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5EEB0" w14:textId="5BA563A8" w:rsidR="007900C4" w:rsidRPr="00C63D68" w:rsidRDefault="00CE3DC7" w:rsidP="732CBD15">
      <w:pPr>
        <w:pStyle w:val="Ten-truong"/>
        <w:rPr>
          <w:sz w:val="30"/>
          <w:szCs w:val="30"/>
        </w:rPr>
      </w:pPr>
      <w:r>
        <w:rPr>
          <w:noProof/>
        </w:rPr>
        <mc:AlternateContent>
          <mc:Choice Requires="wps">
            <w:drawing>
              <wp:anchor distT="0" distB="0" distL="114300" distR="114300" simplePos="0" relativeHeight="251658240" behindDoc="0" locked="0" layoutInCell="1" allowOverlap="1" wp14:anchorId="2CA34887" wp14:editId="7337C403">
                <wp:simplePos x="0" y="0"/>
                <wp:positionH relativeFrom="column">
                  <wp:posOffset>-1905</wp:posOffset>
                </wp:positionH>
                <wp:positionV relativeFrom="paragraph">
                  <wp:posOffset>-161290</wp:posOffset>
                </wp:positionV>
                <wp:extent cx="5715000" cy="853440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8534400"/>
                        </a:xfrm>
                        <a:prstGeom prst="rect">
                          <a:avLst/>
                        </a:prstGeom>
                        <a:noFill/>
                        <a:ln w="6350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8627CA" id="Rectangle 4" o:spid="_x0000_s1026" style="position:absolute;margin-left:-.15pt;margin-top:-12.7pt;width:450pt;height:67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" filled="f" strokeweight="5pt">
                <v:stroke linestyle="thickThin"/>
              </v:rect>
            </w:pict>
          </mc:Fallback>
        </mc:AlternateContent>
      </w:r>
      <w:r w:rsidR="007900C4" w:rsidRPr="00C63D68">
        <w:rPr>
          <w:sz w:val="30"/>
          <w:szCs w:val="30"/>
        </w:rPr>
        <w:t>TRƯỜNG ĐẠI HỌC BÁCH KHO</w:t>
      </w:r>
      <w:r w:rsidR="008F435F">
        <w:rPr>
          <w:sz w:val="30"/>
          <w:szCs w:val="30"/>
        </w:rPr>
        <w:t>A</w:t>
      </w:r>
    </w:p>
    <w:p w14:paraId="4D3C1FDE" w14:textId="77777777" w:rsidR="007900C4" w:rsidRPr="00C63D68" w:rsidRDefault="00CE3DC7" w:rsidP="001346D1">
      <w:pPr>
        <w:pStyle w:val="Ten-truong"/>
        <w:rPr>
          <w:sz w:val="30"/>
          <w:szCs w:val="30"/>
        </w:rPr>
      </w:pPr>
      <w:r>
        <w:rPr>
          <w:noProof/>
        </w:rPr>
        <mc:AlternateContent>
          <mc:Choice Requires="wps">
            <w:drawing>
              <wp:anchor distT="0" distB="0" distL="114300" distR="114300" simplePos="0" relativeHeight="251658241" behindDoc="0" locked="0" layoutInCell="1" allowOverlap="1" wp14:anchorId="0F2229DA" wp14:editId="3D679875">
                <wp:simplePos x="0" y="0"/>
                <wp:positionH relativeFrom="column">
                  <wp:posOffset>1593215</wp:posOffset>
                </wp:positionH>
                <wp:positionV relativeFrom="paragraph">
                  <wp:posOffset>280670</wp:posOffset>
                </wp:positionV>
                <wp:extent cx="2497455" cy="0"/>
                <wp:effectExtent l="0" t="0" r="0" b="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9745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EA5F981" id="_x0000_t32" coordsize="21600,21600" o:spt="32" o:oned="t" path="m,l21600,21600e" filled="f">
                <v:path arrowok="t" fillok="f" o:connecttype="none"/>
                <o:lock v:ext="edit" shapetype="t"/>
              </v:shapetype>
              <v:shape id="AutoShape 6" o:spid="_x0000_s1026" type="#_x0000_t32" style="position:absolute;margin-left:125.45pt;margin-top:22.1pt;width:196.65pt;height: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"/>
            </w:pict>
          </mc:Fallback>
        </mc:AlternateContent>
      </w:r>
      <w:r w:rsidR="007900C4" w:rsidRPr="0023043B">
        <w:t>KHOA CÔNG NGHỆ THÔNG TIN</w:t>
      </w:r>
    </w:p>
    <w:p w14:paraId="169F744C" w14:textId="77777777" w:rsidR="0023043B" w:rsidRPr="0023043B" w:rsidRDefault="0023043B" w:rsidP="0023043B">
      <w:pPr>
        <w:pStyle w:val="Ten-Khoa"/>
        <w:rPr>
          <w:sz w:val="12"/>
        </w:rPr>
      </w:pPr>
    </w:p>
    <w:p w14:paraId="7E3D499E" w14:textId="77777777" w:rsidR="007900C4" w:rsidRPr="007900C4" w:rsidRDefault="007900C4" w:rsidP="000E3D6B">
      <w:pPr>
        <w:pStyle w:val="Dia-chi"/>
      </w:pPr>
      <w:r w:rsidRPr="007900C4">
        <w:t>Tel. (84-</w:t>
      </w:r>
      <w:r w:rsidR="00E35DA6">
        <w:t>236</w:t>
      </w:r>
      <w:r w:rsidRPr="007900C4">
        <w:t xml:space="preserve">) </w:t>
      </w:r>
      <w:r w:rsidR="00C07DA9">
        <w:t>3736</w:t>
      </w:r>
      <w:r w:rsidRPr="007900C4">
        <w:t>949, Fax. (84-</w:t>
      </w:r>
      <w:r w:rsidR="00E35DA6">
        <w:t>236</w:t>
      </w:r>
      <w:r w:rsidRPr="007900C4">
        <w:t xml:space="preserve">) </w:t>
      </w:r>
      <w:r w:rsidR="00C07DA9">
        <w:t>3842</w:t>
      </w:r>
      <w:r w:rsidRPr="007900C4">
        <w:t>771</w:t>
      </w:r>
    </w:p>
    <w:p w14:paraId="103E3394" w14:textId="77777777" w:rsidR="007900C4" w:rsidRDefault="007900C4" w:rsidP="000E3D6B">
      <w:pPr>
        <w:pStyle w:val="Dia-chi"/>
      </w:pPr>
      <w:r w:rsidRPr="008B43CE">
        <w:t xml:space="preserve">Website: </w:t>
      </w:r>
      <w:r w:rsidR="00E35DA6" w:rsidRPr="00E35DA6">
        <w:t>http://dut.udn.vn/khoacntt</w:t>
      </w:r>
      <w:r w:rsidRPr="008B43CE">
        <w:t xml:space="preserve">, E-mail: </w:t>
      </w:r>
      <w:r w:rsidR="00C5197B" w:rsidRPr="00C5197B">
        <w:t>cntt@dut.udn.vn</w:t>
      </w:r>
    </w:p>
    <w:p w14:paraId="3D4D6DF0" w14:textId="77777777" w:rsidR="00C5197B" w:rsidRPr="008B43CE" w:rsidRDefault="00C5197B" w:rsidP="000E3D6B">
      <w:pPr>
        <w:pStyle w:val="Dia-chi"/>
      </w:pPr>
    </w:p>
    <w:p w14:paraId="5E7F5A5D" w14:textId="77777777" w:rsidR="007900C4" w:rsidRPr="007900C4" w:rsidRDefault="60FF293F" w:rsidP="00683976">
      <w:pPr>
        <w:jc w:val="center"/>
      </w:pPr>
      <w:r>
        <w:rPr>
          <w:noProof/>
        </w:rPr>
        <w:drawing>
          <wp:inline distT="0" distB="0" distL="0" distR="0" wp14:anchorId="2CAC5CA0" wp14:editId="7FD54A84">
            <wp:extent cx="721995" cy="721995"/>
            <wp:effectExtent l="0" t="0" r="1905" b="1905"/>
            <wp:docPr id="1" name="Picture 1" descr="LogoITF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721995" cy="721995"/>
                    </a:xfrm>
                    <a:prstGeom prst="rect">
                      <a:avLst/>
                    </a:prstGeom>
                  </pic:spPr>
                </pic:pic>
              </a:graphicData>
            </a:graphic>
          </wp:inline>
        </w:drawing>
      </w:r>
    </w:p>
    <w:p w14:paraId="56BA9B3E" w14:textId="77777777" w:rsidR="007900C4" w:rsidRDefault="007900C4" w:rsidP="00C63D68">
      <w:pPr>
        <w:jc w:val="center"/>
      </w:pPr>
    </w:p>
    <w:p w14:paraId="4FE28438" w14:textId="77777777" w:rsidR="00EE222F" w:rsidRPr="007900C4" w:rsidRDefault="00EE222F" w:rsidP="00C63D68">
      <w:pPr>
        <w:jc w:val="center"/>
      </w:pPr>
    </w:p>
    <w:p w14:paraId="3FF74B5C" w14:textId="77777777" w:rsidR="007900C4" w:rsidRPr="003A156A" w:rsidRDefault="0023043B" w:rsidP="000E3D6B">
      <w:pPr>
        <w:pStyle w:val="Ten-nganh"/>
      </w:pPr>
      <w:r>
        <w:t>BÁO CÁO THỰC TẬP CÔNG NHÂN</w:t>
      </w:r>
    </w:p>
    <w:p w14:paraId="0D12DB4C" w14:textId="77777777" w:rsidR="007900C4" w:rsidRPr="003A156A" w:rsidRDefault="0023043B" w:rsidP="000E3D6B">
      <w:pPr>
        <w:pStyle w:val="Ma-nganh"/>
      </w:pPr>
      <w:r>
        <w:t>PHẦN THIẾT KẾ WEBSITE</w:t>
      </w:r>
    </w:p>
    <w:p w14:paraId="2773A20A" w14:textId="77777777" w:rsidR="00C63D68" w:rsidRDefault="00C63D68" w:rsidP="00EE222F"/>
    <w:p w14:paraId="1A1C32A6" w14:textId="13D00619" w:rsidR="007900C4" w:rsidRPr="0051470E" w:rsidRDefault="007900C4" w:rsidP="0051470E">
      <w:pPr>
        <w:jc w:val="center"/>
        <w:rPr>
          <w:b/>
          <w:sz w:val="30"/>
        </w:rPr>
      </w:pPr>
      <w:r w:rsidRPr="0051470E">
        <w:rPr>
          <w:b/>
          <w:sz w:val="30"/>
        </w:rPr>
        <w:t>ĐỀ TÀI:</w:t>
      </w:r>
    </w:p>
    <w:p w14:paraId="2F39BF15" w14:textId="5C4EFE39" w:rsidR="008F5E60" w:rsidRPr="00E4079E" w:rsidRDefault="008F5E60" w:rsidP="00925A2C">
      <w:pPr>
        <w:pStyle w:val="Ten-Detai"/>
      </w:pPr>
      <w:r>
        <w:t xml:space="preserve">MẠNG XÃ HỘI CHIA SẺ </w:t>
      </w:r>
      <w:r w:rsidR="00925A2C">
        <w:t>CÔNG THỨ</w:t>
      </w:r>
      <w:r w:rsidR="00AE0A87">
        <w:t>C</w:t>
      </w:r>
      <w:r w:rsidR="00925A2C">
        <w:t xml:space="preserve"> MÓN ĂN</w:t>
      </w:r>
    </w:p>
    <w:p w14:paraId="556452BB" w14:textId="77777777" w:rsidR="007900C4" w:rsidRPr="009307FB" w:rsidRDefault="007900C4" w:rsidP="00E4079E">
      <w:pPr>
        <w:pStyle w:val="Ten-Detai"/>
      </w:pPr>
    </w:p>
    <w:p w14:paraId="04C6C26E" w14:textId="77777777" w:rsidR="003A156A" w:rsidRDefault="003A156A" w:rsidP="00CA51C6">
      <w:pPr>
        <w:pStyle w:val="Ma-so"/>
      </w:pPr>
    </w:p>
    <w:p w14:paraId="581D980D" w14:textId="77777777" w:rsidR="009307FB" w:rsidRDefault="009307FB" w:rsidP="00C63D68">
      <w:pPr>
        <w:jc w:val="center"/>
      </w:pPr>
    </w:p>
    <w:p w14:paraId="025F1D5E" w14:textId="77777777" w:rsidR="00C63D68" w:rsidRDefault="00C63D68" w:rsidP="00C63D68">
      <w:pPr>
        <w:jc w:val="center"/>
      </w:pPr>
    </w:p>
    <w:p w14:paraId="15F64F2E" w14:textId="77777777" w:rsidR="00C63D68" w:rsidRPr="007900C4" w:rsidRDefault="00C63D68" w:rsidP="00E20C33"/>
    <w:p w14:paraId="25485BC0" w14:textId="679352FF" w:rsidR="00F9314A" w:rsidRDefault="00F9314A" w:rsidP="00AE0A87">
      <w:pPr>
        <w:pStyle w:val="Sinhvien-Lop-CBHD"/>
        <w:ind w:left="2160" w:firstLine="0"/>
      </w:pPr>
      <w:r>
        <w:t xml:space="preserve">TÊN NHÓM: </w:t>
      </w:r>
      <w:r w:rsidR="006161A7" w:rsidRPr="003A7FA8">
        <w:t xml:space="preserve">Nhóm </w:t>
      </w:r>
      <w:r w:rsidR="006161A7">
        <w:t>1</w:t>
      </w:r>
      <w:r w:rsidR="6E8220A0">
        <w:t>1_</w:t>
      </w:r>
      <w:r w:rsidR="006161A7">
        <w:t>1</w:t>
      </w:r>
      <w:r w:rsidR="600E8152">
        <w:t>2</w:t>
      </w:r>
    </w:p>
    <w:p w14:paraId="2ED98A19" w14:textId="77777777" w:rsidR="00AE0A87" w:rsidRDefault="00AE0A87" w:rsidP="00AE0A87">
      <w:pPr>
        <w:pStyle w:val="Sinhvien-Lop-CBHD"/>
        <w:ind w:left="2160" w:firstLine="0"/>
      </w:pPr>
    </w:p>
    <w:p w14:paraId="63F49C88" w14:textId="77777777" w:rsidR="00332AAA" w:rsidRDefault="0023043B" w:rsidP="00AE0A87">
      <w:pPr>
        <w:pStyle w:val="Sinhvien-Lop-CBHD"/>
        <w:ind w:left="2160" w:firstLine="0"/>
      </w:pPr>
      <w:r>
        <w:t>NHÓM SINH VIÊN THỰC HIỆN</w:t>
      </w:r>
    </w:p>
    <w:p w14:paraId="3A25E7B2" w14:textId="4100BB33" w:rsidR="00362F2E" w:rsidRDefault="00E20C33" w:rsidP="00AE0A87">
      <w:pPr>
        <w:pStyle w:val="Sinhvien-Lop-CBHD"/>
        <w:ind w:left="2160" w:firstLine="0"/>
      </w:pPr>
      <w:r>
        <w:t>Nguyễn Văn Đại</w:t>
      </w:r>
      <w:r w:rsidR="002804A7">
        <w:t xml:space="preserve"> (nhóm trưởng)</w:t>
      </w:r>
      <w:r w:rsidR="006161A7">
        <w:tab/>
        <w:t>17T</w:t>
      </w:r>
      <w:r w:rsidR="00AE0A87">
        <w:t>2</w:t>
      </w:r>
    </w:p>
    <w:p w14:paraId="5B366CC8" w14:textId="13EB4BF2" w:rsidR="0023043B" w:rsidRDefault="00E20C33" w:rsidP="00AE0A87">
      <w:pPr>
        <w:pStyle w:val="Sinhvien-Lop-CBHD"/>
        <w:ind w:left="2160" w:firstLine="0"/>
      </w:pPr>
      <w:r>
        <w:t>Châu Việt Trung</w:t>
      </w:r>
      <w:r w:rsidR="0023043B">
        <w:tab/>
      </w:r>
      <w:r w:rsidR="0023043B">
        <w:tab/>
      </w:r>
      <w:r w:rsidR="006161A7">
        <w:tab/>
      </w:r>
      <w:r w:rsidR="006161A7">
        <w:tab/>
        <w:t>17T</w:t>
      </w:r>
      <w:r w:rsidR="00AE0A87">
        <w:t>2</w:t>
      </w:r>
    </w:p>
    <w:p w14:paraId="51F81BAF" w14:textId="3C218924" w:rsidR="0023043B" w:rsidRDefault="00E20C33" w:rsidP="00AE0A87">
      <w:pPr>
        <w:pStyle w:val="Sinhvien-Lop-CBHD"/>
        <w:ind w:left="2160" w:firstLine="0"/>
      </w:pPr>
      <w:r>
        <w:t>Phan Văn Vũ</w:t>
      </w:r>
      <w:r w:rsidR="0023043B">
        <w:tab/>
      </w:r>
      <w:r w:rsidR="00AE0A87">
        <w:tab/>
      </w:r>
      <w:r w:rsidR="00AE0A87">
        <w:tab/>
      </w:r>
      <w:r w:rsidR="00AE0A87">
        <w:tab/>
      </w:r>
      <w:r w:rsidR="006161A7">
        <w:t>17T</w:t>
      </w:r>
      <w:r w:rsidR="00AE0A87">
        <w:t>2</w:t>
      </w:r>
    </w:p>
    <w:p w14:paraId="79577887" w14:textId="75E7C983" w:rsidR="00E20C33" w:rsidRDefault="00E20C33" w:rsidP="00AE0A87">
      <w:pPr>
        <w:pStyle w:val="Sinhvien-Lop-CBHD"/>
        <w:ind w:left="2160" w:firstLine="0"/>
      </w:pPr>
      <w:r>
        <w:t>Trần Thị Thu Công</w:t>
      </w:r>
      <w:r w:rsidR="00AE0A87">
        <w:tab/>
      </w:r>
      <w:r w:rsidR="00AE0A87">
        <w:tab/>
      </w:r>
      <w:r w:rsidR="00AE0A87">
        <w:tab/>
        <w:t>17T2</w:t>
      </w:r>
      <w:r w:rsidR="00AE0A87">
        <w:tab/>
      </w:r>
    </w:p>
    <w:p w14:paraId="364AD90C" w14:textId="63B096B2" w:rsidR="00F9314A" w:rsidRDefault="2BBE028D" w:rsidP="00AE0A87">
      <w:pPr>
        <w:pStyle w:val="Sinhvien-Lop-CBHD"/>
        <w:ind w:left="2160" w:firstLine="0"/>
      </w:pPr>
      <w:r>
        <w:t>Phạm</w:t>
      </w:r>
      <w:r w:rsidR="0A24F4D2">
        <w:t xml:space="preserve"> </w:t>
      </w:r>
      <w:r w:rsidR="00E20C33">
        <w:t>Thị Thùy Dương</w:t>
      </w:r>
      <w:r>
        <w:tab/>
      </w:r>
      <w:r>
        <w:tab/>
      </w:r>
      <w:r w:rsidR="19A663B9">
        <w:t xml:space="preserve">           </w:t>
      </w:r>
      <w:r w:rsidR="00AE0A87">
        <w:t>17</w:t>
      </w:r>
      <w:r w:rsidR="006161A7">
        <w:t>T2</w:t>
      </w:r>
      <w:r>
        <w:tab/>
      </w:r>
    </w:p>
    <w:p w14:paraId="70757E58" w14:textId="77777777" w:rsidR="007900C4" w:rsidRDefault="007900C4" w:rsidP="00C63D68">
      <w:pPr>
        <w:jc w:val="center"/>
        <w:rPr>
          <w:sz w:val="28"/>
          <w:szCs w:val="28"/>
        </w:rPr>
      </w:pPr>
    </w:p>
    <w:p w14:paraId="667CDFC4" w14:textId="77777777" w:rsidR="00E35DA6" w:rsidRDefault="00E35DA6" w:rsidP="00C63D68">
      <w:pPr>
        <w:jc w:val="center"/>
        <w:rPr>
          <w:sz w:val="28"/>
          <w:szCs w:val="28"/>
        </w:rPr>
      </w:pPr>
    </w:p>
    <w:p w14:paraId="5FA14E53" w14:textId="77777777" w:rsidR="00E35DA6" w:rsidRDefault="00E35DA6" w:rsidP="00C63D68">
      <w:pPr>
        <w:jc w:val="center"/>
        <w:rPr>
          <w:sz w:val="28"/>
          <w:szCs w:val="28"/>
        </w:rPr>
      </w:pPr>
    </w:p>
    <w:p w14:paraId="4A46A41D" w14:textId="77777777" w:rsidR="009307FB" w:rsidRDefault="009307FB" w:rsidP="00C63D68">
      <w:pPr>
        <w:jc w:val="center"/>
        <w:rPr>
          <w:sz w:val="28"/>
          <w:szCs w:val="28"/>
        </w:rPr>
      </w:pPr>
    </w:p>
    <w:p w14:paraId="1312BDD6" w14:textId="77777777" w:rsidR="00C63D68" w:rsidRPr="003A156A" w:rsidRDefault="00C63D68" w:rsidP="00C63D68">
      <w:pPr>
        <w:jc w:val="center"/>
        <w:rPr>
          <w:sz w:val="28"/>
          <w:szCs w:val="28"/>
        </w:rPr>
      </w:pPr>
    </w:p>
    <w:p w14:paraId="724C06B6" w14:textId="77777777" w:rsidR="00A4308B" w:rsidRPr="003A156A" w:rsidRDefault="00A4308B" w:rsidP="00AE0A87">
      <w:pPr>
        <w:rPr>
          <w:sz w:val="28"/>
          <w:szCs w:val="28"/>
        </w:rPr>
      </w:pPr>
    </w:p>
    <w:p w14:paraId="6B1DA92A" w14:textId="77777777" w:rsidR="00F70D4D" w:rsidRDefault="00A4308B" w:rsidP="00D84220">
      <w:pPr>
        <w:pStyle w:val="Dia-diem"/>
        <w:sectPr w:rsidR="00F70D4D" w:rsidSect="009512FA">
          <w:headerReference w:type="default" r:id="rId12"/>
          <w:footerReference w:type="default" r:id="rId13"/>
          <w:headerReference w:type="first" r:id="rId14"/>
          <w:footerReference w:type="first" r:id="rId15"/>
          <w:type w:val="continuous"/>
          <w:pgSz w:w="11907" w:h="16840" w:code="9"/>
          <w:pgMar w:top="1418" w:right="1134" w:bottom="1418" w:left="1985" w:header="864" w:footer="720" w:gutter="0"/>
          <w:pgNumType w:fmt="lowerRoman" w:start="1"/>
          <w:cols w:space="720"/>
          <w:titlePg/>
          <w:docGrid w:linePitch="265"/>
        </w:sectPr>
      </w:pPr>
      <w:r>
        <w:t>Đà Nẵng</w:t>
      </w:r>
      <w:r w:rsidR="00D84220">
        <w:t xml:space="preserve">, </w:t>
      </w:r>
      <w:r w:rsidR="008F5E60">
        <w:t>12/2020</w:t>
      </w:r>
    </w:p>
    <w:p w14:paraId="6BEFA5D1" w14:textId="77777777" w:rsidR="007900C4" w:rsidRPr="008E39DD" w:rsidRDefault="008E39DD" w:rsidP="0023043B">
      <w:pPr>
        <w:pStyle w:val="TieuDe"/>
      </w:pPr>
      <w:r w:rsidRPr="008E39DD">
        <w:lastRenderedPageBreak/>
        <w:t>M</w:t>
      </w:r>
      <w:r w:rsidR="007900C4" w:rsidRPr="008E39DD">
        <w:t>ỤC LỤC</w:t>
      </w:r>
    </w:p>
    <w:p w14:paraId="6A03DABD" w14:textId="0B78690B" w:rsidR="00FF61D6" w:rsidRDefault="009818DC">
      <w:pPr>
        <w:pStyle w:val="TOC1"/>
        <w:rPr>
          <w:rFonts w:asciiTheme="minorHAnsi" w:eastAsiaTheme="minorEastAsia" w:hAnsiTheme="minorHAnsi" w:cstheme="minorBidi"/>
          <w:b w:val="0"/>
          <w:caps w:val="0"/>
          <w:sz w:val="22"/>
          <w:szCs w:val="22"/>
        </w:rPr>
      </w:pPr>
      <w:r>
        <w:fldChar w:fldCharType="begin"/>
      </w:r>
      <w:r>
        <w:instrText xml:space="preserve"> TOC \o "1-1" \h \z \u \t "Heading 2,2,Heading 3,3,Heading 4,4" </w:instrText>
      </w:r>
      <w:r>
        <w:fldChar w:fldCharType="separate"/>
      </w:r>
      <w:hyperlink w:anchor="_Toc60225013" w:history="1">
        <w:r w:rsidR="00FF61D6" w:rsidRPr="00562B15">
          <w:rPr>
            <w:rStyle w:val="Hyperlink"/>
          </w:rPr>
          <w:t>MỞ ĐẦU</w:t>
        </w:r>
        <w:r w:rsidR="00FF61D6">
          <w:rPr>
            <w:webHidden/>
          </w:rPr>
          <w:tab/>
        </w:r>
        <w:r w:rsidR="00FF61D6">
          <w:rPr>
            <w:webHidden/>
          </w:rPr>
          <w:fldChar w:fldCharType="begin"/>
        </w:r>
        <w:r w:rsidR="00FF61D6">
          <w:rPr>
            <w:webHidden/>
          </w:rPr>
          <w:instrText xml:space="preserve"> PAGEREF _Toc60225013 \h </w:instrText>
        </w:r>
        <w:r w:rsidR="00FF61D6">
          <w:rPr>
            <w:webHidden/>
          </w:rPr>
        </w:r>
        <w:r w:rsidR="00FF61D6">
          <w:rPr>
            <w:webHidden/>
          </w:rPr>
          <w:fldChar w:fldCharType="separate"/>
        </w:r>
        <w:r w:rsidR="00FC691D">
          <w:rPr>
            <w:webHidden/>
          </w:rPr>
          <w:t>1</w:t>
        </w:r>
        <w:r w:rsidR="00FF61D6">
          <w:rPr>
            <w:webHidden/>
          </w:rPr>
          <w:fldChar w:fldCharType="end"/>
        </w:r>
      </w:hyperlink>
    </w:p>
    <w:p w14:paraId="30EB8025" w14:textId="49EAD4AB" w:rsidR="00FF61D6" w:rsidRDefault="00451B8F">
      <w:pPr>
        <w:pStyle w:val="TOC1"/>
        <w:rPr>
          <w:rFonts w:asciiTheme="minorHAnsi" w:eastAsiaTheme="minorEastAsia" w:hAnsiTheme="minorHAnsi" w:cstheme="minorBidi"/>
          <w:b w:val="0"/>
          <w:caps w:val="0"/>
          <w:sz w:val="22"/>
          <w:szCs w:val="22"/>
        </w:rPr>
      </w:pPr>
      <w:hyperlink w:anchor="_Toc60225014" w:history="1">
        <w:r w:rsidR="00FF61D6" w:rsidRPr="00562B15">
          <w:rPr>
            <w:rStyle w:val="Hyperlink"/>
          </w:rPr>
          <w:t>CHƯƠNG 1:</w:t>
        </w:r>
        <w:r w:rsidR="00FF61D6">
          <w:rPr>
            <w:rFonts w:asciiTheme="minorHAnsi" w:eastAsiaTheme="minorEastAsia" w:hAnsiTheme="minorHAnsi" w:cstheme="minorBidi"/>
            <w:b w:val="0"/>
            <w:caps w:val="0"/>
            <w:sz w:val="22"/>
            <w:szCs w:val="22"/>
          </w:rPr>
          <w:tab/>
        </w:r>
        <w:r w:rsidR="00FF61D6" w:rsidRPr="00562B15">
          <w:rPr>
            <w:rStyle w:val="Hyperlink"/>
          </w:rPr>
          <w:t>TỔNG QUAN VỀ CÔNG NGHỆ</w:t>
        </w:r>
        <w:r w:rsidR="00FF61D6">
          <w:rPr>
            <w:webHidden/>
          </w:rPr>
          <w:tab/>
        </w:r>
        <w:r w:rsidR="00FF61D6">
          <w:rPr>
            <w:webHidden/>
          </w:rPr>
          <w:fldChar w:fldCharType="begin"/>
        </w:r>
        <w:r w:rsidR="00FF61D6">
          <w:rPr>
            <w:webHidden/>
          </w:rPr>
          <w:instrText xml:space="preserve"> PAGEREF _Toc60225014 \h </w:instrText>
        </w:r>
        <w:r w:rsidR="00FF61D6">
          <w:rPr>
            <w:webHidden/>
          </w:rPr>
        </w:r>
        <w:r w:rsidR="00FF61D6">
          <w:rPr>
            <w:webHidden/>
          </w:rPr>
          <w:fldChar w:fldCharType="separate"/>
        </w:r>
        <w:r w:rsidR="00FC691D">
          <w:rPr>
            <w:webHidden/>
          </w:rPr>
          <w:t>3</w:t>
        </w:r>
        <w:r w:rsidR="00FF61D6">
          <w:rPr>
            <w:webHidden/>
          </w:rPr>
          <w:fldChar w:fldCharType="end"/>
        </w:r>
      </w:hyperlink>
    </w:p>
    <w:p w14:paraId="559FCC1B" w14:textId="43A9C528" w:rsidR="00FF61D6" w:rsidRDefault="00451B8F">
      <w:pPr>
        <w:pStyle w:val="TOC2"/>
        <w:rPr>
          <w:rFonts w:asciiTheme="minorHAnsi" w:eastAsiaTheme="minorEastAsia" w:hAnsiTheme="minorHAnsi" w:cstheme="minorBidi"/>
          <w:sz w:val="22"/>
          <w:szCs w:val="22"/>
        </w:rPr>
      </w:pPr>
      <w:hyperlink w:anchor="_Toc60225015" w:history="1">
        <w:r w:rsidR="00FF61D6" w:rsidRPr="00562B15">
          <w:rPr>
            <w:rStyle w:val="Hyperlink"/>
          </w:rPr>
          <w:t>1.1.</w:t>
        </w:r>
        <w:r w:rsidR="00FF61D6">
          <w:rPr>
            <w:rFonts w:asciiTheme="minorHAnsi" w:eastAsiaTheme="minorEastAsia" w:hAnsiTheme="minorHAnsi" w:cstheme="minorBidi"/>
            <w:sz w:val="22"/>
            <w:szCs w:val="22"/>
          </w:rPr>
          <w:tab/>
        </w:r>
        <w:r w:rsidR="00FF61D6" w:rsidRPr="00562B15">
          <w:rPr>
            <w:rStyle w:val="Hyperlink"/>
          </w:rPr>
          <w:t>NGÔN NGỮ LẬP TRÌNH VÀ THƯ VIỆN</w:t>
        </w:r>
        <w:r w:rsidR="00FF61D6">
          <w:rPr>
            <w:webHidden/>
          </w:rPr>
          <w:tab/>
        </w:r>
        <w:r w:rsidR="00FF61D6">
          <w:rPr>
            <w:webHidden/>
          </w:rPr>
          <w:fldChar w:fldCharType="begin"/>
        </w:r>
        <w:r w:rsidR="00FF61D6">
          <w:rPr>
            <w:webHidden/>
          </w:rPr>
          <w:instrText xml:space="preserve"> PAGEREF _Toc60225015 \h </w:instrText>
        </w:r>
        <w:r w:rsidR="00FF61D6">
          <w:rPr>
            <w:webHidden/>
          </w:rPr>
        </w:r>
        <w:r w:rsidR="00FF61D6">
          <w:rPr>
            <w:webHidden/>
          </w:rPr>
          <w:fldChar w:fldCharType="separate"/>
        </w:r>
        <w:r w:rsidR="00FC691D">
          <w:rPr>
            <w:webHidden/>
          </w:rPr>
          <w:t>3</w:t>
        </w:r>
        <w:r w:rsidR="00FF61D6">
          <w:rPr>
            <w:webHidden/>
          </w:rPr>
          <w:fldChar w:fldCharType="end"/>
        </w:r>
      </w:hyperlink>
    </w:p>
    <w:p w14:paraId="6E65F847" w14:textId="30809F03" w:rsidR="00FF61D6" w:rsidRDefault="00451B8F">
      <w:pPr>
        <w:pStyle w:val="TOC3"/>
        <w:tabs>
          <w:tab w:val="left" w:pos="1531"/>
        </w:tabs>
        <w:rPr>
          <w:rFonts w:asciiTheme="minorHAnsi" w:eastAsiaTheme="minorEastAsia" w:hAnsiTheme="minorHAnsi" w:cstheme="minorBidi"/>
          <w:sz w:val="22"/>
          <w:szCs w:val="22"/>
        </w:rPr>
      </w:pPr>
      <w:hyperlink w:anchor="_Toc60225016" w:history="1">
        <w:r w:rsidR="00FF61D6" w:rsidRPr="00562B15">
          <w:rPr>
            <w:rStyle w:val="Hyperlink"/>
          </w:rPr>
          <w:t>1.1.1.</w:t>
        </w:r>
        <w:r w:rsidR="00FF61D6">
          <w:rPr>
            <w:rFonts w:asciiTheme="minorHAnsi" w:eastAsiaTheme="minorEastAsia" w:hAnsiTheme="minorHAnsi" w:cstheme="minorBidi"/>
            <w:sz w:val="22"/>
            <w:szCs w:val="22"/>
          </w:rPr>
          <w:tab/>
        </w:r>
        <w:r w:rsidR="00FF61D6" w:rsidRPr="00562B15">
          <w:rPr>
            <w:rStyle w:val="Hyperlink"/>
          </w:rPr>
          <w:t>ReactJS</w:t>
        </w:r>
        <w:r w:rsidR="00FF61D6">
          <w:rPr>
            <w:webHidden/>
          </w:rPr>
          <w:tab/>
        </w:r>
        <w:r w:rsidR="00FF61D6">
          <w:rPr>
            <w:webHidden/>
          </w:rPr>
          <w:fldChar w:fldCharType="begin"/>
        </w:r>
        <w:r w:rsidR="00FF61D6">
          <w:rPr>
            <w:webHidden/>
          </w:rPr>
          <w:instrText xml:space="preserve"> PAGEREF _Toc60225016 \h </w:instrText>
        </w:r>
        <w:r w:rsidR="00FF61D6">
          <w:rPr>
            <w:webHidden/>
          </w:rPr>
        </w:r>
        <w:r w:rsidR="00FF61D6">
          <w:rPr>
            <w:webHidden/>
          </w:rPr>
          <w:fldChar w:fldCharType="separate"/>
        </w:r>
        <w:r w:rsidR="00FC691D">
          <w:rPr>
            <w:webHidden/>
          </w:rPr>
          <w:t>3</w:t>
        </w:r>
        <w:r w:rsidR="00FF61D6">
          <w:rPr>
            <w:webHidden/>
          </w:rPr>
          <w:fldChar w:fldCharType="end"/>
        </w:r>
      </w:hyperlink>
    </w:p>
    <w:p w14:paraId="58F2BF24" w14:textId="0F406217" w:rsidR="00FF61D6" w:rsidRDefault="00451B8F">
      <w:pPr>
        <w:pStyle w:val="TOC3"/>
        <w:tabs>
          <w:tab w:val="left" w:pos="1531"/>
        </w:tabs>
        <w:rPr>
          <w:rFonts w:asciiTheme="minorHAnsi" w:eastAsiaTheme="minorEastAsia" w:hAnsiTheme="minorHAnsi" w:cstheme="minorBidi"/>
          <w:sz w:val="22"/>
          <w:szCs w:val="22"/>
        </w:rPr>
      </w:pPr>
      <w:hyperlink w:anchor="_Toc60225017" w:history="1">
        <w:r w:rsidR="00FF61D6" w:rsidRPr="00562B15">
          <w:rPr>
            <w:rStyle w:val="Hyperlink"/>
          </w:rPr>
          <w:t>1.1.2.</w:t>
        </w:r>
        <w:r w:rsidR="00FF61D6">
          <w:rPr>
            <w:rFonts w:asciiTheme="minorHAnsi" w:eastAsiaTheme="minorEastAsia" w:hAnsiTheme="minorHAnsi" w:cstheme="minorBidi"/>
            <w:sz w:val="22"/>
            <w:szCs w:val="22"/>
          </w:rPr>
          <w:tab/>
        </w:r>
        <w:r w:rsidR="00FF61D6" w:rsidRPr="00562B15">
          <w:rPr>
            <w:rStyle w:val="Hyperlink"/>
          </w:rPr>
          <w:t>NodeJs:</w:t>
        </w:r>
        <w:r w:rsidR="00FF61D6">
          <w:rPr>
            <w:webHidden/>
          </w:rPr>
          <w:tab/>
        </w:r>
        <w:r w:rsidR="00FF61D6">
          <w:rPr>
            <w:webHidden/>
          </w:rPr>
          <w:fldChar w:fldCharType="begin"/>
        </w:r>
        <w:r w:rsidR="00FF61D6">
          <w:rPr>
            <w:webHidden/>
          </w:rPr>
          <w:instrText xml:space="preserve"> PAGEREF _Toc60225017 \h </w:instrText>
        </w:r>
        <w:r w:rsidR="00FF61D6">
          <w:rPr>
            <w:webHidden/>
          </w:rPr>
        </w:r>
        <w:r w:rsidR="00FF61D6">
          <w:rPr>
            <w:webHidden/>
          </w:rPr>
          <w:fldChar w:fldCharType="separate"/>
        </w:r>
        <w:r w:rsidR="00FC691D">
          <w:rPr>
            <w:webHidden/>
          </w:rPr>
          <w:t>3</w:t>
        </w:r>
        <w:r w:rsidR="00FF61D6">
          <w:rPr>
            <w:webHidden/>
          </w:rPr>
          <w:fldChar w:fldCharType="end"/>
        </w:r>
      </w:hyperlink>
    </w:p>
    <w:p w14:paraId="739BB1F3" w14:textId="773B0B5B" w:rsidR="00FF61D6" w:rsidRDefault="00451B8F">
      <w:pPr>
        <w:pStyle w:val="TOC3"/>
        <w:tabs>
          <w:tab w:val="left" w:pos="1531"/>
        </w:tabs>
        <w:rPr>
          <w:rFonts w:asciiTheme="minorHAnsi" w:eastAsiaTheme="minorEastAsia" w:hAnsiTheme="minorHAnsi" w:cstheme="minorBidi"/>
          <w:sz w:val="22"/>
          <w:szCs w:val="22"/>
        </w:rPr>
      </w:pPr>
      <w:hyperlink w:anchor="_Toc60225018" w:history="1">
        <w:r w:rsidR="00FF61D6" w:rsidRPr="00562B15">
          <w:rPr>
            <w:rStyle w:val="Hyperlink"/>
          </w:rPr>
          <w:t>1.1.3.</w:t>
        </w:r>
        <w:r w:rsidR="00FF61D6">
          <w:rPr>
            <w:rFonts w:asciiTheme="minorHAnsi" w:eastAsiaTheme="minorEastAsia" w:hAnsiTheme="minorHAnsi" w:cstheme="minorBidi"/>
            <w:sz w:val="22"/>
            <w:szCs w:val="22"/>
          </w:rPr>
          <w:tab/>
        </w:r>
        <w:r w:rsidR="00FF61D6" w:rsidRPr="00562B15">
          <w:rPr>
            <w:rStyle w:val="Hyperlink"/>
          </w:rPr>
          <w:t>ExpressJs:</w:t>
        </w:r>
        <w:r w:rsidR="00FF61D6">
          <w:rPr>
            <w:webHidden/>
          </w:rPr>
          <w:tab/>
        </w:r>
        <w:r w:rsidR="00FF61D6">
          <w:rPr>
            <w:webHidden/>
          </w:rPr>
          <w:fldChar w:fldCharType="begin"/>
        </w:r>
        <w:r w:rsidR="00FF61D6">
          <w:rPr>
            <w:webHidden/>
          </w:rPr>
          <w:instrText xml:space="preserve"> PAGEREF _Toc60225018 \h </w:instrText>
        </w:r>
        <w:r w:rsidR="00FF61D6">
          <w:rPr>
            <w:webHidden/>
          </w:rPr>
        </w:r>
        <w:r w:rsidR="00FF61D6">
          <w:rPr>
            <w:webHidden/>
          </w:rPr>
          <w:fldChar w:fldCharType="separate"/>
        </w:r>
        <w:r w:rsidR="00FC691D">
          <w:rPr>
            <w:webHidden/>
          </w:rPr>
          <w:t>4</w:t>
        </w:r>
        <w:r w:rsidR="00FF61D6">
          <w:rPr>
            <w:webHidden/>
          </w:rPr>
          <w:fldChar w:fldCharType="end"/>
        </w:r>
      </w:hyperlink>
    </w:p>
    <w:p w14:paraId="3706AA5E" w14:textId="504B8347" w:rsidR="00FF61D6" w:rsidRDefault="00451B8F">
      <w:pPr>
        <w:pStyle w:val="TOC2"/>
        <w:rPr>
          <w:rFonts w:asciiTheme="minorHAnsi" w:eastAsiaTheme="minorEastAsia" w:hAnsiTheme="minorHAnsi" w:cstheme="minorBidi"/>
          <w:sz w:val="22"/>
          <w:szCs w:val="22"/>
        </w:rPr>
      </w:pPr>
      <w:hyperlink w:anchor="_Toc60225019" w:history="1">
        <w:r w:rsidR="00FF61D6" w:rsidRPr="00562B15">
          <w:rPr>
            <w:rStyle w:val="Hyperlink"/>
          </w:rPr>
          <w:t>1.2.</w:t>
        </w:r>
        <w:r w:rsidR="00FF61D6">
          <w:rPr>
            <w:rFonts w:asciiTheme="minorHAnsi" w:eastAsiaTheme="minorEastAsia" w:hAnsiTheme="minorHAnsi" w:cstheme="minorBidi"/>
            <w:sz w:val="22"/>
            <w:szCs w:val="22"/>
          </w:rPr>
          <w:tab/>
        </w:r>
        <w:r w:rsidR="00FF61D6" w:rsidRPr="00562B15">
          <w:rPr>
            <w:rStyle w:val="Hyperlink"/>
          </w:rPr>
          <w:t>CƠ SỞ DỮ LIỆU</w:t>
        </w:r>
        <w:r w:rsidR="00FF61D6">
          <w:rPr>
            <w:webHidden/>
          </w:rPr>
          <w:tab/>
        </w:r>
        <w:r w:rsidR="00FF61D6">
          <w:rPr>
            <w:webHidden/>
          </w:rPr>
          <w:fldChar w:fldCharType="begin"/>
        </w:r>
        <w:r w:rsidR="00FF61D6">
          <w:rPr>
            <w:webHidden/>
          </w:rPr>
          <w:instrText xml:space="preserve"> PAGEREF _Toc60225019 \h </w:instrText>
        </w:r>
        <w:r w:rsidR="00FF61D6">
          <w:rPr>
            <w:webHidden/>
          </w:rPr>
        </w:r>
        <w:r w:rsidR="00FF61D6">
          <w:rPr>
            <w:webHidden/>
          </w:rPr>
          <w:fldChar w:fldCharType="separate"/>
        </w:r>
        <w:r w:rsidR="00FC691D">
          <w:rPr>
            <w:webHidden/>
          </w:rPr>
          <w:t>4</w:t>
        </w:r>
        <w:r w:rsidR="00FF61D6">
          <w:rPr>
            <w:webHidden/>
          </w:rPr>
          <w:fldChar w:fldCharType="end"/>
        </w:r>
      </w:hyperlink>
    </w:p>
    <w:p w14:paraId="15C2B1FE" w14:textId="77F7341D" w:rsidR="00FF61D6" w:rsidRDefault="00451B8F">
      <w:pPr>
        <w:pStyle w:val="TOC2"/>
        <w:rPr>
          <w:rFonts w:asciiTheme="minorHAnsi" w:eastAsiaTheme="minorEastAsia" w:hAnsiTheme="minorHAnsi" w:cstheme="minorBidi"/>
          <w:sz w:val="22"/>
          <w:szCs w:val="22"/>
        </w:rPr>
      </w:pPr>
      <w:hyperlink w:anchor="_Toc60225020" w:history="1">
        <w:r w:rsidR="00FF61D6" w:rsidRPr="00562B15">
          <w:rPr>
            <w:rStyle w:val="Hyperlink"/>
          </w:rPr>
          <w:t>1.3.</w:t>
        </w:r>
        <w:r w:rsidR="00FF61D6">
          <w:rPr>
            <w:rFonts w:asciiTheme="minorHAnsi" w:eastAsiaTheme="minorEastAsia" w:hAnsiTheme="minorHAnsi" w:cstheme="minorBidi"/>
            <w:sz w:val="22"/>
            <w:szCs w:val="22"/>
          </w:rPr>
          <w:tab/>
        </w:r>
        <w:r w:rsidR="00FF61D6" w:rsidRPr="00562B15">
          <w:rPr>
            <w:rStyle w:val="Hyperlink"/>
          </w:rPr>
          <w:t>MÔI TRƯỜNG DEPLOY</w:t>
        </w:r>
        <w:r w:rsidR="00FF61D6">
          <w:rPr>
            <w:webHidden/>
          </w:rPr>
          <w:tab/>
        </w:r>
        <w:r w:rsidR="00FF61D6">
          <w:rPr>
            <w:webHidden/>
          </w:rPr>
          <w:fldChar w:fldCharType="begin"/>
        </w:r>
        <w:r w:rsidR="00FF61D6">
          <w:rPr>
            <w:webHidden/>
          </w:rPr>
          <w:instrText xml:space="preserve"> PAGEREF _Toc60225020 \h </w:instrText>
        </w:r>
        <w:r w:rsidR="00FF61D6">
          <w:rPr>
            <w:webHidden/>
          </w:rPr>
        </w:r>
        <w:r w:rsidR="00FF61D6">
          <w:rPr>
            <w:webHidden/>
          </w:rPr>
          <w:fldChar w:fldCharType="separate"/>
        </w:r>
        <w:r w:rsidR="00FC691D">
          <w:rPr>
            <w:webHidden/>
          </w:rPr>
          <w:t>5</w:t>
        </w:r>
        <w:r w:rsidR="00FF61D6">
          <w:rPr>
            <w:webHidden/>
          </w:rPr>
          <w:fldChar w:fldCharType="end"/>
        </w:r>
      </w:hyperlink>
    </w:p>
    <w:p w14:paraId="69330894" w14:textId="020D6FE5" w:rsidR="00FF61D6" w:rsidRDefault="00451B8F">
      <w:pPr>
        <w:pStyle w:val="TOC3"/>
        <w:tabs>
          <w:tab w:val="left" w:pos="1531"/>
        </w:tabs>
        <w:rPr>
          <w:rFonts w:asciiTheme="minorHAnsi" w:eastAsiaTheme="minorEastAsia" w:hAnsiTheme="minorHAnsi" w:cstheme="minorBidi"/>
          <w:sz w:val="22"/>
          <w:szCs w:val="22"/>
        </w:rPr>
      </w:pPr>
      <w:hyperlink w:anchor="_Toc60225021" w:history="1">
        <w:r w:rsidR="00FF61D6" w:rsidRPr="00562B15">
          <w:rPr>
            <w:rStyle w:val="Hyperlink"/>
          </w:rPr>
          <w:t>1.3.1.</w:t>
        </w:r>
        <w:r w:rsidR="00FF61D6">
          <w:rPr>
            <w:rFonts w:asciiTheme="minorHAnsi" w:eastAsiaTheme="minorEastAsia" w:hAnsiTheme="minorHAnsi" w:cstheme="minorBidi"/>
            <w:sz w:val="22"/>
            <w:szCs w:val="22"/>
          </w:rPr>
          <w:tab/>
        </w:r>
        <w:r w:rsidR="00FF61D6" w:rsidRPr="00562B15">
          <w:rPr>
            <w:rStyle w:val="Hyperlink"/>
          </w:rPr>
          <w:t>Heroku</w:t>
        </w:r>
        <w:r w:rsidR="00FF61D6">
          <w:rPr>
            <w:webHidden/>
          </w:rPr>
          <w:tab/>
        </w:r>
        <w:r w:rsidR="00FF61D6">
          <w:rPr>
            <w:webHidden/>
          </w:rPr>
          <w:fldChar w:fldCharType="begin"/>
        </w:r>
        <w:r w:rsidR="00FF61D6">
          <w:rPr>
            <w:webHidden/>
          </w:rPr>
          <w:instrText xml:space="preserve"> PAGEREF _Toc60225021 \h </w:instrText>
        </w:r>
        <w:r w:rsidR="00FF61D6">
          <w:rPr>
            <w:webHidden/>
          </w:rPr>
        </w:r>
        <w:r w:rsidR="00FF61D6">
          <w:rPr>
            <w:webHidden/>
          </w:rPr>
          <w:fldChar w:fldCharType="separate"/>
        </w:r>
        <w:r w:rsidR="00FC691D">
          <w:rPr>
            <w:webHidden/>
          </w:rPr>
          <w:t>5</w:t>
        </w:r>
        <w:r w:rsidR="00FF61D6">
          <w:rPr>
            <w:webHidden/>
          </w:rPr>
          <w:fldChar w:fldCharType="end"/>
        </w:r>
      </w:hyperlink>
    </w:p>
    <w:p w14:paraId="65DD1584" w14:textId="4CD3BDFF" w:rsidR="00FF61D6" w:rsidRDefault="00451B8F">
      <w:pPr>
        <w:pStyle w:val="TOC1"/>
        <w:rPr>
          <w:rFonts w:asciiTheme="minorHAnsi" w:eastAsiaTheme="minorEastAsia" w:hAnsiTheme="minorHAnsi" w:cstheme="minorBidi"/>
          <w:b w:val="0"/>
          <w:caps w:val="0"/>
          <w:sz w:val="22"/>
          <w:szCs w:val="22"/>
        </w:rPr>
      </w:pPr>
      <w:hyperlink w:anchor="_Toc60225022" w:history="1">
        <w:r w:rsidR="00FF61D6" w:rsidRPr="00562B15">
          <w:rPr>
            <w:rStyle w:val="Hyperlink"/>
          </w:rPr>
          <w:t>CHƯƠNG 2:</w:t>
        </w:r>
        <w:r w:rsidR="00FF61D6">
          <w:rPr>
            <w:rFonts w:asciiTheme="minorHAnsi" w:eastAsiaTheme="minorEastAsia" w:hAnsiTheme="minorHAnsi" w:cstheme="minorBidi"/>
            <w:b w:val="0"/>
            <w:caps w:val="0"/>
            <w:sz w:val="22"/>
            <w:szCs w:val="22"/>
          </w:rPr>
          <w:tab/>
        </w:r>
        <w:r w:rsidR="00FF61D6" w:rsidRPr="00562B15">
          <w:rPr>
            <w:rStyle w:val="Hyperlink"/>
          </w:rPr>
          <w:t>PHÂN TÍCH THIẾT KẾ VÀ TRIỂN KHAI HỆ THỐNG</w:t>
        </w:r>
        <w:r w:rsidR="00FF61D6">
          <w:rPr>
            <w:webHidden/>
          </w:rPr>
          <w:tab/>
        </w:r>
        <w:r w:rsidR="00FF61D6">
          <w:rPr>
            <w:webHidden/>
          </w:rPr>
          <w:fldChar w:fldCharType="begin"/>
        </w:r>
        <w:r w:rsidR="00FF61D6">
          <w:rPr>
            <w:webHidden/>
          </w:rPr>
          <w:instrText xml:space="preserve"> PAGEREF _Toc60225022 \h </w:instrText>
        </w:r>
        <w:r w:rsidR="00FF61D6">
          <w:rPr>
            <w:webHidden/>
          </w:rPr>
        </w:r>
        <w:r w:rsidR="00FF61D6">
          <w:rPr>
            <w:webHidden/>
          </w:rPr>
          <w:fldChar w:fldCharType="separate"/>
        </w:r>
        <w:r w:rsidR="00FC691D">
          <w:rPr>
            <w:webHidden/>
          </w:rPr>
          <w:t>6</w:t>
        </w:r>
        <w:r w:rsidR="00FF61D6">
          <w:rPr>
            <w:webHidden/>
          </w:rPr>
          <w:fldChar w:fldCharType="end"/>
        </w:r>
      </w:hyperlink>
    </w:p>
    <w:p w14:paraId="6D8F5D8A" w14:textId="381C5745" w:rsidR="00FF61D6" w:rsidRDefault="00451B8F">
      <w:pPr>
        <w:pStyle w:val="TOC2"/>
        <w:rPr>
          <w:rFonts w:asciiTheme="minorHAnsi" w:eastAsiaTheme="minorEastAsia" w:hAnsiTheme="minorHAnsi" w:cstheme="minorBidi"/>
          <w:sz w:val="22"/>
          <w:szCs w:val="22"/>
        </w:rPr>
      </w:pPr>
      <w:hyperlink w:anchor="_Toc60225023" w:history="1">
        <w:r w:rsidR="00FF61D6" w:rsidRPr="00562B15">
          <w:rPr>
            <w:rStyle w:val="Hyperlink"/>
          </w:rPr>
          <w:t>2.1.</w:t>
        </w:r>
        <w:r w:rsidR="00FF61D6">
          <w:rPr>
            <w:rFonts w:asciiTheme="minorHAnsi" w:eastAsiaTheme="minorEastAsia" w:hAnsiTheme="minorHAnsi" w:cstheme="minorBidi"/>
            <w:sz w:val="22"/>
            <w:szCs w:val="22"/>
          </w:rPr>
          <w:tab/>
        </w:r>
        <w:r w:rsidR="00FF61D6" w:rsidRPr="00562B15">
          <w:rPr>
            <w:rStyle w:val="Hyperlink"/>
          </w:rPr>
          <w:t>KHẢO SÁT VÀ ĐẶC TẢ YÊU CẦU</w:t>
        </w:r>
        <w:r w:rsidR="00FF61D6">
          <w:rPr>
            <w:webHidden/>
          </w:rPr>
          <w:tab/>
        </w:r>
        <w:r w:rsidR="00FF61D6">
          <w:rPr>
            <w:webHidden/>
          </w:rPr>
          <w:fldChar w:fldCharType="begin"/>
        </w:r>
        <w:r w:rsidR="00FF61D6">
          <w:rPr>
            <w:webHidden/>
          </w:rPr>
          <w:instrText xml:space="preserve"> PAGEREF _Toc60225023 \h </w:instrText>
        </w:r>
        <w:r w:rsidR="00FF61D6">
          <w:rPr>
            <w:webHidden/>
          </w:rPr>
        </w:r>
        <w:r w:rsidR="00FF61D6">
          <w:rPr>
            <w:webHidden/>
          </w:rPr>
          <w:fldChar w:fldCharType="separate"/>
        </w:r>
        <w:r w:rsidR="00FC691D">
          <w:rPr>
            <w:webHidden/>
          </w:rPr>
          <w:t>6</w:t>
        </w:r>
        <w:r w:rsidR="00FF61D6">
          <w:rPr>
            <w:webHidden/>
          </w:rPr>
          <w:fldChar w:fldCharType="end"/>
        </w:r>
      </w:hyperlink>
    </w:p>
    <w:p w14:paraId="30046940" w14:textId="4673DDBF" w:rsidR="00FF61D6" w:rsidRDefault="00451B8F">
      <w:pPr>
        <w:pStyle w:val="TOC3"/>
        <w:tabs>
          <w:tab w:val="left" w:pos="1531"/>
        </w:tabs>
        <w:rPr>
          <w:rFonts w:asciiTheme="minorHAnsi" w:eastAsiaTheme="minorEastAsia" w:hAnsiTheme="minorHAnsi" w:cstheme="minorBidi"/>
          <w:sz w:val="22"/>
          <w:szCs w:val="22"/>
        </w:rPr>
      </w:pPr>
      <w:hyperlink w:anchor="_Toc60225024" w:history="1">
        <w:r w:rsidR="00FF61D6" w:rsidRPr="00562B15">
          <w:rPr>
            <w:rStyle w:val="Hyperlink"/>
          </w:rPr>
          <w:t>2.1.1.</w:t>
        </w:r>
        <w:r w:rsidR="00FF61D6">
          <w:rPr>
            <w:rFonts w:asciiTheme="minorHAnsi" w:eastAsiaTheme="minorEastAsia" w:hAnsiTheme="minorHAnsi" w:cstheme="minorBidi"/>
            <w:sz w:val="22"/>
            <w:szCs w:val="22"/>
          </w:rPr>
          <w:tab/>
        </w:r>
        <w:r w:rsidR="00FF61D6" w:rsidRPr="00562B15">
          <w:rPr>
            <w:rStyle w:val="Hyperlink"/>
          </w:rPr>
          <w:t>Phần quản lý trong admin</w:t>
        </w:r>
        <w:r w:rsidR="00FF61D6">
          <w:rPr>
            <w:webHidden/>
          </w:rPr>
          <w:tab/>
        </w:r>
        <w:r w:rsidR="00FF61D6">
          <w:rPr>
            <w:webHidden/>
          </w:rPr>
          <w:fldChar w:fldCharType="begin"/>
        </w:r>
        <w:r w:rsidR="00FF61D6">
          <w:rPr>
            <w:webHidden/>
          </w:rPr>
          <w:instrText xml:space="preserve"> PAGEREF _Toc60225024 \h </w:instrText>
        </w:r>
        <w:r w:rsidR="00FF61D6">
          <w:rPr>
            <w:webHidden/>
          </w:rPr>
        </w:r>
        <w:r w:rsidR="00FF61D6">
          <w:rPr>
            <w:webHidden/>
          </w:rPr>
          <w:fldChar w:fldCharType="separate"/>
        </w:r>
        <w:r w:rsidR="00FC691D">
          <w:rPr>
            <w:webHidden/>
          </w:rPr>
          <w:t>6</w:t>
        </w:r>
        <w:r w:rsidR="00FF61D6">
          <w:rPr>
            <w:webHidden/>
          </w:rPr>
          <w:fldChar w:fldCharType="end"/>
        </w:r>
      </w:hyperlink>
    </w:p>
    <w:p w14:paraId="3446884E" w14:textId="60ED2957" w:rsidR="00FF61D6" w:rsidRDefault="00451B8F">
      <w:pPr>
        <w:pStyle w:val="TOC3"/>
        <w:tabs>
          <w:tab w:val="left" w:pos="1531"/>
        </w:tabs>
        <w:rPr>
          <w:rFonts w:asciiTheme="minorHAnsi" w:eastAsiaTheme="minorEastAsia" w:hAnsiTheme="minorHAnsi" w:cstheme="minorBidi"/>
          <w:sz w:val="22"/>
          <w:szCs w:val="22"/>
        </w:rPr>
      </w:pPr>
      <w:hyperlink w:anchor="_Toc60225025" w:history="1">
        <w:r w:rsidR="00FF61D6" w:rsidRPr="00562B15">
          <w:rPr>
            <w:rStyle w:val="Hyperlink"/>
          </w:rPr>
          <w:t>2.1.2.</w:t>
        </w:r>
        <w:r w:rsidR="00FF61D6">
          <w:rPr>
            <w:rFonts w:asciiTheme="minorHAnsi" w:eastAsiaTheme="minorEastAsia" w:hAnsiTheme="minorHAnsi" w:cstheme="minorBidi"/>
            <w:sz w:val="22"/>
            <w:szCs w:val="22"/>
          </w:rPr>
          <w:tab/>
        </w:r>
        <w:r w:rsidR="00FF61D6" w:rsidRPr="00562B15">
          <w:rPr>
            <w:rStyle w:val="Hyperlink"/>
          </w:rPr>
          <w:t>Giao diện người dùng</w:t>
        </w:r>
        <w:r w:rsidR="00FF61D6">
          <w:rPr>
            <w:webHidden/>
          </w:rPr>
          <w:tab/>
        </w:r>
        <w:r w:rsidR="00FF61D6">
          <w:rPr>
            <w:webHidden/>
          </w:rPr>
          <w:fldChar w:fldCharType="begin"/>
        </w:r>
        <w:r w:rsidR="00FF61D6">
          <w:rPr>
            <w:webHidden/>
          </w:rPr>
          <w:instrText xml:space="preserve"> PAGEREF _Toc60225025 \h </w:instrText>
        </w:r>
        <w:r w:rsidR="00FF61D6">
          <w:rPr>
            <w:webHidden/>
          </w:rPr>
        </w:r>
        <w:r w:rsidR="00FF61D6">
          <w:rPr>
            <w:webHidden/>
          </w:rPr>
          <w:fldChar w:fldCharType="separate"/>
        </w:r>
        <w:r w:rsidR="00FC691D">
          <w:rPr>
            <w:webHidden/>
          </w:rPr>
          <w:t>6</w:t>
        </w:r>
        <w:r w:rsidR="00FF61D6">
          <w:rPr>
            <w:webHidden/>
          </w:rPr>
          <w:fldChar w:fldCharType="end"/>
        </w:r>
      </w:hyperlink>
    </w:p>
    <w:p w14:paraId="10E7D9D4" w14:textId="18B95527" w:rsidR="00FF61D6" w:rsidRDefault="00451B8F">
      <w:pPr>
        <w:pStyle w:val="TOC2"/>
        <w:rPr>
          <w:rFonts w:asciiTheme="minorHAnsi" w:eastAsiaTheme="minorEastAsia" w:hAnsiTheme="minorHAnsi" w:cstheme="minorBidi"/>
          <w:sz w:val="22"/>
          <w:szCs w:val="22"/>
        </w:rPr>
      </w:pPr>
      <w:hyperlink w:anchor="_Toc60225026" w:history="1">
        <w:r w:rsidR="00FF61D6" w:rsidRPr="00562B15">
          <w:rPr>
            <w:rStyle w:val="Hyperlink"/>
          </w:rPr>
          <w:t>2.2.</w:t>
        </w:r>
        <w:r w:rsidR="00FF61D6">
          <w:rPr>
            <w:rFonts w:asciiTheme="minorHAnsi" w:eastAsiaTheme="minorEastAsia" w:hAnsiTheme="minorHAnsi" w:cstheme="minorBidi"/>
            <w:sz w:val="22"/>
            <w:szCs w:val="22"/>
          </w:rPr>
          <w:tab/>
        </w:r>
        <w:r w:rsidR="00FF61D6" w:rsidRPr="00562B15">
          <w:rPr>
            <w:rStyle w:val="Hyperlink"/>
          </w:rPr>
          <w:t>YÊU CẦU PHI CHỨC NĂNG</w:t>
        </w:r>
        <w:r w:rsidR="00FF61D6">
          <w:rPr>
            <w:webHidden/>
          </w:rPr>
          <w:tab/>
        </w:r>
        <w:r w:rsidR="00FF61D6">
          <w:rPr>
            <w:webHidden/>
          </w:rPr>
          <w:fldChar w:fldCharType="begin"/>
        </w:r>
        <w:r w:rsidR="00FF61D6">
          <w:rPr>
            <w:webHidden/>
          </w:rPr>
          <w:instrText xml:space="preserve"> PAGEREF _Toc60225026 \h </w:instrText>
        </w:r>
        <w:r w:rsidR="00FF61D6">
          <w:rPr>
            <w:webHidden/>
          </w:rPr>
        </w:r>
        <w:r w:rsidR="00FF61D6">
          <w:rPr>
            <w:webHidden/>
          </w:rPr>
          <w:fldChar w:fldCharType="separate"/>
        </w:r>
        <w:r w:rsidR="00FC691D">
          <w:rPr>
            <w:webHidden/>
          </w:rPr>
          <w:t>6</w:t>
        </w:r>
        <w:r w:rsidR="00FF61D6">
          <w:rPr>
            <w:webHidden/>
          </w:rPr>
          <w:fldChar w:fldCharType="end"/>
        </w:r>
      </w:hyperlink>
    </w:p>
    <w:p w14:paraId="299C440D" w14:textId="58FF90AA" w:rsidR="00FF61D6" w:rsidRDefault="00451B8F">
      <w:pPr>
        <w:pStyle w:val="TOC2"/>
        <w:rPr>
          <w:rFonts w:asciiTheme="minorHAnsi" w:eastAsiaTheme="minorEastAsia" w:hAnsiTheme="minorHAnsi" w:cstheme="minorBidi"/>
          <w:sz w:val="22"/>
          <w:szCs w:val="22"/>
        </w:rPr>
      </w:pPr>
      <w:hyperlink w:anchor="_Toc60225027" w:history="1">
        <w:r w:rsidR="00FF61D6" w:rsidRPr="00562B15">
          <w:rPr>
            <w:rStyle w:val="Hyperlink"/>
          </w:rPr>
          <w:t>2.3.</w:t>
        </w:r>
        <w:r w:rsidR="00FF61D6">
          <w:rPr>
            <w:rFonts w:asciiTheme="minorHAnsi" w:eastAsiaTheme="minorEastAsia" w:hAnsiTheme="minorHAnsi" w:cstheme="minorBidi"/>
            <w:sz w:val="22"/>
            <w:szCs w:val="22"/>
          </w:rPr>
          <w:tab/>
        </w:r>
        <w:r w:rsidR="00FF61D6" w:rsidRPr="00562B15">
          <w:rPr>
            <w:rStyle w:val="Hyperlink"/>
          </w:rPr>
          <w:t>Phân tích thiết kế hệ thống</w:t>
        </w:r>
        <w:r w:rsidR="00FF61D6">
          <w:rPr>
            <w:webHidden/>
          </w:rPr>
          <w:tab/>
        </w:r>
        <w:r w:rsidR="00FF61D6">
          <w:rPr>
            <w:webHidden/>
          </w:rPr>
          <w:fldChar w:fldCharType="begin"/>
        </w:r>
        <w:r w:rsidR="00FF61D6">
          <w:rPr>
            <w:webHidden/>
          </w:rPr>
          <w:instrText xml:space="preserve"> PAGEREF _Toc60225027 \h </w:instrText>
        </w:r>
        <w:r w:rsidR="00FF61D6">
          <w:rPr>
            <w:webHidden/>
          </w:rPr>
        </w:r>
        <w:r w:rsidR="00FF61D6">
          <w:rPr>
            <w:webHidden/>
          </w:rPr>
          <w:fldChar w:fldCharType="separate"/>
        </w:r>
        <w:r w:rsidR="00FC691D">
          <w:rPr>
            <w:webHidden/>
          </w:rPr>
          <w:t>6</w:t>
        </w:r>
        <w:r w:rsidR="00FF61D6">
          <w:rPr>
            <w:webHidden/>
          </w:rPr>
          <w:fldChar w:fldCharType="end"/>
        </w:r>
      </w:hyperlink>
    </w:p>
    <w:p w14:paraId="6AEB7CBD" w14:textId="294554A1" w:rsidR="00FF61D6" w:rsidRDefault="00451B8F">
      <w:pPr>
        <w:pStyle w:val="TOC3"/>
        <w:tabs>
          <w:tab w:val="left" w:pos="1531"/>
        </w:tabs>
        <w:rPr>
          <w:rFonts w:asciiTheme="minorHAnsi" w:eastAsiaTheme="minorEastAsia" w:hAnsiTheme="minorHAnsi" w:cstheme="minorBidi"/>
          <w:sz w:val="22"/>
          <w:szCs w:val="22"/>
        </w:rPr>
      </w:pPr>
      <w:hyperlink w:anchor="_Toc60225028" w:history="1">
        <w:r w:rsidR="00FF61D6" w:rsidRPr="00562B15">
          <w:rPr>
            <w:rStyle w:val="Hyperlink"/>
          </w:rPr>
          <w:t>2.3.1.</w:t>
        </w:r>
        <w:r w:rsidR="00FF61D6">
          <w:rPr>
            <w:rFonts w:asciiTheme="minorHAnsi" w:eastAsiaTheme="minorEastAsia" w:hAnsiTheme="minorHAnsi" w:cstheme="minorBidi"/>
            <w:sz w:val="22"/>
            <w:szCs w:val="22"/>
          </w:rPr>
          <w:tab/>
        </w:r>
        <w:r w:rsidR="00FF61D6" w:rsidRPr="00562B15">
          <w:rPr>
            <w:rStyle w:val="Hyperlink"/>
          </w:rPr>
          <w:t>Các chức năng của hệ thống</w:t>
        </w:r>
        <w:r w:rsidR="00FF61D6">
          <w:rPr>
            <w:webHidden/>
          </w:rPr>
          <w:tab/>
        </w:r>
        <w:r w:rsidR="00FF61D6">
          <w:rPr>
            <w:webHidden/>
          </w:rPr>
          <w:fldChar w:fldCharType="begin"/>
        </w:r>
        <w:r w:rsidR="00FF61D6">
          <w:rPr>
            <w:webHidden/>
          </w:rPr>
          <w:instrText xml:space="preserve"> PAGEREF _Toc60225028 \h </w:instrText>
        </w:r>
        <w:r w:rsidR="00FF61D6">
          <w:rPr>
            <w:webHidden/>
          </w:rPr>
        </w:r>
        <w:r w:rsidR="00FF61D6">
          <w:rPr>
            <w:webHidden/>
          </w:rPr>
          <w:fldChar w:fldCharType="separate"/>
        </w:r>
        <w:r w:rsidR="00FC691D">
          <w:rPr>
            <w:webHidden/>
          </w:rPr>
          <w:t>6</w:t>
        </w:r>
        <w:r w:rsidR="00FF61D6">
          <w:rPr>
            <w:webHidden/>
          </w:rPr>
          <w:fldChar w:fldCharType="end"/>
        </w:r>
      </w:hyperlink>
    </w:p>
    <w:p w14:paraId="671D4C94" w14:textId="376D6A4F" w:rsidR="00FF61D6" w:rsidRDefault="00451B8F">
      <w:pPr>
        <w:pStyle w:val="TOC3"/>
        <w:tabs>
          <w:tab w:val="left" w:pos="1531"/>
        </w:tabs>
        <w:rPr>
          <w:rFonts w:asciiTheme="minorHAnsi" w:eastAsiaTheme="minorEastAsia" w:hAnsiTheme="minorHAnsi" w:cstheme="minorBidi"/>
          <w:sz w:val="22"/>
          <w:szCs w:val="22"/>
        </w:rPr>
      </w:pPr>
      <w:hyperlink w:anchor="_Toc60225029" w:history="1">
        <w:r w:rsidR="00FF61D6" w:rsidRPr="00562B15">
          <w:rPr>
            <w:rStyle w:val="Hyperlink"/>
          </w:rPr>
          <w:t>2.3.2.</w:t>
        </w:r>
        <w:r w:rsidR="00FF61D6">
          <w:rPr>
            <w:rFonts w:asciiTheme="minorHAnsi" w:eastAsiaTheme="minorEastAsia" w:hAnsiTheme="minorHAnsi" w:cstheme="minorBidi"/>
            <w:sz w:val="22"/>
            <w:szCs w:val="22"/>
          </w:rPr>
          <w:tab/>
        </w:r>
        <w:r w:rsidR="00FF61D6" w:rsidRPr="00562B15">
          <w:rPr>
            <w:rStyle w:val="Hyperlink"/>
          </w:rPr>
          <w:t>Các tác nhân của hệ thống</w:t>
        </w:r>
        <w:r w:rsidR="00FF61D6">
          <w:rPr>
            <w:webHidden/>
          </w:rPr>
          <w:tab/>
        </w:r>
        <w:r w:rsidR="00FF61D6">
          <w:rPr>
            <w:webHidden/>
          </w:rPr>
          <w:fldChar w:fldCharType="begin"/>
        </w:r>
        <w:r w:rsidR="00FF61D6">
          <w:rPr>
            <w:webHidden/>
          </w:rPr>
          <w:instrText xml:space="preserve"> PAGEREF _Toc60225029 \h </w:instrText>
        </w:r>
        <w:r w:rsidR="00FF61D6">
          <w:rPr>
            <w:webHidden/>
          </w:rPr>
        </w:r>
        <w:r w:rsidR="00FF61D6">
          <w:rPr>
            <w:webHidden/>
          </w:rPr>
          <w:fldChar w:fldCharType="separate"/>
        </w:r>
        <w:r w:rsidR="00FC691D">
          <w:rPr>
            <w:webHidden/>
          </w:rPr>
          <w:t>7</w:t>
        </w:r>
        <w:r w:rsidR="00FF61D6">
          <w:rPr>
            <w:webHidden/>
          </w:rPr>
          <w:fldChar w:fldCharType="end"/>
        </w:r>
      </w:hyperlink>
    </w:p>
    <w:p w14:paraId="6A0FB596" w14:textId="7E0AB952" w:rsidR="00FF61D6" w:rsidRDefault="00451B8F">
      <w:pPr>
        <w:pStyle w:val="TOC2"/>
        <w:rPr>
          <w:rFonts w:asciiTheme="minorHAnsi" w:eastAsiaTheme="minorEastAsia" w:hAnsiTheme="minorHAnsi" w:cstheme="minorBidi"/>
          <w:sz w:val="22"/>
          <w:szCs w:val="22"/>
        </w:rPr>
      </w:pPr>
      <w:hyperlink w:anchor="_Toc60225030" w:history="1">
        <w:r w:rsidR="00FF61D6" w:rsidRPr="00562B15">
          <w:rPr>
            <w:rStyle w:val="Hyperlink"/>
            <w:lang w:eastAsia="x-none"/>
          </w:rPr>
          <w:t>2.4.</w:t>
        </w:r>
        <w:r w:rsidR="00FF61D6">
          <w:rPr>
            <w:rFonts w:asciiTheme="minorHAnsi" w:eastAsiaTheme="minorEastAsia" w:hAnsiTheme="minorHAnsi" w:cstheme="minorBidi"/>
            <w:sz w:val="22"/>
            <w:szCs w:val="22"/>
          </w:rPr>
          <w:tab/>
        </w:r>
        <w:r w:rsidR="00FF61D6" w:rsidRPr="00562B15">
          <w:rPr>
            <w:rStyle w:val="Hyperlink"/>
            <w:lang w:eastAsia="x-none"/>
          </w:rPr>
          <w:t>USE CASE</w:t>
        </w:r>
        <w:r w:rsidR="00FF61D6">
          <w:rPr>
            <w:webHidden/>
          </w:rPr>
          <w:tab/>
        </w:r>
        <w:r w:rsidR="00FF61D6">
          <w:rPr>
            <w:webHidden/>
          </w:rPr>
          <w:fldChar w:fldCharType="begin"/>
        </w:r>
        <w:r w:rsidR="00FF61D6">
          <w:rPr>
            <w:webHidden/>
          </w:rPr>
          <w:instrText xml:space="preserve"> PAGEREF _Toc60225030 \h </w:instrText>
        </w:r>
        <w:r w:rsidR="00FF61D6">
          <w:rPr>
            <w:webHidden/>
          </w:rPr>
        </w:r>
        <w:r w:rsidR="00FF61D6">
          <w:rPr>
            <w:webHidden/>
          </w:rPr>
          <w:fldChar w:fldCharType="separate"/>
        </w:r>
        <w:r w:rsidR="00FC691D">
          <w:rPr>
            <w:webHidden/>
          </w:rPr>
          <w:t>9</w:t>
        </w:r>
        <w:r w:rsidR="00FF61D6">
          <w:rPr>
            <w:webHidden/>
          </w:rPr>
          <w:fldChar w:fldCharType="end"/>
        </w:r>
      </w:hyperlink>
    </w:p>
    <w:p w14:paraId="77B623F0" w14:textId="1B8C2FC8" w:rsidR="00FF61D6" w:rsidRDefault="00451B8F">
      <w:pPr>
        <w:pStyle w:val="TOC3"/>
        <w:tabs>
          <w:tab w:val="left" w:pos="1531"/>
        </w:tabs>
        <w:rPr>
          <w:rFonts w:asciiTheme="minorHAnsi" w:eastAsiaTheme="minorEastAsia" w:hAnsiTheme="minorHAnsi" w:cstheme="minorBidi"/>
          <w:sz w:val="22"/>
          <w:szCs w:val="22"/>
        </w:rPr>
      </w:pPr>
      <w:hyperlink w:anchor="_Toc60225031" w:history="1">
        <w:r w:rsidR="00FF61D6" w:rsidRPr="00562B15">
          <w:rPr>
            <w:rStyle w:val="Hyperlink"/>
          </w:rPr>
          <w:t>2.4.1.</w:t>
        </w:r>
        <w:r w:rsidR="00FF61D6">
          <w:rPr>
            <w:rFonts w:asciiTheme="minorHAnsi" w:eastAsiaTheme="minorEastAsia" w:hAnsiTheme="minorHAnsi" w:cstheme="minorBidi"/>
            <w:sz w:val="22"/>
            <w:szCs w:val="22"/>
          </w:rPr>
          <w:tab/>
        </w:r>
        <w:r w:rsidR="00FF61D6" w:rsidRPr="00562B15">
          <w:rPr>
            <w:rStyle w:val="Hyperlink"/>
          </w:rPr>
          <w:t>Use case tổng quát</w:t>
        </w:r>
        <w:r w:rsidR="00FF61D6">
          <w:rPr>
            <w:webHidden/>
          </w:rPr>
          <w:tab/>
        </w:r>
        <w:r w:rsidR="00FF61D6">
          <w:rPr>
            <w:webHidden/>
          </w:rPr>
          <w:fldChar w:fldCharType="begin"/>
        </w:r>
        <w:r w:rsidR="00FF61D6">
          <w:rPr>
            <w:webHidden/>
          </w:rPr>
          <w:instrText xml:space="preserve"> PAGEREF _Toc60225031 \h </w:instrText>
        </w:r>
        <w:r w:rsidR="00FF61D6">
          <w:rPr>
            <w:webHidden/>
          </w:rPr>
        </w:r>
        <w:r w:rsidR="00FF61D6">
          <w:rPr>
            <w:webHidden/>
          </w:rPr>
          <w:fldChar w:fldCharType="separate"/>
        </w:r>
        <w:r w:rsidR="00FC691D">
          <w:rPr>
            <w:webHidden/>
          </w:rPr>
          <w:t>9</w:t>
        </w:r>
        <w:r w:rsidR="00FF61D6">
          <w:rPr>
            <w:webHidden/>
          </w:rPr>
          <w:fldChar w:fldCharType="end"/>
        </w:r>
      </w:hyperlink>
    </w:p>
    <w:p w14:paraId="218DB656" w14:textId="036AA429" w:rsidR="00FF61D6" w:rsidRDefault="00451B8F">
      <w:pPr>
        <w:pStyle w:val="TOC3"/>
        <w:tabs>
          <w:tab w:val="left" w:pos="1531"/>
        </w:tabs>
        <w:rPr>
          <w:rFonts w:asciiTheme="minorHAnsi" w:eastAsiaTheme="minorEastAsia" w:hAnsiTheme="minorHAnsi" w:cstheme="minorBidi"/>
          <w:sz w:val="22"/>
          <w:szCs w:val="22"/>
        </w:rPr>
      </w:pPr>
      <w:hyperlink w:anchor="_Toc60225032" w:history="1">
        <w:r w:rsidR="00FF61D6" w:rsidRPr="00562B15">
          <w:rPr>
            <w:rStyle w:val="Hyperlink"/>
          </w:rPr>
          <w:t>2.4.2.</w:t>
        </w:r>
        <w:r w:rsidR="00FF61D6">
          <w:rPr>
            <w:rFonts w:asciiTheme="minorHAnsi" w:eastAsiaTheme="minorEastAsia" w:hAnsiTheme="minorHAnsi" w:cstheme="minorBidi"/>
            <w:sz w:val="22"/>
            <w:szCs w:val="22"/>
          </w:rPr>
          <w:tab/>
        </w:r>
        <w:r w:rsidR="00FF61D6" w:rsidRPr="00562B15">
          <w:rPr>
            <w:rStyle w:val="Hyperlink"/>
          </w:rPr>
          <w:t>Use case đăng nhập</w:t>
        </w:r>
        <w:r w:rsidR="00FF61D6">
          <w:rPr>
            <w:webHidden/>
          </w:rPr>
          <w:tab/>
        </w:r>
        <w:r w:rsidR="00FF61D6">
          <w:rPr>
            <w:webHidden/>
          </w:rPr>
          <w:fldChar w:fldCharType="begin"/>
        </w:r>
        <w:r w:rsidR="00FF61D6">
          <w:rPr>
            <w:webHidden/>
          </w:rPr>
          <w:instrText xml:space="preserve"> PAGEREF _Toc60225032 \h </w:instrText>
        </w:r>
        <w:r w:rsidR="00FF61D6">
          <w:rPr>
            <w:webHidden/>
          </w:rPr>
        </w:r>
        <w:r w:rsidR="00FF61D6">
          <w:rPr>
            <w:webHidden/>
          </w:rPr>
          <w:fldChar w:fldCharType="separate"/>
        </w:r>
        <w:r w:rsidR="00FC691D">
          <w:rPr>
            <w:webHidden/>
          </w:rPr>
          <w:t>9</w:t>
        </w:r>
        <w:r w:rsidR="00FF61D6">
          <w:rPr>
            <w:webHidden/>
          </w:rPr>
          <w:fldChar w:fldCharType="end"/>
        </w:r>
      </w:hyperlink>
    </w:p>
    <w:p w14:paraId="5498B65E" w14:textId="03174715" w:rsidR="00FF61D6" w:rsidRDefault="00451B8F">
      <w:pPr>
        <w:pStyle w:val="TOC3"/>
        <w:tabs>
          <w:tab w:val="left" w:pos="1531"/>
        </w:tabs>
        <w:rPr>
          <w:rFonts w:asciiTheme="minorHAnsi" w:eastAsiaTheme="minorEastAsia" w:hAnsiTheme="minorHAnsi" w:cstheme="minorBidi"/>
          <w:sz w:val="22"/>
          <w:szCs w:val="22"/>
        </w:rPr>
      </w:pPr>
      <w:hyperlink w:anchor="_Toc60225033" w:history="1">
        <w:r w:rsidR="00FF61D6" w:rsidRPr="00562B15">
          <w:rPr>
            <w:rStyle w:val="Hyperlink"/>
          </w:rPr>
          <w:t>2.4.3.</w:t>
        </w:r>
        <w:r w:rsidR="00FF61D6">
          <w:rPr>
            <w:rFonts w:asciiTheme="minorHAnsi" w:eastAsiaTheme="minorEastAsia" w:hAnsiTheme="minorHAnsi" w:cstheme="minorBidi"/>
            <w:sz w:val="22"/>
            <w:szCs w:val="22"/>
          </w:rPr>
          <w:tab/>
        </w:r>
        <w:r w:rsidR="00FF61D6" w:rsidRPr="00562B15">
          <w:rPr>
            <w:rStyle w:val="Hyperlink"/>
          </w:rPr>
          <w:t>Use case đăng ký</w:t>
        </w:r>
        <w:r w:rsidR="00FF61D6">
          <w:rPr>
            <w:webHidden/>
          </w:rPr>
          <w:tab/>
        </w:r>
        <w:r w:rsidR="00FF61D6">
          <w:rPr>
            <w:webHidden/>
          </w:rPr>
          <w:fldChar w:fldCharType="begin"/>
        </w:r>
        <w:r w:rsidR="00FF61D6">
          <w:rPr>
            <w:webHidden/>
          </w:rPr>
          <w:instrText xml:space="preserve"> PAGEREF _Toc60225033 \h </w:instrText>
        </w:r>
        <w:r w:rsidR="00FF61D6">
          <w:rPr>
            <w:webHidden/>
          </w:rPr>
        </w:r>
        <w:r w:rsidR="00FF61D6">
          <w:rPr>
            <w:webHidden/>
          </w:rPr>
          <w:fldChar w:fldCharType="separate"/>
        </w:r>
        <w:r w:rsidR="00FC691D">
          <w:rPr>
            <w:webHidden/>
          </w:rPr>
          <w:t>10</w:t>
        </w:r>
        <w:r w:rsidR="00FF61D6">
          <w:rPr>
            <w:webHidden/>
          </w:rPr>
          <w:fldChar w:fldCharType="end"/>
        </w:r>
      </w:hyperlink>
    </w:p>
    <w:p w14:paraId="019905AD" w14:textId="62161653" w:rsidR="00FF61D6" w:rsidRDefault="00451B8F">
      <w:pPr>
        <w:pStyle w:val="TOC3"/>
        <w:tabs>
          <w:tab w:val="left" w:pos="1531"/>
        </w:tabs>
        <w:rPr>
          <w:rFonts w:asciiTheme="minorHAnsi" w:eastAsiaTheme="minorEastAsia" w:hAnsiTheme="minorHAnsi" w:cstheme="minorBidi"/>
          <w:sz w:val="22"/>
          <w:szCs w:val="22"/>
        </w:rPr>
      </w:pPr>
      <w:hyperlink w:anchor="_Toc60225034" w:history="1">
        <w:r w:rsidR="00FF61D6" w:rsidRPr="00562B15">
          <w:rPr>
            <w:rStyle w:val="Hyperlink"/>
          </w:rPr>
          <w:t>2.4.4.</w:t>
        </w:r>
        <w:r w:rsidR="00FF61D6">
          <w:rPr>
            <w:rFonts w:asciiTheme="minorHAnsi" w:eastAsiaTheme="minorEastAsia" w:hAnsiTheme="minorHAnsi" w:cstheme="minorBidi"/>
            <w:sz w:val="22"/>
            <w:szCs w:val="22"/>
          </w:rPr>
          <w:tab/>
        </w:r>
        <w:r w:rsidR="00FF61D6" w:rsidRPr="00562B15">
          <w:rPr>
            <w:rStyle w:val="Hyperlink"/>
          </w:rPr>
          <w:t>Use case hiển thị chức năng của user:</w:t>
        </w:r>
        <w:r w:rsidR="00FF61D6">
          <w:rPr>
            <w:webHidden/>
          </w:rPr>
          <w:tab/>
        </w:r>
        <w:r w:rsidR="00FF61D6">
          <w:rPr>
            <w:webHidden/>
          </w:rPr>
          <w:fldChar w:fldCharType="begin"/>
        </w:r>
        <w:r w:rsidR="00FF61D6">
          <w:rPr>
            <w:webHidden/>
          </w:rPr>
          <w:instrText xml:space="preserve"> PAGEREF _Toc60225034 \h </w:instrText>
        </w:r>
        <w:r w:rsidR="00FF61D6">
          <w:rPr>
            <w:webHidden/>
          </w:rPr>
        </w:r>
        <w:r w:rsidR="00FF61D6">
          <w:rPr>
            <w:webHidden/>
          </w:rPr>
          <w:fldChar w:fldCharType="separate"/>
        </w:r>
        <w:r w:rsidR="00FC691D">
          <w:rPr>
            <w:webHidden/>
          </w:rPr>
          <w:t>10</w:t>
        </w:r>
        <w:r w:rsidR="00FF61D6">
          <w:rPr>
            <w:webHidden/>
          </w:rPr>
          <w:fldChar w:fldCharType="end"/>
        </w:r>
      </w:hyperlink>
    </w:p>
    <w:p w14:paraId="667B62EF" w14:textId="6FF8CB01" w:rsidR="00FF61D6" w:rsidRDefault="00451B8F">
      <w:pPr>
        <w:pStyle w:val="TOC3"/>
        <w:tabs>
          <w:tab w:val="left" w:pos="1531"/>
        </w:tabs>
        <w:rPr>
          <w:rFonts w:asciiTheme="minorHAnsi" w:eastAsiaTheme="minorEastAsia" w:hAnsiTheme="minorHAnsi" w:cstheme="minorBidi"/>
          <w:sz w:val="22"/>
          <w:szCs w:val="22"/>
        </w:rPr>
      </w:pPr>
      <w:hyperlink w:anchor="_Toc60225035" w:history="1">
        <w:r w:rsidR="00FF61D6" w:rsidRPr="00562B15">
          <w:rPr>
            <w:rStyle w:val="Hyperlink"/>
          </w:rPr>
          <w:t>2.4.5.</w:t>
        </w:r>
        <w:r w:rsidR="00FF61D6">
          <w:rPr>
            <w:rFonts w:asciiTheme="minorHAnsi" w:eastAsiaTheme="minorEastAsia" w:hAnsiTheme="minorHAnsi" w:cstheme="minorBidi"/>
            <w:sz w:val="22"/>
            <w:szCs w:val="22"/>
          </w:rPr>
          <w:tab/>
        </w:r>
        <w:r w:rsidR="00FF61D6" w:rsidRPr="00562B15">
          <w:rPr>
            <w:rStyle w:val="Hyperlink"/>
          </w:rPr>
          <w:t>Use case hiển thị chức năng của admin:</w:t>
        </w:r>
        <w:r w:rsidR="00FF61D6">
          <w:rPr>
            <w:webHidden/>
          </w:rPr>
          <w:tab/>
        </w:r>
        <w:r w:rsidR="00FF61D6">
          <w:rPr>
            <w:webHidden/>
          </w:rPr>
          <w:fldChar w:fldCharType="begin"/>
        </w:r>
        <w:r w:rsidR="00FF61D6">
          <w:rPr>
            <w:webHidden/>
          </w:rPr>
          <w:instrText xml:space="preserve"> PAGEREF _Toc60225035 \h </w:instrText>
        </w:r>
        <w:r w:rsidR="00FF61D6">
          <w:rPr>
            <w:webHidden/>
          </w:rPr>
        </w:r>
        <w:r w:rsidR="00FF61D6">
          <w:rPr>
            <w:webHidden/>
          </w:rPr>
          <w:fldChar w:fldCharType="separate"/>
        </w:r>
        <w:r w:rsidR="00FC691D">
          <w:rPr>
            <w:webHidden/>
          </w:rPr>
          <w:t>11</w:t>
        </w:r>
        <w:r w:rsidR="00FF61D6">
          <w:rPr>
            <w:webHidden/>
          </w:rPr>
          <w:fldChar w:fldCharType="end"/>
        </w:r>
      </w:hyperlink>
    </w:p>
    <w:p w14:paraId="268F67A8" w14:textId="6C2EC69A" w:rsidR="00FF61D6" w:rsidRDefault="00451B8F">
      <w:pPr>
        <w:pStyle w:val="TOC3"/>
        <w:tabs>
          <w:tab w:val="left" w:pos="1531"/>
        </w:tabs>
        <w:rPr>
          <w:rFonts w:asciiTheme="minorHAnsi" w:eastAsiaTheme="minorEastAsia" w:hAnsiTheme="minorHAnsi" w:cstheme="minorBidi"/>
          <w:sz w:val="22"/>
          <w:szCs w:val="22"/>
        </w:rPr>
      </w:pPr>
      <w:hyperlink w:anchor="_Toc60225036" w:history="1">
        <w:r w:rsidR="00FF61D6" w:rsidRPr="00562B15">
          <w:rPr>
            <w:rStyle w:val="Hyperlink"/>
          </w:rPr>
          <w:t>2.4.6.</w:t>
        </w:r>
        <w:r w:rsidR="00FF61D6">
          <w:rPr>
            <w:rFonts w:asciiTheme="minorHAnsi" w:eastAsiaTheme="minorEastAsia" w:hAnsiTheme="minorHAnsi" w:cstheme="minorBidi"/>
            <w:sz w:val="22"/>
            <w:szCs w:val="22"/>
          </w:rPr>
          <w:tab/>
        </w:r>
        <w:r w:rsidR="00FF61D6" w:rsidRPr="00562B15">
          <w:rPr>
            <w:rStyle w:val="Hyperlink"/>
          </w:rPr>
          <w:t>Use case xem bài viết</w:t>
        </w:r>
        <w:r w:rsidR="00FF61D6">
          <w:rPr>
            <w:webHidden/>
          </w:rPr>
          <w:tab/>
        </w:r>
        <w:r w:rsidR="00FF61D6">
          <w:rPr>
            <w:webHidden/>
          </w:rPr>
          <w:fldChar w:fldCharType="begin"/>
        </w:r>
        <w:r w:rsidR="00FF61D6">
          <w:rPr>
            <w:webHidden/>
          </w:rPr>
          <w:instrText xml:space="preserve"> PAGEREF _Toc60225036 \h </w:instrText>
        </w:r>
        <w:r w:rsidR="00FF61D6">
          <w:rPr>
            <w:webHidden/>
          </w:rPr>
        </w:r>
        <w:r w:rsidR="00FF61D6">
          <w:rPr>
            <w:webHidden/>
          </w:rPr>
          <w:fldChar w:fldCharType="separate"/>
        </w:r>
        <w:r w:rsidR="00FC691D">
          <w:rPr>
            <w:webHidden/>
          </w:rPr>
          <w:t>11</w:t>
        </w:r>
        <w:r w:rsidR="00FF61D6">
          <w:rPr>
            <w:webHidden/>
          </w:rPr>
          <w:fldChar w:fldCharType="end"/>
        </w:r>
      </w:hyperlink>
    </w:p>
    <w:p w14:paraId="66886E7F" w14:textId="00C60EE7" w:rsidR="00FF61D6" w:rsidRDefault="00451B8F">
      <w:pPr>
        <w:pStyle w:val="TOC3"/>
        <w:tabs>
          <w:tab w:val="left" w:pos="1531"/>
        </w:tabs>
        <w:rPr>
          <w:rFonts w:asciiTheme="minorHAnsi" w:eastAsiaTheme="minorEastAsia" w:hAnsiTheme="minorHAnsi" w:cstheme="minorBidi"/>
          <w:sz w:val="22"/>
          <w:szCs w:val="22"/>
        </w:rPr>
      </w:pPr>
      <w:hyperlink w:anchor="_Toc60225037" w:history="1">
        <w:r w:rsidR="00FF61D6" w:rsidRPr="00562B15">
          <w:rPr>
            <w:rStyle w:val="Hyperlink"/>
          </w:rPr>
          <w:t>2.4.7.</w:t>
        </w:r>
        <w:r w:rsidR="00FF61D6">
          <w:rPr>
            <w:rFonts w:asciiTheme="minorHAnsi" w:eastAsiaTheme="minorEastAsia" w:hAnsiTheme="minorHAnsi" w:cstheme="minorBidi"/>
            <w:sz w:val="22"/>
            <w:szCs w:val="22"/>
          </w:rPr>
          <w:tab/>
        </w:r>
        <w:r w:rsidR="00FF61D6" w:rsidRPr="00562B15">
          <w:rPr>
            <w:rStyle w:val="Hyperlink"/>
          </w:rPr>
          <w:t>Use case quản lý thông tin cá nhân</w:t>
        </w:r>
        <w:r w:rsidR="00FF61D6">
          <w:rPr>
            <w:webHidden/>
          </w:rPr>
          <w:tab/>
        </w:r>
        <w:r w:rsidR="00FF61D6">
          <w:rPr>
            <w:webHidden/>
          </w:rPr>
          <w:fldChar w:fldCharType="begin"/>
        </w:r>
        <w:r w:rsidR="00FF61D6">
          <w:rPr>
            <w:webHidden/>
          </w:rPr>
          <w:instrText xml:space="preserve"> PAGEREF _Toc60225037 \h </w:instrText>
        </w:r>
        <w:r w:rsidR="00FF61D6">
          <w:rPr>
            <w:webHidden/>
          </w:rPr>
        </w:r>
        <w:r w:rsidR="00FF61D6">
          <w:rPr>
            <w:webHidden/>
          </w:rPr>
          <w:fldChar w:fldCharType="separate"/>
        </w:r>
        <w:r w:rsidR="00FC691D">
          <w:rPr>
            <w:webHidden/>
          </w:rPr>
          <w:t>12</w:t>
        </w:r>
        <w:r w:rsidR="00FF61D6">
          <w:rPr>
            <w:webHidden/>
          </w:rPr>
          <w:fldChar w:fldCharType="end"/>
        </w:r>
      </w:hyperlink>
    </w:p>
    <w:p w14:paraId="1B03EF81" w14:textId="48C46CDF" w:rsidR="00FF61D6" w:rsidRDefault="00451B8F">
      <w:pPr>
        <w:pStyle w:val="TOC3"/>
        <w:tabs>
          <w:tab w:val="left" w:pos="1531"/>
        </w:tabs>
        <w:rPr>
          <w:rFonts w:asciiTheme="minorHAnsi" w:eastAsiaTheme="minorEastAsia" w:hAnsiTheme="minorHAnsi" w:cstheme="minorBidi"/>
          <w:sz w:val="22"/>
          <w:szCs w:val="22"/>
        </w:rPr>
      </w:pPr>
      <w:hyperlink w:anchor="_Toc60225038" w:history="1">
        <w:r w:rsidR="00FF61D6" w:rsidRPr="00562B15">
          <w:rPr>
            <w:rStyle w:val="Hyperlink"/>
          </w:rPr>
          <w:t>2.4.8.</w:t>
        </w:r>
        <w:r w:rsidR="00FF61D6">
          <w:rPr>
            <w:rFonts w:asciiTheme="minorHAnsi" w:eastAsiaTheme="minorEastAsia" w:hAnsiTheme="minorHAnsi" w:cstheme="minorBidi"/>
            <w:sz w:val="22"/>
            <w:szCs w:val="22"/>
          </w:rPr>
          <w:tab/>
        </w:r>
        <w:r w:rsidR="00FF61D6" w:rsidRPr="00562B15">
          <w:rPr>
            <w:rStyle w:val="Hyperlink"/>
          </w:rPr>
          <w:t>Use case đăng bài viết:</w:t>
        </w:r>
        <w:r w:rsidR="00FF61D6">
          <w:rPr>
            <w:webHidden/>
          </w:rPr>
          <w:tab/>
        </w:r>
        <w:r w:rsidR="00FF61D6">
          <w:rPr>
            <w:webHidden/>
          </w:rPr>
          <w:fldChar w:fldCharType="begin"/>
        </w:r>
        <w:r w:rsidR="00FF61D6">
          <w:rPr>
            <w:webHidden/>
          </w:rPr>
          <w:instrText xml:space="preserve"> PAGEREF _Toc60225038 \h </w:instrText>
        </w:r>
        <w:r w:rsidR="00FF61D6">
          <w:rPr>
            <w:webHidden/>
          </w:rPr>
        </w:r>
        <w:r w:rsidR="00FF61D6">
          <w:rPr>
            <w:webHidden/>
          </w:rPr>
          <w:fldChar w:fldCharType="separate"/>
        </w:r>
        <w:r w:rsidR="00FC691D">
          <w:rPr>
            <w:webHidden/>
          </w:rPr>
          <w:t>12</w:t>
        </w:r>
        <w:r w:rsidR="00FF61D6">
          <w:rPr>
            <w:webHidden/>
          </w:rPr>
          <w:fldChar w:fldCharType="end"/>
        </w:r>
      </w:hyperlink>
    </w:p>
    <w:p w14:paraId="0107FAE3" w14:textId="129BC1C9" w:rsidR="00FF61D6" w:rsidRDefault="00451B8F">
      <w:pPr>
        <w:pStyle w:val="TOC3"/>
        <w:tabs>
          <w:tab w:val="left" w:pos="1531"/>
        </w:tabs>
        <w:rPr>
          <w:rFonts w:asciiTheme="minorHAnsi" w:eastAsiaTheme="minorEastAsia" w:hAnsiTheme="minorHAnsi" w:cstheme="minorBidi"/>
          <w:sz w:val="22"/>
          <w:szCs w:val="22"/>
        </w:rPr>
      </w:pPr>
      <w:hyperlink w:anchor="_Toc60225039" w:history="1">
        <w:r w:rsidR="00FF61D6" w:rsidRPr="00562B15">
          <w:rPr>
            <w:rStyle w:val="Hyperlink"/>
          </w:rPr>
          <w:t>2.4.9.</w:t>
        </w:r>
        <w:r w:rsidR="00FF61D6">
          <w:rPr>
            <w:rFonts w:asciiTheme="minorHAnsi" w:eastAsiaTheme="minorEastAsia" w:hAnsiTheme="minorHAnsi" w:cstheme="minorBidi"/>
            <w:sz w:val="22"/>
            <w:szCs w:val="22"/>
          </w:rPr>
          <w:tab/>
        </w:r>
        <w:r w:rsidR="00FF61D6" w:rsidRPr="00562B15">
          <w:rPr>
            <w:rStyle w:val="Hyperlink"/>
          </w:rPr>
          <w:t>Use case quản lý bài viết</w:t>
        </w:r>
        <w:r w:rsidR="00FF61D6">
          <w:rPr>
            <w:webHidden/>
          </w:rPr>
          <w:tab/>
        </w:r>
        <w:r w:rsidR="00FF61D6">
          <w:rPr>
            <w:webHidden/>
          </w:rPr>
          <w:fldChar w:fldCharType="begin"/>
        </w:r>
        <w:r w:rsidR="00FF61D6">
          <w:rPr>
            <w:webHidden/>
          </w:rPr>
          <w:instrText xml:space="preserve"> PAGEREF _Toc60225039 \h </w:instrText>
        </w:r>
        <w:r w:rsidR="00FF61D6">
          <w:rPr>
            <w:webHidden/>
          </w:rPr>
        </w:r>
        <w:r w:rsidR="00FF61D6">
          <w:rPr>
            <w:webHidden/>
          </w:rPr>
          <w:fldChar w:fldCharType="separate"/>
        </w:r>
        <w:r w:rsidR="00FC691D">
          <w:rPr>
            <w:webHidden/>
          </w:rPr>
          <w:t>13</w:t>
        </w:r>
        <w:r w:rsidR="00FF61D6">
          <w:rPr>
            <w:webHidden/>
          </w:rPr>
          <w:fldChar w:fldCharType="end"/>
        </w:r>
      </w:hyperlink>
    </w:p>
    <w:p w14:paraId="2A3093D5" w14:textId="6E092826" w:rsidR="00FF61D6" w:rsidRDefault="00451B8F">
      <w:pPr>
        <w:pStyle w:val="TOC2"/>
        <w:rPr>
          <w:rFonts w:asciiTheme="minorHAnsi" w:eastAsiaTheme="minorEastAsia" w:hAnsiTheme="minorHAnsi" w:cstheme="minorBidi"/>
          <w:sz w:val="22"/>
          <w:szCs w:val="22"/>
        </w:rPr>
      </w:pPr>
      <w:hyperlink w:anchor="_Toc60225040" w:history="1">
        <w:r w:rsidR="00FF61D6" w:rsidRPr="00562B15">
          <w:rPr>
            <w:rStyle w:val="Hyperlink"/>
          </w:rPr>
          <w:t>2.5.</w:t>
        </w:r>
        <w:r w:rsidR="00FF61D6">
          <w:rPr>
            <w:rFonts w:asciiTheme="minorHAnsi" w:eastAsiaTheme="minorEastAsia" w:hAnsiTheme="minorHAnsi" w:cstheme="minorBidi"/>
            <w:sz w:val="22"/>
            <w:szCs w:val="22"/>
          </w:rPr>
          <w:tab/>
        </w:r>
        <w:r w:rsidR="00FF61D6" w:rsidRPr="00562B15">
          <w:rPr>
            <w:rStyle w:val="Hyperlink"/>
          </w:rPr>
          <w:t>THIẾT KẾ CƠ SỞ DỮ LIỆU</w:t>
        </w:r>
        <w:r w:rsidR="00FF61D6">
          <w:rPr>
            <w:webHidden/>
          </w:rPr>
          <w:tab/>
        </w:r>
        <w:r w:rsidR="00FF61D6">
          <w:rPr>
            <w:webHidden/>
          </w:rPr>
          <w:fldChar w:fldCharType="begin"/>
        </w:r>
        <w:r w:rsidR="00FF61D6">
          <w:rPr>
            <w:webHidden/>
          </w:rPr>
          <w:instrText xml:space="preserve"> PAGEREF _Toc60225040 \h </w:instrText>
        </w:r>
        <w:r w:rsidR="00FF61D6">
          <w:rPr>
            <w:webHidden/>
          </w:rPr>
        </w:r>
        <w:r w:rsidR="00FF61D6">
          <w:rPr>
            <w:webHidden/>
          </w:rPr>
          <w:fldChar w:fldCharType="separate"/>
        </w:r>
        <w:r w:rsidR="00FC691D">
          <w:rPr>
            <w:webHidden/>
          </w:rPr>
          <w:t>13</w:t>
        </w:r>
        <w:r w:rsidR="00FF61D6">
          <w:rPr>
            <w:webHidden/>
          </w:rPr>
          <w:fldChar w:fldCharType="end"/>
        </w:r>
      </w:hyperlink>
    </w:p>
    <w:p w14:paraId="24A42328" w14:textId="37B42833" w:rsidR="00FF61D6" w:rsidRDefault="00451B8F">
      <w:pPr>
        <w:pStyle w:val="TOC3"/>
        <w:tabs>
          <w:tab w:val="left" w:pos="1531"/>
        </w:tabs>
        <w:rPr>
          <w:rFonts w:asciiTheme="minorHAnsi" w:eastAsiaTheme="minorEastAsia" w:hAnsiTheme="minorHAnsi" w:cstheme="minorBidi"/>
          <w:sz w:val="22"/>
          <w:szCs w:val="22"/>
        </w:rPr>
      </w:pPr>
      <w:hyperlink w:anchor="_Toc60225041" w:history="1">
        <w:r w:rsidR="00FF61D6" w:rsidRPr="00562B15">
          <w:rPr>
            <w:rStyle w:val="Hyperlink"/>
          </w:rPr>
          <w:t>2.5.1.</w:t>
        </w:r>
        <w:r w:rsidR="00FF61D6">
          <w:rPr>
            <w:rFonts w:asciiTheme="minorHAnsi" w:eastAsiaTheme="minorEastAsia" w:hAnsiTheme="minorHAnsi" w:cstheme="minorBidi"/>
            <w:sz w:val="22"/>
            <w:szCs w:val="22"/>
          </w:rPr>
          <w:tab/>
        </w:r>
        <w:r w:rsidR="00FF61D6" w:rsidRPr="00562B15">
          <w:rPr>
            <w:rStyle w:val="Hyperlink"/>
          </w:rPr>
          <w:t>Danh sách các bảng</w:t>
        </w:r>
        <w:r w:rsidR="00FF61D6">
          <w:rPr>
            <w:webHidden/>
          </w:rPr>
          <w:tab/>
        </w:r>
        <w:r w:rsidR="00FF61D6">
          <w:rPr>
            <w:webHidden/>
          </w:rPr>
          <w:fldChar w:fldCharType="begin"/>
        </w:r>
        <w:r w:rsidR="00FF61D6">
          <w:rPr>
            <w:webHidden/>
          </w:rPr>
          <w:instrText xml:space="preserve"> PAGEREF _Toc60225041 \h </w:instrText>
        </w:r>
        <w:r w:rsidR="00FF61D6">
          <w:rPr>
            <w:webHidden/>
          </w:rPr>
        </w:r>
        <w:r w:rsidR="00FF61D6">
          <w:rPr>
            <w:webHidden/>
          </w:rPr>
          <w:fldChar w:fldCharType="separate"/>
        </w:r>
        <w:r w:rsidR="00FC691D">
          <w:rPr>
            <w:webHidden/>
          </w:rPr>
          <w:t>13</w:t>
        </w:r>
        <w:r w:rsidR="00FF61D6">
          <w:rPr>
            <w:webHidden/>
          </w:rPr>
          <w:fldChar w:fldCharType="end"/>
        </w:r>
      </w:hyperlink>
    </w:p>
    <w:p w14:paraId="47E56D2A" w14:textId="0E314462" w:rsidR="00FF61D6" w:rsidRDefault="00451B8F">
      <w:pPr>
        <w:pStyle w:val="TOC3"/>
        <w:tabs>
          <w:tab w:val="left" w:pos="1531"/>
        </w:tabs>
        <w:rPr>
          <w:rFonts w:asciiTheme="minorHAnsi" w:eastAsiaTheme="minorEastAsia" w:hAnsiTheme="minorHAnsi" w:cstheme="minorBidi"/>
          <w:sz w:val="22"/>
          <w:szCs w:val="22"/>
        </w:rPr>
      </w:pPr>
      <w:hyperlink w:anchor="_Toc60225042" w:history="1">
        <w:r w:rsidR="00FF61D6" w:rsidRPr="00562B15">
          <w:rPr>
            <w:rStyle w:val="Hyperlink"/>
          </w:rPr>
          <w:t>2.5.2.</w:t>
        </w:r>
        <w:r w:rsidR="00FF61D6">
          <w:rPr>
            <w:rFonts w:asciiTheme="minorHAnsi" w:eastAsiaTheme="minorEastAsia" w:hAnsiTheme="minorHAnsi" w:cstheme="minorBidi"/>
            <w:sz w:val="22"/>
            <w:szCs w:val="22"/>
          </w:rPr>
          <w:tab/>
        </w:r>
        <w:r w:rsidR="00FF61D6" w:rsidRPr="00562B15">
          <w:rPr>
            <w:rStyle w:val="Hyperlink"/>
          </w:rPr>
          <w:t>Bảng User</w:t>
        </w:r>
        <w:r w:rsidR="00FF61D6">
          <w:rPr>
            <w:webHidden/>
          </w:rPr>
          <w:tab/>
        </w:r>
        <w:r w:rsidR="00FF61D6">
          <w:rPr>
            <w:webHidden/>
          </w:rPr>
          <w:fldChar w:fldCharType="begin"/>
        </w:r>
        <w:r w:rsidR="00FF61D6">
          <w:rPr>
            <w:webHidden/>
          </w:rPr>
          <w:instrText xml:space="preserve"> PAGEREF _Toc60225042 \h </w:instrText>
        </w:r>
        <w:r w:rsidR="00FF61D6">
          <w:rPr>
            <w:webHidden/>
          </w:rPr>
        </w:r>
        <w:r w:rsidR="00FF61D6">
          <w:rPr>
            <w:webHidden/>
          </w:rPr>
          <w:fldChar w:fldCharType="separate"/>
        </w:r>
        <w:r w:rsidR="00FC691D">
          <w:rPr>
            <w:webHidden/>
          </w:rPr>
          <w:t>13</w:t>
        </w:r>
        <w:r w:rsidR="00FF61D6">
          <w:rPr>
            <w:webHidden/>
          </w:rPr>
          <w:fldChar w:fldCharType="end"/>
        </w:r>
      </w:hyperlink>
    </w:p>
    <w:p w14:paraId="4799CC38" w14:textId="42A30271" w:rsidR="00FF61D6" w:rsidRDefault="00451B8F">
      <w:pPr>
        <w:pStyle w:val="TOC3"/>
        <w:tabs>
          <w:tab w:val="left" w:pos="1531"/>
        </w:tabs>
        <w:rPr>
          <w:rFonts w:asciiTheme="minorHAnsi" w:eastAsiaTheme="minorEastAsia" w:hAnsiTheme="minorHAnsi" w:cstheme="minorBidi"/>
          <w:sz w:val="22"/>
          <w:szCs w:val="22"/>
        </w:rPr>
      </w:pPr>
      <w:hyperlink w:anchor="_Toc60225043" w:history="1">
        <w:r w:rsidR="00FF61D6" w:rsidRPr="00562B15">
          <w:rPr>
            <w:rStyle w:val="Hyperlink"/>
          </w:rPr>
          <w:t>2.5.3.</w:t>
        </w:r>
        <w:r w:rsidR="00FF61D6">
          <w:rPr>
            <w:rFonts w:asciiTheme="minorHAnsi" w:eastAsiaTheme="minorEastAsia" w:hAnsiTheme="minorHAnsi" w:cstheme="minorBidi"/>
            <w:sz w:val="22"/>
            <w:szCs w:val="22"/>
          </w:rPr>
          <w:tab/>
        </w:r>
        <w:r w:rsidR="00FF61D6" w:rsidRPr="00562B15">
          <w:rPr>
            <w:rStyle w:val="Hyperlink"/>
          </w:rPr>
          <w:t>Bảng Post</w:t>
        </w:r>
        <w:r w:rsidR="00FF61D6">
          <w:rPr>
            <w:webHidden/>
          </w:rPr>
          <w:tab/>
        </w:r>
        <w:r w:rsidR="00FF61D6">
          <w:rPr>
            <w:webHidden/>
          </w:rPr>
          <w:fldChar w:fldCharType="begin"/>
        </w:r>
        <w:r w:rsidR="00FF61D6">
          <w:rPr>
            <w:webHidden/>
          </w:rPr>
          <w:instrText xml:space="preserve"> PAGEREF _Toc60225043 \h </w:instrText>
        </w:r>
        <w:r w:rsidR="00FF61D6">
          <w:rPr>
            <w:webHidden/>
          </w:rPr>
        </w:r>
        <w:r w:rsidR="00FF61D6">
          <w:rPr>
            <w:webHidden/>
          </w:rPr>
          <w:fldChar w:fldCharType="separate"/>
        </w:r>
        <w:r w:rsidR="00FC691D">
          <w:rPr>
            <w:webHidden/>
          </w:rPr>
          <w:t>14</w:t>
        </w:r>
        <w:r w:rsidR="00FF61D6">
          <w:rPr>
            <w:webHidden/>
          </w:rPr>
          <w:fldChar w:fldCharType="end"/>
        </w:r>
      </w:hyperlink>
    </w:p>
    <w:p w14:paraId="723C6E56" w14:textId="074FCBB7" w:rsidR="00FF61D6" w:rsidRDefault="00451B8F">
      <w:pPr>
        <w:pStyle w:val="TOC3"/>
        <w:tabs>
          <w:tab w:val="left" w:pos="1531"/>
        </w:tabs>
        <w:rPr>
          <w:rFonts w:asciiTheme="minorHAnsi" w:eastAsiaTheme="minorEastAsia" w:hAnsiTheme="minorHAnsi" w:cstheme="minorBidi"/>
          <w:sz w:val="22"/>
          <w:szCs w:val="22"/>
        </w:rPr>
      </w:pPr>
      <w:hyperlink w:anchor="_Toc60225044" w:history="1">
        <w:r w:rsidR="00FF61D6" w:rsidRPr="00562B15">
          <w:rPr>
            <w:rStyle w:val="Hyperlink"/>
          </w:rPr>
          <w:t>2.5.4.</w:t>
        </w:r>
        <w:r w:rsidR="00FF61D6">
          <w:rPr>
            <w:rFonts w:asciiTheme="minorHAnsi" w:eastAsiaTheme="minorEastAsia" w:hAnsiTheme="minorHAnsi" w:cstheme="minorBidi"/>
            <w:sz w:val="22"/>
            <w:szCs w:val="22"/>
          </w:rPr>
          <w:tab/>
        </w:r>
        <w:r w:rsidR="00FF61D6" w:rsidRPr="00562B15">
          <w:rPr>
            <w:rStyle w:val="Hyperlink"/>
          </w:rPr>
          <w:t>Bảng comment</w:t>
        </w:r>
        <w:r w:rsidR="00FF61D6">
          <w:rPr>
            <w:webHidden/>
          </w:rPr>
          <w:tab/>
        </w:r>
        <w:r w:rsidR="00FF61D6">
          <w:rPr>
            <w:webHidden/>
          </w:rPr>
          <w:fldChar w:fldCharType="begin"/>
        </w:r>
        <w:r w:rsidR="00FF61D6">
          <w:rPr>
            <w:webHidden/>
          </w:rPr>
          <w:instrText xml:space="preserve"> PAGEREF _Toc60225044 \h </w:instrText>
        </w:r>
        <w:r w:rsidR="00FF61D6">
          <w:rPr>
            <w:webHidden/>
          </w:rPr>
        </w:r>
        <w:r w:rsidR="00FF61D6">
          <w:rPr>
            <w:webHidden/>
          </w:rPr>
          <w:fldChar w:fldCharType="separate"/>
        </w:r>
        <w:r w:rsidR="00FC691D">
          <w:rPr>
            <w:webHidden/>
          </w:rPr>
          <w:t>15</w:t>
        </w:r>
        <w:r w:rsidR="00FF61D6">
          <w:rPr>
            <w:webHidden/>
          </w:rPr>
          <w:fldChar w:fldCharType="end"/>
        </w:r>
      </w:hyperlink>
    </w:p>
    <w:p w14:paraId="1361CBF6" w14:textId="069F9FCC" w:rsidR="00FF61D6" w:rsidRDefault="00451B8F">
      <w:pPr>
        <w:pStyle w:val="TOC3"/>
        <w:tabs>
          <w:tab w:val="left" w:pos="1531"/>
        </w:tabs>
        <w:rPr>
          <w:rFonts w:asciiTheme="minorHAnsi" w:eastAsiaTheme="minorEastAsia" w:hAnsiTheme="minorHAnsi" w:cstheme="minorBidi"/>
          <w:sz w:val="22"/>
          <w:szCs w:val="22"/>
        </w:rPr>
      </w:pPr>
      <w:hyperlink w:anchor="_Toc60225045" w:history="1">
        <w:r w:rsidR="00FF61D6" w:rsidRPr="00562B15">
          <w:rPr>
            <w:rStyle w:val="Hyperlink"/>
          </w:rPr>
          <w:t>2.5.5.</w:t>
        </w:r>
        <w:r w:rsidR="00FF61D6">
          <w:rPr>
            <w:rFonts w:asciiTheme="minorHAnsi" w:eastAsiaTheme="minorEastAsia" w:hAnsiTheme="minorHAnsi" w:cstheme="minorBidi"/>
            <w:sz w:val="22"/>
            <w:szCs w:val="22"/>
          </w:rPr>
          <w:tab/>
        </w:r>
        <w:r w:rsidR="00FF61D6" w:rsidRPr="00562B15">
          <w:rPr>
            <w:rStyle w:val="Hyperlink"/>
          </w:rPr>
          <w:t>Bảng hashtag</w:t>
        </w:r>
        <w:r w:rsidR="00FF61D6">
          <w:rPr>
            <w:webHidden/>
          </w:rPr>
          <w:tab/>
        </w:r>
        <w:r w:rsidR="00FF61D6">
          <w:rPr>
            <w:webHidden/>
          </w:rPr>
          <w:fldChar w:fldCharType="begin"/>
        </w:r>
        <w:r w:rsidR="00FF61D6">
          <w:rPr>
            <w:webHidden/>
          </w:rPr>
          <w:instrText xml:space="preserve"> PAGEREF _Toc60225045 \h </w:instrText>
        </w:r>
        <w:r w:rsidR="00FF61D6">
          <w:rPr>
            <w:webHidden/>
          </w:rPr>
        </w:r>
        <w:r w:rsidR="00FF61D6">
          <w:rPr>
            <w:webHidden/>
          </w:rPr>
          <w:fldChar w:fldCharType="separate"/>
        </w:r>
        <w:r w:rsidR="00FC691D">
          <w:rPr>
            <w:webHidden/>
          </w:rPr>
          <w:t>15</w:t>
        </w:r>
        <w:r w:rsidR="00FF61D6">
          <w:rPr>
            <w:webHidden/>
          </w:rPr>
          <w:fldChar w:fldCharType="end"/>
        </w:r>
      </w:hyperlink>
    </w:p>
    <w:p w14:paraId="29DA5371" w14:textId="131F409C" w:rsidR="00FF61D6" w:rsidRDefault="00451B8F">
      <w:pPr>
        <w:pStyle w:val="TOC3"/>
        <w:tabs>
          <w:tab w:val="left" w:pos="1531"/>
        </w:tabs>
        <w:rPr>
          <w:rFonts w:asciiTheme="minorHAnsi" w:eastAsiaTheme="minorEastAsia" w:hAnsiTheme="minorHAnsi" w:cstheme="minorBidi"/>
          <w:sz w:val="22"/>
          <w:szCs w:val="22"/>
        </w:rPr>
      </w:pPr>
      <w:hyperlink w:anchor="_Toc60225046" w:history="1">
        <w:r w:rsidR="00FF61D6" w:rsidRPr="00562B15">
          <w:rPr>
            <w:rStyle w:val="Hyperlink"/>
          </w:rPr>
          <w:t>2.5.6.</w:t>
        </w:r>
        <w:r w:rsidR="00FF61D6">
          <w:rPr>
            <w:rFonts w:asciiTheme="minorHAnsi" w:eastAsiaTheme="minorEastAsia" w:hAnsiTheme="minorHAnsi" w:cstheme="minorBidi"/>
            <w:sz w:val="22"/>
            <w:szCs w:val="22"/>
          </w:rPr>
          <w:tab/>
        </w:r>
        <w:r w:rsidR="00FF61D6" w:rsidRPr="00562B15">
          <w:rPr>
            <w:rStyle w:val="Hyperlink"/>
          </w:rPr>
          <w:t>Bảng friend</w:t>
        </w:r>
        <w:r w:rsidR="00FF61D6">
          <w:rPr>
            <w:webHidden/>
          </w:rPr>
          <w:tab/>
        </w:r>
        <w:r w:rsidR="00FF61D6">
          <w:rPr>
            <w:webHidden/>
          </w:rPr>
          <w:fldChar w:fldCharType="begin"/>
        </w:r>
        <w:r w:rsidR="00FF61D6">
          <w:rPr>
            <w:webHidden/>
          </w:rPr>
          <w:instrText xml:space="preserve"> PAGEREF _Toc60225046 \h </w:instrText>
        </w:r>
        <w:r w:rsidR="00FF61D6">
          <w:rPr>
            <w:webHidden/>
          </w:rPr>
        </w:r>
        <w:r w:rsidR="00FF61D6">
          <w:rPr>
            <w:webHidden/>
          </w:rPr>
          <w:fldChar w:fldCharType="separate"/>
        </w:r>
        <w:r w:rsidR="00FC691D">
          <w:rPr>
            <w:webHidden/>
          </w:rPr>
          <w:t>15</w:t>
        </w:r>
        <w:r w:rsidR="00FF61D6">
          <w:rPr>
            <w:webHidden/>
          </w:rPr>
          <w:fldChar w:fldCharType="end"/>
        </w:r>
      </w:hyperlink>
    </w:p>
    <w:p w14:paraId="37BFDCEF" w14:textId="2B01341C" w:rsidR="00FF61D6" w:rsidRDefault="00451B8F">
      <w:pPr>
        <w:pStyle w:val="TOC3"/>
        <w:tabs>
          <w:tab w:val="left" w:pos="1531"/>
        </w:tabs>
        <w:rPr>
          <w:rFonts w:asciiTheme="minorHAnsi" w:eastAsiaTheme="minorEastAsia" w:hAnsiTheme="minorHAnsi" w:cstheme="minorBidi"/>
          <w:sz w:val="22"/>
          <w:szCs w:val="22"/>
        </w:rPr>
      </w:pPr>
      <w:hyperlink w:anchor="_Toc60225047" w:history="1">
        <w:r w:rsidR="00FF61D6" w:rsidRPr="00562B15">
          <w:rPr>
            <w:rStyle w:val="Hyperlink"/>
          </w:rPr>
          <w:t>2.5.7.</w:t>
        </w:r>
        <w:r w:rsidR="00FF61D6">
          <w:rPr>
            <w:rFonts w:asciiTheme="minorHAnsi" w:eastAsiaTheme="minorEastAsia" w:hAnsiTheme="minorHAnsi" w:cstheme="minorBidi"/>
            <w:sz w:val="22"/>
            <w:szCs w:val="22"/>
          </w:rPr>
          <w:tab/>
        </w:r>
        <w:r w:rsidR="00FF61D6" w:rsidRPr="00562B15">
          <w:rPr>
            <w:rStyle w:val="Hyperlink"/>
          </w:rPr>
          <w:t>Bảng emotion</w:t>
        </w:r>
        <w:r w:rsidR="00FF61D6">
          <w:rPr>
            <w:webHidden/>
          </w:rPr>
          <w:tab/>
        </w:r>
        <w:r w:rsidR="00FF61D6">
          <w:rPr>
            <w:webHidden/>
          </w:rPr>
          <w:fldChar w:fldCharType="begin"/>
        </w:r>
        <w:r w:rsidR="00FF61D6">
          <w:rPr>
            <w:webHidden/>
          </w:rPr>
          <w:instrText xml:space="preserve"> PAGEREF _Toc60225047 \h </w:instrText>
        </w:r>
        <w:r w:rsidR="00FF61D6">
          <w:rPr>
            <w:webHidden/>
          </w:rPr>
        </w:r>
        <w:r w:rsidR="00FF61D6">
          <w:rPr>
            <w:webHidden/>
          </w:rPr>
          <w:fldChar w:fldCharType="separate"/>
        </w:r>
        <w:r w:rsidR="00FC691D">
          <w:rPr>
            <w:webHidden/>
          </w:rPr>
          <w:t>16</w:t>
        </w:r>
        <w:r w:rsidR="00FF61D6">
          <w:rPr>
            <w:webHidden/>
          </w:rPr>
          <w:fldChar w:fldCharType="end"/>
        </w:r>
      </w:hyperlink>
    </w:p>
    <w:p w14:paraId="568B9038" w14:textId="663C3FCC" w:rsidR="00FF61D6" w:rsidRDefault="00451B8F">
      <w:pPr>
        <w:pStyle w:val="TOC3"/>
        <w:tabs>
          <w:tab w:val="left" w:pos="1531"/>
        </w:tabs>
        <w:rPr>
          <w:rFonts w:asciiTheme="minorHAnsi" w:eastAsiaTheme="minorEastAsia" w:hAnsiTheme="minorHAnsi" w:cstheme="minorBidi"/>
          <w:sz w:val="22"/>
          <w:szCs w:val="22"/>
        </w:rPr>
      </w:pPr>
      <w:hyperlink w:anchor="_Toc60225048" w:history="1">
        <w:r w:rsidR="00FF61D6" w:rsidRPr="00562B15">
          <w:rPr>
            <w:rStyle w:val="Hyperlink"/>
          </w:rPr>
          <w:t>2.5.8.</w:t>
        </w:r>
        <w:r w:rsidR="00FF61D6">
          <w:rPr>
            <w:rFonts w:asciiTheme="minorHAnsi" w:eastAsiaTheme="minorEastAsia" w:hAnsiTheme="minorHAnsi" w:cstheme="minorBidi"/>
            <w:sz w:val="22"/>
            <w:szCs w:val="22"/>
          </w:rPr>
          <w:tab/>
        </w:r>
        <w:r w:rsidR="00FF61D6" w:rsidRPr="00562B15">
          <w:rPr>
            <w:rStyle w:val="Hyperlink"/>
          </w:rPr>
          <w:t>Bảng notification</w:t>
        </w:r>
        <w:r w:rsidR="00FF61D6">
          <w:rPr>
            <w:webHidden/>
          </w:rPr>
          <w:tab/>
        </w:r>
        <w:r w:rsidR="00FF61D6">
          <w:rPr>
            <w:webHidden/>
          </w:rPr>
          <w:fldChar w:fldCharType="begin"/>
        </w:r>
        <w:r w:rsidR="00FF61D6">
          <w:rPr>
            <w:webHidden/>
          </w:rPr>
          <w:instrText xml:space="preserve"> PAGEREF _Toc60225048 \h </w:instrText>
        </w:r>
        <w:r w:rsidR="00FF61D6">
          <w:rPr>
            <w:webHidden/>
          </w:rPr>
        </w:r>
        <w:r w:rsidR="00FF61D6">
          <w:rPr>
            <w:webHidden/>
          </w:rPr>
          <w:fldChar w:fldCharType="separate"/>
        </w:r>
        <w:r w:rsidR="00FC691D">
          <w:rPr>
            <w:webHidden/>
          </w:rPr>
          <w:t>16</w:t>
        </w:r>
        <w:r w:rsidR="00FF61D6">
          <w:rPr>
            <w:webHidden/>
          </w:rPr>
          <w:fldChar w:fldCharType="end"/>
        </w:r>
      </w:hyperlink>
    </w:p>
    <w:p w14:paraId="4328948D" w14:textId="2FAECF29" w:rsidR="00FF61D6" w:rsidRDefault="00451B8F">
      <w:pPr>
        <w:pStyle w:val="TOC1"/>
        <w:rPr>
          <w:rFonts w:asciiTheme="minorHAnsi" w:eastAsiaTheme="minorEastAsia" w:hAnsiTheme="minorHAnsi" w:cstheme="minorBidi"/>
          <w:b w:val="0"/>
          <w:caps w:val="0"/>
          <w:sz w:val="22"/>
          <w:szCs w:val="22"/>
        </w:rPr>
      </w:pPr>
      <w:hyperlink w:anchor="_Toc60225049" w:history="1">
        <w:r w:rsidR="00FF61D6" w:rsidRPr="00562B15">
          <w:rPr>
            <w:rStyle w:val="Hyperlink"/>
          </w:rPr>
          <w:t>CHƯƠNG 3:</w:t>
        </w:r>
        <w:r w:rsidR="00FF61D6">
          <w:rPr>
            <w:rFonts w:asciiTheme="minorHAnsi" w:eastAsiaTheme="minorEastAsia" w:hAnsiTheme="minorHAnsi" w:cstheme="minorBidi"/>
            <w:b w:val="0"/>
            <w:caps w:val="0"/>
            <w:sz w:val="22"/>
            <w:szCs w:val="22"/>
          </w:rPr>
          <w:tab/>
        </w:r>
        <w:r w:rsidR="00FF61D6" w:rsidRPr="00562B15">
          <w:rPr>
            <w:rStyle w:val="Hyperlink"/>
          </w:rPr>
          <w:t>CÀI ĐẶT VÀ KẾT QUẢ ĐẠT ĐƯỢC</w:t>
        </w:r>
        <w:r w:rsidR="00FF61D6">
          <w:rPr>
            <w:webHidden/>
          </w:rPr>
          <w:tab/>
        </w:r>
        <w:r w:rsidR="00FF61D6">
          <w:rPr>
            <w:webHidden/>
          </w:rPr>
          <w:fldChar w:fldCharType="begin"/>
        </w:r>
        <w:r w:rsidR="00FF61D6">
          <w:rPr>
            <w:webHidden/>
          </w:rPr>
          <w:instrText xml:space="preserve"> PAGEREF _Toc60225049 \h </w:instrText>
        </w:r>
        <w:r w:rsidR="00FF61D6">
          <w:rPr>
            <w:webHidden/>
          </w:rPr>
        </w:r>
        <w:r w:rsidR="00FF61D6">
          <w:rPr>
            <w:webHidden/>
          </w:rPr>
          <w:fldChar w:fldCharType="separate"/>
        </w:r>
        <w:r w:rsidR="00FC691D">
          <w:rPr>
            <w:webHidden/>
          </w:rPr>
          <w:t>17</w:t>
        </w:r>
        <w:r w:rsidR="00FF61D6">
          <w:rPr>
            <w:webHidden/>
          </w:rPr>
          <w:fldChar w:fldCharType="end"/>
        </w:r>
      </w:hyperlink>
    </w:p>
    <w:p w14:paraId="06D7C7C2" w14:textId="335DE4E4" w:rsidR="00FF61D6" w:rsidRDefault="00451B8F">
      <w:pPr>
        <w:pStyle w:val="TOC2"/>
        <w:rPr>
          <w:rFonts w:asciiTheme="minorHAnsi" w:eastAsiaTheme="minorEastAsia" w:hAnsiTheme="minorHAnsi" w:cstheme="minorBidi"/>
          <w:sz w:val="22"/>
          <w:szCs w:val="22"/>
        </w:rPr>
      </w:pPr>
      <w:hyperlink w:anchor="_Toc60225050" w:history="1">
        <w:r w:rsidR="00FF61D6" w:rsidRPr="00562B15">
          <w:rPr>
            <w:rStyle w:val="Hyperlink"/>
          </w:rPr>
          <w:t>3.1.</w:t>
        </w:r>
        <w:r w:rsidR="00FF61D6">
          <w:rPr>
            <w:rFonts w:asciiTheme="minorHAnsi" w:eastAsiaTheme="minorEastAsia" w:hAnsiTheme="minorHAnsi" w:cstheme="minorBidi"/>
            <w:sz w:val="22"/>
            <w:szCs w:val="22"/>
          </w:rPr>
          <w:tab/>
        </w:r>
        <w:r w:rsidR="00FF61D6" w:rsidRPr="00562B15">
          <w:rPr>
            <w:rStyle w:val="Hyperlink"/>
          </w:rPr>
          <w:t>CÀI ĐẶT</w:t>
        </w:r>
        <w:r w:rsidR="00FF61D6">
          <w:rPr>
            <w:webHidden/>
          </w:rPr>
          <w:tab/>
        </w:r>
        <w:r w:rsidR="00FF61D6">
          <w:rPr>
            <w:webHidden/>
          </w:rPr>
          <w:fldChar w:fldCharType="begin"/>
        </w:r>
        <w:r w:rsidR="00FF61D6">
          <w:rPr>
            <w:webHidden/>
          </w:rPr>
          <w:instrText xml:space="preserve"> PAGEREF _Toc60225050 \h </w:instrText>
        </w:r>
        <w:r w:rsidR="00FF61D6">
          <w:rPr>
            <w:webHidden/>
          </w:rPr>
        </w:r>
        <w:r w:rsidR="00FF61D6">
          <w:rPr>
            <w:webHidden/>
          </w:rPr>
          <w:fldChar w:fldCharType="separate"/>
        </w:r>
        <w:r w:rsidR="00FC691D">
          <w:rPr>
            <w:webHidden/>
          </w:rPr>
          <w:t>17</w:t>
        </w:r>
        <w:r w:rsidR="00FF61D6">
          <w:rPr>
            <w:webHidden/>
          </w:rPr>
          <w:fldChar w:fldCharType="end"/>
        </w:r>
      </w:hyperlink>
    </w:p>
    <w:p w14:paraId="1F170B7C" w14:textId="3785CDCE" w:rsidR="00FF61D6" w:rsidRDefault="00451B8F">
      <w:pPr>
        <w:pStyle w:val="TOC3"/>
        <w:tabs>
          <w:tab w:val="left" w:pos="1531"/>
        </w:tabs>
        <w:rPr>
          <w:rFonts w:asciiTheme="minorHAnsi" w:eastAsiaTheme="minorEastAsia" w:hAnsiTheme="minorHAnsi" w:cstheme="minorBidi"/>
          <w:sz w:val="22"/>
          <w:szCs w:val="22"/>
        </w:rPr>
      </w:pPr>
      <w:hyperlink w:anchor="_Toc60225051" w:history="1">
        <w:r w:rsidR="00FF61D6" w:rsidRPr="00562B15">
          <w:rPr>
            <w:rStyle w:val="Hyperlink"/>
          </w:rPr>
          <w:t>3.1.1.</w:t>
        </w:r>
        <w:r w:rsidR="00FF61D6">
          <w:rPr>
            <w:rFonts w:asciiTheme="minorHAnsi" w:eastAsiaTheme="minorEastAsia" w:hAnsiTheme="minorHAnsi" w:cstheme="minorBidi"/>
            <w:sz w:val="22"/>
            <w:szCs w:val="22"/>
          </w:rPr>
          <w:tab/>
        </w:r>
        <w:r w:rsidR="00FF61D6" w:rsidRPr="00562B15">
          <w:rPr>
            <w:rStyle w:val="Hyperlink"/>
          </w:rPr>
          <w:t>Backend</w:t>
        </w:r>
        <w:r w:rsidR="00FF61D6">
          <w:rPr>
            <w:webHidden/>
          </w:rPr>
          <w:tab/>
        </w:r>
        <w:r w:rsidR="00FF61D6">
          <w:rPr>
            <w:webHidden/>
          </w:rPr>
          <w:fldChar w:fldCharType="begin"/>
        </w:r>
        <w:r w:rsidR="00FF61D6">
          <w:rPr>
            <w:webHidden/>
          </w:rPr>
          <w:instrText xml:space="preserve"> PAGEREF _Toc60225051 \h </w:instrText>
        </w:r>
        <w:r w:rsidR="00FF61D6">
          <w:rPr>
            <w:webHidden/>
          </w:rPr>
        </w:r>
        <w:r w:rsidR="00FF61D6">
          <w:rPr>
            <w:webHidden/>
          </w:rPr>
          <w:fldChar w:fldCharType="separate"/>
        </w:r>
        <w:r w:rsidR="00FC691D">
          <w:rPr>
            <w:webHidden/>
          </w:rPr>
          <w:t>17</w:t>
        </w:r>
        <w:r w:rsidR="00FF61D6">
          <w:rPr>
            <w:webHidden/>
          </w:rPr>
          <w:fldChar w:fldCharType="end"/>
        </w:r>
      </w:hyperlink>
    </w:p>
    <w:p w14:paraId="52205BC1" w14:textId="46D458A7" w:rsidR="00FF61D6" w:rsidRDefault="00451B8F">
      <w:pPr>
        <w:pStyle w:val="TOC3"/>
        <w:tabs>
          <w:tab w:val="left" w:pos="1531"/>
        </w:tabs>
        <w:rPr>
          <w:rFonts w:asciiTheme="minorHAnsi" w:eastAsiaTheme="minorEastAsia" w:hAnsiTheme="minorHAnsi" w:cstheme="minorBidi"/>
          <w:sz w:val="22"/>
          <w:szCs w:val="22"/>
        </w:rPr>
      </w:pPr>
      <w:hyperlink w:anchor="_Toc60225052" w:history="1">
        <w:r w:rsidR="00FF61D6" w:rsidRPr="00562B15">
          <w:rPr>
            <w:rStyle w:val="Hyperlink"/>
          </w:rPr>
          <w:t>3.1.2.</w:t>
        </w:r>
        <w:r w:rsidR="00FF61D6">
          <w:rPr>
            <w:rFonts w:asciiTheme="minorHAnsi" w:eastAsiaTheme="minorEastAsia" w:hAnsiTheme="minorHAnsi" w:cstheme="minorBidi"/>
            <w:sz w:val="22"/>
            <w:szCs w:val="22"/>
          </w:rPr>
          <w:tab/>
        </w:r>
        <w:r w:rsidR="00FF61D6" w:rsidRPr="00562B15">
          <w:rPr>
            <w:rStyle w:val="Hyperlink"/>
          </w:rPr>
          <w:t>FrontEnd</w:t>
        </w:r>
        <w:r w:rsidR="00FF61D6">
          <w:rPr>
            <w:webHidden/>
          </w:rPr>
          <w:tab/>
        </w:r>
        <w:r w:rsidR="00FF61D6">
          <w:rPr>
            <w:webHidden/>
          </w:rPr>
          <w:fldChar w:fldCharType="begin"/>
        </w:r>
        <w:r w:rsidR="00FF61D6">
          <w:rPr>
            <w:webHidden/>
          </w:rPr>
          <w:instrText xml:space="preserve"> PAGEREF _Toc60225052 \h </w:instrText>
        </w:r>
        <w:r w:rsidR="00FF61D6">
          <w:rPr>
            <w:webHidden/>
          </w:rPr>
        </w:r>
        <w:r w:rsidR="00FF61D6">
          <w:rPr>
            <w:webHidden/>
          </w:rPr>
          <w:fldChar w:fldCharType="separate"/>
        </w:r>
        <w:r w:rsidR="00FC691D">
          <w:rPr>
            <w:webHidden/>
          </w:rPr>
          <w:t>20</w:t>
        </w:r>
        <w:r w:rsidR="00FF61D6">
          <w:rPr>
            <w:webHidden/>
          </w:rPr>
          <w:fldChar w:fldCharType="end"/>
        </w:r>
      </w:hyperlink>
    </w:p>
    <w:p w14:paraId="3E6CCE6F" w14:textId="23940537" w:rsidR="00FF61D6" w:rsidRDefault="00451B8F">
      <w:pPr>
        <w:pStyle w:val="TOC3"/>
        <w:tabs>
          <w:tab w:val="left" w:pos="1531"/>
        </w:tabs>
        <w:rPr>
          <w:rFonts w:asciiTheme="minorHAnsi" w:eastAsiaTheme="minorEastAsia" w:hAnsiTheme="minorHAnsi" w:cstheme="minorBidi"/>
          <w:sz w:val="22"/>
          <w:szCs w:val="22"/>
        </w:rPr>
      </w:pPr>
      <w:hyperlink w:anchor="_Toc60225053" w:history="1">
        <w:r w:rsidR="00FF61D6" w:rsidRPr="00562B15">
          <w:rPr>
            <w:rStyle w:val="Hyperlink"/>
          </w:rPr>
          <w:t>3.1.3.</w:t>
        </w:r>
        <w:r w:rsidR="00FF61D6">
          <w:rPr>
            <w:rFonts w:asciiTheme="minorHAnsi" w:eastAsiaTheme="minorEastAsia" w:hAnsiTheme="minorHAnsi" w:cstheme="minorBidi"/>
            <w:sz w:val="22"/>
            <w:szCs w:val="22"/>
          </w:rPr>
          <w:tab/>
        </w:r>
        <w:r w:rsidR="00FF61D6" w:rsidRPr="00562B15">
          <w:rPr>
            <w:rStyle w:val="Hyperlink"/>
          </w:rPr>
          <w:t>Deploy chương trình</w:t>
        </w:r>
        <w:r w:rsidR="00FF61D6">
          <w:rPr>
            <w:webHidden/>
          </w:rPr>
          <w:tab/>
        </w:r>
        <w:r w:rsidR="00FF61D6">
          <w:rPr>
            <w:webHidden/>
          </w:rPr>
          <w:fldChar w:fldCharType="begin"/>
        </w:r>
        <w:r w:rsidR="00FF61D6">
          <w:rPr>
            <w:webHidden/>
          </w:rPr>
          <w:instrText xml:space="preserve"> PAGEREF _Toc60225053 \h </w:instrText>
        </w:r>
        <w:r w:rsidR="00FF61D6">
          <w:rPr>
            <w:webHidden/>
          </w:rPr>
        </w:r>
        <w:r w:rsidR="00FF61D6">
          <w:rPr>
            <w:webHidden/>
          </w:rPr>
          <w:fldChar w:fldCharType="separate"/>
        </w:r>
        <w:r w:rsidR="00FC691D">
          <w:rPr>
            <w:webHidden/>
          </w:rPr>
          <w:t>20</w:t>
        </w:r>
        <w:r w:rsidR="00FF61D6">
          <w:rPr>
            <w:webHidden/>
          </w:rPr>
          <w:fldChar w:fldCharType="end"/>
        </w:r>
      </w:hyperlink>
    </w:p>
    <w:p w14:paraId="6F385190" w14:textId="0342C7D2" w:rsidR="00FF61D6" w:rsidRDefault="00451B8F">
      <w:pPr>
        <w:pStyle w:val="TOC2"/>
        <w:rPr>
          <w:rFonts w:asciiTheme="minorHAnsi" w:eastAsiaTheme="minorEastAsia" w:hAnsiTheme="minorHAnsi" w:cstheme="minorBidi"/>
          <w:sz w:val="22"/>
          <w:szCs w:val="22"/>
        </w:rPr>
      </w:pPr>
      <w:hyperlink w:anchor="_Toc60225054" w:history="1">
        <w:r w:rsidR="00FF61D6" w:rsidRPr="00562B15">
          <w:rPr>
            <w:rStyle w:val="Hyperlink"/>
          </w:rPr>
          <w:t>3.2.</w:t>
        </w:r>
        <w:r w:rsidR="00FF61D6">
          <w:rPr>
            <w:rFonts w:asciiTheme="minorHAnsi" w:eastAsiaTheme="minorEastAsia" w:hAnsiTheme="minorHAnsi" w:cstheme="minorBidi"/>
            <w:sz w:val="22"/>
            <w:szCs w:val="22"/>
          </w:rPr>
          <w:tab/>
        </w:r>
        <w:r w:rsidR="00FF61D6" w:rsidRPr="00562B15">
          <w:rPr>
            <w:rStyle w:val="Hyperlink"/>
          </w:rPr>
          <w:t>GIAO DIỆN TRANG WEB</w:t>
        </w:r>
        <w:r w:rsidR="00FF61D6">
          <w:rPr>
            <w:webHidden/>
          </w:rPr>
          <w:tab/>
        </w:r>
        <w:r w:rsidR="00FF61D6">
          <w:rPr>
            <w:webHidden/>
          </w:rPr>
          <w:fldChar w:fldCharType="begin"/>
        </w:r>
        <w:r w:rsidR="00FF61D6">
          <w:rPr>
            <w:webHidden/>
          </w:rPr>
          <w:instrText xml:space="preserve"> PAGEREF _Toc60225054 \h </w:instrText>
        </w:r>
        <w:r w:rsidR="00FF61D6">
          <w:rPr>
            <w:webHidden/>
          </w:rPr>
        </w:r>
        <w:r w:rsidR="00FF61D6">
          <w:rPr>
            <w:webHidden/>
          </w:rPr>
          <w:fldChar w:fldCharType="separate"/>
        </w:r>
        <w:r w:rsidR="00FC691D">
          <w:rPr>
            <w:webHidden/>
          </w:rPr>
          <w:t>22</w:t>
        </w:r>
        <w:r w:rsidR="00FF61D6">
          <w:rPr>
            <w:webHidden/>
          </w:rPr>
          <w:fldChar w:fldCharType="end"/>
        </w:r>
      </w:hyperlink>
    </w:p>
    <w:p w14:paraId="5E9DE7F6" w14:textId="5EC2F0EF" w:rsidR="00FF61D6" w:rsidRDefault="00451B8F">
      <w:pPr>
        <w:pStyle w:val="TOC3"/>
        <w:tabs>
          <w:tab w:val="left" w:pos="1531"/>
        </w:tabs>
        <w:rPr>
          <w:rFonts w:asciiTheme="minorHAnsi" w:eastAsiaTheme="minorEastAsia" w:hAnsiTheme="minorHAnsi" w:cstheme="minorBidi"/>
          <w:sz w:val="22"/>
          <w:szCs w:val="22"/>
        </w:rPr>
      </w:pPr>
      <w:hyperlink w:anchor="_Toc60225055" w:history="1">
        <w:r w:rsidR="00FF61D6" w:rsidRPr="00562B15">
          <w:rPr>
            <w:rStyle w:val="Hyperlink"/>
          </w:rPr>
          <w:t>3.2.1.</w:t>
        </w:r>
        <w:r w:rsidR="00FF61D6">
          <w:rPr>
            <w:rFonts w:asciiTheme="minorHAnsi" w:eastAsiaTheme="minorEastAsia" w:hAnsiTheme="minorHAnsi" w:cstheme="minorBidi"/>
            <w:sz w:val="22"/>
            <w:szCs w:val="22"/>
          </w:rPr>
          <w:tab/>
        </w:r>
        <w:r w:rsidR="00FF61D6" w:rsidRPr="00562B15">
          <w:rPr>
            <w:rStyle w:val="Hyperlink"/>
          </w:rPr>
          <w:t>Giao diện người dùng</w:t>
        </w:r>
        <w:r w:rsidR="00FF61D6">
          <w:rPr>
            <w:webHidden/>
          </w:rPr>
          <w:tab/>
        </w:r>
        <w:r w:rsidR="00FF61D6">
          <w:rPr>
            <w:webHidden/>
          </w:rPr>
          <w:fldChar w:fldCharType="begin"/>
        </w:r>
        <w:r w:rsidR="00FF61D6">
          <w:rPr>
            <w:webHidden/>
          </w:rPr>
          <w:instrText xml:space="preserve"> PAGEREF _Toc60225055 \h </w:instrText>
        </w:r>
        <w:r w:rsidR="00FF61D6">
          <w:rPr>
            <w:webHidden/>
          </w:rPr>
        </w:r>
        <w:r w:rsidR="00FF61D6">
          <w:rPr>
            <w:webHidden/>
          </w:rPr>
          <w:fldChar w:fldCharType="separate"/>
        </w:r>
        <w:r w:rsidR="00FC691D">
          <w:rPr>
            <w:webHidden/>
          </w:rPr>
          <w:t>22</w:t>
        </w:r>
        <w:r w:rsidR="00FF61D6">
          <w:rPr>
            <w:webHidden/>
          </w:rPr>
          <w:fldChar w:fldCharType="end"/>
        </w:r>
      </w:hyperlink>
    </w:p>
    <w:p w14:paraId="6AD8C2DF" w14:textId="16E59231" w:rsidR="00FF61D6" w:rsidRDefault="00451B8F">
      <w:pPr>
        <w:pStyle w:val="TOC3"/>
        <w:tabs>
          <w:tab w:val="left" w:pos="1531"/>
        </w:tabs>
        <w:rPr>
          <w:rFonts w:asciiTheme="minorHAnsi" w:eastAsiaTheme="minorEastAsia" w:hAnsiTheme="minorHAnsi" w:cstheme="minorBidi"/>
          <w:sz w:val="22"/>
          <w:szCs w:val="22"/>
        </w:rPr>
      </w:pPr>
      <w:hyperlink w:anchor="_Toc60225056" w:history="1">
        <w:r w:rsidR="00FF61D6" w:rsidRPr="00562B15">
          <w:rPr>
            <w:rStyle w:val="Hyperlink"/>
          </w:rPr>
          <w:t>3.2.2.</w:t>
        </w:r>
        <w:r w:rsidR="00FF61D6">
          <w:rPr>
            <w:rFonts w:asciiTheme="minorHAnsi" w:eastAsiaTheme="minorEastAsia" w:hAnsiTheme="minorHAnsi" w:cstheme="minorBidi"/>
            <w:sz w:val="22"/>
            <w:szCs w:val="22"/>
          </w:rPr>
          <w:tab/>
        </w:r>
        <w:r w:rsidR="00FF61D6" w:rsidRPr="00562B15">
          <w:rPr>
            <w:rStyle w:val="Hyperlink"/>
          </w:rPr>
          <w:t>Giao diện trang Admin</w:t>
        </w:r>
        <w:r w:rsidR="00FF61D6">
          <w:rPr>
            <w:webHidden/>
          </w:rPr>
          <w:tab/>
        </w:r>
        <w:r w:rsidR="00FF61D6">
          <w:rPr>
            <w:webHidden/>
          </w:rPr>
          <w:fldChar w:fldCharType="begin"/>
        </w:r>
        <w:r w:rsidR="00FF61D6">
          <w:rPr>
            <w:webHidden/>
          </w:rPr>
          <w:instrText xml:space="preserve"> PAGEREF _Toc60225056 \h </w:instrText>
        </w:r>
        <w:r w:rsidR="00FF61D6">
          <w:rPr>
            <w:webHidden/>
          </w:rPr>
        </w:r>
        <w:r w:rsidR="00FF61D6">
          <w:rPr>
            <w:webHidden/>
          </w:rPr>
          <w:fldChar w:fldCharType="separate"/>
        </w:r>
        <w:r w:rsidR="00FC691D">
          <w:rPr>
            <w:webHidden/>
          </w:rPr>
          <w:t>28</w:t>
        </w:r>
        <w:r w:rsidR="00FF61D6">
          <w:rPr>
            <w:webHidden/>
          </w:rPr>
          <w:fldChar w:fldCharType="end"/>
        </w:r>
      </w:hyperlink>
    </w:p>
    <w:p w14:paraId="095FE9F8" w14:textId="18B8E48B" w:rsidR="00FF61D6" w:rsidRDefault="009818DC" w:rsidP="00FF61D6">
      <w:pPr>
        <w:jc w:val="center"/>
      </w:pPr>
      <w:r>
        <w:fldChar w:fldCharType="end"/>
      </w:r>
    </w:p>
    <w:p w14:paraId="63D15EAF" w14:textId="77777777" w:rsidR="00FF61D6" w:rsidRDefault="00FF61D6" w:rsidP="00FF61D6">
      <w:pPr>
        <w:jc w:val="center"/>
      </w:pPr>
    </w:p>
    <w:p w14:paraId="5E334C44" w14:textId="77777777" w:rsidR="00FF61D6" w:rsidRDefault="00FF61D6" w:rsidP="00FF61D6">
      <w:pPr>
        <w:jc w:val="center"/>
      </w:pPr>
    </w:p>
    <w:p w14:paraId="69A39A0B" w14:textId="77777777" w:rsidR="00FF61D6" w:rsidRDefault="00FF61D6" w:rsidP="00FF61D6">
      <w:pPr>
        <w:jc w:val="center"/>
      </w:pPr>
    </w:p>
    <w:p w14:paraId="381A5D46" w14:textId="77777777" w:rsidR="00FF61D6" w:rsidRDefault="00FF61D6" w:rsidP="00FF61D6">
      <w:pPr>
        <w:jc w:val="center"/>
      </w:pPr>
    </w:p>
    <w:p w14:paraId="505C02CA" w14:textId="77777777" w:rsidR="00FF61D6" w:rsidRDefault="00FF61D6" w:rsidP="00FF61D6">
      <w:pPr>
        <w:jc w:val="center"/>
      </w:pPr>
    </w:p>
    <w:p w14:paraId="64562E46" w14:textId="77777777" w:rsidR="00FF61D6" w:rsidRDefault="00FF61D6" w:rsidP="00FF61D6">
      <w:pPr>
        <w:jc w:val="center"/>
      </w:pPr>
    </w:p>
    <w:p w14:paraId="257D4653" w14:textId="77777777" w:rsidR="00FF61D6" w:rsidRDefault="00FF61D6" w:rsidP="00FF61D6">
      <w:pPr>
        <w:jc w:val="center"/>
      </w:pPr>
    </w:p>
    <w:p w14:paraId="55BED0EF" w14:textId="77777777" w:rsidR="00FF61D6" w:rsidRDefault="00FF61D6" w:rsidP="00FF61D6">
      <w:pPr>
        <w:jc w:val="center"/>
      </w:pPr>
    </w:p>
    <w:p w14:paraId="186E520D" w14:textId="77777777" w:rsidR="00FF61D6" w:rsidRDefault="00FF61D6" w:rsidP="00FF61D6">
      <w:pPr>
        <w:jc w:val="center"/>
      </w:pPr>
    </w:p>
    <w:p w14:paraId="6E46C2C3" w14:textId="77777777" w:rsidR="00FF61D6" w:rsidRDefault="00FF61D6" w:rsidP="00FF61D6">
      <w:pPr>
        <w:jc w:val="center"/>
      </w:pPr>
    </w:p>
    <w:p w14:paraId="4C141C3B" w14:textId="77777777" w:rsidR="00FF61D6" w:rsidRDefault="00FF61D6" w:rsidP="00FF61D6">
      <w:pPr>
        <w:jc w:val="center"/>
      </w:pPr>
    </w:p>
    <w:p w14:paraId="20C34E7A" w14:textId="77777777" w:rsidR="00FF61D6" w:rsidRDefault="00FF61D6" w:rsidP="00FF61D6">
      <w:pPr>
        <w:jc w:val="center"/>
      </w:pPr>
    </w:p>
    <w:p w14:paraId="2DE70AE4" w14:textId="77777777" w:rsidR="00FF61D6" w:rsidRDefault="00FF61D6" w:rsidP="00FF61D6">
      <w:pPr>
        <w:jc w:val="center"/>
      </w:pPr>
    </w:p>
    <w:p w14:paraId="05D2DFDF" w14:textId="77777777" w:rsidR="00FF61D6" w:rsidRDefault="00FF61D6" w:rsidP="00FF61D6">
      <w:pPr>
        <w:jc w:val="center"/>
      </w:pPr>
    </w:p>
    <w:p w14:paraId="736662A7" w14:textId="77777777" w:rsidR="00FF61D6" w:rsidRDefault="00FF61D6" w:rsidP="00FF61D6">
      <w:pPr>
        <w:jc w:val="center"/>
      </w:pPr>
    </w:p>
    <w:p w14:paraId="692A0497" w14:textId="77777777" w:rsidR="00FF61D6" w:rsidRDefault="00FF61D6" w:rsidP="00FF61D6">
      <w:pPr>
        <w:jc w:val="center"/>
      </w:pPr>
    </w:p>
    <w:p w14:paraId="4F908365" w14:textId="77777777" w:rsidR="00FF61D6" w:rsidRDefault="00FF61D6" w:rsidP="00FF61D6">
      <w:pPr>
        <w:jc w:val="center"/>
      </w:pPr>
    </w:p>
    <w:p w14:paraId="0165FFA5" w14:textId="77777777" w:rsidR="00FF61D6" w:rsidRDefault="00FF61D6" w:rsidP="00FF61D6">
      <w:pPr>
        <w:jc w:val="center"/>
      </w:pPr>
    </w:p>
    <w:p w14:paraId="2AFCC469" w14:textId="77777777" w:rsidR="00FF61D6" w:rsidRDefault="00FF61D6" w:rsidP="00FF61D6">
      <w:pPr>
        <w:jc w:val="center"/>
      </w:pPr>
    </w:p>
    <w:p w14:paraId="4A8C4959" w14:textId="77777777" w:rsidR="00FF61D6" w:rsidRDefault="00FF61D6" w:rsidP="00FF61D6">
      <w:pPr>
        <w:jc w:val="center"/>
      </w:pPr>
    </w:p>
    <w:p w14:paraId="6AF465CC" w14:textId="77777777" w:rsidR="00FF61D6" w:rsidRDefault="00FF61D6" w:rsidP="00FF61D6">
      <w:pPr>
        <w:jc w:val="center"/>
      </w:pPr>
    </w:p>
    <w:p w14:paraId="31728654" w14:textId="77777777" w:rsidR="00FF61D6" w:rsidRDefault="00FF61D6" w:rsidP="00FF61D6">
      <w:pPr>
        <w:jc w:val="center"/>
      </w:pPr>
    </w:p>
    <w:p w14:paraId="1075E167" w14:textId="77777777" w:rsidR="00FF61D6" w:rsidRDefault="00FF61D6" w:rsidP="00FF61D6">
      <w:pPr>
        <w:jc w:val="center"/>
      </w:pPr>
    </w:p>
    <w:p w14:paraId="74BC3EBF" w14:textId="77777777" w:rsidR="00FF61D6" w:rsidRDefault="00FF61D6" w:rsidP="00FF61D6">
      <w:pPr>
        <w:jc w:val="center"/>
      </w:pPr>
    </w:p>
    <w:p w14:paraId="0AE4BE3B" w14:textId="77777777" w:rsidR="00FF61D6" w:rsidRDefault="00FF61D6" w:rsidP="00FF61D6">
      <w:pPr>
        <w:jc w:val="center"/>
      </w:pPr>
    </w:p>
    <w:p w14:paraId="51FCA7BC" w14:textId="77777777" w:rsidR="00FF61D6" w:rsidRDefault="00FF61D6" w:rsidP="00FF61D6">
      <w:pPr>
        <w:jc w:val="center"/>
      </w:pPr>
    </w:p>
    <w:p w14:paraId="0E28AD2B" w14:textId="77777777" w:rsidR="00FF61D6" w:rsidRDefault="00FF61D6" w:rsidP="00FF61D6">
      <w:pPr>
        <w:jc w:val="center"/>
      </w:pPr>
    </w:p>
    <w:p w14:paraId="01B5D08D" w14:textId="77777777" w:rsidR="00FF61D6" w:rsidRDefault="00FF61D6" w:rsidP="00FF61D6">
      <w:pPr>
        <w:jc w:val="center"/>
      </w:pPr>
    </w:p>
    <w:p w14:paraId="3D42C3D3" w14:textId="77777777" w:rsidR="00FF61D6" w:rsidRDefault="00FF61D6" w:rsidP="00FF61D6">
      <w:pPr>
        <w:jc w:val="center"/>
      </w:pPr>
    </w:p>
    <w:p w14:paraId="737991F4" w14:textId="77777777" w:rsidR="00FF61D6" w:rsidRDefault="00FF61D6" w:rsidP="00FF61D6">
      <w:pPr>
        <w:jc w:val="center"/>
      </w:pPr>
    </w:p>
    <w:p w14:paraId="6E765703" w14:textId="77777777" w:rsidR="00FF61D6" w:rsidRDefault="00FF61D6" w:rsidP="00FF61D6">
      <w:pPr>
        <w:jc w:val="center"/>
      </w:pPr>
    </w:p>
    <w:p w14:paraId="6F0FD221" w14:textId="77777777" w:rsidR="00FF61D6" w:rsidRDefault="00FF61D6" w:rsidP="00FF61D6">
      <w:pPr>
        <w:jc w:val="center"/>
      </w:pPr>
    </w:p>
    <w:p w14:paraId="25634A85" w14:textId="77777777" w:rsidR="00FF61D6" w:rsidRDefault="00FF61D6" w:rsidP="00FF61D6">
      <w:pPr>
        <w:jc w:val="center"/>
      </w:pPr>
    </w:p>
    <w:p w14:paraId="2E296169" w14:textId="77777777" w:rsidR="00FF61D6" w:rsidRDefault="00FF61D6" w:rsidP="00FF61D6">
      <w:pPr>
        <w:jc w:val="center"/>
      </w:pPr>
    </w:p>
    <w:p w14:paraId="5832543E" w14:textId="77777777" w:rsidR="00FF61D6" w:rsidRDefault="00FF61D6" w:rsidP="00FF61D6">
      <w:pPr>
        <w:jc w:val="center"/>
      </w:pPr>
    </w:p>
    <w:p w14:paraId="4F33C763" w14:textId="77777777" w:rsidR="00FF61D6" w:rsidRDefault="00FF61D6" w:rsidP="00FF61D6">
      <w:pPr>
        <w:jc w:val="center"/>
      </w:pPr>
    </w:p>
    <w:p w14:paraId="745330A8" w14:textId="77777777" w:rsidR="00FF61D6" w:rsidRDefault="00FF61D6" w:rsidP="00FF61D6">
      <w:pPr>
        <w:jc w:val="center"/>
      </w:pPr>
    </w:p>
    <w:p w14:paraId="33544DAE" w14:textId="77777777" w:rsidR="00FF61D6" w:rsidRDefault="00FF61D6" w:rsidP="00FF61D6">
      <w:pPr>
        <w:jc w:val="center"/>
      </w:pPr>
    </w:p>
    <w:p w14:paraId="3D41E8B2" w14:textId="77777777" w:rsidR="00FF61D6" w:rsidRDefault="00FF61D6" w:rsidP="00FF61D6">
      <w:pPr>
        <w:jc w:val="center"/>
      </w:pPr>
    </w:p>
    <w:p w14:paraId="2F026110" w14:textId="77777777" w:rsidR="00FF61D6" w:rsidRDefault="00FF61D6" w:rsidP="00FF61D6">
      <w:pPr>
        <w:jc w:val="center"/>
      </w:pPr>
    </w:p>
    <w:p w14:paraId="3B121506" w14:textId="77777777" w:rsidR="00FF61D6" w:rsidRDefault="00FF61D6" w:rsidP="00FF61D6">
      <w:pPr>
        <w:jc w:val="center"/>
      </w:pPr>
    </w:p>
    <w:p w14:paraId="570CD8A1" w14:textId="3FBD5B1A" w:rsidR="00591663" w:rsidRPr="00FF61D6" w:rsidRDefault="00FF61D6" w:rsidP="00FF61D6">
      <w:pPr>
        <w:jc w:val="center"/>
        <w:rPr>
          <w:lang w:val="vi-VN"/>
        </w:rPr>
      </w:pPr>
      <w:r w:rsidRPr="00FF61D6">
        <w:rPr>
          <w:b/>
          <w:sz w:val="32"/>
          <w:szCs w:val="32"/>
        </w:rPr>
        <w:lastRenderedPageBreak/>
        <w:t xml:space="preserve"> </w:t>
      </w:r>
      <w:r w:rsidRPr="1B7E6C8A">
        <w:rPr>
          <w:b/>
          <w:sz w:val="32"/>
          <w:szCs w:val="32"/>
        </w:rPr>
        <w:t xml:space="preserve">DANH SÁCH </w:t>
      </w:r>
      <w:r>
        <w:rPr>
          <w:b/>
          <w:sz w:val="32"/>
          <w:szCs w:val="32"/>
        </w:rPr>
        <w:t>HÌNH</w:t>
      </w:r>
      <w:r>
        <w:rPr>
          <w:b/>
          <w:sz w:val="32"/>
          <w:szCs w:val="32"/>
          <w:lang w:val="vi-VN"/>
        </w:rPr>
        <w:t xml:space="preserve"> ẢNH</w:t>
      </w:r>
    </w:p>
    <w:p w14:paraId="268A5C95" w14:textId="2A4F36D2" w:rsidR="00FF61D6" w:rsidRDefault="00FF61D6">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Hình" </w:instrText>
      </w:r>
      <w:r>
        <w:fldChar w:fldCharType="separate"/>
      </w:r>
      <w:hyperlink w:anchor="_Toc60224951" w:history="1">
        <w:r w:rsidRPr="00894E08">
          <w:rPr>
            <w:rStyle w:val="Hyperlink"/>
            <w:noProof/>
          </w:rPr>
          <w:t>Hình 1</w:t>
        </w:r>
        <w:r w:rsidRPr="00894E08">
          <w:rPr>
            <w:rStyle w:val="Hyperlink"/>
            <w:noProof/>
            <w:lang w:val="vi-VN"/>
          </w:rPr>
          <w:t xml:space="preserve"> </w:t>
        </w:r>
        <w:r w:rsidRPr="00894E08">
          <w:rPr>
            <w:rStyle w:val="Hyperlink"/>
            <w:noProof/>
          </w:rPr>
          <w:t>Use case tổng quát</w:t>
        </w:r>
        <w:r>
          <w:rPr>
            <w:noProof/>
            <w:webHidden/>
          </w:rPr>
          <w:tab/>
        </w:r>
        <w:r>
          <w:rPr>
            <w:noProof/>
            <w:webHidden/>
          </w:rPr>
          <w:fldChar w:fldCharType="begin"/>
        </w:r>
        <w:r>
          <w:rPr>
            <w:noProof/>
            <w:webHidden/>
          </w:rPr>
          <w:instrText xml:space="preserve"> PAGEREF _Toc60224951 \h </w:instrText>
        </w:r>
        <w:r>
          <w:rPr>
            <w:noProof/>
            <w:webHidden/>
          </w:rPr>
        </w:r>
        <w:r>
          <w:rPr>
            <w:noProof/>
            <w:webHidden/>
          </w:rPr>
          <w:fldChar w:fldCharType="separate"/>
        </w:r>
        <w:r w:rsidR="00FC691D">
          <w:rPr>
            <w:noProof/>
            <w:webHidden/>
          </w:rPr>
          <w:t>9</w:t>
        </w:r>
        <w:r>
          <w:rPr>
            <w:noProof/>
            <w:webHidden/>
          </w:rPr>
          <w:fldChar w:fldCharType="end"/>
        </w:r>
      </w:hyperlink>
    </w:p>
    <w:p w14:paraId="250E8B5C" w14:textId="0708C5F9"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52" w:history="1">
        <w:r w:rsidR="00FF61D6" w:rsidRPr="00894E08">
          <w:rPr>
            <w:rStyle w:val="Hyperlink"/>
            <w:noProof/>
          </w:rPr>
          <w:t>Hình 2</w:t>
        </w:r>
        <w:r w:rsidR="00FF61D6" w:rsidRPr="00894E08">
          <w:rPr>
            <w:rStyle w:val="Hyperlink"/>
            <w:noProof/>
            <w:lang w:val="vi-VN"/>
          </w:rPr>
          <w:t xml:space="preserve"> </w:t>
        </w:r>
        <w:r w:rsidR="00FF61D6" w:rsidRPr="00894E08">
          <w:rPr>
            <w:rStyle w:val="Hyperlink"/>
            <w:noProof/>
          </w:rPr>
          <w:t>Use case đăng nhập</w:t>
        </w:r>
        <w:r w:rsidR="00FF61D6">
          <w:rPr>
            <w:noProof/>
            <w:webHidden/>
          </w:rPr>
          <w:tab/>
        </w:r>
        <w:r w:rsidR="00FF61D6">
          <w:rPr>
            <w:noProof/>
            <w:webHidden/>
          </w:rPr>
          <w:fldChar w:fldCharType="begin"/>
        </w:r>
        <w:r w:rsidR="00FF61D6">
          <w:rPr>
            <w:noProof/>
            <w:webHidden/>
          </w:rPr>
          <w:instrText xml:space="preserve"> PAGEREF _Toc60224952 \h </w:instrText>
        </w:r>
        <w:r w:rsidR="00FF61D6">
          <w:rPr>
            <w:noProof/>
            <w:webHidden/>
          </w:rPr>
        </w:r>
        <w:r w:rsidR="00FF61D6">
          <w:rPr>
            <w:noProof/>
            <w:webHidden/>
          </w:rPr>
          <w:fldChar w:fldCharType="separate"/>
        </w:r>
        <w:r w:rsidR="00FC691D">
          <w:rPr>
            <w:noProof/>
            <w:webHidden/>
          </w:rPr>
          <w:t>9</w:t>
        </w:r>
        <w:r w:rsidR="00FF61D6">
          <w:rPr>
            <w:noProof/>
            <w:webHidden/>
          </w:rPr>
          <w:fldChar w:fldCharType="end"/>
        </w:r>
      </w:hyperlink>
    </w:p>
    <w:p w14:paraId="3A0509FC" w14:textId="61D6D55E"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53" w:history="1">
        <w:r w:rsidR="00FF61D6" w:rsidRPr="00894E08">
          <w:rPr>
            <w:rStyle w:val="Hyperlink"/>
            <w:noProof/>
          </w:rPr>
          <w:t>Hình 3Use case đăng ký</w:t>
        </w:r>
        <w:r w:rsidR="00FF61D6">
          <w:rPr>
            <w:noProof/>
            <w:webHidden/>
          </w:rPr>
          <w:tab/>
        </w:r>
        <w:r w:rsidR="00FF61D6">
          <w:rPr>
            <w:noProof/>
            <w:webHidden/>
          </w:rPr>
          <w:fldChar w:fldCharType="begin"/>
        </w:r>
        <w:r w:rsidR="00FF61D6">
          <w:rPr>
            <w:noProof/>
            <w:webHidden/>
          </w:rPr>
          <w:instrText xml:space="preserve"> PAGEREF _Toc60224953 \h </w:instrText>
        </w:r>
        <w:r w:rsidR="00FF61D6">
          <w:rPr>
            <w:noProof/>
            <w:webHidden/>
          </w:rPr>
        </w:r>
        <w:r w:rsidR="00FF61D6">
          <w:rPr>
            <w:noProof/>
            <w:webHidden/>
          </w:rPr>
          <w:fldChar w:fldCharType="separate"/>
        </w:r>
        <w:r w:rsidR="00FC691D">
          <w:rPr>
            <w:noProof/>
            <w:webHidden/>
          </w:rPr>
          <w:t>10</w:t>
        </w:r>
        <w:r w:rsidR="00FF61D6">
          <w:rPr>
            <w:noProof/>
            <w:webHidden/>
          </w:rPr>
          <w:fldChar w:fldCharType="end"/>
        </w:r>
      </w:hyperlink>
    </w:p>
    <w:p w14:paraId="6E5CDFE9" w14:textId="4D5DB4D2"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54" w:history="1">
        <w:r w:rsidR="00FF61D6" w:rsidRPr="00894E08">
          <w:rPr>
            <w:rStyle w:val="Hyperlink"/>
            <w:noProof/>
          </w:rPr>
          <w:t>Hình 4</w:t>
        </w:r>
        <w:r w:rsidR="00FF61D6" w:rsidRPr="00894E08">
          <w:rPr>
            <w:rStyle w:val="Hyperlink"/>
            <w:noProof/>
            <w:lang w:val="vi-VN"/>
          </w:rPr>
          <w:t xml:space="preserve"> </w:t>
        </w:r>
        <w:r w:rsidR="00FF61D6" w:rsidRPr="00894E08">
          <w:rPr>
            <w:rStyle w:val="Hyperlink"/>
            <w:noProof/>
          </w:rPr>
          <w:t>Use case hiển thị chức năng của user</w:t>
        </w:r>
        <w:r w:rsidR="00FF61D6">
          <w:rPr>
            <w:noProof/>
            <w:webHidden/>
          </w:rPr>
          <w:tab/>
        </w:r>
        <w:r w:rsidR="00FF61D6">
          <w:rPr>
            <w:noProof/>
            <w:webHidden/>
          </w:rPr>
          <w:fldChar w:fldCharType="begin"/>
        </w:r>
        <w:r w:rsidR="00FF61D6">
          <w:rPr>
            <w:noProof/>
            <w:webHidden/>
          </w:rPr>
          <w:instrText xml:space="preserve"> PAGEREF _Toc60224954 \h </w:instrText>
        </w:r>
        <w:r w:rsidR="00FF61D6">
          <w:rPr>
            <w:noProof/>
            <w:webHidden/>
          </w:rPr>
        </w:r>
        <w:r w:rsidR="00FF61D6">
          <w:rPr>
            <w:noProof/>
            <w:webHidden/>
          </w:rPr>
          <w:fldChar w:fldCharType="separate"/>
        </w:r>
        <w:r w:rsidR="00FC691D">
          <w:rPr>
            <w:noProof/>
            <w:webHidden/>
          </w:rPr>
          <w:t>10</w:t>
        </w:r>
        <w:r w:rsidR="00FF61D6">
          <w:rPr>
            <w:noProof/>
            <w:webHidden/>
          </w:rPr>
          <w:fldChar w:fldCharType="end"/>
        </w:r>
      </w:hyperlink>
    </w:p>
    <w:p w14:paraId="7C06E5E7" w14:textId="47469C3A"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55" w:history="1">
        <w:r w:rsidR="00FF61D6" w:rsidRPr="00894E08">
          <w:rPr>
            <w:rStyle w:val="Hyperlink"/>
            <w:noProof/>
          </w:rPr>
          <w:t>Hình 5</w:t>
        </w:r>
        <w:r w:rsidR="00FF61D6" w:rsidRPr="00894E08">
          <w:rPr>
            <w:rStyle w:val="Hyperlink"/>
            <w:noProof/>
            <w:lang w:val="vi-VN"/>
          </w:rPr>
          <w:t xml:space="preserve"> </w:t>
        </w:r>
        <w:r w:rsidR="00FF61D6" w:rsidRPr="00894E08">
          <w:rPr>
            <w:rStyle w:val="Hyperlink"/>
            <w:noProof/>
          </w:rPr>
          <w:t>Use case hiển thị chức năng của admin</w:t>
        </w:r>
        <w:r w:rsidR="00FF61D6">
          <w:rPr>
            <w:noProof/>
            <w:webHidden/>
          </w:rPr>
          <w:tab/>
        </w:r>
        <w:r w:rsidR="00FF61D6">
          <w:rPr>
            <w:noProof/>
            <w:webHidden/>
          </w:rPr>
          <w:fldChar w:fldCharType="begin"/>
        </w:r>
        <w:r w:rsidR="00FF61D6">
          <w:rPr>
            <w:noProof/>
            <w:webHidden/>
          </w:rPr>
          <w:instrText xml:space="preserve"> PAGEREF _Toc60224955 \h </w:instrText>
        </w:r>
        <w:r w:rsidR="00FF61D6">
          <w:rPr>
            <w:noProof/>
            <w:webHidden/>
          </w:rPr>
        </w:r>
        <w:r w:rsidR="00FF61D6">
          <w:rPr>
            <w:noProof/>
            <w:webHidden/>
          </w:rPr>
          <w:fldChar w:fldCharType="separate"/>
        </w:r>
        <w:r w:rsidR="00FC691D">
          <w:rPr>
            <w:noProof/>
            <w:webHidden/>
          </w:rPr>
          <w:t>11</w:t>
        </w:r>
        <w:r w:rsidR="00FF61D6">
          <w:rPr>
            <w:noProof/>
            <w:webHidden/>
          </w:rPr>
          <w:fldChar w:fldCharType="end"/>
        </w:r>
      </w:hyperlink>
    </w:p>
    <w:p w14:paraId="2FAEBD4A" w14:textId="22D8BAC3"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56" w:history="1">
        <w:r w:rsidR="00FF61D6" w:rsidRPr="00894E08">
          <w:rPr>
            <w:rStyle w:val="Hyperlink"/>
            <w:noProof/>
          </w:rPr>
          <w:t>Hình 6</w:t>
        </w:r>
        <w:r w:rsidR="00FF61D6" w:rsidRPr="00894E08">
          <w:rPr>
            <w:rStyle w:val="Hyperlink"/>
            <w:noProof/>
            <w:lang w:val="vi-VN"/>
          </w:rPr>
          <w:t xml:space="preserve"> </w:t>
        </w:r>
        <w:r w:rsidR="00FF61D6" w:rsidRPr="00894E08">
          <w:rPr>
            <w:rStyle w:val="Hyperlink"/>
            <w:noProof/>
          </w:rPr>
          <w:t>Use case xem bài viết</w:t>
        </w:r>
        <w:r w:rsidR="00FF61D6">
          <w:rPr>
            <w:noProof/>
            <w:webHidden/>
          </w:rPr>
          <w:tab/>
        </w:r>
        <w:r w:rsidR="00FF61D6">
          <w:rPr>
            <w:noProof/>
            <w:webHidden/>
          </w:rPr>
          <w:fldChar w:fldCharType="begin"/>
        </w:r>
        <w:r w:rsidR="00FF61D6">
          <w:rPr>
            <w:noProof/>
            <w:webHidden/>
          </w:rPr>
          <w:instrText xml:space="preserve"> PAGEREF _Toc60224956 \h </w:instrText>
        </w:r>
        <w:r w:rsidR="00FF61D6">
          <w:rPr>
            <w:noProof/>
            <w:webHidden/>
          </w:rPr>
        </w:r>
        <w:r w:rsidR="00FF61D6">
          <w:rPr>
            <w:noProof/>
            <w:webHidden/>
          </w:rPr>
          <w:fldChar w:fldCharType="separate"/>
        </w:r>
        <w:r w:rsidR="00FC691D">
          <w:rPr>
            <w:noProof/>
            <w:webHidden/>
          </w:rPr>
          <w:t>11</w:t>
        </w:r>
        <w:r w:rsidR="00FF61D6">
          <w:rPr>
            <w:noProof/>
            <w:webHidden/>
          </w:rPr>
          <w:fldChar w:fldCharType="end"/>
        </w:r>
      </w:hyperlink>
    </w:p>
    <w:p w14:paraId="5DA088C9" w14:textId="5A55875E"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57" w:history="1">
        <w:r w:rsidR="00FF61D6" w:rsidRPr="00894E08">
          <w:rPr>
            <w:rStyle w:val="Hyperlink"/>
            <w:noProof/>
          </w:rPr>
          <w:t>Hình 7 Use case quản lý trang cá nhân</w:t>
        </w:r>
        <w:r w:rsidR="00FF61D6">
          <w:rPr>
            <w:noProof/>
            <w:webHidden/>
          </w:rPr>
          <w:tab/>
        </w:r>
        <w:r w:rsidR="00FF61D6">
          <w:rPr>
            <w:noProof/>
            <w:webHidden/>
          </w:rPr>
          <w:fldChar w:fldCharType="begin"/>
        </w:r>
        <w:r w:rsidR="00FF61D6">
          <w:rPr>
            <w:noProof/>
            <w:webHidden/>
          </w:rPr>
          <w:instrText xml:space="preserve"> PAGEREF _Toc60224957 \h </w:instrText>
        </w:r>
        <w:r w:rsidR="00FF61D6">
          <w:rPr>
            <w:noProof/>
            <w:webHidden/>
          </w:rPr>
        </w:r>
        <w:r w:rsidR="00FF61D6">
          <w:rPr>
            <w:noProof/>
            <w:webHidden/>
          </w:rPr>
          <w:fldChar w:fldCharType="separate"/>
        </w:r>
        <w:r w:rsidR="00FC691D">
          <w:rPr>
            <w:noProof/>
            <w:webHidden/>
          </w:rPr>
          <w:t>12</w:t>
        </w:r>
        <w:r w:rsidR="00FF61D6">
          <w:rPr>
            <w:noProof/>
            <w:webHidden/>
          </w:rPr>
          <w:fldChar w:fldCharType="end"/>
        </w:r>
      </w:hyperlink>
    </w:p>
    <w:p w14:paraId="72AC7D1B" w14:textId="3E6A0C08"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58" w:history="1">
        <w:r w:rsidR="00FF61D6" w:rsidRPr="00894E08">
          <w:rPr>
            <w:rStyle w:val="Hyperlink"/>
            <w:noProof/>
          </w:rPr>
          <w:t>Hình 8 Use case đăng bài viết</w:t>
        </w:r>
        <w:r w:rsidR="00FF61D6">
          <w:rPr>
            <w:noProof/>
            <w:webHidden/>
          </w:rPr>
          <w:tab/>
        </w:r>
        <w:r w:rsidR="00FF61D6">
          <w:rPr>
            <w:noProof/>
            <w:webHidden/>
          </w:rPr>
          <w:fldChar w:fldCharType="begin"/>
        </w:r>
        <w:r w:rsidR="00FF61D6">
          <w:rPr>
            <w:noProof/>
            <w:webHidden/>
          </w:rPr>
          <w:instrText xml:space="preserve"> PAGEREF _Toc60224958 \h </w:instrText>
        </w:r>
        <w:r w:rsidR="00FF61D6">
          <w:rPr>
            <w:noProof/>
            <w:webHidden/>
          </w:rPr>
        </w:r>
        <w:r w:rsidR="00FF61D6">
          <w:rPr>
            <w:noProof/>
            <w:webHidden/>
          </w:rPr>
          <w:fldChar w:fldCharType="separate"/>
        </w:r>
        <w:r w:rsidR="00FC691D">
          <w:rPr>
            <w:noProof/>
            <w:webHidden/>
          </w:rPr>
          <w:t>12</w:t>
        </w:r>
        <w:r w:rsidR="00FF61D6">
          <w:rPr>
            <w:noProof/>
            <w:webHidden/>
          </w:rPr>
          <w:fldChar w:fldCharType="end"/>
        </w:r>
      </w:hyperlink>
    </w:p>
    <w:p w14:paraId="5E4858D6" w14:textId="43708CFA"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59" w:history="1">
        <w:r w:rsidR="00FF61D6" w:rsidRPr="00894E08">
          <w:rPr>
            <w:rStyle w:val="Hyperlink"/>
            <w:noProof/>
          </w:rPr>
          <w:t>Hình 9 Use case quản lý bài viết</w:t>
        </w:r>
        <w:r w:rsidR="00FF61D6">
          <w:rPr>
            <w:noProof/>
            <w:webHidden/>
          </w:rPr>
          <w:tab/>
        </w:r>
        <w:r w:rsidR="00FF61D6">
          <w:rPr>
            <w:noProof/>
            <w:webHidden/>
          </w:rPr>
          <w:fldChar w:fldCharType="begin"/>
        </w:r>
        <w:r w:rsidR="00FF61D6">
          <w:rPr>
            <w:noProof/>
            <w:webHidden/>
          </w:rPr>
          <w:instrText xml:space="preserve"> PAGEREF _Toc60224959 \h </w:instrText>
        </w:r>
        <w:r w:rsidR="00FF61D6">
          <w:rPr>
            <w:noProof/>
            <w:webHidden/>
          </w:rPr>
        </w:r>
        <w:r w:rsidR="00FF61D6">
          <w:rPr>
            <w:noProof/>
            <w:webHidden/>
          </w:rPr>
          <w:fldChar w:fldCharType="separate"/>
        </w:r>
        <w:r w:rsidR="00FC691D">
          <w:rPr>
            <w:noProof/>
            <w:webHidden/>
          </w:rPr>
          <w:t>13</w:t>
        </w:r>
        <w:r w:rsidR="00FF61D6">
          <w:rPr>
            <w:noProof/>
            <w:webHidden/>
          </w:rPr>
          <w:fldChar w:fldCharType="end"/>
        </w:r>
      </w:hyperlink>
    </w:p>
    <w:p w14:paraId="1884F677" w14:textId="7055401A"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60" w:history="1">
        <w:r w:rsidR="00FF61D6" w:rsidRPr="00894E08">
          <w:rPr>
            <w:rStyle w:val="Hyperlink"/>
            <w:noProof/>
          </w:rPr>
          <w:t>Hình 10Cấu trúc cây controller</w:t>
        </w:r>
        <w:r w:rsidR="00FF61D6">
          <w:rPr>
            <w:noProof/>
            <w:webHidden/>
          </w:rPr>
          <w:tab/>
        </w:r>
        <w:r w:rsidR="00FF61D6">
          <w:rPr>
            <w:noProof/>
            <w:webHidden/>
          </w:rPr>
          <w:fldChar w:fldCharType="begin"/>
        </w:r>
        <w:r w:rsidR="00FF61D6">
          <w:rPr>
            <w:noProof/>
            <w:webHidden/>
          </w:rPr>
          <w:instrText xml:space="preserve"> PAGEREF _Toc60224960 \h </w:instrText>
        </w:r>
        <w:r w:rsidR="00FF61D6">
          <w:rPr>
            <w:noProof/>
            <w:webHidden/>
          </w:rPr>
        </w:r>
        <w:r w:rsidR="00FF61D6">
          <w:rPr>
            <w:noProof/>
            <w:webHidden/>
          </w:rPr>
          <w:fldChar w:fldCharType="separate"/>
        </w:r>
        <w:r w:rsidR="00FC691D">
          <w:rPr>
            <w:noProof/>
            <w:webHidden/>
          </w:rPr>
          <w:t>17</w:t>
        </w:r>
        <w:r w:rsidR="00FF61D6">
          <w:rPr>
            <w:noProof/>
            <w:webHidden/>
          </w:rPr>
          <w:fldChar w:fldCharType="end"/>
        </w:r>
      </w:hyperlink>
    </w:p>
    <w:p w14:paraId="3FEFFC36" w14:textId="5422F250"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61" w:history="1">
        <w:r w:rsidR="00FF61D6" w:rsidRPr="00894E08">
          <w:rPr>
            <w:rStyle w:val="Hyperlink"/>
            <w:noProof/>
          </w:rPr>
          <w:t>Hình 11</w:t>
        </w:r>
        <w:r w:rsidR="00FF61D6" w:rsidRPr="00894E08">
          <w:rPr>
            <w:rStyle w:val="Hyperlink"/>
            <w:noProof/>
            <w:lang w:val="vi-VN"/>
          </w:rPr>
          <w:t xml:space="preserve"> </w:t>
        </w:r>
        <w:r w:rsidR="00FF61D6" w:rsidRPr="00894E08">
          <w:rPr>
            <w:rStyle w:val="Hyperlink"/>
            <w:noProof/>
          </w:rPr>
          <w:t>Cấu trúc cây route</w:t>
        </w:r>
        <w:r w:rsidR="00FF61D6">
          <w:rPr>
            <w:noProof/>
            <w:webHidden/>
          </w:rPr>
          <w:tab/>
        </w:r>
        <w:r w:rsidR="00FF61D6">
          <w:rPr>
            <w:noProof/>
            <w:webHidden/>
          </w:rPr>
          <w:fldChar w:fldCharType="begin"/>
        </w:r>
        <w:r w:rsidR="00FF61D6">
          <w:rPr>
            <w:noProof/>
            <w:webHidden/>
          </w:rPr>
          <w:instrText xml:space="preserve"> PAGEREF _Toc60224961 \h </w:instrText>
        </w:r>
        <w:r w:rsidR="00FF61D6">
          <w:rPr>
            <w:noProof/>
            <w:webHidden/>
          </w:rPr>
        </w:r>
        <w:r w:rsidR="00FF61D6">
          <w:rPr>
            <w:noProof/>
            <w:webHidden/>
          </w:rPr>
          <w:fldChar w:fldCharType="separate"/>
        </w:r>
        <w:r w:rsidR="00FC691D">
          <w:rPr>
            <w:noProof/>
            <w:webHidden/>
          </w:rPr>
          <w:t>18</w:t>
        </w:r>
        <w:r w:rsidR="00FF61D6">
          <w:rPr>
            <w:noProof/>
            <w:webHidden/>
          </w:rPr>
          <w:fldChar w:fldCharType="end"/>
        </w:r>
      </w:hyperlink>
    </w:p>
    <w:p w14:paraId="74AB7A4E" w14:textId="0C3019CF"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62" w:history="1">
        <w:r w:rsidR="00FF61D6" w:rsidRPr="00894E08">
          <w:rPr>
            <w:rStyle w:val="Hyperlink"/>
            <w:noProof/>
          </w:rPr>
          <w:t>Hình 12</w:t>
        </w:r>
        <w:r w:rsidR="00FF61D6" w:rsidRPr="00894E08">
          <w:rPr>
            <w:rStyle w:val="Hyperlink"/>
            <w:noProof/>
            <w:lang w:val="vi-VN"/>
          </w:rPr>
          <w:t xml:space="preserve"> </w:t>
        </w:r>
        <w:r w:rsidR="00FF61D6" w:rsidRPr="00894E08">
          <w:rPr>
            <w:rStyle w:val="Hyperlink"/>
            <w:noProof/>
          </w:rPr>
          <w:t>Logo Postman</w:t>
        </w:r>
        <w:r w:rsidR="00FF61D6">
          <w:rPr>
            <w:noProof/>
            <w:webHidden/>
          </w:rPr>
          <w:tab/>
        </w:r>
        <w:r w:rsidR="00FF61D6">
          <w:rPr>
            <w:noProof/>
            <w:webHidden/>
          </w:rPr>
          <w:fldChar w:fldCharType="begin"/>
        </w:r>
        <w:r w:rsidR="00FF61D6">
          <w:rPr>
            <w:noProof/>
            <w:webHidden/>
          </w:rPr>
          <w:instrText xml:space="preserve"> PAGEREF _Toc60224962 \h </w:instrText>
        </w:r>
        <w:r w:rsidR="00FF61D6">
          <w:rPr>
            <w:noProof/>
            <w:webHidden/>
          </w:rPr>
        </w:r>
        <w:r w:rsidR="00FF61D6">
          <w:rPr>
            <w:noProof/>
            <w:webHidden/>
          </w:rPr>
          <w:fldChar w:fldCharType="separate"/>
        </w:r>
        <w:r w:rsidR="00FC691D">
          <w:rPr>
            <w:noProof/>
            <w:webHidden/>
          </w:rPr>
          <w:t>18</w:t>
        </w:r>
        <w:r w:rsidR="00FF61D6">
          <w:rPr>
            <w:noProof/>
            <w:webHidden/>
          </w:rPr>
          <w:fldChar w:fldCharType="end"/>
        </w:r>
      </w:hyperlink>
    </w:p>
    <w:p w14:paraId="7180089B" w14:textId="354BB818"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63" w:history="1">
        <w:r w:rsidR="00FF61D6" w:rsidRPr="00894E08">
          <w:rPr>
            <w:rStyle w:val="Hyperlink"/>
            <w:noProof/>
          </w:rPr>
          <w:t>Hình 13</w:t>
        </w:r>
        <w:r w:rsidR="00FF61D6" w:rsidRPr="00894E08">
          <w:rPr>
            <w:rStyle w:val="Hyperlink"/>
            <w:noProof/>
            <w:lang w:val="vi-VN"/>
          </w:rPr>
          <w:t xml:space="preserve"> </w:t>
        </w:r>
        <w:r w:rsidR="00FF61D6" w:rsidRPr="00894E08">
          <w:rPr>
            <w:rStyle w:val="Hyperlink"/>
            <w:noProof/>
          </w:rPr>
          <w:t>Logo Chai</w:t>
        </w:r>
        <w:r w:rsidR="00FF61D6">
          <w:rPr>
            <w:noProof/>
            <w:webHidden/>
          </w:rPr>
          <w:tab/>
        </w:r>
        <w:r w:rsidR="00FF61D6">
          <w:rPr>
            <w:noProof/>
            <w:webHidden/>
          </w:rPr>
          <w:fldChar w:fldCharType="begin"/>
        </w:r>
        <w:r w:rsidR="00FF61D6">
          <w:rPr>
            <w:noProof/>
            <w:webHidden/>
          </w:rPr>
          <w:instrText xml:space="preserve"> PAGEREF _Toc60224963 \h </w:instrText>
        </w:r>
        <w:r w:rsidR="00FF61D6">
          <w:rPr>
            <w:noProof/>
            <w:webHidden/>
          </w:rPr>
        </w:r>
        <w:r w:rsidR="00FF61D6">
          <w:rPr>
            <w:noProof/>
            <w:webHidden/>
          </w:rPr>
          <w:fldChar w:fldCharType="separate"/>
        </w:r>
        <w:r w:rsidR="00FC691D">
          <w:rPr>
            <w:noProof/>
            <w:webHidden/>
          </w:rPr>
          <w:t>18</w:t>
        </w:r>
        <w:r w:rsidR="00FF61D6">
          <w:rPr>
            <w:noProof/>
            <w:webHidden/>
          </w:rPr>
          <w:fldChar w:fldCharType="end"/>
        </w:r>
      </w:hyperlink>
    </w:p>
    <w:p w14:paraId="57D70F54" w14:textId="67A98940"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64" w:history="1">
        <w:r w:rsidR="00FF61D6" w:rsidRPr="00894E08">
          <w:rPr>
            <w:rStyle w:val="Hyperlink"/>
            <w:noProof/>
          </w:rPr>
          <w:t>Hình 14</w:t>
        </w:r>
        <w:r w:rsidR="00FF61D6" w:rsidRPr="00894E08">
          <w:rPr>
            <w:rStyle w:val="Hyperlink"/>
            <w:noProof/>
            <w:lang w:val="vi-VN"/>
          </w:rPr>
          <w:t xml:space="preserve"> </w:t>
        </w:r>
        <w:r w:rsidR="00FF61D6" w:rsidRPr="00894E08">
          <w:rPr>
            <w:rStyle w:val="Hyperlink"/>
            <w:noProof/>
          </w:rPr>
          <w:t>Logo CircleCI</w:t>
        </w:r>
        <w:r w:rsidR="00FF61D6">
          <w:rPr>
            <w:noProof/>
            <w:webHidden/>
          </w:rPr>
          <w:tab/>
        </w:r>
        <w:r w:rsidR="00FF61D6">
          <w:rPr>
            <w:noProof/>
            <w:webHidden/>
          </w:rPr>
          <w:fldChar w:fldCharType="begin"/>
        </w:r>
        <w:r w:rsidR="00FF61D6">
          <w:rPr>
            <w:noProof/>
            <w:webHidden/>
          </w:rPr>
          <w:instrText xml:space="preserve"> PAGEREF _Toc60224964 \h </w:instrText>
        </w:r>
        <w:r w:rsidR="00FF61D6">
          <w:rPr>
            <w:noProof/>
            <w:webHidden/>
          </w:rPr>
        </w:r>
        <w:r w:rsidR="00FF61D6">
          <w:rPr>
            <w:noProof/>
            <w:webHidden/>
          </w:rPr>
          <w:fldChar w:fldCharType="separate"/>
        </w:r>
        <w:r w:rsidR="00FC691D">
          <w:rPr>
            <w:noProof/>
            <w:webHidden/>
          </w:rPr>
          <w:t>19</w:t>
        </w:r>
        <w:r w:rsidR="00FF61D6">
          <w:rPr>
            <w:noProof/>
            <w:webHidden/>
          </w:rPr>
          <w:fldChar w:fldCharType="end"/>
        </w:r>
      </w:hyperlink>
    </w:p>
    <w:p w14:paraId="7073EE71" w14:textId="0E1EEC6F"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65" w:history="1">
        <w:r w:rsidR="00FF61D6" w:rsidRPr="00894E08">
          <w:rPr>
            <w:rStyle w:val="Hyperlink"/>
            <w:noProof/>
          </w:rPr>
          <w:t>Hình 15</w:t>
        </w:r>
        <w:r w:rsidR="00FF61D6" w:rsidRPr="00894E08">
          <w:rPr>
            <w:rStyle w:val="Hyperlink"/>
            <w:noProof/>
            <w:lang w:val="vi-VN"/>
          </w:rPr>
          <w:t xml:space="preserve"> </w:t>
        </w:r>
        <w:r w:rsidR="00FF61D6" w:rsidRPr="00894E08">
          <w:rPr>
            <w:rStyle w:val="Hyperlink"/>
            <w:noProof/>
          </w:rPr>
          <w:t>Màn hình MongoDB Compass Communication</w:t>
        </w:r>
        <w:r w:rsidR="00FF61D6">
          <w:rPr>
            <w:noProof/>
            <w:webHidden/>
          </w:rPr>
          <w:tab/>
        </w:r>
        <w:r w:rsidR="00FF61D6">
          <w:rPr>
            <w:noProof/>
            <w:webHidden/>
          </w:rPr>
          <w:fldChar w:fldCharType="begin"/>
        </w:r>
        <w:r w:rsidR="00FF61D6">
          <w:rPr>
            <w:noProof/>
            <w:webHidden/>
          </w:rPr>
          <w:instrText xml:space="preserve"> PAGEREF _Toc60224965 \h </w:instrText>
        </w:r>
        <w:r w:rsidR="00FF61D6">
          <w:rPr>
            <w:noProof/>
            <w:webHidden/>
          </w:rPr>
        </w:r>
        <w:r w:rsidR="00FF61D6">
          <w:rPr>
            <w:noProof/>
            <w:webHidden/>
          </w:rPr>
          <w:fldChar w:fldCharType="separate"/>
        </w:r>
        <w:r w:rsidR="00FC691D">
          <w:rPr>
            <w:noProof/>
            <w:webHidden/>
          </w:rPr>
          <w:t>19</w:t>
        </w:r>
        <w:r w:rsidR="00FF61D6">
          <w:rPr>
            <w:noProof/>
            <w:webHidden/>
          </w:rPr>
          <w:fldChar w:fldCharType="end"/>
        </w:r>
      </w:hyperlink>
    </w:p>
    <w:p w14:paraId="2A8F5898" w14:textId="4E3F73C8"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66" w:history="1">
        <w:r w:rsidR="00FF61D6" w:rsidRPr="00894E08">
          <w:rPr>
            <w:rStyle w:val="Hyperlink"/>
            <w:noProof/>
          </w:rPr>
          <w:t>Hình 16</w:t>
        </w:r>
        <w:r w:rsidR="00FF61D6" w:rsidRPr="00894E08">
          <w:rPr>
            <w:rStyle w:val="Hyperlink"/>
            <w:noProof/>
            <w:lang w:val="vi-VN"/>
          </w:rPr>
          <w:t xml:space="preserve"> </w:t>
        </w:r>
        <w:r w:rsidR="00FF61D6" w:rsidRPr="00894E08">
          <w:rPr>
            <w:rStyle w:val="Hyperlink"/>
            <w:noProof/>
          </w:rPr>
          <w:t>Giao diện của MongoDB Cloud</w:t>
        </w:r>
        <w:r w:rsidR="00FF61D6">
          <w:rPr>
            <w:noProof/>
            <w:webHidden/>
          </w:rPr>
          <w:tab/>
        </w:r>
        <w:r w:rsidR="00FF61D6">
          <w:rPr>
            <w:noProof/>
            <w:webHidden/>
          </w:rPr>
          <w:fldChar w:fldCharType="begin"/>
        </w:r>
        <w:r w:rsidR="00FF61D6">
          <w:rPr>
            <w:noProof/>
            <w:webHidden/>
          </w:rPr>
          <w:instrText xml:space="preserve"> PAGEREF _Toc60224966 \h </w:instrText>
        </w:r>
        <w:r w:rsidR="00FF61D6">
          <w:rPr>
            <w:noProof/>
            <w:webHidden/>
          </w:rPr>
        </w:r>
        <w:r w:rsidR="00FF61D6">
          <w:rPr>
            <w:noProof/>
            <w:webHidden/>
          </w:rPr>
          <w:fldChar w:fldCharType="separate"/>
        </w:r>
        <w:r w:rsidR="00FC691D">
          <w:rPr>
            <w:noProof/>
            <w:webHidden/>
          </w:rPr>
          <w:t>20</w:t>
        </w:r>
        <w:r w:rsidR="00FF61D6">
          <w:rPr>
            <w:noProof/>
            <w:webHidden/>
          </w:rPr>
          <w:fldChar w:fldCharType="end"/>
        </w:r>
      </w:hyperlink>
    </w:p>
    <w:p w14:paraId="5846764A" w14:textId="6AB1E1E0"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67" w:history="1">
        <w:r w:rsidR="00FF61D6" w:rsidRPr="00894E08">
          <w:rPr>
            <w:rStyle w:val="Hyperlink"/>
            <w:noProof/>
          </w:rPr>
          <w:t>Hình 17</w:t>
        </w:r>
        <w:r w:rsidR="00FF61D6" w:rsidRPr="00894E08">
          <w:rPr>
            <w:rStyle w:val="Hyperlink"/>
            <w:noProof/>
            <w:lang w:val="vi-VN"/>
          </w:rPr>
          <w:t xml:space="preserve"> </w:t>
        </w:r>
        <w:r w:rsidR="00FF61D6" w:rsidRPr="00894E08">
          <w:rPr>
            <w:rStyle w:val="Hyperlink"/>
            <w:noProof/>
          </w:rPr>
          <w:t>Tạo app mới ở Heroku</w:t>
        </w:r>
        <w:r w:rsidR="00FF61D6">
          <w:rPr>
            <w:noProof/>
            <w:webHidden/>
          </w:rPr>
          <w:tab/>
        </w:r>
        <w:r w:rsidR="00FF61D6">
          <w:rPr>
            <w:noProof/>
            <w:webHidden/>
          </w:rPr>
          <w:fldChar w:fldCharType="begin"/>
        </w:r>
        <w:r w:rsidR="00FF61D6">
          <w:rPr>
            <w:noProof/>
            <w:webHidden/>
          </w:rPr>
          <w:instrText xml:space="preserve"> PAGEREF _Toc60224967 \h </w:instrText>
        </w:r>
        <w:r w:rsidR="00FF61D6">
          <w:rPr>
            <w:noProof/>
            <w:webHidden/>
          </w:rPr>
        </w:r>
        <w:r w:rsidR="00FF61D6">
          <w:rPr>
            <w:noProof/>
            <w:webHidden/>
          </w:rPr>
          <w:fldChar w:fldCharType="separate"/>
        </w:r>
        <w:r w:rsidR="00FC691D">
          <w:rPr>
            <w:noProof/>
            <w:webHidden/>
          </w:rPr>
          <w:t>21</w:t>
        </w:r>
        <w:r w:rsidR="00FF61D6">
          <w:rPr>
            <w:noProof/>
            <w:webHidden/>
          </w:rPr>
          <w:fldChar w:fldCharType="end"/>
        </w:r>
      </w:hyperlink>
    </w:p>
    <w:p w14:paraId="2234E221" w14:textId="580A8719"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68" w:history="1">
        <w:r w:rsidR="00FF61D6" w:rsidRPr="00894E08">
          <w:rPr>
            <w:rStyle w:val="Hyperlink"/>
            <w:noProof/>
          </w:rPr>
          <w:t>Hình 18</w:t>
        </w:r>
        <w:r w:rsidR="00FF61D6" w:rsidRPr="00894E08">
          <w:rPr>
            <w:rStyle w:val="Hyperlink"/>
            <w:noProof/>
            <w:lang w:val="vi-VN"/>
          </w:rPr>
          <w:t xml:space="preserve"> </w:t>
        </w:r>
        <w:r w:rsidR="00FF61D6" w:rsidRPr="00894E08">
          <w:rPr>
            <w:rStyle w:val="Hyperlink"/>
            <w:noProof/>
          </w:rPr>
          <w:t>Chọn Repository để deploy trên Heroku</w:t>
        </w:r>
        <w:r w:rsidR="00FF61D6">
          <w:rPr>
            <w:noProof/>
            <w:webHidden/>
          </w:rPr>
          <w:tab/>
        </w:r>
        <w:r w:rsidR="00FF61D6">
          <w:rPr>
            <w:noProof/>
            <w:webHidden/>
          </w:rPr>
          <w:fldChar w:fldCharType="begin"/>
        </w:r>
        <w:r w:rsidR="00FF61D6">
          <w:rPr>
            <w:noProof/>
            <w:webHidden/>
          </w:rPr>
          <w:instrText xml:space="preserve"> PAGEREF _Toc60224968 \h </w:instrText>
        </w:r>
        <w:r w:rsidR="00FF61D6">
          <w:rPr>
            <w:noProof/>
            <w:webHidden/>
          </w:rPr>
        </w:r>
        <w:r w:rsidR="00FF61D6">
          <w:rPr>
            <w:noProof/>
            <w:webHidden/>
          </w:rPr>
          <w:fldChar w:fldCharType="separate"/>
        </w:r>
        <w:r w:rsidR="00FC691D">
          <w:rPr>
            <w:noProof/>
            <w:webHidden/>
          </w:rPr>
          <w:t>21</w:t>
        </w:r>
        <w:r w:rsidR="00FF61D6">
          <w:rPr>
            <w:noProof/>
            <w:webHidden/>
          </w:rPr>
          <w:fldChar w:fldCharType="end"/>
        </w:r>
      </w:hyperlink>
    </w:p>
    <w:p w14:paraId="61D3DF62" w14:textId="071516A2"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69" w:history="1">
        <w:r w:rsidR="00FF61D6" w:rsidRPr="00894E08">
          <w:rPr>
            <w:rStyle w:val="Hyperlink"/>
            <w:noProof/>
          </w:rPr>
          <w:t>Hình 19Chọn nhánh để deploy trên Heroku</w:t>
        </w:r>
        <w:r w:rsidR="00FF61D6">
          <w:rPr>
            <w:noProof/>
            <w:webHidden/>
          </w:rPr>
          <w:tab/>
        </w:r>
        <w:r w:rsidR="00FF61D6">
          <w:rPr>
            <w:noProof/>
            <w:webHidden/>
          </w:rPr>
          <w:fldChar w:fldCharType="begin"/>
        </w:r>
        <w:r w:rsidR="00FF61D6">
          <w:rPr>
            <w:noProof/>
            <w:webHidden/>
          </w:rPr>
          <w:instrText xml:space="preserve"> PAGEREF _Toc60224969 \h </w:instrText>
        </w:r>
        <w:r w:rsidR="00FF61D6">
          <w:rPr>
            <w:noProof/>
            <w:webHidden/>
          </w:rPr>
        </w:r>
        <w:r w:rsidR="00FF61D6">
          <w:rPr>
            <w:noProof/>
            <w:webHidden/>
          </w:rPr>
          <w:fldChar w:fldCharType="separate"/>
        </w:r>
        <w:r w:rsidR="00FC691D">
          <w:rPr>
            <w:noProof/>
            <w:webHidden/>
          </w:rPr>
          <w:t>21</w:t>
        </w:r>
        <w:r w:rsidR="00FF61D6">
          <w:rPr>
            <w:noProof/>
            <w:webHidden/>
          </w:rPr>
          <w:fldChar w:fldCharType="end"/>
        </w:r>
      </w:hyperlink>
    </w:p>
    <w:p w14:paraId="182D92D0" w14:textId="7EC407F2"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70" w:history="1">
        <w:r w:rsidR="00FF61D6" w:rsidRPr="00894E08">
          <w:rPr>
            <w:rStyle w:val="Hyperlink"/>
            <w:noProof/>
          </w:rPr>
          <w:t>Hình 20</w:t>
        </w:r>
        <w:r w:rsidR="00FF61D6" w:rsidRPr="00894E08">
          <w:rPr>
            <w:rStyle w:val="Hyperlink"/>
            <w:noProof/>
            <w:lang w:val="vi-VN"/>
          </w:rPr>
          <w:t xml:space="preserve"> </w:t>
        </w:r>
        <w:r w:rsidR="00FF61D6" w:rsidRPr="00894E08">
          <w:rPr>
            <w:rStyle w:val="Hyperlink"/>
            <w:noProof/>
          </w:rPr>
          <w:t>Màn hình Application Log</w:t>
        </w:r>
        <w:r w:rsidR="00FF61D6">
          <w:rPr>
            <w:noProof/>
            <w:webHidden/>
          </w:rPr>
          <w:tab/>
        </w:r>
        <w:r w:rsidR="00FF61D6">
          <w:rPr>
            <w:noProof/>
            <w:webHidden/>
          </w:rPr>
          <w:fldChar w:fldCharType="begin"/>
        </w:r>
        <w:r w:rsidR="00FF61D6">
          <w:rPr>
            <w:noProof/>
            <w:webHidden/>
          </w:rPr>
          <w:instrText xml:space="preserve"> PAGEREF _Toc60224970 \h </w:instrText>
        </w:r>
        <w:r w:rsidR="00FF61D6">
          <w:rPr>
            <w:noProof/>
            <w:webHidden/>
          </w:rPr>
        </w:r>
        <w:r w:rsidR="00FF61D6">
          <w:rPr>
            <w:noProof/>
            <w:webHidden/>
          </w:rPr>
          <w:fldChar w:fldCharType="separate"/>
        </w:r>
        <w:r w:rsidR="00FC691D">
          <w:rPr>
            <w:noProof/>
            <w:webHidden/>
          </w:rPr>
          <w:t>22</w:t>
        </w:r>
        <w:r w:rsidR="00FF61D6">
          <w:rPr>
            <w:noProof/>
            <w:webHidden/>
          </w:rPr>
          <w:fldChar w:fldCharType="end"/>
        </w:r>
      </w:hyperlink>
    </w:p>
    <w:p w14:paraId="2765F1BB" w14:textId="42E1E926"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71" w:history="1">
        <w:r w:rsidR="00FF61D6" w:rsidRPr="00894E08">
          <w:rPr>
            <w:rStyle w:val="Hyperlink"/>
            <w:noProof/>
          </w:rPr>
          <w:t>Hình 21</w:t>
        </w:r>
        <w:r w:rsidR="00FF61D6" w:rsidRPr="00894E08">
          <w:rPr>
            <w:rStyle w:val="Hyperlink"/>
            <w:noProof/>
            <w:lang w:val="vi-VN"/>
          </w:rPr>
          <w:t xml:space="preserve"> </w:t>
        </w:r>
        <w:r w:rsidR="00FF61D6" w:rsidRPr="00894E08">
          <w:rPr>
            <w:rStyle w:val="Hyperlink"/>
            <w:noProof/>
          </w:rPr>
          <w:t>Giao diện khi mở ứng dụng lần đầu</w:t>
        </w:r>
        <w:r w:rsidR="00FF61D6">
          <w:rPr>
            <w:noProof/>
            <w:webHidden/>
          </w:rPr>
          <w:tab/>
        </w:r>
        <w:r w:rsidR="00FF61D6">
          <w:rPr>
            <w:noProof/>
            <w:webHidden/>
          </w:rPr>
          <w:fldChar w:fldCharType="begin"/>
        </w:r>
        <w:r w:rsidR="00FF61D6">
          <w:rPr>
            <w:noProof/>
            <w:webHidden/>
          </w:rPr>
          <w:instrText xml:space="preserve"> PAGEREF _Toc60224971 \h </w:instrText>
        </w:r>
        <w:r w:rsidR="00FF61D6">
          <w:rPr>
            <w:noProof/>
            <w:webHidden/>
          </w:rPr>
        </w:r>
        <w:r w:rsidR="00FF61D6">
          <w:rPr>
            <w:noProof/>
            <w:webHidden/>
          </w:rPr>
          <w:fldChar w:fldCharType="separate"/>
        </w:r>
        <w:r w:rsidR="00FC691D">
          <w:rPr>
            <w:noProof/>
            <w:webHidden/>
          </w:rPr>
          <w:t>22</w:t>
        </w:r>
        <w:r w:rsidR="00FF61D6">
          <w:rPr>
            <w:noProof/>
            <w:webHidden/>
          </w:rPr>
          <w:fldChar w:fldCharType="end"/>
        </w:r>
      </w:hyperlink>
    </w:p>
    <w:p w14:paraId="0CF7674E" w14:textId="56C34646"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72" w:history="1">
        <w:r w:rsidR="00FF61D6" w:rsidRPr="00894E08">
          <w:rPr>
            <w:rStyle w:val="Hyperlink"/>
            <w:noProof/>
          </w:rPr>
          <w:t>Hình 22</w:t>
        </w:r>
        <w:r w:rsidR="00FF61D6" w:rsidRPr="00894E08">
          <w:rPr>
            <w:rStyle w:val="Hyperlink"/>
            <w:noProof/>
            <w:lang w:val="vi-VN"/>
          </w:rPr>
          <w:t xml:space="preserve"> </w:t>
        </w:r>
        <w:r w:rsidR="00FF61D6" w:rsidRPr="00894E08">
          <w:rPr>
            <w:rStyle w:val="Hyperlink"/>
            <w:noProof/>
          </w:rPr>
          <w:t>Giao diện đăng ký</w:t>
        </w:r>
        <w:r w:rsidR="00FF61D6">
          <w:rPr>
            <w:noProof/>
            <w:webHidden/>
          </w:rPr>
          <w:tab/>
        </w:r>
        <w:r w:rsidR="00FF61D6">
          <w:rPr>
            <w:noProof/>
            <w:webHidden/>
          </w:rPr>
          <w:fldChar w:fldCharType="begin"/>
        </w:r>
        <w:r w:rsidR="00FF61D6">
          <w:rPr>
            <w:noProof/>
            <w:webHidden/>
          </w:rPr>
          <w:instrText xml:space="preserve"> PAGEREF _Toc60224972 \h </w:instrText>
        </w:r>
        <w:r w:rsidR="00FF61D6">
          <w:rPr>
            <w:noProof/>
            <w:webHidden/>
          </w:rPr>
        </w:r>
        <w:r w:rsidR="00FF61D6">
          <w:rPr>
            <w:noProof/>
            <w:webHidden/>
          </w:rPr>
          <w:fldChar w:fldCharType="separate"/>
        </w:r>
        <w:r w:rsidR="00FC691D">
          <w:rPr>
            <w:noProof/>
            <w:webHidden/>
          </w:rPr>
          <w:t>23</w:t>
        </w:r>
        <w:r w:rsidR="00FF61D6">
          <w:rPr>
            <w:noProof/>
            <w:webHidden/>
          </w:rPr>
          <w:fldChar w:fldCharType="end"/>
        </w:r>
      </w:hyperlink>
    </w:p>
    <w:p w14:paraId="0A42E30C" w14:textId="6F02A826"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73" w:history="1">
        <w:r w:rsidR="00FF61D6" w:rsidRPr="00894E08">
          <w:rPr>
            <w:rStyle w:val="Hyperlink"/>
            <w:noProof/>
          </w:rPr>
          <w:t>Hình 23</w:t>
        </w:r>
        <w:r w:rsidR="00FF61D6" w:rsidRPr="00894E08">
          <w:rPr>
            <w:rStyle w:val="Hyperlink"/>
            <w:noProof/>
            <w:lang w:val="vi-VN"/>
          </w:rPr>
          <w:t xml:space="preserve"> </w:t>
        </w:r>
        <w:r w:rsidR="00FF61D6" w:rsidRPr="00894E08">
          <w:rPr>
            <w:rStyle w:val="Hyperlink"/>
            <w:noProof/>
          </w:rPr>
          <w:t>Giao diện đăng nhập</w:t>
        </w:r>
        <w:r w:rsidR="00FF61D6">
          <w:rPr>
            <w:noProof/>
            <w:webHidden/>
          </w:rPr>
          <w:tab/>
        </w:r>
        <w:r w:rsidR="00FF61D6">
          <w:rPr>
            <w:noProof/>
            <w:webHidden/>
          </w:rPr>
          <w:fldChar w:fldCharType="begin"/>
        </w:r>
        <w:r w:rsidR="00FF61D6">
          <w:rPr>
            <w:noProof/>
            <w:webHidden/>
          </w:rPr>
          <w:instrText xml:space="preserve"> PAGEREF _Toc60224973 \h </w:instrText>
        </w:r>
        <w:r w:rsidR="00FF61D6">
          <w:rPr>
            <w:noProof/>
            <w:webHidden/>
          </w:rPr>
        </w:r>
        <w:r w:rsidR="00FF61D6">
          <w:rPr>
            <w:noProof/>
            <w:webHidden/>
          </w:rPr>
          <w:fldChar w:fldCharType="separate"/>
        </w:r>
        <w:r w:rsidR="00FC691D">
          <w:rPr>
            <w:noProof/>
            <w:webHidden/>
          </w:rPr>
          <w:t>24</w:t>
        </w:r>
        <w:r w:rsidR="00FF61D6">
          <w:rPr>
            <w:noProof/>
            <w:webHidden/>
          </w:rPr>
          <w:fldChar w:fldCharType="end"/>
        </w:r>
      </w:hyperlink>
    </w:p>
    <w:p w14:paraId="430CF051" w14:textId="2ACF999A"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74" w:history="1">
        <w:r w:rsidR="00FF61D6" w:rsidRPr="00894E08">
          <w:rPr>
            <w:rStyle w:val="Hyperlink"/>
            <w:noProof/>
          </w:rPr>
          <w:t>Hình 24</w:t>
        </w:r>
        <w:r w:rsidR="00FF61D6" w:rsidRPr="00894E08">
          <w:rPr>
            <w:rStyle w:val="Hyperlink"/>
            <w:noProof/>
            <w:lang w:val="vi-VN"/>
          </w:rPr>
          <w:t xml:space="preserve"> </w:t>
        </w:r>
        <w:r w:rsidR="00FF61D6" w:rsidRPr="00894E08">
          <w:rPr>
            <w:rStyle w:val="Hyperlink"/>
            <w:noProof/>
          </w:rPr>
          <w:t>Giao diện khi đăng nhập thành công</w:t>
        </w:r>
        <w:r w:rsidR="00FF61D6">
          <w:rPr>
            <w:noProof/>
            <w:webHidden/>
          </w:rPr>
          <w:tab/>
        </w:r>
        <w:r w:rsidR="00FF61D6">
          <w:rPr>
            <w:noProof/>
            <w:webHidden/>
          </w:rPr>
          <w:fldChar w:fldCharType="begin"/>
        </w:r>
        <w:r w:rsidR="00FF61D6">
          <w:rPr>
            <w:noProof/>
            <w:webHidden/>
          </w:rPr>
          <w:instrText xml:space="preserve"> PAGEREF _Toc60224974 \h </w:instrText>
        </w:r>
        <w:r w:rsidR="00FF61D6">
          <w:rPr>
            <w:noProof/>
            <w:webHidden/>
          </w:rPr>
        </w:r>
        <w:r w:rsidR="00FF61D6">
          <w:rPr>
            <w:noProof/>
            <w:webHidden/>
          </w:rPr>
          <w:fldChar w:fldCharType="separate"/>
        </w:r>
        <w:r w:rsidR="00FC691D">
          <w:rPr>
            <w:noProof/>
            <w:webHidden/>
          </w:rPr>
          <w:t>24</w:t>
        </w:r>
        <w:r w:rsidR="00FF61D6">
          <w:rPr>
            <w:noProof/>
            <w:webHidden/>
          </w:rPr>
          <w:fldChar w:fldCharType="end"/>
        </w:r>
      </w:hyperlink>
    </w:p>
    <w:p w14:paraId="626C2CAA" w14:textId="5080370D"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75" w:history="1">
        <w:r w:rsidR="00FF61D6" w:rsidRPr="00894E08">
          <w:rPr>
            <w:rStyle w:val="Hyperlink"/>
            <w:noProof/>
          </w:rPr>
          <w:t>Hình 25</w:t>
        </w:r>
        <w:r w:rsidR="00FF61D6" w:rsidRPr="00894E08">
          <w:rPr>
            <w:rStyle w:val="Hyperlink"/>
            <w:noProof/>
            <w:lang w:val="vi-VN"/>
          </w:rPr>
          <w:t xml:space="preserve"> </w:t>
        </w:r>
        <w:r w:rsidR="00FF61D6" w:rsidRPr="00894E08">
          <w:rPr>
            <w:rStyle w:val="Hyperlink"/>
            <w:noProof/>
          </w:rPr>
          <w:t>Giao diện thêm bài viết</w:t>
        </w:r>
        <w:r w:rsidR="00FF61D6">
          <w:rPr>
            <w:noProof/>
            <w:webHidden/>
          </w:rPr>
          <w:tab/>
        </w:r>
        <w:r w:rsidR="00FF61D6">
          <w:rPr>
            <w:noProof/>
            <w:webHidden/>
          </w:rPr>
          <w:fldChar w:fldCharType="begin"/>
        </w:r>
        <w:r w:rsidR="00FF61D6">
          <w:rPr>
            <w:noProof/>
            <w:webHidden/>
          </w:rPr>
          <w:instrText xml:space="preserve"> PAGEREF _Toc60224975 \h </w:instrText>
        </w:r>
        <w:r w:rsidR="00FF61D6">
          <w:rPr>
            <w:noProof/>
            <w:webHidden/>
          </w:rPr>
        </w:r>
        <w:r w:rsidR="00FF61D6">
          <w:rPr>
            <w:noProof/>
            <w:webHidden/>
          </w:rPr>
          <w:fldChar w:fldCharType="separate"/>
        </w:r>
        <w:r w:rsidR="00FC691D">
          <w:rPr>
            <w:noProof/>
            <w:webHidden/>
          </w:rPr>
          <w:t>25</w:t>
        </w:r>
        <w:r w:rsidR="00FF61D6">
          <w:rPr>
            <w:noProof/>
            <w:webHidden/>
          </w:rPr>
          <w:fldChar w:fldCharType="end"/>
        </w:r>
      </w:hyperlink>
    </w:p>
    <w:p w14:paraId="6AFA5C68" w14:textId="071F3BDA"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76" w:history="1">
        <w:r w:rsidR="00FF61D6" w:rsidRPr="00894E08">
          <w:rPr>
            <w:rStyle w:val="Hyperlink"/>
            <w:noProof/>
          </w:rPr>
          <w:t>Hình 26</w:t>
        </w:r>
        <w:r w:rsidR="00FF61D6" w:rsidRPr="00894E08">
          <w:rPr>
            <w:rStyle w:val="Hyperlink"/>
            <w:noProof/>
            <w:lang w:val="vi-VN"/>
          </w:rPr>
          <w:t xml:space="preserve"> </w:t>
        </w:r>
        <w:r w:rsidR="00FF61D6" w:rsidRPr="00894E08">
          <w:rPr>
            <w:rStyle w:val="Hyperlink"/>
            <w:noProof/>
          </w:rPr>
          <w:t>Giao diện xem chi tiết bài viết và comment</w:t>
        </w:r>
        <w:r w:rsidR="00FF61D6">
          <w:rPr>
            <w:noProof/>
            <w:webHidden/>
          </w:rPr>
          <w:tab/>
        </w:r>
        <w:r w:rsidR="00FF61D6">
          <w:rPr>
            <w:noProof/>
            <w:webHidden/>
          </w:rPr>
          <w:fldChar w:fldCharType="begin"/>
        </w:r>
        <w:r w:rsidR="00FF61D6">
          <w:rPr>
            <w:noProof/>
            <w:webHidden/>
          </w:rPr>
          <w:instrText xml:space="preserve"> PAGEREF _Toc60224976 \h </w:instrText>
        </w:r>
        <w:r w:rsidR="00FF61D6">
          <w:rPr>
            <w:noProof/>
            <w:webHidden/>
          </w:rPr>
        </w:r>
        <w:r w:rsidR="00FF61D6">
          <w:rPr>
            <w:noProof/>
            <w:webHidden/>
          </w:rPr>
          <w:fldChar w:fldCharType="separate"/>
        </w:r>
        <w:r w:rsidR="00FC691D">
          <w:rPr>
            <w:noProof/>
            <w:webHidden/>
          </w:rPr>
          <w:t>25</w:t>
        </w:r>
        <w:r w:rsidR="00FF61D6">
          <w:rPr>
            <w:noProof/>
            <w:webHidden/>
          </w:rPr>
          <w:fldChar w:fldCharType="end"/>
        </w:r>
      </w:hyperlink>
    </w:p>
    <w:p w14:paraId="21B7FC24" w14:textId="61BB5061"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77" w:history="1">
        <w:r w:rsidR="00FF61D6" w:rsidRPr="00894E08">
          <w:rPr>
            <w:rStyle w:val="Hyperlink"/>
            <w:noProof/>
          </w:rPr>
          <w:t>Hình 27</w:t>
        </w:r>
        <w:r w:rsidR="00FF61D6" w:rsidRPr="00894E08">
          <w:rPr>
            <w:rStyle w:val="Hyperlink"/>
            <w:noProof/>
            <w:lang w:val="vi-VN"/>
          </w:rPr>
          <w:t xml:space="preserve"> </w:t>
        </w:r>
        <w:r w:rsidR="00FF61D6" w:rsidRPr="00894E08">
          <w:rPr>
            <w:rStyle w:val="Hyperlink"/>
            <w:noProof/>
          </w:rPr>
          <w:t>Giao diện xem chi tiết trang cá nhân</w:t>
        </w:r>
        <w:r w:rsidR="00FF61D6">
          <w:rPr>
            <w:noProof/>
            <w:webHidden/>
          </w:rPr>
          <w:tab/>
        </w:r>
        <w:r w:rsidR="00FF61D6">
          <w:rPr>
            <w:noProof/>
            <w:webHidden/>
          </w:rPr>
          <w:fldChar w:fldCharType="begin"/>
        </w:r>
        <w:r w:rsidR="00FF61D6">
          <w:rPr>
            <w:noProof/>
            <w:webHidden/>
          </w:rPr>
          <w:instrText xml:space="preserve"> PAGEREF _Toc60224977 \h </w:instrText>
        </w:r>
        <w:r w:rsidR="00FF61D6">
          <w:rPr>
            <w:noProof/>
            <w:webHidden/>
          </w:rPr>
        </w:r>
        <w:r w:rsidR="00FF61D6">
          <w:rPr>
            <w:noProof/>
            <w:webHidden/>
          </w:rPr>
          <w:fldChar w:fldCharType="separate"/>
        </w:r>
        <w:r w:rsidR="00FC691D">
          <w:rPr>
            <w:noProof/>
            <w:webHidden/>
          </w:rPr>
          <w:t>26</w:t>
        </w:r>
        <w:r w:rsidR="00FF61D6">
          <w:rPr>
            <w:noProof/>
            <w:webHidden/>
          </w:rPr>
          <w:fldChar w:fldCharType="end"/>
        </w:r>
      </w:hyperlink>
    </w:p>
    <w:p w14:paraId="2A50BC62" w14:textId="3CD0812D"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78" w:history="1">
        <w:r w:rsidR="00FF61D6" w:rsidRPr="00894E08">
          <w:rPr>
            <w:rStyle w:val="Hyperlink"/>
            <w:noProof/>
          </w:rPr>
          <w:t>Hình 28</w:t>
        </w:r>
        <w:r w:rsidR="00FF61D6" w:rsidRPr="00894E08">
          <w:rPr>
            <w:rStyle w:val="Hyperlink"/>
            <w:noProof/>
            <w:lang w:val="vi-VN"/>
          </w:rPr>
          <w:t xml:space="preserve"> </w:t>
        </w:r>
        <w:r w:rsidR="00FF61D6" w:rsidRPr="00894E08">
          <w:rPr>
            <w:rStyle w:val="Hyperlink"/>
            <w:noProof/>
          </w:rPr>
          <w:t>Giao diện chỉnh sửa thông tin cá nhân</w:t>
        </w:r>
        <w:r w:rsidR="00FF61D6">
          <w:rPr>
            <w:noProof/>
            <w:webHidden/>
          </w:rPr>
          <w:tab/>
        </w:r>
        <w:r w:rsidR="00FF61D6">
          <w:rPr>
            <w:noProof/>
            <w:webHidden/>
          </w:rPr>
          <w:fldChar w:fldCharType="begin"/>
        </w:r>
        <w:r w:rsidR="00FF61D6">
          <w:rPr>
            <w:noProof/>
            <w:webHidden/>
          </w:rPr>
          <w:instrText xml:space="preserve"> PAGEREF _Toc60224978 \h </w:instrText>
        </w:r>
        <w:r w:rsidR="00FF61D6">
          <w:rPr>
            <w:noProof/>
            <w:webHidden/>
          </w:rPr>
        </w:r>
        <w:r w:rsidR="00FF61D6">
          <w:rPr>
            <w:noProof/>
            <w:webHidden/>
          </w:rPr>
          <w:fldChar w:fldCharType="separate"/>
        </w:r>
        <w:r w:rsidR="00FC691D">
          <w:rPr>
            <w:noProof/>
            <w:webHidden/>
          </w:rPr>
          <w:t>26</w:t>
        </w:r>
        <w:r w:rsidR="00FF61D6">
          <w:rPr>
            <w:noProof/>
            <w:webHidden/>
          </w:rPr>
          <w:fldChar w:fldCharType="end"/>
        </w:r>
      </w:hyperlink>
    </w:p>
    <w:p w14:paraId="7657C421" w14:textId="482D3EAD"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79" w:history="1">
        <w:r w:rsidR="00FF61D6" w:rsidRPr="00894E08">
          <w:rPr>
            <w:rStyle w:val="Hyperlink"/>
            <w:noProof/>
          </w:rPr>
          <w:t>Hình 29</w:t>
        </w:r>
        <w:r w:rsidR="00FF61D6" w:rsidRPr="00894E08">
          <w:rPr>
            <w:rStyle w:val="Hyperlink"/>
            <w:noProof/>
            <w:lang w:val="vi-VN"/>
          </w:rPr>
          <w:t xml:space="preserve"> </w:t>
        </w:r>
        <w:r w:rsidR="00FF61D6" w:rsidRPr="00894E08">
          <w:rPr>
            <w:rStyle w:val="Hyperlink"/>
            <w:noProof/>
          </w:rPr>
          <w:t>Giao diện kết quả tìm kiếm</w:t>
        </w:r>
        <w:r w:rsidR="00FF61D6">
          <w:rPr>
            <w:noProof/>
            <w:webHidden/>
          </w:rPr>
          <w:tab/>
        </w:r>
        <w:r w:rsidR="00FF61D6">
          <w:rPr>
            <w:noProof/>
            <w:webHidden/>
          </w:rPr>
          <w:fldChar w:fldCharType="begin"/>
        </w:r>
        <w:r w:rsidR="00FF61D6">
          <w:rPr>
            <w:noProof/>
            <w:webHidden/>
          </w:rPr>
          <w:instrText xml:space="preserve"> PAGEREF _Toc60224979 \h </w:instrText>
        </w:r>
        <w:r w:rsidR="00FF61D6">
          <w:rPr>
            <w:noProof/>
            <w:webHidden/>
          </w:rPr>
        </w:r>
        <w:r w:rsidR="00FF61D6">
          <w:rPr>
            <w:noProof/>
            <w:webHidden/>
          </w:rPr>
          <w:fldChar w:fldCharType="separate"/>
        </w:r>
        <w:r w:rsidR="00FC691D">
          <w:rPr>
            <w:noProof/>
            <w:webHidden/>
          </w:rPr>
          <w:t>27</w:t>
        </w:r>
        <w:r w:rsidR="00FF61D6">
          <w:rPr>
            <w:noProof/>
            <w:webHidden/>
          </w:rPr>
          <w:fldChar w:fldCharType="end"/>
        </w:r>
      </w:hyperlink>
    </w:p>
    <w:p w14:paraId="200C1F99" w14:textId="10AA2E0F" w:rsidR="00FF61D6" w:rsidRDefault="00451B8F">
      <w:pPr>
        <w:pStyle w:val="TableofFigures"/>
        <w:tabs>
          <w:tab w:val="right" w:leader="dot" w:pos="8778"/>
        </w:tabs>
        <w:rPr>
          <w:rFonts w:asciiTheme="minorHAnsi" w:eastAsiaTheme="minorEastAsia" w:hAnsiTheme="minorHAnsi" w:cstheme="minorBidi"/>
          <w:noProof/>
          <w:sz w:val="22"/>
          <w:szCs w:val="22"/>
        </w:rPr>
      </w:pPr>
      <w:hyperlink w:anchor="_Toc60224980" w:history="1">
        <w:r w:rsidR="00FF61D6" w:rsidRPr="00894E08">
          <w:rPr>
            <w:rStyle w:val="Hyperlink"/>
            <w:noProof/>
          </w:rPr>
          <w:t>Hình 30</w:t>
        </w:r>
        <w:r w:rsidR="00FF61D6" w:rsidRPr="00894E08">
          <w:rPr>
            <w:rStyle w:val="Hyperlink"/>
            <w:noProof/>
            <w:lang w:val="vi-VN"/>
          </w:rPr>
          <w:t xml:space="preserve"> </w:t>
        </w:r>
        <w:r w:rsidR="00FF61D6" w:rsidRPr="00894E08">
          <w:rPr>
            <w:rStyle w:val="Hyperlink"/>
            <w:noProof/>
          </w:rPr>
          <w:t>Giao diện trang Admin</w:t>
        </w:r>
        <w:r w:rsidR="00FF61D6">
          <w:rPr>
            <w:noProof/>
            <w:webHidden/>
          </w:rPr>
          <w:tab/>
        </w:r>
        <w:r w:rsidR="00FF61D6">
          <w:rPr>
            <w:noProof/>
            <w:webHidden/>
          </w:rPr>
          <w:fldChar w:fldCharType="begin"/>
        </w:r>
        <w:r w:rsidR="00FF61D6">
          <w:rPr>
            <w:noProof/>
            <w:webHidden/>
          </w:rPr>
          <w:instrText xml:space="preserve"> PAGEREF _Toc60224980 \h </w:instrText>
        </w:r>
        <w:r w:rsidR="00FF61D6">
          <w:rPr>
            <w:noProof/>
            <w:webHidden/>
          </w:rPr>
        </w:r>
        <w:r w:rsidR="00FF61D6">
          <w:rPr>
            <w:noProof/>
            <w:webHidden/>
          </w:rPr>
          <w:fldChar w:fldCharType="separate"/>
        </w:r>
        <w:r w:rsidR="00FC691D">
          <w:rPr>
            <w:noProof/>
            <w:webHidden/>
          </w:rPr>
          <w:t>28</w:t>
        </w:r>
        <w:r w:rsidR="00FF61D6">
          <w:rPr>
            <w:noProof/>
            <w:webHidden/>
          </w:rPr>
          <w:fldChar w:fldCharType="end"/>
        </w:r>
      </w:hyperlink>
    </w:p>
    <w:p w14:paraId="60A790DD" w14:textId="0C2502EF" w:rsidR="00AF5D27" w:rsidRDefault="00FF61D6" w:rsidP="00AF5D27">
      <w:r>
        <w:fldChar w:fldCharType="end"/>
      </w:r>
    </w:p>
    <w:p w14:paraId="08DCC8FF" w14:textId="6601730C" w:rsidR="00591663" w:rsidRPr="009818DC" w:rsidRDefault="00591663" w:rsidP="00AF5D27">
      <w:pPr>
        <w:sectPr w:rsidR="00591663" w:rsidRPr="009818DC" w:rsidSect="009512FA">
          <w:headerReference w:type="default" r:id="rId16"/>
          <w:headerReference w:type="first" r:id="rId17"/>
          <w:footerReference w:type="first" r:id="rId18"/>
          <w:type w:val="oddPage"/>
          <w:pgSz w:w="11907" w:h="16840" w:code="9"/>
          <w:pgMar w:top="1418" w:right="1134" w:bottom="1418" w:left="1985" w:header="862" w:footer="720" w:gutter="0"/>
          <w:pgNumType w:fmt="lowerRoman" w:start="1"/>
          <w:cols w:space="720"/>
          <w:docGrid w:linePitch="326"/>
        </w:sectPr>
      </w:pPr>
    </w:p>
    <w:p w14:paraId="72063539" w14:textId="315D5BA7" w:rsidR="00A36A25" w:rsidRDefault="00A36A25" w:rsidP="009E7900">
      <w:pPr>
        <w:pStyle w:val="Noidung-Doan"/>
      </w:pPr>
    </w:p>
    <w:p w14:paraId="39D730AD" w14:textId="014F5980" w:rsidR="00A36A25" w:rsidRDefault="00A36A25" w:rsidP="00A36A25">
      <w:pPr>
        <w:jc w:val="center"/>
        <w:rPr>
          <w:b/>
          <w:sz w:val="32"/>
          <w:szCs w:val="32"/>
        </w:rPr>
      </w:pPr>
      <w:r w:rsidRPr="1B7E6C8A">
        <w:rPr>
          <w:b/>
          <w:sz w:val="32"/>
          <w:szCs w:val="32"/>
        </w:rPr>
        <w:t>DANH SÁCH BẢNG</w:t>
      </w:r>
    </w:p>
    <w:bookmarkStart w:id="0" w:name="_Toc355590176"/>
    <w:bookmarkStart w:id="1" w:name="_Toc356485659"/>
    <w:p w14:paraId="4978CF8D" w14:textId="13A5006C" w:rsidR="008A0D91" w:rsidRDefault="00734FB8">
      <w:pPr>
        <w:pStyle w:val="TableofFigures"/>
        <w:tabs>
          <w:tab w:val="right" w:leader="dot" w:pos="8778"/>
        </w:tabs>
        <w:rPr>
          <w:rFonts w:asciiTheme="minorHAnsi" w:eastAsiaTheme="minorEastAsia" w:hAnsiTheme="minorHAnsi" w:cstheme="minorBidi"/>
          <w:noProof/>
          <w:sz w:val="22"/>
          <w:szCs w:val="22"/>
          <w:lang w:eastAsia="zh-CN"/>
        </w:rPr>
      </w:pPr>
      <w:r>
        <w:rPr>
          <w:sz w:val="26"/>
          <w:szCs w:val="26"/>
        </w:rPr>
        <w:fldChar w:fldCharType="begin"/>
      </w:r>
      <w:r>
        <w:rPr>
          <w:sz w:val="26"/>
          <w:szCs w:val="26"/>
        </w:rPr>
        <w:instrText xml:space="preserve"> TOC \h \z \t "Hinh anh" \c </w:instrText>
      </w:r>
      <w:r>
        <w:rPr>
          <w:sz w:val="26"/>
          <w:szCs w:val="26"/>
        </w:rPr>
        <w:fldChar w:fldCharType="separate"/>
      </w:r>
      <w:hyperlink w:anchor="_Toc60223451" w:history="1">
        <w:r w:rsidR="008A0D91" w:rsidRPr="005F5CD7">
          <w:rPr>
            <w:rStyle w:val="Hyperlink"/>
            <w:noProof/>
          </w:rPr>
          <w:t>Bảng 1 Các yêu cầu phi chức năng của ứng dụng</w:t>
        </w:r>
        <w:r w:rsidR="008A0D91">
          <w:rPr>
            <w:noProof/>
            <w:webHidden/>
          </w:rPr>
          <w:tab/>
        </w:r>
        <w:r w:rsidR="008A0D91">
          <w:rPr>
            <w:noProof/>
            <w:webHidden/>
          </w:rPr>
          <w:fldChar w:fldCharType="begin"/>
        </w:r>
        <w:r w:rsidR="008A0D91">
          <w:rPr>
            <w:noProof/>
            <w:webHidden/>
          </w:rPr>
          <w:instrText xml:space="preserve"> PAGEREF _Toc60223451 \h </w:instrText>
        </w:r>
        <w:r w:rsidR="008A0D91">
          <w:rPr>
            <w:noProof/>
            <w:webHidden/>
          </w:rPr>
        </w:r>
        <w:r w:rsidR="008A0D91">
          <w:rPr>
            <w:noProof/>
            <w:webHidden/>
          </w:rPr>
          <w:fldChar w:fldCharType="separate"/>
        </w:r>
        <w:r w:rsidR="00FC691D">
          <w:rPr>
            <w:noProof/>
            <w:webHidden/>
          </w:rPr>
          <w:t>6</w:t>
        </w:r>
        <w:r w:rsidR="008A0D91">
          <w:rPr>
            <w:noProof/>
            <w:webHidden/>
          </w:rPr>
          <w:fldChar w:fldCharType="end"/>
        </w:r>
      </w:hyperlink>
    </w:p>
    <w:p w14:paraId="3ABF21ED" w14:textId="7F1AAB1E" w:rsidR="008A0D91" w:rsidRDefault="00451B8F">
      <w:pPr>
        <w:pStyle w:val="TableofFigures"/>
        <w:tabs>
          <w:tab w:val="right" w:leader="dot" w:pos="8778"/>
        </w:tabs>
        <w:rPr>
          <w:rFonts w:asciiTheme="minorHAnsi" w:eastAsiaTheme="minorEastAsia" w:hAnsiTheme="minorHAnsi" w:cstheme="minorBidi"/>
          <w:noProof/>
          <w:sz w:val="22"/>
          <w:szCs w:val="22"/>
          <w:lang w:eastAsia="zh-CN"/>
        </w:rPr>
      </w:pPr>
      <w:hyperlink w:anchor="_Toc60223452" w:history="1">
        <w:r w:rsidR="008A0D91" w:rsidRPr="005F5CD7">
          <w:rPr>
            <w:rStyle w:val="Hyperlink"/>
            <w:noProof/>
          </w:rPr>
          <w:t>Bảng 2: Chức năng của Admin</w:t>
        </w:r>
        <w:r w:rsidR="008A0D91">
          <w:rPr>
            <w:noProof/>
            <w:webHidden/>
          </w:rPr>
          <w:tab/>
        </w:r>
        <w:r w:rsidR="008A0D91">
          <w:rPr>
            <w:noProof/>
            <w:webHidden/>
          </w:rPr>
          <w:fldChar w:fldCharType="begin"/>
        </w:r>
        <w:r w:rsidR="008A0D91">
          <w:rPr>
            <w:noProof/>
            <w:webHidden/>
          </w:rPr>
          <w:instrText xml:space="preserve"> PAGEREF _Toc60223452 \h </w:instrText>
        </w:r>
        <w:r w:rsidR="008A0D91">
          <w:rPr>
            <w:noProof/>
            <w:webHidden/>
          </w:rPr>
        </w:r>
        <w:r w:rsidR="008A0D91">
          <w:rPr>
            <w:noProof/>
            <w:webHidden/>
          </w:rPr>
          <w:fldChar w:fldCharType="separate"/>
        </w:r>
        <w:r w:rsidR="00FC691D">
          <w:rPr>
            <w:noProof/>
            <w:webHidden/>
          </w:rPr>
          <w:t>7</w:t>
        </w:r>
        <w:r w:rsidR="008A0D91">
          <w:rPr>
            <w:noProof/>
            <w:webHidden/>
          </w:rPr>
          <w:fldChar w:fldCharType="end"/>
        </w:r>
      </w:hyperlink>
    </w:p>
    <w:p w14:paraId="5185426F" w14:textId="19B485C9" w:rsidR="008A0D91" w:rsidRDefault="00451B8F">
      <w:pPr>
        <w:pStyle w:val="TableofFigures"/>
        <w:tabs>
          <w:tab w:val="right" w:leader="dot" w:pos="8778"/>
        </w:tabs>
        <w:rPr>
          <w:rFonts w:asciiTheme="minorHAnsi" w:eastAsiaTheme="minorEastAsia" w:hAnsiTheme="minorHAnsi" w:cstheme="minorBidi"/>
          <w:noProof/>
          <w:sz w:val="22"/>
          <w:szCs w:val="22"/>
          <w:lang w:eastAsia="zh-CN"/>
        </w:rPr>
      </w:pPr>
      <w:hyperlink w:anchor="_Toc60223453" w:history="1">
        <w:r w:rsidR="008A0D91" w:rsidRPr="005F5CD7">
          <w:rPr>
            <w:rStyle w:val="Hyperlink"/>
            <w:noProof/>
          </w:rPr>
          <w:t>Bảng 2: Chức năng của người dùng</w:t>
        </w:r>
        <w:r w:rsidR="008A0D91">
          <w:rPr>
            <w:noProof/>
            <w:webHidden/>
          </w:rPr>
          <w:tab/>
        </w:r>
        <w:r w:rsidR="008A0D91">
          <w:rPr>
            <w:noProof/>
            <w:webHidden/>
          </w:rPr>
          <w:fldChar w:fldCharType="begin"/>
        </w:r>
        <w:r w:rsidR="008A0D91">
          <w:rPr>
            <w:noProof/>
            <w:webHidden/>
          </w:rPr>
          <w:instrText xml:space="preserve"> PAGEREF _Toc60223453 \h </w:instrText>
        </w:r>
        <w:r w:rsidR="008A0D91">
          <w:rPr>
            <w:noProof/>
            <w:webHidden/>
          </w:rPr>
        </w:r>
        <w:r w:rsidR="008A0D91">
          <w:rPr>
            <w:noProof/>
            <w:webHidden/>
          </w:rPr>
          <w:fldChar w:fldCharType="separate"/>
        </w:r>
        <w:r w:rsidR="00FC691D">
          <w:rPr>
            <w:noProof/>
            <w:webHidden/>
          </w:rPr>
          <w:t>8</w:t>
        </w:r>
        <w:r w:rsidR="008A0D91">
          <w:rPr>
            <w:noProof/>
            <w:webHidden/>
          </w:rPr>
          <w:fldChar w:fldCharType="end"/>
        </w:r>
      </w:hyperlink>
    </w:p>
    <w:p w14:paraId="00528527" w14:textId="05D8A487" w:rsidR="008A0D91" w:rsidRDefault="00451B8F">
      <w:pPr>
        <w:pStyle w:val="TableofFigures"/>
        <w:tabs>
          <w:tab w:val="right" w:leader="dot" w:pos="8778"/>
        </w:tabs>
        <w:rPr>
          <w:rFonts w:asciiTheme="minorHAnsi" w:eastAsiaTheme="minorEastAsia" w:hAnsiTheme="minorHAnsi" w:cstheme="minorBidi"/>
          <w:noProof/>
          <w:sz w:val="22"/>
          <w:szCs w:val="22"/>
          <w:lang w:eastAsia="zh-CN"/>
        </w:rPr>
      </w:pPr>
      <w:hyperlink w:anchor="_Toc60223454" w:history="1">
        <w:r w:rsidR="008A0D91" w:rsidRPr="005F5CD7">
          <w:rPr>
            <w:rStyle w:val="Hyperlink"/>
            <w:bCs/>
            <w:noProof/>
          </w:rPr>
          <w:t>Bảng 3</w:t>
        </w:r>
        <w:r w:rsidR="008A0D91" w:rsidRPr="005F5CD7">
          <w:rPr>
            <w:rStyle w:val="Hyperlink"/>
            <w:noProof/>
          </w:rPr>
          <w:t>:</w:t>
        </w:r>
        <w:r w:rsidR="008A0D91" w:rsidRPr="005F5CD7">
          <w:rPr>
            <w:rStyle w:val="Hyperlink"/>
            <w:bCs/>
            <w:noProof/>
          </w:rPr>
          <w:t xml:space="preserve"> Danh sách các bảng cơ sở dữ liệu</w:t>
        </w:r>
        <w:r w:rsidR="008A0D91">
          <w:rPr>
            <w:noProof/>
            <w:webHidden/>
          </w:rPr>
          <w:tab/>
        </w:r>
        <w:r w:rsidR="008A0D91">
          <w:rPr>
            <w:noProof/>
            <w:webHidden/>
          </w:rPr>
          <w:fldChar w:fldCharType="begin"/>
        </w:r>
        <w:r w:rsidR="008A0D91">
          <w:rPr>
            <w:noProof/>
            <w:webHidden/>
          </w:rPr>
          <w:instrText xml:space="preserve"> PAGEREF _Toc60223454 \h </w:instrText>
        </w:r>
        <w:r w:rsidR="008A0D91">
          <w:rPr>
            <w:noProof/>
            <w:webHidden/>
          </w:rPr>
        </w:r>
        <w:r w:rsidR="008A0D91">
          <w:rPr>
            <w:noProof/>
            <w:webHidden/>
          </w:rPr>
          <w:fldChar w:fldCharType="separate"/>
        </w:r>
        <w:r w:rsidR="00FC691D">
          <w:rPr>
            <w:noProof/>
            <w:webHidden/>
          </w:rPr>
          <w:t>13</w:t>
        </w:r>
        <w:r w:rsidR="008A0D91">
          <w:rPr>
            <w:noProof/>
            <w:webHidden/>
          </w:rPr>
          <w:fldChar w:fldCharType="end"/>
        </w:r>
      </w:hyperlink>
    </w:p>
    <w:p w14:paraId="78CAE110" w14:textId="3C58E858" w:rsidR="008A0D91" w:rsidRDefault="00451B8F">
      <w:pPr>
        <w:pStyle w:val="TableofFigures"/>
        <w:tabs>
          <w:tab w:val="right" w:leader="dot" w:pos="8778"/>
        </w:tabs>
        <w:rPr>
          <w:rFonts w:asciiTheme="minorHAnsi" w:eastAsiaTheme="minorEastAsia" w:hAnsiTheme="minorHAnsi" w:cstheme="minorBidi"/>
          <w:noProof/>
          <w:sz w:val="22"/>
          <w:szCs w:val="22"/>
          <w:lang w:eastAsia="zh-CN"/>
        </w:rPr>
      </w:pPr>
      <w:hyperlink w:anchor="_Toc60223455" w:history="1">
        <w:r w:rsidR="008A0D91" w:rsidRPr="005F5CD7">
          <w:rPr>
            <w:rStyle w:val="Hyperlink"/>
            <w:bCs/>
            <w:noProof/>
          </w:rPr>
          <w:t>Bảng 4</w:t>
        </w:r>
        <w:r w:rsidR="008A0D91" w:rsidRPr="005F5CD7">
          <w:rPr>
            <w:rStyle w:val="Hyperlink"/>
            <w:noProof/>
          </w:rPr>
          <w:t>:</w:t>
        </w:r>
        <w:r w:rsidR="008A0D91" w:rsidRPr="005F5CD7">
          <w:rPr>
            <w:rStyle w:val="Hyperlink"/>
            <w:bCs/>
            <w:noProof/>
          </w:rPr>
          <w:t xml:space="preserve"> Bảng User</w:t>
        </w:r>
        <w:r w:rsidR="008A0D91">
          <w:rPr>
            <w:noProof/>
            <w:webHidden/>
          </w:rPr>
          <w:tab/>
        </w:r>
        <w:r w:rsidR="008A0D91">
          <w:rPr>
            <w:noProof/>
            <w:webHidden/>
          </w:rPr>
          <w:fldChar w:fldCharType="begin"/>
        </w:r>
        <w:r w:rsidR="008A0D91">
          <w:rPr>
            <w:noProof/>
            <w:webHidden/>
          </w:rPr>
          <w:instrText xml:space="preserve"> PAGEREF _Toc60223455 \h </w:instrText>
        </w:r>
        <w:r w:rsidR="008A0D91">
          <w:rPr>
            <w:noProof/>
            <w:webHidden/>
          </w:rPr>
        </w:r>
        <w:r w:rsidR="008A0D91">
          <w:rPr>
            <w:noProof/>
            <w:webHidden/>
          </w:rPr>
          <w:fldChar w:fldCharType="separate"/>
        </w:r>
        <w:r w:rsidR="00FC691D">
          <w:rPr>
            <w:noProof/>
            <w:webHidden/>
          </w:rPr>
          <w:t>13</w:t>
        </w:r>
        <w:r w:rsidR="008A0D91">
          <w:rPr>
            <w:noProof/>
            <w:webHidden/>
          </w:rPr>
          <w:fldChar w:fldCharType="end"/>
        </w:r>
      </w:hyperlink>
    </w:p>
    <w:p w14:paraId="1A290FFD" w14:textId="6D8BE9B0" w:rsidR="008A0D91" w:rsidRDefault="00451B8F">
      <w:pPr>
        <w:pStyle w:val="TableofFigures"/>
        <w:tabs>
          <w:tab w:val="right" w:leader="dot" w:pos="8778"/>
        </w:tabs>
        <w:rPr>
          <w:rFonts w:asciiTheme="minorHAnsi" w:eastAsiaTheme="minorEastAsia" w:hAnsiTheme="minorHAnsi" w:cstheme="minorBidi"/>
          <w:noProof/>
          <w:sz w:val="22"/>
          <w:szCs w:val="22"/>
          <w:lang w:eastAsia="zh-CN"/>
        </w:rPr>
      </w:pPr>
      <w:hyperlink w:anchor="_Toc60223456" w:history="1">
        <w:r w:rsidR="008A0D91" w:rsidRPr="005F5CD7">
          <w:rPr>
            <w:rStyle w:val="Hyperlink"/>
            <w:bCs/>
            <w:noProof/>
          </w:rPr>
          <w:t>Bảng 5: Bảng Post</w:t>
        </w:r>
        <w:r w:rsidR="008A0D91">
          <w:rPr>
            <w:noProof/>
            <w:webHidden/>
          </w:rPr>
          <w:tab/>
        </w:r>
        <w:r w:rsidR="008A0D91">
          <w:rPr>
            <w:noProof/>
            <w:webHidden/>
          </w:rPr>
          <w:fldChar w:fldCharType="begin"/>
        </w:r>
        <w:r w:rsidR="008A0D91">
          <w:rPr>
            <w:noProof/>
            <w:webHidden/>
          </w:rPr>
          <w:instrText xml:space="preserve"> PAGEREF _Toc60223456 \h </w:instrText>
        </w:r>
        <w:r w:rsidR="008A0D91">
          <w:rPr>
            <w:noProof/>
            <w:webHidden/>
          </w:rPr>
        </w:r>
        <w:r w:rsidR="008A0D91">
          <w:rPr>
            <w:noProof/>
            <w:webHidden/>
          </w:rPr>
          <w:fldChar w:fldCharType="separate"/>
        </w:r>
        <w:r w:rsidR="00FC691D">
          <w:rPr>
            <w:noProof/>
            <w:webHidden/>
          </w:rPr>
          <w:t>14</w:t>
        </w:r>
        <w:r w:rsidR="008A0D91">
          <w:rPr>
            <w:noProof/>
            <w:webHidden/>
          </w:rPr>
          <w:fldChar w:fldCharType="end"/>
        </w:r>
      </w:hyperlink>
    </w:p>
    <w:p w14:paraId="34571170" w14:textId="74797384" w:rsidR="008A0D91" w:rsidRDefault="00451B8F">
      <w:pPr>
        <w:pStyle w:val="TableofFigures"/>
        <w:tabs>
          <w:tab w:val="right" w:leader="dot" w:pos="8778"/>
        </w:tabs>
        <w:rPr>
          <w:rFonts w:asciiTheme="minorHAnsi" w:eastAsiaTheme="minorEastAsia" w:hAnsiTheme="minorHAnsi" w:cstheme="minorBidi"/>
          <w:noProof/>
          <w:sz w:val="22"/>
          <w:szCs w:val="22"/>
          <w:lang w:eastAsia="zh-CN"/>
        </w:rPr>
      </w:pPr>
      <w:hyperlink w:anchor="_Toc60223457" w:history="1">
        <w:r w:rsidR="008A0D91" w:rsidRPr="005F5CD7">
          <w:rPr>
            <w:rStyle w:val="Hyperlink"/>
            <w:noProof/>
          </w:rPr>
          <w:t>Bảng 6: Bảng comment</w:t>
        </w:r>
        <w:r w:rsidR="008A0D91">
          <w:rPr>
            <w:noProof/>
            <w:webHidden/>
          </w:rPr>
          <w:tab/>
        </w:r>
        <w:r w:rsidR="008A0D91">
          <w:rPr>
            <w:noProof/>
            <w:webHidden/>
          </w:rPr>
          <w:fldChar w:fldCharType="begin"/>
        </w:r>
        <w:r w:rsidR="008A0D91">
          <w:rPr>
            <w:noProof/>
            <w:webHidden/>
          </w:rPr>
          <w:instrText xml:space="preserve"> PAGEREF _Toc60223457 \h </w:instrText>
        </w:r>
        <w:r w:rsidR="008A0D91">
          <w:rPr>
            <w:noProof/>
            <w:webHidden/>
          </w:rPr>
        </w:r>
        <w:r w:rsidR="008A0D91">
          <w:rPr>
            <w:noProof/>
            <w:webHidden/>
          </w:rPr>
          <w:fldChar w:fldCharType="separate"/>
        </w:r>
        <w:r w:rsidR="00FC691D">
          <w:rPr>
            <w:noProof/>
            <w:webHidden/>
          </w:rPr>
          <w:t>15</w:t>
        </w:r>
        <w:r w:rsidR="008A0D91">
          <w:rPr>
            <w:noProof/>
            <w:webHidden/>
          </w:rPr>
          <w:fldChar w:fldCharType="end"/>
        </w:r>
      </w:hyperlink>
    </w:p>
    <w:p w14:paraId="0B44B5D4" w14:textId="3C91F300" w:rsidR="008A0D91" w:rsidRDefault="00451B8F">
      <w:pPr>
        <w:pStyle w:val="TableofFigures"/>
        <w:tabs>
          <w:tab w:val="right" w:leader="dot" w:pos="8778"/>
        </w:tabs>
        <w:rPr>
          <w:rFonts w:asciiTheme="minorHAnsi" w:eastAsiaTheme="minorEastAsia" w:hAnsiTheme="minorHAnsi" w:cstheme="minorBidi"/>
          <w:noProof/>
          <w:sz w:val="22"/>
          <w:szCs w:val="22"/>
          <w:lang w:eastAsia="zh-CN"/>
        </w:rPr>
      </w:pPr>
      <w:hyperlink w:anchor="_Toc60223458" w:history="1">
        <w:r w:rsidR="008A0D91" w:rsidRPr="005F5CD7">
          <w:rPr>
            <w:rStyle w:val="Hyperlink"/>
            <w:bCs/>
            <w:noProof/>
          </w:rPr>
          <w:t>Bảng 7: Bảng hashtag</w:t>
        </w:r>
        <w:r w:rsidR="008A0D91">
          <w:rPr>
            <w:noProof/>
            <w:webHidden/>
          </w:rPr>
          <w:tab/>
        </w:r>
        <w:r w:rsidR="008A0D91">
          <w:rPr>
            <w:noProof/>
            <w:webHidden/>
          </w:rPr>
          <w:fldChar w:fldCharType="begin"/>
        </w:r>
        <w:r w:rsidR="008A0D91">
          <w:rPr>
            <w:noProof/>
            <w:webHidden/>
          </w:rPr>
          <w:instrText xml:space="preserve"> PAGEREF _Toc60223458 \h </w:instrText>
        </w:r>
        <w:r w:rsidR="008A0D91">
          <w:rPr>
            <w:noProof/>
            <w:webHidden/>
          </w:rPr>
        </w:r>
        <w:r w:rsidR="008A0D91">
          <w:rPr>
            <w:noProof/>
            <w:webHidden/>
          </w:rPr>
          <w:fldChar w:fldCharType="separate"/>
        </w:r>
        <w:r w:rsidR="00FC691D">
          <w:rPr>
            <w:noProof/>
            <w:webHidden/>
          </w:rPr>
          <w:t>15</w:t>
        </w:r>
        <w:r w:rsidR="008A0D91">
          <w:rPr>
            <w:noProof/>
            <w:webHidden/>
          </w:rPr>
          <w:fldChar w:fldCharType="end"/>
        </w:r>
      </w:hyperlink>
    </w:p>
    <w:p w14:paraId="66004C12" w14:textId="7512127F" w:rsidR="008A0D91" w:rsidRDefault="00451B8F">
      <w:pPr>
        <w:pStyle w:val="TableofFigures"/>
        <w:tabs>
          <w:tab w:val="right" w:leader="dot" w:pos="8778"/>
        </w:tabs>
        <w:rPr>
          <w:rFonts w:asciiTheme="minorHAnsi" w:eastAsiaTheme="minorEastAsia" w:hAnsiTheme="minorHAnsi" w:cstheme="minorBidi"/>
          <w:noProof/>
          <w:sz w:val="22"/>
          <w:szCs w:val="22"/>
          <w:lang w:eastAsia="zh-CN"/>
        </w:rPr>
      </w:pPr>
      <w:hyperlink w:anchor="_Toc60223459" w:history="1">
        <w:r w:rsidR="008A0D91" w:rsidRPr="005F5CD7">
          <w:rPr>
            <w:rStyle w:val="Hyperlink"/>
            <w:bCs/>
            <w:noProof/>
          </w:rPr>
          <w:t xml:space="preserve">Bảng 8: Bảng </w:t>
        </w:r>
        <w:r w:rsidR="008A0D91" w:rsidRPr="005F5CD7">
          <w:rPr>
            <w:rStyle w:val="Hyperlink"/>
            <w:noProof/>
          </w:rPr>
          <w:t>friend</w:t>
        </w:r>
        <w:r w:rsidR="008A0D91">
          <w:rPr>
            <w:noProof/>
            <w:webHidden/>
          </w:rPr>
          <w:tab/>
        </w:r>
        <w:r w:rsidR="008A0D91">
          <w:rPr>
            <w:noProof/>
            <w:webHidden/>
          </w:rPr>
          <w:fldChar w:fldCharType="begin"/>
        </w:r>
        <w:r w:rsidR="008A0D91">
          <w:rPr>
            <w:noProof/>
            <w:webHidden/>
          </w:rPr>
          <w:instrText xml:space="preserve"> PAGEREF _Toc60223459 \h </w:instrText>
        </w:r>
        <w:r w:rsidR="008A0D91">
          <w:rPr>
            <w:noProof/>
            <w:webHidden/>
          </w:rPr>
        </w:r>
        <w:r w:rsidR="008A0D91">
          <w:rPr>
            <w:noProof/>
            <w:webHidden/>
          </w:rPr>
          <w:fldChar w:fldCharType="separate"/>
        </w:r>
        <w:r w:rsidR="00FC691D">
          <w:rPr>
            <w:noProof/>
            <w:webHidden/>
          </w:rPr>
          <w:t>15</w:t>
        </w:r>
        <w:r w:rsidR="008A0D91">
          <w:rPr>
            <w:noProof/>
            <w:webHidden/>
          </w:rPr>
          <w:fldChar w:fldCharType="end"/>
        </w:r>
      </w:hyperlink>
    </w:p>
    <w:p w14:paraId="34734860" w14:textId="65673C5F" w:rsidR="008A0D91" w:rsidRDefault="00451B8F">
      <w:pPr>
        <w:pStyle w:val="TableofFigures"/>
        <w:tabs>
          <w:tab w:val="right" w:leader="dot" w:pos="8778"/>
        </w:tabs>
        <w:rPr>
          <w:rFonts w:asciiTheme="minorHAnsi" w:eastAsiaTheme="minorEastAsia" w:hAnsiTheme="minorHAnsi" w:cstheme="minorBidi"/>
          <w:noProof/>
          <w:sz w:val="22"/>
          <w:szCs w:val="22"/>
          <w:lang w:eastAsia="zh-CN"/>
        </w:rPr>
      </w:pPr>
      <w:hyperlink w:anchor="_Toc60223460" w:history="1">
        <w:r w:rsidR="008A0D91" w:rsidRPr="005F5CD7">
          <w:rPr>
            <w:rStyle w:val="Hyperlink"/>
            <w:bCs/>
            <w:noProof/>
          </w:rPr>
          <w:t xml:space="preserve">Bảng 9: Bảng </w:t>
        </w:r>
        <w:r w:rsidR="008A0D91" w:rsidRPr="005F5CD7">
          <w:rPr>
            <w:rStyle w:val="Hyperlink"/>
            <w:noProof/>
          </w:rPr>
          <w:t>emotion</w:t>
        </w:r>
        <w:r w:rsidR="008A0D91">
          <w:rPr>
            <w:noProof/>
            <w:webHidden/>
          </w:rPr>
          <w:tab/>
        </w:r>
        <w:r w:rsidR="008A0D91">
          <w:rPr>
            <w:noProof/>
            <w:webHidden/>
          </w:rPr>
          <w:fldChar w:fldCharType="begin"/>
        </w:r>
        <w:r w:rsidR="008A0D91">
          <w:rPr>
            <w:noProof/>
            <w:webHidden/>
          </w:rPr>
          <w:instrText xml:space="preserve"> PAGEREF _Toc60223460 \h </w:instrText>
        </w:r>
        <w:r w:rsidR="008A0D91">
          <w:rPr>
            <w:noProof/>
            <w:webHidden/>
          </w:rPr>
        </w:r>
        <w:r w:rsidR="008A0D91">
          <w:rPr>
            <w:noProof/>
            <w:webHidden/>
          </w:rPr>
          <w:fldChar w:fldCharType="separate"/>
        </w:r>
        <w:r w:rsidR="00FC691D">
          <w:rPr>
            <w:noProof/>
            <w:webHidden/>
          </w:rPr>
          <w:t>16</w:t>
        </w:r>
        <w:r w:rsidR="008A0D91">
          <w:rPr>
            <w:noProof/>
            <w:webHidden/>
          </w:rPr>
          <w:fldChar w:fldCharType="end"/>
        </w:r>
      </w:hyperlink>
    </w:p>
    <w:p w14:paraId="45AC4BB0" w14:textId="143BB51A" w:rsidR="008A0D91" w:rsidRDefault="00451B8F">
      <w:pPr>
        <w:pStyle w:val="TableofFigures"/>
        <w:tabs>
          <w:tab w:val="right" w:leader="dot" w:pos="8778"/>
        </w:tabs>
        <w:rPr>
          <w:rFonts w:asciiTheme="minorHAnsi" w:eastAsiaTheme="minorEastAsia" w:hAnsiTheme="minorHAnsi" w:cstheme="minorBidi"/>
          <w:noProof/>
          <w:sz w:val="22"/>
          <w:szCs w:val="22"/>
          <w:lang w:eastAsia="zh-CN"/>
        </w:rPr>
      </w:pPr>
      <w:hyperlink w:anchor="_Toc60223461" w:history="1">
        <w:r w:rsidR="008A0D91" w:rsidRPr="005F5CD7">
          <w:rPr>
            <w:rStyle w:val="Hyperlink"/>
            <w:noProof/>
          </w:rPr>
          <w:t>Bảng 10: Bảng notification</w:t>
        </w:r>
        <w:r w:rsidR="008A0D91">
          <w:rPr>
            <w:noProof/>
            <w:webHidden/>
          </w:rPr>
          <w:tab/>
        </w:r>
        <w:r w:rsidR="008A0D91">
          <w:rPr>
            <w:noProof/>
            <w:webHidden/>
          </w:rPr>
          <w:fldChar w:fldCharType="begin"/>
        </w:r>
        <w:r w:rsidR="008A0D91">
          <w:rPr>
            <w:noProof/>
            <w:webHidden/>
          </w:rPr>
          <w:instrText xml:space="preserve"> PAGEREF _Toc60223461 \h </w:instrText>
        </w:r>
        <w:r w:rsidR="008A0D91">
          <w:rPr>
            <w:noProof/>
            <w:webHidden/>
          </w:rPr>
        </w:r>
        <w:r w:rsidR="008A0D91">
          <w:rPr>
            <w:noProof/>
            <w:webHidden/>
          </w:rPr>
          <w:fldChar w:fldCharType="separate"/>
        </w:r>
        <w:r w:rsidR="00FC691D">
          <w:rPr>
            <w:noProof/>
            <w:webHidden/>
          </w:rPr>
          <w:t>16</w:t>
        </w:r>
        <w:r w:rsidR="008A0D91">
          <w:rPr>
            <w:noProof/>
            <w:webHidden/>
          </w:rPr>
          <w:fldChar w:fldCharType="end"/>
        </w:r>
      </w:hyperlink>
    </w:p>
    <w:p w14:paraId="7334C8FC" w14:textId="7DE07D58" w:rsidR="00307EF8" w:rsidRDefault="00734FB8" w:rsidP="00A4308B">
      <w:pPr>
        <w:pStyle w:val="TieuDe"/>
        <w:jc w:val="left"/>
        <w:rPr>
          <w:sz w:val="26"/>
          <w:szCs w:val="26"/>
        </w:rPr>
      </w:pPr>
      <w:r>
        <w:rPr>
          <w:sz w:val="26"/>
          <w:szCs w:val="26"/>
        </w:rPr>
        <w:fldChar w:fldCharType="end"/>
      </w:r>
    </w:p>
    <w:p w14:paraId="4B0F605C" w14:textId="77777777" w:rsidR="00591663" w:rsidRPr="0051470E" w:rsidRDefault="00307EF8" w:rsidP="008E39DD">
      <w:pPr>
        <w:pStyle w:val="TieuDe"/>
      </w:pPr>
      <w:r>
        <w:br w:type="page"/>
      </w:r>
      <w:r w:rsidR="00591663" w:rsidRPr="000A2CB3">
        <w:lastRenderedPageBreak/>
        <w:t xml:space="preserve">DANH SÁCH </w:t>
      </w:r>
      <w:bookmarkEnd w:id="0"/>
      <w:r w:rsidR="0083120E" w:rsidRPr="000A2CB3">
        <w:t>TỪ VIẾT TẮT</w:t>
      </w:r>
      <w:bookmarkEnd w:id="1"/>
    </w:p>
    <w:p w14:paraId="27F08A28" w14:textId="77777777" w:rsidR="009A2C34" w:rsidRDefault="009A2C34" w:rsidP="009A2C34"/>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9A2C34" w:rsidRPr="000A2CB3" w14:paraId="0811F691" w14:textId="77777777" w:rsidTr="00307EF8">
        <w:trPr>
          <w:trHeight w:val="480"/>
        </w:trPr>
        <w:tc>
          <w:tcPr>
            <w:tcW w:w="1708" w:type="dxa"/>
            <w:vAlign w:val="center"/>
          </w:tcPr>
          <w:p w14:paraId="51F0E71D" w14:textId="77777777" w:rsidR="009A2C34" w:rsidRPr="008E39DD" w:rsidRDefault="009A2C34" w:rsidP="008E39DD">
            <w:pPr>
              <w:jc w:val="center"/>
              <w:rPr>
                <w:b/>
                <w:szCs w:val="24"/>
              </w:rPr>
            </w:pPr>
            <w:r w:rsidRPr="008E39DD">
              <w:rPr>
                <w:b/>
                <w:szCs w:val="24"/>
              </w:rPr>
              <w:t>Từ viết tắt</w:t>
            </w:r>
          </w:p>
        </w:tc>
        <w:tc>
          <w:tcPr>
            <w:tcW w:w="6764" w:type="dxa"/>
            <w:vAlign w:val="center"/>
          </w:tcPr>
          <w:p w14:paraId="21DF216C" w14:textId="77777777" w:rsidR="009A2C34" w:rsidRPr="008E39DD" w:rsidRDefault="009A2C34" w:rsidP="008E39DD">
            <w:pPr>
              <w:jc w:val="center"/>
              <w:rPr>
                <w:b/>
                <w:szCs w:val="24"/>
              </w:rPr>
            </w:pPr>
            <w:r w:rsidRPr="008E39DD">
              <w:rPr>
                <w:b/>
                <w:szCs w:val="24"/>
              </w:rPr>
              <w:t>Diễn giải</w:t>
            </w:r>
          </w:p>
        </w:tc>
      </w:tr>
      <w:tr w:rsidR="009A2C34" w:rsidRPr="000A2CB3" w14:paraId="4E3A57FF" w14:textId="77777777" w:rsidTr="00307EF8">
        <w:trPr>
          <w:trHeight w:val="585"/>
        </w:trPr>
        <w:tc>
          <w:tcPr>
            <w:tcW w:w="1708" w:type="dxa"/>
            <w:vAlign w:val="center"/>
          </w:tcPr>
          <w:p w14:paraId="342CD358" w14:textId="1764479C" w:rsidR="009A2C34" w:rsidRPr="000A2CB3" w:rsidRDefault="00AE7AD0" w:rsidP="00A26E62">
            <w:pPr>
              <w:jc w:val="both"/>
              <w:rPr>
                <w:szCs w:val="24"/>
              </w:rPr>
            </w:pPr>
            <w:r>
              <w:rPr>
                <w:szCs w:val="24"/>
              </w:rPr>
              <w:t>URI</w:t>
            </w:r>
          </w:p>
        </w:tc>
        <w:tc>
          <w:tcPr>
            <w:tcW w:w="6764" w:type="dxa"/>
            <w:vAlign w:val="center"/>
          </w:tcPr>
          <w:p w14:paraId="36B4B96D" w14:textId="4D6BDDFC" w:rsidR="009A2C34" w:rsidRPr="000A2CB3" w:rsidRDefault="00931460" w:rsidP="00A26E62">
            <w:pPr>
              <w:jc w:val="both"/>
              <w:rPr>
                <w:szCs w:val="24"/>
              </w:rPr>
            </w:pPr>
            <w:r w:rsidRPr="00931460">
              <w:rPr>
                <w:szCs w:val="24"/>
              </w:rPr>
              <w:t>Uniform Resource Identifie</w:t>
            </w:r>
            <w:r>
              <w:rPr>
                <w:szCs w:val="24"/>
              </w:rPr>
              <w:t>r</w:t>
            </w:r>
          </w:p>
        </w:tc>
      </w:tr>
      <w:tr w:rsidR="009A2C34" w:rsidRPr="000A2CB3" w14:paraId="609CB020" w14:textId="77777777" w:rsidTr="00307EF8">
        <w:trPr>
          <w:trHeight w:val="585"/>
        </w:trPr>
        <w:tc>
          <w:tcPr>
            <w:tcW w:w="1708" w:type="dxa"/>
            <w:vAlign w:val="center"/>
          </w:tcPr>
          <w:p w14:paraId="2F4EC3D4" w14:textId="0F6B5DC2" w:rsidR="009A2C34" w:rsidRPr="000A2CB3" w:rsidRDefault="007A1B90" w:rsidP="00A26E62">
            <w:pPr>
              <w:jc w:val="both"/>
              <w:rPr>
                <w:szCs w:val="24"/>
              </w:rPr>
            </w:pPr>
            <w:r>
              <w:rPr>
                <w:szCs w:val="24"/>
              </w:rPr>
              <w:t>JSON</w:t>
            </w:r>
          </w:p>
        </w:tc>
        <w:tc>
          <w:tcPr>
            <w:tcW w:w="6764" w:type="dxa"/>
            <w:vAlign w:val="center"/>
          </w:tcPr>
          <w:p w14:paraId="7BBB6EF5" w14:textId="2CDDD237" w:rsidR="009A2C34" w:rsidRPr="000A2CB3" w:rsidRDefault="00685412" w:rsidP="00307EF8">
            <w:pPr>
              <w:jc w:val="both"/>
              <w:rPr>
                <w:szCs w:val="24"/>
              </w:rPr>
            </w:pPr>
            <w:r w:rsidRPr="00685412">
              <w:rPr>
                <w:szCs w:val="24"/>
              </w:rPr>
              <w:t>JavaScript Object Notation</w:t>
            </w:r>
          </w:p>
        </w:tc>
      </w:tr>
      <w:tr w:rsidR="009A2C34" w:rsidRPr="000A2CB3" w14:paraId="3C6A117A" w14:textId="77777777" w:rsidTr="00307EF8">
        <w:trPr>
          <w:trHeight w:val="585"/>
        </w:trPr>
        <w:tc>
          <w:tcPr>
            <w:tcW w:w="1708" w:type="dxa"/>
            <w:vAlign w:val="center"/>
          </w:tcPr>
          <w:p w14:paraId="761DB707" w14:textId="6557A61F" w:rsidR="009A2C34" w:rsidRPr="000A2CB3" w:rsidRDefault="00582EA2" w:rsidP="00A26E62">
            <w:pPr>
              <w:jc w:val="both"/>
              <w:rPr>
                <w:szCs w:val="24"/>
              </w:rPr>
            </w:pPr>
            <w:r>
              <w:rPr>
                <w:szCs w:val="24"/>
              </w:rPr>
              <w:t>JWT</w:t>
            </w:r>
          </w:p>
        </w:tc>
        <w:tc>
          <w:tcPr>
            <w:tcW w:w="6764" w:type="dxa"/>
            <w:vAlign w:val="center"/>
          </w:tcPr>
          <w:p w14:paraId="6D038DF6" w14:textId="3AE34431" w:rsidR="009A2C34" w:rsidRPr="000A2CB3" w:rsidRDefault="00582EA2" w:rsidP="00307EF8">
            <w:pPr>
              <w:jc w:val="both"/>
              <w:rPr>
                <w:szCs w:val="24"/>
              </w:rPr>
            </w:pPr>
            <w:r>
              <w:rPr>
                <w:szCs w:val="24"/>
              </w:rPr>
              <w:t>JSON Web Token</w:t>
            </w:r>
          </w:p>
        </w:tc>
      </w:tr>
      <w:tr w:rsidR="009A2C34" w:rsidRPr="000A2CB3" w14:paraId="6638D88D" w14:textId="77777777" w:rsidTr="00307EF8">
        <w:trPr>
          <w:trHeight w:val="585"/>
        </w:trPr>
        <w:tc>
          <w:tcPr>
            <w:tcW w:w="1708" w:type="dxa"/>
            <w:vAlign w:val="center"/>
          </w:tcPr>
          <w:p w14:paraId="4C2D3994" w14:textId="77777777" w:rsidR="009A2C34" w:rsidRPr="000A2CB3" w:rsidRDefault="009A2C34" w:rsidP="00A26E62">
            <w:pPr>
              <w:jc w:val="both"/>
              <w:rPr>
                <w:szCs w:val="24"/>
              </w:rPr>
            </w:pPr>
            <w:r w:rsidRPr="000A2CB3">
              <w:rPr>
                <w:szCs w:val="24"/>
              </w:rPr>
              <w:t>API</w:t>
            </w:r>
          </w:p>
        </w:tc>
        <w:tc>
          <w:tcPr>
            <w:tcW w:w="6764" w:type="dxa"/>
            <w:vAlign w:val="center"/>
          </w:tcPr>
          <w:p w14:paraId="7E06CECF" w14:textId="77777777" w:rsidR="009A2C34" w:rsidRPr="00EE222F" w:rsidRDefault="009A2C34" w:rsidP="00307EF8">
            <w:pPr>
              <w:jc w:val="both"/>
            </w:pPr>
            <w:r w:rsidRPr="00EE222F">
              <w:t>App</w:t>
            </w:r>
            <w:r w:rsidR="00307EF8">
              <w:t xml:space="preserve">lication Programming Interface </w:t>
            </w:r>
          </w:p>
        </w:tc>
      </w:tr>
      <w:tr w:rsidR="009A2C34" w:rsidRPr="000A2CB3" w14:paraId="5B897ECC" w14:textId="77777777" w:rsidTr="00307EF8">
        <w:trPr>
          <w:trHeight w:val="585"/>
        </w:trPr>
        <w:tc>
          <w:tcPr>
            <w:tcW w:w="1708" w:type="dxa"/>
            <w:vAlign w:val="center"/>
          </w:tcPr>
          <w:p w14:paraId="2DD89515" w14:textId="77777777" w:rsidR="009A2C34" w:rsidRPr="000A2CB3" w:rsidRDefault="009A2C34" w:rsidP="00A26E62">
            <w:pPr>
              <w:jc w:val="both"/>
              <w:rPr>
                <w:szCs w:val="24"/>
              </w:rPr>
            </w:pPr>
            <w:r w:rsidRPr="000A2CB3">
              <w:rPr>
                <w:szCs w:val="24"/>
              </w:rPr>
              <w:t>URL</w:t>
            </w:r>
          </w:p>
        </w:tc>
        <w:tc>
          <w:tcPr>
            <w:tcW w:w="6764" w:type="dxa"/>
            <w:vAlign w:val="center"/>
          </w:tcPr>
          <w:p w14:paraId="68DC03C5" w14:textId="77777777" w:rsidR="009A2C34" w:rsidRPr="000A2CB3" w:rsidRDefault="00307EF8" w:rsidP="00307EF8">
            <w:pPr>
              <w:jc w:val="both"/>
              <w:rPr>
                <w:szCs w:val="24"/>
              </w:rPr>
            </w:pPr>
            <w:r>
              <w:rPr>
                <w:szCs w:val="24"/>
              </w:rPr>
              <w:t>Uniform Resource Locator</w:t>
            </w:r>
          </w:p>
        </w:tc>
      </w:tr>
      <w:tr w:rsidR="00C67C1F" w:rsidRPr="000A2CB3" w14:paraId="03610653" w14:textId="77777777" w:rsidTr="00307EF8">
        <w:trPr>
          <w:trHeight w:val="585"/>
        </w:trPr>
        <w:tc>
          <w:tcPr>
            <w:tcW w:w="1708" w:type="dxa"/>
            <w:vAlign w:val="center"/>
          </w:tcPr>
          <w:p w14:paraId="13D1DC72" w14:textId="70D2471F" w:rsidR="00C67C1F" w:rsidRPr="000A2CB3" w:rsidRDefault="00C67C1F" w:rsidP="00A26E62">
            <w:pPr>
              <w:jc w:val="both"/>
              <w:rPr>
                <w:szCs w:val="24"/>
              </w:rPr>
            </w:pPr>
            <w:r>
              <w:rPr>
                <w:szCs w:val="24"/>
              </w:rPr>
              <w:t>CSS</w:t>
            </w:r>
          </w:p>
        </w:tc>
        <w:tc>
          <w:tcPr>
            <w:tcW w:w="6764" w:type="dxa"/>
            <w:vAlign w:val="center"/>
          </w:tcPr>
          <w:p w14:paraId="7502B184" w14:textId="6DE132BB" w:rsidR="00C67C1F" w:rsidRDefault="002225AD" w:rsidP="00307EF8">
            <w:pPr>
              <w:jc w:val="both"/>
              <w:rPr>
                <w:szCs w:val="24"/>
              </w:rPr>
            </w:pPr>
            <w:r w:rsidRPr="002225AD">
              <w:rPr>
                <w:szCs w:val="24"/>
              </w:rPr>
              <w:t>Cascading Style Sheets</w:t>
            </w:r>
          </w:p>
        </w:tc>
      </w:tr>
      <w:tr w:rsidR="00E8659D" w:rsidRPr="000A2CB3" w14:paraId="442D538C" w14:textId="77777777" w:rsidTr="00307EF8">
        <w:trPr>
          <w:trHeight w:val="585"/>
        </w:trPr>
        <w:tc>
          <w:tcPr>
            <w:tcW w:w="1708" w:type="dxa"/>
            <w:vAlign w:val="center"/>
          </w:tcPr>
          <w:p w14:paraId="45F490B2" w14:textId="0D038B15" w:rsidR="00E8659D" w:rsidRDefault="00E8659D" w:rsidP="00A26E62">
            <w:pPr>
              <w:jc w:val="both"/>
              <w:rPr>
                <w:szCs w:val="24"/>
              </w:rPr>
            </w:pPr>
            <w:r>
              <w:rPr>
                <w:szCs w:val="24"/>
              </w:rPr>
              <w:t>ES</w:t>
            </w:r>
            <w:r w:rsidR="00C67C1F">
              <w:rPr>
                <w:szCs w:val="24"/>
              </w:rPr>
              <w:t>6</w:t>
            </w:r>
          </w:p>
        </w:tc>
        <w:tc>
          <w:tcPr>
            <w:tcW w:w="6764" w:type="dxa"/>
            <w:vAlign w:val="center"/>
          </w:tcPr>
          <w:p w14:paraId="525FE6FD" w14:textId="7BDD574D" w:rsidR="00E8659D" w:rsidRDefault="00A93B9D" w:rsidP="00307EF8">
            <w:pPr>
              <w:jc w:val="both"/>
              <w:rPr>
                <w:szCs w:val="24"/>
              </w:rPr>
            </w:pPr>
            <w:r w:rsidRPr="00A93B9D">
              <w:rPr>
                <w:szCs w:val="24"/>
              </w:rPr>
              <w:t>ECMAScript</w:t>
            </w:r>
            <w:r w:rsidR="00C67C1F">
              <w:rPr>
                <w:szCs w:val="24"/>
              </w:rPr>
              <w:t xml:space="preserve"> 2015</w:t>
            </w:r>
          </w:p>
        </w:tc>
      </w:tr>
    </w:tbl>
    <w:p w14:paraId="44D236F8" w14:textId="77777777" w:rsidR="009A2C34" w:rsidRDefault="009A2C34" w:rsidP="00EE222F"/>
    <w:p w14:paraId="4F93A049" w14:textId="77777777" w:rsidR="009C683E" w:rsidRPr="00C87434" w:rsidRDefault="009C683E" w:rsidP="00EE222F">
      <w:pPr>
        <w:sectPr w:rsidR="009C683E" w:rsidRPr="00C87434" w:rsidSect="009512FA">
          <w:headerReference w:type="default" r:id="rId19"/>
          <w:headerReference w:type="first" r:id="rId20"/>
          <w:pgSz w:w="11907" w:h="16840" w:code="9"/>
          <w:pgMar w:top="1418" w:right="1134" w:bottom="1418" w:left="1985" w:header="864" w:footer="720" w:gutter="0"/>
          <w:pgNumType w:fmt="lowerRoman"/>
          <w:cols w:space="720"/>
          <w:docGrid w:linePitch="326"/>
        </w:sectPr>
      </w:pPr>
    </w:p>
    <w:p w14:paraId="6D78E257" w14:textId="77777777" w:rsidR="00375532" w:rsidRPr="00375532" w:rsidRDefault="00375532" w:rsidP="0023043B">
      <w:pPr>
        <w:pStyle w:val="TieuDe"/>
        <w:outlineLvl w:val="0"/>
      </w:pPr>
      <w:bookmarkStart w:id="2" w:name="_Toc355444483"/>
      <w:bookmarkStart w:id="3" w:name="_Toc355447711"/>
      <w:bookmarkStart w:id="4" w:name="_Toc355590177"/>
      <w:bookmarkStart w:id="5" w:name="_Toc356420189"/>
      <w:bookmarkStart w:id="6" w:name="_Toc356485660"/>
      <w:bookmarkStart w:id="7" w:name="_Toc60225013"/>
      <w:r>
        <w:lastRenderedPageBreak/>
        <w:t>M</w:t>
      </w:r>
      <w:r w:rsidRPr="00375532">
        <w:t>Ở</w:t>
      </w:r>
      <w:r>
        <w:t xml:space="preserve"> </w:t>
      </w:r>
      <w:r w:rsidRPr="00375532">
        <w:t>ĐẦU</w:t>
      </w:r>
      <w:bookmarkEnd w:id="2"/>
      <w:bookmarkEnd w:id="3"/>
      <w:bookmarkEnd w:id="4"/>
      <w:bookmarkEnd w:id="5"/>
      <w:bookmarkEnd w:id="6"/>
      <w:bookmarkEnd w:id="7"/>
    </w:p>
    <w:p w14:paraId="51900AEE" w14:textId="77777777" w:rsidR="004D7379" w:rsidRDefault="00683976" w:rsidP="00EE222F">
      <w:pPr>
        <w:rPr>
          <w:b/>
          <w:sz w:val="26"/>
        </w:rPr>
      </w:pPr>
      <w:r w:rsidRPr="00683976">
        <w:rPr>
          <w:b/>
          <w:sz w:val="26"/>
          <w:szCs w:val="26"/>
        </w:rPr>
        <w:t>1.</w:t>
      </w:r>
      <w:r>
        <w:t xml:space="preserve"> </w:t>
      </w:r>
      <w:r>
        <w:rPr>
          <w:b/>
          <w:sz w:val="26"/>
        </w:rPr>
        <w:t xml:space="preserve"> Tổng quan về đề tài </w:t>
      </w:r>
    </w:p>
    <w:p w14:paraId="1E0038E2" w14:textId="686F860A" w:rsidR="00751F38" w:rsidRPr="00A52753" w:rsidRDefault="00751F38" w:rsidP="00AB567C">
      <w:pPr>
        <w:pStyle w:val="Noidung-Doan"/>
        <w:rPr>
          <w:lang w:val="vi-VN"/>
        </w:rPr>
      </w:pPr>
      <w:r>
        <w:tab/>
        <w:t xml:space="preserve">Mạng xã hội </w:t>
      </w:r>
      <w:r w:rsidR="00FC72D6">
        <w:t>về ẩm thực</w:t>
      </w:r>
      <w:r w:rsidR="009F2CDB">
        <w:t xml:space="preserve">, </w:t>
      </w:r>
      <w:r>
        <w:t xml:space="preserve">chia sẻ </w:t>
      </w:r>
      <w:r w:rsidR="00796E54">
        <w:t>công thức</w:t>
      </w:r>
      <w:r>
        <w:t xml:space="preserve"> </w:t>
      </w:r>
      <w:r w:rsidR="00FC72D6">
        <w:t>món ăn</w:t>
      </w:r>
      <w:r w:rsidR="009F2CDB">
        <w:t xml:space="preserve"> </w:t>
      </w:r>
      <w:r>
        <w:t>“</w:t>
      </w:r>
      <w:r w:rsidR="00796E54" w:rsidRPr="7E26D96E">
        <w:rPr>
          <w:i/>
          <w:iCs/>
        </w:rPr>
        <w:t>Cookii</w:t>
      </w:r>
      <w:r>
        <w:t>” là</w:t>
      </w:r>
      <w:r w:rsidR="00285196">
        <w:t xml:space="preserve"> một nền tảng giúp </w:t>
      </w:r>
      <w:r w:rsidR="009F2CDB">
        <w:t>giới thiệu, quảng bá</w:t>
      </w:r>
      <w:r>
        <w:t xml:space="preserve"> </w:t>
      </w:r>
      <w:r w:rsidR="00FC72D6">
        <w:t>những món ăn</w:t>
      </w:r>
      <w:r w:rsidR="001C7ECB">
        <w:t xml:space="preserve"> từ đơn giản đến phức tạp, từ dân dã đến </w:t>
      </w:r>
      <w:r w:rsidR="00713E4B">
        <w:t>độc đáo</w:t>
      </w:r>
      <w:r>
        <w:t xml:space="preserve">. Trang web </w:t>
      </w:r>
      <w:r w:rsidR="38684619">
        <w:t>“Social Cookii</w:t>
      </w:r>
      <w:r>
        <w:t xml:space="preserve">” cho phép người dùng </w:t>
      </w:r>
      <w:r w:rsidR="3460695D">
        <w:t xml:space="preserve">chia sẻ những công thức về những món ăn hàng ngày và có thể học </w:t>
      </w:r>
      <w:r w:rsidR="5D6E2375">
        <w:t>hỏi được những món ăn mới lạ.</w:t>
      </w:r>
      <w:r w:rsidR="000344D5">
        <w:rPr>
          <w:lang w:val="vi-VN"/>
        </w:rPr>
        <w:t xml:space="preserve"> </w:t>
      </w:r>
      <w:r w:rsidR="5D6E2375" w:rsidRPr="00A52753">
        <w:rPr>
          <w:lang w:val="vi-VN"/>
        </w:rPr>
        <w:t xml:space="preserve">Và từ </w:t>
      </w:r>
      <w:r w:rsidR="77EF21F4" w:rsidRPr="00A52753">
        <w:rPr>
          <w:lang w:val="vi-VN"/>
        </w:rPr>
        <w:t xml:space="preserve">đó </w:t>
      </w:r>
      <w:r w:rsidR="5D6E2375" w:rsidRPr="00A52753">
        <w:rPr>
          <w:lang w:val="vi-VN"/>
        </w:rPr>
        <w:t xml:space="preserve">họ có thể giúp đỡ nhau tạo nên những món ăn hấp dẫn, </w:t>
      </w:r>
      <w:r w:rsidR="225980D7" w:rsidRPr="00A52753">
        <w:rPr>
          <w:lang w:val="vi-VN"/>
        </w:rPr>
        <w:t>đẹp mắt qua những lời bình luận chia sẻ của nhau.</w:t>
      </w:r>
    </w:p>
    <w:p w14:paraId="09930993" w14:textId="203AF4EB" w:rsidR="000E3E41" w:rsidRPr="008F435F" w:rsidRDefault="000E3E41" w:rsidP="00AB567C">
      <w:pPr>
        <w:pStyle w:val="Noidung-Doan"/>
        <w:rPr>
          <w:lang w:val="vi-VN"/>
        </w:rPr>
      </w:pPr>
      <w:r w:rsidRPr="00A52753">
        <w:rPr>
          <w:lang w:val="vi-VN"/>
        </w:rPr>
        <w:tab/>
      </w:r>
      <w:r w:rsidRPr="008F435F">
        <w:rPr>
          <w:lang w:val="vi-VN"/>
        </w:rPr>
        <w:t xml:space="preserve">Chúng em viết ra trang web này vì nhận thấy hiện nay, </w:t>
      </w:r>
      <w:r w:rsidR="414DCED3" w:rsidRPr="008F435F">
        <w:rPr>
          <w:lang w:val="vi-VN"/>
        </w:rPr>
        <w:t xml:space="preserve">nhu cầu </w:t>
      </w:r>
      <w:r w:rsidR="65EF9841" w:rsidRPr="008F435F">
        <w:rPr>
          <w:lang w:val="vi-VN"/>
        </w:rPr>
        <w:t>tìm hiểu về ẩm thực ngày càng tăng</w:t>
      </w:r>
      <w:r w:rsidR="7677F506" w:rsidRPr="008F435F">
        <w:rPr>
          <w:lang w:val="vi-VN"/>
        </w:rPr>
        <w:t xml:space="preserve"> nhưng vẫn chưa có nhiều trang web để cho người dùng có thể chia sẻ được món ăn mà họ muốn được chia sẻ hay tìm hiểu thêm các món ăn độc đáo hơn</w:t>
      </w:r>
      <w:r w:rsidR="7D5808D0" w:rsidRPr="008F435F">
        <w:rPr>
          <w:lang w:val="vi-VN"/>
        </w:rPr>
        <w:t xml:space="preserve">. </w:t>
      </w:r>
    </w:p>
    <w:p w14:paraId="5174CF28" w14:textId="62122C05" w:rsidR="00A52DD0" w:rsidRPr="008F435F" w:rsidRDefault="00683976" w:rsidP="00683976">
      <w:pPr>
        <w:rPr>
          <w:b/>
          <w:sz w:val="26"/>
          <w:lang w:val="vi-VN"/>
        </w:rPr>
      </w:pPr>
      <w:r w:rsidRPr="008F435F">
        <w:rPr>
          <w:b/>
          <w:sz w:val="26"/>
          <w:lang w:val="vi-VN"/>
        </w:rPr>
        <w:t xml:space="preserve">2. </w:t>
      </w:r>
      <w:r w:rsidR="002A02E6" w:rsidRPr="008F435F">
        <w:rPr>
          <w:b/>
          <w:sz w:val="26"/>
          <w:lang w:val="vi-VN"/>
        </w:rPr>
        <w:t xml:space="preserve">Mục đích </w:t>
      </w:r>
      <w:r w:rsidR="00031BA2" w:rsidRPr="008F435F">
        <w:rPr>
          <w:b/>
          <w:sz w:val="26"/>
          <w:lang w:val="vi-VN"/>
        </w:rPr>
        <w:t>và ý nghĩa</w:t>
      </w:r>
      <w:r w:rsidRPr="008F435F">
        <w:rPr>
          <w:b/>
          <w:sz w:val="26"/>
          <w:lang w:val="vi-VN"/>
        </w:rPr>
        <w:t xml:space="preserve"> của đề tài</w:t>
      </w:r>
    </w:p>
    <w:p w14:paraId="697ED563" w14:textId="77777777" w:rsidR="00031BA2" w:rsidRPr="008F435F" w:rsidRDefault="00683976" w:rsidP="00EE222F">
      <w:pPr>
        <w:spacing w:before="120" w:after="120" w:line="288" w:lineRule="auto"/>
        <w:rPr>
          <w:b/>
          <w:i/>
          <w:sz w:val="26"/>
          <w:szCs w:val="28"/>
          <w:lang w:val="vi-VN"/>
        </w:rPr>
      </w:pPr>
      <w:r w:rsidRPr="008F435F">
        <w:rPr>
          <w:b/>
          <w:i/>
          <w:sz w:val="26"/>
          <w:szCs w:val="28"/>
          <w:lang w:val="vi-VN"/>
        </w:rPr>
        <w:t xml:space="preserve">2.1. </w:t>
      </w:r>
      <w:r w:rsidR="00031BA2" w:rsidRPr="008F435F">
        <w:rPr>
          <w:b/>
          <w:i/>
          <w:sz w:val="26"/>
          <w:szCs w:val="28"/>
          <w:lang w:val="vi-VN"/>
        </w:rPr>
        <w:t>Mục đích</w:t>
      </w:r>
    </w:p>
    <w:p w14:paraId="41CD3212" w14:textId="08328987" w:rsidR="002A02E6" w:rsidRPr="008F435F" w:rsidRDefault="5FD6AA0E" w:rsidP="00AB567C">
      <w:pPr>
        <w:pStyle w:val="Noidung-Doan"/>
        <w:rPr>
          <w:lang w:val="vi-VN"/>
        </w:rPr>
      </w:pPr>
      <w:r w:rsidRPr="008F435F">
        <w:rPr>
          <w:lang w:val="vi-VN"/>
        </w:rPr>
        <w:t>Social Cookii</w:t>
      </w:r>
      <w:r w:rsidR="006913C6" w:rsidRPr="008F435F">
        <w:rPr>
          <w:lang w:val="vi-VN"/>
        </w:rPr>
        <w:t xml:space="preserve"> có mục đích xây dựng nên một cộng đồng chia sẻ và thảo luận văn minh. </w:t>
      </w:r>
      <w:r w:rsidR="008C044A" w:rsidRPr="008F435F">
        <w:rPr>
          <w:lang w:val="vi-VN"/>
        </w:rPr>
        <w:t xml:space="preserve">Tạo ra một môi trường </w:t>
      </w:r>
      <w:r w:rsidR="07599684" w:rsidRPr="008F435F">
        <w:rPr>
          <w:lang w:val="vi-VN"/>
        </w:rPr>
        <w:t xml:space="preserve">giao lưu, học hỏi, chia sẻ những món ăn mà người dùng muốn chia sẻ với nhau </w:t>
      </w:r>
      <w:r w:rsidR="77D0CC83" w:rsidRPr="008F435F">
        <w:rPr>
          <w:lang w:val="vi-VN"/>
        </w:rPr>
        <w:t>để tạo ra nh</w:t>
      </w:r>
      <w:r w:rsidR="53BF9F84" w:rsidRPr="008F435F">
        <w:rPr>
          <w:lang w:val="vi-VN"/>
        </w:rPr>
        <w:t>ững món ăn hấp dẫn và độ đáo.</w:t>
      </w:r>
    </w:p>
    <w:p w14:paraId="7806C716" w14:textId="77777777" w:rsidR="00031BA2" w:rsidRPr="008F435F" w:rsidRDefault="00683976" w:rsidP="00EE222F">
      <w:pPr>
        <w:spacing w:before="120" w:after="120" w:line="288" w:lineRule="auto"/>
        <w:rPr>
          <w:b/>
          <w:i/>
          <w:sz w:val="26"/>
          <w:szCs w:val="28"/>
          <w:lang w:val="vi-VN"/>
        </w:rPr>
      </w:pPr>
      <w:r w:rsidRPr="008F435F">
        <w:rPr>
          <w:b/>
          <w:i/>
          <w:sz w:val="26"/>
          <w:szCs w:val="28"/>
          <w:lang w:val="vi-VN"/>
        </w:rPr>
        <w:t xml:space="preserve">2.2. Ý nghĩa </w:t>
      </w:r>
    </w:p>
    <w:p w14:paraId="7F7C026D" w14:textId="61688687" w:rsidR="006913C6" w:rsidRPr="008F435F" w:rsidRDefault="008C044A" w:rsidP="00AB567C">
      <w:pPr>
        <w:pStyle w:val="Noidung-Doan"/>
        <w:rPr>
          <w:lang w:val="vi-VN"/>
        </w:rPr>
      </w:pPr>
      <w:r w:rsidRPr="008F435F">
        <w:rPr>
          <w:lang w:val="vi-VN"/>
        </w:rPr>
        <w:tab/>
      </w:r>
      <w:r w:rsidR="0F9BE759" w:rsidRPr="008F435F">
        <w:rPr>
          <w:lang w:val="vi-VN"/>
        </w:rPr>
        <w:t xml:space="preserve">Social Cookii giúp cho người dùng có thể bày tỏ được những tâm huyết mà họ đã làm ra những món ăn đó </w:t>
      </w:r>
      <w:r w:rsidR="296B29B9" w:rsidRPr="008F435F">
        <w:rPr>
          <w:lang w:val="vi-VN"/>
        </w:rPr>
        <w:t>và chia sẻ chúng để cho nhiều người được biết. Mặc khác, người dùng cũng học hỏi thêm những món ăn mới, những k</w:t>
      </w:r>
      <w:r w:rsidR="1B6059C6" w:rsidRPr="008F435F">
        <w:rPr>
          <w:lang w:val="vi-VN"/>
        </w:rPr>
        <w:t>inh nghiệm mới từ những người xung quanh trên trang web.</w:t>
      </w:r>
    </w:p>
    <w:p w14:paraId="6EDF3C7F" w14:textId="474A3A00" w:rsidR="002A02E6" w:rsidRPr="00FE0C17" w:rsidRDefault="002C3F04" w:rsidP="00EE222F">
      <w:pPr>
        <w:spacing w:before="100" w:beforeAutospacing="1" w:after="100" w:afterAutospacing="1" w:line="360" w:lineRule="auto"/>
        <w:rPr>
          <w:b/>
          <w:sz w:val="26"/>
          <w:szCs w:val="28"/>
          <w:lang w:val="vi-VN"/>
        </w:rPr>
      </w:pPr>
      <w:r w:rsidRPr="008F435F">
        <w:rPr>
          <w:b/>
          <w:sz w:val="26"/>
          <w:szCs w:val="28"/>
          <w:lang w:val="vi-VN"/>
        </w:rPr>
        <w:t>3</w:t>
      </w:r>
      <w:r w:rsidR="00683976" w:rsidRPr="00FE0C17">
        <w:rPr>
          <w:b/>
          <w:sz w:val="26"/>
          <w:szCs w:val="28"/>
          <w:lang w:val="vi-VN"/>
        </w:rPr>
        <w:t xml:space="preserve">. </w:t>
      </w:r>
      <w:r w:rsidR="009810E2" w:rsidRPr="00FE0C17">
        <w:rPr>
          <w:b/>
          <w:sz w:val="26"/>
          <w:szCs w:val="28"/>
          <w:lang w:val="vi-VN"/>
        </w:rPr>
        <w:t xml:space="preserve">Bố cục của </w:t>
      </w:r>
      <w:r w:rsidR="0023043B" w:rsidRPr="00FE0C17">
        <w:rPr>
          <w:b/>
          <w:sz w:val="26"/>
          <w:szCs w:val="28"/>
          <w:lang w:val="vi-VN"/>
        </w:rPr>
        <w:t>đề tài</w:t>
      </w:r>
    </w:p>
    <w:p w14:paraId="0520C4FC" w14:textId="77777777" w:rsidR="003027C2" w:rsidRPr="00FE0C17" w:rsidRDefault="0023043B" w:rsidP="00E94893">
      <w:pPr>
        <w:pStyle w:val="Noidung-Doan"/>
        <w:rPr>
          <w:lang w:val="vi-VN"/>
        </w:rPr>
      </w:pPr>
      <w:r w:rsidRPr="00FE0C17">
        <w:rPr>
          <w:lang w:val="vi-VN"/>
        </w:rPr>
        <w:t>Báo cáo đề tài</w:t>
      </w:r>
      <w:r w:rsidR="003027C2" w:rsidRPr="00FE0C17">
        <w:rPr>
          <w:lang w:val="vi-VN"/>
        </w:rPr>
        <w:t xml:space="preserve"> </w:t>
      </w:r>
      <w:r w:rsidR="00683976" w:rsidRPr="00FE0C17">
        <w:rPr>
          <w:lang w:val="vi-VN"/>
        </w:rPr>
        <w:t xml:space="preserve">bao gồm </w:t>
      </w:r>
      <w:r w:rsidR="00683976" w:rsidRPr="008F435F">
        <w:rPr>
          <w:lang w:val="vi-VN"/>
        </w:rPr>
        <w:t>các</w:t>
      </w:r>
      <w:r w:rsidR="00683976" w:rsidRPr="00FE0C17">
        <w:rPr>
          <w:lang w:val="vi-VN"/>
        </w:rPr>
        <w:t xml:space="preserve"> nội dung sau:</w:t>
      </w:r>
    </w:p>
    <w:p w14:paraId="553199F0" w14:textId="77777777" w:rsidR="003027C2" w:rsidRPr="00FE0C17" w:rsidRDefault="003027C2" w:rsidP="00E94893">
      <w:pPr>
        <w:pStyle w:val="Noidung-Doan"/>
        <w:rPr>
          <w:i/>
          <w:lang w:val="vi-VN"/>
        </w:rPr>
      </w:pPr>
      <w:r w:rsidRPr="00FE0C17">
        <w:rPr>
          <w:i/>
          <w:lang w:val="vi-VN"/>
        </w:rPr>
        <w:t>Mở đầu</w:t>
      </w:r>
    </w:p>
    <w:p w14:paraId="6AEB7456" w14:textId="5969AB40" w:rsidR="003027C2" w:rsidRPr="00C74159" w:rsidRDefault="003027C2" w:rsidP="00E94893">
      <w:pPr>
        <w:pStyle w:val="Noidung-Doan"/>
        <w:rPr>
          <w:i/>
          <w:lang w:val="vi-VN"/>
        </w:rPr>
      </w:pPr>
      <w:r w:rsidRPr="00FE0C17">
        <w:rPr>
          <w:i/>
          <w:lang w:val="vi-VN"/>
        </w:rPr>
        <w:t xml:space="preserve">Chương 1: </w:t>
      </w:r>
      <w:r w:rsidR="007364B6" w:rsidRPr="00C74159">
        <w:rPr>
          <w:i/>
          <w:lang w:val="vi-VN"/>
        </w:rPr>
        <w:t>TỔNG QUÁT VỀ CÔNG NGHỆ</w:t>
      </w:r>
    </w:p>
    <w:p w14:paraId="65DAF383" w14:textId="31237A57" w:rsidR="003027C2" w:rsidRPr="00C74159" w:rsidRDefault="003027C2" w:rsidP="00E94893">
      <w:pPr>
        <w:pStyle w:val="Noidung-Doan"/>
        <w:rPr>
          <w:i/>
          <w:lang w:val="vi-VN"/>
        </w:rPr>
      </w:pPr>
      <w:r w:rsidRPr="00FE0C17">
        <w:rPr>
          <w:i/>
          <w:szCs w:val="26"/>
          <w:lang w:val="vi-VN"/>
        </w:rPr>
        <w:lastRenderedPageBreak/>
        <w:t xml:space="preserve">Chương 2: </w:t>
      </w:r>
      <w:r w:rsidR="007364B6" w:rsidRPr="00C74159">
        <w:rPr>
          <w:i/>
          <w:lang w:val="vi-VN"/>
        </w:rPr>
        <w:t>PHÂN TÍCH THIẾT KẾ VÀ PHÁT TRIỂN HỆ THỐNG</w:t>
      </w:r>
    </w:p>
    <w:p w14:paraId="1BBCD490" w14:textId="4087BC76" w:rsidR="00683976" w:rsidRPr="00C74159" w:rsidRDefault="003027C2" w:rsidP="00E94893">
      <w:pPr>
        <w:pStyle w:val="Noidung-Doan"/>
        <w:rPr>
          <w:i/>
          <w:lang w:val="vi-VN"/>
        </w:rPr>
      </w:pPr>
      <w:r w:rsidRPr="00FE0C17">
        <w:rPr>
          <w:i/>
          <w:szCs w:val="26"/>
          <w:lang w:val="vi-VN"/>
        </w:rPr>
        <w:t>Chương 3:</w:t>
      </w:r>
      <w:r w:rsidR="007364B6" w:rsidRPr="00C74159">
        <w:rPr>
          <w:i/>
          <w:szCs w:val="26"/>
          <w:lang w:val="vi-VN"/>
        </w:rPr>
        <w:t xml:space="preserve"> CÀI ĐẶT VÀ KẾT QUẢ ĐẠT ĐƯỢC</w:t>
      </w:r>
    </w:p>
    <w:p w14:paraId="5F90C8D1" w14:textId="0043B6C7" w:rsidR="00CE3DC7" w:rsidRPr="00AB567C" w:rsidRDefault="003027C2" w:rsidP="00AB567C">
      <w:pPr>
        <w:pStyle w:val="Noidung-Doan"/>
        <w:rPr>
          <w:i/>
          <w:lang w:val="vi-VN"/>
        </w:rPr>
      </w:pPr>
      <w:r w:rsidRPr="00FE0C17">
        <w:rPr>
          <w:i/>
          <w:lang w:val="vi-VN"/>
        </w:rPr>
        <w:t>Kết luận và hướng phát triển.</w:t>
      </w:r>
    </w:p>
    <w:p w14:paraId="5074E3F3" w14:textId="77777777" w:rsidR="00CE3DC7" w:rsidRPr="00CE3DC7" w:rsidRDefault="00CE3DC7" w:rsidP="00CE3DC7">
      <w:pPr>
        <w:rPr>
          <w:lang w:val="x-none" w:eastAsia="x-none"/>
        </w:rPr>
      </w:pPr>
    </w:p>
    <w:p w14:paraId="2F59BBF1" w14:textId="77777777" w:rsidR="00CE3DC7" w:rsidRPr="00CE3DC7" w:rsidRDefault="00CE3DC7" w:rsidP="00CE3DC7">
      <w:pPr>
        <w:rPr>
          <w:lang w:val="x-none" w:eastAsia="x-none"/>
        </w:rPr>
      </w:pPr>
    </w:p>
    <w:p w14:paraId="208BDE26" w14:textId="77777777" w:rsidR="00CE3DC7" w:rsidRPr="00CE3DC7" w:rsidRDefault="00CE3DC7" w:rsidP="00CE3DC7">
      <w:pPr>
        <w:rPr>
          <w:lang w:val="x-none" w:eastAsia="x-none"/>
        </w:rPr>
      </w:pPr>
    </w:p>
    <w:p w14:paraId="30D62A3A" w14:textId="77777777" w:rsidR="00CE3DC7" w:rsidRPr="00CE3DC7" w:rsidRDefault="00CE3DC7" w:rsidP="00CE3DC7">
      <w:pPr>
        <w:jc w:val="right"/>
        <w:rPr>
          <w:lang w:val="x-none" w:eastAsia="x-none"/>
        </w:rPr>
      </w:pPr>
    </w:p>
    <w:p w14:paraId="231EC56B" w14:textId="19B5463C" w:rsidR="00440B49" w:rsidRPr="009810E2" w:rsidRDefault="00683976" w:rsidP="009810E2">
      <w:pPr>
        <w:pStyle w:val="Heading1"/>
      </w:pPr>
      <w:r w:rsidRPr="00CE3DC7">
        <w:br w:type="page"/>
      </w:r>
      <w:bookmarkStart w:id="8" w:name="_Toc60225014"/>
      <w:r w:rsidR="001C70A4">
        <w:rPr>
          <w:lang w:val="en-US"/>
        </w:rPr>
        <w:lastRenderedPageBreak/>
        <w:t>TỔNG QUAN VỀ</w:t>
      </w:r>
      <w:r w:rsidR="00DE774D">
        <w:rPr>
          <w:lang w:val="en-US"/>
        </w:rPr>
        <w:t xml:space="preserve"> CÔNG NGHỆ</w:t>
      </w:r>
      <w:bookmarkEnd w:id="8"/>
    </w:p>
    <w:p w14:paraId="03BA16E6" w14:textId="0EC35580" w:rsidR="00440B49" w:rsidRDefault="00064BFC" w:rsidP="0033555F">
      <w:pPr>
        <w:pStyle w:val="Heading2"/>
      </w:pPr>
      <w:bookmarkStart w:id="9" w:name="_Toc60225015"/>
      <w:r>
        <w:t>NGÔN NGỮ LẬP TRÌNH VÀ THƯ VIỆN</w:t>
      </w:r>
      <w:bookmarkEnd w:id="9"/>
    </w:p>
    <w:p w14:paraId="6990BF63" w14:textId="5F090CB3" w:rsidR="00064BFC" w:rsidRDefault="00566A27" w:rsidP="00C71736">
      <w:pPr>
        <w:pStyle w:val="Heading3"/>
        <w:rPr>
          <w:lang w:val="en-US"/>
        </w:rPr>
      </w:pPr>
      <w:bookmarkStart w:id="10" w:name="_Toc60225016"/>
      <w:r>
        <w:rPr>
          <w:lang w:val="en-US"/>
        </w:rPr>
        <w:t>ReactJS</w:t>
      </w:r>
      <w:bookmarkEnd w:id="10"/>
    </w:p>
    <w:p w14:paraId="205EA0E3" w14:textId="147A145B" w:rsidR="003072E4" w:rsidRPr="003072E4" w:rsidRDefault="00E11C72" w:rsidP="003072E4">
      <w:pPr>
        <w:pStyle w:val="Noidung-Doan"/>
      </w:pPr>
      <w:r w:rsidRPr="000F586E">
        <w:rPr>
          <w:b/>
        </w:rPr>
        <w:t>React</w:t>
      </w:r>
      <w:r w:rsidR="00DE3C3B">
        <w:t xml:space="preserve"> </w:t>
      </w:r>
      <w:r>
        <w:t>(</w:t>
      </w:r>
      <w:r w:rsidR="00DE3C3B">
        <w:t>ReactJS</w:t>
      </w:r>
      <w:r w:rsidR="002D013B">
        <w:t xml:space="preserve"> hay React.js</w:t>
      </w:r>
      <w:r w:rsidR="003C576A">
        <w:t xml:space="preserve">) là một thư viện </w:t>
      </w:r>
      <w:r w:rsidR="008508B1">
        <w:t>JavaScript mã nguồn mở dùng để xây dựng giao diện người dùng hoặc các thành phần UI.</w:t>
      </w:r>
      <w:r w:rsidR="00444B21">
        <w:t xml:space="preserve"> Được phát triển bởi Facebook</w:t>
      </w:r>
      <w:r w:rsidR="00224598">
        <w:t xml:space="preserve"> và cộng đồng</w:t>
      </w:r>
      <w:r w:rsidR="0056264B">
        <w:t xml:space="preserve"> các nhà phát triển</w:t>
      </w:r>
      <w:r w:rsidR="003A666D">
        <w:t xml:space="preserve"> và các công ty</w:t>
      </w:r>
      <w:r w:rsidR="00204158">
        <w:t xml:space="preserve">. </w:t>
      </w:r>
      <w:r w:rsidR="003F62CB">
        <w:t>React có thể sử dụng</w:t>
      </w:r>
      <w:r w:rsidR="009641DA">
        <w:t xml:space="preserve"> </w:t>
      </w:r>
      <w:r w:rsidR="00F077E6">
        <w:t xml:space="preserve">như một cơ sở để </w:t>
      </w:r>
      <w:r w:rsidR="0002672E">
        <w:t xml:space="preserve">phát triển các </w:t>
      </w:r>
      <w:r w:rsidR="008D3690">
        <w:t xml:space="preserve">ứng dụng đơn hoặc </w:t>
      </w:r>
      <w:r w:rsidR="00F835D7">
        <w:t xml:space="preserve">ứng dụng di động. </w:t>
      </w:r>
    </w:p>
    <w:p w14:paraId="7EAC7913" w14:textId="11087EF6" w:rsidR="0004614D" w:rsidRPr="0004614D" w:rsidRDefault="0004614D" w:rsidP="0004614D">
      <w:pPr>
        <w:pStyle w:val="Noidung-Doan"/>
      </w:pPr>
      <w:r w:rsidRPr="0004614D">
        <w:t>React giúp việc tạo giao diện người dùng trở nên dễ dàng. Thiết kế các khung nhìn đơn giản cho từng trạng thái trong ứng dụng và React sẽ cập nhật và hiển thị hiệu quả các thành phần phù hợp khi dữ liệu của bạn thay đổi.</w:t>
      </w:r>
    </w:p>
    <w:p w14:paraId="78A11E64" w14:textId="46BBC798" w:rsidR="008218F0" w:rsidRPr="008218F0" w:rsidRDefault="004834EA" w:rsidP="008218F0">
      <w:pPr>
        <w:pStyle w:val="Noidung-Doan"/>
      </w:pPr>
      <w:r>
        <w:t>React</w:t>
      </w:r>
      <w:r w:rsidR="009D34BE">
        <w:t xml:space="preserve"> giúp đóng gói các thành phần cùng với trạng thái của chúng</w:t>
      </w:r>
      <w:r w:rsidR="00A60B38">
        <w:t>,</w:t>
      </w:r>
      <w:r w:rsidR="00421AAE">
        <w:t xml:space="preserve"> sau đó </w:t>
      </w:r>
      <w:r w:rsidR="001756CD">
        <w:t>sử dụng ch</w:t>
      </w:r>
      <w:r w:rsidR="00544AF7">
        <w:t>úng vào các giao diện người dùng phức tạp.</w:t>
      </w:r>
      <w:r w:rsidR="00172EA4">
        <w:t xml:space="preserve"> Vì logic các thành phần được viết bằng JavaScript nên </w:t>
      </w:r>
      <w:r w:rsidR="001E2736">
        <w:t xml:space="preserve">có thể dễ dàng chuyển dữ liệu </w:t>
      </w:r>
      <w:r w:rsidR="00587830">
        <w:t>trong ứng dụng</w:t>
      </w:r>
      <w:r w:rsidR="0090638D">
        <w:t>.</w:t>
      </w:r>
    </w:p>
    <w:p w14:paraId="0D11B27B" w14:textId="1A7E9A44" w:rsidR="00B8497E" w:rsidRPr="00B8497E" w:rsidRDefault="00140049" w:rsidP="00B8497E">
      <w:pPr>
        <w:pStyle w:val="Noidung-Doan"/>
      </w:pPr>
      <w:r w:rsidRPr="00140049">
        <w:rPr>
          <w:b/>
          <w:bCs/>
        </w:rPr>
        <w:t>React Hooks</w:t>
      </w:r>
      <w:r w:rsidRPr="00140049">
        <w:t xml:space="preserve"> là những hàm cho phép bạn "kết nối" React </w:t>
      </w:r>
      <w:r w:rsidR="0060515B">
        <w:t>S</w:t>
      </w:r>
      <w:r w:rsidRPr="00140049">
        <w:t xml:space="preserve">tate và </w:t>
      </w:r>
      <w:r w:rsidR="0060515B">
        <w:t>L</w:t>
      </w:r>
      <w:r w:rsidRPr="00140049">
        <w:t xml:space="preserve">ifecycle vào các </w:t>
      </w:r>
      <w:r w:rsidR="0062626C">
        <w:t>Functional C</w:t>
      </w:r>
      <w:r w:rsidRPr="00140049">
        <w:t xml:space="preserve">omponents. Với Hooks bạn có thể sử dụng </w:t>
      </w:r>
      <w:r w:rsidR="007F05B2">
        <w:t>S</w:t>
      </w:r>
      <w:r w:rsidRPr="00140049">
        <w:t xml:space="preserve">tate và </w:t>
      </w:r>
      <w:r w:rsidR="007F05B2">
        <w:t>L</w:t>
      </w:r>
      <w:r w:rsidRPr="00140049">
        <w:t>ifecycles mà không cần dùng ES6 class.</w:t>
      </w:r>
    </w:p>
    <w:p w14:paraId="129D627A" w14:textId="3E8F9EF0" w:rsidR="0060515B" w:rsidRDefault="0060515B" w:rsidP="0004614D">
      <w:pPr>
        <w:pStyle w:val="Noidung-Doan"/>
      </w:pPr>
      <w:r>
        <w:t>Lợi ích của React Hook:</w:t>
      </w:r>
    </w:p>
    <w:p w14:paraId="3623EC14" w14:textId="0C0E611C" w:rsidR="0060515B" w:rsidRDefault="0060515B" w:rsidP="0060515B">
      <w:pPr>
        <w:pStyle w:val="GachDong"/>
      </w:pPr>
      <w:r>
        <w:t>Khiến các component trở nên gọn nhẹ hơn</w:t>
      </w:r>
    </w:p>
    <w:p w14:paraId="65CF3A99" w14:textId="603D1F65" w:rsidR="0060515B" w:rsidRDefault="0060515B" w:rsidP="0060515B">
      <w:pPr>
        <w:pStyle w:val="GachDong"/>
      </w:pPr>
      <w:r>
        <w:t>Giảm đáng kể số lượng code, dễ tiếp cận.</w:t>
      </w:r>
    </w:p>
    <w:p w14:paraId="439A94D1" w14:textId="0A45104F" w:rsidR="0060515B" w:rsidRDefault="0060515B" w:rsidP="0060515B">
      <w:pPr>
        <w:pStyle w:val="GachDong"/>
      </w:pPr>
      <w:r>
        <w:t>Cho phép chúng ta sử dụng state ngay trong function component.</w:t>
      </w:r>
    </w:p>
    <w:p w14:paraId="25CD656E" w14:textId="214E6B2C" w:rsidR="00647402" w:rsidRPr="0004614D" w:rsidRDefault="002F55FF" w:rsidP="2031B927">
      <w:pPr>
        <w:pStyle w:val="Heading3"/>
        <w:rPr>
          <w:lang w:val="en-US"/>
        </w:rPr>
      </w:pPr>
      <w:bookmarkStart w:id="11" w:name="_Toc60225017"/>
      <w:r w:rsidRPr="2031B927">
        <w:rPr>
          <w:lang w:val="en-US"/>
        </w:rPr>
        <w:t>NodeJs</w:t>
      </w:r>
      <w:r w:rsidR="17622259" w:rsidRPr="2031B927">
        <w:rPr>
          <w:lang w:val="en-US"/>
        </w:rPr>
        <w:t>:</w:t>
      </w:r>
      <w:bookmarkEnd w:id="11"/>
    </w:p>
    <w:p w14:paraId="1201BB92" w14:textId="0CB84714" w:rsidR="085D8A7B" w:rsidRDefault="085D8A7B" w:rsidP="2031B927">
      <w:pPr>
        <w:pStyle w:val="Paragraph"/>
        <w:rPr>
          <w:sz w:val="26"/>
          <w:szCs w:val="26"/>
        </w:rPr>
      </w:pPr>
      <w:r w:rsidRPr="2031B927">
        <w:rPr>
          <w:sz w:val="26"/>
          <w:szCs w:val="26"/>
        </w:rPr>
        <w:t xml:space="preserve">NodeJS </w:t>
      </w:r>
      <w:r w:rsidR="7EB6154F" w:rsidRPr="2031B927">
        <w:rPr>
          <w:sz w:val="26"/>
          <w:szCs w:val="26"/>
        </w:rPr>
        <w:t>là một mã nguồn được xây dựng dựa trên nền tảng Javascript V8 Engine, nó được sử dụng để xây dựng các ứng dụng web như các trang video clip, các forum và đặc biệt là trang mạng x</w:t>
      </w:r>
      <w:r w:rsidR="02E9EEE3" w:rsidRPr="2031B927">
        <w:rPr>
          <w:sz w:val="26"/>
          <w:szCs w:val="26"/>
        </w:rPr>
        <w:t>ã hội phạm vi hẹp. NodeJS là một mã nguồn mở được sử dụng rộng bởi hàng ngàn lập trình viên trên toàn thế giới.</w:t>
      </w:r>
    </w:p>
    <w:p w14:paraId="732A9538" w14:textId="6531EB33" w:rsidR="1E3C92EB" w:rsidRDefault="1E3C92EB" w:rsidP="2031B927">
      <w:pPr>
        <w:pStyle w:val="Paragraph"/>
        <w:rPr>
          <w:sz w:val="26"/>
          <w:szCs w:val="26"/>
        </w:rPr>
      </w:pPr>
      <w:r w:rsidRPr="2031B927">
        <w:rPr>
          <w:sz w:val="26"/>
          <w:szCs w:val="26"/>
        </w:rPr>
        <w:t>NodeJS có thể chạy trên nhiều nền tảng hệ điều hành khác nhau từ Window cho tới Linux, OS X nên đó cũng là một lợi thế. NodeJS cung cấp các thư viện p</w:t>
      </w:r>
      <w:r w:rsidR="3B5EEF43" w:rsidRPr="2031B927">
        <w:rPr>
          <w:sz w:val="26"/>
          <w:szCs w:val="26"/>
        </w:rPr>
        <w:t>hong phú ở dạng Javascript Module khác nhau giúp đơn giản hóa việc lập trình và giảm thời gian ở mức thấp nhất</w:t>
      </w:r>
      <w:r w:rsidR="75ECEACE" w:rsidRPr="2031B927">
        <w:rPr>
          <w:sz w:val="26"/>
          <w:szCs w:val="26"/>
        </w:rPr>
        <w:t>.</w:t>
      </w:r>
    </w:p>
    <w:p w14:paraId="5F9680B7" w14:textId="53C74B54" w:rsidR="75ECEACE" w:rsidRDefault="0B50889B" w:rsidP="2031B927">
      <w:pPr>
        <w:pStyle w:val="Paragraph"/>
        <w:rPr>
          <w:sz w:val="26"/>
          <w:szCs w:val="26"/>
        </w:rPr>
      </w:pPr>
      <w:r w:rsidRPr="18D11ACA">
        <w:rPr>
          <w:sz w:val="26"/>
          <w:szCs w:val="26"/>
        </w:rPr>
        <w:t>Các đặc tính của NodeJS</w:t>
      </w:r>
      <w:r w:rsidR="49C8DCF5" w:rsidRPr="18D11ACA">
        <w:rPr>
          <w:sz w:val="26"/>
          <w:szCs w:val="26"/>
        </w:rPr>
        <w:t>:</w:t>
      </w:r>
    </w:p>
    <w:p w14:paraId="68FE359D" w14:textId="0A831251" w:rsidR="75ECEACE" w:rsidRDefault="75ECEACE" w:rsidP="2031B927">
      <w:pPr>
        <w:pStyle w:val="Paragraph"/>
        <w:numPr>
          <w:ilvl w:val="0"/>
          <w:numId w:val="2"/>
        </w:numPr>
        <w:rPr>
          <w:sz w:val="26"/>
          <w:szCs w:val="26"/>
        </w:rPr>
      </w:pPr>
      <w:r w:rsidRPr="2031B927">
        <w:rPr>
          <w:sz w:val="26"/>
          <w:szCs w:val="26"/>
        </w:rPr>
        <w:lastRenderedPageBreak/>
        <w:t>Không đồng bộ</w:t>
      </w:r>
    </w:p>
    <w:p w14:paraId="52565D5E" w14:textId="40491FE6" w:rsidR="75ECEACE" w:rsidRDefault="75ECEACE" w:rsidP="2031B927">
      <w:pPr>
        <w:pStyle w:val="Paragraph"/>
        <w:numPr>
          <w:ilvl w:val="0"/>
          <w:numId w:val="2"/>
        </w:numPr>
        <w:rPr>
          <w:sz w:val="26"/>
          <w:szCs w:val="26"/>
        </w:rPr>
      </w:pPr>
      <w:r w:rsidRPr="2031B927">
        <w:rPr>
          <w:sz w:val="26"/>
          <w:szCs w:val="26"/>
        </w:rPr>
        <w:t>Chạy rất nhanh</w:t>
      </w:r>
    </w:p>
    <w:p w14:paraId="7FFF7654" w14:textId="5AA913FB" w:rsidR="75ECEACE" w:rsidRDefault="75ECEACE" w:rsidP="2031B927">
      <w:pPr>
        <w:pStyle w:val="Paragraph"/>
        <w:numPr>
          <w:ilvl w:val="0"/>
          <w:numId w:val="2"/>
        </w:numPr>
        <w:rPr>
          <w:sz w:val="26"/>
          <w:szCs w:val="26"/>
        </w:rPr>
      </w:pPr>
      <w:r w:rsidRPr="2031B927">
        <w:rPr>
          <w:sz w:val="26"/>
          <w:szCs w:val="26"/>
        </w:rPr>
        <w:t>Đơn luồng nhưng khả năng mở rộng cao</w:t>
      </w:r>
    </w:p>
    <w:p w14:paraId="1C099013" w14:textId="07D2594B" w:rsidR="75ECEACE" w:rsidRDefault="75ECEACE" w:rsidP="2031B927">
      <w:pPr>
        <w:pStyle w:val="Paragraph"/>
        <w:numPr>
          <w:ilvl w:val="0"/>
          <w:numId w:val="2"/>
        </w:numPr>
        <w:rPr>
          <w:sz w:val="26"/>
          <w:szCs w:val="26"/>
        </w:rPr>
      </w:pPr>
      <w:r w:rsidRPr="2031B927">
        <w:rPr>
          <w:sz w:val="26"/>
          <w:szCs w:val="26"/>
        </w:rPr>
        <w:t>Không đệm</w:t>
      </w:r>
    </w:p>
    <w:p w14:paraId="3B2BDA40" w14:textId="134C2EDA" w:rsidR="75ECEACE" w:rsidRDefault="75ECEACE" w:rsidP="2031B927">
      <w:pPr>
        <w:pStyle w:val="Paragraph"/>
        <w:numPr>
          <w:ilvl w:val="0"/>
          <w:numId w:val="2"/>
        </w:numPr>
        <w:rPr>
          <w:sz w:val="26"/>
          <w:szCs w:val="26"/>
        </w:rPr>
      </w:pPr>
      <w:r w:rsidRPr="2031B927">
        <w:rPr>
          <w:sz w:val="26"/>
          <w:szCs w:val="26"/>
        </w:rPr>
        <w:t>Có giấy phép</w:t>
      </w:r>
    </w:p>
    <w:p w14:paraId="27DCF80D" w14:textId="1EDD59D7" w:rsidR="00B55939" w:rsidRPr="00B55939" w:rsidRDefault="00DA62AC" w:rsidP="00B55939">
      <w:pPr>
        <w:pStyle w:val="Heading3"/>
        <w:rPr>
          <w:lang w:val="en-US"/>
        </w:rPr>
      </w:pPr>
      <w:bookmarkStart w:id="12" w:name="_Toc60225018"/>
      <w:r w:rsidRPr="2031B927">
        <w:rPr>
          <w:lang w:val="en-US"/>
        </w:rPr>
        <w:t>ExpressJs</w:t>
      </w:r>
      <w:r w:rsidR="642F4523" w:rsidRPr="2031B927">
        <w:rPr>
          <w:lang w:val="en-US"/>
        </w:rPr>
        <w:t>:</w:t>
      </w:r>
      <w:bookmarkEnd w:id="12"/>
    </w:p>
    <w:p w14:paraId="5D43F930" w14:textId="71C98BD3" w:rsidR="642F4523" w:rsidRDefault="642F4523" w:rsidP="2031B927">
      <w:pPr>
        <w:pStyle w:val="Paragraph"/>
        <w:rPr>
          <w:sz w:val="26"/>
          <w:szCs w:val="26"/>
        </w:rPr>
      </w:pPr>
      <w:r w:rsidRPr="2031B927">
        <w:rPr>
          <w:sz w:val="26"/>
          <w:szCs w:val="26"/>
        </w:rPr>
        <w:t>ExpressJS là một trong những framework phổ biến dùng để xây dựng API và Website phổ biến nhất của NodeJS. Nó được sử dụng rộng rãi đến m</w:t>
      </w:r>
      <w:r w:rsidR="3BC3BC87" w:rsidRPr="2031B927">
        <w:rPr>
          <w:sz w:val="26"/>
          <w:szCs w:val="26"/>
        </w:rPr>
        <w:t xml:space="preserve">ức hầu như mọi dự án Web nào bắt đầu bằng việc tích hợp Express. </w:t>
      </w:r>
    </w:p>
    <w:p w14:paraId="7A5DDE97" w14:textId="451EDEF8" w:rsidR="3BC3BC87" w:rsidRDefault="3BC3BC87" w:rsidP="2031B927">
      <w:pPr>
        <w:pStyle w:val="Paragraph"/>
        <w:rPr>
          <w:sz w:val="26"/>
          <w:szCs w:val="26"/>
        </w:rPr>
      </w:pPr>
      <w:r w:rsidRPr="2031B927">
        <w:rPr>
          <w:sz w:val="26"/>
          <w:szCs w:val="26"/>
        </w:rPr>
        <w:t>Lý do để chọn ExpressJS:</w:t>
      </w:r>
    </w:p>
    <w:p w14:paraId="7509558C" w14:textId="1A8AC092" w:rsidR="3BC3BC87" w:rsidRDefault="3BC3BC87" w:rsidP="2031B927">
      <w:pPr>
        <w:pStyle w:val="Paragraph"/>
        <w:numPr>
          <w:ilvl w:val="0"/>
          <w:numId w:val="1"/>
        </w:numPr>
        <w:rPr>
          <w:sz w:val="26"/>
          <w:szCs w:val="26"/>
        </w:rPr>
      </w:pPr>
      <w:r w:rsidRPr="2031B927">
        <w:rPr>
          <w:sz w:val="26"/>
          <w:szCs w:val="26"/>
        </w:rPr>
        <w:t>Có nhiều tính năng hỗ trợ tất cả những gì bạn cần trong việc xây dựng Web và API</w:t>
      </w:r>
    </w:p>
    <w:p w14:paraId="51D2EB1F" w14:textId="3E99F80F" w:rsidR="3BC3BC87" w:rsidRDefault="3BC3BC87" w:rsidP="2031B927">
      <w:pPr>
        <w:pStyle w:val="Paragraph"/>
        <w:numPr>
          <w:ilvl w:val="0"/>
          <w:numId w:val="1"/>
        </w:numPr>
        <w:rPr>
          <w:sz w:val="26"/>
          <w:szCs w:val="26"/>
        </w:rPr>
      </w:pPr>
      <w:r w:rsidRPr="2031B927">
        <w:rPr>
          <w:sz w:val="26"/>
          <w:szCs w:val="26"/>
        </w:rPr>
        <w:t>Quản lý các route dễ dàng</w:t>
      </w:r>
    </w:p>
    <w:p w14:paraId="279FF0D8" w14:textId="3B0B3107" w:rsidR="3BC3BC87" w:rsidRDefault="3BC3BC87" w:rsidP="2031B927">
      <w:pPr>
        <w:pStyle w:val="Paragraph"/>
        <w:numPr>
          <w:ilvl w:val="0"/>
          <w:numId w:val="1"/>
        </w:numPr>
        <w:rPr>
          <w:sz w:val="26"/>
          <w:szCs w:val="26"/>
        </w:rPr>
      </w:pPr>
      <w:r w:rsidRPr="2031B927">
        <w:rPr>
          <w:sz w:val="26"/>
          <w:szCs w:val="26"/>
        </w:rPr>
        <w:t>Cung cấp một nền tảng phát triển cho các API</w:t>
      </w:r>
    </w:p>
    <w:p w14:paraId="6B549B66" w14:textId="6648568A" w:rsidR="3BC3BC87" w:rsidRDefault="3BC3BC87" w:rsidP="2031B927">
      <w:pPr>
        <w:pStyle w:val="Paragraph"/>
        <w:numPr>
          <w:ilvl w:val="0"/>
          <w:numId w:val="1"/>
        </w:numPr>
        <w:rPr>
          <w:sz w:val="26"/>
          <w:szCs w:val="26"/>
        </w:rPr>
      </w:pPr>
      <w:r w:rsidRPr="2031B927">
        <w:rPr>
          <w:sz w:val="26"/>
          <w:szCs w:val="26"/>
        </w:rPr>
        <w:t>Hỗ trợ nhiều thư viện và plugin</w:t>
      </w:r>
    </w:p>
    <w:p w14:paraId="77F0D942" w14:textId="2FD45FF7" w:rsidR="3BC3BC87" w:rsidRDefault="3BC3BC87" w:rsidP="2031B927">
      <w:pPr>
        <w:pStyle w:val="Paragraph"/>
        <w:numPr>
          <w:ilvl w:val="0"/>
          <w:numId w:val="1"/>
        </w:numPr>
        <w:rPr>
          <w:sz w:val="26"/>
          <w:szCs w:val="26"/>
        </w:rPr>
      </w:pPr>
      <w:r w:rsidRPr="2031B927">
        <w:rPr>
          <w:sz w:val="26"/>
          <w:szCs w:val="26"/>
        </w:rPr>
        <w:t>Bảo mật và an toàn hơn so với việc code thuần</w:t>
      </w:r>
    </w:p>
    <w:p w14:paraId="703DD299" w14:textId="3CD6235C" w:rsidR="3BC3BC87" w:rsidRDefault="3BC3BC87" w:rsidP="2031B927">
      <w:pPr>
        <w:pStyle w:val="Paragraph"/>
        <w:numPr>
          <w:ilvl w:val="0"/>
          <w:numId w:val="1"/>
        </w:numPr>
        <w:rPr>
          <w:sz w:val="26"/>
          <w:szCs w:val="26"/>
        </w:rPr>
      </w:pPr>
      <w:r w:rsidRPr="2031B927">
        <w:rPr>
          <w:sz w:val="26"/>
          <w:szCs w:val="26"/>
        </w:rPr>
        <w:t>Hỗ trợ cộng đồng tuyệt vời.</w:t>
      </w:r>
    </w:p>
    <w:p w14:paraId="55ECACCB" w14:textId="078CBB01" w:rsidR="009D5A58" w:rsidRDefault="00C92061" w:rsidP="009D5A58">
      <w:pPr>
        <w:pStyle w:val="Heading2"/>
      </w:pPr>
      <w:bookmarkStart w:id="13" w:name="_Toc60225019"/>
      <w:r>
        <w:t>CƠ SỞ DỮ LIỆU</w:t>
      </w:r>
      <w:bookmarkEnd w:id="13"/>
    </w:p>
    <w:p w14:paraId="1DE2E8CB" w14:textId="65E1BBF1" w:rsidR="00BD067C" w:rsidRDefault="00BD067C" w:rsidP="00BD067C">
      <w:pPr>
        <w:pStyle w:val="Noidung-Doan"/>
      </w:pPr>
      <w:r w:rsidRPr="00A54BE5">
        <w:rPr>
          <w:b/>
        </w:rPr>
        <w:t>MongoDB</w:t>
      </w:r>
      <w:r w:rsidRPr="00BD067C">
        <w:t xml:space="preserve"> là </w:t>
      </w:r>
      <w:r w:rsidR="00A93DDB">
        <w:t>database</w:t>
      </w:r>
      <w:r w:rsidRPr="00BD067C">
        <w:t xml:space="preserve"> mã nguồn mở NoSQL hỗ trợ đa nền tảng được thiết kế theo hướng đối tượng. Các </w:t>
      </w:r>
      <w:r w:rsidR="00A54BE5">
        <w:t>‘</w:t>
      </w:r>
      <w:r w:rsidRPr="00BD067C">
        <w:t>bảng</w:t>
      </w:r>
      <w:r w:rsidR="00A54BE5">
        <w:t>’</w:t>
      </w:r>
      <w:r w:rsidRPr="00BD067C">
        <w:t xml:space="preserve"> (trong MongoDB gọi là collection) có cấu trúc linh hoạt cho phép dữ liệu không cần tuân theo dạng cấu trúc nào.</w:t>
      </w:r>
      <w:r w:rsidR="0012323D">
        <w:t xml:space="preserve"> N</w:t>
      </w:r>
      <w:r w:rsidR="0012323D" w:rsidRPr="0012323D">
        <w:t>ó có thể dùng để lưu trữ dữ liệu có cấu trúc phức tạp và đa dạng. Đặc biệt, chương trình này lưu trữ dữ liệu vào collection theo hướng tài liệu kiểu JSON thay vì bảng nên có hiệu suất cao và tính khả dụng cao.</w:t>
      </w:r>
    </w:p>
    <w:p w14:paraId="3028DD3E" w14:textId="397880EF" w:rsidR="00BD067C" w:rsidRPr="00BD067C" w:rsidRDefault="009A1A21" w:rsidP="00BD067C">
      <w:pPr>
        <w:pStyle w:val="Noidung-Doan"/>
      </w:pPr>
      <w:r w:rsidRPr="009A1A21">
        <w:t>MongoDB lần đầu ra đời bởi MongoDB Inc., tại thời điểm đó là thế hệ 10, vào tháng Mười năm 2007, nó là một phần của sản phẩm PaaS (Platform as a Service) tương tự như Windows Azure và Google App Engine. Sau đó nó đã được chuyển thành nguồn mở từ năm 2009.</w:t>
      </w:r>
    </w:p>
    <w:p w14:paraId="6F6C1C2E" w14:textId="77777777" w:rsidR="00594670" w:rsidRDefault="00594670" w:rsidP="00594670">
      <w:pPr>
        <w:pStyle w:val="Noidung-Doan"/>
      </w:pPr>
      <w:r>
        <w:t>Ưu điểm của MongoDB</w:t>
      </w:r>
    </w:p>
    <w:p w14:paraId="2181F591" w14:textId="77777777" w:rsidR="00594670" w:rsidRDefault="00594670" w:rsidP="00594670">
      <w:pPr>
        <w:pStyle w:val="GachDong"/>
      </w:pPr>
      <w:r>
        <w:lastRenderedPageBreak/>
        <w:t>Dữ liệu lưu trữ phi cấu trúc, không có tính ràng buộc, toàn vẹn nên tính sẵn sàng cao, hiệu suất lớn và dễ dàng mở rộng lưu trữ.</w:t>
      </w:r>
    </w:p>
    <w:p w14:paraId="11B68209" w14:textId="77777777" w:rsidR="00594670" w:rsidRDefault="00594670" w:rsidP="00594670">
      <w:pPr>
        <w:pStyle w:val="GachDong"/>
      </w:pPr>
      <w:r>
        <w:t>Dữ liệu được caching (ghi đệm) lên RAM, hạn chế truy cập vào ổ cứng nên tốc độ đọc và ghi cao.</w:t>
      </w:r>
    </w:p>
    <w:p w14:paraId="21A75C40" w14:textId="77777777" w:rsidR="00594670" w:rsidRDefault="00594670" w:rsidP="00594670">
      <w:pPr>
        <w:pStyle w:val="Noidung-Doan"/>
      </w:pPr>
      <w:r>
        <w:t>Nhược điểm của MongoDB</w:t>
      </w:r>
    </w:p>
    <w:p w14:paraId="2C8AD9F2" w14:textId="77777777" w:rsidR="00594670" w:rsidRDefault="00594670" w:rsidP="00594670">
      <w:pPr>
        <w:pStyle w:val="GachDong"/>
      </w:pPr>
      <w:r>
        <w:t>Không ứng dụng được cho các mô hình giao dịch nào có yêu cầu độ chính xác cao do không có ràng buộc.</w:t>
      </w:r>
    </w:p>
    <w:p w14:paraId="65D7D275" w14:textId="77777777" w:rsidR="00594670" w:rsidRDefault="00594670" w:rsidP="00594670">
      <w:pPr>
        <w:pStyle w:val="GachDong"/>
      </w:pPr>
      <w:r>
        <w:t>Không có cơ chế transaction (giao dịch) để phục vụ các ứng dụng ngân hàng.</w:t>
      </w:r>
    </w:p>
    <w:p w14:paraId="23B1BF87" w14:textId="77777777" w:rsidR="00594670" w:rsidRDefault="00594670" w:rsidP="00594670">
      <w:pPr>
        <w:pStyle w:val="GachDong"/>
      </w:pPr>
      <w:r>
        <w:t>Dữ liệu lấy RAM làm trọng tâm hoạt động vì vậy khi hoạt động yêu cầu một bộ nhớ RAM lớn.</w:t>
      </w:r>
    </w:p>
    <w:p w14:paraId="2C2ED45D" w14:textId="6172460B" w:rsidR="00911BB2" w:rsidRDefault="00594670" w:rsidP="00886669">
      <w:pPr>
        <w:pStyle w:val="GachDong"/>
      </w:pPr>
      <w:r>
        <w:t>Mọi thay đổi về dữ liệu mặc định đều chưa được ghi xuống ổ cứng ngay lập tức vì vậy khả năng bị mất dữ liệu từ nguyên nhân mất điện đột xuất là rất cao.</w:t>
      </w:r>
      <w:bookmarkStart w:id="14" w:name="_Toc355444522"/>
      <w:bookmarkStart w:id="15" w:name="_Toc355447742"/>
      <w:bookmarkStart w:id="16" w:name="_Toc355590208"/>
      <w:bookmarkStart w:id="17" w:name="_Toc356420236"/>
      <w:bookmarkStart w:id="18" w:name="_Toc356485707"/>
    </w:p>
    <w:p w14:paraId="13362780" w14:textId="0BCADCFB" w:rsidR="00A900FD" w:rsidRDefault="00DB419B" w:rsidP="000F4708">
      <w:pPr>
        <w:pStyle w:val="GachDong"/>
        <w:numPr>
          <w:ilvl w:val="0"/>
          <w:numId w:val="0"/>
        </w:numPr>
        <w:ind w:left="567"/>
      </w:pPr>
      <w:r w:rsidRPr="00877E56">
        <w:rPr>
          <w:b/>
          <w:bCs/>
        </w:rPr>
        <w:t>Mongoose</w:t>
      </w:r>
      <w:r w:rsidR="00877E56" w:rsidRPr="00877E56">
        <w:rPr>
          <w:b/>
          <w:bCs/>
        </w:rPr>
        <w:t xml:space="preserve"> </w:t>
      </w:r>
      <w:r w:rsidR="00440FEF" w:rsidRPr="00440FEF">
        <w:t>là một</w:t>
      </w:r>
      <w:r w:rsidR="00440FEF" w:rsidRPr="00440FEF">
        <w:rPr>
          <w:b/>
          <w:bCs/>
        </w:rPr>
        <w:t xml:space="preserve"> Object Document Mapper (ODM)</w:t>
      </w:r>
      <w:r w:rsidR="004F0F29">
        <w:t>.</w:t>
      </w:r>
      <w:r w:rsidR="00527EE4">
        <w:t xml:space="preserve"> </w:t>
      </w:r>
      <w:r w:rsidR="00166CAC">
        <w:t xml:space="preserve">Do đó, </w:t>
      </w:r>
      <w:r w:rsidR="00166CAC" w:rsidRPr="00166CAC">
        <w:t>Mongoose cho phép định nghĩa các object (đối tượng) với một schema được định nghĩa rõ ràng, được ánh xạ tới một MongoDB document.</w:t>
      </w:r>
    </w:p>
    <w:p w14:paraId="19FCDADF" w14:textId="4D159A41" w:rsidR="00DB419B" w:rsidRDefault="004F0F29" w:rsidP="000F4708">
      <w:pPr>
        <w:pStyle w:val="GachDong"/>
        <w:numPr>
          <w:ilvl w:val="0"/>
          <w:numId w:val="0"/>
        </w:numPr>
        <w:ind w:left="567"/>
      </w:pPr>
      <w:r w:rsidRPr="004F0F29">
        <w:t>Mongoose</w:t>
      </w:r>
      <w:r w:rsidR="00440FEF">
        <w:rPr>
          <w:b/>
          <w:bCs/>
        </w:rPr>
        <w:t xml:space="preserve"> </w:t>
      </w:r>
      <w:r w:rsidR="000F4708" w:rsidRPr="000F4708">
        <w:t xml:space="preserve">là một framework JavaScript thường được sử dụng trong ứng dụng Node.js với database là MongoDB. </w:t>
      </w:r>
    </w:p>
    <w:p w14:paraId="4B3C80D2" w14:textId="77777777" w:rsidR="006B5999" w:rsidRDefault="006B5999" w:rsidP="000F4708">
      <w:pPr>
        <w:pStyle w:val="GachDong"/>
        <w:numPr>
          <w:ilvl w:val="0"/>
          <w:numId w:val="0"/>
        </w:numPr>
        <w:ind w:left="567"/>
      </w:pPr>
    </w:p>
    <w:p w14:paraId="4E7A0994" w14:textId="76D7382A" w:rsidR="006B5999" w:rsidRDefault="00654AE7" w:rsidP="008040C1">
      <w:pPr>
        <w:pStyle w:val="Heading2"/>
      </w:pPr>
      <w:bookmarkStart w:id="19" w:name="_Toc60225020"/>
      <w:r>
        <w:t>MÔI</w:t>
      </w:r>
      <w:r w:rsidR="0019390C">
        <w:t xml:space="preserve"> TRƯỜNG DEPLOY</w:t>
      </w:r>
      <w:bookmarkEnd w:id="19"/>
    </w:p>
    <w:p w14:paraId="16545466" w14:textId="6D35012B" w:rsidR="008E5F7E" w:rsidRDefault="008E5F7E" w:rsidP="008E5F7E">
      <w:pPr>
        <w:pStyle w:val="Heading3"/>
        <w:rPr>
          <w:lang w:val="en-US"/>
        </w:rPr>
      </w:pPr>
      <w:bookmarkStart w:id="20" w:name="_Toc60225021"/>
      <w:r>
        <w:rPr>
          <w:lang w:val="en-US"/>
        </w:rPr>
        <w:t>Heroku</w:t>
      </w:r>
      <w:bookmarkEnd w:id="20"/>
      <w:r>
        <w:rPr>
          <w:lang w:val="en-US"/>
        </w:rPr>
        <w:t xml:space="preserve"> </w:t>
      </w:r>
    </w:p>
    <w:p w14:paraId="6B8D4308" w14:textId="045CD05B" w:rsidR="00D84A2F" w:rsidRDefault="006D2304" w:rsidP="00D84A2F">
      <w:pPr>
        <w:pStyle w:val="Paragraph"/>
        <w:rPr>
          <w:sz w:val="26"/>
          <w:szCs w:val="24"/>
        </w:rPr>
      </w:pPr>
      <w:r w:rsidRPr="006D2304">
        <w:rPr>
          <w:sz w:val="26"/>
          <w:szCs w:val="24"/>
        </w:rPr>
        <w:t>Heroku là nền tảng đám mây cho phép các lập trình viên xây dựng, triển khai, quản lý và mở rộng ứng dụng (PaaS – Platform as a service).</w:t>
      </w:r>
    </w:p>
    <w:p w14:paraId="41209A4E" w14:textId="77777777" w:rsidR="006D2304" w:rsidRPr="006D2304" w:rsidRDefault="006D2304" w:rsidP="006D2304">
      <w:pPr>
        <w:ind w:firstLine="357"/>
        <w:rPr>
          <w:sz w:val="26"/>
          <w:szCs w:val="26"/>
          <w:lang w:eastAsia="x-none"/>
        </w:rPr>
      </w:pPr>
      <w:r w:rsidRPr="006D2304">
        <w:rPr>
          <w:sz w:val="26"/>
          <w:szCs w:val="26"/>
          <w:lang w:eastAsia="x-none"/>
        </w:rPr>
        <w:t>Nó rất linh hoạt và dễ sử dụng, cung cấp cho một con đường đơn giản nhất để đưa sản phẩm tiếp cận người dùng. Nó giúp các nhà phát triển tập trung vào phát triển sản phẩm mà không cần quan tâm đến việc vận hành máy chủ hay phần cứng…</w:t>
      </w:r>
    </w:p>
    <w:p w14:paraId="7B234B29" w14:textId="059DB6F2" w:rsidR="00244E71" w:rsidRDefault="00244E71">
      <w:pPr>
        <w:overflowPunct/>
        <w:autoSpaceDE/>
        <w:autoSpaceDN/>
        <w:adjustRightInd/>
        <w:textAlignment w:val="auto"/>
        <w:rPr>
          <w:lang w:eastAsia="x-none"/>
        </w:rPr>
      </w:pPr>
      <w:r>
        <w:rPr>
          <w:lang w:eastAsia="x-none"/>
        </w:rPr>
        <w:br w:type="page"/>
      </w:r>
    </w:p>
    <w:p w14:paraId="1B95D113" w14:textId="62B64373" w:rsidR="00707808" w:rsidRPr="003E1AA1" w:rsidRDefault="00745124" w:rsidP="009810E2">
      <w:pPr>
        <w:pStyle w:val="Heading1"/>
      </w:pPr>
      <w:bookmarkStart w:id="21" w:name="_Toc60225022"/>
      <w:bookmarkEnd w:id="14"/>
      <w:bookmarkEnd w:id="15"/>
      <w:bookmarkEnd w:id="16"/>
      <w:bookmarkEnd w:id="17"/>
      <w:bookmarkEnd w:id="18"/>
      <w:r>
        <w:rPr>
          <w:lang w:val="en-US"/>
        </w:rPr>
        <w:lastRenderedPageBreak/>
        <w:t>PHÂN TÍCH</w:t>
      </w:r>
      <w:r w:rsidR="001401E6">
        <w:rPr>
          <w:lang w:val="en-US"/>
        </w:rPr>
        <w:t xml:space="preserve"> THIẾT KẾ VÀ TRIỂN KHAI HỆ THỐNG</w:t>
      </w:r>
      <w:bookmarkEnd w:id="21"/>
    </w:p>
    <w:p w14:paraId="72492677" w14:textId="18CD8139" w:rsidR="00707808" w:rsidRDefault="00606B4C" w:rsidP="00707808">
      <w:pPr>
        <w:pStyle w:val="Heading2"/>
      </w:pPr>
      <w:bookmarkStart w:id="22" w:name="_Toc60225023"/>
      <w:r>
        <w:t>KHẢO SÁT VÀ ĐẶC TẢ YÊU CẦU</w:t>
      </w:r>
      <w:bookmarkEnd w:id="22"/>
    </w:p>
    <w:p w14:paraId="15C534ED" w14:textId="741A19D3" w:rsidR="00606B4C" w:rsidRDefault="00520AEF" w:rsidP="00520AEF">
      <w:pPr>
        <w:pStyle w:val="Heading3"/>
        <w:rPr>
          <w:lang w:val="en-US"/>
        </w:rPr>
      </w:pPr>
      <w:bookmarkStart w:id="23" w:name="_Toc60225024"/>
      <w:r>
        <w:rPr>
          <w:lang w:val="en-US"/>
        </w:rPr>
        <w:t>Phần quản lý trong admin</w:t>
      </w:r>
      <w:bookmarkEnd w:id="23"/>
    </w:p>
    <w:p w14:paraId="277B54F7" w14:textId="048BC32A" w:rsidR="00CF7D31" w:rsidRDefault="007C7FB3" w:rsidP="00CF7D31">
      <w:pPr>
        <w:pStyle w:val="GachDong"/>
      </w:pPr>
      <w:r>
        <w:t>Quản lý người dùng</w:t>
      </w:r>
    </w:p>
    <w:p w14:paraId="17BB5727" w14:textId="0F284A6A" w:rsidR="007C7FB3" w:rsidRDefault="007C7FB3" w:rsidP="007C7FB3">
      <w:pPr>
        <w:pStyle w:val="GachDong"/>
      </w:pPr>
      <w:r>
        <w:t>Quản lý bài viết</w:t>
      </w:r>
    </w:p>
    <w:p w14:paraId="7DCA0B50" w14:textId="26D9AE82" w:rsidR="0B701F1C" w:rsidRDefault="0B701F1C" w:rsidP="2031B927">
      <w:pPr>
        <w:pStyle w:val="GachDong"/>
      </w:pPr>
      <w:r>
        <w:t xml:space="preserve">Quản lý </w:t>
      </w:r>
      <w:r w:rsidR="3934F5CF">
        <w:t>has</w:t>
      </w:r>
      <w:r w:rsidR="0D2848B3">
        <w:t>h</w:t>
      </w:r>
      <w:r w:rsidR="3934F5CF">
        <w:t>tag</w:t>
      </w:r>
    </w:p>
    <w:p w14:paraId="07223996" w14:textId="5A0723B6" w:rsidR="0B701F1C" w:rsidRDefault="0B701F1C" w:rsidP="2031B927">
      <w:pPr>
        <w:pStyle w:val="GachDong"/>
      </w:pPr>
      <w:r>
        <w:t>Quản lý comm</w:t>
      </w:r>
      <w:r w:rsidR="077059BC">
        <w:t>emt</w:t>
      </w:r>
    </w:p>
    <w:p w14:paraId="2C73999F" w14:textId="1EF93B26" w:rsidR="00E66EFF" w:rsidRPr="00CF7D31" w:rsidRDefault="00E66EFF" w:rsidP="007C7FB3">
      <w:pPr>
        <w:pStyle w:val="GachDong"/>
      </w:pPr>
      <w:r>
        <w:t>Bao gồm tất cả chức năng của người dùng thông thường.</w:t>
      </w:r>
    </w:p>
    <w:p w14:paraId="7E823DE1" w14:textId="63C431F1" w:rsidR="00520AEF" w:rsidRDefault="00475768" w:rsidP="00742712">
      <w:pPr>
        <w:pStyle w:val="Heading3"/>
        <w:rPr>
          <w:lang w:val="en-US"/>
        </w:rPr>
      </w:pPr>
      <w:bookmarkStart w:id="24" w:name="_Toc60225025"/>
      <w:r>
        <w:rPr>
          <w:lang w:val="en-US"/>
        </w:rPr>
        <w:t>Giao diện người dùng</w:t>
      </w:r>
      <w:bookmarkEnd w:id="24"/>
    </w:p>
    <w:p w14:paraId="2CE827AD" w14:textId="50370735" w:rsidR="00115752" w:rsidRDefault="00115752" w:rsidP="00CF7D31">
      <w:pPr>
        <w:pStyle w:val="GachDong"/>
      </w:pPr>
      <w:r>
        <w:t xml:space="preserve">Website </w:t>
      </w:r>
      <w:r w:rsidR="00A05C9B">
        <w:t>có giao diện đẹp, dễ nhìn</w:t>
      </w:r>
      <w:r w:rsidR="001171C1">
        <w:t>, không quá phức tạp</w:t>
      </w:r>
      <w:r>
        <w:t>.</w:t>
      </w:r>
    </w:p>
    <w:p w14:paraId="69AE256D" w14:textId="3DC59219" w:rsidR="00CB0B47" w:rsidRDefault="00CB0B47" w:rsidP="00CF7D31">
      <w:pPr>
        <w:pStyle w:val="GachDong"/>
      </w:pPr>
      <w:r>
        <w:t>Font chữ đơn giản, dễ nhìn, màu sắc hài hòa.</w:t>
      </w:r>
    </w:p>
    <w:p w14:paraId="539293DE" w14:textId="0A81CBDD" w:rsidR="00115752" w:rsidRDefault="00115752" w:rsidP="00CF7D31">
      <w:pPr>
        <w:pStyle w:val="GachDong"/>
      </w:pPr>
      <w:r>
        <w:t>Thanh menu thật đơn giản.</w:t>
      </w:r>
    </w:p>
    <w:p w14:paraId="58A57367" w14:textId="623D5AC5" w:rsidR="00115752" w:rsidRDefault="00115752" w:rsidP="00CF7D31">
      <w:pPr>
        <w:pStyle w:val="GachDong"/>
      </w:pPr>
      <w:r>
        <w:t>An toàn và bảo mật dữ liệu.</w:t>
      </w:r>
    </w:p>
    <w:p w14:paraId="7DEF14AD" w14:textId="75E543C5" w:rsidR="00475768" w:rsidRPr="00475768" w:rsidRDefault="00115752" w:rsidP="00CF7D31">
      <w:pPr>
        <w:pStyle w:val="GachDong"/>
      </w:pPr>
      <w:r>
        <w:t>Kiểm tra website có tương thích với các trình duyệt phổ biến hay không.</w:t>
      </w:r>
    </w:p>
    <w:p w14:paraId="7B55A90D" w14:textId="525AFA7C" w:rsidR="00B3198F" w:rsidRDefault="006320FA" w:rsidP="00B3198F">
      <w:pPr>
        <w:pStyle w:val="Heading2"/>
      </w:pPr>
      <w:bookmarkStart w:id="25" w:name="_Toc60225026"/>
      <w:r>
        <w:t>YÊU CẦU PHI CHỨC NĂNG</w:t>
      </w:r>
      <w:bookmarkEnd w:id="25"/>
    </w:p>
    <w:p w14:paraId="67D6C5D8" w14:textId="27CB47D6" w:rsidR="00C30F28" w:rsidRPr="00390F51" w:rsidRDefault="00C30F28" w:rsidP="00390F51">
      <w:pPr>
        <w:pStyle w:val="Hinhanh"/>
      </w:pPr>
      <w:bookmarkStart w:id="26" w:name="_Toc60223451"/>
      <w:r w:rsidRPr="00390F51">
        <w:t xml:space="preserve">Bảng </w:t>
      </w:r>
      <w:r w:rsidR="00451B8F">
        <w:fldChar w:fldCharType="begin"/>
      </w:r>
      <w:r w:rsidR="00451B8F">
        <w:instrText xml:space="preserve"> SEQ Bảng \* ARABIC </w:instrText>
      </w:r>
      <w:r w:rsidR="00451B8F">
        <w:fldChar w:fldCharType="separate"/>
      </w:r>
      <w:r w:rsidR="00FC691D">
        <w:rPr>
          <w:noProof/>
        </w:rPr>
        <w:t>1</w:t>
      </w:r>
      <w:r w:rsidR="00451B8F">
        <w:fldChar w:fldCharType="end"/>
      </w:r>
      <w:r w:rsidRPr="00390F51">
        <w:t xml:space="preserve"> Các yêu cầu phi chức năng của ứng dụng</w:t>
      </w:r>
      <w:bookmarkEnd w:id="26"/>
    </w:p>
    <w:tbl>
      <w:tblPr>
        <w:tblStyle w:val="TableGrid"/>
        <w:tblW w:w="0" w:type="auto"/>
        <w:tblLook w:val="04A0" w:firstRow="1" w:lastRow="0" w:firstColumn="1" w:lastColumn="0" w:noHBand="0" w:noVBand="1"/>
      </w:tblPr>
      <w:tblGrid>
        <w:gridCol w:w="704"/>
        <w:gridCol w:w="2268"/>
        <w:gridCol w:w="5806"/>
      </w:tblGrid>
      <w:tr w:rsidR="00C91046" w14:paraId="1C01A0E2" w14:textId="77777777" w:rsidTr="00763CFA">
        <w:tc>
          <w:tcPr>
            <w:tcW w:w="704" w:type="dxa"/>
          </w:tcPr>
          <w:p w14:paraId="648A06A3" w14:textId="1F26F024" w:rsidR="00C91046" w:rsidRDefault="00C91046" w:rsidP="006320FA">
            <w:pPr>
              <w:pStyle w:val="Paragraph"/>
              <w:ind w:firstLine="0"/>
            </w:pPr>
            <w:r>
              <w:t>Mục</w:t>
            </w:r>
          </w:p>
        </w:tc>
        <w:tc>
          <w:tcPr>
            <w:tcW w:w="2268" w:type="dxa"/>
          </w:tcPr>
          <w:p w14:paraId="1E2D91D4" w14:textId="15D6DA62" w:rsidR="00C91046" w:rsidRDefault="00C91046" w:rsidP="006320FA">
            <w:pPr>
              <w:pStyle w:val="Paragraph"/>
              <w:ind w:firstLine="0"/>
            </w:pPr>
            <w:r>
              <w:t>Tên yêu cầu</w:t>
            </w:r>
          </w:p>
        </w:tc>
        <w:tc>
          <w:tcPr>
            <w:tcW w:w="5806" w:type="dxa"/>
          </w:tcPr>
          <w:p w14:paraId="55403A18" w14:textId="5F1E6BC3" w:rsidR="00C91046" w:rsidRDefault="00C91046" w:rsidP="006320FA">
            <w:pPr>
              <w:pStyle w:val="Paragraph"/>
              <w:ind w:firstLine="0"/>
            </w:pPr>
            <w:r>
              <w:t>Mô tả yêu cầu</w:t>
            </w:r>
          </w:p>
        </w:tc>
      </w:tr>
      <w:tr w:rsidR="00C91046" w14:paraId="24C51213" w14:textId="77777777" w:rsidTr="00763CFA">
        <w:tc>
          <w:tcPr>
            <w:tcW w:w="704" w:type="dxa"/>
          </w:tcPr>
          <w:p w14:paraId="0585C2BD" w14:textId="33D7675A" w:rsidR="00C91046" w:rsidRDefault="00C91046" w:rsidP="00C14466">
            <w:pPr>
              <w:pStyle w:val="Paragraph"/>
              <w:ind w:firstLine="0"/>
              <w:jc w:val="center"/>
            </w:pPr>
            <w:r>
              <w:t>1</w:t>
            </w:r>
          </w:p>
        </w:tc>
        <w:tc>
          <w:tcPr>
            <w:tcW w:w="2268" w:type="dxa"/>
          </w:tcPr>
          <w:p w14:paraId="778C8ED2" w14:textId="23AE0E00" w:rsidR="00C91046" w:rsidRDefault="00C91046" w:rsidP="006320FA">
            <w:pPr>
              <w:pStyle w:val="Paragraph"/>
              <w:ind w:firstLine="0"/>
            </w:pPr>
            <w:r>
              <w:t>Giao diện</w:t>
            </w:r>
          </w:p>
        </w:tc>
        <w:tc>
          <w:tcPr>
            <w:tcW w:w="5806" w:type="dxa"/>
          </w:tcPr>
          <w:p w14:paraId="664FF709" w14:textId="4E4F4096" w:rsidR="00C91046" w:rsidRDefault="000478EB" w:rsidP="000478EB">
            <w:r>
              <w:t>Giao diện hệ thống phải dễ sử dụng, trực quan, thân thiện với người dùng.</w:t>
            </w:r>
          </w:p>
        </w:tc>
      </w:tr>
      <w:tr w:rsidR="00C91046" w14:paraId="3FFBC8AD" w14:textId="77777777" w:rsidTr="00763CFA">
        <w:tc>
          <w:tcPr>
            <w:tcW w:w="704" w:type="dxa"/>
          </w:tcPr>
          <w:p w14:paraId="37533BC5" w14:textId="69A4AC1A" w:rsidR="00C91046" w:rsidRDefault="00C91046" w:rsidP="00C14466">
            <w:pPr>
              <w:pStyle w:val="Paragraph"/>
              <w:ind w:firstLine="0"/>
              <w:jc w:val="center"/>
            </w:pPr>
            <w:r>
              <w:t>2</w:t>
            </w:r>
          </w:p>
        </w:tc>
        <w:tc>
          <w:tcPr>
            <w:tcW w:w="2268" w:type="dxa"/>
          </w:tcPr>
          <w:p w14:paraId="0F28B861" w14:textId="21B050EA" w:rsidR="00C91046" w:rsidRDefault="00C91046" w:rsidP="006320FA">
            <w:pPr>
              <w:pStyle w:val="Paragraph"/>
              <w:ind w:firstLine="0"/>
            </w:pPr>
            <w:r>
              <w:t>Tốc độ xử lý</w:t>
            </w:r>
          </w:p>
        </w:tc>
        <w:tc>
          <w:tcPr>
            <w:tcW w:w="5806" w:type="dxa"/>
          </w:tcPr>
          <w:p w14:paraId="2836237A" w14:textId="20904D17" w:rsidR="00C91046" w:rsidRDefault="00297F5D" w:rsidP="00297F5D">
            <w:r w:rsidRPr="00297F5D">
              <w:t>Hệ thống phải xử lý nhanh chóng và chính xác.</w:t>
            </w:r>
          </w:p>
        </w:tc>
      </w:tr>
      <w:tr w:rsidR="00C91046" w14:paraId="10B702FF" w14:textId="77777777" w:rsidTr="00763CFA">
        <w:tc>
          <w:tcPr>
            <w:tcW w:w="704" w:type="dxa"/>
          </w:tcPr>
          <w:p w14:paraId="394E6805" w14:textId="6D6B5B6D" w:rsidR="00C91046" w:rsidRDefault="00C91046" w:rsidP="00C14466">
            <w:pPr>
              <w:pStyle w:val="Paragraph"/>
              <w:ind w:firstLine="0"/>
              <w:jc w:val="center"/>
            </w:pPr>
            <w:r>
              <w:t>3</w:t>
            </w:r>
          </w:p>
        </w:tc>
        <w:tc>
          <w:tcPr>
            <w:tcW w:w="2268" w:type="dxa"/>
          </w:tcPr>
          <w:p w14:paraId="0FF9531F" w14:textId="2E453963" w:rsidR="00C91046" w:rsidRDefault="000E310F" w:rsidP="006320FA">
            <w:pPr>
              <w:pStyle w:val="Paragraph"/>
              <w:ind w:firstLine="0"/>
            </w:pPr>
            <w:r>
              <w:t>Bảo</w:t>
            </w:r>
            <w:r w:rsidR="007B1C34">
              <w:t xml:space="preserve"> </w:t>
            </w:r>
            <w:r w:rsidR="000F2192">
              <w:t>mật</w:t>
            </w:r>
          </w:p>
        </w:tc>
        <w:tc>
          <w:tcPr>
            <w:tcW w:w="5806" w:type="dxa"/>
          </w:tcPr>
          <w:p w14:paraId="6AF694CA" w14:textId="7B02CBBE" w:rsidR="00C91046" w:rsidRDefault="00A23E05" w:rsidP="00A23E05">
            <w:r w:rsidRPr="00A23E05">
              <w:t>Tính bảo mật và độ an toàn cao.</w:t>
            </w:r>
          </w:p>
        </w:tc>
      </w:tr>
      <w:tr w:rsidR="00C91046" w14:paraId="3460C3E4" w14:textId="77777777" w:rsidTr="00763CFA">
        <w:tc>
          <w:tcPr>
            <w:tcW w:w="704" w:type="dxa"/>
          </w:tcPr>
          <w:p w14:paraId="57FA9C9E" w14:textId="4A9F59B6" w:rsidR="00C91046" w:rsidRDefault="00C91046" w:rsidP="00C14466">
            <w:pPr>
              <w:pStyle w:val="Paragraph"/>
              <w:ind w:firstLine="0"/>
              <w:jc w:val="center"/>
            </w:pPr>
            <w:r>
              <w:t>4</w:t>
            </w:r>
          </w:p>
        </w:tc>
        <w:tc>
          <w:tcPr>
            <w:tcW w:w="2268" w:type="dxa"/>
          </w:tcPr>
          <w:p w14:paraId="44574B24" w14:textId="4778157D" w:rsidR="00C91046" w:rsidRDefault="000F2192" w:rsidP="006320FA">
            <w:pPr>
              <w:pStyle w:val="Paragraph"/>
              <w:ind w:firstLine="0"/>
            </w:pPr>
            <w:r>
              <w:t>Tương t</w:t>
            </w:r>
            <w:r w:rsidR="00763CFA">
              <w:t>hích</w:t>
            </w:r>
          </w:p>
        </w:tc>
        <w:tc>
          <w:tcPr>
            <w:tcW w:w="5806" w:type="dxa"/>
          </w:tcPr>
          <w:p w14:paraId="63EA7393" w14:textId="6808568E" w:rsidR="00C91046" w:rsidRDefault="00171133" w:rsidP="00171133">
            <w:r>
              <w:t>Tương thích với đa phần các trình duyệt web hiện tại.</w:t>
            </w:r>
          </w:p>
        </w:tc>
      </w:tr>
    </w:tbl>
    <w:p w14:paraId="397C65A5" w14:textId="4C7CEADD" w:rsidR="008903B3" w:rsidRDefault="006E6274" w:rsidP="006E6274">
      <w:pPr>
        <w:pStyle w:val="Heading2"/>
      </w:pPr>
      <w:bookmarkStart w:id="27" w:name="_Toc60225027"/>
      <w:r>
        <w:t>Phân tích thiết kế hệ thống</w:t>
      </w:r>
      <w:bookmarkEnd w:id="27"/>
    </w:p>
    <w:p w14:paraId="72A4C751" w14:textId="6DA21473" w:rsidR="00D8787C" w:rsidRDefault="00D8787C" w:rsidP="00D8787C">
      <w:pPr>
        <w:pStyle w:val="Heading3"/>
        <w:rPr>
          <w:lang w:val="en-US"/>
        </w:rPr>
      </w:pPr>
      <w:bookmarkStart w:id="28" w:name="_Toc60225028"/>
      <w:r>
        <w:rPr>
          <w:lang w:val="en-US"/>
        </w:rPr>
        <w:t>Các chức năng của hệ thống</w:t>
      </w:r>
      <w:bookmarkEnd w:id="28"/>
    </w:p>
    <w:p w14:paraId="1A37DA78" w14:textId="7AB53129" w:rsidR="00D8787C" w:rsidRPr="00D8787C" w:rsidRDefault="0089597F" w:rsidP="0069299D">
      <w:pPr>
        <w:pStyle w:val="Noidung-Doan"/>
      </w:pPr>
      <w:r>
        <w:t>Các chức năng của Admin</w:t>
      </w:r>
      <w:r w:rsidR="00DD4E99">
        <w:t>:</w:t>
      </w:r>
    </w:p>
    <w:p w14:paraId="52F600CE" w14:textId="10E307A0" w:rsidR="00E126A6" w:rsidRDefault="017AC4BA" w:rsidP="002D7F98">
      <w:pPr>
        <w:pStyle w:val="GachDong"/>
      </w:pPr>
      <w:r>
        <w:t>Quản lý user</w:t>
      </w:r>
    </w:p>
    <w:p w14:paraId="4FCB4554" w14:textId="598D6D73" w:rsidR="017AC4BA" w:rsidRDefault="3BC54899" w:rsidP="1FB75222">
      <w:pPr>
        <w:pStyle w:val="GachDong"/>
      </w:pPr>
      <w:r>
        <w:t>Quản lý bài viết</w:t>
      </w:r>
    </w:p>
    <w:p w14:paraId="32100600" w14:textId="19E90E83" w:rsidR="017AC4BA" w:rsidRDefault="017AC4BA" w:rsidP="51E6A03B">
      <w:pPr>
        <w:pStyle w:val="GachDong"/>
      </w:pPr>
      <w:r>
        <w:t>Quản lý hastag</w:t>
      </w:r>
    </w:p>
    <w:p w14:paraId="7C84F7D0" w14:textId="1DECAF96" w:rsidR="00E126A6" w:rsidRDefault="00E126A6" w:rsidP="0069299D">
      <w:pPr>
        <w:pStyle w:val="Noidung-Doan"/>
      </w:pPr>
      <w:r>
        <w:lastRenderedPageBreak/>
        <w:t>Các chức năng của người dùng:</w:t>
      </w:r>
    </w:p>
    <w:p w14:paraId="1C18C8C3" w14:textId="7CE700F5" w:rsidR="00E126A6" w:rsidRDefault="002F018C" w:rsidP="002D7F98">
      <w:pPr>
        <w:pStyle w:val="GachDong"/>
      </w:pPr>
      <w:r>
        <w:t>Đăng ký tài khoản</w:t>
      </w:r>
    </w:p>
    <w:p w14:paraId="451CAF6A" w14:textId="76640A26" w:rsidR="002F018C" w:rsidRDefault="002F018C" w:rsidP="002D7F98">
      <w:pPr>
        <w:pStyle w:val="GachDong"/>
      </w:pPr>
      <w:r>
        <w:t>Đăng nhập tài khoản</w:t>
      </w:r>
    </w:p>
    <w:p w14:paraId="76E65BA6" w14:textId="3D69D36E" w:rsidR="002F018C" w:rsidRDefault="002F018C" w:rsidP="002D7F98">
      <w:pPr>
        <w:pStyle w:val="GachDong"/>
      </w:pPr>
      <w:r>
        <w:t>Xem bài viết</w:t>
      </w:r>
    </w:p>
    <w:p w14:paraId="1FE106FE" w14:textId="40B74874" w:rsidR="002F018C" w:rsidRDefault="002F018C" w:rsidP="002D7F98">
      <w:pPr>
        <w:pStyle w:val="GachDong"/>
      </w:pPr>
      <w:r>
        <w:t>Tìm kiếm bài viết</w:t>
      </w:r>
    </w:p>
    <w:p w14:paraId="52636A46" w14:textId="6B65CEF9" w:rsidR="002F018C" w:rsidRDefault="00BA10B8" w:rsidP="002D7F98">
      <w:pPr>
        <w:pStyle w:val="GachDong"/>
      </w:pPr>
      <w:r>
        <w:t>Đăng</w:t>
      </w:r>
      <w:r w:rsidR="002F018C">
        <w:t xml:space="preserve"> bài viết</w:t>
      </w:r>
    </w:p>
    <w:p w14:paraId="2F82CEC6" w14:textId="7EDE1198" w:rsidR="00620567" w:rsidRDefault="00620567" w:rsidP="002D7F98">
      <w:pPr>
        <w:pStyle w:val="GachDong"/>
      </w:pPr>
      <w:r>
        <w:t>Chỉnh sửa bài viết</w:t>
      </w:r>
    </w:p>
    <w:p w14:paraId="2828E96F" w14:textId="0E5465F5" w:rsidR="59FF6D4A" w:rsidRDefault="59FF6D4A" w:rsidP="2031B927">
      <w:pPr>
        <w:pStyle w:val="GachDong"/>
      </w:pPr>
      <w:r>
        <w:t>Xóa bài viết</w:t>
      </w:r>
    </w:p>
    <w:p w14:paraId="1940C520" w14:textId="6E83D19C" w:rsidR="002F018C" w:rsidRDefault="002F018C" w:rsidP="002D7F98">
      <w:pPr>
        <w:pStyle w:val="GachDong"/>
      </w:pPr>
      <w:r>
        <w:t>Chỉnh sửa thông tin cá nhân</w:t>
      </w:r>
    </w:p>
    <w:p w14:paraId="520D33CC" w14:textId="6EBB1904" w:rsidR="0092714A" w:rsidRDefault="0092714A" w:rsidP="002D7F98">
      <w:pPr>
        <w:pStyle w:val="GachDong"/>
      </w:pPr>
      <w:r>
        <w:t>Bình luận</w:t>
      </w:r>
    </w:p>
    <w:p w14:paraId="54CB7987" w14:textId="44F7B7FE" w:rsidR="3AD1F8CA" w:rsidRDefault="3AD1F8CA" w:rsidP="2031B927">
      <w:pPr>
        <w:pStyle w:val="GachDong"/>
      </w:pPr>
      <w:r>
        <w:t>Bày tỏ cảm xúc bài viết</w:t>
      </w:r>
    </w:p>
    <w:p w14:paraId="54B4E05F" w14:textId="07BF5916" w:rsidR="3AD1F8CA" w:rsidRDefault="3AD1F8CA" w:rsidP="2031B927">
      <w:pPr>
        <w:pStyle w:val="GachDong"/>
      </w:pPr>
      <w:r>
        <w:t>Theo dõi người dùng</w:t>
      </w:r>
    </w:p>
    <w:p w14:paraId="4F3297A4" w14:textId="399025FA" w:rsidR="00707808" w:rsidRDefault="00F929E4" w:rsidP="005D7E02">
      <w:pPr>
        <w:pStyle w:val="Heading3"/>
        <w:rPr>
          <w:lang w:val="en-US"/>
        </w:rPr>
      </w:pPr>
      <w:bookmarkStart w:id="29" w:name="_Toc60225029"/>
      <w:r>
        <w:rPr>
          <w:lang w:val="en-US"/>
        </w:rPr>
        <w:t>Các tác nhân của hệ thống</w:t>
      </w:r>
      <w:bookmarkEnd w:id="29"/>
    </w:p>
    <w:p w14:paraId="69553AD2" w14:textId="77777777" w:rsidR="00452AA6" w:rsidRDefault="00B63ECD" w:rsidP="0069299D">
      <w:pPr>
        <w:pStyle w:val="Noidung-Doan"/>
      </w:pPr>
      <w:r>
        <w:t xml:space="preserve">Dựa vào mô tả trên, ta có thể nhận thấy được </w:t>
      </w:r>
      <w:r w:rsidR="00452AA6">
        <w:t>các tác nhân chính của hệ thống như sau:</w:t>
      </w:r>
    </w:p>
    <w:p w14:paraId="3291B417" w14:textId="3FE16839" w:rsidR="003A7189" w:rsidRDefault="00452AA6" w:rsidP="0069299D">
      <w:pPr>
        <w:pStyle w:val="Noidung-Doan"/>
      </w:pPr>
      <w:r>
        <w:t>Tác nhân Admin:</w:t>
      </w:r>
      <w:r w:rsidR="006A1667">
        <w:t xml:space="preserve"> người thực hiện kiểm tra các báo xấu, từ đó xóa những bài viết vi phạm tiêu chuẩn </w:t>
      </w:r>
      <w:r w:rsidR="481596A9">
        <w:t>trang web</w:t>
      </w:r>
      <w:r w:rsidR="6EF79709">
        <w:t>.</w:t>
      </w:r>
      <w:r w:rsidR="006A1667">
        <w:t xml:space="preserve"> Nếu </w:t>
      </w:r>
      <w:r w:rsidR="003A7189">
        <w:t>người dùng đó vi phạm nhiều lần, Admin có quyền khóa tài khoản người dùng đó.</w:t>
      </w:r>
    </w:p>
    <w:p w14:paraId="3F2BF858" w14:textId="55F2CFAE" w:rsidR="009A5454" w:rsidRDefault="003A7189" w:rsidP="0069299D">
      <w:pPr>
        <w:pStyle w:val="Noidung-Doan"/>
      </w:pPr>
      <w:r>
        <w:t xml:space="preserve">Tác nhân người dùng: người dùng là người có </w:t>
      </w:r>
      <w:r w:rsidR="00DD5A8E">
        <w:t xml:space="preserve">tài khoản hoặc là khách vãng lai. Nếu là khách vãng lai, người đó chỉ có thể xem bài viết, </w:t>
      </w:r>
      <w:r w:rsidR="00E76083">
        <w:t xml:space="preserve">tìm kiếm bài viết. Còn đối với người dùng có tài khoản, người đó sẽ có thêm quyền </w:t>
      </w:r>
      <w:r w:rsidR="00BA10B8">
        <w:t>đăng bài,</w:t>
      </w:r>
      <w:r w:rsidR="00452AA6">
        <w:t xml:space="preserve"> </w:t>
      </w:r>
      <w:r w:rsidR="00BA10B8">
        <w:t xml:space="preserve">bình luận, </w:t>
      </w:r>
      <w:r w:rsidR="44466862">
        <w:t>bày tỏ cảm xúc, theo dõi người khác</w:t>
      </w:r>
      <w:r w:rsidR="00BA10B8">
        <w:t xml:space="preserve"> và chỉnh sửa thông tin cá nhân.</w:t>
      </w:r>
    </w:p>
    <w:p w14:paraId="6902A678" w14:textId="4789BA65" w:rsidR="00387643" w:rsidRPr="00F929E4" w:rsidRDefault="00387643" w:rsidP="0069299D">
      <w:pPr>
        <w:pStyle w:val="GachDong"/>
      </w:pPr>
      <w:r>
        <w:t>Chức năng Admin</w:t>
      </w:r>
    </w:p>
    <w:p w14:paraId="5C6EC13C" w14:textId="18F0F8DC" w:rsidR="00D431DF" w:rsidRDefault="00D431DF" w:rsidP="009E7900">
      <w:pPr>
        <w:pStyle w:val="Hinhanh"/>
      </w:pPr>
      <w:bookmarkStart w:id="30" w:name="_Toc60223452"/>
      <w:r>
        <w:t xml:space="preserve">Bảng </w:t>
      </w:r>
      <w:r w:rsidR="00390F51">
        <w:t>2</w:t>
      </w:r>
      <w:r w:rsidR="0063134D" w:rsidRPr="55FEDA78">
        <w:rPr>
          <w:noProof/>
        </w:rPr>
        <w:t>:</w:t>
      </w:r>
      <w:r>
        <w:t xml:space="preserve"> Chức năng của Admin</w:t>
      </w:r>
      <w:bookmarkEnd w:id="30"/>
    </w:p>
    <w:tbl>
      <w:tblPr>
        <w:tblStyle w:val="TableGrid"/>
        <w:tblW w:w="8778" w:type="dxa"/>
        <w:tblLook w:val="04A0" w:firstRow="1" w:lastRow="0" w:firstColumn="1" w:lastColumn="0" w:noHBand="0" w:noVBand="1"/>
      </w:tblPr>
      <w:tblGrid>
        <w:gridCol w:w="705"/>
        <w:gridCol w:w="2551"/>
        <w:gridCol w:w="5522"/>
      </w:tblGrid>
      <w:tr w:rsidR="009A5454" w14:paraId="05F6C375" w14:textId="77777777" w:rsidTr="18D11ACA">
        <w:tc>
          <w:tcPr>
            <w:tcW w:w="705" w:type="dxa"/>
          </w:tcPr>
          <w:p w14:paraId="17C38A03" w14:textId="66871355" w:rsidR="009A5454" w:rsidRDefault="009A5454" w:rsidP="006A1667">
            <w:pPr>
              <w:pStyle w:val="Paragraph"/>
              <w:ind w:firstLine="0"/>
              <w:rPr>
                <w:lang w:eastAsia="x-none"/>
              </w:rPr>
            </w:pPr>
            <w:r>
              <w:rPr>
                <w:lang w:eastAsia="x-none"/>
              </w:rPr>
              <w:t>Mục</w:t>
            </w:r>
          </w:p>
        </w:tc>
        <w:tc>
          <w:tcPr>
            <w:tcW w:w="2551" w:type="dxa"/>
          </w:tcPr>
          <w:p w14:paraId="439241E6" w14:textId="17BC9B0D" w:rsidR="009A5454" w:rsidRDefault="009A5454" w:rsidP="006A1667">
            <w:pPr>
              <w:pStyle w:val="Paragraph"/>
              <w:ind w:firstLine="0"/>
              <w:rPr>
                <w:lang w:eastAsia="x-none"/>
              </w:rPr>
            </w:pPr>
            <w:r>
              <w:rPr>
                <w:lang w:eastAsia="x-none"/>
              </w:rPr>
              <w:t>Tên chức năng</w:t>
            </w:r>
          </w:p>
        </w:tc>
        <w:tc>
          <w:tcPr>
            <w:tcW w:w="5522" w:type="dxa"/>
          </w:tcPr>
          <w:p w14:paraId="5CF6DFDB" w14:textId="2E5D5691" w:rsidR="009A5454" w:rsidRDefault="009A5454" w:rsidP="006A1667">
            <w:pPr>
              <w:pStyle w:val="Paragraph"/>
              <w:ind w:firstLine="0"/>
              <w:rPr>
                <w:lang w:eastAsia="x-none"/>
              </w:rPr>
            </w:pPr>
            <w:r>
              <w:rPr>
                <w:lang w:eastAsia="x-none"/>
              </w:rPr>
              <w:t>Mô tả</w:t>
            </w:r>
          </w:p>
        </w:tc>
      </w:tr>
      <w:tr w:rsidR="009A5454" w14:paraId="153020A9" w14:textId="77777777" w:rsidTr="18D11ACA">
        <w:tc>
          <w:tcPr>
            <w:tcW w:w="705" w:type="dxa"/>
          </w:tcPr>
          <w:p w14:paraId="66B50C62" w14:textId="66FD9E62" w:rsidR="009A5454" w:rsidRDefault="009A5454" w:rsidP="006A1667">
            <w:pPr>
              <w:pStyle w:val="Paragraph"/>
              <w:ind w:firstLine="0"/>
              <w:rPr>
                <w:lang w:eastAsia="x-none"/>
              </w:rPr>
            </w:pPr>
            <w:r>
              <w:rPr>
                <w:lang w:eastAsia="x-none"/>
              </w:rPr>
              <w:t>1</w:t>
            </w:r>
          </w:p>
        </w:tc>
        <w:tc>
          <w:tcPr>
            <w:tcW w:w="2551" w:type="dxa"/>
          </w:tcPr>
          <w:p w14:paraId="4AA9043C" w14:textId="3568D7EA" w:rsidR="009A5454" w:rsidRDefault="00D17685" w:rsidP="006A1667">
            <w:pPr>
              <w:pStyle w:val="Paragraph"/>
              <w:ind w:firstLine="0"/>
              <w:rPr>
                <w:lang w:eastAsia="x-none"/>
              </w:rPr>
            </w:pPr>
            <w:r>
              <w:rPr>
                <w:lang w:eastAsia="x-none"/>
              </w:rPr>
              <w:t>Xóa bài viết</w:t>
            </w:r>
          </w:p>
        </w:tc>
        <w:tc>
          <w:tcPr>
            <w:tcW w:w="5522" w:type="dxa"/>
          </w:tcPr>
          <w:p w14:paraId="51145C92" w14:textId="4A062A87" w:rsidR="009A5454" w:rsidRDefault="00D17685" w:rsidP="006A1667">
            <w:pPr>
              <w:pStyle w:val="Paragraph"/>
              <w:ind w:firstLine="0"/>
              <w:rPr>
                <w:lang w:eastAsia="x-none"/>
              </w:rPr>
            </w:pPr>
            <w:r>
              <w:rPr>
                <w:lang w:eastAsia="x-none"/>
              </w:rPr>
              <w:t xml:space="preserve">Thực hiện xóa bài viết của </w:t>
            </w:r>
            <w:r w:rsidR="0081657C">
              <w:rPr>
                <w:lang w:eastAsia="x-none"/>
              </w:rPr>
              <w:t>người dùng</w:t>
            </w:r>
            <w:r>
              <w:rPr>
                <w:lang w:eastAsia="x-none"/>
              </w:rPr>
              <w:t>. Bài viết này thường sẽ là những bài viết bị báo cáo</w:t>
            </w:r>
            <w:r w:rsidR="0081657C">
              <w:rPr>
                <w:lang w:eastAsia="x-none"/>
              </w:rPr>
              <w:t xml:space="preserve"> và vi phạm tiêu chuẩn </w:t>
            </w:r>
            <w:r w:rsidR="0237F3DB">
              <w:t>trang web</w:t>
            </w:r>
          </w:p>
        </w:tc>
      </w:tr>
      <w:tr w:rsidR="009A5454" w14:paraId="0AC87F82" w14:textId="77777777" w:rsidTr="18D11ACA">
        <w:tc>
          <w:tcPr>
            <w:tcW w:w="705" w:type="dxa"/>
          </w:tcPr>
          <w:p w14:paraId="7261C224" w14:textId="2AB21522" w:rsidR="009A5454" w:rsidRDefault="009A5454" w:rsidP="006A1667">
            <w:pPr>
              <w:pStyle w:val="Paragraph"/>
              <w:ind w:firstLine="0"/>
              <w:rPr>
                <w:lang w:eastAsia="x-none"/>
              </w:rPr>
            </w:pPr>
            <w:r>
              <w:rPr>
                <w:lang w:eastAsia="x-none"/>
              </w:rPr>
              <w:lastRenderedPageBreak/>
              <w:t>2</w:t>
            </w:r>
          </w:p>
        </w:tc>
        <w:tc>
          <w:tcPr>
            <w:tcW w:w="2551" w:type="dxa"/>
          </w:tcPr>
          <w:p w14:paraId="2B61DB9C" w14:textId="78604970" w:rsidR="009A5454" w:rsidRDefault="0081657C" w:rsidP="006A1667">
            <w:pPr>
              <w:pStyle w:val="Paragraph"/>
              <w:ind w:firstLine="0"/>
              <w:rPr>
                <w:lang w:eastAsia="x-none"/>
              </w:rPr>
            </w:pPr>
            <w:r>
              <w:rPr>
                <w:lang w:eastAsia="x-none"/>
              </w:rPr>
              <w:t>Khóa tài khoản người dùng</w:t>
            </w:r>
          </w:p>
        </w:tc>
        <w:tc>
          <w:tcPr>
            <w:tcW w:w="5522" w:type="dxa"/>
          </w:tcPr>
          <w:p w14:paraId="6432C550" w14:textId="6E4F6736" w:rsidR="00D431DF" w:rsidRDefault="0081657C" w:rsidP="006A1667">
            <w:pPr>
              <w:pStyle w:val="Paragraph"/>
              <w:ind w:firstLine="0"/>
              <w:rPr>
                <w:lang w:eastAsia="x-none"/>
              </w:rPr>
            </w:pPr>
            <w:r>
              <w:rPr>
                <w:lang w:eastAsia="x-none"/>
              </w:rPr>
              <w:t>Thực hiện khóa tài khoản của người dùng</w:t>
            </w:r>
            <w:r w:rsidR="00B741C5">
              <w:rPr>
                <w:lang w:eastAsia="x-none"/>
              </w:rPr>
              <w:t xml:space="preserve">. </w:t>
            </w:r>
            <w:r w:rsidR="00D431DF">
              <w:rPr>
                <w:lang w:eastAsia="x-none"/>
              </w:rPr>
              <w:t>Người dùng sẽ không có quyền đăng nhập. Từ đó, sẽ không thể thực hiện đăng bài, bình luận, Upvote, Downvote…</w:t>
            </w:r>
          </w:p>
        </w:tc>
      </w:tr>
      <w:tr w:rsidR="5B725DC9" w14:paraId="59B98028" w14:textId="77777777" w:rsidTr="18D11ACA">
        <w:tc>
          <w:tcPr>
            <w:tcW w:w="705" w:type="dxa"/>
          </w:tcPr>
          <w:p w14:paraId="040A8E33" w14:textId="3D9B927E" w:rsidR="7D359CC5" w:rsidRDefault="1D7EBE95" w:rsidP="5B725DC9">
            <w:pPr>
              <w:pStyle w:val="Paragraph"/>
              <w:ind w:firstLine="0"/>
            </w:pPr>
            <w:r>
              <w:t>3</w:t>
            </w:r>
          </w:p>
        </w:tc>
        <w:tc>
          <w:tcPr>
            <w:tcW w:w="2551" w:type="dxa"/>
          </w:tcPr>
          <w:p w14:paraId="6C5FB57B" w14:textId="2F746AD8" w:rsidR="0ABABEC4" w:rsidRDefault="3BD8EB25" w:rsidP="5B725DC9">
            <w:pPr>
              <w:pStyle w:val="Paragraph"/>
              <w:ind w:firstLine="0"/>
            </w:pPr>
            <w:r>
              <w:t>Xác minh tài khoản</w:t>
            </w:r>
          </w:p>
        </w:tc>
        <w:tc>
          <w:tcPr>
            <w:tcW w:w="5522" w:type="dxa"/>
          </w:tcPr>
          <w:p w14:paraId="01997758" w14:textId="34F78627" w:rsidR="0ABABEC4" w:rsidRDefault="3BD8EB25" w:rsidP="5B725DC9">
            <w:pPr>
              <w:pStyle w:val="Paragraph"/>
              <w:ind w:firstLine="0"/>
            </w:pPr>
            <w:r>
              <w:t>Thực hiện xác minh lại tài khoản cho người dùng nếu người dùng chỉnh sửa hoặc quên tài khoản</w:t>
            </w:r>
          </w:p>
        </w:tc>
      </w:tr>
      <w:tr w:rsidR="5B725DC9" w14:paraId="3E161268" w14:textId="77777777" w:rsidTr="18D11ACA">
        <w:tc>
          <w:tcPr>
            <w:tcW w:w="705" w:type="dxa"/>
          </w:tcPr>
          <w:p w14:paraId="71A36D39" w14:textId="4B55F152" w:rsidR="033300F0" w:rsidRDefault="7C357180" w:rsidP="5B725DC9">
            <w:pPr>
              <w:pStyle w:val="Paragraph"/>
              <w:ind w:firstLine="0"/>
            </w:pPr>
            <w:r>
              <w:t>4</w:t>
            </w:r>
          </w:p>
        </w:tc>
        <w:tc>
          <w:tcPr>
            <w:tcW w:w="2551" w:type="dxa"/>
          </w:tcPr>
          <w:p w14:paraId="457607CD" w14:textId="622971F8" w:rsidR="7E168AD5" w:rsidRDefault="7CFC51F1" w:rsidP="5B725DC9">
            <w:pPr>
              <w:pStyle w:val="Paragraph"/>
              <w:ind w:firstLine="0"/>
            </w:pPr>
            <w:r>
              <w:t xml:space="preserve">Phê duyệt bài </w:t>
            </w:r>
            <w:r w:rsidR="3A92379A">
              <w:t>viết</w:t>
            </w:r>
          </w:p>
        </w:tc>
        <w:tc>
          <w:tcPr>
            <w:tcW w:w="5522" w:type="dxa"/>
          </w:tcPr>
          <w:p w14:paraId="2ED4E2FC" w14:textId="70C619D1" w:rsidR="63552EA1" w:rsidRDefault="3A92379A" w:rsidP="5B725DC9">
            <w:pPr>
              <w:pStyle w:val="Paragraph"/>
              <w:ind w:firstLine="0"/>
            </w:pPr>
            <w:r>
              <w:t>Cho phép đăng bài nếu người dùng đăng nội dung phù hợp mục đích của trang web</w:t>
            </w:r>
          </w:p>
        </w:tc>
      </w:tr>
      <w:tr w:rsidR="5B725DC9" w14:paraId="7CF0C5B4" w14:textId="77777777" w:rsidTr="18D11ACA">
        <w:tc>
          <w:tcPr>
            <w:tcW w:w="705" w:type="dxa"/>
          </w:tcPr>
          <w:p w14:paraId="39025F6C" w14:textId="3D1FE0B2" w:rsidR="33A870F7" w:rsidRDefault="1E306E09" w:rsidP="5B725DC9">
            <w:pPr>
              <w:pStyle w:val="Paragraph"/>
              <w:ind w:firstLine="0"/>
            </w:pPr>
            <w:r>
              <w:t>5</w:t>
            </w:r>
          </w:p>
        </w:tc>
        <w:tc>
          <w:tcPr>
            <w:tcW w:w="2551" w:type="dxa"/>
          </w:tcPr>
          <w:p w14:paraId="6D3837BD" w14:textId="2B189390" w:rsidR="33A870F7" w:rsidRDefault="28BBFF70" w:rsidP="5B725DC9">
            <w:pPr>
              <w:pStyle w:val="Paragraph"/>
              <w:ind w:firstLine="0"/>
            </w:pPr>
            <w:r>
              <w:t>Thống kê bài viết theo hastag</w:t>
            </w:r>
          </w:p>
        </w:tc>
        <w:tc>
          <w:tcPr>
            <w:tcW w:w="5522" w:type="dxa"/>
          </w:tcPr>
          <w:p w14:paraId="1B81D56E" w14:textId="77DF07D8" w:rsidR="33A870F7" w:rsidRDefault="28BBFF70" w:rsidP="5B725DC9">
            <w:pPr>
              <w:pStyle w:val="Paragraph"/>
              <w:ind w:firstLine="0"/>
            </w:pPr>
            <w:r>
              <w:t>Liệt kê số lượng bài viết liên quan đến hastag</w:t>
            </w:r>
          </w:p>
        </w:tc>
      </w:tr>
      <w:tr w:rsidR="5B725DC9" w14:paraId="66F27376" w14:textId="77777777" w:rsidTr="18D11ACA">
        <w:tc>
          <w:tcPr>
            <w:tcW w:w="705" w:type="dxa"/>
          </w:tcPr>
          <w:p w14:paraId="0B874F71" w14:textId="231545AF" w:rsidR="33A870F7" w:rsidRDefault="209FE4F8" w:rsidP="5B725DC9">
            <w:pPr>
              <w:pStyle w:val="Paragraph"/>
              <w:ind w:firstLine="0"/>
            </w:pPr>
            <w:r>
              <w:t>6</w:t>
            </w:r>
          </w:p>
        </w:tc>
        <w:tc>
          <w:tcPr>
            <w:tcW w:w="2551" w:type="dxa"/>
          </w:tcPr>
          <w:p w14:paraId="2D53CEBE" w14:textId="072D2C90" w:rsidR="33A870F7" w:rsidRDefault="28BBFF70" w:rsidP="5B725DC9">
            <w:pPr>
              <w:pStyle w:val="Paragraph"/>
              <w:ind w:firstLine="0"/>
            </w:pPr>
            <w:r>
              <w:t>Thống kê số lượng người dùng</w:t>
            </w:r>
          </w:p>
        </w:tc>
        <w:tc>
          <w:tcPr>
            <w:tcW w:w="5522" w:type="dxa"/>
          </w:tcPr>
          <w:p w14:paraId="1C29050D" w14:textId="7F871BCD" w:rsidR="33A870F7" w:rsidRDefault="28BBFF70" w:rsidP="5B725DC9">
            <w:pPr>
              <w:pStyle w:val="Paragraph"/>
              <w:ind w:firstLine="0"/>
            </w:pPr>
            <w:r>
              <w:t>Liệt kê số lượng người dùng đăng ký tài khoản trang web</w:t>
            </w:r>
          </w:p>
        </w:tc>
      </w:tr>
    </w:tbl>
    <w:p w14:paraId="6A0DC3C1" w14:textId="7DEE7AE1" w:rsidR="00D05B80" w:rsidRDefault="00387643" w:rsidP="00D05B80">
      <w:pPr>
        <w:pStyle w:val="GachDong"/>
      </w:pPr>
      <w:r>
        <w:t>Chức năng người dùng</w:t>
      </w:r>
    </w:p>
    <w:p w14:paraId="4DEA2B63" w14:textId="1725DFF6" w:rsidR="00D05B80" w:rsidRPr="000E370F" w:rsidRDefault="00D05B80" w:rsidP="000E370F">
      <w:pPr>
        <w:pStyle w:val="Hinhanh"/>
      </w:pPr>
      <w:bookmarkStart w:id="31" w:name="_Toc60223453"/>
      <w:r>
        <w:t xml:space="preserve">Bảng </w:t>
      </w:r>
      <w:r w:rsidR="000E370F">
        <w:t>2</w:t>
      </w:r>
      <w:r w:rsidRPr="55FEDA78">
        <w:t>:</w:t>
      </w:r>
      <w:r>
        <w:t xml:space="preserve"> Chức năng của </w:t>
      </w:r>
      <w:r w:rsidR="000E370F">
        <w:t>người</w:t>
      </w:r>
      <w:r w:rsidR="000E370F" w:rsidRPr="000E370F">
        <w:t xml:space="preserve"> dùng</w:t>
      </w:r>
      <w:bookmarkEnd w:id="31"/>
    </w:p>
    <w:tbl>
      <w:tblPr>
        <w:tblStyle w:val="TableGrid"/>
        <w:tblW w:w="0" w:type="auto"/>
        <w:tblInd w:w="-5" w:type="dxa"/>
        <w:tblLook w:val="04A0" w:firstRow="1" w:lastRow="0" w:firstColumn="1" w:lastColumn="0" w:noHBand="0" w:noVBand="1"/>
      </w:tblPr>
      <w:tblGrid>
        <w:gridCol w:w="709"/>
        <w:gridCol w:w="2552"/>
        <w:gridCol w:w="5522"/>
      </w:tblGrid>
      <w:tr w:rsidR="00BC37D8" w14:paraId="0F658376" w14:textId="77777777" w:rsidTr="5B76C4FA">
        <w:tc>
          <w:tcPr>
            <w:tcW w:w="709" w:type="dxa"/>
          </w:tcPr>
          <w:p w14:paraId="62A78E28" w14:textId="3EA76A26" w:rsidR="00BC37D8" w:rsidRDefault="00BC37D8" w:rsidP="00387643">
            <w:pPr>
              <w:pStyle w:val="Paragraph"/>
              <w:ind w:firstLine="0"/>
              <w:rPr>
                <w:lang w:eastAsia="x-none"/>
              </w:rPr>
            </w:pPr>
            <w:r>
              <w:rPr>
                <w:lang w:eastAsia="x-none"/>
              </w:rPr>
              <w:t>Mục</w:t>
            </w:r>
          </w:p>
        </w:tc>
        <w:tc>
          <w:tcPr>
            <w:tcW w:w="2552" w:type="dxa"/>
          </w:tcPr>
          <w:p w14:paraId="510580E0" w14:textId="5B17875B" w:rsidR="00BC37D8" w:rsidRDefault="00BC37D8" w:rsidP="00387643">
            <w:pPr>
              <w:pStyle w:val="Paragraph"/>
              <w:ind w:firstLine="0"/>
              <w:rPr>
                <w:lang w:eastAsia="x-none"/>
              </w:rPr>
            </w:pPr>
            <w:r>
              <w:rPr>
                <w:lang w:eastAsia="x-none"/>
              </w:rPr>
              <w:t>Tên chức năng</w:t>
            </w:r>
          </w:p>
        </w:tc>
        <w:tc>
          <w:tcPr>
            <w:tcW w:w="5522" w:type="dxa"/>
          </w:tcPr>
          <w:p w14:paraId="5B2E043D" w14:textId="6929BB61" w:rsidR="00BC37D8" w:rsidRDefault="00BC37D8" w:rsidP="00387643">
            <w:pPr>
              <w:pStyle w:val="Paragraph"/>
              <w:ind w:firstLine="0"/>
              <w:rPr>
                <w:lang w:eastAsia="x-none"/>
              </w:rPr>
            </w:pPr>
            <w:r>
              <w:rPr>
                <w:lang w:eastAsia="x-none"/>
              </w:rPr>
              <w:t>Mô tả</w:t>
            </w:r>
          </w:p>
        </w:tc>
      </w:tr>
      <w:tr w:rsidR="00BC37D8" w14:paraId="4B6865AC" w14:textId="77777777" w:rsidTr="5B76C4FA">
        <w:tc>
          <w:tcPr>
            <w:tcW w:w="709" w:type="dxa"/>
          </w:tcPr>
          <w:p w14:paraId="4470FD8A" w14:textId="37A0192F" w:rsidR="00BC37D8" w:rsidRDefault="00BC37D8" w:rsidP="00387643">
            <w:pPr>
              <w:pStyle w:val="Paragraph"/>
              <w:ind w:firstLine="0"/>
              <w:rPr>
                <w:lang w:eastAsia="x-none"/>
              </w:rPr>
            </w:pPr>
            <w:r>
              <w:rPr>
                <w:lang w:eastAsia="x-none"/>
              </w:rPr>
              <w:t>1</w:t>
            </w:r>
          </w:p>
        </w:tc>
        <w:tc>
          <w:tcPr>
            <w:tcW w:w="2552" w:type="dxa"/>
          </w:tcPr>
          <w:p w14:paraId="3DBB6F66" w14:textId="2CB28E1E" w:rsidR="00BC37D8" w:rsidRDefault="001E5F10" w:rsidP="00387643">
            <w:pPr>
              <w:pStyle w:val="Paragraph"/>
              <w:ind w:firstLine="0"/>
              <w:rPr>
                <w:lang w:eastAsia="x-none"/>
              </w:rPr>
            </w:pPr>
            <w:r>
              <w:rPr>
                <w:lang w:eastAsia="x-none"/>
              </w:rPr>
              <w:t>Đăng ký tài khoản</w:t>
            </w:r>
          </w:p>
        </w:tc>
        <w:tc>
          <w:tcPr>
            <w:tcW w:w="5522" w:type="dxa"/>
          </w:tcPr>
          <w:p w14:paraId="5AAD74D8" w14:textId="367F969E" w:rsidR="00BC37D8" w:rsidRDefault="0AC9487A" w:rsidP="00387643">
            <w:pPr>
              <w:pStyle w:val="Paragraph"/>
              <w:ind w:firstLine="0"/>
            </w:pPr>
            <w:r>
              <w:t xml:space="preserve">Người dùng có thể đăng ký tài khoản dựa trên </w:t>
            </w:r>
            <w:r w:rsidR="504282CC">
              <w:t>các thông tin: Username</w:t>
            </w:r>
            <w:r w:rsidR="69DD8F82">
              <w:t>, Fullname, Email, Phone</w:t>
            </w:r>
            <w:r w:rsidR="24CB53E6">
              <w:t xml:space="preserve">, </w:t>
            </w:r>
            <w:r w:rsidR="6CC6B6BF">
              <w:t>G</w:t>
            </w:r>
            <w:r w:rsidR="46A0D7A4">
              <w:t>ender</w:t>
            </w:r>
            <w:r w:rsidR="6CC6B6BF">
              <w:t xml:space="preserve">, </w:t>
            </w:r>
            <w:r w:rsidR="7B38BA5A">
              <w:t>Date of bi</w:t>
            </w:r>
            <w:r w:rsidR="3CA09DE1">
              <w:t>rth</w:t>
            </w:r>
            <w:r w:rsidR="69DD8F82">
              <w:t xml:space="preserve"> </w:t>
            </w:r>
            <w:r w:rsidR="504282CC">
              <w:t>, Password, Confirm Password.</w:t>
            </w:r>
          </w:p>
        </w:tc>
      </w:tr>
      <w:tr w:rsidR="00BC37D8" w14:paraId="039A5D10" w14:textId="77777777" w:rsidTr="5B76C4FA">
        <w:tc>
          <w:tcPr>
            <w:tcW w:w="709" w:type="dxa"/>
          </w:tcPr>
          <w:p w14:paraId="7F116434" w14:textId="13F2F0B3" w:rsidR="00BC37D8" w:rsidRDefault="00BC37D8" w:rsidP="00387643">
            <w:pPr>
              <w:pStyle w:val="Paragraph"/>
              <w:ind w:firstLine="0"/>
              <w:rPr>
                <w:lang w:eastAsia="x-none"/>
              </w:rPr>
            </w:pPr>
            <w:r>
              <w:rPr>
                <w:lang w:eastAsia="x-none"/>
              </w:rPr>
              <w:t>2</w:t>
            </w:r>
          </w:p>
        </w:tc>
        <w:tc>
          <w:tcPr>
            <w:tcW w:w="2552" w:type="dxa"/>
          </w:tcPr>
          <w:p w14:paraId="593E0E3C" w14:textId="44D9B18F" w:rsidR="00BC37D8" w:rsidRDefault="001E5F10" w:rsidP="00387643">
            <w:pPr>
              <w:pStyle w:val="Paragraph"/>
              <w:ind w:firstLine="0"/>
              <w:rPr>
                <w:lang w:eastAsia="x-none"/>
              </w:rPr>
            </w:pPr>
            <w:r>
              <w:rPr>
                <w:lang w:eastAsia="x-none"/>
              </w:rPr>
              <w:t>Đăng nhập tài khoản</w:t>
            </w:r>
          </w:p>
        </w:tc>
        <w:tc>
          <w:tcPr>
            <w:tcW w:w="5522" w:type="dxa"/>
          </w:tcPr>
          <w:p w14:paraId="3CB4EAA4" w14:textId="55ED7603" w:rsidR="00BC37D8" w:rsidRDefault="00982B5B" w:rsidP="00387643">
            <w:pPr>
              <w:pStyle w:val="Paragraph"/>
              <w:ind w:firstLine="0"/>
              <w:rPr>
                <w:lang w:eastAsia="x-none"/>
              </w:rPr>
            </w:pPr>
            <w:r>
              <w:rPr>
                <w:lang w:eastAsia="x-none"/>
              </w:rPr>
              <w:t>Người dùng có thể đăng nhập tài khoản dựa trên username và password</w:t>
            </w:r>
          </w:p>
        </w:tc>
      </w:tr>
      <w:tr w:rsidR="00BC37D8" w14:paraId="072F34A7" w14:textId="77777777" w:rsidTr="5B76C4FA">
        <w:tc>
          <w:tcPr>
            <w:tcW w:w="709" w:type="dxa"/>
          </w:tcPr>
          <w:p w14:paraId="53F0ED3A" w14:textId="6A08C796" w:rsidR="00BC37D8" w:rsidRDefault="00BC37D8" w:rsidP="00387643">
            <w:pPr>
              <w:pStyle w:val="Paragraph"/>
              <w:ind w:firstLine="0"/>
              <w:rPr>
                <w:lang w:eastAsia="x-none"/>
              </w:rPr>
            </w:pPr>
            <w:r>
              <w:rPr>
                <w:lang w:eastAsia="x-none"/>
              </w:rPr>
              <w:t>3</w:t>
            </w:r>
          </w:p>
        </w:tc>
        <w:tc>
          <w:tcPr>
            <w:tcW w:w="2552" w:type="dxa"/>
          </w:tcPr>
          <w:p w14:paraId="5CC9AFAC" w14:textId="6EAD55E1" w:rsidR="00BC37D8" w:rsidRDefault="006121D6" w:rsidP="00387643">
            <w:pPr>
              <w:pStyle w:val="Paragraph"/>
              <w:ind w:firstLine="0"/>
              <w:rPr>
                <w:lang w:eastAsia="x-none"/>
              </w:rPr>
            </w:pPr>
            <w:r>
              <w:rPr>
                <w:lang w:eastAsia="x-none"/>
              </w:rPr>
              <w:t>Xem bài viết</w:t>
            </w:r>
          </w:p>
        </w:tc>
        <w:tc>
          <w:tcPr>
            <w:tcW w:w="5522" w:type="dxa"/>
          </w:tcPr>
          <w:p w14:paraId="40653F03" w14:textId="5F0C33D9" w:rsidR="002C59CC" w:rsidRDefault="39DC5A98" w:rsidP="00387643">
            <w:pPr>
              <w:pStyle w:val="Paragraph"/>
              <w:ind w:firstLine="0"/>
              <w:rPr>
                <w:lang w:eastAsia="x-none"/>
              </w:rPr>
            </w:pPr>
            <w:r>
              <w:t xml:space="preserve">Người dùng có thể xem các bài viết </w:t>
            </w:r>
            <w:r w:rsidR="3B2A7D59">
              <w:t>tại trang chủ</w:t>
            </w:r>
          </w:p>
        </w:tc>
      </w:tr>
      <w:tr w:rsidR="00BC37D8" w14:paraId="6078323F" w14:textId="77777777" w:rsidTr="5B76C4FA">
        <w:tc>
          <w:tcPr>
            <w:tcW w:w="709" w:type="dxa"/>
          </w:tcPr>
          <w:p w14:paraId="3903A6FC" w14:textId="6DDDA70C" w:rsidR="00BC37D8" w:rsidRDefault="00BC37D8" w:rsidP="00387643">
            <w:pPr>
              <w:pStyle w:val="Paragraph"/>
              <w:ind w:firstLine="0"/>
              <w:rPr>
                <w:lang w:eastAsia="x-none"/>
              </w:rPr>
            </w:pPr>
            <w:r>
              <w:rPr>
                <w:lang w:eastAsia="x-none"/>
              </w:rPr>
              <w:t>4</w:t>
            </w:r>
          </w:p>
        </w:tc>
        <w:tc>
          <w:tcPr>
            <w:tcW w:w="2552" w:type="dxa"/>
          </w:tcPr>
          <w:p w14:paraId="5C29F3DA" w14:textId="10AFF437" w:rsidR="00BC37D8" w:rsidRDefault="006121D6" w:rsidP="00387643">
            <w:pPr>
              <w:pStyle w:val="Paragraph"/>
              <w:ind w:firstLine="0"/>
              <w:rPr>
                <w:lang w:eastAsia="x-none"/>
              </w:rPr>
            </w:pPr>
            <w:r>
              <w:rPr>
                <w:lang w:eastAsia="x-none"/>
              </w:rPr>
              <w:t>Tìm kiếm bài viết</w:t>
            </w:r>
          </w:p>
        </w:tc>
        <w:tc>
          <w:tcPr>
            <w:tcW w:w="5522" w:type="dxa"/>
          </w:tcPr>
          <w:p w14:paraId="507CD806" w14:textId="4BB1F786" w:rsidR="00BC37D8" w:rsidRDefault="0099345D" w:rsidP="00387643">
            <w:pPr>
              <w:pStyle w:val="Paragraph"/>
              <w:ind w:firstLine="0"/>
              <w:rPr>
                <w:lang w:eastAsia="x-none"/>
              </w:rPr>
            </w:pPr>
            <w:r>
              <w:rPr>
                <w:lang w:eastAsia="x-none"/>
              </w:rPr>
              <w:t>Người dùng có thể tìm kiếm bài viết dựa trên tiêu đề của bài viết.</w:t>
            </w:r>
          </w:p>
        </w:tc>
      </w:tr>
      <w:tr w:rsidR="00BC37D8" w14:paraId="3DC3465E" w14:textId="77777777" w:rsidTr="5B76C4FA">
        <w:tc>
          <w:tcPr>
            <w:tcW w:w="709" w:type="dxa"/>
          </w:tcPr>
          <w:p w14:paraId="7E2C9371" w14:textId="6B5E643A" w:rsidR="00BC37D8" w:rsidRDefault="00BC37D8" w:rsidP="00387643">
            <w:pPr>
              <w:pStyle w:val="Paragraph"/>
              <w:ind w:firstLine="0"/>
              <w:rPr>
                <w:lang w:eastAsia="x-none"/>
              </w:rPr>
            </w:pPr>
            <w:r>
              <w:rPr>
                <w:lang w:eastAsia="x-none"/>
              </w:rPr>
              <w:t>5</w:t>
            </w:r>
          </w:p>
        </w:tc>
        <w:tc>
          <w:tcPr>
            <w:tcW w:w="2552" w:type="dxa"/>
          </w:tcPr>
          <w:p w14:paraId="0F216039" w14:textId="086C6467" w:rsidR="00073A35" w:rsidRDefault="00073A35" w:rsidP="00387643">
            <w:pPr>
              <w:pStyle w:val="Paragraph"/>
              <w:ind w:firstLine="0"/>
              <w:rPr>
                <w:lang w:eastAsia="x-none"/>
              </w:rPr>
            </w:pPr>
            <w:r>
              <w:rPr>
                <w:lang w:eastAsia="x-none"/>
              </w:rPr>
              <w:t>Chỉnh sửa thông tin cá nhân</w:t>
            </w:r>
          </w:p>
        </w:tc>
        <w:tc>
          <w:tcPr>
            <w:tcW w:w="5522" w:type="dxa"/>
          </w:tcPr>
          <w:p w14:paraId="0E751C17" w14:textId="73A93A89" w:rsidR="00073A35" w:rsidRDefault="32B038EB" w:rsidP="00387643">
            <w:pPr>
              <w:pStyle w:val="Paragraph"/>
              <w:ind w:firstLine="0"/>
              <w:rPr>
                <w:lang w:eastAsia="x-none"/>
              </w:rPr>
            </w:pPr>
            <w:r>
              <w:t xml:space="preserve">Người dùng có thể cập nhật </w:t>
            </w:r>
            <w:r w:rsidR="1B5519AB">
              <w:t>username</w:t>
            </w:r>
            <w:r>
              <w:t xml:space="preserve">, email, </w:t>
            </w:r>
            <w:r w:rsidR="514F7FE3">
              <w:t>password, avatar.</w:t>
            </w:r>
          </w:p>
        </w:tc>
      </w:tr>
      <w:tr w:rsidR="00073A35" w14:paraId="066EECFB" w14:textId="77777777" w:rsidTr="5B76C4FA">
        <w:tc>
          <w:tcPr>
            <w:tcW w:w="709" w:type="dxa"/>
          </w:tcPr>
          <w:p w14:paraId="5E382308" w14:textId="2DB6F642" w:rsidR="00073A35" w:rsidRDefault="00073A35" w:rsidP="00387643">
            <w:pPr>
              <w:pStyle w:val="Paragraph"/>
              <w:ind w:firstLine="0"/>
              <w:rPr>
                <w:lang w:eastAsia="x-none"/>
              </w:rPr>
            </w:pPr>
            <w:r>
              <w:rPr>
                <w:lang w:eastAsia="x-none"/>
              </w:rPr>
              <w:t>6</w:t>
            </w:r>
          </w:p>
        </w:tc>
        <w:tc>
          <w:tcPr>
            <w:tcW w:w="2552" w:type="dxa"/>
          </w:tcPr>
          <w:p w14:paraId="2AA4DC53" w14:textId="3D7FCDA2" w:rsidR="00073A35" w:rsidRDefault="00073A35" w:rsidP="00387643">
            <w:pPr>
              <w:pStyle w:val="Paragraph"/>
              <w:ind w:firstLine="0"/>
              <w:rPr>
                <w:lang w:eastAsia="x-none"/>
              </w:rPr>
            </w:pPr>
            <w:r>
              <w:rPr>
                <w:lang w:eastAsia="x-none"/>
              </w:rPr>
              <w:t>Bình luận</w:t>
            </w:r>
          </w:p>
        </w:tc>
        <w:tc>
          <w:tcPr>
            <w:tcW w:w="5522" w:type="dxa"/>
          </w:tcPr>
          <w:p w14:paraId="11A51DA5" w14:textId="57114767" w:rsidR="00073A35" w:rsidRDefault="32B038EB" w:rsidP="00387643">
            <w:pPr>
              <w:pStyle w:val="Paragraph"/>
              <w:ind w:firstLine="0"/>
            </w:pPr>
            <w:r>
              <w:t xml:space="preserve">Người dùng </w:t>
            </w:r>
            <w:r w:rsidR="66A1E48C">
              <w:t xml:space="preserve">có thể bình luận vào dưới các bài </w:t>
            </w:r>
            <w:r w:rsidR="24A7299A">
              <w:t>viết.</w:t>
            </w:r>
          </w:p>
        </w:tc>
      </w:tr>
      <w:tr w:rsidR="00073A35" w14:paraId="6590EAF2" w14:textId="77777777" w:rsidTr="5B76C4FA">
        <w:tc>
          <w:tcPr>
            <w:tcW w:w="709" w:type="dxa"/>
          </w:tcPr>
          <w:p w14:paraId="77BF74FA" w14:textId="5F121C30" w:rsidR="00073A35" w:rsidRDefault="00073A35" w:rsidP="00387643">
            <w:pPr>
              <w:pStyle w:val="Paragraph"/>
              <w:ind w:firstLine="0"/>
              <w:rPr>
                <w:lang w:eastAsia="x-none"/>
              </w:rPr>
            </w:pPr>
            <w:r>
              <w:rPr>
                <w:lang w:eastAsia="x-none"/>
              </w:rPr>
              <w:t>7</w:t>
            </w:r>
          </w:p>
        </w:tc>
        <w:tc>
          <w:tcPr>
            <w:tcW w:w="2552" w:type="dxa"/>
          </w:tcPr>
          <w:p w14:paraId="06F78A3E" w14:textId="67297F5E" w:rsidR="00073A35" w:rsidRDefault="350DE326" w:rsidP="00387643">
            <w:pPr>
              <w:pStyle w:val="Paragraph"/>
              <w:ind w:firstLine="0"/>
              <w:rPr>
                <w:lang w:eastAsia="x-none"/>
              </w:rPr>
            </w:pPr>
            <w:r>
              <w:t>Bày tỏ cảm x</w:t>
            </w:r>
            <w:r w:rsidR="5BE6C193">
              <w:t>úc</w:t>
            </w:r>
          </w:p>
        </w:tc>
        <w:tc>
          <w:tcPr>
            <w:tcW w:w="5522" w:type="dxa"/>
          </w:tcPr>
          <w:p w14:paraId="617F23E5" w14:textId="2961E375" w:rsidR="00073A35" w:rsidRDefault="66A1E48C" w:rsidP="00387643">
            <w:pPr>
              <w:pStyle w:val="Paragraph"/>
              <w:ind w:firstLine="0"/>
              <w:rPr>
                <w:lang w:eastAsia="x-none"/>
              </w:rPr>
            </w:pPr>
            <w:r>
              <w:t xml:space="preserve">Người dùng có thể </w:t>
            </w:r>
            <w:r w:rsidR="78DC11A7">
              <w:t>bày tỏ cảm xúc vào bài viết</w:t>
            </w:r>
            <w:r w:rsidR="5C7CF4ED">
              <w:t xml:space="preserve"> mà mình yêu thích để tăng lượt tương tác</w:t>
            </w:r>
            <w:r w:rsidR="040F8302">
              <w:t>, ủng hộ</w:t>
            </w:r>
            <w:r w:rsidR="5C7CF4ED">
              <w:t xml:space="preserve"> cho tác giả.</w:t>
            </w:r>
          </w:p>
        </w:tc>
      </w:tr>
      <w:tr w:rsidR="2031B927" w14:paraId="7A1B2478" w14:textId="77777777" w:rsidTr="5B76C4FA">
        <w:tc>
          <w:tcPr>
            <w:tcW w:w="709" w:type="dxa"/>
          </w:tcPr>
          <w:p w14:paraId="68BA7D74" w14:textId="12582503" w:rsidR="3666014D" w:rsidRDefault="3666014D" w:rsidP="2031B927">
            <w:pPr>
              <w:pStyle w:val="Paragraph"/>
              <w:ind w:firstLine="0"/>
            </w:pPr>
            <w:r>
              <w:t>8</w:t>
            </w:r>
          </w:p>
        </w:tc>
        <w:tc>
          <w:tcPr>
            <w:tcW w:w="2552" w:type="dxa"/>
          </w:tcPr>
          <w:p w14:paraId="7B1E2DD9" w14:textId="188A3F2B" w:rsidR="3666014D" w:rsidRDefault="3666014D" w:rsidP="2031B927">
            <w:pPr>
              <w:pStyle w:val="Paragraph"/>
              <w:ind w:firstLine="0"/>
            </w:pPr>
            <w:r>
              <w:t>Theo dõi người khác</w:t>
            </w:r>
          </w:p>
        </w:tc>
        <w:tc>
          <w:tcPr>
            <w:tcW w:w="5522" w:type="dxa"/>
          </w:tcPr>
          <w:p w14:paraId="46EABB55" w14:textId="7DE5D6B5" w:rsidR="3666014D" w:rsidRDefault="3666014D" w:rsidP="2031B927">
            <w:pPr>
              <w:pStyle w:val="Paragraph"/>
              <w:ind w:firstLine="0"/>
            </w:pPr>
            <w:r>
              <w:t>Người dùng có thể chọn theo dõi những người mình thích để có thể xem được nhiều bài viết và không bỏ lỡ bài viết của họ.</w:t>
            </w:r>
          </w:p>
        </w:tc>
      </w:tr>
      <w:tr w:rsidR="2031B927" w14:paraId="6685E9E3" w14:textId="77777777" w:rsidTr="5B76C4FA">
        <w:tc>
          <w:tcPr>
            <w:tcW w:w="709" w:type="dxa"/>
          </w:tcPr>
          <w:p w14:paraId="5095DF73" w14:textId="5DEAAA5C" w:rsidR="3B70F52C" w:rsidRDefault="3B70F52C" w:rsidP="2031B927">
            <w:pPr>
              <w:pStyle w:val="Paragraph"/>
              <w:ind w:firstLine="0"/>
            </w:pPr>
            <w:r>
              <w:t>9</w:t>
            </w:r>
          </w:p>
        </w:tc>
        <w:tc>
          <w:tcPr>
            <w:tcW w:w="2552" w:type="dxa"/>
          </w:tcPr>
          <w:p w14:paraId="6751F734" w14:textId="62D22978" w:rsidR="3B70F52C" w:rsidRDefault="3B70F52C" w:rsidP="2031B927">
            <w:pPr>
              <w:pStyle w:val="Paragraph"/>
              <w:ind w:firstLine="0"/>
            </w:pPr>
            <w:r>
              <w:t>Chỉnh sửa bài viết</w:t>
            </w:r>
          </w:p>
        </w:tc>
        <w:tc>
          <w:tcPr>
            <w:tcW w:w="5522" w:type="dxa"/>
          </w:tcPr>
          <w:p w14:paraId="31737DB4" w14:textId="2539C5B8" w:rsidR="3B70F52C" w:rsidRDefault="3B70F52C" w:rsidP="2031B927">
            <w:pPr>
              <w:pStyle w:val="Paragraph"/>
              <w:ind w:firstLine="0"/>
            </w:pPr>
            <w:r>
              <w:t>Người dùng có thể chỉnh sửa bài viết của mình</w:t>
            </w:r>
          </w:p>
        </w:tc>
      </w:tr>
      <w:tr w:rsidR="2031B927" w14:paraId="4C6F856B" w14:textId="77777777" w:rsidTr="5B76C4FA">
        <w:tc>
          <w:tcPr>
            <w:tcW w:w="709" w:type="dxa"/>
          </w:tcPr>
          <w:p w14:paraId="3690AB5C" w14:textId="19D99A8F" w:rsidR="3B70F52C" w:rsidRDefault="3B70F52C" w:rsidP="2031B927">
            <w:pPr>
              <w:pStyle w:val="Paragraph"/>
              <w:ind w:firstLine="0"/>
            </w:pPr>
            <w:r>
              <w:t>10</w:t>
            </w:r>
          </w:p>
        </w:tc>
        <w:tc>
          <w:tcPr>
            <w:tcW w:w="2552" w:type="dxa"/>
          </w:tcPr>
          <w:p w14:paraId="1C21DFC0" w14:textId="17EE6C0C" w:rsidR="3B70F52C" w:rsidRDefault="3B70F52C" w:rsidP="2031B927">
            <w:pPr>
              <w:pStyle w:val="Paragraph"/>
              <w:ind w:firstLine="0"/>
            </w:pPr>
            <w:r>
              <w:t>Xóa bài viết</w:t>
            </w:r>
          </w:p>
        </w:tc>
        <w:tc>
          <w:tcPr>
            <w:tcW w:w="5522" w:type="dxa"/>
          </w:tcPr>
          <w:p w14:paraId="0460AE59" w14:textId="56C59B59" w:rsidR="3B70F52C" w:rsidRDefault="3B70F52C" w:rsidP="2031B927">
            <w:pPr>
              <w:pStyle w:val="Paragraph"/>
              <w:ind w:firstLine="0"/>
            </w:pPr>
            <w:r>
              <w:t>Người dùng có thể xóa bài viết của mình</w:t>
            </w:r>
          </w:p>
        </w:tc>
      </w:tr>
    </w:tbl>
    <w:p w14:paraId="40ED1388" w14:textId="77777777" w:rsidR="00387643" w:rsidRPr="00F929E4" w:rsidRDefault="00387643" w:rsidP="00387643">
      <w:pPr>
        <w:pStyle w:val="Paragraph"/>
        <w:ind w:left="717" w:firstLine="0"/>
        <w:rPr>
          <w:lang w:eastAsia="x-none"/>
        </w:rPr>
      </w:pPr>
    </w:p>
    <w:p w14:paraId="365C1B33" w14:textId="55418F7C" w:rsidR="00A24CF9" w:rsidRDefault="003A4AEB" w:rsidP="00920515">
      <w:pPr>
        <w:pStyle w:val="Heading2"/>
        <w:rPr>
          <w:lang w:eastAsia="x-none"/>
        </w:rPr>
      </w:pPr>
      <w:bookmarkStart w:id="32" w:name="_Toc60225030"/>
      <w:r>
        <w:rPr>
          <w:lang w:eastAsia="x-none"/>
        </w:rPr>
        <w:lastRenderedPageBreak/>
        <w:t>USE</w:t>
      </w:r>
      <w:r w:rsidR="00802940">
        <w:rPr>
          <w:lang w:eastAsia="x-none"/>
        </w:rPr>
        <w:t xml:space="preserve"> </w:t>
      </w:r>
      <w:r>
        <w:rPr>
          <w:lang w:eastAsia="x-none"/>
        </w:rPr>
        <w:t>CASE</w:t>
      </w:r>
      <w:bookmarkEnd w:id="32"/>
    </w:p>
    <w:p w14:paraId="5E1A92B4" w14:textId="77777777" w:rsidR="003D209E" w:rsidRDefault="0F4D461B" w:rsidP="003D209E">
      <w:pPr>
        <w:pStyle w:val="Heading3"/>
      </w:pPr>
      <w:bookmarkStart w:id="33" w:name="_Toc60225031"/>
      <w:r w:rsidRPr="18D11ACA">
        <w:t>Use</w:t>
      </w:r>
      <w:r w:rsidR="3BD4D7BC" w:rsidRPr="18D11ACA">
        <w:t xml:space="preserve"> </w:t>
      </w:r>
      <w:r w:rsidRPr="18D11ACA">
        <w:t>case tổng quát</w:t>
      </w:r>
      <w:bookmarkEnd w:id="33"/>
    </w:p>
    <w:p w14:paraId="7267E368" w14:textId="77777777" w:rsidR="007A6710" w:rsidRDefault="00560F0C" w:rsidP="007A6710">
      <w:pPr>
        <w:keepNext/>
        <w:jc w:val="center"/>
      </w:pPr>
      <w:r>
        <w:br/>
      </w:r>
      <w:r w:rsidR="34BBD0A7">
        <w:rPr>
          <w:noProof/>
        </w:rPr>
        <w:drawing>
          <wp:inline distT="0" distB="0" distL="0" distR="0" wp14:anchorId="2FC3D273" wp14:editId="092B56B5">
            <wp:extent cx="3762375" cy="4572000"/>
            <wp:effectExtent l="0" t="0" r="0" b="0"/>
            <wp:docPr id="1744916572" name="Picture 1744916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4916572"/>
                    <pic:cNvPicPr/>
                  </pic:nvPicPr>
                  <pic:blipFill>
                    <a:blip r:embed="rId21">
                      <a:extLst>
                        <a:ext uri="{28A0092B-C50C-407E-A947-70E740481C1C}">
                          <a14:useLocalDpi xmlns:a14="http://schemas.microsoft.com/office/drawing/2010/main" val="0"/>
                        </a:ext>
                      </a:extLst>
                    </a:blip>
                    <a:stretch>
                      <a:fillRect/>
                    </a:stretch>
                  </pic:blipFill>
                  <pic:spPr>
                    <a:xfrm>
                      <a:off x="0" y="0"/>
                      <a:ext cx="3762375" cy="4572000"/>
                    </a:xfrm>
                    <a:prstGeom prst="rect">
                      <a:avLst/>
                    </a:prstGeom>
                  </pic:spPr>
                </pic:pic>
              </a:graphicData>
            </a:graphic>
          </wp:inline>
        </w:drawing>
      </w:r>
    </w:p>
    <w:p w14:paraId="06E658EB" w14:textId="0348D07A" w:rsidR="007A6710" w:rsidRDefault="007A6710" w:rsidP="007A6710">
      <w:pPr>
        <w:pStyle w:val="Caption"/>
      </w:pPr>
      <w:bookmarkStart w:id="34" w:name="_Toc60224951"/>
      <w:r>
        <w:t xml:space="preserve">Hình </w:t>
      </w:r>
      <w:r w:rsidR="00451B8F">
        <w:fldChar w:fldCharType="begin"/>
      </w:r>
      <w:r w:rsidR="00451B8F">
        <w:instrText xml:space="preserve"> SEQ Hình \* ARABIC </w:instrText>
      </w:r>
      <w:r w:rsidR="00451B8F">
        <w:fldChar w:fldCharType="separate"/>
      </w:r>
      <w:r w:rsidR="00FC691D">
        <w:rPr>
          <w:noProof/>
        </w:rPr>
        <w:t>1</w:t>
      </w:r>
      <w:r w:rsidR="00451B8F">
        <w:rPr>
          <w:noProof/>
        </w:rPr>
        <w:fldChar w:fldCharType="end"/>
      </w:r>
      <w:r>
        <w:rPr>
          <w:lang w:val="vi-VN"/>
        </w:rPr>
        <w:t xml:space="preserve"> </w:t>
      </w:r>
      <w:r w:rsidRPr="00B27A42">
        <w:rPr>
          <w:noProof/>
        </w:rPr>
        <w:t>Use case tổng quát</w:t>
      </w:r>
      <w:bookmarkEnd w:id="34"/>
    </w:p>
    <w:p w14:paraId="2ED82993" w14:textId="75731E40" w:rsidR="00AD4A1F" w:rsidRDefault="00AD4A1F" w:rsidP="00AD4A1F">
      <w:pPr>
        <w:pStyle w:val="Heading3"/>
        <w:rPr>
          <w:lang w:val="en-US"/>
        </w:rPr>
      </w:pPr>
      <w:bookmarkStart w:id="35" w:name="_Toc60225032"/>
      <w:r>
        <w:rPr>
          <w:lang w:val="en-US"/>
        </w:rPr>
        <w:t>Use case đăng nhập</w:t>
      </w:r>
      <w:bookmarkEnd w:id="35"/>
    </w:p>
    <w:p w14:paraId="782DCE04" w14:textId="77777777" w:rsidR="007A6710" w:rsidRDefault="07926DCF" w:rsidP="007A6710">
      <w:pPr>
        <w:pStyle w:val="Paragraph"/>
        <w:keepNext/>
        <w:jc w:val="center"/>
      </w:pPr>
      <w:r>
        <w:rPr>
          <w:noProof/>
        </w:rPr>
        <w:drawing>
          <wp:inline distT="0" distB="0" distL="0" distR="0" wp14:anchorId="6E6773A7" wp14:editId="68729819">
            <wp:extent cx="4985386" cy="2019935"/>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2">
                      <a:extLst>
                        <a:ext uri="{28A0092B-C50C-407E-A947-70E740481C1C}">
                          <a14:useLocalDpi xmlns:a14="http://schemas.microsoft.com/office/drawing/2010/main" val="0"/>
                        </a:ext>
                      </a:extLst>
                    </a:blip>
                    <a:stretch>
                      <a:fillRect/>
                    </a:stretch>
                  </pic:blipFill>
                  <pic:spPr>
                    <a:xfrm>
                      <a:off x="0" y="0"/>
                      <a:ext cx="4985386" cy="2019935"/>
                    </a:xfrm>
                    <a:prstGeom prst="rect">
                      <a:avLst/>
                    </a:prstGeom>
                  </pic:spPr>
                </pic:pic>
              </a:graphicData>
            </a:graphic>
          </wp:inline>
        </w:drawing>
      </w:r>
    </w:p>
    <w:p w14:paraId="5F9F66FE" w14:textId="1E50181C" w:rsidR="00AD4A1F" w:rsidRDefault="007A6710" w:rsidP="007A6710">
      <w:pPr>
        <w:pStyle w:val="Caption"/>
      </w:pPr>
      <w:bookmarkStart w:id="36" w:name="_Toc60224952"/>
      <w:r>
        <w:t xml:space="preserve">Hình </w:t>
      </w:r>
      <w:r w:rsidR="00451B8F">
        <w:fldChar w:fldCharType="begin"/>
      </w:r>
      <w:r w:rsidR="00451B8F">
        <w:instrText xml:space="preserve"> SEQ Hình \* ARABIC </w:instrText>
      </w:r>
      <w:r w:rsidR="00451B8F">
        <w:fldChar w:fldCharType="separate"/>
      </w:r>
      <w:r w:rsidR="00FC691D">
        <w:rPr>
          <w:noProof/>
        </w:rPr>
        <w:t>2</w:t>
      </w:r>
      <w:r w:rsidR="00451B8F">
        <w:rPr>
          <w:noProof/>
        </w:rPr>
        <w:fldChar w:fldCharType="end"/>
      </w:r>
      <w:r>
        <w:rPr>
          <w:lang w:val="vi-VN"/>
        </w:rPr>
        <w:t xml:space="preserve"> </w:t>
      </w:r>
      <w:r w:rsidRPr="002B10E7">
        <w:t>Use case đăng nhập</w:t>
      </w:r>
      <w:bookmarkEnd w:id="36"/>
    </w:p>
    <w:p w14:paraId="10D78F9D" w14:textId="1E8FBF0D" w:rsidR="00891D6C" w:rsidRDefault="00891D6C" w:rsidP="00891D6C">
      <w:pPr>
        <w:pStyle w:val="Heading3"/>
        <w:rPr>
          <w:lang w:val="en-US"/>
        </w:rPr>
      </w:pPr>
      <w:bookmarkStart w:id="37" w:name="_Toc60225033"/>
      <w:r>
        <w:rPr>
          <w:lang w:val="en-US"/>
        </w:rPr>
        <w:lastRenderedPageBreak/>
        <w:t>Use case đăng ký</w:t>
      </w:r>
      <w:bookmarkEnd w:id="37"/>
    </w:p>
    <w:p w14:paraId="3053B856" w14:textId="77777777" w:rsidR="007A6710" w:rsidRDefault="4BA0F149" w:rsidP="007A6710">
      <w:pPr>
        <w:pStyle w:val="Paragraph"/>
        <w:keepNext/>
        <w:jc w:val="center"/>
      </w:pPr>
      <w:r>
        <w:rPr>
          <w:noProof/>
        </w:rPr>
        <w:drawing>
          <wp:inline distT="0" distB="0" distL="0" distR="0" wp14:anchorId="1702BCFE" wp14:editId="3FF232BE">
            <wp:extent cx="5057140" cy="9226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3">
                      <a:extLst>
                        <a:ext uri="{28A0092B-C50C-407E-A947-70E740481C1C}">
                          <a14:useLocalDpi xmlns:a14="http://schemas.microsoft.com/office/drawing/2010/main" val="0"/>
                        </a:ext>
                      </a:extLst>
                    </a:blip>
                    <a:stretch>
                      <a:fillRect/>
                    </a:stretch>
                  </pic:blipFill>
                  <pic:spPr>
                    <a:xfrm>
                      <a:off x="0" y="0"/>
                      <a:ext cx="5057140" cy="922655"/>
                    </a:xfrm>
                    <a:prstGeom prst="rect">
                      <a:avLst/>
                    </a:prstGeom>
                  </pic:spPr>
                </pic:pic>
              </a:graphicData>
            </a:graphic>
          </wp:inline>
        </w:drawing>
      </w:r>
    </w:p>
    <w:p w14:paraId="2DA5486E" w14:textId="18F8008E" w:rsidR="0040068A" w:rsidRDefault="007A6710" w:rsidP="007A6710">
      <w:pPr>
        <w:pStyle w:val="Caption"/>
      </w:pPr>
      <w:bookmarkStart w:id="38" w:name="_Toc60224953"/>
      <w:r>
        <w:t xml:space="preserve">Hình </w:t>
      </w:r>
      <w:r w:rsidR="00451B8F">
        <w:fldChar w:fldCharType="begin"/>
      </w:r>
      <w:r w:rsidR="00451B8F">
        <w:instrText xml:space="preserve"> SEQ Hình \* ARABIC </w:instrText>
      </w:r>
      <w:r w:rsidR="00451B8F">
        <w:fldChar w:fldCharType="separate"/>
      </w:r>
      <w:r w:rsidR="00FC691D">
        <w:rPr>
          <w:noProof/>
        </w:rPr>
        <w:t>3</w:t>
      </w:r>
      <w:r w:rsidR="00451B8F">
        <w:rPr>
          <w:noProof/>
        </w:rPr>
        <w:fldChar w:fldCharType="end"/>
      </w:r>
      <w:r w:rsidRPr="00B175D2">
        <w:rPr>
          <w:noProof/>
        </w:rPr>
        <w:t>Use case đăng ký</w:t>
      </w:r>
      <w:bookmarkEnd w:id="38"/>
    </w:p>
    <w:p w14:paraId="208217BB" w14:textId="77777777" w:rsidR="00F579B1" w:rsidRPr="00F579B1" w:rsidRDefault="4BA0F149" w:rsidP="00F579B1">
      <w:pPr>
        <w:pStyle w:val="Heading3"/>
        <w:jc w:val="left"/>
      </w:pPr>
      <w:bookmarkStart w:id="39" w:name="_Toc60225034"/>
      <w:r w:rsidRPr="18D11ACA">
        <w:rPr>
          <w:lang w:val="en-US"/>
        </w:rPr>
        <w:t>Use case</w:t>
      </w:r>
      <w:r w:rsidR="4732C67F" w:rsidRPr="18D11ACA">
        <w:rPr>
          <w:lang w:val="en-US"/>
        </w:rPr>
        <w:t xml:space="preserve"> </w:t>
      </w:r>
      <w:r w:rsidR="590EFC71" w:rsidRPr="18D11ACA">
        <w:rPr>
          <w:lang w:val="en-US"/>
        </w:rPr>
        <w:t xml:space="preserve">hiển thị chức năng của </w:t>
      </w:r>
      <w:r w:rsidR="794FBBB0" w:rsidRPr="18D11ACA">
        <w:rPr>
          <w:lang w:val="en-US"/>
        </w:rPr>
        <w:t>user</w:t>
      </w:r>
      <w:r w:rsidR="34E133B1" w:rsidRPr="18D11ACA">
        <w:rPr>
          <w:lang w:val="en-US"/>
        </w:rPr>
        <w:t>:</w:t>
      </w:r>
      <w:bookmarkEnd w:id="39"/>
      <w:r w:rsidR="00F579B1">
        <w:rPr>
          <w:lang w:val="vi-VN"/>
        </w:rPr>
        <w:t xml:space="preserve"> </w:t>
      </w:r>
    </w:p>
    <w:p w14:paraId="7739F13C" w14:textId="77777777" w:rsidR="007A6710" w:rsidRDefault="0040068A" w:rsidP="007A6710">
      <w:pPr>
        <w:keepNext/>
        <w:jc w:val="center"/>
      </w:pPr>
      <w:r>
        <w:br/>
      </w:r>
      <w:r w:rsidR="7FCDB3C3">
        <w:rPr>
          <w:noProof/>
        </w:rPr>
        <w:drawing>
          <wp:inline distT="0" distB="0" distL="0" distR="0" wp14:anchorId="6522E846" wp14:editId="7F0DCA27">
            <wp:extent cx="3086100" cy="4572000"/>
            <wp:effectExtent l="0" t="0" r="0" b="0"/>
            <wp:docPr id="847978981" name="Picture 847978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7978981"/>
                    <pic:cNvPicPr/>
                  </pic:nvPicPr>
                  <pic:blipFill>
                    <a:blip r:embed="rId24">
                      <a:extLst>
                        <a:ext uri="{28A0092B-C50C-407E-A947-70E740481C1C}">
                          <a14:useLocalDpi xmlns:a14="http://schemas.microsoft.com/office/drawing/2010/main" val="0"/>
                        </a:ext>
                      </a:extLst>
                    </a:blip>
                    <a:stretch>
                      <a:fillRect/>
                    </a:stretch>
                  </pic:blipFill>
                  <pic:spPr>
                    <a:xfrm>
                      <a:off x="0" y="0"/>
                      <a:ext cx="3086100" cy="4572000"/>
                    </a:xfrm>
                    <a:prstGeom prst="rect">
                      <a:avLst/>
                    </a:prstGeom>
                  </pic:spPr>
                </pic:pic>
              </a:graphicData>
            </a:graphic>
          </wp:inline>
        </w:drawing>
      </w:r>
    </w:p>
    <w:p w14:paraId="454ABFF6" w14:textId="38618C56" w:rsidR="0040068A" w:rsidRDefault="007A6710" w:rsidP="007A6710">
      <w:pPr>
        <w:pStyle w:val="Caption"/>
      </w:pPr>
      <w:bookmarkStart w:id="40" w:name="_Toc60224954"/>
      <w:r>
        <w:t xml:space="preserve">Hình </w:t>
      </w:r>
      <w:r w:rsidR="00451B8F">
        <w:fldChar w:fldCharType="begin"/>
      </w:r>
      <w:r w:rsidR="00451B8F">
        <w:instrText xml:space="preserve"> SEQ Hình \* ARABIC </w:instrText>
      </w:r>
      <w:r w:rsidR="00451B8F">
        <w:fldChar w:fldCharType="separate"/>
      </w:r>
      <w:r w:rsidR="00FC691D">
        <w:rPr>
          <w:noProof/>
        </w:rPr>
        <w:t>4</w:t>
      </w:r>
      <w:r w:rsidR="00451B8F">
        <w:rPr>
          <w:noProof/>
        </w:rPr>
        <w:fldChar w:fldCharType="end"/>
      </w:r>
      <w:r>
        <w:rPr>
          <w:lang w:val="vi-VN"/>
        </w:rPr>
        <w:t xml:space="preserve"> </w:t>
      </w:r>
      <w:r w:rsidRPr="00B56106">
        <w:rPr>
          <w:noProof/>
        </w:rPr>
        <w:t>Use case hiển thị chức năng của user</w:t>
      </w:r>
      <w:bookmarkEnd w:id="40"/>
    </w:p>
    <w:p w14:paraId="5EB1676B" w14:textId="1BE66044" w:rsidR="00111640" w:rsidRDefault="00111640" w:rsidP="007A6710">
      <w:pPr>
        <w:pStyle w:val="HinhVe"/>
        <w:jc w:val="left"/>
      </w:pPr>
    </w:p>
    <w:p w14:paraId="0125926F" w14:textId="4309082E" w:rsidR="7A484DBE" w:rsidRDefault="7A484DBE" w:rsidP="2031B927">
      <w:pPr>
        <w:pStyle w:val="Heading3"/>
        <w:rPr>
          <w:lang w:val="en-US"/>
        </w:rPr>
      </w:pPr>
      <w:bookmarkStart w:id="41" w:name="_Toc60225035"/>
      <w:r w:rsidRPr="2031B927">
        <w:rPr>
          <w:lang w:val="en-US"/>
        </w:rPr>
        <w:lastRenderedPageBreak/>
        <w:t>Use case hiển thị chức năng của admin:</w:t>
      </w:r>
      <w:bookmarkEnd w:id="41"/>
    </w:p>
    <w:p w14:paraId="263FD0A8" w14:textId="1E5C7005" w:rsidR="7A484DBE" w:rsidRDefault="2BE7EDE6" w:rsidP="2031B927">
      <w:pPr>
        <w:pStyle w:val="Paragraph"/>
        <w:jc w:val="center"/>
      </w:pPr>
      <w:r>
        <w:rPr>
          <w:noProof/>
        </w:rPr>
        <w:drawing>
          <wp:inline distT="0" distB="0" distL="0" distR="0" wp14:anchorId="6A83770A" wp14:editId="7A6C2BCA">
            <wp:extent cx="4572000" cy="4343400"/>
            <wp:effectExtent l="0" t="0" r="0" b="0"/>
            <wp:docPr id="70674252" name="Picture 70674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74252"/>
                    <pic:cNvPicPr/>
                  </pic:nvPicPr>
                  <pic:blipFill>
                    <a:blip r:embed="rId25">
                      <a:extLst>
                        <a:ext uri="{28A0092B-C50C-407E-A947-70E740481C1C}">
                          <a14:useLocalDpi xmlns:a14="http://schemas.microsoft.com/office/drawing/2010/main" val="0"/>
                        </a:ext>
                      </a:extLst>
                    </a:blip>
                    <a:stretch>
                      <a:fillRect/>
                    </a:stretch>
                  </pic:blipFill>
                  <pic:spPr>
                    <a:xfrm>
                      <a:off x="0" y="0"/>
                      <a:ext cx="4572000" cy="4343400"/>
                    </a:xfrm>
                    <a:prstGeom prst="rect">
                      <a:avLst/>
                    </a:prstGeom>
                  </pic:spPr>
                </pic:pic>
              </a:graphicData>
            </a:graphic>
          </wp:inline>
        </w:drawing>
      </w:r>
    </w:p>
    <w:p w14:paraId="1D1FAC9D" w14:textId="4A1A6F9B" w:rsidR="00F579B1" w:rsidRDefault="007A6710" w:rsidP="007A6710">
      <w:pPr>
        <w:pStyle w:val="Caption"/>
      </w:pPr>
      <w:bookmarkStart w:id="42" w:name="_Toc60224955"/>
      <w:r>
        <w:t xml:space="preserve">Hình </w:t>
      </w:r>
      <w:r w:rsidR="00451B8F">
        <w:fldChar w:fldCharType="begin"/>
      </w:r>
      <w:r w:rsidR="00451B8F">
        <w:instrText xml:space="preserve"> SEQ Hình \* ARABIC </w:instrText>
      </w:r>
      <w:r w:rsidR="00451B8F">
        <w:fldChar w:fldCharType="separate"/>
      </w:r>
      <w:r w:rsidR="00FC691D">
        <w:rPr>
          <w:noProof/>
        </w:rPr>
        <w:t>5</w:t>
      </w:r>
      <w:r w:rsidR="00451B8F">
        <w:rPr>
          <w:noProof/>
        </w:rPr>
        <w:fldChar w:fldCharType="end"/>
      </w:r>
      <w:r>
        <w:rPr>
          <w:lang w:val="vi-VN"/>
        </w:rPr>
        <w:t xml:space="preserve"> </w:t>
      </w:r>
      <w:r w:rsidRPr="00472CFB">
        <w:rPr>
          <w:noProof/>
        </w:rPr>
        <w:t>Use case hiển thị chức năng của admin</w:t>
      </w:r>
      <w:bookmarkEnd w:id="42"/>
    </w:p>
    <w:p w14:paraId="33C81022" w14:textId="77777777" w:rsidR="00F579B1" w:rsidRDefault="00F579B1" w:rsidP="2031B927">
      <w:pPr>
        <w:pStyle w:val="Paragraph"/>
        <w:jc w:val="center"/>
      </w:pPr>
    </w:p>
    <w:p w14:paraId="033AD3B2" w14:textId="1C741C53" w:rsidR="007E3B58" w:rsidRDefault="007E3B58" w:rsidP="007E3B58">
      <w:pPr>
        <w:pStyle w:val="Heading3"/>
        <w:rPr>
          <w:lang w:val="en-US"/>
        </w:rPr>
      </w:pPr>
      <w:bookmarkStart w:id="43" w:name="_Toc60225036"/>
      <w:r w:rsidRPr="2031B927">
        <w:rPr>
          <w:lang w:val="en-US"/>
        </w:rPr>
        <w:t>Use case</w:t>
      </w:r>
      <w:r w:rsidR="00B71EF0" w:rsidRPr="2031B927">
        <w:rPr>
          <w:lang w:val="en-US"/>
        </w:rPr>
        <w:t xml:space="preserve"> xem bài viết</w:t>
      </w:r>
      <w:bookmarkEnd w:id="43"/>
    </w:p>
    <w:p w14:paraId="2E8BFDE0" w14:textId="77777777" w:rsidR="00A73030" w:rsidRDefault="7A06FA5D" w:rsidP="00A73030">
      <w:pPr>
        <w:pStyle w:val="Paragraph"/>
        <w:keepNext/>
        <w:jc w:val="center"/>
      </w:pPr>
      <w:r>
        <w:rPr>
          <w:noProof/>
        </w:rPr>
        <w:drawing>
          <wp:inline distT="0" distB="0" distL="0" distR="0" wp14:anchorId="0D0F858D" wp14:editId="66570550">
            <wp:extent cx="4867274" cy="2486025"/>
            <wp:effectExtent l="0" t="0" r="0" b="0"/>
            <wp:docPr id="553079277" name="Picture 553079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3079277"/>
                    <pic:cNvPicPr/>
                  </pic:nvPicPr>
                  <pic:blipFill>
                    <a:blip r:embed="rId26">
                      <a:extLst>
                        <a:ext uri="{28A0092B-C50C-407E-A947-70E740481C1C}">
                          <a14:useLocalDpi xmlns:a14="http://schemas.microsoft.com/office/drawing/2010/main" val="0"/>
                        </a:ext>
                      </a:extLst>
                    </a:blip>
                    <a:stretch>
                      <a:fillRect/>
                    </a:stretch>
                  </pic:blipFill>
                  <pic:spPr>
                    <a:xfrm>
                      <a:off x="0" y="0"/>
                      <a:ext cx="4867274" cy="2486025"/>
                    </a:xfrm>
                    <a:prstGeom prst="rect">
                      <a:avLst/>
                    </a:prstGeom>
                  </pic:spPr>
                </pic:pic>
              </a:graphicData>
            </a:graphic>
          </wp:inline>
        </w:drawing>
      </w:r>
    </w:p>
    <w:p w14:paraId="6DB78431" w14:textId="61DDFE81" w:rsidR="00B71EF0" w:rsidRDefault="00A73030" w:rsidP="00A73030">
      <w:pPr>
        <w:pStyle w:val="Caption"/>
      </w:pPr>
      <w:bookmarkStart w:id="44" w:name="_Toc60224956"/>
      <w:r>
        <w:t xml:space="preserve">Hình </w:t>
      </w:r>
      <w:r w:rsidR="00451B8F">
        <w:fldChar w:fldCharType="begin"/>
      </w:r>
      <w:r w:rsidR="00451B8F">
        <w:instrText xml:space="preserve"> SEQ Hình \* ARABIC </w:instrText>
      </w:r>
      <w:r w:rsidR="00451B8F">
        <w:fldChar w:fldCharType="separate"/>
      </w:r>
      <w:r w:rsidR="00FC691D">
        <w:rPr>
          <w:noProof/>
        </w:rPr>
        <w:t>6</w:t>
      </w:r>
      <w:r w:rsidR="00451B8F">
        <w:rPr>
          <w:noProof/>
        </w:rPr>
        <w:fldChar w:fldCharType="end"/>
      </w:r>
      <w:r>
        <w:rPr>
          <w:lang w:val="vi-VN"/>
        </w:rPr>
        <w:t xml:space="preserve"> </w:t>
      </w:r>
      <w:r w:rsidRPr="00647A3E">
        <w:rPr>
          <w:noProof/>
        </w:rPr>
        <w:t>Use case xem bài viết</w:t>
      </w:r>
      <w:bookmarkEnd w:id="44"/>
    </w:p>
    <w:p w14:paraId="22D37379" w14:textId="36DFA392" w:rsidR="00385F99" w:rsidRDefault="00385F99" w:rsidP="00353CC0"/>
    <w:p w14:paraId="3C7B3348" w14:textId="0B741D45" w:rsidR="001D0B02" w:rsidRDefault="009D7865" w:rsidP="001D0B02">
      <w:pPr>
        <w:pStyle w:val="Heading3"/>
        <w:rPr>
          <w:lang w:val="en-US"/>
        </w:rPr>
      </w:pPr>
      <w:bookmarkStart w:id="45" w:name="_Toc60225037"/>
      <w:r w:rsidRPr="2031B927">
        <w:rPr>
          <w:lang w:val="en-US"/>
        </w:rPr>
        <w:lastRenderedPageBreak/>
        <w:t xml:space="preserve">Use case </w:t>
      </w:r>
      <w:r w:rsidR="00D26F94" w:rsidRPr="2031B927">
        <w:rPr>
          <w:lang w:val="en-US"/>
        </w:rPr>
        <w:t>quản lý t</w:t>
      </w:r>
      <w:r w:rsidR="6554A5AA" w:rsidRPr="2031B927">
        <w:rPr>
          <w:lang w:val="en-US"/>
        </w:rPr>
        <w:t>hông tin</w:t>
      </w:r>
      <w:r w:rsidR="00D26F94" w:rsidRPr="2031B927">
        <w:rPr>
          <w:lang w:val="en-US"/>
        </w:rPr>
        <w:t xml:space="preserve"> cá nhân</w:t>
      </w:r>
      <w:bookmarkEnd w:id="45"/>
    </w:p>
    <w:p w14:paraId="50AEE84D" w14:textId="7633EE46" w:rsidR="00C23B91" w:rsidRDefault="69F63424" w:rsidP="00CF32CB">
      <w:pPr>
        <w:pStyle w:val="Paragraph"/>
        <w:keepNext/>
        <w:jc w:val="center"/>
      </w:pPr>
      <w:r>
        <w:rPr>
          <w:noProof/>
        </w:rPr>
        <w:drawing>
          <wp:inline distT="0" distB="0" distL="0" distR="0" wp14:anchorId="58D16B70" wp14:editId="7F7FA45C">
            <wp:extent cx="4572000" cy="4248150"/>
            <wp:effectExtent l="0" t="0" r="0" b="0"/>
            <wp:docPr id="1297576872" name="Picture 1297576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7576872"/>
                    <pic:cNvPicPr/>
                  </pic:nvPicPr>
                  <pic:blipFill>
                    <a:blip r:embed="rId27">
                      <a:extLst>
                        <a:ext uri="{28A0092B-C50C-407E-A947-70E740481C1C}">
                          <a14:useLocalDpi xmlns:a14="http://schemas.microsoft.com/office/drawing/2010/main" val="0"/>
                        </a:ext>
                      </a:extLst>
                    </a:blip>
                    <a:stretch>
                      <a:fillRect/>
                    </a:stretch>
                  </pic:blipFill>
                  <pic:spPr>
                    <a:xfrm>
                      <a:off x="0" y="0"/>
                      <a:ext cx="4572000" cy="4248150"/>
                    </a:xfrm>
                    <a:prstGeom prst="rect">
                      <a:avLst/>
                    </a:prstGeom>
                  </pic:spPr>
                </pic:pic>
              </a:graphicData>
            </a:graphic>
          </wp:inline>
        </w:drawing>
      </w:r>
    </w:p>
    <w:p w14:paraId="5FA1B95A" w14:textId="7425AC14" w:rsidR="00C23B91" w:rsidRDefault="00C23B91" w:rsidP="2031B927">
      <w:pPr>
        <w:pStyle w:val="HinhVe"/>
      </w:pPr>
      <w:bookmarkStart w:id="46" w:name="_Toc60223484"/>
      <w:bookmarkStart w:id="47" w:name="_Toc60224957"/>
      <w:r>
        <w:t xml:space="preserve">Hình </w:t>
      </w:r>
      <w:r>
        <w:fldChar w:fldCharType="begin"/>
      </w:r>
      <w:r>
        <w:instrText>SEQ Hình \* ARABIC</w:instrText>
      </w:r>
      <w:r>
        <w:fldChar w:fldCharType="separate"/>
      </w:r>
      <w:r w:rsidR="00FC691D">
        <w:rPr>
          <w:noProof/>
        </w:rPr>
        <w:t>7</w:t>
      </w:r>
      <w:r>
        <w:fldChar w:fldCharType="end"/>
      </w:r>
      <w:r>
        <w:t xml:space="preserve"> </w:t>
      </w:r>
      <w:r w:rsidR="005006EA">
        <w:t>Use case q</w:t>
      </w:r>
      <w:r>
        <w:t>uản lý trang cá nhân</w:t>
      </w:r>
      <w:bookmarkEnd w:id="46"/>
      <w:bookmarkEnd w:id="47"/>
    </w:p>
    <w:p w14:paraId="2493DFCB" w14:textId="77777777" w:rsidR="00F579B1" w:rsidRDefault="00F579B1" w:rsidP="2031B927">
      <w:pPr>
        <w:pStyle w:val="HinhVe"/>
      </w:pPr>
    </w:p>
    <w:p w14:paraId="29596A80" w14:textId="5EAB13FF" w:rsidR="00634FF8" w:rsidRDefault="00634FF8" w:rsidP="00634FF8">
      <w:pPr>
        <w:pStyle w:val="Heading3"/>
        <w:rPr>
          <w:lang w:val="en-US"/>
        </w:rPr>
      </w:pPr>
      <w:bookmarkStart w:id="48" w:name="_Toc60225038"/>
      <w:r w:rsidRPr="2031B927">
        <w:rPr>
          <w:lang w:val="en-US"/>
        </w:rPr>
        <w:t xml:space="preserve">Use case </w:t>
      </w:r>
      <w:r w:rsidR="005006EA" w:rsidRPr="2031B927">
        <w:rPr>
          <w:lang w:val="en-US"/>
        </w:rPr>
        <w:t>đăng bài</w:t>
      </w:r>
      <w:r w:rsidR="4B4C925F" w:rsidRPr="2031B927">
        <w:rPr>
          <w:lang w:val="en-US"/>
        </w:rPr>
        <w:t xml:space="preserve"> viết:</w:t>
      </w:r>
      <w:bookmarkEnd w:id="48"/>
    </w:p>
    <w:p w14:paraId="4033BACD" w14:textId="7F400591" w:rsidR="005006EA" w:rsidRDefault="52F5DF39" w:rsidP="00CF32CB">
      <w:pPr>
        <w:pStyle w:val="Paragraph"/>
        <w:keepNext/>
        <w:jc w:val="center"/>
      </w:pPr>
      <w:r>
        <w:rPr>
          <w:noProof/>
        </w:rPr>
        <w:drawing>
          <wp:inline distT="0" distB="0" distL="0" distR="0" wp14:anchorId="48D92C7D" wp14:editId="47F61026">
            <wp:extent cx="4676776" cy="2581275"/>
            <wp:effectExtent l="0" t="0" r="0" b="0"/>
            <wp:docPr id="1706603477" name="Picture 1706603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6603477"/>
                    <pic:cNvPicPr/>
                  </pic:nvPicPr>
                  <pic:blipFill>
                    <a:blip r:embed="rId28">
                      <a:extLst>
                        <a:ext uri="{28A0092B-C50C-407E-A947-70E740481C1C}">
                          <a14:useLocalDpi xmlns:a14="http://schemas.microsoft.com/office/drawing/2010/main" val="0"/>
                        </a:ext>
                      </a:extLst>
                    </a:blip>
                    <a:stretch>
                      <a:fillRect/>
                    </a:stretch>
                  </pic:blipFill>
                  <pic:spPr>
                    <a:xfrm>
                      <a:off x="0" y="0"/>
                      <a:ext cx="4676776" cy="2581275"/>
                    </a:xfrm>
                    <a:prstGeom prst="rect">
                      <a:avLst/>
                    </a:prstGeom>
                  </pic:spPr>
                </pic:pic>
              </a:graphicData>
            </a:graphic>
          </wp:inline>
        </w:drawing>
      </w:r>
    </w:p>
    <w:p w14:paraId="1E820FF7" w14:textId="6827B3CA" w:rsidR="005006EA" w:rsidRDefault="005006EA" w:rsidP="00100FFC">
      <w:pPr>
        <w:pStyle w:val="HinhVe"/>
      </w:pPr>
      <w:bookmarkStart w:id="49" w:name="_Toc60223485"/>
      <w:bookmarkStart w:id="50" w:name="_Toc60224958"/>
      <w:r>
        <w:t xml:space="preserve">Hình </w:t>
      </w:r>
      <w:r>
        <w:fldChar w:fldCharType="begin"/>
      </w:r>
      <w:r>
        <w:instrText>SEQ Hình \* ARABIC</w:instrText>
      </w:r>
      <w:r>
        <w:fldChar w:fldCharType="separate"/>
      </w:r>
      <w:r w:rsidR="00FC691D">
        <w:rPr>
          <w:noProof/>
        </w:rPr>
        <w:t>8</w:t>
      </w:r>
      <w:r>
        <w:fldChar w:fldCharType="end"/>
      </w:r>
      <w:r>
        <w:t xml:space="preserve"> Use </w:t>
      </w:r>
      <w:r w:rsidR="00537B01">
        <w:t xml:space="preserve">case </w:t>
      </w:r>
      <w:r>
        <w:t>đăng bài</w:t>
      </w:r>
      <w:r w:rsidR="7D5D737C">
        <w:t xml:space="preserve"> viết</w:t>
      </w:r>
      <w:bookmarkEnd w:id="49"/>
      <w:bookmarkEnd w:id="50"/>
    </w:p>
    <w:p w14:paraId="5B9DE311" w14:textId="1D8FD2DF" w:rsidR="005006EA" w:rsidRDefault="005006EA" w:rsidP="005006EA">
      <w:pPr>
        <w:pStyle w:val="Heading3"/>
        <w:rPr>
          <w:lang w:val="en-US"/>
        </w:rPr>
      </w:pPr>
      <w:bookmarkStart w:id="51" w:name="_Toc60225039"/>
      <w:r w:rsidRPr="2031B927">
        <w:rPr>
          <w:lang w:val="en-US"/>
        </w:rPr>
        <w:lastRenderedPageBreak/>
        <w:t xml:space="preserve">Use case </w:t>
      </w:r>
      <w:r w:rsidR="00537B01" w:rsidRPr="2031B927">
        <w:rPr>
          <w:lang w:val="en-US"/>
        </w:rPr>
        <w:t xml:space="preserve">quản lý bài </w:t>
      </w:r>
      <w:r w:rsidR="2BA6AFE6" w:rsidRPr="2031B927">
        <w:rPr>
          <w:lang w:val="en-US"/>
        </w:rPr>
        <w:t>viết</w:t>
      </w:r>
      <w:bookmarkEnd w:id="51"/>
    </w:p>
    <w:p w14:paraId="41CE9F9E" w14:textId="73B570C4" w:rsidR="00537B01" w:rsidRDefault="56714AA1" w:rsidP="00CF32CB">
      <w:pPr>
        <w:pStyle w:val="Paragraph"/>
        <w:keepNext/>
        <w:jc w:val="center"/>
      </w:pPr>
      <w:r>
        <w:rPr>
          <w:noProof/>
        </w:rPr>
        <w:drawing>
          <wp:inline distT="0" distB="0" distL="0" distR="0" wp14:anchorId="3608674E" wp14:editId="6F5D8E1E">
            <wp:extent cx="4572000" cy="2381250"/>
            <wp:effectExtent l="0" t="0" r="0" b="0"/>
            <wp:docPr id="619354282" name="Picture 61935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354282"/>
                    <pic:cNvPicPr/>
                  </pic:nvPicPr>
                  <pic:blipFill>
                    <a:blip r:embed="rId29">
                      <a:extLst>
                        <a:ext uri="{28A0092B-C50C-407E-A947-70E740481C1C}">
                          <a14:useLocalDpi xmlns:a14="http://schemas.microsoft.com/office/drawing/2010/main" val="0"/>
                        </a:ext>
                      </a:extLst>
                    </a:blip>
                    <a:stretch>
                      <a:fillRect/>
                    </a:stretch>
                  </pic:blipFill>
                  <pic:spPr>
                    <a:xfrm>
                      <a:off x="0" y="0"/>
                      <a:ext cx="4572000" cy="2381250"/>
                    </a:xfrm>
                    <a:prstGeom prst="rect">
                      <a:avLst/>
                    </a:prstGeom>
                  </pic:spPr>
                </pic:pic>
              </a:graphicData>
            </a:graphic>
          </wp:inline>
        </w:drawing>
      </w:r>
    </w:p>
    <w:p w14:paraId="6E270B08" w14:textId="1DF5320B" w:rsidR="007300CB" w:rsidRDefault="00537B01" w:rsidP="2031B927">
      <w:pPr>
        <w:pStyle w:val="HinhVe"/>
      </w:pPr>
      <w:bookmarkStart w:id="52" w:name="_Toc60223486"/>
      <w:bookmarkStart w:id="53" w:name="_Toc60224959"/>
      <w:r>
        <w:t xml:space="preserve">Hình </w:t>
      </w:r>
      <w:r w:rsidR="007300CB">
        <w:fldChar w:fldCharType="begin"/>
      </w:r>
      <w:r w:rsidR="007300CB">
        <w:instrText>SEQ Hình \* ARABIC</w:instrText>
      </w:r>
      <w:r w:rsidR="007300CB">
        <w:fldChar w:fldCharType="separate"/>
      </w:r>
      <w:r w:rsidR="00FC691D">
        <w:rPr>
          <w:noProof/>
        </w:rPr>
        <w:t>9</w:t>
      </w:r>
      <w:r w:rsidR="007300CB">
        <w:fldChar w:fldCharType="end"/>
      </w:r>
      <w:r>
        <w:t xml:space="preserve"> Use case quản lý bài </w:t>
      </w:r>
      <w:r w:rsidR="485AC14D">
        <w:t>viết</w:t>
      </w:r>
      <w:bookmarkEnd w:id="52"/>
      <w:bookmarkEnd w:id="53"/>
    </w:p>
    <w:p w14:paraId="12772D49" w14:textId="00E4A6EE" w:rsidR="00CF1D83" w:rsidRDefault="00CF1D83" w:rsidP="00CF1D83">
      <w:pPr>
        <w:pStyle w:val="Paragraph"/>
        <w:keepNext/>
      </w:pPr>
    </w:p>
    <w:p w14:paraId="7F7D83E6" w14:textId="6E52F208" w:rsidR="0052224C" w:rsidRPr="0052224C" w:rsidRDefault="00FB01D9" w:rsidP="0052224C">
      <w:pPr>
        <w:pStyle w:val="Heading2"/>
      </w:pPr>
      <w:bookmarkStart w:id="54" w:name="_Toc60225040"/>
      <w:r>
        <w:t>THIẾT KẾ CƠ SỞ DỮ LIỆU</w:t>
      </w:r>
      <w:bookmarkEnd w:id="54"/>
    </w:p>
    <w:p w14:paraId="4D6D3822" w14:textId="33E7F114" w:rsidR="00A677EF" w:rsidRDefault="00A677EF" w:rsidP="00A677EF">
      <w:pPr>
        <w:pStyle w:val="Heading3"/>
        <w:rPr>
          <w:lang w:val="en-US"/>
        </w:rPr>
      </w:pPr>
      <w:bookmarkStart w:id="55" w:name="_Toc60225041"/>
      <w:r>
        <w:rPr>
          <w:lang w:val="en-US"/>
        </w:rPr>
        <w:t>Danh sách c</w:t>
      </w:r>
      <w:r w:rsidR="008E4C68">
        <w:rPr>
          <w:lang w:val="en-US"/>
        </w:rPr>
        <w:t>ác bảng</w:t>
      </w:r>
      <w:bookmarkEnd w:id="55"/>
    </w:p>
    <w:p w14:paraId="788054B0" w14:textId="42795A74" w:rsidR="00320233" w:rsidRPr="0005676B" w:rsidRDefault="00545671" w:rsidP="00B10FC3">
      <w:pPr>
        <w:pStyle w:val="Hinhanh"/>
        <w:rPr>
          <w:bCs/>
        </w:rPr>
      </w:pPr>
      <w:bookmarkStart w:id="56" w:name="_Toc60223454"/>
      <w:r w:rsidRPr="0005676B">
        <w:rPr>
          <w:bCs/>
        </w:rPr>
        <w:t xml:space="preserve">Bảng </w:t>
      </w:r>
      <w:r w:rsidR="000344D5">
        <w:rPr>
          <w:bCs/>
        </w:rPr>
        <w:t>3</w:t>
      </w:r>
      <w:r w:rsidR="0063134D">
        <w:t>:</w:t>
      </w:r>
      <w:r w:rsidR="00816C17" w:rsidRPr="0005676B">
        <w:rPr>
          <w:bCs/>
        </w:rPr>
        <w:t xml:space="preserve"> </w:t>
      </w:r>
      <w:r w:rsidR="00B26DF1" w:rsidRPr="0005676B">
        <w:rPr>
          <w:bCs/>
        </w:rPr>
        <w:t>Danh sách các bảng cơ sở dữ liệu</w:t>
      </w:r>
      <w:bookmarkEnd w:id="56"/>
    </w:p>
    <w:tbl>
      <w:tblPr>
        <w:tblStyle w:val="TableGrid"/>
        <w:tblW w:w="0" w:type="auto"/>
        <w:tblLook w:val="04A0" w:firstRow="1" w:lastRow="0" w:firstColumn="1" w:lastColumn="0" w:noHBand="0" w:noVBand="1"/>
      </w:tblPr>
      <w:tblGrid>
        <w:gridCol w:w="715"/>
        <w:gridCol w:w="2430"/>
        <w:gridCol w:w="5633"/>
      </w:tblGrid>
      <w:tr w:rsidR="006A4BA1" w14:paraId="161641DF" w14:textId="77777777" w:rsidTr="007763D2">
        <w:tc>
          <w:tcPr>
            <w:tcW w:w="715" w:type="dxa"/>
            <w:vAlign w:val="center"/>
          </w:tcPr>
          <w:p w14:paraId="72A0784B" w14:textId="5B462F70" w:rsidR="006A4BA1" w:rsidRPr="001D0B4E" w:rsidRDefault="006A4BA1" w:rsidP="006A4BA1">
            <w:pPr>
              <w:pStyle w:val="Paragraph"/>
              <w:ind w:firstLine="0"/>
              <w:jc w:val="center"/>
              <w:rPr>
                <w:b/>
                <w:bCs/>
                <w:lang w:eastAsia="x-none"/>
              </w:rPr>
            </w:pPr>
            <w:r w:rsidRPr="001D0B4E">
              <w:rPr>
                <w:b/>
                <w:bCs/>
                <w:lang w:eastAsia="x-none"/>
              </w:rPr>
              <w:t>STT</w:t>
            </w:r>
          </w:p>
        </w:tc>
        <w:tc>
          <w:tcPr>
            <w:tcW w:w="2430" w:type="dxa"/>
            <w:vAlign w:val="center"/>
          </w:tcPr>
          <w:p w14:paraId="1133D23B" w14:textId="3E2F8D1F" w:rsidR="006A4BA1" w:rsidRPr="001D0B4E" w:rsidRDefault="006A4BA1" w:rsidP="006A4BA1">
            <w:pPr>
              <w:pStyle w:val="Paragraph"/>
              <w:ind w:firstLine="0"/>
              <w:jc w:val="center"/>
              <w:rPr>
                <w:b/>
                <w:bCs/>
                <w:lang w:eastAsia="x-none"/>
              </w:rPr>
            </w:pPr>
            <w:r w:rsidRPr="001D0B4E">
              <w:rPr>
                <w:b/>
                <w:bCs/>
                <w:lang w:eastAsia="x-none"/>
              </w:rPr>
              <w:t>Tên bảng</w:t>
            </w:r>
          </w:p>
        </w:tc>
        <w:tc>
          <w:tcPr>
            <w:tcW w:w="5633" w:type="dxa"/>
            <w:vAlign w:val="center"/>
          </w:tcPr>
          <w:p w14:paraId="0C14D404" w14:textId="0DC39DDD" w:rsidR="006A4BA1" w:rsidRPr="001D0B4E" w:rsidRDefault="006A4BA1" w:rsidP="006A4BA1">
            <w:pPr>
              <w:pStyle w:val="Paragraph"/>
              <w:ind w:firstLine="0"/>
              <w:jc w:val="center"/>
              <w:rPr>
                <w:b/>
                <w:bCs/>
                <w:lang w:eastAsia="x-none"/>
              </w:rPr>
            </w:pPr>
            <w:r w:rsidRPr="001D0B4E">
              <w:rPr>
                <w:b/>
                <w:bCs/>
                <w:lang w:eastAsia="x-none"/>
              </w:rPr>
              <w:t>Mô tả</w:t>
            </w:r>
          </w:p>
        </w:tc>
      </w:tr>
      <w:tr w:rsidR="006A4BA1" w14:paraId="539309D5" w14:textId="77777777" w:rsidTr="007763D2">
        <w:tc>
          <w:tcPr>
            <w:tcW w:w="715" w:type="dxa"/>
          </w:tcPr>
          <w:p w14:paraId="6EE9C620" w14:textId="2E96B501" w:rsidR="006A4BA1" w:rsidRDefault="006A4BA1" w:rsidP="00A5594E">
            <w:pPr>
              <w:pStyle w:val="Paragraph"/>
              <w:ind w:firstLine="0"/>
              <w:jc w:val="center"/>
              <w:rPr>
                <w:lang w:eastAsia="x-none"/>
              </w:rPr>
            </w:pPr>
            <w:r>
              <w:rPr>
                <w:lang w:eastAsia="x-none"/>
              </w:rPr>
              <w:t>1</w:t>
            </w:r>
          </w:p>
        </w:tc>
        <w:tc>
          <w:tcPr>
            <w:tcW w:w="2430" w:type="dxa"/>
          </w:tcPr>
          <w:p w14:paraId="1962A9B8" w14:textId="79256D3F" w:rsidR="006A4BA1" w:rsidRDefault="00746FC1" w:rsidP="008E4C68">
            <w:pPr>
              <w:pStyle w:val="Paragraph"/>
              <w:ind w:firstLine="0"/>
              <w:rPr>
                <w:lang w:eastAsia="x-none"/>
              </w:rPr>
            </w:pPr>
            <w:r>
              <w:rPr>
                <w:lang w:eastAsia="x-none"/>
              </w:rPr>
              <w:t>User</w:t>
            </w:r>
          </w:p>
        </w:tc>
        <w:tc>
          <w:tcPr>
            <w:tcW w:w="5633" w:type="dxa"/>
          </w:tcPr>
          <w:p w14:paraId="7915C77D" w14:textId="3D43DFF4" w:rsidR="006A4BA1" w:rsidRDefault="005214C6" w:rsidP="008E4C68">
            <w:pPr>
              <w:pStyle w:val="Paragraph"/>
              <w:ind w:firstLine="0"/>
              <w:rPr>
                <w:lang w:eastAsia="x-none"/>
              </w:rPr>
            </w:pPr>
            <w:r>
              <w:rPr>
                <w:lang w:eastAsia="x-none"/>
              </w:rPr>
              <w:t>Lưu</w:t>
            </w:r>
            <w:r w:rsidR="00A70FE4">
              <w:rPr>
                <w:lang w:eastAsia="x-none"/>
              </w:rPr>
              <w:t xml:space="preserve"> thông tin danh sách các User</w:t>
            </w:r>
            <w:r w:rsidR="007763D2">
              <w:rPr>
                <w:lang w:eastAsia="x-none"/>
              </w:rPr>
              <w:t xml:space="preserve"> </w:t>
            </w:r>
          </w:p>
        </w:tc>
      </w:tr>
      <w:tr w:rsidR="00B26DF1" w14:paraId="06F3414C" w14:textId="77777777" w:rsidTr="007763D2">
        <w:tc>
          <w:tcPr>
            <w:tcW w:w="715" w:type="dxa"/>
          </w:tcPr>
          <w:p w14:paraId="249A0CDB" w14:textId="532C572A" w:rsidR="00B26DF1" w:rsidRDefault="00B26DF1" w:rsidP="00A5594E">
            <w:pPr>
              <w:pStyle w:val="Paragraph"/>
              <w:ind w:firstLine="0"/>
              <w:jc w:val="center"/>
              <w:rPr>
                <w:lang w:eastAsia="x-none"/>
              </w:rPr>
            </w:pPr>
            <w:r>
              <w:rPr>
                <w:lang w:eastAsia="x-none"/>
              </w:rPr>
              <w:t>2</w:t>
            </w:r>
          </w:p>
        </w:tc>
        <w:tc>
          <w:tcPr>
            <w:tcW w:w="2430" w:type="dxa"/>
          </w:tcPr>
          <w:p w14:paraId="44EBF4AA" w14:textId="5ED86CE7" w:rsidR="007C4CE0" w:rsidRDefault="00746FC1" w:rsidP="008E4C68">
            <w:pPr>
              <w:pStyle w:val="Paragraph"/>
              <w:ind w:firstLine="0"/>
              <w:rPr>
                <w:lang w:eastAsia="x-none"/>
              </w:rPr>
            </w:pPr>
            <w:r>
              <w:rPr>
                <w:lang w:eastAsia="x-none"/>
              </w:rPr>
              <w:t>Post</w:t>
            </w:r>
          </w:p>
        </w:tc>
        <w:tc>
          <w:tcPr>
            <w:tcW w:w="5633" w:type="dxa"/>
          </w:tcPr>
          <w:p w14:paraId="2B16060F" w14:textId="581A7D35" w:rsidR="00B26DF1" w:rsidRDefault="00617B96" w:rsidP="008E4C68">
            <w:pPr>
              <w:pStyle w:val="Paragraph"/>
              <w:ind w:firstLine="0"/>
              <w:rPr>
                <w:lang w:eastAsia="x-none"/>
              </w:rPr>
            </w:pPr>
            <w:r>
              <w:rPr>
                <w:lang w:eastAsia="x-none"/>
              </w:rPr>
              <w:t xml:space="preserve">Lưu thông tin </w:t>
            </w:r>
            <w:r w:rsidR="00440211">
              <w:rPr>
                <w:lang w:eastAsia="x-none"/>
              </w:rPr>
              <w:t>các bài đăng</w:t>
            </w:r>
          </w:p>
        </w:tc>
      </w:tr>
      <w:tr w:rsidR="007C4CE0" w14:paraId="18B0BB5F" w14:textId="77777777" w:rsidTr="007763D2">
        <w:tc>
          <w:tcPr>
            <w:tcW w:w="715" w:type="dxa"/>
          </w:tcPr>
          <w:p w14:paraId="5EBC4BEB" w14:textId="6B3F111C" w:rsidR="007C4CE0" w:rsidRDefault="003048BB" w:rsidP="00A5594E">
            <w:pPr>
              <w:pStyle w:val="Paragraph"/>
              <w:ind w:firstLine="0"/>
              <w:jc w:val="center"/>
              <w:rPr>
                <w:lang w:eastAsia="x-none"/>
              </w:rPr>
            </w:pPr>
            <w:r>
              <w:rPr>
                <w:lang w:eastAsia="x-none"/>
              </w:rPr>
              <w:t>3</w:t>
            </w:r>
          </w:p>
        </w:tc>
        <w:tc>
          <w:tcPr>
            <w:tcW w:w="2430" w:type="dxa"/>
          </w:tcPr>
          <w:p w14:paraId="78B95441" w14:textId="04F7101E" w:rsidR="007C4CE0" w:rsidRDefault="00746FC1" w:rsidP="008E4C68">
            <w:pPr>
              <w:pStyle w:val="Paragraph"/>
              <w:ind w:firstLine="0"/>
              <w:rPr>
                <w:lang w:eastAsia="x-none"/>
              </w:rPr>
            </w:pPr>
            <w:r>
              <w:rPr>
                <w:lang w:eastAsia="x-none"/>
              </w:rPr>
              <w:t>Comment</w:t>
            </w:r>
          </w:p>
        </w:tc>
        <w:tc>
          <w:tcPr>
            <w:tcW w:w="5633" w:type="dxa"/>
          </w:tcPr>
          <w:p w14:paraId="78E2324D" w14:textId="2E0EC28D" w:rsidR="007C4CE0" w:rsidRDefault="00440211" w:rsidP="008E4C68">
            <w:pPr>
              <w:pStyle w:val="Paragraph"/>
              <w:ind w:firstLine="0"/>
              <w:rPr>
                <w:lang w:eastAsia="x-none"/>
              </w:rPr>
            </w:pPr>
            <w:r>
              <w:rPr>
                <w:lang w:eastAsia="x-none"/>
              </w:rPr>
              <w:t>Lưu thông tin các bình luận</w:t>
            </w:r>
          </w:p>
        </w:tc>
      </w:tr>
      <w:tr w:rsidR="003048BB" w14:paraId="2D5863A7" w14:textId="77777777" w:rsidTr="007763D2">
        <w:tc>
          <w:tcPr>
            <w:tcW w:w="715" w:type="dxa"/>
          </w:tcPr>
          <w:p w14:paraId="1025EA82" w14:textId="32F3CF32" w:rsidR="003048BB" w:rsidRDefault="003048BB" w:rsidP="00A5594E">
            <w:pPr>
              <w:pStyle w:val="Paragraph"/>
              <w:ind w:firstLine="0"/>
              <w:jc w:val="center"/>
              <w:rPr>
                <w:lang w:eastAsia="x-none"/>
              </w:rPr>
            </w:pPr>
            <w:r>
              <w:rPr>
                <w:lang w:eastAsia="x-none"/>
              </w:rPr>
              <w:t>4</w:t>
            </w:r>
          </w:p>
        </w:tc>
        <w:tc>
          <w:tcPr>
            <w:tcW w:w="2430" w:type="dxa"/>
          </w:tcPr>
          <w:p w14:paraId="19A24862" w14:textId="503FFBFF" w:rsidR="003048BB" w:rsidRDefault="003D7BBF" w:rsidP="008E4C68">
            <w:pPr>
              <w:pStyle w:val="Paragraph"/>
              <w:ind w:firstLine="0"/>
              <w:rPr>
                <w:lang w:eastAsia="x-none"/>
              </w:rPr>
            </w:pPr>
            <w:r>
              <w:rPr>
                <w:lang w:eastAsia="x-none"/>
              </w:rPr>
              <w:t>Hashtag</w:t>
            </w:r>
          </w:p>
        </w:tc>
        <w:tc>
          <w:tcPr>
            <w:tcW w:w="5633" w:type="dxa"/>
          </w:tcPr>
          <w:p w14:paraId="01BF9233" w14:textId="709F93A5" w:rsidR="003048BB" w:rsidRPr="003D7BBF" w:rsidRDefault="00440211" w:rsidP="008E4C68">
            <w:pPr>
              <w:pStyle w:val="Paragraph"/>
              <w:ind w:firstLine="0"/>
              <w:rPr>
                <w:lang w:val="vi-VN" w:eastAsia="x-none"/>
              </w:rPr>
            </w:pPr>
            <w:r>
              <w:rPr>
                <w:lang w:eastAsia="x-none"/>
              </w:rPr>
              <w:t xml:space="preserve">Lưu thông tin các </w:t>
            </w:r>
            <w:r w:rsidR="003D7BBF">
              <w:rPr>
                <w:lang w:eastAsia="x-none"/>
              </w:rPr>
              <w:t>hasstag</w:t>
            </w:r>
            <w:r w:rsidR="003D7BBF">
              <w:rPr>
                <w:lang w:val="vi-VN" w:eastAsia="x-none"/>
              </w:rPr>
              <w:t xml:space="preserve"> </w:t>
            </w:r>
          </w:p>
        </w:tc>
      </w:tr>
      <w:tr w:rsidR="003048BB" w14:paraId="7E279289" w14:textId="77777777" w:rsidTr="007763D2">
        <w:tc>
          <w:tcPr>
            <w:tcW w:w="715" w:type="dxa"/>
          </w:tcPr>
          <w:p w14:paraId="5853AA50" w14:textId="4F2D97E4" w:rsidR="003048BB" w:rsidRDefault="003048BB" w:rsidP="00A5594E">
            <w:pPr>
              <w:pStyle w:val="Paragraph"/>
              <w:ind w:firstLine="0"/>
              <w:jc w:val="center"/>
              <w:rPr>
                <w:lang w:eastAsia="x-none"/>
              </w:rPr>
            </w:pPr>
            <w:r>
              <w:rPr>
                <w:lang w:eastAsia="x-none"/>
              </w:rPr>
              <w:t>5</w:t>
            </w:r>
          </w:p>
        </w:tc>
        <w:tc>
          <w:tcPr>
            <w:tcW w:w="2430" w:type="dxa"/>
          </w:tcPr>
          <w:p w14:paraId="1CB9B36E" w14:textId="7572E7A0" w:rsidR="003048BB" w:rsidRDefault="003D7BBF" w:rsidP="008E4C68">
            <w:pPr>
              <w:pStyle w:val="Paragraph"/>
              <w:ind w:firstLine="0"/>
              <w:rPr>
                <w:lang w:eastAsia="x-none"/>
              </w:rPr>
            </w:pPr>
            <w:r>
              <w:rPr>
                <w:lang w:eastAsia="x-none"/>
              </w:rPr>
              <w:t>Friend</w:t>
            </w:r>
          </w:p>
        </w:tc>
        <w:tc>
          <w:tcPr>
            <w:tcW w:w="5633" w:type="dxa"/>
          </w:tcPr>
          <w:p w14:paraId="1B2539D0" w14:textId="6809547E" w:rsidR="003048BB" w:rsidRPr="003D7BBF" w:rsidRDefault="00440211" w:rsidP="008E4C68">
            <w:pPr>
              <w:pStyle w:val="Paragraph"/>
              <w:ind w:firstLine="0"/>
              <w:rPr>
                <w:lang w:val="vi-VN" w:eastAsia="x-none"/>
              </w:rPr>
            </w:pPr>
            <w:r>
              <w:rPr>
                <w:lang w:eastAsia="x-none"/>
              </w:rPr>
              <w:t xml:space="preserve">Lưu thông tin các </w:t>
            </w:r>
            <w:r w:rsidR="003D7BBF">
              <w:rPr>
                <w:lang w:eastAsia="x-none"/>
              </w:rPr>
              <w:t>bạn</w:t>
            </w:r>
            <w:r w:rsidR="003D7BBF">
              <w:rPr>
                <w:lang w:val="vi-VN" w:eastAsia="x-none"/>
              </w:rPr>
              <w:t xml:space="preserve"> bè của User</w:t>
            </w:r>
          </w:p>
        </w:tc>
      </w:tr>
      <w:tr w:rsidR="003048BB" w14:paraId="371FACA2" w14:textId="77777777" w:rsidTr="007763D2">
        <w:tc>
          <w:tcPr>
            <w:tcW w:w="715" w:type="dxa"/>
          </w:tcPr>
          <w:p w14:paraId="775FE5B4" w14:textId="256C3532" w:rsidR="003048BB" w:rsidRDefault="003048BB" w:rsidP="00A5594E">
            <w:pPr>
              <w:pStyle w:val="Paragraph"/>
              <w:ind w:firstLine="0"/>
              <w:jc w:val="center"/>
              <w:rPr>
                <w:lang w:eastAsia="x-none"/>
              </w:rPr>
            </w:pPr>
            <w:r>
              <w:rPr>
                <w:lang w:eastAsia="x-none"/>
              </w:rPr>
              <w:t>6</w:t>
            </w:r>
          </w:p>
        </w:tc>
        <w:tc>
          <w:tcPr>
            <w:tcW w:w="2430" w:type="dxa"/>
          </w:tcPr>
          <w:p w14:paraId="34FC2F9D" w14:textId="673BC097" w:rsidR="003048BB" w:rsidRDefault="003F71AD" w:rsidP="008E4C68">
            <w:pPr>
              <w:pStyle w:val="Paragraph"/>
              <w:ind w:firstLine="0"/>
              <w:rPr>
                <w:lang w:eastAsia="x-none"/>
              </w:rPr>
            </w:pPr>
            <w:r>
              <w:rPr>
                <w:lang w:eastAsia="x-none"/>
              </w:rPr>
              <w:t>Emotion</w:t>
            </w:r>
          </w:p>
        </w:tc>
        <w:tc>
          <w:tcPr>
            <w:tcW w:w="5633" w:type="dxa"/>
          </w:tcPr>
          <w:p w14:paraId="49BB7260" w14:textId="64123ACE" w:rsidR="003048BB" w:rsidRPr="003F71AD" w:rsidRDefault="00440211" w:rsidP="008E4C68">
            <w:pPr>
              <w:pStyle w:val="Paragraph"/>
              <w:ind w:firstLine="0"/>
              <w:rPr>
                <w:lang w:val="vi-VN" w:eastAsia="x-none"/>
              </w:rPr>
            </w:pPr>
            <w:r>
              <w:rPr>
                <w:lang w:eastAsia="x-none"/>
              </w:rPr>
              <w:t xml:space="preserve">Lưu thông tin các </w:t>
            </w:r>
            <w:r w:rsidR="003F71AD">
              <w:rPr>
                <w:lang w:eastAsia="x-none"/>
              </w:rPr>
              <w:t>cảm</w:t>
            </w:r>
            <w:r w:rsidR="003F71AD">
              <w:rPr>
                <w:lang w:val="vi-VN" w:eastAsia="x-none"/>
              </w:rPr>
              <w:t xml:space="preserve"> xúc của hệ thống</w:t>
            </w:r>
          </w:p>
        </w:tc>
      </w:tr>
      <w:tr w:rsidR="005D20C3" w14:paraId="719A8B83" w14:textId="77777777" w:rsidTr="007763D2">
        <w:tc>
          <w:tcPr>
            <w:tcW w:w="715" w:type="dxa"/>
          </w:tcPr>
          <w:p w14:paraId="4258B7AC" w14:textId="50E70C09" w:rsidR="005D20C3" w:rsidRDefault="005D20C3" w:rsidP="00A5594E">
            <w:pPr>
              <w:pStyle w:val="Paragraph"/>
              <w:ind w:firstLine="0"/>
              <w:jc w:val="center"/>
              <w:rPr>
                <w:lang w:eastAsia="x-none"/>
              </w:rPr>
            </w:pPr>
            <w:r>
              <w:rPr>
                <w:lang w:eastAsia="x-none"/>
              </w:rPr>
              <w:t>7</w:t>
            </w:r>
          </w:p>
        </w:tc>
        <w:tc>
          <w:tcPr>
            <w:tcW w:w="2430" w:type="dxa"/>
          </w:tcPr>
          <w:p w14:paraId="608B212B" w14:textId="3169912C" w:rsidR="005D20C3" w:rsidRDefault="003F71AD" w:rsidP="008E4C68">
            <w:pPr>
              <w:pStyle w:val="Paragraph"/>
              <w:ind w:firstLine="0"/>
              <w:rPr>
                <w:lang w:eastAsia="x-none"/>
              </w:rPr>
            </w:pPr>
            <w:r>
              <w:rPr>
                <w:lang w:eastAsia="x-none"/>
              </w:rPr>
              <w:t>Notification</w:t>
            </w:r>
          </w:p>
        </w:tc>
        <w:tc>
          <w:tcPr>
            <w:tcW w:w="5633" w:type="dxa"/>
          </w:tcPr>
          <w:p w14:paraId="548446BC" w14:textId="44671CE0" w:rsidR="00D30857" w:rsidRPr="003F71AD" w:rsidRDefault="00D30857" w:rsidP="008E4C68">
            <w:pPr>
              <w:pStyle w:val="Paragraph"/>
              <w:ind w:firstLine="0"/>
              <w:rPr>
                <w:lang w:val="vi-VN" w:eastAsia="x-none"/>
              </w:rPr>
            </w:pPr>
            <w:r>
              <w:rPr>
                <w:lang w:eastAsia="x-none"/>
              </w:rPr>
              <w:t xml:space="preserve">Lưu thông tin các </w:t>
            </w:r>
            <w:r w:rsidR="003F71AD">
              <w:rPr>
                <w:lang w:eastAsia="x-none"/>
              </w:rPr>
              <w:t>thông</w:t>
            </w:r>
            <w:r w:rsidR="003F71AD">
              <w:rPr>
                <w:lang w:val="vi-VN" w:eastAsia="x-none"/>
              </w:rPr>
              <w:t xml:space="preserve"> báo</w:t>
            </w:r>
          </w:p>
        </w:tc>
      </w:tr>
    </w:tbl>
    <w:p w14:paraId="17F7E123" w14:textId="73444593" w:rsidR="008E4C68" w:rsidRDefault="0033302E" w:rsidP="000C0F73">
      <w:pPr>
        <w:pStyle w:val="Heading3"/>
        <w:rPr>
          <w:lang w:val="en-US"/>
        </w:rPr>
      </w:pPr>
      <w:bookmarkStart w:id="57" w:name="_Toc60225042"/>
      <w:r>
        <w:rPr>
          <w:lang w:val="en-US"/>
        </w:rPr>
        <w:t>Bảng User</w:t>
      </w:r>
      <w:bookmarkEnd w:id="57"/>
    </w:p>
    <w:p w14:paraId="070AE910" w14:textId="1F14BA5A" w:rsidR="00106702" w:rsidRPr="0005676B" w:rsidRDefault="006D7A42" w:rsidP="00B10FC3">
      <w:pPr>
        <w:pStyle w:val="Hinhanh"/>
        <w:rPr>
          <w:bCs/>
        </w:rPr>
      </w:pPr>
      <w:bookmarkStart w:id="58" w:name="_Toc60223455"/>
      <w:r w:rsidRPr="0005676B">
        <w:rPr>
          <w:bCs/>
        </w:rPr>
        <w:t xml:space="preserve">Bảng </w:t>
      </w:r>
      <w:r w:rsidR="000344D5">
        <w:rPr>
          <w:bCs/>
        </w:rPr>
        <w:t>4</w:t>
      </w:r>
      <w:r w:rsidR="0063134D">
        <w:t>:</w:t>
      </w:r>
      <w:r w:rsidRPr="0005676B">
        <w:rPr>
          <w:bCs/>
        </w:rPr>
        <w:t xml:space="preserve"> Bảng User</w:t>
      </w:r>
      <w:bookmarkEnd w:id="58"/>
    </w:p>
    <w:tbl>
      <w:tblPr>
        <w:tblStyle w:val="TableGrid"/>
        <w:tblW w:w="0" w:type="auto"/>
        <w:tblLook w:val="04A0" w:firstRow="1" w:lastRow="0" w:firstColumn="1" w:lastColumn="0" w:noHBand="0" w:noVBand="1"/>
      </w:tblPr>
      <w:tblGrid>
        <w:gridCol w:w="692"/>
        <w:gridCol w:w="1829"/>
        <w:gridCol w:w="1962"/>
        <w:gridCol w:w="4295"/>
      </w:tblGrid>
      <w:tr w:rsidR="008A350D" w14:paraId="51AB9973" w14:textId="77777777" w:rsidTr="008A1FAD">
        <w:tc>
          <w:tcPr>
            <w:tcW w:w="692" w:type="dxa"/>
            <w:vAlign w:val="center"/>
          </w:tcPr>
          <w:p w14:paraId="3679D693" w14:textId="1E4C2060" w:rsidR="008A350D" w:rsidRPr="001D0B4E" w:rsidRDefault="008A350D" w:rsidP="001D0B4E">
            <w:pPr>
              <w:pStyle w:val="Paragraph"/>
              <w:ind w:firstLine="0"/>
              <w:jc w:val="center"/>
              <w:rPr>
                <w:b/>
                <w:bCs/>
                <w:lang w:eastAsia="x-none"/>
              </w:rPr>
            </w:pPr>
            <w:r w:rsidRPr="001D0B4E">
              <w:rPr>
                <w:b/>
                <w:bCs/>
                <w:lang w:eastAsia="x-none"/>
              </w:rPr>
              <w:t>STT</w:t>
            </w:r>
          </w:p>
        </w:tc>
        <w:tc>
          <w:tcPr>
            <w:tcW w:w="1829" w:type="dxa"/>
          </w:tcPr>
          <w:p w14:paraId="7B298CCE" w14:textId="3CFBD2B7" w:rsidR="008A350D" w:rsidRPr="001D0B4E" w:rsidRDefault="008A350D" w:rsidP="001D0B4E">
            <w:pPr>
              <w:pStyle w:val="Paragraph"/>
              <w:ind w:firstLine="0"/>
              <w:jc w:val="center"/>
              <w:rPr>
                <w:b/>
                <w:bCs/>
                <w:lang w:eastAsia="x-none"/>
              </w:rPr>
            </w:pPr>
            <w:r w:rsidRPr="001D0B4E">
              <w:rPr>
                <w:b/>
                <w:bCs/>
                <w:lang w:eastAsia="x-none"/>
              </w:rPr>
              <w:t>Tên trường</w:t>
            </w:r>
          </w:p>
        </w:tc>
        <w:tc>
          <w:tcPr>
            <w:tcW w:w="1962" w:type="dxa"/>
          </w:tcPr>
          <w:p w14:paraId="29EAD952" w14:textId="7C45CCFB" w:rsidR="008A350D" w:rsidRPr="001D0B4E" w:rsidRDefault="00C02B11" w:rsidP="001D0B4E">
            <w:pPr>
              <w:pStyle w:val="Paragraph"/>
              <w:ind w:firstLine="0"/>
              <w:jc w:val="center"/>
              <w:rPr>
                <w:b/>
                <w:bCs/>
                <w:lang w:eastAsia="x-none"/>
              </w:rPr>
            </w:pPr>
            <w:r>
              <w:rPr>
                <w:b/>
                <w:bCs/>
                <w:lang w:eastAsia="x-none"/>
              </w:rPr>
              <w:t>Kiểu dữ liệu</w:t>
            </w:r>
          </w:p>
        </w:tc>
        <w:tc>
          <w:tcPr>
            <w:tcW w:w="4295" w:type="dxa"/>
          </w:tcPr>
          <w:p w14:paraId="040BBF03" w14:textId="078239AA" w:rsidR="008A350D" w:rsidRPr="001D0B4E" w:rsidRDefault="008A350D" w:rsidP="001D0B4E">
            <w:pPr>
              <w:pStyle w:val="Paragraph"/>
              <w:ind w:firstLine="0"/>
              <w:jc w:val="center"/>
              <w:rPr>
                <w:b/>
                <w:bCs/>
                <w:lang w:eastAsia="x-none"/>
              </w:rPr>
            </w:pPr>
            <w:r w:rsidRPr="001D0B4E">
              <w:rPr>
                <w:b/>
                <w:bCs/>
                <w:lang w:eastAsia="x-none"/>
              </w:rPr>
              <w:t>Mô tả</w:t>
            </w:r>
          </w:p>
        </w:tc>
      </w:tr>
      <w:tr w:rsidR="008A350D" w14:paraId="010B06BC" w14:textId="77777777" w:rsidTr="008A1FAD">
        <w:tc>
          <w:tcPr>
            <w:tcW w:w="692" w:type="dxa"/>
            <w:vAlign w:val="center"/>
          </w:tcPr>
          <w:p w14:paraId="37C39D82" w14:textId="0F638F75" w:rsidR="008A350D" w:rsidRPr="00E27F57" w:rsidRDefault="008A350D" w:rsidP="00E27F57">
            <w:pPr>
              <w:pStyle w:val="Paragraph"/>
              <w:ind w:firstLine="0"/>
              <w:jc w:val="center"/>
              <w:rPr>
                <w:lang w:eastAsia="x-none"/>
              </w:rPr>
            </w:pPr>
            <w:r w:rsidRPr="00E27F57">
              <w:rPr>
                <w:lang w:eastAsia="x-none"/>
              </w:rPr>
              <w:t>1</w:t>
            </w:r>
          </w:p>
        </w:tc>
        <w:tc>
          <w:tcPr>
            <w:tcW w:w="1829" w:type="dxa"/>
          </w:tcPr>
          <w:p w14:paraId="667E4DF4" w14:textId="12E0A4B6" w:rsidR="008A350D" w:rsidRPr="00E27F57" w:rsidRDefault="008A350D" w:rsidP="00E27F57">
            <w:pPr>
              <w:pStyle w:val="Paragraph"/>
              <w:ind w:firstLine="0"/>
              <w:rPr>
                <w:lang w:eastAsia="x-none"/>
              </w:rPr>
            </w:pPr>
            <w:r>
              <w:rPr>
                <w:lang w:eastAsia="x-none"/>
              </w:rPr>
              <w:t>_id</w:t>
            </w:r>
          </w:p>
        </w:tc>
        <w:tc>
          <w:tcPr>
            <w:tcW w:w="1962" w:type="dxa"/>
          </w:tcPr>
          <w:p w14:paraId="4AD908C5" w14:textId="6AD97A75" w:rsidR="008A350D" w:rsidRPr="00E27F57" w:rsidRDefault="00FF3253" w:rsidP="00E27F57">
            <w:pPr>
              <w:pStyle w:val="Paragraph"/>
              <w:ind w:firstLine="0"/>
              <w:rPr>
                <w:lang w:eastAsia="x-none"/>
              </w:rPr>
            </w:pPr>
            <w:r>
              <w:rPr>
                <w:lang w:eastAsia="x-none"/>
              </w:rPr>
              <w:t>O</w:t>
            </w:r>
            <w:r w:rsidR="009D2F8C">
              <w:rPr>
                <w:lang w:eastAsia="x-none"/>
              </w:rPr>
              <w:t>bjectId</w:t>
            </w:r>
          </w:p>
        </w:tc>
        <w:tc>
          <w:tcPr>
            <w:tcW w:w="4295" w:type="dxa"/>
          </w:tcPr>
          <w:p w14:paraId="16817FA8" w14:textId="45591B46" w:rsidR="009D2F8C" w:rsidRPr="00E27F57" w:rsidRDefault="009D2F8C" w:rsidP="00E27F57">
            <w:pPr>
              <w:pStyle w:val="Paragraph"/>
              <w:ind w:firstLine="0"/>
              <w:rPr>
                <w:lang w:eastAsia="x-none"/>
              </w:rPr>
            </w:pPr>
            <w:r>
              <w:rPr>
                <w:lang w:eastAsia="x-none"/>
              </w:rPr>
              <w:t>ID của User</w:t>
            </w:r>
          </w:p>
        </w:tc>
      </w:tr>
      <w:tr w:rsidR="009D2F8C" w14:paraId="39FCFFA9" w14:textId="77777777" w:rsidTr="008A1FAD">
        <w:tc>
          <w:tcPr>
            <w:tcW w:w="692" w:type="dxa"/>
            <w:vAlign w:val="center"/>
          </w:tcPr>
          <w:p w14:paraId="25015405" w14:textId="39E8CF56" w:rsidR="009D2F8C" w:rsidRPr="00E27F57" w:rsidRDefault="009D2F8C" w:rsidP="00E27F57">
            <w:pPr>
              <w:pStyle w:val="Paragraph"/>
              <w:ind w:firstLine="0"/>
              <w:jc w:val="center"/>
              <w:rPr>
                <w:lang w:eastAsia="x-none"/>
              </w:rPr>
            </w:pPr>
            <w:r>
              <w:rPr>
                <w:lang w:eastAsia="x-none"/>
              </w:rPr>
              <w:t>2</w:t>
            </w:r>
          </w:p>
        </w:tc>
        <w:tc>
          <w:tcPr>
            <w:tcW w:w="1829" w:type="dxa"/>
          </w:tcPr>
          <w:p w14:paraId="3F0117A9" w14:textId="6046B0AD" w:rsidR="009D2F8C" w:rsidRDefault="0093348C" w:rsidP="00E27F57">
            <w:pPr>
              <w:pStyle w:val="Paragraph"/>
              <w:ind w:firstLine="0"/>
              <w:rPr>
                <w:lang w:eastAsia="x-none"/>
              </w:rPr>
            </w:pPr>
            <w:r>
              <w:rPr>
                <w:lang w:eastAsia="x-none"/>
              </w:rPr>
              <w:t>u</w:t>
            </w:r>
            <w:r w:rsidR="009D2F8C">
              <w:rPr>
                <w:lang w:eastAsia="x-none"/>
              </w:rPr>
              <w:t>sername</w:t>
            </w:r>
          </w:p>
        </w:tc>
        <w:tc>
          <w:tcPr>
            <w:tcW w:w="1962" w:type="dxa"/>
          </w:tcPr>
          <w:p w14:paraId="27F5920D" w14:textId="15B7AC1A" w:rsidR="009D2F8C" w:rsidRDefault="00357650" w:rsidP="00E27F57">
            <w:pPr>
              <w:pStyle w:val="Paragraph"/>
              <w:ind w:firstLine="0"/>
              <w:rPr>
                <w:lang w:eastAsia="x-none"/>
              </w:rPr>
            </w:pPr>
            <w:r>
              <w:rPr>
                <w:lang w:eastAsia="x-none"/>
              </w:rPr>
              <w:t>String</w:t>
            </w:r>
          </w:p>
        </w:tc>
        <w:tc>
          <w:tcPr>
            <w:tcW w:w="4295" w:type="dxa"/>
          </w:tcPr>
          <w:p w14:paraId="12F0C688" w14:textId="525DCE49" w:rsidR="009D2F8C" w:rsidRDefault="0093348C" w:rsidP="00E27F57">
            <w:pPr>
              <w:pStyle w:val="Paragraph"/>
              <w:ind w:firstLine="0"/>
              <w:rPr>
                <w:lang w:eastAsia="x-none"/>
              </w:rPr>
            </w:pPr>
            <w:r>
              <w:rPr>
                <w:lang w:eastAsia="x-none"/>
              </w:rPr>
              <w:t>Tên đăng nhập của user</w:t>
            </w:r>
          </w:p>
        </w:tc>
      </w:tr>
      <w:tr w:rsidR="00CD3E4C" w14:paraId="408A9741" w14:textId="77777777" w:rsidTr="008A1FAD">
        <w:tc>
          <w:tcPr>
            <w:tcW w:w="692" w:type="dxa"/>
            <w:vAlign w:val="center"/>
          </w:tcPr>
          <w:p w14:paraId="2A903595" w14:textId="37ACFBC6" w:rsidR="00CD3E4C" w:rsidRDefault="0057244C" w:rsidP="00E27F57">
            <w:pPr>
              <w:pStyle w:val="Paragraph"/>
              <w:ind w:firstLine="0"/>
              <w:jc w:val="center"/>
              <w:rPr>
                <w:lang w:eastAsia="x-none"/>
              </w:rPr>
            </w:pPr>
            <w:r>
              <w:rPr>
                <w:lang w:eastAsia="x-none"/>
              </w:rPr>
              <w:t>3</w:t>
            </w:r>
          </w:p>
        </w:tc>
        <w:tc>
          <w:tcPr>
            <w:tcW w:w="1829" w:type="dxa"/>
          </w:tcPr>
          <w:p w14:paraId="796457A9" w14:textId="1D61C0F6" w:rsidR="00CD3E4C" w:rsidRDefault="00637198" w:rsidP="00E27F57">
            <w:pPr>
              <w:pStyle w:val="Paragraph"/>
              <w:ind w:firstLine="0"/>
              <w:rPr>
                <w:lang w:eastAsia="x-none"/>
              </w:rPr>
            </w:pPr>
            <w:r>
              <w:rPr>
                <w:lang w:eastAsia="x-none"/>
              </w:rPr>
              <w:t>f</w:t>
            </w:r>
            <w:r w:rsidR="00CD3E4C">
              <w:rPr>
                <w:lang w:eastAsia="x-none"/>
              </w:rPr>
              <w:t>ullname</w:t>
            </w:r>
          </w:p>
        </w:tc>
        <w:tc>
          <w:tcPr>
            <w:tcW w:w="1962" w:type="dxa"/>
          </w:tcPr>
          <w:p w14:paraId="1983F9FD" w14:textId="16D438B7" w:rsidR="00CD3E4C" w:rsidRDefault="00637198" w:rsidP="00E27F57">
            <w:pPr>
              <w:pStyle w:val="Paragraph"/>
              <w:ind w:firstLine="0"/>
              <w:rPr>
                <w:lang w:eastAsia="x-none"/>
              </w:rPr>
            </w:pPr>
            <w:r>
              <w:rPr>
                <w:lang w:eastAsia="x-none"/>
              </w:rPr>
              <w:t>String</w:t>
            </w:r>
          </w:p>
        </w:tc>
        <w:tc>
          <w:tcPr>
            <w:tcW w:w="4295" w:type="dxa"/>
          </w:tcPr>
          <w:p w14:paraId="771A21AB" w14:textId="2492F3F7" w:rsidR="00CD3E4C" w:rsidRPr="00637198" w:rsidRDefault="00637198" w:rsidP="00E27F57">
            <w:pPr>
              <w:pStyle w:val="Paragraph"/>
              <w:ind w:firstLine="0"/>
              <w:rPr>
                <w:lang w:val="vi-VN" w:eastAsia="x-none"/>
              </w:rPr>
            </w:pPr>
            <w:r>
              <w:rPr>
                <w:lang w:eastAsia="x-none"/>
              </w:rPr>
              <w:t>Tên</w:t>
            </w:r>
            <w:r>
              <w:rPr>
                <w:lang w:val="vi-VN" w:eastAsia="x-none"/>
              </w:rPr>
              <w:t xml:space="preserve"> người dùng đầy đủ</w:t>
            </w:r>
          </w:p>
        </w:tc>
      </w:tr>
      <w:tr w:rsidR="0002232B" w14:paraId="780714F0" w14:textId="77777777" w:rsidTr="008A1FAD">
        <w:tc>
          <w:tcPr>
            <w:tcW w:w="692" w:type="dxa"/>
            <w:vAlign w:val="center"/>
          </w:tcPr>
          <w:p w14:paraId="01C358D6" w14:textId="3B0ABD9F" w:rsidR="0002232B" w:rsidRDefault="0057244C" w:rsidP="00E27F57">
            <w:pPr>
              <w:pStyle w:val="Paragraph"/>
              <w:ind w:firstLine="0"/>
              <w:jc w:val="center"/>
              <w:rPr>
                <w:lang w:eastAsia="x-none"/>
              </w:rPr>
            </w:pPr>
            <w:r>
              <w:rPr>
                <w:lang w:eastAsia="x-none"/>
              </w:rPr>
              <w:t>4</w:t>
            </w:r>
          </w:p>
        </w:tc>
        <w:tc>
          <w:tcPr>
            <w:tcW w:w="1829" w:type="dxa"/>
          </w:tcPr>
          <w:p w14:paraId="3E33B101" w14:textId="4B1385FF" w:rsidR="0002232B" w:rsidRDefault="0002232B" w:rsidP="00E27F57">
            <w:pPr>
              <w:pStyle w:val="Paragraph"/>
              <w:ind w:firstLine="0"/>
              <w:rPr>
                <w:lang w:eastAsia="x-none"/>
              </w:rPr>
            </w:pPr>
            <w:r>
              <w:rPr>
                <w:lang w:eastAsia="x-none"/>
              </w:rPr>
              <w:t>email</w:t>
            </w:r>
          </w:p>
        </w:tc>
        <w:tc>
          <w:tcPr>
            <w:tcW w:w="1962" w:type="dxa"/>
          </w:tcPr>
          <w:p w14:paraId="601A5419" w14:textId="36C77841" w:rsidR="0002232B" w:rsidRDefault="00726110" w:rsidP="00E27F57">
            <w:pPr>
              <w:pStyle w:val="Paragraph"/>
              <w:ind w:firstLine="0"/>
              <w:rPr>
                <w:lang w:eastAsia="x-none"/>
              </w:rPr>
            </w:pPr>
            <w:r>
              <w:rPr>
                <w:lang w:eastAsia="x-none"/>
              </w:rPr>
              <w:t>String</w:t>
            </w:r>
          </w:p>
        </w:tc>
        <w:tc>
          <w:tcPr>
            <w:tcW w:w="4295" w:type="dxa"/>
          </w:tcPr>
          <w:p w14:paraId="6D1920AA" w14:textId="0DB03DC6" w:rsidR="0002232B" w:rsidRDefault="00726110" w:rsidP="00E27F57">
            <w:pPr>
              <w:pStyle w:val="Paragraph"/>
              <w:ind w:firstLine="0"/>
              <w:rPr>
                <w:lang w:eastAsia="x-none"/>
              </w:rPr>
            </w:pPr>
            <w:r>
              <w:rPr>
                <w:lang w:eastAsia="x-none"/>
              </w:rPr>
              <w:t>Email của user</w:t>
            </w:r>
          </w:p>
        </w:tc>
      </w:tr>
      <w:tr w:rsidR="00007F93" w14:paraId="2B8C67BD" w14:textId="77777777" w:rsidTr="008A1FAD">
        <w:tc>
          <w:tcPr>
            <w:tcW w:w="692" w:type="dxa"/>
            <w:vAlign w:val="center"/>
          </w:tcPr>
          <w:p w14:paraId="799D6CE8" w14:textId="1ADD968C" w:rsidR="00007F93" w:rsidRDefault="0057244C" w:rsidP="00E27F57">
            <w:pPr>
              <w:pStyle w:val="Paragraph"/>
              <w:ind w:firstLine="0"/>
              <w:jc w:val="center"/>
              <w:rPr>
                <w:lang w:eastAsia="x-none"/>
              </w:rPr>
            </w:pPr>
            <w:r>
              <w:rPr>
                <w:lang w:eastAsia="x-none"/>
              </w:rPr>
              <w:lastRenderedPageBreak/>
              <w:t>5</w:t>
            </w:r>
          </w:p>
        </w:tc>
        <w:tc>
          <w:tcPr>
            <w:tcW w:w="1829" w:type="dxa"/>
          </w:tcPr>
          <w:p w14:paraId="2767FE2A" w14:textId="6B698BEA" w:rsidR="00007F93" w:rsidRDefault="001752F6" w:rsidP="00E27F57">
            <w:pPr>
              <w:pStyle w:val="Paragraph"/>
              <w:ind w:firstLine="0"/>
              <w:rPr>
                <w:lang w:eastAsia="x-none"/>
              </w:rPr>
            </w:pPr>
            <w:r>
              <w:rPr>
                <w:lang w:eastAsia="x-none"/>
              </w:rPr>
              <w:t>password</w:t>
            </w:r>
          </w:p>
        </w:tc>
        <w:tc>
          <w:tcPr>
            <w:tcW w:w="1962" w:type="dxa"/>
          </w:tcPr>
          <w:p w14:paraId="5B8E4ABA" w14:textId="5D6FE306" w:rsidR="00007F93" w:rsidRDefault="001752F6" w:rsidP="00E27F57">
            <w:pPr>
              <w:pStyle w:val="Paragraph"/>
              <w:ind w:firstLine="0"/>
              <w:rPr>
                <w:lang w:eastAsia="x-none"/>
              </w:rPr>
            </w:pPr>
            <w:r>
              <w:rPr>
                <w:lang w:eastAsia="x-none"/>
              </w:rPr>
              <w:t>String</w:t>
            </w:r>
          </w:p>
        </w:tc>
        <w:tc>
          <w:tcPr>
            <w:tcW w:w="4295" w:type="dxa"/>
          </w:tcPr>
          <w:p w14:paraId="7CD5A79F" w14:textId="257AF89A" w:rsidR="00007F93" w:rsidRDefault="009D7864" w:rsidP="00E27F57">
            <w:pPr>
              <w:pStyle w:val="Paragraph"/>
              <w:ind w:firstLine="0"/>
              <w:rPr>
                <w:lang w:eastAsia="x-none"/>
              </w:rPr>
            </w:pPr>
            <w:r>
              <w:rPr>
                <w:lang w:eastAsia="x-none"/>
              </w:rPr>
              <w:t>Mật khẩu đã được mã hoá</w:t>
            </w:r>
          </w:p>
        </w:tc>
      </w:tr>
      <w:tr w:rsidR="009D7864" w14:paraId="22C38A26" w14:textId="77777777" w:rsidTr="008A1FAD">
        <w:tc>
          <w:tcPr>
            <w:tcW w:w="692" w:type="dxa"/>
            <w:vAlign w:val="center"/>
          </w:tcPr>
          <w:p w14:paraId="4DF11B6A" w14:textId="20BDE746" w:rsidR="009D7864" w:rsidRDefault="0057244C" w:rsidP="00E27F57">
            <w:pPr>
              <w:pStyle w:val="Paragraph"/>
              <w:ind w:firstLine="0"/>
              <w:jc w:val="center"/>
              <w:rPr>
                <w:lang w:eastAsia="x-none"/>
              </w:rPr>
            </w:pPr>
            <w:r>
              <w:rPr>
                <w:lang w:eastAsia="x-none"/>
              </w:rPr>
              <w:t>6</w:t>
            </w:r>
          </w:p>
        </w:tc>
        <w:tc>
          <w:tcPr>
            <w:tcW w:w="1829" w:type="dxa"/>
          </w:tcPr>
          <w:p w14:paraId="35B5965D" w14:textId="4D03FE45" w:rsidR="009D7864" w:rsidRDefault="002D6675" w:rsidP="00E27F57">
            <w:pPr>
              <w:pStyle w:val="Paragraph"/>
              <w:ind w:firstLine="0"/>
              <w:rPr>
                <w:lang w:eastAsia="x-none"/>
              </w:rPr>
            </w:pPr>
            <w:r>
              <w:rPr>
                <w:lang w:eastAsia="x-none"/>
              </w:rPr>
              <w:t>gender</w:t>
            </w:r>
          </w:p>
        </w:tc>
        <w:tc>
          <w:tcPr>
            <w:tcW w:w="1962" w:type="dxa"/>
          </w:tcPr>
          <w:p w14:paraId="125633FF" w14:textId="33FE000D" w:rsidR="009D7864" w:rsidRDefault="00BB7F50" w:rsidP="00E27F57">
            <w:pPr>
              <w:pStyle w:val="Paragraph"/>
              <w:ind w:firstLine="0"/>
              <w:rPr>
                <w:lang w:eastAsia="x-none"/>
              </w:rPr>
            </w:pPr>
            <w:r>
              <w:rPr>
                <w:lang w:eastAsia="x-none"/>
              </w:rPr>
              <w:t>String</w:t>
            </w:r>
          </w:p>
        </w:tc>
        <w:tc>
          <w:tcPr>
            <w:tcW w:w="4295" w:type="dxa"/>
          </w:tcPr>
          <w:p w14:paraId="101578AF" w14:textId="44493C48" w:rsidR="009D7864" w:rsidRPr="002D6675" w:rsidRDefault="002D6675" w:rsidP="00E27F57">
            <w:pPr>
              <w:pStyle w:val="Paragraph"/>
              <w:ind w:firstLine="0"/>
              <w:rPr>
                <w:lang w:val="vi-VN" w:eastAsia="x-none"/>
              </w:rPr>
            </w:pPr>
            <w:r>
              <w:rPr>
                <w:lang w:eastAsia="x-none"/>
              </w:rPr>
              <w:t>Giới</w:t>
            </w:r>
            <w:r>
              <w:rPr>
                <w:lang w:val="vi-VN" w:eastAsia="x-none"/>
              </w:rPr>
              <w:t xml:space="preserve"> tính của User</w:t>
            </w:r>
          </w:p>
        </w:tc>
      </w:tr>
      <w:tr w:rsidR="00652FB1" w14:paraId="3120AAAB" w14:textId="77777777" w:rsidTr="008A1FAD">
        <w:tc>
          <w:tcPr>
            <w:tcW w:w="692" w:type="dxa"/>
            <w:vAlign w:val="center"/>
          </w:tcPr>
          <w:p w14:paraId="1D6BEAF4" w14:textId="26A4F628" w:rsidR="00652FB1" w:rsidRDefault="0057244C" w:rsidP="00E27F57">
            <w:pPr>
              <w:pStyle w:val="Paragraph"/>
              <w:ind w:firstLine="0"/>
              <w:jc w:val="center"/>
              <w:rPr>
                <w:lang w:eastAsia="x-none"/>
              </w:rPr>
            </w:pPr>
            <w:r>
              <w:rPr>
                <w:lang w:eastAsia="x-none"/>
              </w:rPr>
              <w:t>7</w:t>
            </w:r>
          </w:p>
        </w:tc>
        <w:tc>
          <w:tcPr>
            <w:tcW w:w="1829" w:type="dxa"/>
          </w:tcPr>
          <w:p w14:paraId="50215DF1" w14:textId="4797354E" w:rsidR="00652FB1" w:rsidRDefault="0057244C" w:rsidP="00E27F57">
            <w:pPr>
              <w:pStyle w:val="Paragraph"/>
              <w:ind w:firstLine="0"/>
              <w:rPr>
                <w:lang w:eastAsia="x-none"/>
              </w:rPr>
            </w:pPr>
            <w:r>
              <w:rPr>
                <w:lang w:eastAsia="x-none"/>
              </w:rPr>
              <w:t>b</w:t>
            </w:r>
            <w:r w:rsidR="00023ABC">
              <w:rPr>
                <w:lang w:eastAsia="x-none"/>
              </w:rPr>
              <w:t>irthday</w:t>
            </w:r>
          </w:p>
        </w:tc>
        <w:tc>
          <w:tcPr>
            <w:tcW w:w="1962" w:type="dxa"/>
          </w:tcPr>
          <w:p w14:paraId="2B1DD572" w14:textId="59394B4A" w:rsidR="00652FB1" w:rsidRDefault="007951D5" w:rsidP="00E27F57">
            <w:pPr>
              <w:pStyle w:val="Paragraph"/>
              <w:ind w:firstLine="0"/>
              <w:rPr>
                <w:lang w:eastAsia="x-none"/>
              </w:rPr>
            </w:pPr>
            <w:r>
              <w:rPr>
                <w:lang w:eastAsia="x-none"/>
              </w:rPr>
              <w:t>String</w:t>
            </w:r>
          </w:p>
        </w:tc>
        <w:tc>
          <w:tcPr>
            <w:tcW w:w="4295" w:type="dxa"/>
          </w:tcPr>
          <w:p w14:paraId="329249A9" w14:textId="487CF84F" w:rsidR="00652FB1" w:rsidRPr="00023ABC" w:rsidRDefault="00023ABC" w:rsidP="00E27F57">
            <w:pPr>
              <w:pStyle w:val="Paragraph"/>
              <w:ind w:firstLine="0"/>
              <w:rPr>
                <w:lang w:val="vi-VN" w:eastAsia="x-none"/>
              </w:rPr>
            </w:pPr>
            <w:r>
              <w:rPr>
                <w:lang w:eastAsia="x-none"/>
              </w:rPr>
              <w:t>Ngày</w:t>
            </w:r>
            <w:r>
              <w:rPr>
                <w:lang w:val="vi-VN" w:eastAsia="x-none"/>
              </w:rPr>
              <w:t xml:space="preserve"> sinh của User</w:t>
            </w:r>
          </w:p>
        </w:tc>
      </w:tr>
      <w:tr w:rsidR="00AF26F0" w14:paraId="5ACD53C6" w14:textId="77777777" w:rsidTr="008A1FAD">
        <w:tc>
          <w:tcPr>
            <w:tcW w:w="692" w:type="dxa"/>
            <w:vAlign w:val="center"/>
          </w:tcPr>
          <w:p w14:paraId="411C3A64" w14:textId="54A368AC" w:rsidR="00AF26F0" w:rsidRDefault="0057244C" w:rsidP="00E27F57">
            <w:pPr>
              <w:pStyle w:val="Paragraph"/>
              <w:ind w:firstLine="0"/>
              <w:jc w:val="center"/>
              <w:rPr>
                <w:lang w:eastAsia="x-none"/>
              </w:rPr>
            </w:pPr>
            <w:r>
              <w:rPr>
                <w:lang w:eastAsia="x-none"/>
              </w:rPr>
              <w:t>8</w:t>
            </w:r>
          </w:p>
        </w:tc>
        <w:tc>
          <w:tcPr>
            <w:tcW w:w="1829" w:type="dxa"/>
          </w:tcPr>
          <w:p w14:paraId="72F8DF19" w14:textId="0400CCF5" w:rsidR="00AF26F0" w:rsidRDefault="0057244C" w:rsidP="00E27F57">
            <w:pPr>
              <w:pStyle w:val="Paragraph"/>
              <w:ind w:firstLine="0"/>
              <w:rPr>
                <w:lang w:eastAsia="x-none"/>
              </w:rPr>
            </w:pPr>
            <w:r>
              <w:rPr>
                <w:lang w:eastAsia="x-none"/>
              </w:rPr>
              <w:t>p</w:t>
            </w:r>
            <w:r w:rsidR="00023ABC">
              <w:rPr>
                <w:lang w:eastAsia="x-none"/>
              </w:rPr>
              <w:t>hone</w:t>
            </w:r>
          </w:p>
        </w:tc>
        <w:tc>
          <w:tcPr>
            <w:tcW w:w="1962" w:type="dxa"/>
          </w:tcPr>
          <w:p w14:paraId="5093BAF1" w14:textId="44FD8568" w:rsidR="00AF26F0" w:rsidRDefault="00CD10EC" w:rsidP="00E27F57">
            <w:pPr>
              <w:pStyle w:val="Paragraph"/>
              <w:ind w:firstLine="0"/>
              <w:rPr>
                <w:lang w:eastAsia="x-none"/>
              </w:rPr>
            </w:pPr>
            <w:r>
              <w:rPr>
                <w:lang w:eastAsia="x-none"/>
              </w:rPr>
              <w:t>String</w:t>
            </w:r>
          </w:p>
        </w:tc>
        <w:tc>
          <w:tcPr>
            <w:tcW w:w="4295" w:type="dxa"/>
          </w:tcPr>
          <w:p w14:paraId="4E7788F1" w14:textId="4CDF4907" w:rsidR="00AF26F0" w:rsidRPr="00D02BF3" w:rsidRDefault="00D02BF3" w:rsidP="00E27F57">
            <w:pPr>
              <w:pStyle w:val="Paragraph"/>
              <w:ind w:firstLine="0"/>
              <w:rPr>
                <w:lang w:val="vi-VN" w:eastAsia="x-none"/>
              </w:rPr>
            </w:pPr>
            <w:r>
              <w:rPr>
                <w:lang w:eastAsia="x-none"/>
              </w:rPr>
              <w:t>Số</w:t>
            </w:r>
            <w:r>
              <w:rPr>
                <w:lang w:val="vi-VN" w:eastAsia="x-none"/>
              </w:rPr>
              <w:t xml:space="preserve"> điện thoại của User</w:t>
            </w:r>
          </w:p>
        </w:tc>
      </w:tr>
      <w:tr w:rsidR="00CD10EC" w14:paraId="3A100C46" w14:textId="77777777" w:rsidTr="008A1FAD">
        <w:tc>
          <w:tcPr>
            <w:tcW w:w="692" w:type="dxa"/>
            <w:vAlign w:val="center"/>
          </w:tcPr>
          <w:p w14:paraId="1B4BCF2B" w14:textId="6F246D6C" w:rsidR="00CD10EC" w:rsidRDefault="0057244C" w:rsidP="00E27F57">
            <w:pPr>
              <w:pStyle w:val="Paragraph"/>
              <w:ind w:firstLine="0"/>
              <w:jc w:val="center"/>
              <w:rPr>
                <w:lang w:eastAsia="x-none"/>
              </w:rPr>
            </w:pPr>
            <w:r>
              <w:rPr>
                <w:lang w:eastAsia="x-none"/>
              </w:rPr>
              <w:t>9</w:t>
            </w:r>
          </w:p>
        </w:tc>
        <w:tc>
          <w:tcPr>
            <w:tcW w:w="1829" w:type="dxa"/>
          </w:tcPr>
          <w:p w14:paraId="46575241" w14:textId="1FC37632" w:rsidR="00CD10EC" w:rsidRDefault="00D02BF3" w:rsidP="00E27F57">
            <w:pPr>
              <w:pStyle w:val="Paragraph"/>
              <w:ind w:firstLine="0"/>
              <w:rPr>
                <w:lang w:eastAsia="x-none"/>
              </w:rPr>
            </w:pPr>
            <w:r>
              <w:rPr>
                <w:lang w:eastAsia="x-none"/>
              </w:rPr>
              <w:t>createAt</w:t>
            </w:r>
          </w:p>
        </w:tc>
        <w:tc>
          <w:tcPr>
            <w:tcW w:w="1962" w:type="dxa"/>
          </w:tcPr>
          <w:p w14:paraId="1EFB52D8" w14:textId="63DCCC0C" w:rsidR="00CD10EC" w:rsidRDefault="000A5EDF" w:rsidP="00E27F57">
            <w:pPr>
              <w:pStyle w:val="Paragraph"/>
              <w:ind w:firstLine="0"/>
              <w:rPr>
                <w:lang w:eastAsia="x-none"/>
              </w:rPr>
            </w:pPr>
            <w:r>
              <w:rPr>
                <w:lang w:eastAsia="x-none"/>
              </w:rPr>
              <w:t>String</w:t>
            </w:r>
          </w:p>
        </w:tc>
        <w:tc>
          <w:tcPr>
            <w:tcW w:w="4295" w:type="dxa"/>
          </w:tcPr>
          <w:p w14:paraId="2AA5EA08" w14:textId="74677456" w:rsidR="00CD10EC" w:rsidRPr="006F5DEB" w:rsidRDefault="006F5DEB" w:rsidP="00E27F57">
            <w:pPr>
              <w:pStyle w:val="Paragraph"/>
              <w:ind w:firstLine="0"/>
              <w:rPr>
                <w:lang w:val="vi-VN" w:eastAsia="x-none"/>
              </w:rPr>
            </w:pPr>
            <w:r>
              <w:rPr>
                <w:lang w:eastAsia="x-none"/>
              </w:rPr>
              <w:t>Ngày</w:t>
            </w:r>
            <w:r>
              <w:rPr>
                <w:lang w:val="vi-VN" w:eastAsia="x-none"/>
              </w:rPr>
              <w:t xml:space="preserve"> tạo tài khoản</w:t>
            </w:r>
          </w:p>
        </w:tc>
      </w:tr>
      <w:tr w:rsidR="00731F6D" w14:paraId="3EBA8724" w14:textId="77777777" w:rsidTr="008A1FAD">
        <w:tc>
          <w:tcPr>
            <w:tcW w:w="692" w:type="dxa"/>
            <w:vAlign w:val="center"/>
          </w:tcPr>
          <w:p w14:paraId="2CD0C705" w14:textId="3299398D" w:rsidR="00731F6D" w:rsidRDefault="0057244C" w:rsidP="00E27F57">
            <w:pPr>
              <w:pStyle w:val="Paragraph"/>
              <w:ind w:firstLine="0"/>
              <w:jc w:val="center"/>
              <w:rPr>
                <w:lang w:eastAsia="x-none"/>
              </w:rPr>
            </w:pPr>
            <w:r>
              <w:rPr>
                <w:lang w:eastAsia="x-none"/>
              </w:rPr>
              <w:t>10</w:t>
            </w:r>
          </w:p>
        </w:tc>
        <w:tc>
          <w:tcPr>
            <w:tcW w:w="1829" w:type="dxa"/>
          </w:tcPr>
          <w:p w14:paraId="606FE63A" w14:textId="12690883" w:rsidR="00731F6D" w:rsidRDefault="008846C8" w:rsidP="00E27F57">
            <w:pPr>
              <w:pStyle w:val="Paragraph"/>
              <w:ind w:firstLine="0"/>
              <w:rPr>
                <w:lang w:eastAsia="x-none"/>
              </w:rPr>
            </w:pPr>
            <w:r>
              <w:rPr>
                <w:lang w:eastAsia="x-none"/>
              </w:rPr>
              <w:t>updateAt</w:t>
            </w:r>
          </w:p>
        </w:tc>
        <w:tc>
          <w:tcPr>
            <w:tcW w:w="1962" w:type="dxa"/>
          </w:tcPr>
          <w:p w14:paraId="3FE02FFD" w14:textId="21DA4173" w:rsidR="00731F6D" w:rsidRDefault="008846C8" w:rsidP="00E27F57">
            <w:pPr>
              <w:pStyle w:val="Paragraph"/>
              <w:ind w:firstLine="0"/>
              <w:rPr>
                <w:lang w:eastAsia="x-none"/>
              </w:rPr>
            </w:pPr>
            <w:r>
              <w:rPr>
                <w:lang w:eastAsia="x-none"/>
              </w:rPr>
              <w:t>String</w:t>
            </w:r>
          </w:p>
        </w:tc>
        <w:tc>
          <w:tcPr>
            <w:tcW w:w="4295" w:type="dxa"/>
          </w:tcPr>
          <w:p w14:paraId="169DCC7D" w14:textId="08ACB19C" w:rsidR="00731F6D" w:rsidRPr="008846C8" w:rsidRDefault="008846C8" w:rsidP="00E27F57">
            <w:pPr>
              <w:pStyle w:val="Paragraph"/>
              <w:ind w:firstLine="0"/>
              <w:rPr>
                <w:lang w:val="vi-VN" w:eastAsia="x-none"/>
              </w:rPr>
            </w:pPr>
            <w:r>
              <w:rPr>
                <w:lang w:eastAsia="x-none"/>
              </w:rPr>
              <w:t>Ngày</w:t>
            </w:r>
            <w:r>
              <w:rPr>
                <w:lang w:val="vi-VN" w:eastAsia="x-none"/>
              </w:rPr>
              <w:t xml:space="preserve"> cập nhật tài khoản</w:t>
            </w:r>
          </w:p>
        </w:tc>
      </w:tr>
      <w:tr w:rsidR="00B66AD6" w14:paraId="250DB414" w14:textId="77777777" w:rsidTr="008A1FAD">
        <w:tc>
          <w:tcPr>
            <w:tcW w:w="692" w:type="dxa"/>
            <w:vAlign w:val="center"/>
          </w:tcPr>
          <w:p w14:paraId="308C76E5" w14:textId="0777F1EF" w:rsidR="00B66AD6" w:rsidRDefault="0057244C" w:rsidP="00E27F57">
            <w:pPr>
              <w:pStyle w:val="Paragraph"/>
              <w:ind w:firstLine="0"/>
              <w:jc w:val="center"/>
              <w:rPr>
                <w:lang w:eastAsia="x-none"/>
              </w:rPr>
            </w:pPr>
            <w:r>
              <w:rPr>
                <w:lang w:eastAsia="x-none"/>
              </w:rPr>
              <w:t>11</w:t>
            </w:r>
          </w:p>
        </w:tc>
        <w:tc>
          <w:tcPr>
            <w:tcW w:w="1829" w:type="dxa"/>
          </w:tcPr>
          <w:p w14:paraId="17BA0164" w14:textId="3647DFDE" w:rsidR="00B66AD6" w:rsidRDefault="00C93608" w:rsidP="00E27F57">
            <w:pPr>
              <w:pStyle w:val="Paragraph"/>
              <w:ind w:firstLine="0"/>
              <w:rPr>
                <w:lang w:eastAsia="x-none"/>
              </w:rPr>
            </w:pPr>
            <w:r>
              <w:rPr>
                <w:lang w:eastAsia="x-none"/>
              </w:rPr>
              <w:t>isActive</w:t>
            </w:r>
          </w:p>
        </w:tc>
        <w:tc>
          <w:tcPr>
            <w:tcW w:w="1962" w:type="dxa"/>
          </w:tcPr>
          <w:p w14:paraId="55D416C5" w14:textId="6D5B9EF9" w:rsidR="00B66AD6" w:rsidRPr="00C93608" w:rsidRDefault="00C93608" w:rsidP="00E27F57">
            <w:pPr>
              <w:pStyle w:val="Paragraph"/>
              <w:ind w:firstLine="0"/>
              <w:rPr>
                <w:lang w:val="vi-VN" w:eastAsia="x-none"/>
              </w:rPr>
            </w:pPr>
            <w:r>
              <w:rPr>
                <w:lang w:eastAsia="x-none"/>
              </w:rPr>
              <w:t>Boolean</w:t>
            </w:r>
          </w:p>
        </w:tc>
        <w:tc>
          <w:tcPr>
            <w:tcW w:w="4295" w:type="dxa"/>
          </w:tcPr>
          <w:p w14:paraId="447A5B4F" w14:textId="775817CE" w:rsidR="00B66AD6" w:rsidRPr="00C93608" w:rsidRDefault="00C93608" w:rsidP="00E27F57">
            <w:pPr>
              <w:pStyle w:val="Paragraph"/>
              <w:ind w:firstLine="0"/>
              <w:rPr>
                <w:lang w:val="vi-VN" w:eastAsia="x-none"/>
              </w:rPr>
            </w:pPr>
            <w:r>
              <w:rPr>
                <w:lang w:eastAsia="x-none"/>
              </w:rPr>
              <w:t>Trạng</w:t>
            </w:r>
            <w:r>
              <w:rPr>
                <w:lang w:val="vi-VN" w:eastAsia="x-none"/>
              </w:rPr>
              <w:t xml:space="preserve"> thái của User</w:t>
            </w:r>
          </w:p>
        </w:tc>
      </w:tr>
      <w:tr w:rsidR="00B66AD6" w14:paraId="55AFD8CD" w14:textId="77777777" w:rsidTr="008A1FAD">
        <w:tc>
          <w:tcPr>
            <w:tcW w:w="692" w:type="dxa"/>
            <w:vAlign w:val="center"/>
          </w:tcPr>
          <w:p w14:paraId="49415D96" w14:textId="5074DE14" w:rsidR="00B66AD6" w:rsidRDefault="0057244C" w:rsidP="00E27F57">
            <w:pPr>
              <w:pStyle w:val="Paragraph"/>
              <w:ind w:firstLine="0"/>
              <w:jc w:val="center"/>
              <w:rPr>
                <w:lang w:eastAsia="x-none"/>
              </w:rPr>
            </w:pPr>
            <w:r>
              <w:rPr>
                <w:lang w:eastAsia="x-none"/>
              </w:rPr>
              <w:t>12</w:t>
            </w:r>
          </w:p>
        </w:tc>
        <w:tc>
          <w:tcPr>
            <w:tcW w:w="1829" w:type="dxa"/>
          </w:tcPr>
          <w:p w14:paraId="6BB0128A" w14:textId="2C84E83E" w:rsidR="00B66AD6" w:rsidRDefault="0056062F" w:rsidP="00E27F57">
            <w:pPr>
              <w:pStyle w:val="Paragraph"/>
              <w:ind w:firstLine="0"/>
              <w:rPr>
                <w:lang w:eastAsia="x-none"/>
              </w:rPr>
            </w:pPr>
            <w:r>
              <w:rPr>
                <w:lang w:eastAsia="x-none"/>
              </w:rPr>
              <w:t>verificationCode</w:t>
            </w:r>
          </w:p>
        </w:tc>
        <w:tc>
          <w:tcPr>
            <w:tcW w:w="1962" w:type="dxa"/>
          </w:tcPr>
          <w:p w14:paraId="5CC42A2C" w14:textId="2D8E7077" w:rsidR="00B66AD6" w:rsidRDefault="0033143E" w:rsidP="00E27F57">
            <w:pPr>
              <w:pStyle w:val="Paragraph"/>
              <w:ind w:firstLine="0"/>
              <w:rPr>
                <w:lang w:eastAsia="x-none"/>
              </w:rPr>
            </w:pPr>
            <w:r>
              <w:rPr>
                <w:lang w:eastAsia="x-none"/>
              </w:rPr>
              <w:t>String</w:t>
            </w:r>
          </w:p>
        </w:tc>
        <w:tc>
          <w:tcPr>
            <w:tcW w:w="4295" w:type="dxa"/>
          </w:tcPr>
          <w:p w14:paraId="6C92C581" w14:textId="7A8770FD" w:rsidR="00B66AD6" w:rsidRPr="0033143E" w:rsidRDefault="0033143E" w:rsidP="00E27F57">
            <w:pPr>
              <w:pStyle w:val="Paragraph"/>
              <w:ind w:firstLine="0"/>
              <w:rPr>
                <w:lang w:val="vi-VN" w:eastAsia="x-none"/>
              </w:rPr>
            </w:pPr>
            <w:r>
              <w:rPr>
                <w:lang w:eastAsia="x-none"/>
              </w:rPr>
              <w:t>Xác</w:t>
            </w:r>
            <w:r>
              <w:rPr>
                <w:lang w:val="vi-VN" w:eastAsia="x-none"/>
              </w:rPr>
              <w:t xml:space="preserve"> minh tài khoản</w:t>
            </w:r>
          </w:p>
        </w:tc>
      </w:tr>
      <w:tr w:rsidR="008A1FAD" w14:paraId="133373B7" w14:textId="77777777" w:rsidTr="008A1FAD">
        <w:tc>
          <w:tcPr>
            <w:tcW w:w="692" w:type="dxa"/>
            <w:vAlign w:val="center"/>
          </w:tcPr>
          <w:p w14:paraId="2FD97498" w14:textId="0888CB33" w:rsidR="008A1FAD" w:rsidRDefault="0057244C" w:rsidP="008A1FAD">
            <w:pPr>
              <w:pStyle w:val="Paragraph"/>
              <w:ind w:firstLine="0"/>
              <w:jc w:val="center"/>
              <w:rPr>
                <w:lang w:eastAsia="x-none"/>
              </w:rPr>
            </w:pPr>
            <w:r>
              <w:rPr>
                <w:lang w:eastAsia="x-none"/>
              </w:rPr>
              <w:t>13</w:t>
            </w:r>
          </w:p>
        </w:tc>
        <w:tc>
          <w:tcPr>
            <w:tcW w:w="1829" w:type="dxa"/>
          </w:tcPr>
          <w:p w14:paraId="445AAFEE" w14:textId="59B3A9BE" w:rsidR="008A1FAD" w:rsidRDefault="008A1FAD" w:rsidP="008A1FAD">
            <w:pPr>
              <w:pStyle w:val="Paragraph"/>
              <w:ind w:firstLine="0"/>
              <w:rPr>
                <w:lang w:eastAsia="x-none"/>
              </w:rPr>
            </w:pPr>
            <w:r>
              <w:rPr>
                <w:lang w:eastAsia="x-none"/>
              </w:rPr>
              <w:t>role</w:t>
            </w:r>
          </w:p>
        </w:tc>
        <w:tc>
          <w:tcPr>
            <w:tcW w:w="1962" w:type="dxa"/>
          </w:tcPr>
          <w:p w14:paraId="661C0697" w14:textId="25792D34" w:rsidR="008A1FAD" w:rsidRDefault="008A1FAD" w:rsidP="008A1FAD">
            <w:pPr>
              <w:pStyle w:val="Paragraph"/>
              <w:ind w:firstLine="0"/>
              <w:rPr>
                <w:lang w:eastAsia="x-none"/>
              </w:rPr>
            </w:pPr>
            <w:r>
              <w:rPr>
                <w:lang w:eastAsia="x-none"/>
              </w:rPr>
              <w:t>String</w:t>
            </w:r>
          </w:p>
        </w:tc>
        <w:tc>
          <w:tcPr>
            <w:tcW w:w="4295" w:type="dxa"/>
          </w:tcPr>
          <w:p w14:paraId="5C35B37C" w14:textId="7555C9C6" w:rsidR="008A1FAD" w:rsidRDefault="008A1FAD" w:rsidP="008A1FAD">
            <w:pPr>
              <w:pStyle w:val="Paragraph"/>
              <w:ind w:firstLine="0"/>
              <w:rPr>
                <w:lang w:eastAsia="x-none"/>
              </w:rPr>
            </w:pPr>
            <w:r>
              <w:rPr>
                <w:lang w:eastAsia="x-none"/>
              </w:rPr>
              <w:t>Vai trò của người dùng</w:t>
            </w:r>
          </w:p>
        </w:tc>
      </w:tr>
      <w:tr w:rsidR="00567945" w14:paraId="6B588748" w14:textId="77777777" w:rsidTr="008A1FAD">
        <w:tc>
          <w:tcPr>
            <w:tcW w:w="692" w:type="dxa"/>
            <w:vAlign w:val="center"/>
          </w:tcPr>
          <w:p w14:paraId="192C758C" w14:textId="5EBC0C8A" w:rsidR="00567945" w:rsidRDefault="0057244C" w:rsidP="00E27F57">
            <w:pPr>
              <w:pStyle w:val="Paragraph"/>
              <w:ind w:firstLine="0"/>
              <w:jc w:val="center"/>
              <w:rPr>
                <w:lang w:eastAsia="x-none"/>
              </w:rPr>
            </w:pPr>
            <w:r>
              <w:rPr>
                <w:lang w:eastAsia="x-none"/>
              </w:rPr>
              <w:t>14</w:t>
            </w:r>
          </w:p>
        </w:tc>
        <w:tc>
          <w:tcPr>
            <w:tcW w:w="1829" w:type="dxa"/>
          </w:tcPr>
          <w:p w14:paraId="59A634E1" w14:textId="631FF000" w:rsidR="00567945" w:rsidRDefault="0057244C" w:rsidP="00E27F57">
            <w:pPr>
              <w:pStyle w:val="Paragraph"/>
              <w:ind w:firstLine="0"/>
              <w:rPr>
                <w:lang w:eastAsia="x-none"/>
              </w:rPr>
            </w:pPr>
            <w:r>
              <w:rPr>
                <w:lang w:eastAsia="x-none"/>
              </w:rPr>
              <w:t>a</w:t>
            </w:r>
            <w:r w:rsidR="00D52026">
              <w:rPr>
                <w:lang w:eastAsia="x-none"/>
              </w:rPr>
              <w:t>vatar</w:t>
            </w:r>
          </w:p>
        </w:tc>
        <w:tc>
          <w:tcPr>
            <w:tcW w:w="1962" w:type="dxa"/>
          </w:tcPr>
          <w:p w14:paraId="58477E58" w14:textId="50E5433F" w:rsidR="00567945" w:rsidRDefault="00567945" w:rsidP="00E27F57">
            <w:pPr>
              <w:pStyle w:val="Paragraph"/>
              <w:ind w:firstLine="0"/>
              <w:rPr>
                <w:lang w:eastAsia="x-none"/>
              </w:rPr>
            </w:pPr>
            <w:r>
              <w:rPr>
                <w:lang w:eastAsia="x-none"/>
              </w:rPr>
              <w:t>String</w:t>
            </w:r>
          </w:p>
        </w:tc>
        <w:tc>
          <w:tcPr>
            <w:tcW w:w="4295" w:type="dxa"/>
          </w:tcPr>
          <w:p w14:paraId="49C6D14E" w14:textId="3A929EF0" w:rsidR="00567945" w:rsidRDefault="00D52026" w:rsidP="00E27F57">
            <w:pPr>
              <w:pStyle w:val="Paragraph"/>
              <w:ind w:firstLine="0"/>
              <w:rPr>
                <w:lang w:eastAsia="x-none"/>
              </w:rPr>
            </w:pPr>
            <w:r>
              <w:rPr>
                <w:lang w:eastAsia="x-none"/>
              </w:rPr>
              <w:t>Hình</w:t>
            </w:r>
            <w:r>
              <w:rPr>
                <w:lang w:val="vi-VN" w:eastAsia="x-none"/>
              </w:rPr>
              <w:t xml:space="preserve"> đại diện</w:t>
            </w:r>
            <w:r w:rsidR="00B003C1">
              <w:rPr>
                <w:lang w:eastAsia="x-none"/>
              </w:rPr>
              <w:t xml:space="preserve"> của người dùng</w:t>
            </w:r>
          </w:p>
        </w:tc>
      </w:tr>
      <w:tr w:rsidR="00B003C1" w14:paraId="56A078B3" w14:textId="77777777" w:rsidTr="008A1FAD">
        <w:tc>
          <w:tcPr>
            <w:tcW w:w="692" w:type="dxa"/>
            <w:vAlign w:val="center"/>
          </w:tcPr>
          <w:p w14:paraId="0EC2F7AE" w14:textId="5F4312DE" w:rsidR="00B003C1" w:rsidRDefault="0057244C" w:rsidP="00E27F57">
            <w:pPr>
              <w:pStyle w:val="Paragraph"/>
              <w:ind w:firstLine="0"/>
              <w:jc w:val="center"/>
              <w:rPr>
                <w:lang w:eastAsia="x-none"/>
              </w:rPr>
            </w:pPr>
            <w:r>
              <w:rPr>
                <w:lang w:eastAsia="x-none"/>
              </w:rPr>
              <w:t>15</w:t>
            </w:r>
          </w:p>
        </w:tc>
        <w:tc>
          <w:tcPr>
            <w:tcW w:w="1829" w:type="dxa"/>
          </w:tcPr>
          <w:p w14:paraId="68A48368" w14:textId="76976F2D" w:rsidR="00B003C1" w:rsidRDefault="00914555" w:rsidP="00E27F57">
            <w:pPr>
              <w:pStyle w:val="Paragraph"/>
              <w:ind w:firstLine="0"/>
              <w:rPr>
                <w:lang w:eastAsia="x-none"/>
              </w:rPr>
            </w:pPr>
            <w:r>
              <w:rPr>
                <w:lang w:eastAsia="x-none"/>
              </w:rPr>
              <w:t>followed</w:t>
            </w:r>
          </w:p>
        </w:tc>
        <w:tc>
          <w:tcPr>
            <w:tcW w:w="1962" w:type="dxa"/>
          </w:tcPr>
          <w:p w14:paraId="0A522BA3" w14:textId="01D387F4" w:rsidR="00B003C1" w:rsidRDefault="006C619A" w:rsidP="00E27F57">
            <w:pPr>
              <w:pStyle w:val="Paragraph"/>
              <w:ind w:firstLine="0"/>
              <w:rPr>
                <w:lang w:eastAsia="x-none"/>
              </w:rPr>
            </w:pPr>
            <w:r>
              <w:rPr>
                <w:lang w:eastAsia="x-none"/>
              </w:rPr>
              <w:t>Array</w:t>
            </w:r>
          </w:p>
        </w:tc>
        <w:tc>
          <w:tcPr>
            <w:tcW w:w="4295" w:type="dxa"/>
          </w:tcPr>
          <w:p w14:paraId="0D60D38D" w14:textId="58F07063" w:rsidR="00B003C1" w:rsidRPr="006C619A" w:rsidRDefault="006C619A" w:rsidP="00E27F57">
            <w:pPr>
              <w:pStyle w:val="Paragraph"/>
              <w:ind w:firstLine="0"/>
              <w:rPr>
                <w:lang w:val="vi-VN" w:eastAsia="x-none"/>
              </w:rPr>
            </w:pPr>
            <w:r>
              <w:rPr>
                <w:lang w:eastAsia="x-none"/>
              </w:rPr>
              <w:t>Danh</w:t>
            </w:r>
            <w:r>
              <w:rPr>
                <w:lang w:val="vi-VN" w:eastAsia="x-none"/>
              </w:rPr>
              <w:t xml:space="preserve"> sách tài khoản mà người dùng </w:t>
            </w:r>
            <w:r w:rsidR="00FC7A99">
              <w:rPr>
                <w:lang w:val="vi-VN" w:eastAsia="x-none"/>
              </w:rPr>
              <w:t>theo dõi</w:t>
            </w:r>
          </w:p>
        </w:tc>
      </w:tr>
      <w:tr w:rsidR="000D2577" w14:paraId="1854E23D" w14:textId="77777777" w:rsidTr="008A1FAD">
        <w:tc>
          <w:tcPr>
            <w:tcW w:w="692" w:type="dxa"/>
            <w:vAlign w:val="center"/>
          </w:tcPr>
          <w:p w14:paraId="163E387A" w14:textId="52E6DB72" w:rsidR="000D2577" w:rsidRDefault="0057244C" w:rsidP="00E27F57">
            <w:pPr>
              <w:pStyle w:val="Paragraph"/>
              <w:ind w:firstLine="0"/>
              <w:jc w:val="center"/>
              <w:rPr>
                <w:lang w:eastAsia="x-none"/>
              </w:rPr>
            </w:pPr>
            <w:r>
              <w:rPr>
                <w:lang w:eastAsia="x-none"/>
              </w:rPr>
              <w:t>16</w:t>
            </w:r>
          </w:p>
        </w:tc>
        <w:tc>
          <w:tcPr>
            <w:tcW w:w="1829" w:type="dxa"/>
          </w:tcPr>
          <w:p w14:paraId="6C095524" w14:textId="7D3465FA" w:rsidR="000D2577" w:rsidRDefault="00914555" w:rsidP="00E27F57">
            <w:pPr>
              <w:pStyle w:val="Paragraph"/>
              <w:ind w:firstLine="0"/>
              <w:rPr>
                <w:lang w:eastAsia="x-none"/>
              </w:rPr>
            </w:pPr>
            <w:r>
              <w:rPr>
                <w:lang w:eastAsia="x-none"/>
              </w:rPr>
              <w:t>following</w:t>
            </w:r>
          </w:p>
        </w:tc>
        <w:tc>
          <w:tcPr>
            <w:tcW w:w="1962" w:type="dxa"/>
          </w:tcPr>
          <w:p w14:paraId="3D144874" w14:textId="2C4D2360" w:rsidR="000D2577" w:rsidRDefault="006C619A" w:rsidP="00E27F57">
            <w:pPr>
              <w:pStyle w:val="Paragraph"/>
              <w:ind w:firstLine="0"/>
              <w:rPr>
                <w:lang w:eastAsia="x-none"/>
              </w:rPr>
            </w:pPr>
            <w:r>
              <w:rPr>
                <w:lang w:eastAsia="x-none"/>
              </w:rPr>
              <w:t>Array</w:t>
            </w:r>
          </w:p>
        </w:tc>
        <w:tc>
          <w:tcPr>
            <w:tcW w:w="4295" w:type="dxa"/>
          </w:tcPr>
          <w:p w14:paraId="4E2C6614" w14:textId="55B48FF7" w:rsidR="000D2577" w:rsidRDefault="00907815" w:rsidP="00E27F57">
            <w:pPr>
              <w:pStyle w:val="Paragraph"/>
              <w:ind w:firstLine="0"/>
              <w:rPr>
                <w:lang w:eastAsia="x-none"/>
              </w:rPr>
            </w:pPr>
            <w:r>
              <w:rPr>
                <w:lang w:eastAsia="x-none"/>
              </w:rPr>
              <w:t>Danh</w:t>
            </w:r>
            <w:r>
              <w:rPr>
                <w:lang w:val="vi-VN" w:eastAsia="x-none"/>
              </w:rPr>
              <w:t xml:space="preserve"> sách tài khoản theo dõi</w:t>
            </w:r>
            <w:r w:rsidR="006605E7">
              <w:rPr>
                <w:lang w:val="vi-VN" w:eastAsia="x-none"/>
              </w:rPr>
              <w:t xml:space="preserve"> người dùng</w:t>
            </w:r>
          </w:p>
        </w:tc>
      </w:tr>
    </w:tbl>
    <w:p w14:paraId="0B39723B" w14:textId="23BA7220" w:rsidR="0033302E" w:rsidRDefault="001E683A" w:rsidP="001E683A">
      <w:pPr>
        <w:pStyle w:val="Heading3"/>
        <w:rPr>
          <w:lang w:val="en-US"/>
        </w:rPr>
      </w:pPr>
      <w:bookmarkStart w:id="59" w:name="_Toc60225043"/>
      <w:r>
        <w:rPr>
          <w:lang w:val="en-US"/>
        </w:rPr>
        <w:t>Bảng Post</w:t>
      </w:r>
      <w:bookmarkEnd w:id="59"/>
    </w:p>
    <w:p w14:paraId="49159503" w14:textId="149A958B" w:rsidR="007E3303" w:rsidRPr="0005676B" w:rsidRDefault="007E3303" w:rsidP="00B10FC3">
      <w:pPr>
        <w:pStyle w:val="Hinhanh"/>
        <w:rPr>
          <w:bCs/>
        </w:rPr>
      </w:pPr>
      <w:bookmarkStart w:id="60" w:name="_Toc60223456"/>
      <w:r w:rsidRPr="0005676B">
        <w:rPr>
          <w:bCs/>
        </w:rPr>
        <w:t xml:space="preserve">Bảng </w:t>
      </w:r>
      <w:r w:rsidR="000344D5">
        <w:rPr>
          <w:bCs/>
        </w:rPr>
        <w:t>5</w:t>
      </w:r>
      <w:r w:rsidRPr="0005676B">
        <w:rPr>
          <w:bCs/>
        </w:rPr>
        <w:t>: Bảng Post</w:t>
      </w:r>
      <w:bookmarkEnd w:id="60"/>
    </w:p>
    <w:tbl>
      <w:tblPr>
        <w:tblStyle w:val="TableGrid"/>
        <w:tblW w:w="0" w:type="auto"/>
        <w:tblLook w:val="04A0" w:firstRow="1" w:lastRow="0" w:firstColumn="1" w:lastColumn="0" w:noHBand="0" w:noVBand="1"/>
      </w:tblPr>
      <w:tblGrid>
        <w:gridCol w:w="681"/>
        <w:gridCol w:w="1527"/>
        <w:gridCol w:w="3569"/>
        <w:gridCol w:w="3001"/>
      </w:tblGrid>
      <w:tr w:rsidR="007E3303" w:rsidRPr="001D0B4E" w14:paraId="2DFF02B9" w14:textId="77777777" w:rsidTr="00D373AB">
        <w:tc>
          <w:tcPr>
            <w:tcW w:w="681" w:type="dxa"/>
            <w:vAlign w:val="center"/>
          </w:tcPr>
          <w:p w14:paraId="7F02F4F4" w14:textId="77777777" w:rsidR="007E3303" w:rsidRPr="001D0B4E" w:rsidRDefault="007E3303" w:rsidP="0069180C">
            <w:pPr>
              <w:pStyle w:val="Paragraph"/>
              <w:ind w:firstLine="0"/>
              <w:jc w:val="center"/>
              <w:rPr>
                <w:b/>
                <w:bCs/>
                <w:lang w:eastAsia="x-none"/>
              </w:rPr>
            </w:pPr>
            <w:r w:rsidRPr="001D0B4E">
              <w:rPr>
                <w:b/>
                <w:bCs/>
                <w:lang w:eastAsia="x-none"/>
              </w:rPr>
              <w:t>STT</w:t>
            </w:r>
          </w:p>
        </w:tc>
        <w:tc>
          <w:tcPr>
            <w:tcW w:w="1527" w:type="dxa"/>
          </w:tcPr>
          <w:p w14:paraId="2F7C24F6" w14:textId="77777777" w:rsidR="007E3303" w:rsidRPr="001D0B4E" w:rsidRDefault="007E3303" w:rsidP="0069180C">
            <w:pPr>
              <w:pStyle w:val="Paragraph"/>
              <w:ind w:firstLine="0"/>
              <w:jc w:val="center"/>
              <w:rPr>
                <w:b/>
                <w:bCs/>
                <w:lang w:eastAsia="x-none"/>
              </w:rPr>
            </w:pPr>
            <w:r w:rsidRPr="001D0B4E">
              <w:rPr>
                <w:b/>
                <w:bCs/>
                <w:lang w:eastAsia="x-none"/>
              </w:rPr>
              <w:t>Tên trường</w:t>
            </w:r>
          </w:p>
        </w:tc>
        <w:tc>
          <w:tcPr>
            <w:tcW w:w="3569" w:type="dxa"/>
          </w:tcPr>
          <w:p w14:paraId="48A2AFA2" w14:textId="77777777" w:rsidR="007E3303" w:rsidRPr="001D0B4E" w:rsidRDefault="007E3303" w:rsidP="0069180C">
            <w:pPr>
              <w:pStyle w:val="Paragraph"/>
              <w:ind w:firstLine="0"/>
              <w:jc w:val="center"/>
              <w:rPr>
                <w:b/>
                <w:bCs/>
                <w:lang w:eastAsia="x-none"/>
              </w:rPr>
            </w:pPr>
            <w:r>
              <w:rPr>
                <w:b/>
                <w:bCs/>
                <w:lang w:eastAsia="x-none"/>
              </w:rPr>
              <w:t>Kiểu dữ liệu</w:t>
            </w:r>
          </w:p>
        </w:tc>
        <w:tc>
          <w:tcPr>
            <w:tcW w:w="3001" w:type="dxa"/>
          </w:tcPr>
          <w:p w14:paraId="2438B185" w14:textId="77777777" w:rsidR="007E3303" w:rsidRPr="001D0B4E" w:rsidRDefault="007E3303" w:rsidP="0069180C">
            <w:pPr>
              <w:pStyle w:val="Paragraph"/>
              <w:ind w:firstLine="0"/>
              <w:jc w:val="center"/>
              <w:rPr>
                <w:b/>
                <w:bCs/>
                <w:lang w:eastAsia="x-none"/>
              </w:rPr>
            </w:pPr>
            <w:r w:rsidRPr="001D0B4E">
              <w:rPr>
                <w:b/>
                <w:bCs/>
                <w:lang w:eastAsia="x-none"/>
              </w:rPr>
              <w:t>Mô tả</w:t>
            </w:r>
          </w:p>
        </w:tc>
      </w:tr>
      <w:tr w:rsidR="00521F16" w:rsidRPr="001D0B4E" w14:paraId="0ABF3323" w14:textId="77777777" w:rsidTr="00D373AB">
        <w:tc>
          <w:tcPr>
            <w:tcW w:w="681" w:type="dxa"/>
            <w:vAlign w:val="center"/>
          </w:tcPr>
          <w:p w14:paraId="1477621F" w14:textId="03D3138F" w:rsidR="00521F16" w:rsidRPr="00521F16" w:rsidRDefault="00521F16" w:rsidP="00521F16">
            <w:pPr>
              <w:pStyle w:val="Paragraph"/>
              <w:ind w:firstLine="0"/>
              <w:jc w:val="center"/>
              <w:rPr>
                <w:lang w:eastAsia="x-none"/>
              </w:rPr>
            </w:pPr>
            <w:r w:rsidRPr="00E27F57">
              <w:rPr>
                <w:lang w:eastAsia="x-none"/>
              </w:rPr>
              <w:t>1</w:t>
            </w:r>
          </w:p>
        </w:tc>
        <w:tc>
          <w:tcPr>
            <w:tcW w:w="1527" w:type="dxa"/>
          </w:tcPr>
          <w:p w14:paraId="42FBF955" w14:textId="53A1FD09" w:rsidR="00521F16" w:rsidRPr="00521F16" w:rsidRDefault="00521F16" w:rsidP="006F2846">
            <w:pPr>
              <w:pStyle w:val="Paragraph"/>
              <w:ind w:firstLine="0"/>
              <w:jc w:val="left"/>
              <w:rPr>
                <w:lang w:eastAsia="x-none"/>
              </w:rPr>
            </w:pPr>
            <w:r>
              <w:rPr>
                <w:lang w:eastAsia="x-none"/>
              </w:rPr>
              <w:t>_id</w:t>
            </w:r>
          </w:p>
        </w:tc>
        <w:tc>
          <w:tcPr>
            <w:tcW w:w="3569" w:type="dxa"/>
          </w:tcPr>
          <w:p w14:paraId="579902F3" w14:textId="087522EE" w:rsidR="00521F16" w:rsidRPr="00521F16" w:rsidRDefault="00521F16" w:rsidP="00521F16">
            <w:pPr>
              <w:pStyle w:val="Paragraph"/>
              <w:ind w:firstLine="0"/>
              <w:rPr>
                <w:lang w:eastAsia="x-none"/>
              </w:rPr>
            </w:pPr>
            <w:r>
              <w:rPr>
                <w:lang w:eastAsia="x-none"/>
              </w:rPr>
              <w:t>ObjectId</w:t>
            </w:r>
          </w:p>
        </w:tc>
        <w:tc>
          <w:tcPr>
            <w:tcW w:w="3001" w:type="dxa"/>
          </w:tcPr>
          <w:p w14:paraId="241312A6" w14:textId="50834891" w:rsidR="00521F16" w:rsidRPr="00521F16" w:rsidRDefault="00521F16" w:rsidP="00521F16">
            <w:pPr>
              <w:pStyle w:val="Paragraph"/>
              <w:ind w:firstLine="0"/>
              <w:rPr>
                <w:lang w:eastAsia="x-none"/>
              </w:rPr>
            </w:pPr>
            <w:r>
              <w:rPr>
                <w:lang w:eastAsia="x-none"/>
              </w:rPr>
              <w:t>ID của bài viết</w:t>
            </w:r>
          </w:p>
        </w:tc>
      </w:tr>
      <w:tr w:rsidR="00521F16" w:rsidRPr="001D0B4E" w14:paraId="0961051C" w14:textId="77777777" w:rsidTr="00D373AB">
        <w:tc>
          <w:tcPr>
            <w:tcW w:w="681" w:type="dxa"/>
            <w:vAlign w:val="center"/>
          </w:tcPr>
          <w:p w14:paraId="67917B14" w14:textId="41243F94" w:rsidR="00521F16" w:rsidRPr="00E27F57" w:rsidRDefault="004B300B" w:rsidP="00521F16">
            <w:pPr>
              <w:pStyle w:val="Paragraph"/>
              <w:ind w:firstLine="0"/>
              <w:jc w:val="center"/>
              <w:rPr>
                <w:lang w:eastAsia="x-none"/>
              </w:rPr>
            </w:pPr>
            <w:r>
              <w:rPr>
                <w:lang w:eastAsia="x-none"/>
              </w:rPr>
              <w:t>2</w:t>
            </w:r>
          </w:p>
        </w:tc>
        <w:tc>
          <w:tcPr>
            <w:tcW w:w="1527" w:type="dxa"/>
          </w:tcPr>
          <w:p w14:paraId="532B9D29" w14:textId="5C262C07" w:rsidR="00521F16" w:rsidRDefault="006E2B33" w:rsidP="006F2846">
            <w:pPr>
              <w:pStyle w:val="Paragraph"/>
              <w:ind w:firstLine="0"/>
              <w:jc w:val="left"/>
              <w:rPr>
                <w:lang w:eastAsia="x-none"/>
              </w:rPr>
            </w:pPr>
            <w:r>
              <w:rPr>
                <w:lang w:eastAsia="x-none"/>
              </w:rPr>
              <w:t>title</w:t>
            </w:r>
          </w:p>
        </w:tc>
        <w:tc>
          <w:tcPr>
            <w:tcW w:w="3569" w:type="dxa"/>
          </w:tcPr>
          <w:p w14:paraId="4B390124" w14:textId="07D4033F" w:rsidR="00521F16" w:rsidRDefault="009C1FD2" w:rsidP="00521F16">
            <w:pPr>
              <w:pStyle w:val="Paragraph"/>
              <w:ind w:firstLine="0"/>
              <w:rPr>
                <w:lang w:eastAsia="x-none"/>
              </w:rPr>
            </w:pPr>
            <w:r>
              <w:rPr>
                <w:lang w:eastAsia="x-none"/>
              </w:rPr>
              <w:t>String</w:t>
            </w:r>
          </w:p>
        </w:tc>
        <w:tc>
          <w:tcPr>
            <w:tcW w:w="3001" w:type="dxa"/>
          </w:tcPr>
          <w:p w14:paraId="64ED9459" w14:textId="349B77A2" w:rsidR="00521F16" w:rsidRDefault="006E2B33" w:rsidP="00521F16">
            <w:pPr>
              <w:pStyle w:val="Paragraph"/>
              <w:ind w:firstLine="0"/>
              <w:rPr>
                <w:lang w:eastAsia="x-none"/>
              </w:rPr>
            </w:pPr>
            <w:r>
              <w:rPr>
                <w:lang w:eastAsia="x-none"/>
              </w:rPr>
              <w:t>Tiêu đề bài viết</w:t>
            </w:r>
          </w:p>
        </w:tc>
      </w:tr>
      <w:tr w:rsidR="009C1FD2" w:rsidRPr="001D0B4E" w14:paraId="613EAAA5" w14:textId="77777777" w:rsidTr="00D373AB">
        <w:tc>
          <w:tcPr>
            <w:tcW w:w="681" w:type="dxa"/>
            <w:vAlign w:val="center"/>
          </w:tcPr>
          <w:p w14:paraId="250FEEC3" w14:textId="625F7EC4" w:rsidR="009C1FD2" w:rsidRDefault="009C1FD2" w:rsidP="00521F16">
            <w:pPr>
              <w:pStyle w:val="Paragraph"/>
              <w:ind w:firstLine="0"/>
              <w:jc w:val="center"/>
              <w:rPr>
                <w:lang w:eastAsia="x-none"/>
              </w:rPr>
            </w:pPr>
            <w:r>
              <w:rPr>
                <w:lang w:eastAsia="x-none"/>
              </w:rPr>
              <w:t>3</w:t>
            </w:r>
          </w:p>
        </w:tc>
        <w:tc>
          <w:tcPr>
            <w:tcW w:w="1527" w:type="dxa"/>
          </w:tcPr>
          <w:p w14:paraId="6F47726C" w14:textId="395014DC" w:rsidR="009C1FD2" w:rsidRDefault="006E2B33" w:rsidP="006F2846">
            <w:pPr>
              <w:pStyle w:val="Paragraph"/>
              <w:ind w:firstLine="0"/>
              <w:jc w:val="left"/>
              <w:rPr>
                <w:lang w:eastAsia="x-none"/>
              </w:rPr>
            </w:pPr>
            <w:r>
              <w:rPr>
                <w:lang w:eastAsia="x-none"/>
              </w:rPr>
              <w:t>description</w:t>
            </w:r>
          </w:p>
        </w:tc>
        <w:tc>
          <w:tcPr>
            <w:tcW w:w="3569" w:type="dxa"/>
          </w:tcPr>
          <w:p w14:paraId="22FD934B" w14:textId="7F17C0C2" w:rsidR="009C1FD2" w:rsidRDefault="00337537" w:rsidP="00521F16">
            <w:pPr>
              <w:pStyle w:val="Paragraph"/>
              <w:ind w:firstLine="0"/>
              <w:rPr>
                <w:lang w:eastAsia="x-none"/>
              </w:rPr>
            </w:pPr>
            <w:r>
              <w:rPr>
                <w:lang w:eastAsia="x-none"/>
              </w:rPr>
              <w:t>String</w:t>
            </w:r>
          </w:p>
        </w:tc>
        <w:tc>
          <w:tcPr>
            <w:tcW w:w="3001" w:type="dxa"/>
          </w:tcPr>
          <w:p w14:paraId="75087A09" w14:textId="218DDFE9" w:rsidR="009C1FD2" w:rsidRDefault="006E2B33" w:rsidP="00521F16">
            <w:pPr>
              <w:pStyle w:val="Paragraph"/>
              <w:ind w:firstLine="0"/>
              <w:rPr>
                <w:lang w:eastAsia="x-none"/>
              </w:rPr>
            </w:pPr>
            <w:r>
              <w:rPr>
                <w:lang w:eastAsia="x-none"/>
              </w:rPr>
              <w:t>Mô</w:t>
            </w:r>
            <w:r>
              <w:rPr>
                <w:lang w:val="vi-VN" w:eastAsia="x-none"/>
              </w:rPr>
              <w:t xml:space="preserve"> tả </w:t>
            </w:r>
            <w:r w:rsidR="00337537">
              <w:rPr>
                <w:lang w:eastAsia="x-none"/>
              </w:rPr>
              <w:t>bài viết</w:t>
            </w:r>
          </w:p>
        </w:tc>
      </w:tr>
      <w:tr w:rsidR="000B7D3C" w:rsidRPr="001D0B4E" w14:paraId="64A9F1B2" w14:textId="77777777" w:rsidTr="00D373AB">
        <w:tc>
          <w:tcPr>
            <w:tcW w:w="681" w:type="dxa"/>
            <w:vAlign w:val="center"/>
          </w:tcPr>
          <w:p w14:paraId="73B5F5C5" w14:textId="6E3388B3" w:rsidR="000B7D3C" w:rsidRDefault="000B7D3C" w:rsidP="00521F16">
            <w:pPr>
              <w:pStyle w:val="Paragraph"/>
              <w:ind w:firstLine="0"/>
              <w:jc w:val="center"/>
              <w:rPr>
                <w:lang w:eastAsia="x-none"/>
              </w:rPr>
            </w:pPr>
            <w:r>
              <w:rPr>
                <w:lang w:eastAsia="x-none"/>
              </w:rPr>
              <w:t>4</w:t>
            </w:r>
          </w:p>
        </w:tc>
        <w:tc>
          <w:tcPr>
            <w:tcW w:w="1527" w:type="dxa"/>
          </w:tcPr>
          <w:p w14:paraId="26A26FFE" w14:textId="2D134F2D" w:rsidR="000B7D3C" w:rsidRDefault="00A51AF0" w:rsidP="006F2846">
            <w:pPr>
              <w:pStyle w:val="Paragraph"/>
              <w:ind w:firstLine="0"/>
              <w:jc w:val="left"/>
              <w:rPr>
                <w:lang w:eastAsia="x-none"/>
              </w:rPr>
            </w:pPr>
            <w:r>
              <w:rPr>
                <w:lang w:eastAsia="x-none"/>
              </w:rPr>
              <w:t>created</w:t>
            </w:r>
            <w:r w:rsidR="00C53A42">
              <w:rPr>
                <w:lang w:eastAsia="x-none"/>
              </w:rPr>
              <w:t>By</w:t>
            </w:r>
          </w:p>
        </w:tc>
        <w:tc>
          <w:tcPr>
            <w:tcW w:w="3569" w:type="dxa"/>
            <w:shd w:val="clear" w:color="auto" w:fill="FFFFFF" w:themeFill="background1"/>
          </w:tcPr>
          <w:p w14:paraId="40AF2CA1" w14:textId="3F5FC73C" w:rsidR="000B7D3C" w:rsidRPr="002853DA" w:rsidRDefault="00B65E48" w:rsidP="002853DA">
            <w:r w:rsidRPr="002853DA">
              <w:t>ObjectId</w:t>
            </w:r>
          </w:p>
        </w:tc>
        <w:tc>
          <w:tcPr>
            <w:tcW w:w="3001" w:type="dxa"/>
          </w:tcPr>
          <w:p w14:paraId="1B4FEFA9" w14:textId="349F5D0D" w:rsidR="000B7D3C" w:rsidRPr="00D373AB" w:rsidRDefault="00D373AB" w:rsidP="00521F16">
            <w:pPr>
              <w:pStyle w:val="Paragraph"/>
              <w:ind w:firstLine="0"/>
              <w:rPr>
                <w:lang w:val="vi-VN" w:eastAsia="x-none"/>
              </w:rPr>
            </w:pPr>
            <w:r>
              <w:rPr>
                <w:lang w:eastAsia="x-none"/>
              </w:rPr>
              <w:t>Id</w:t>
            </w:r>
            <w:r>
              <w:rPr>
                <w:lang w:val="vi-VN" w:eastAsia="x-none"/>
              </w:rPr>
              <w:t xml:space="preserve"> của người viết</w:t>
            </w:r>
          </w:p>
        </w:tc>
      </w:tr>
      <w:tr w:rsidR="006878F5" w:rsidRPr="001D0B4E" w14:paraId="460310AC" w14:textId="77777777" w:rsidTr="00D373AB">
        <w:tc>
          <w:tcPr>
            <w:tcW w:w="681" w:type="dxa"/>
            <w:vAlign w:val="center"/>
          </w:tcPr>
          <w:p w14:paraId="72F22D38" w14:textId="7EA37065" w:rsidR="006878F5" w:rsidRDefault="006878F5" w:rsidP="00521F16">
            <w:pPr>
              <w:pStyle w:val="Paragraph"/>
              <w:ind w:firstLine="0"/>
              <w:jc w:val="center"/>
              <w:rPr>
                <w:lang w:eastAsia="x-none"/>
              </w:rPr>
            </w:pPr>
            <w:r>
              <w:rPr>
                <w:lang w:eastAsia="x-none"/>
              </w:rPr>
              <w:t>5</w:t>
            </w:r>
          </w:p>
        </w:tc>
        <w:tc>
          <w:tcPr>
            <w:tcW w:w="1527" w:type="dxa"/>
          </w:tcPr>
          <w:p w14:paraId="4FBDAE8F" w14:textId="5C5BB2FA" w:rsidR="006878F5" w:rsidRDefault="00A61D2F" w:rsidP="006F2846">
            <w:pPr>
              <w:pStyle w:val="Paragraph"/>
              <w:ind w:firstLine="0"/>
              <w:jc w:val="left"/>
              <w:rPr>
                <w:lang w:eastAsia="x-none"/>
              </w:rPr>
            </w:pPr>
            <w:r>
              <w:rPr>
                <w:lang w:eastAsia="x-none"/>
              </w:rPr>
              <w:t>createdAt</w:t>
            </w:r>
          </w:p>
        </w:tc>
        <w:tc>
          <w:tcPr>
            <w:tcW w:w="3569" w:type="dxa"/>
          </w:tcPr>
          <w:p w14:paraId="3ADE8F79" w14:textId="3CF994C7" w:rsidR="006878F5" w:rsidRDefault="00A945FD" w:rsidP="00521F16">
            <w:pPr>
              <w:pStyle w:val="Paragraph"/>
              <w:ind w:firstLine="0"/>
              <w:rPr>
                <w:lang w:eastAsia="x-none"/>
              </w:rPr>
            </w:pPr>
            <w:r>
              <w:rPr>
                <w:lang w:eastAsia="x-none"/>
              </w:rPr>
              <w:t>Date</w:t>
            </w:r>
          </w:p>
        </w:tc>
        <w:tc>
          <w:tcPr>
            <w:tcW w:w="3001" w:type="dxa"/>
          </w:tcPr>
          <w:p w14:paraId="0732E18A" w14:textId="6036932F" w:rsidR="006878F5" w:rsidRDefault="00A945FD" w:rsidP="00521F16">
            <w:pPr>
              <w:pStyle w:val="Paragraph"/>
              <w:ind w:firstLine="0"/>
              <w:rPr>
                <w:lang w:eastAsia="x-none"/>
              </w:rPr>
            </w:pPr>
            <w:r>
              <w:rPr>
                <w:lang w:eastAsia="x-none"/>
              </w:rPr>
              <w:t>Ngày tạo bài viết</w:t>
            </w:r>
          </w:p>
        </w:tc>
      </w:tr>
      <w:tr w:rsidR="00A945FD" w:rsidRPr="001D0B4E" w14:paraId="07021159" w14:textId="77777777" w:rsidTr="00D373AB">
        <w:tc>
          <w:tcPr>
            <w:tcW w:w="681" w:type="dxa"/>
            <w:vAlign w:val="center"/>
          </w:tcPr>
          <w:p w14:paraId="17920E04" w14:textId="756046EA" w:rsidR="00A945FD" w:rsidRDefault="00A945FD" w:rsidP="00521F16">
            <w:pPr>
              <w:pStyle w:val="Paragraph"/>
              <w:ind w:firstLine="0"/>
              <w:jc w:val="center"/>
              <w:rPr>
                <w:lang w:eastAsia="x-none"/>
              </w:rPr>
            </w:pPr>
            <w:r>
              <w:rPr>
                <w:lang w:eastAsia="x-none"/>
              </w:rPr>
              <w:t>6</w:t>
            </w:r>
          </w:p>
        </w:tc>
        <w:tc>
          <w:tcPr>
            <w:tcW w:w="1527" w:type="dxa"/>
          </w:tcPr>
          <w:p w14:paraId="5930658D" w14:textId="3F47F25C" w:rsidR="00A945FD" w:rsidRDefault="00A61D2F" w:rsidP="006F2846">
            <w:pPr>
              <w:pStyle w:val="Paragraph"/>
              <w:ind w:firstLine="0"/>
              <w:jc w:val="left"/>
              <w:rPr>
                <w:lang w:eastAsia="x-none"/>
              </w:rPr>
            </w:pPr>
            <w:r>
              <w:rPr>
                <w:lang w:eastAsia="x-none"/>
              </w:rPr>
              <w:t>deletedAt</w:t>
            </w:r>
          </w:p>
        </w:tc>
        <w:tc>
          <w:tcPr>
            <w:tcW w:w="3569" w:type="dxa"/>
          </w:tcPr>
          <w:p w14:paraId="30B4B19C" w14:textId="4749FE75" w:rsidR="00A945FD" w:rsidRDefault="00A61D2F" w:rsidP="00521F16">
            <w:pPr>
              <w:pStyle w:val="Paragraph"/>
              <w:ind w:firstLine="0"/>
              <w:rPr>
                <w:lang w:eastAsia="x-none"/>
              </w:rPr>
            </w:pPr>
            <w:r>
              <w:rPr>
                <w:lang w:eastAsia="x-none"/>
              </w:rPr>
              <w:t>Date</w:t>
            </w:r>
          </w:p>
        </w:tc>
        <w:tc>
          <w:tcPr>
            <w:tcW w:w="3001" w:type="dxa"/>
          </w:tcPr>
          <w:p w14:paraId="1F0E69EB" w14:textId="71E3E011" w:rsidR="00A945FD" w:rsidRPr="00A61D2F" w:rsidRDefault="00A61D2F" w:rsidP="00521F16">
            <w:pPr>
              <w:pStyle w:val="Paragraph"/>
              <w:ind w:firstLine="0"/>
              <w:rPr>
                <w:lang w:val="vi-VN" w:eastAsia="x-none"/>
              </w:rPr>
            </w:pPr>
            <w:r>
              <w:rPr>
                <w:lang w:eastAsia="x-none"/>
              </w:rPr>
              <w:t>Ngày</w:t>
            </w:r>
            <w:r>
              <w:rPr>
                <w:lang w:val="vi-VN" w:eastAsia="x-none"/>
              </w:rPr>
              <w:t xml:space="preserve"> xóa bài viết</w:t>
            </w:r>
          </w:p>
        </w:tc>
      </w:tr>
      <w:tr w:rsidR="00FB238D" w:rsidRPr="001D0B4E" w14:paraId="27E2D390" w14:textId="77777777" w:rsidTr="00D373AB">
        <w:tc>
          <w:tcPr>
            <w:tcW w:w="681" w:type="dxa"/>
            <w:vAlign w:val="center"/>
          </w:tcPr>
          <w:p w14:paraId="40770B66" w14:textId="30A7ED50" w:rsidR="00FB238D" w:rsidRDefault="00FB238D" w:rsidP="00521F16">
            <w:pPr>
              <w:pStyle w:val="Paragraph"/>
              <w:ind w:firstLine="0"/>
              <w:jc w:val="center"/>
              <w:rPr>
                <w:lang w:eastAsia="x-none"/>
              </w:rPr>
            </w:pPr>
            <w:r>
              <w:rPr>
                <w:lang w:eastAsia="x-none"/>
              </w:rPr>
              <w:t>7</w:t>
            </w:r>
          </w:p>
        </w:tc>
        <w:tc>
          <w:tcPr>
            <w:tcW w:w="1527" w:type="dxa"/>
          </w:tcPr>
          <w:p w14:paraId="31FD244B" w14:textId="01915153" w:rsidR="00FB238D" w:rsidRDefault="00A61D2F" w:rsidP="006F2846">
            <w:pPr>
              <w:pStyle w:val="Paragraph"/>
              <w:ind w:firstLine="0"/>
              <w:jc w:val="left"/>
              <w:rPr>
                <w:lang w:eastAsia="x-none"/>
              </w:rPr>
            </w:pPr>
            <w:r>
              <w:rPr>
                <w:lang w:eastAsia="x-none"/>
              </w:rPr>
              <w:t>editedAt</w:t>
            </w:r>
          </w:p>
        </w:tc>
        <w:tc>
          <w:tcPr>
            <w:tcW w:w="3569" w:type="dxa"/>
          </w:tcPr>
          <w:p w14:paraId="57661BB9" w14:textId="3EA26D1F" w:rsidR="00FB238D" w:rsidRDefault="00A61D2F" w:rsidP="00521F16">
            <w:pPr>
              <w:pStyle w:val="Paragraph"/>
              <w:ind w:firstLine="0"/>
              <w:rPr>
                <w:lang w:eastAsia="x-none"/>
              </w:rPr>
            </w:pPr>
            <w:r>
              <w:rPr>
                <w:lang w:eastAsia="x-none"/>
              </w:rPr>
              <w:t>Date</w:t>
            </w:r>
          </w:p>
        </w:tc>
        <w:tc>
          <w:tcPr>
            <w:tcW w:w="3001" w:type="dxa"/>
          </w:tcPr>
          <w:p w14:paraId="0342772E" w14:textId="350CA49D" w:rsidR="00FB238D" w:rsidRPr="00A61D2F" w:rsidRDefault="00A61D2F" w:rsidP="00521F16">
            <w:pPr>
              <w:pStyle w:val="Paragraph"/>
              <w:ind w:firstLine="0"/>
              <w:rPr>
                <w:lang w:val="vi-VN" w:eastAsia="x-none"/>
              </w:rPr>
            </w:pPr>
            <w:r>
              <w:rPr>
                <w:lang w:eastAsia="x-none"/>
              </w:rPr>
              <w:t>Ngày</w:t>
            </w:r>
            <w:r>
              <w:rPr>
                <w:lang w:val="vi-VN" w:eastAsia="x-none"/>
              </w:rPr>
              <w:t xml:space="preserve"> sửa bài viết</w:t>
            </w:r>
          </w:p>
        </w:tc>
      </w:tr>
      <w:tr w:rsidR="00336BBA" w:rsidRPr="001D0B4E" w14:paraId="65CC1DD4" w14:textId="77777777" w:rsidTr="00D373AB">
        <w:tc>
          <w:tcPr>
            <w:tcW w:w="681" w:type="dxa"/>
            <w:vAlign w:val="center"/>
          </w:tcPr>
          <w:p w14:paraId="4E2C434F" w14:textId="1533FFDA" w:rsidR="00336BBA" w:rsidRDefault="00336BBA" w:rsidP="00521F16">
            <w:pPr>
              <w:pStyle w:val="Paragraph"/>
              <w:ind w:firstLine="0"/>
              <w:jc w:val="center"/>
              <w:rPr>
                <w:lang w:eastAsia="x-none"/>
              </w:rPr>
            </w:pPr>
            <w:r>
              <w:rPr>
                <w:lang w:eastAsia="x-none"/>
              </w:rPr>
              <w:t>8</w:t>
            </w:r>
          </w:p>
        </w:tc>
        <w:tc>
          <w:tcPr>
            <w:tcW w:w="1527" w:type="dxa"/>
          </w:tcPr>
          <w:p w14:paraId="131F0059" w14:textId="6A9073B8" w:rsidR="00336BBA" w:rsidRDefault="00A61D2F" w:rsidP="006F2846">
            <w:pPr>
              <w:pStyle w:val="Paragraph"/>
              <w:ind w:firstLine="0"/>
              <w:jc w:val="left"/>
              <w:rPr>
                <w:lang w:eastAsia="x-none"/>
              </w:rPr>
            </w:pPr>
            <w:r>
              <w:rPr>
                <w:lang w:eastAsia="x-none"/>
              </w:rPr>
              <w:t>thumbnails</w:t>
            </w:r>
          </w:p>
        </w:tc>
        <w:tc>
          <w:tcPr>
            <w:tcW w:w="3569" w:type="dxa"/>
          </w:tcPr>
          <w:p w14:paraId="275D1739" w14:textId="533BF6BF" w:rsidR="00336BBA" w:rsidRDefault="00273E9A" w:rsidP="00521F16">
            <w:pPr>
              <w:pStyle w:val="Paragraph"/>
              <w:ind w:firstLine="0"/>
              <w:rPr>
                <w:lang w:eastAsia="x-none"/>
              </w:rPr>
            </w:pPr>
            <w:r>
              <w:rPr>
                <w:lang w:eastAsia="x-none"/>
              </w:rPr>
              <w:t>Array</w:t>
            </w:r>
          </w:p>
        </w:tc>
        <w:tc>
          <w:tcPr>
            <w:tcW w:w="3001" w:type="dxa"/>
          </w:tcPr>
          <w:p w14:paraId="3950A4B9" w14:textId="77332CD1" w:rsidR="00336BBA" w:rsidRPr="00273E9A" w:rsidRDefault="00273E9A" w:rsidP="00521F16">
            <w:pPr>
              <w:pStyle w:val="Paragraph"/>
              <w:ind w:firstLine="0"/>
              <w:rPr>
                <w:lang w:val="vi-VN" w:eastAsia="x-none"/>
              </w:rPr>
            </w:pPr>
            <w:r>
              <w:rPr>
                <w:lang w:eastAsia="x-none"/>
              </w:rPr>
              <w:t>Danh</w:t>
            </w:r>
            <w:r>
              <w:rPr>
                <w:lang w:val="vi-VN" w:eastAsia="x-none"/>
              </w:rPr>
              <w:t xml:space="preserve"> sách hình ảnh của bài viết</w:t>
            </w:r>
          </w:p>
        </w:tc>
      </w:tr>
      <w:tr w:rsidR="00392F2A" w:rsidRPr="001D0B4E" w14:paraId="661E3C09" w14:textId="77777777" w:rsidTr="00D373AB">
        <w:tc>
          <w:tcPr>
            <w:tcW w:w="681" w:type="dxa"/>
            <w:vAlign w:val="center"/>
          </w:tcPr>
          <w:p w14:paraId="70EF6D81" w14:textId="30F21B95" w:rsidR="00392F2A" w:rsidRDefault="00392F2A" w:rsidP="00521F16">
            <w:pPr>
              <w:pStyle w:val="Paragraph"/>
              <w:ind w:firstLine="0"/>
              <w:jc w:val="center"/>
              <w:rPr>
                <w:lang w:eastAsia="x-none"/>
              </w:rPr>
            </w:pPr>
            <w:r>
              <w:rPr>
                <w:lang w:eastAsia="x-none"/>
              </w:rPr>
              <w:t>9</w:t>
            </w:r>
          </w:p>
        </w:tc>
        <w:tc>
          <w:tcPr>
            <w:tcW w:w="1527" w:type="dxa"/>
          </w:tcPr>
          <w:p w14:paraId="2C48DBB6" w14:textId="65533FBD" w:rsidR="00392F2A" w:rsidRDefault="00F221D5" w:rsidP="006F2846">
            <w:pPr>
              <w:pStyle w:val="Paragraph"/>
              <w:ind w:firstLine="0"/>
              <w:jc w:val="left"/>
              <w:rPr>
                <w:lang w:eastAsia="x-none"/>
              </w:rPr>
            </w:pPr>
            <w:r>
              <w:rPr>
                <w:lang w:eastAsia="x-none"/>
              </w:rPr>
              <w:t>recipe</w:t>
            </w:r>
          </w:p>
        </w:tc>
        <w:tc>
          <w:tcPr>
            <w:tcW w:w="3569" w:type="dxa"/>
          </w:tcPr>
          <w:p w14:paraId="022193B0" w14:textId="5CEC1F7B" w:rsidR="00392F2A" w:rsidRDefault="00F221D5" w:rsidP="00521F16">
            <w:pPr>
              <w:pStyle w:val="Paragraph"/>
              <w:ind w:firstLine="0"/>
              <w:rPr>
                <w:lang w:eastAsia="x-none"/>
              </w:rPr>
            </w:pPr>
            <w:r>
              <w:rPr>
                <w:lang w:eastAsia="x-none"/>
              </w:rPr>
              <w:t>Array</w:t>
            </w:r>
          </w:p>
        </w:tc>
        <w:tc>
          <w:tcPr>
            <w:tcW w:w="3001" w:type="dxa"/>
          </w:tcPr>
          <w:p w14:paraId="5D2B6DC0" w14:textId="36BA16AE" w:rsidR="00392F2A" w:rsidRPr="00F221D5" w:rsidRDefault="00F221D5" w:rsidP="00521F16">
            <w:pPr>
              <w:pStyle w:val="Paragraph"/>
              <w:ind w:firstLine="0"/>
              <w:rPr>
                <w:lang w:val="vi-VN" w:eastAsia="x-none"/>
              </w:rPr>
            </w:pPr>
            <w:r>
              <w:rPr>
                <w:lang w:eastAsia="x-none"/>
              </w:rPr>
              <w:t>Công</w:t>
            </w:r>
            <w:r>
              <w:rPr>
                <w:lang w:val="vi-VN" w:eastAsia="x-none"/>
              </w:rPr>
              <w:t xml:space="preserve"> thức của món ăn</w:t>
            </w:r>
          </w:p>
        </w:tc>
      </w:tr>
      <w:tr w:rsidR="00C45ABC" w:rsidRPr="001D0B4E" w14:paraId="24BB692D" w14:textId="77777777" w:rsidTr="00D373AB">
        <w:tc>
          <w:tcPr>
            <w:tcW w:w="681" w:type="dxa"/>
            <w:vAlign w:val="center"/>
          </w:tcPr>
          <w:p w14:paraId="6979C1E4" w14:textId="638C7632" w:rsidR="00C45ABC" w:rsidRDefault="00C45ABC" w:rsidP="00521F16">
            <w:pPr>
              <w:pStyle w:val="Paragraph"/>
              <w:ind w:firstLine="0"/>
              <w:jc w:val="center"/>
              <w:rPr>
                <w:lang w:eastAsia="x-none"/>
              </w:rPr>
            </w:pPr>
            <w:r>
              <w:rPr>
                <w:lang w:eastAsia="x-none"/>
              </w:rPr>
              <w:t>10</w:t>
            </w:r>
          </w:p>
        </w:tc>
        <w:tc>
          <w:tcPr>
            <w:tcW w:w="1527" w:type="dxa"/>
          </w:tcPr>
          <w:p w14:paraId="7F104A20" w14:textId="4D10D4D5" w:rsidR="00C45ABC" w:rsidRDefault="00D373AB" w:rsidP="006F2846">
            <w:pPr>
              <w:pStyle w:val="Paragraph"/>
              <w:ind w:firstLine="0"/>
              <w:jc w:val="left"/>
              <w:rPr>
                <w:lang w:eastAsia="x-none"/>
              </w:rPr>
            </w:pPr>
            <w:r>
              <w:rPr>
                <w:lang w:eastAsia="x-none"/>
              </w:rPr>
              <w:t>v</w:t>
            </w:r>
            <w:r w:rsidR="00F221D5">
              <w:rPr>
                <w:lang w:eastAsia="x-none"/>
              </w:rPr>
              <w:t>ideos</w:t>
            </w:r>
          </w:p>
        </w:tc>
        <w:tc>
          <w:tcPr>
            <w:tcW w:w="3569" w:type="dxa"/>
          </w:tcPr>
          <w:p w14:paraId="2EF8A8F5" w14:textId="0C7591A2" w:rsidR="00C45ABC" w:rsidRDefault="00184552" w:rsidP="00521F16">
            <w:pPr>
              <w:pStyle w:val="Paragraph"/>
              <w:ind w:firstLine="0"/>
              <w:rPr>
                <w:lang w:eastAsia="x-none"/>
              </w:rPr>
            </w:pPr>
            <w:r>
              <w:rPr>
                <w:lang w:eastAsia="x-none"/>
              </w:rPr>
              <w:t>Array</w:t>
            </w:r>
          </w:p>
        </w:tc>
        <w:tc>
          <w:tcPr>
            <w:tcW w:w="3001" w:type="dxa"/>
          </w:tcPr>
          <w:p w14:paraId="1476983F" w14:textId="2EB4B2AD" w:rsidR="00C45ABC" w:rsidRPr="00F221D5" w:rsidRDefault="00F221D5" w:rsidP="00521F16">
            <w:pPr>
              <w:pStyle w:val="Paragraph"/>
              <w:ind w:firstLine="0"/>
              <w:rPr>
                <w:lang w:val="vi-VN" w:eastAsia="x-none"/>
              </w:rPr>
            </w:pPr>
            <w:r>
              <w:rPr>
                <w:lang w:eastAsia="x-none"/>
              </w:rPr>
              <w:t>Danh</w:t>
            </w:r>
            <w:r>
              <w:rPr>
                <w:lang w:val="vi-VN" w:eastAsia="x-none"/>
              </w:rPr>
              <w:t xml:space="preserve"> sách video của bài viết</w:t>
            </w:r>
          </w:p>
        </w:tc>
      </w:tr>
      <w:tr w:rsidR="00D373AB" w:rsidRPr="001D0B4E" w14:paraId="54C5779B" w14:textId="77777777" w:rsidTr="00D373AB">
        <w:tc>
          <w:tcPr>
            <w:tcW w:w="681" w:type="dxa"/>
            <w:vAlign w:val="center"/>
          </w:tcPr>
          <w:p w14:paraId="49463838" w14:textId="3F350CF5" w:rsidR="00D373AB" w:rsidRDefault="00D373AB" w:rsidP="00D373AB">
            <w:pPr>
              <w:pStyle w:val="Paragraph"/>
              <w:ind w:firstLine="0"/>
              <w:jc w:val="center"/>
              <w:rPr>
                <w:lang w:eastAsia="x-none"/>
              </w:rPr>
            </w:pPr>
            <w:r>
              <w:rPr>
                <w:lang w:eastAsia="x-none"/>
              </w:rPr>
              <w:t>11</w:t>
            </w:r>
          </w:p>
        </w:tc>
        <w:tc>
          <w:tcPr>
            <w:tcW w:w="1527" w:type="dxa"/>
          </w:tcPr>
          <w:p w14:paraId="25E79DFA" w14:textId="05911E39" w:rsidR="00D373AB" w:rsidRPr="00184552" w:rsidRDefault="00D373AB" w:rsidP="00D373AB">
            <w:pPr>
              <w:pStyle w:val="Paragraph"/>
              <w:ind w:firstLine="0"/>
              <w:jc w:val="left"/>
              <w:rPr>
                <w:lang w:eastAsia="x-none"/>
              </w:rPr>
            </w:pPr>
            <w:r>
              <w:rPr>
                <w:lang w:eastAsia="x-none"/>
              </w:rPr>
              <w:t>comments</w:t>
            </w:r>
          </w:p>
        </w:tc>
        <w:tc>
          <w:tcPr>
            <w:tcW w:w="3569" w:type="dxa"/>
          </w:tcPr>
          <w:p w14:paraId="41A44D4C" w14:textId="586B26E8" w:rsidR="00D373AB" w:rsidRDefault="00D373AB" w:rsidP="00D373AB">
            <w:pPr>
              <w:pStyle w:val="Paragraph"/>
              <w:ind w:firstLine="0"/>
              <w:rPr>
                <w:lang w:eastAsia="x-none"/>
              </w:rPr>
            </w:pPr>
            <w:r w:rsidRPr="002853DA">
              <w:t>ObjectId</w:t>
            </w:r>
          </w:p>
        </w:tc>
        <w:tc>
          <w:tcPr>
            <w:tcW w:w="3001" w:type="dxa"/>
          </w:tcPr>
          <w:p w14:paraId="57362F67" w14:textId="08F566D4" w:rsidR="00D373AB" w:rsidRPr="0079504A" w:rsidRDefault="0079504A" w:rsidP="00D373AB">
            <w:pPr>
              <w:pStyle w:val="Paragraph"/>
              <w:ind w:firstLine="0"/>
              <w:rPr>
                <w:lang w:val="vi-VN" w:eastAsia="x-none"/>
              </w:rPr>
            </w:pPr>
            <w:r>
              <w:rPr>
                <w:lang w:eastAsia="x-none"/>
              </w:rPr>
              <w:t>Danh</w:t>
            </w:r>
            <w:r>
              <w:rPr>
                <w:lang w:val="vi-VN" w:eastAsia="x-none"/>
              </w:rPr>
              <w:t xml:space="preserve"> sách chứa bình luận của bài viết</w:t>
            </w:r>
          </w:p>
        </w:tc>
      </w:tr>
      <w:tr w:rsidR="008C387D" w:rsidRPr="001D0B4E" w14:paraId="3AAC0D3E" w14:textId="77777777" w:rsidTr="00D373AB">
        <w:tc>
          <w:tcPr>
            <w:tcW w:w="681" w:type="dxa"/>
            <w:vAlign w:val="center"/>
          </w:tcPr>
          <w:p w14:paraId="12B186A4" w14:textId="46E2724C" w:rsidR="008C387D" w:rsidRDefault="008C387D" w:rsidP="008C387D">
            <w:pPr>
              <w:pStyle w:val="Paragraph"/>
              <w:ind w:firstLine="0"/>
              <w:jc w:val="center"/>
              <w:rPr>
                <w:lang w:eastAsia="x-none"/>
              </w:rPr>
            </w:pPr>
            <w:r>
              <w:rPr>
                <w:lang w:eastAsia="x-none"/>
              </w:rPr>
              <w:t>12</w:t>
            </w:r>
          </w:p>
        </w:tc>
        <w:tc>
          <w:tcPr>
            <w:tcW w:w="1527" w:type="dxa"/>
          </w:tcPr>
          <w:p w14:paraId="3F8709E2" w14:textId="5993DAB5" w:rsidR="008C387D" w:rsidRDefault="008C387D" w:rsidP="008C387D">
            <w:pPr>
              <w:pStyle w:val="Paragraph"/>
              <w:ind w:firstLine="0"/>
              <w:jc w:val="left"/>
              <w:rPr>
                <w:lang w:eastAsia="x-none"/>
              </w:rPr>
            </w:pPr>
            <w:r>
              <w:rPr>
                <w:lang w:eastAsia="x-none"/>
              </w:rPr>
              <w:t>likeUserIds</w:t>
            </w:r>
          </w:p>
        </w:tc>
        <w:tc>
          <w:tcPr>
            <w:tcW w:w="3569" w:type="dxa"/>
          </w:tcPr>
          <w:p w14:paraId="3A9307CE" w14:textId="21C07184" w:rsidR="008C387D" w:rsidRDefault="008C387D" w:rsidP="008C387D">
            <w:pPr>
              <w:pStyle w:val="Paragraph"/>
              <w:ind w:firstLine="0"/>
              <w:rPr>
                <w:lang w:eastAsia="x-none"/>
              </w:rPr>
            </w:pPr>
            <w:r w:rsidRPr="002853DA">
              <w:t>ObjectId</w:t>
            </w:r>
          </w:p>
        </w:tc>
        <w:tc>
          <w:tcPr>
            <w:tcW w:w="3001" w:type="dxa"/>
          </w:tcPr>
          <w:p w14:paraId="359F4879" w14:textId="340A8FE2" w:rsidR="008C387D" w:rsidRPr="008C387D" w:rsidRDefault="008C387D" w:rsidP="008C387D">
            <w:pPr>
              <w:pStyle w:val="Paragraph"/>
              <w:ind w:firstLine="0"/>
              <w:rPr>
                <w:lang w:val="vi-VN" w:eastAsia="x-none"/>
              </w:rPr>
            </w:pPr>
            <w:r>
              <w:rPr>
                <w:lang w:eastAsia="x-none"/>
              </w:rPr>
              <w:t>Danh</w:t>
            </w:r>
            <w:r>
              <w:rPr>
                <w:lang w:val="vi-VN" w:eastAsia="x-none"/>
              </w:rPr>
              <w:t xml:space="preserve"> sách chứa Id của người like bài viết</w:t>
            </w:r>
          </w:p>
        </w:tc>
      </w:tr>
      <w:tr w:rsidR="008C387D" w:rsidRPr="001D0B4E" w14:paraId="235E1F4A" w14:textId="77777777" w:rsidTr="00D373AB">
        <w:tc>
          <w:tcPr>
            <w:tcW w:w="681" w:type="dxa"/>
            <w:vAlign w:val="center"/>
          </w:tcPr>
          <w:p w14:paraId="6E2439B1" w14:textId="5E9E076B" w:rsidR="008C387D" w:rsidRDefault="008C387D" w:rsidP="008C387D">
            <w:pPr>
              <w:pStyle w:val="Paragraph"/>
              <w:ind w:firstLine="0"/>
              <w:jc w:val="center"/>
              <w:rPr>
                <w:lang w:eastAsia="x-none"/>
              </w:rPr>
            </w:pPr>
            <w:r>
              <w:rPr>
                <w:lang w:eastAsia="x-none"/>
              </w:rPr>
              <w:t>13</w:t>
            </w:r>
          </w:p>
        </w:tc>
        <w:tc>
          <w:tcPr>
            <w:tcW w:w="1527" w:type="dxa"/>
          </w:tcPr>
          <w:p w14:paraId="7EC61B21" w14:textId="3BB8608F" w:rsidR="008C387D" w:rsidRDefault="00375288" w:rsidP="008C387D">
            <w:pPr>
              <w:pStyle w:val="Paragraph"/>
              <w:ind w:firstLine="0"/>
              <w:jc w:val="left"/>
              <w:rPr>
                <w:lang w:eastAsia="x-none"/>
              </w:rPr>
            </w:pPr>
            <w:r>
              <w:rPr>
                <w:lang w:eastAsia="x-none"/>
              </w:rPr>
              <w:t>state</w:t>
            </w:r>
          </w:p>
        </w:tc>
        <w:tc>
          <w:tcPr>
            <w:tcW w:w="3569" w:type="dxa"/>
          </w:tcPr>
          <w:p w14:paraId="110BCD7B" w14:textId="2C5CC539" w:rsidR="008C387D" w:rsidRDefault="00375288" w:rsidP="008C387D">
            <w:pPr>
              <w:pStyle w:val="Paragraph"/>
              <w:ind w:firstLine="0"/>
              <w:rPr>
                <w:lang w:eastAsia="x-none"/>
              </w:rPr>
            </w:pPr>
            <w:r>
              <w:rPr>
                <w:lang w:eastAsia="x-none"/>
              </w:rPr>
              <w:t>String</w:t>
            </w:r>
          </w:p>
        </w:tc>
        <w:tc>
          <w:tcPr>
            <w:tcW w:w="3001" w:type="dxa"/>
          </w:tcPr>
          <w:p w14:paraId="0CD6B157" w14:textId="1D4F7A59" w:rsidR="008C387D" w:rsidRPr="00706AA4" w:rsidRDefault="00706AA4" w:rsidP="008C387D">
            <w:pPr>
              <w:pStyle w:val="Paragraph"/>
              <w:ind w:firstLine="0"/>
              <w:rPr>
                <w:lang w:val="vi-VN" w:eastAsia="x-none"/>
              </w:rPr>
            </w:pPr>
            <w:r>
              <w:rPr>
                <w:lang w:eastAsia="x-none"/>
              </w:rPr>
              <w:t>Trạng</w:t>
            </w:r>
            <w:r>
              <w:rPr>
                <w:lang w:val="vi-VN" w:eastAsia="x-none"/>
              </w:rPr>
              <w:t xml:space="preserve"> thái bài đăng</w:t>
            </w:r>
          </w:p>
        </w:tc>
      </w:tr>
      <w:tr w:rsidR="00375288" w:rsidRPr="001D0B4E" w14:paraId="650DDD5C" w14:textId="77777777" w:rsidTr="00D373AB">
        <w:tc>
          <w:tcPr>
            <w:tcW w:w="681" w:type="dxa"/>
            <w:vAlign w:val="center"/>
          </w:tcPr>
          <w:p w14:paraId="24B21CBA" w14:textId="26E7ACE4" w:rsidR="00375288" w:rsidRDefault="00375288" w:rsidP="00375288">
            <w:pPr>
              <w:pStyle w:val="Paragraph"/>
              <w:ind w:firstLine="0"/>
              <w:jc w:val="center"/>
              <w:rPr>
                <w:lang w:eastAsia="x-none"/>
              </w:rPr>
            </w:pPr>
            <w:r>
              <w:rPr>
                <w:lang w:eastAsia="x-none"/>
              </w:rPr>
              <w:lastRenderedPageBreak/>
              <w:t>14</w:t>
            </w:r>
          </w:p>
        </w:tc>
        <w:tc>
          <w:tcPr>
            <w:tcW w:w="1527" w:type="dxa"/>
          </w:tcPr>
          <w:p w14:paraId="6004CD48" w14:textId="79A59ADF" w:rsidR="00375288" w:rsidRDefault="00375288" w:rsidP="00375288">
            <w:pPr>
              <w:pStyle w:val="Paragraph"/>
              <w:ind w:firstLine="0"/>
              <w:jc w:val="left"/>
              <w:rPr>
                <w:lang w:eastAsia="x-none"/>
              </w:rPr>
            </w:pPr>
            <w:r>
              <w:rPr>
                <w:lang w:eastAsia="x-none"/>
              </w:rPr>
              <w:t>hashtagIds</w:t>
            </w:r>
          </w:p>
        </w:tc>
        <w:tc>
          <w:tcPr>
            <w:tcW w:w="3569" w:type="dxa"/>
          </w:tcPr>
          <w:p w14:paraId="33442876" w14:textId="50B422AC" w:rsidR="00375288" w:rsidRDefault="00375288" w:rsidP="00375288">
            <w:pPr>
              <w:pStyle w:val="Paragraph"/>
              <w:ind w:firstLine="0"/>
              <w:rPr>
                <w:lang w:eastAsia="x-none"/>
              </w:rPr>
            </w:pPr>
            <w:r w:rsidRPr="002853DA">
              <w:t>ObjectId</w:t>
            </w:r>
          </w:p>
        </w:tc>
        <w:tc>
          <w:tcPr>
            <w:tcW w:w="3001" w:type="dxa"/>
          </w:tcPr>
          <w:p w14:paraId="58D10085" w14:textId="016B1C03" w:rsidR="00375288" w:rsidRDefault="00375288" w:rsidP="00375288">
            <w:pPr>
              <w:pStyle w:val="Paragraph"/>
              <w:ind w:firstLine="0"/>
              <w:rPr>
                <w:lang w:eastAsia="x-none"/>
              </w:rPr>
            </w:pPr>
            <w:r>
              <w:rPr>
                <w:lang w:eastAsia="x-none"/>
              </w:rPr>
              <w:t>Danh sách chứa</w:t>
            </w:r>
            <w:r>
              <w:rPr>
                <w:lang w:val="vi-VN" w:eastAsia="x-none"/>
              </w:rPr>
              <w:t xml:space="preserve"> Id của các hashtag trong bài viết</w:t>
            </w:r>
            <w:r>
              <w:rPr>
                <w:lang w:eastAsia="x-none"/>
              </w:rPr>
              <w:t xml:space="preserve"> </w:t>
            </w:r>
          </w:p>
        </w:tc>
      </w:tr>
    </w:tbl>
    <w:p w14:paraId="096EE990" w14:textId="307BF181" w:rsidR="007E3303" w:rsidRDefault="00553E47" w:rsidP="007E3303">
      <w:pPr>
        <w:pStyle w:val="Heading3"/>
        <w:rPr>
          <w:lang w:val="en-US"/>
        </w:rPr>
      </w:pPr>
      <w:bookmarkStart w:id="61" w:name="_Toc60225044"/>
      <w:r>
        <w:rPr>
          <w:lang w:val="en-US"/>
        </w:rPr>
        <w:t>Bảng</w:t>
      </w:r>
      <w:r w:rsidR="00185731">
        <w:rPr>
          <w:lang w:val="en-US"/>
        </w:rPr>
        <w:t xml:space="preserve"> comment</w:t>
      </w:r>
      <w:bookmarkEnd w:id="61"/>
    </w:p>
    <w:p w14:paraId="27CB31C4" w14:textId="56CE1F06" w:rsidR="00185731" w:rsidRPr="0005676B" w:rsidRDefault="00B278B7" w:rsidP="00B10FC3">
      <w:pPr>
        <w:pStyle w:val="Hinhanh"/>
      </w:pPr>
      <w:bookmarkStart w:id="62" w:name="_Toc60223457"/>
      <w:r w:rsidRPr="0005676B">
        <w:t xml:space="preserve">Bảng </w:t>
      </w:r>
      <w:r w:rsidR="000344D5">
        <w:t>6</w:t>
      </w:r>
      <w:r w:rsidRPr="0005676B">
        <w:t>: Bảng co</w:t>
      </w:r>
      <w:r w:rsidR="00214EBE" w:rsidRPr="0005676B">
        <w:t>mment</w:t>
      </w:r>
      <w:bookmarkEnd w:id="62"/>
    </w:p>
    <w:tbl>
      <w:tblPr>
        <w:tblStyle w:val="TableGrid"/>
        <w:tblW w:w="0" w:type="auto"/>
        <w:tblLook w:val="04A0" w:firstRow="1" w:lastRow="0" w:firstColumn="1" w:lastColumn="0" w:noHBand="0" w:noVBand="1"/>
      </w:tblPr>
      <w:tblGrid>
        <w:gridCol w:w="691"/>
        <w:gridCol w:w="2070"/>
        <w:gridCol w:w="1913"/>
        <w:gridCol w:w="4104"/>
      </w:tblGrid>
      <w:tr w:rsidR="00E24CF7" w:rsidRPr="001D0B4E" w14:paraId="1F1ECC03" w14:textId="77777777" w:rsidTr="00706AA4">
        <w:tc>
          <w:tcPr>
            <w:tcW w:w="691" w:type="dxa"/>
            <w:vAlign w:val="center"/>
          </w:tcPr>
          <w:p w14:paraId="40169851" w14:textId="77777777" w:rsidR="00E24CF7" w:rsidRPr="001D0B4E" w:rsidRDefault="00E24CF7" w:rsidP="0069180C">
            <w:pPr>
              <w:pStyle w:val="Paragraph"/>
              <w:ind w:firstLine="0"/>
              <w:jc w:val="center"/>
              <w:rPr>
                <w:b/>
                <w:bCs/>
                <w:lang w:eastAsia="x-none"/>
              </w:rPr>
            </w:pPr>
            <w:r w:rsidRPr="001D0B4E">
              <w:rPr>
                <w:b/>
                <w:bCs/>
                <w:lang w:eastAsia="x-none"/>
              </w:rPr>
              <w:t>STT</w:t>
            </w:r>
          </w:p>
        </w:tc>
        <w:tc>
          <w:tcPr>
            <w:tcW w:w="2070" w:type="dxa"/>
          </w:tcPr>
          <w:p w14:paraId="3DDE3783" w14:textId="77777777" w:rsidR="00E24CF7" w:rsidRPr="001D0B4E" w:rsidRDefault="00E24CF7" w:rsidP="0069180C">
            <w:pPr>
              <w:pStyle w:val="Paragraph"/>
              <w:ind w:firstLine="0"/>
              <w:jc w:val="center"/>
              <w:rPr>
                <w:b/>
                <w:bCs/>
                <w:lang w:eastAsia="x-none"/>
              </w:rPr>
            </w:pPr>
            <w:r w:rsidRPr="001D0B4E">
              <w:rPr>
                <w:b/>
                <w:bCs/>
                <w:lang w:eastAsia="x-none"/>
              </w:rPr>
              <w:t>Tên trường</w:t>
            </w:r>
          </w:p>
        </w:tc>
        <w:tc>
          <w:tcPr>
            <w:tcW w:w="1913" w:type="dxa"/>
          </w:tcPr>
          <w:p w14:paraId="11047F80" w14:textId="77777777" w:rsidR="00E24CF7" w:rsidRPr="001D0B4E" w:rsidRDefault="00E24CF7" w:rsidP="0069180C">
            <w:pPr>
              <w:pStyle w:val="Paragraph"/>
              <w:ind w:firstLine="0"/>
              <w:jc w:val="center"/>
              <w:rPr>
                <w:b/>
                <w:bCs/>
                <w:lang w:eastAsia="x-none"/>
              </w:rPr>
            </w:pPr>
            <w:r>
              <w:rPr>
                <w:b/>
                <w:bCs/>
                <w:lang w:eastAsia="x-none"/>
              </w:rPr>
              <w:t>Kiểu dữ liệu</w:t>
            </w:r>
          </w:p>
        </w:tc>
        <w:tc>
          <w:tcPr>
            <w:tcW w:w="4104" w:type="dxa"/>
          </w:tcPr>
          <w:p w14:paraId="749BFBFB" w14:textId="77777777" w:rsidR="00E24CF7" w:rsidRPr="001D0B4E" w:rsidRDefault="00E24CF7" w:rsidP="0069180C">
            <w:pPr>
              <w:pStyle w:val="Paragraph"/>
              <w:ind w:firstLine="0"/>
              <w:jc w:val="center"/>
              <w:rPr>
                <w:b/>
                <w:bCs/>
                <w:lang w:eastAsia="x-none"/>
              </w:rPr>
            </w:pPr>
            <w:r w:rsidRPr="001D0B4E">
              <w:rPr>
                <w:b/>
                <w:bCs/>
                <w:lang w:eastAsia="x-none"/>
              </w:rPr>
              <w:t>Mô tả</w:t>
            </w:r>
          </w:p>
        </w:tc>
      </w:tr>
      <w:tr w:rsidR="00E24CF7" w:rsidRPr="00521F16" w14:paraId="591114A5" w14:textId="77777777" w:rsidTr="00706AA4">
        <w:tc>
          <w:tcPr>
            <w:tcW w:w="691" w:type="dxa"/>
            <w:vAlign w:val="center"/>
          </w:tcPr>
          <w:p w14:paraId="7B85646E" w14:textId="77777777" w:rsidR="00E24CF7" w:rsidRPr="00521F16" w:rsidRDefault="00E24CF7" w:rsidP="0069180C">
            <w:pPr>
              <w:pStyle w:val="Paragraph"/>
              <w:ind w:firstLine="0"/>
              <w:jc w:val="center"/>
              <w:rPr>
                <w:lang w:eastAsia="x-none"/>
              </w:rPr>
            </w:pPr>
            <w:r w:rsidRPr="00E27F57">
              <w:rPr>
                <w:lang w:eastAsia="x-none"/>
              </w:rPr>
              <w:t>1</w:t>
            </w:r>
          </w:p>
        </w:tc>
        <w:tc>
          <w:tcPr>
            <w:tcW w:w="2070" w:type="dxa"/>
          </w:tcPr>
          <w:p w14:paraId="476ACBE4" w14:textId="77777777" w:rsidR="00E24CF7" w:rsidRPr="00521F16" w:rsidRDefault="00E24CF7" w:rsidP="0069180C">
            <w:pPr>
              <w:pStyle w:val="Paragraph"/>
              <w:ind w:firstLine="0"/>
              <w:jc w:val="left"/>
              <w:rPr>
                <w:lang w:eastAsia="x-none"/>
              </w:rPr>
            </w:pPr>
            <w:r>
              <w:rPr>
                <w:lang w:eastAsia="x-none"/>
              </w:rPr>
              <w:t>_id</w:t>
            </w:r>
          </w:p>
        </w:tc>
        <w:tc>
          <w:tcPr>
            <w:tcW w:w="1913" w:type="dxa"/>
          </w:tcPr>
          <w:p w14:paraId="671CD473" w14:textId="77777777" w:rsidR="00E24CF7" w:rsidRPr="00521F16" w:rsidRDefault="00E24CF7" w:rsidP="0069180C">
            <w:pPr>
              <w:pStyle w:val="Paragraph"/>
              <w:ind w:firstLine="0"/>
              <w:rPr>
                <w:lang w:eastAsia="x-none"/>
              </w:rPr>
            </w:pPr>
            <w:r>
              <w:rPr>
                <w:lang w:eastAsia="x-none"/>
              </w:rPr>
              <w:t>ObjectId</w:t>
            </w:r>
          </w:p>
        </w:tc>
        <w:tc>
          <w:tcPr>
            <w:tcW w:w="4104" w:type="dxa"/>
          </w:tcPr>
          <w:p w14:paraId="580F2BD3" w14:textId="5F043BC5" w:rsidR="00E24CF7" w:rsidRPr="00521F16" w:rsidRDefault="00E24CF7" w:rsidP="0069180C">
            <w:pPr>
              <w:pStyle w:val="Paragraph"/>
              <w:ind w:firstLine="0"/>
              <w:rPr>
                <w:lang w:eastAsia="x-none"/>
              </w:rPr>
            </w:pPr>
            <w:r>
              <w:rPr>
                <w:lang w:eastAsia="x-none"/>
              </w:rPr>
              <w:t xml:space="preserve">ID của </w:t>
            </w:r>
            <w:r w:rsidR="00EA3A58">
              <w:rPr>
                <w:lang w:eastAsia="x-none"/>
              </w:rPr>
              <w:t>bình luận</w:t>
            </w:r>
          </w:p>
        </w:tc>
      </w:tr>
      <w:tr w:rsidR="00E24CF7" w:rsidRPr="00521F16" w14:paraId="1EE8BABF" w14:textId="77777777" w:rsidTr="00706AA4">
        <w:tc>
          <w:tcPr>
            <w:tcW w:w="691" w:type="dxa"/>
            <w:vAlign w:val="center"/>
          </w:tcPr>
          <w:p w14:paraId="042BC391" w14:textId="687BC8A1" w:rsidR="00E24CF7" w:rsidRPr="00E27F57" w:rsidRDefault="00D621E8" w:rsidP="0069180C">
            <w:pPr>
              <w:pStyle w:val="Paragraph"/>
              <w:ind w:firstLine="0"/>
              <w:jc w:val="center"/>
              <w:rPr>
                <w:lang w:eastAsia="x-none"/>
              </w:rPr>
            </w:pPr>
            <w:r>
              <w:rPr>
                <w:lang w:eastAsia="x-none"/>
              </w:rPr>
              <w:t>2</w:t>
            </w:r>
          </w:p>
        </w:tc>
        <w:tc>
          <w:tcPr>
            <w:tcW w:w="2070" w:type="dxa"/>
          </w:tcPr>
          <w:p w14:paraId="1DFA4A19" w14:textId="5DA06E8F" w:rsidR="00E24CF7" w:rsidRDefault="000F4AE6" w:rsidP="0069180C">
            <w:pPr>
              <w:pStyle w:val="Paragraph"/>
              <w:ind w:firstLine="0"/>
              <w:jc w:val="left"/>
              <w:rPr>
                <w:lang w:eastAsia="x-none"/>
              </w:rPr>
            </w:pPr>
            <w:r>
              <w:rPr>
                <w:lang w:eastAsia="x-none"/>
              </w:rPr>
              <w:t>postId</w:t>
            </w:r>
          </w:p>
        </w:tc>
        <w:tc>
          <w:tcPr>
            <w:tcW w:w="1913" w:type="dxa"/>
          </w:tcPr>
          <w:p w14:paraId="25F9724E" w14:textId="753E98F2" w:rsidR="00E24CF7" w:rsidRDefault="000F4AE6" w:rsidP="0069180C">
            <w:pPr>
              <w:pStyle w:val="Paragraph"/>
              <w:ind w:firstLine="0"/>
              <w:rPr>
                <w:lang w:eastAsia="x-none"/>
              </w:rPr>
            </w:pPr>
            <w:r>
              <w:rPr>
                <w:lang w:eastAsia="x-none"/>
              </w:rPr>
              <w:t>ObjectId</w:t>
            </w:r>
          </w:p>
        </w:tc>
        <w:tc>
          <w:tcPr>
            <w:tcW w:w="4104" w:type="dxa"/>
          </w:tcPr>
          <w:p w14:paraId="6DA2F047" w14:textId="0284B6BB" w:rsidR="00E24CF7" w:rsidRPr="000F4AE6" w:rsidRDefault="000F4AE6" w:rsidP="0069180C">
            <w:pPr>
              <w:pStyle w:val="Paragraph"/>
              <w:ind w:firstLine="0"/>
              <w:rPr>
                <w:lang w:val="vi-VN" w:eastAsia="x-none"/>
              </w:rPr>
            </w:pPr>
            <w:r>
              <w:rPr>
                <w:lang w:eastAsia="x-none"/>
              </w:rPr>
              <w:t>Id</w:t>
            </w:r>
            <w:r>
              <w:rPr>
                <w:lang w:val="vi-VN" w:eastAsia="x-none"/>
              </w:rPr>
              <w:t xml:space="preserve"> của </w:t>
            </w:r>
            <w:r w:rsidR="00F726CB">
              <w:rPr>
                <w:lang w:val="vi-VN" w:eastAsia="x-none"/>
              </w:rPr>
              <w:t>bài viết</w:t>
            </w:r>
          </w:p>
        </w:tc>
      </w:tr>
      <w:tr w:rsidR="00D621E8" w:rsidRPr="00521F16" w14:paraId="41C4B9F1" w14:textId="77777777" w:rsidTr="00706AA4">
        <w:tc>
          <w:tcPr>
            <w:tcW w:w="691" w:type="dxa"/>
            <w:vAlign w:val="center"/>
          </w:tcPr>
          <w:p w14:paraId="7B9B2581" w14:textId="331E3515" w:rsidR="00D621E8" w:rsidRDefault="00D621E8" w:rsidP="0069180C">
            <w:pPr>
              <w:pStyle w:val="Paragraph"/>
              <w:ind w:firstLine="0"/>
              <w:jc w:val="center"/>
              <w:rPr>
                <w:lang w:eastAsia="x-none"/>
              </w:rPr>
            </w:pPr>
            <w:r>
              <w:rPr>
                <w:lang w:eastAsia="x-none"/>
              </w:rPr>
              <w:t>3</w:t>
            </w:r>
          </w:p>
        </w:tc>
        <w:tc>
          <w:tcPr>
            <w:tcW w:w="2070" w:type="dxa"/>
          </w:tcPr>
          <w:p w14:paraId="09FAB3A3" w14:textId="7A94EDDF" w:rsidR="00D621E8" w:rsidRDefault="00F726CB" w:rsidP="0069180C">
            <w:pPr>
              <w:pStyle w:val="Paragraph"/>
              <w:ind w:firstLine="0"/>
              <w:jc w:val="left"/>
              <w:rPr>
                <w:lang w:eastAsia="x-none"/>
              </w:rPr>
            </w:pPr>
            <w:r>
              <w:rPr>
                <w:lang w:eastAsia="x-none"/>
              </w:rPr>
              <w:t>userId</w:t>
            </w:r>
          </w:p>
        </w:tc>
        <w:tc>
          <w:tcPr>
            <w:tcW w:w="1913" w:type="dxa"/>
          </w:tcPr>
          <w:p w14:paraId="71CA2BBC" w14:textId="64507D00" w:rsidR="00D621E8" w:rsidRDefault="00F726CB" w:rsidP="0069180C">
            <w:pPr>
              <w:pStyle w:val="Paragraph"/>
              <w:ind w:firstLine="0"/>
              <w:rPr>
                <w:lang w:eastAsia="x-none"/>
              </w:rPr>
            </w:pPr>
            <w:r>
              <w:rPr>
                <w:lang w:eastAsia="x-none"/>
              </w:rPr>
              <w:t>ObjectId</w:t>
            </w:r>
          </w:p>
        </w:tc>
        <w:tc>
          <w:tcPr>
            <w:tcW w:w="4104" w:type="dxa"/>
          </w:tcPr>
          <w:p w14:paraId="73FCBBFC" w14:textId="44CA6BFD" w:rsidR="00D621E8" w:rsidRPr="00F726CB" w:rsidRDefault="00F726CB" w:rsidP="0069180C">
            <w:pPr>
              <w:pStyle w:val="Paragraph"/>
              <w:ind w:firstLine="0"/>
              <w:rPr>
                <w:lang w:val="vi-VN" w:eastAsia="x-none"/>
              </w:rPr>
            </w:pPr>
            <w:r>
              <w:rPr>
                <w:lang w:eastAsia="x-none"/>
              </w:rPr>
              <w:t>Id</w:t>
            </w:r>
            <w:r>
              <w:rPr>
                <w:lang w:val="vi-VN" w:eastAsia="x-none"/>
              </w:rPr>
              <w:t xml:space="preserve"> của người bình luận</w:t>
            </w:r>
          </w:p>
        </w:tc>
      </w:tr>
      <w:tr w:rsidR="00765E78" w:rsidRPr="00521F16" w14:paraId="2A491D80" w14:textId="77777777" w:rsidTr="00706AA4">
        <w:tc>
          <w:tcPr>
            <w:tcW w:w="691" w:type="dxa"/>
            <w:vAlign w:val="center"/>
          </w:tcPr>
          <w:p w14:paraId="32AD64F8" w14:textId="6A0C1048" w:rsidR="00765E78" w:rsidRDefault="00765E78" w:rsidP="0069180C">
            <w:pPr>
              <w:pStyle w:val="Paragraph"/>
              <w:ind w:firstLine="0"/>
              <w:jc w:val="center"/>
              <w:rPr>
                <w:lang w:eastAsia="x-none"/>
              </w:rPr>
            </w:pPr>
            <w:r>
              <w:rPr>
                <w:lang w:eastAsia="x-none"/>
              </w:rPr>
              <w:t>4</w:t>
            </w:r>
          </w:p>
        </w:tc>
        <w:tc>
          <w:tcPr>
            <w:tcW w:w="2070" w:type="dxa"/>
          </w:tcPr>
          <w:p w14:paraId="410758C2" w14:textId="712E66F2" w:rsidR="00765E78" w:rsidRDefault="00F726CB" w:rsidP="0069180C">
            <w:pPr>
              <w:pStyle w:val="Paragraph"/>
              <w:ind w:firstLine="0"/>
              <w:jc w:val="left"/>
              <w:rPr>
                <w:lang w:eastAsia="x-none"/>
              </w:rPr>
            </w:pPr>
            <w:r>
              <w:rPr>
                <w:lang w:eastAsia="x-none"/>
              </w:rPr>
              <w:t>content</w:t>
            </w:r>
          </w:p>
        </w:tc>
        <w:tc>
          <w:tcPr>
            <w:tcW w:w="1913" w:type="dxa"/>
          </w:tcPr>
          <w:p w14:paraId="51E4DC13" w14:textId="4F35F253" w:rsidR="00765E78" w:rsidRDefault="00F726CB" w:rsidP="0069180C">
            <w:pPr>
              <w:pStyle w:val="Paragraph"/>
              <w:ind w:firstLine="0"/>
              <w:rPr>
                <w:lang w:eastAsia="x-none"/>
              </w:rPr>
            </w:pPr>
            <w:r>
              <w:rPr>
                <w:lang w:eastAsia="x-none"/>
              </w:rPr>
              <w:t>String</w:t>
            </w:r>
          </w:p>
        </w:tc>
        <w:tc>
          <w:tcPr>
            <w:tcW w:w="4104" w:type="dxa"/>
          </w:tcPr>
          <w:p w14:paraId="53DB9753" w14:textId="2D222346" w:rsidR="00765E78" w:rsidRPr="00F726CB" w:rsidRDefault="00F726CB" w:rsidP="0069180C">
            <w:pPr>
              <w:pStyle w:val="Paragraph"/>
              <w:ind w:firstLine="0"/>
              <w:rPr>
                <w:lang w:val="vi-VN" w:eastAsia="x-none"/>
              </w:rPr>
            </w:pPr>
            <w:r>
              <w:rPr>
                <w:lang w:eastAsia="x-none"/>
              </w:rPr>
              <w:t>Nội</w:t>
            </w:r>
            <w:r>
              <w:rPr>
                <w:lang w:val="vi-VN" w:eastAsia="x-none"/>
              </w:rPr>
              <w:t xml:space="preserve"> dung của bình luận</w:t>
            </w:r>
          </w:p>
        </w:tc>
      </w:tr>
      <w:tr w:rsidR="0077130D" w:rsidRPr="00521F16" w14:paraId="219FC1F1" w14:textId="77777777" w:rsidTr="00706AA4">
        <w:tc>
          <w:tcPr>
            <w:tcW w:w="691" w:type="dxa"/>
            <w:vAlign w:val="center"/>
          </w:tcPr>
          <w:p w14:paraId="1B2B77B3" w14:textId="08DFFF90" w:rsidR="0077130D" w:rsidRDefault="0077130D" w:rsidP="0069180C">
            <w:pPr>
              <w:pStyle w:val="Paragraph"/>
              <w:ind w:firstLine="0"/>
              <w:jc w:val="center"/>
              <w:rPr>
                <w:lang w:eastAsia="x-none"/>
              </w:rPr>
            </w:pPr>
            <w:r>
              <w:rPr>
                <w:lang w:eastAsia="x-none"/>
              </w:rPr>
              <w:t>5</w:t>
            </w:r>
          </w:p>
        </w:tc>
        <w:tc>
          <w:tcPr>
            <w:tcW w:w="2070" w:type="dxa"/>
          </w:tcPr>
          <w:p w14:paraId="6D9BBE34" w14:textId="6B5F3956" w:rsidR="0077130D" w:rsidRDefault="00F726CB" w:rsidP="0069180C">
            <w:pPr>
              <w:pStyle w:val="Paragraph"/>
              <w:ind w:firstLine="0"/>
              <w:jc w:val="left"/>
              <w:rPr>
                <w:lang w:eastAsia="x-none"/>
              </w:rPr>
            </w:pPr>
            <w:r>
              <w:rPr>
                <w:lang w:eastAsia="x-none"/>
              </w:rPr>
              <w:t>createdAt</w:t>
            </w:r>
          </w:p>
        </w:tc>
        <w:tc>
          <w:tcPr>
            <w:tcW w:w="1913" w:type="dxa"/>
          </w:tcPr>
          <w:p w14:paraId="0ADCC93B" w14:textId="0EB6557F" w:rsidR="0077130D" w:rsidRDefault="00F726CB" w:rsidP="0069180C">
            <w:pPr>
              <w:pStyle w:val="Paragraph"/>
              <w:ind w:firstLine="0"/>
              <w:rPr>
                <w:lang w:eastAsia="x-none"/>
              </w:rPr>
            </w:pPr>
            <w:r>
              <w:rPr>
                <w:lang w:eastAsia="x-none"/>
              </w:rPr>
              <w:t>Date</w:t>
            </w:r>
          </w:p>
        </w:tc>
        <w:tc>
          <w:tcPr>
            <w:tcW w:w="4104" w:type="dxa"/>
          </w:tcPr>
          <w:p w14:paraId="5320851E" w14:textId="1A54AFB2" w:rsidR="0077130D" w:rsidRPr="00F726CB" w:rsidRDefault="00F726CB" w:rsidP="0069180C">
            <w:pPr>
              <w:pStyle w:val="Paragraph"/>
              <w:ind w:firstLine="0"/>
              <w:rPr>
                <w:lang w:val="vi-VN" w:eastAsia="x-none"/>
              </w:rPr>
            </w:pPr>
            <w:r>
              <w:rPr>
                <w:lang w:val="vi-VN" w:eastAsia="x-none"/>
              </w:rPr>
              <w:t xml:space="preserve">Ngày </w:t>
            </w:r>
            <w:r w:rsidR="0051371D">
              <w:rPr>
                <w:lang w:val="vi-VN" w:eastAsia="x-none"/>
              </w:rPr>
              <w:t>bình luận</w:t>
            </w:r>
          </w:p>
        </w:tc>
      </w:tr>
      <w:tr w:rsidR="005F7DAB" w:rsidRPr="00521F16" w14:paraId="1B5A3293" w14:textId="77777777" w:rsidTr="00706AA4">
        <w:tc>
          <w:tcPr>
            <w:tcW w:w="691" w:type="dxa"/>
            <w:vAlign w:val="center"/>
          </w:tcPr>
          <w:p w14:paraId="60D956EF" w14:textId="63BEF0DD" w:rsidR="005F7DAB" w:rsidRDefault="005F7DAB" w:rsidP="0069180C">
            <w:pPr>
              <w:pStyle w:val="Paragraph"/>
              <w:ind w:firstLine="0"/>
              <w:jc w:val="center"/>
              <w:rPr>
                <w:lang w:eastAsia="x-none"/>
              </w:rPr>
            </w:pPr>
            <w:r>
              <w:rPr>
                <w:lang w:eastAsia="x-none"/>
              </w:rPr>
              <w:t>6</w:t>
            </w:r>
          </w:p>
        </w:tc>
        <w:tc>
          <w:tcPr>
            <w:tcW w:w="2070" w:type="dxa"/>
          </w:tcPr>
          <w:p w14:paraId="0CE90A89" w14:textId="4FAAACD0" w:rsidR="005F7DAB" w:rsidRDefault="0051371D" w:rsidP="0069180C">
            <w:pPr>
              <w:pStyle w:val="Paragraph"/>
              <w:ind w:firstLine="0"/>
              <w:jc w:val="left"/>
              <w:rPr>
                <w:lang w:eastAsia="x-none"/>
              </w:rPr>
            </w:pPr>
            <w:r>
              <w:rPr>
                <w:lang w:eastAsia="x-none"/>
              </w:rPr>
              <w:t>editedAt</w:t>
            </w:r>
          </w:p>
        </w:tc>
        <w:tc>
          <w:tcPr>
            <w:tcW w:w="1913" w:type="dxa"/>
          </w:tcPr>
          <w:p w14:paraId="6345D8F9" w14:textId="232084E5" w:rsidR="005F7DAB" w:rsidRDefault="0051371D" w:rsidP="0069180C">
            <w:pPr>
              <w:pStyle w:val="Paragraph"/>
              <w:ind w:firstLine="0"/>
              <w:rPr>
                <w:lang w:eastAsia="x-none"/>
              </w:rPr>
            </w:pPr>
            <w:r>
              <w:rPr>
                <w:lang w:eastAsia="x-none"/>
              </w:rPr>
              <w:t>Date</w:t>
            </w:r>
          </w:p>
        </w:tc>
        <w:tc>
          <w:tcPr>
            <w:tcW w:w="4104" w:type="dxa"/>
          </w:tcPr>
          <w:p w14:paraId="09A1B2EF" w14:textId="68B05437" w:rsidR="005F7DAB" w:rsidRPr="0051371D" w:rsidRDefault="0051371D" w:rsidP="0069180C">
            <w:pPr>
              <w:pStyle w:val="Paragraph"/>
              <w:ind w:firstLine="0"/>
              <w:rPr>
                <w:lang w:val="vi-VN" w:eastAsia="x-none"/>
              </w:rPr>
            </w:pPr>
            <w:r>
              <w:rPr>
                <w:lang w:eastAsia="x-none"/>
              </w:rPr>
              <w:t>Ngày</w:t>
            </w:r>
            <w:r>
              <w:rPr>
                <w:lang w:val="vi-VN" w:eastAsia="x-none"/>
              </w:rPr>
              <w:t xml:space="preserve"> sửa bình luận</w:t>
            </w:r>
          </w:p>
        </w:tc>
      </w:tr>
      <w:tr w:rsidR="005F7DAB" w:rsidRPr="00521F16" w14:paraId="63329703" w14:textId="77777777" w:rsidTr="00706AA4">
        <w:tc>
          <w:tcPr>
            <w:tcW w:w="691" w:type="dxa"/>
            <w:vAlign w:val="center"/>
          </w:tcPr>
          <w:p w14:paraId="5C25DBBA" w14:textId="26D84AB3" w:rsidR="005F7DAB" w:rsidRDefault="005F7DAB" w:rsidP="0069180C">
            <w:pPr>
              <w:pStyle w:val="Paragraph"/>
              <w:ind w:firstLine="0"/>
              <w:jc w:val="center"/>
              <w:rPr>
                <w:lang w:eastAsia="x-none"/>
              </w:rPr>
            </w:pPr>
            <w:r>
              <w:rPr>
                <w:lang w:eastAsia="x-none"/>
              </w:rPr>
              <w:t>7</w:t>
            </w:r>
          </w:p>
        </w:tc>
        <w:tc>
          <w:tcPr>
            <w:tcW w:w="2070" w:type="dxa"/>
          </w:tcPr>
          <w:p w14:paraId="336B57B2" w14:textId="25B973B1" w:rsidR="005F7DAB" w:rsidRDefault="0051371D" w:rsidP="0069180C">
            <w:pPr>
              <w:pStyle w:val="Paragraph"/>
              <w:ind w:firstLine="0"/>
              <w:jc w:val="left"/>
              <w:rPr>
                <w:lang w:eastAsia="x-none"/>
              </w:rPr>
            </w:pPr>
            <w:r>
              <w:rPr>
                <w:lang w:eastAsia="x-none"/>
              </w:rPr>
              <w:t>deletedAt</w:t>
            </w:r>
          </w:p>
        </w:tc>
        <w:tc>
          <w:tcPr>
            <w:tcW w:w="1913" w:type="dxa"/>
          </w:tcPr>
          <w:p w14:paraId="38101B6F" w14:textId="3C03CC56" w:rsidR="005F7DAB" w:rsidRDefault="0051371D" w:rsidP="0069180C">
            <w:pPr>
              <w:pStyle w:val="Paragraph"/>
              <w:ind w:firstLine="0"/>
              <w:rPr>
                <w:lang w:eastAsia="x-none"/>
              </w:rPr>
            </w:pPr>
            <w:r>
              <w:rPr>
                <w:lang w:eastAsia="x-none"/>
              </w:rPr>
              <w:t>Date</w:t>
            </w:r>
          </w:p>
        </w:tc>
        <w:tc>
          <w:tcPr>
            <w:tcW w:w="4104" w:type="dxa"/>
          </w:tcPr>
          <w:p w14:paraId="5CF94E02" w14:textId="4FBEBB6C" w:rsidR="005F7DAB" w:rsidRDefault="0051371D" w:rsidP="0069180C">
            <w:pPr>
              <w:pStyle w:val="Paragraph"/>
              <w:ind w:firstLine="0"/>
              <w:rPr>
                <w:lang w:eastAsia="x-none"/>
              </w:rPr>
            </w:pPr>
            <w:r>
              <w:rPr>
                <w:lang w:eastAsia="x-none"/>
              </w:rPr>
              <w:t>Ngày</w:t>
            </w:r>
            <w:r>
              <w:rPr>
                <w:lang w:val="vi-VN" w:eastAsia="x-none"/>
              </w:rPr>
              <w:t xml:space="preserve"> xóa </w:t>
            </w:r>
            <w:r w:rsidR="00EA3A58">
              <w:rPr>
                <w:lang w:eastAsia="x-none"/>
              </w:rPr>
              <w:t>bình luận</w:t>
            </w:r>
          </w:p>
        </w:tc>
      </w:tr>
      <w:tr w:rsidR="00D44E65" w:rsidRPr="00521F16" w14:paraId="462C1FB2" w14:textId="77777777" w:rsidTr="00706AA4">
        <w:tc>
          <w:tcPr>
            <w:tcW w:w="691" w:type="dxa"/>
            <w:vAlign w:val="center"/>
          </w:tcPr>
          <w:p w14:paraId="62BE5FE7" w14:textId="25C8C516" w:rsidR="00D44E65" w:rsidRDefault="00D44E65" w:rsidP="0069180C">
            <w:pPr>
              <w:pStyle w:val="Paragraph"/>
              <w:ind w:firstLine="0"/>
              <w:jc w:val="center"/>
              <w:rPr>
                <w:lang w:eastAsia="x-none"/>
              </w:rPr>
            </w:pPr>
            <w:r>
              <w:rPr>
                <w:lang w:eastAsia="x-none"/>
              </w:rPr>
              <w:t>8</w:t>
            </w:r>
          </w:p>
        </w:tc>
        <w:tc>
          <w:tcPr>
            <w:tcW w:w="2070" w:type="dxa"/>
          </w:tcPr>
          <w:p w14:paraId="3C720BD7" w14:textId="33346F94" w:rsidR="00D44E65" w:rsidRDefault="007F7703" w:rsidP="0069180C">
            <w:pPr>
              <w:pStyle w:val="Paragraph"/>
              <w:ind w:firstLine="0"/>
              <w:jc w:val="left"/>
              <w:rPr>
                <w:lang w:eastAsia="x-none"/>
              </w:rPr>
            </w:pPr>
            <w:r>
              <w:rPr>
                <w:lang w:eastAsia="x-none"/>
              </w:rPr>
              <w:t>repliedCommentId</w:t>
            </w:r>
          </w:p>
        </w:tc>
        <w:tc>
          <w:tcPr>
            <w:tcW w:w="1913" w:type="dxa"/>
          </w:tcPr>
          <w:p w14:paraId="7E3D18A9" w14:textId="32742581" w:rsidR="00D44E65" w:rsidRDefault="007F7703" w:rsidP="0069180C">
            <w:pPr>
              <w:pStyle w:val="Paragraph"/>
              <w:ind w:firstLine="0"/>
              <w:rPr>
                <w:lang w:eastAsia="x-none"/>
              </w:rPr>
            </w:pPr>
            <w:r>
              <w:rPr>
                <w:lang w:eastAsia="x-none"/>
              </w:rPr>
              <w:t>ObjectId</w:t>
            </w:r>
          </w:p>
        </w:tc>
        <w:tc>
          <w:tcPr>
            <w:tcW w:w="4104" w:type="dxa"/>
          </w:tcPr>
          <w:p w14:paraId="08E7F845" w14:textId="70B5A598" w:rsidR="00D44E65" w:rsidRPr="007F7703" w:rsidRDefault="007F7703" w:rsidP="0069180C">
            <w:pPr>
              <w:pStyle w:val="Paragraph"/>
              <w:ind w:firstLine="0"/>
              <w:rPr>
                <w:lang w:val="vi-VN" w:eastAsia="x-none"/>
              </w:rPr>
            </w:pPr>
            <w:r>
              <w:rPr>
                <w:lang w:eastAsia="x-none"/>
              </w:rPr>
              <w:t>Id</w:t>
            </w:r>
            <w:r>
              <w:rPr>
                <w:lang w:val="vi-VN" w:eastAsia="x-none"/>
              </w:rPr>
              <w:t xml:space="preserve"> </w:t>
            </w:r>
            <w:r w:rsidR="004D260A">
              <w:rPr>
                <w:lang w:val="vi-VN" w:eastAsia="x-none"/>
              </w:rPr>
              <w:t xml:space="preserve">của những </w:t>
            </w:r>
            <w:r w:rsidR="00170D7A">
              <w:rPr>
                <w:lang w:val="vi-VN" w:eastAsia="x-none"/>
              </w:rPr>
              <w:t>bình luận</w:t>
            </w:r>
            <w:r w:rsidR="004D260A">
              <w:rPr>
                <w:lang w:val="vi-VN" w:eastAsia="x-none"/>
              </w:rPr>
              <w:t xml:space="preserve"> trả lời</w:t>
            </w:r>
          </w:p>
        </w:tc>
      </w:tr>
      <w:tr w:rsidR="00170D7A" w:rsidRPr="00521F16" w14:paraId="72D5941A" w14:textId="77777777" w:rsidTr="00706AA4">
        <w:tc>
          <w:tcPr>
            <w:tcW w:w="691" w:type="dxa"/>
            <w:vAlign w:val="center"/>
          </w:tcPr>
          <w:p w14:paraId="3022E408" w14:textId="7D65BE63" w:rsidR="00170D7A" w:rsidRDefault="00170D7A" w:rsidP="0069180C">
            <w:pPr>
              <w:pStyle w:val="Paragraph"/>
              <w:ind w:firstLine="0"/>
              <w:jc w:val="center"/>
              <w:rPr>
                <w:lang w:eastAsia="x-none"/>
              </w:rPr>
            </w:pPr>
            <w:r>
              <w:rPr>
                <w:lang w:eastAsia="x-none"/>
              </w:rPr>
              <w:t>9</w:t>
            </w:r>
          </w:p>
        </w:tc>
        <w:tc>
          <w:tcPr>
            <w:tcW w:w="2070" w:type="dxa"/>
          </w:tcPr>
          <w:p w14:paraId="4592E577" w14:textId="0DB2D2B9" w:rsidR="00170D7A" w:rsidRDefault="001B391C" w:rsidP="0069180C">
            <w:pPr>
              <w:pStyle w:val="Paragraph"/>
              <w:ind w:firstLine="0"/>
              <w:jc w:val="left"/>
              <w:rPr>
                <w:lang w:eastAsia="x-none"/>
              </w:rPr>
            </w:pPr>
            <w:r>
              <w:rPr>
                <w:lang w:eastAsia="x-none"/>
              </w:rPr>
              <w:t>likeUserIds</w:t>
            </w:r>
          </w:p>
        </w:tc>
        <w:tc>
          <w:tcPr>
            <w:tcW w:w="1913" w:type="dxa"/>
          </w:tcPr>
          <w:p w14:paraId="2F79E8EA" w14:textId="4DD59EF7" w:rsidR="00170D7A" w:rsidRDefault="001B391C" w:rsidP="0069180C">
            <w:pPr>
              <w:pStyle w:val="Paragraph"/>
              <w:ind w:firstLine="0"/>
              <w:rPr>
                <w:lang w:eastAsia="x-none"/>
              </w:rPr>
            </w:pPr>
            <w:r>
              <w:rPr>
                <w:lang w:eastAsia="x-none"/>
              </w:rPr>
              <w:t>ObjectId</w:t>
            </w:r>
          </w:p>
        </w:tc>
        <w:tc>
          <w:tcPr>
            <w:tcW w:w="4104" w:type="dxa"/>
          </w:tcPr>
          <w:p w14:paraId="72E914F3" w14:textId="10163C9B" w:rsidR="00170D7A" w:rsidRPr="001B391C" w:rsidRDefault="001B391C" w:rsidP="0069180C">
            <w:pPr>
              <w:pStyle w:val="Paragraph"/>
              <w:ind w:firstLine="0"/>
              <w:rPr>
                <w:lang w:val="vi-VN" w:eastAsia="x-none"/>
              </w:rPr>
            </w:pPr>
            <w:r>
              <w:rPr>
                <w:lang w:eastAsia="x-none"/>
              </w:rPr>
              <w:t>Danh</w:t>
            </w:r>
            <w:r>
              <w:rPr>
                <w:lang w:val="vi-VN" w:eastAsia="x-none"/>
              </w:rPr>
              <w:t xml:space="preserve"> sách Id của người like bình luận</w:t>
            </w:r>
          </w:p>
        </w:tc>
      </w:tr>
    </w:tbl>
    <w:p w14:paraId="655CAD0B" w14:textId="3B4B9EE3" w:rsidR="00E24CF7" w:rsidRDefault="00C24190" w:rsidP="00C24190">
      <w:pPr>
        <w:pStyle w:val="Heading3"/>
        <w:rPr>
          <w:lang w:val="en-US"/>
        </w:rPr>
      </w:pPr>
      <w:bookmarkStart w:id="63" w:name="_Toc60225045"/>
      <w:r>
        <w:rPr>
          <w:lang w:val="en-US"/>
        </w:rPr>
        <w:t xml:space="preserve">Bảng </w:t>
      </w:r>
      <w:r w:rsidR="00002B79">
        <w:rPr>
          <w:lang w:val="en-US"/>
        </w:rPr>
        <w:t>hashtag</w:t>
      </w:r>
      <w:bookmarkEnd w:id="63"/>
    </w:p>
    <w:p w14:paraId="63863C2F" w14:textId="65AD2EA1" w:rsidR="00C24190" w:rsidRPr="0005676B" w:rsidRDefault="00E67208" w:rsidP="00B10FC3">
      <w:pPr>
        <w:pStyle w:val="Hinhanh"/>
        <w:rPr>
          <w:bCs/>
        </w:rPr>
      </w:pPr>
      <w:bookmarkStart w:id="64" w:name="_Toc60223458"/>
      <w:r w:rsidRPr="0005676B">
        <w:rPr>
          <w:bCs/>
        </w:rPr>
        <w:t xml:space="preserve">Bảng </w:t>
      </w:r>
      <w:r w:rsidR="000344D5">
        <w:rPr>
          <w:bCs/>
        </w:rPr>
        <w:t>7</w:t>
      </w:r>
      <w:r w:rsidRPr="0005676B">
        <w:rPr>
          <w:bCs/>
        </w:rPr>
        <w:t xml:space="preserve">: Bảng </w:t>
      </w:r>
      <w:r w:rsidR="003F71AD">
        <w:rPr>
          <w:bCs/>
        </w:rPr>
        <w:t>hash</w:t>
      </w:r>
      <w:r w:rsidR="00FF50C2">
        <w:rPr>
          <w:bCs/>
        </w:rPr>
        <w:t>tag</w:t>
      </w:r>
      <w:bookmarkEnd w:id="64"/>
    </w:p>
    <w:tbl>
      <w:tblPr>
        <w:tblStyle w:val="TableGrid"/>
        <w:tblW w:w="0" w:type="auto"/>
        <w:tblLook w:val="04A0" w:firstRow="1" w:lastRow="0" w:firstColumn="1" w:lastColumn="0" w:noHBand="0" w:noVBand="1"/>
      </w:tblPr>
      <w:tblGrid>
        <w:gridCol w:w="693"/>
        <w:gridCol w:w="1729"/>
        <w:gridCol w:w="1983"/>
        <w:gridCol w:w="4373"/>
      </w:tblGrid>
      <w:tr w:rsidR="00E67208" w:rsidRPr="001D0B4E" w14:paraId="69008015" w14:textId="77777777" w:rsidTr="0069180C">
        <w:tc>
          <w:tcPr>
            <w:tcW w:w="693" w:type="dxa"/>
            <w:vAlign w:val="center"/>
          </w:tcPr>
          <w:p w14:paraId="1CE84EF4" w14:textId="77777777" w:rsidR="00E67208" w:rsidRPr="001D0B4E" w:rsidRDefault="00E67208" w:rsidP="0069180C">
            <w:pPr>
              <w:pStyle w:val="Paragraph"/>
              <w:ind w:firstLine="0"/>
              <w:jc w:val="center"/>
              <w:rPr>
                <w:b/>
                <w:bCs/>
                <w:lang w:eastAsia="x-none"/>
              </w:rPr>
            </w:pPr>
            <w:r w:rsidRPr="001D0B4E">
              <w:rPr>
                <w:b/>
                <w:bCs/>
                <w:lang w:eastAsia="x-none"/>
              </w:rPr>
              <w:t>STT</w:t>
            </w:r>
          </w:p>
        </w:tc>
        <w:tc>
          <w:tcPr>
            <w:tcW w:w="1729" w:type="dxa"/>
          </w:tcPr>
          <w:p w14:paraId="1729B279" w14:textId="77777777" w:rsidR="00E67208" w:rsidRPr="001D0B4E" w:rsidRDefault="00E67208" w:rsidP="0069180C">
            <w:pPr>
              <w:pStyle w:val="Paragraph"/>
              <w:ind w:firstLine="0"/>
              <w:jc w:val="center"/>
              <w:rPr>
                <w:b/>
                <w:bCs/>
                <w:lang w:eastAsia="x-none"/>
              </w:rPr>
            </w:pPr>
            <w:r w:rsidRPr="001D0B4E">
              <w:rPr>
                <w:b/>
                <w:bCs/>
                <w:lang w:eastAsia="x-none"/>
              </w:rPr>
              <w:t>Tên trường</w:t>
            </w:r>
          </w:p>
        </w:tc>
        <w:tc>
          <w:tcPr>
            <w:tcW w:w="1983" w:type="dxa"/>
          </w:tcPr>
          <w:p w14:paraId="35B0788A" w14:textId="77777777" w:rsidR="00E67208" w:rsidRPr="001D0B4E" w:rsidRDefault="00E67208" w:rsidP="0069180C">
            <w:pPr>
              <w:pStyle w:val="Paragraph"/>
              <w:ind w:firstLine="0"/>
              <w:jc w:val="center"/>
              <w:rPr>
                <w:b/>
                <w:bCs/>
                <w:lang w:eastAsia="x-none"/>
              </w:rPr>
            </w:pPr>
            <w:r>
              <w:rPr>
                <w:b/>
                <w:bCs/>
                <w:lang w:eastAsia="x-none"/>
              </w:rPr>
              <w:t>Kiểu dữ liệu</w:t>
            </w:r>
          </w:p>
        </w:tc>
        <w:tc>
          <w:tcPr>
            <w:tcW w:w="4373" w:type="dxa"/>
          </w:tcPr>
          <w:p w14:paraId="4E0D22E5" w14:textId="77777777" w:rsidR="00E67208" w:rsidRPr="001D0B4E" w:rsidRDefault="00E67208" w:rsidP="0069180C">
            <w:pPr>
              <w:pStyle w:val="Paragraph"/>
              <w:ind w:firstLine="0"/>
              <w:jc w:val="center"/>
              <w:rPr>
                <w:b/>
                <w:bCs/>
                <w:lang w:eastAsia="x-none"/>
              </w:rPr>
            </w:pPr>
            <w:r w:rsidRPr="001D0B4E">
              <w:rPr>
                <w:b/>
                <w:bCs/>
                <w:lang w:eastAsia="x-none"/>
              </w:rPr>
              <w:t>Mô tả</w:t>
            </w:r>
          </w:p>
        </w:tc>
      </w:tr>
      <w:tr w:rsidR="00E67208" w:rsidRPr="001D0B4E" w14:paraId="3D9BBDA9" w14:textId="77777777" w:rsidTr="0069180C">
        <w:tc>
          <w:tcPr>
            <w:tcW w:w="693" w:type="dxa"/>
            <w:vAlign w:val="center"/>
          </w:tcPr>
          <w:p w14:paraId="533E9E1D" w14:textId="77777777" w:rsidR="00E67208" w:rsidRPr="00521F16" w:rsidRDefault="00E67208" w:rsidP="0069180C">
            <w:pPr>
              <w:pStyle w:val="Paragraph"/>
              <w:ind w:firstLine="0"/>
              <w:jc w:val="center"/>
              <w:rPr>
                <w:lang w:eastAsia="x-none"/>
              </w:rPr>
            </w:pPr>
            <w:r w:rsidRPr="00E27F57">
              <w:rPr>
                <w:lang w:eastAsia="x-none"/>
              </w:rPr>
              <w:t>1</w:t>
            </w:r>
          </w:p>
        </w:tc>
        <w:tc>
          <w:tcPr>
            <w:tcW w:w="1729" w:type="dxa"/>
          </w:tcPr>
          <w:p w14:paraId="24449B60" w14:textId="77777777" w:rsidR="00E67208" w:rsidRPr="00521F16" w:rsidRDefault="00E67208" w:rsidP="0069180C">
            <w:pPr>
              <w:pStyle w:val="Paragraph"/>
              <w:ind w:firstLine="0"/>
              <w:jc w:val="left"/>
              <w:rPr>
                <w:lang w:eastAsia="x-none"/>
              </w:rPr>
            </w:pPr>
            <w:r>
              <w:rPr>
                <w:lang w:eastAsia="x-none"/>
              </w:rPr>
              <w:t>_id</w:t>
            </w:r>
          </w:p>
        </w:tc>
        <w:tc>
          <w:tcPr>
            <w:tcW w:w="1983" w:type="dxa"/>
          </w:tcPr>
          <w:p w14:paraId="7709675F" w14:textId="77777777" w:rsidR="00E67208" w:rsidRPr="00521F16" w:rsidRDefault="00E67208" w:rsidP="0069180C">
            <w:pPr>
              <w:pStyle w:val="Paragraph"/>
              <w:ind w:firstLine="0"/>
              <w:rPr>
                <w:lang w:eastAsia="x-none"/>
              </w:rPr>
            </w:pPr>
            <w:r>
              <w:rPr>
                <w:lang w:eastAsia="x-none"/>
              </w:rPr>
              <w:t>ObjectId</w:t>
            </w:r>
          </w:p>
        </w:tc>
        <w:tc>
          <w:tcPr>
            <w:tcW w:w="4373" w:type="dxa"/>
          </w:tcPr>
          <w:p w14:paraId="3ECF9BE0" w14:textId="64E15ED2" w:rsidR="00E67208" w:rsidRPr="00521F16" w:rsidRDefault="00E67208" w:rsidP="0069180C">
            <w:pPr>
              <w:pStyle w:val="Paragraph"/>
              <w:ind w:firstLine="0"/>
              <w:rPr>
                <w:lang w:eastAsia="x-none"/>
              </w:rPr>
            </w:pPr>
            <w:r>
              <w:rPr>
                <w:lang w:eastAsia="x-none"/>
              </w:rPr>
              <w:t xml:space="preserve">ID của </w:t>
            </w:r>
            <w:r w:rsidR="001A4E31">
              <w:rPr>
                <w:lang w:eastAsia="x-none"/>
              </w:rPr>
              <w:t>hashtag</w:t>
            </w:r>
          </w:p>
        </w:tc>
      </w:tr>
      <w:tr w:rsidR="00E67208" w:rsidRPr="001D0B4E" w14:paraId="4E09D201" w14:textId="77777777" w:rsidTr="0069180C">
        <w:tc>
          <w:tcPr>
            <w:tcW w:w="693" w:type="dxa"/>
            <w:vAlign w:val="center"/>
          </w:tcPr>
          <w:p w14:paraId="1AC7DBB5" w14:textId="77777777" w:rsidR="00E67208" w:rsidRPr="00E27F57" w:rsidRDefault="00E67208" w:rsidP="0069180C">
            <w:pPr>
              <w:pStyle w:val="Paragraph"/>
              <w:ind w:firstLine="0"/>
              <w:jc w:val="center"/>
              <w:rPr>
                <w:lang w:eastAsia="x-none"/>
              </w:rPr>
            </w:pPr>
            <w:r>
              <w:rPr>
                <w:lang w:eastAsia="x-none"/>
              </w:rPr>
              <w:t>2</w:t>
            </w:r>
          </w:p>
        </w:tc>
        <w:tc>
          <w:tcPr>
            <w:tcW w:w="1729" w:type="dxa"/>
          </w:tcPr>
          <w:p w14:paraId="00446408" w14:textId="4ADE9CBD" w:rsidR="00E67208" w:rsidRDefault="003F71AD" w:rsidP="0069180C">
            <w:pPr>
              <w:pStyle w:val="Paragraph"/>
              <w:ind w:firstLine="0"/>
              <w:jc w:val="left"/>
              <w:rPr>
                <w:lang w:eastAsia="x-none"/>
              </w:rPr>
            </w:pPr>
            <w:r>
              <w:rPr>
                <w:lang w:eastAsia="x-none"/>
              </w:rPr>
              <w:t>hash</w:t>
            </w:r>
            <w:r w:rsidR="00FF50C2">
              <w:rPr>
                <w:lang w:eastAsia="x-none"/>
              </w:rPr>
              <w:t>tagName</w:t>
            </w:r>
          </w:p>
        </w:tc>
        <w:tc>
          <w:tcPr>
            <w:tcW w:w="1983" w:type="dxa"/>
          </w:tcPr>
          <w:p w14:paraId="5ABE4000" w14:textId="77777777" w:rsidR="00E67208" w:rsidRDefault="00E67208" w:rsidP="0069180C">
            <w:pPr>
              <w:pStyle w:val="Paragraph"/>
              <w:ind w:firstLine="0"/>
              <w:rPr>
                <w:lang w:eastAsia="x-none"/>
              </w:rPr>
            </w:pPr>
            <w:r>
              <w:rPr>
                <w:lang w:eastAsia="x-none"/>
              </w:rPr>
              <w:t>String</w:t>
            </w:r>
          </w:p>
        </w:tc>
        <w:tc>
          <w:tcPr>
            <w:tcW w:w="4373" w:type="dxa"/>
          </w:tcPr>
          <w:p w14:paraId="4FAA2993" w14:textId="499A6C28" w:rsidR="00E67208" w:rsidRPr="00FF50C2" w:rsidRDefault="00FF50C2" w:rsidP="0069180C">
            <w:pPr>
              <w:pStyle w:val="Paragraph"/>
              <w:ind w:firstLine="0"/>
              <w:rPr>
                <w:lang w:val="vi-VN" w:eastAsia="x-none"/>
              </w:rPr>
            </w:pPr>
            <w:r>
              <w:rPr>
                <w:lang w:eastAsia="x-none"/>
              </w:rPr>
              <w:t>Tên</w:t>
            </w:r>
            <w:r>
              <w:rPr>
                <w:lang w:val="vi-VN" w:eastAsia="x-none"/>
              </w:rPr>
              <w:t xml:space="preserve"> hashtag</w:t>
            </w:r>
          </w:p>
        </w:tc>
      </w:tr>
    </w:tbl>
    <w:p w14:paraId="59D6B4F0" w14:textId="01CB7563" w:rsidR="00E67208" w:rsidRDefault="00871F61" w:rsidP="00871F61">
      <w:pPr>
        <w:pStyle w:val="Heading3"/>
        <w:rPr>
          <w:lang w:val="en-US"/>
        </w:rPr>
      </w:pPr>
      <w:bookmarkStart w:id="65" w:name="_Toc60225046"/>
      <w:r>
        <w:rPr>
          <w:lang w:val="en-US"/>
        </w:rPr>
        <w:t xml:space="preserve">Bảng </w:t>
      </w:r>
      <w:r w:rsidR="008F4C7C">
        <w:rPr>
          <w:lang w:val="en-US"/>
        </w:rPr>
        <w:t>friend</w:t>
      </w:r>
      <w:bookmarkEnd w:id="65"/>
    </w:p>
    <w:p w14:paraId="247287EF" w14:textId="7F673C7C" w:rsidR="00871F61" w:rsidRPr="0005676B" w:rsidRDefault="00287A09" w:rsidP="00B10FC3">
      <w:pPr>
        <w:pStyle w:val="Hinhanh"/>
        <w:rPr>
          <w:bCs/>
        </w:rPr>
      </w:pPr>
      <w:bookmarkStart w:id="66" w:name="_Toc60223459"/>
      <w:r w:rsidRPr="0005676B">
        <w:rPr>
          <w:bCs/>
        </w:rPr>
        <w:t xml:space="preserve">Bảng </w:t>
      </w:r>
      <w:r w:rsidR="000344D5">
        <w:rPr>
          <w:bCs/>
        </w:rPr>
        <w:t>8</w:t>
      </w:r>
      <w:r w:rsidRPr="0005676B">
        <w:rPr>
          <w:bCs/>
        </w:rPr>
        <w:t xml:space="preserve">: Bảng </w:t>
      </w:r>
      <w:r w:rsidR="003B363A">
        <w:t>friend</w:t>
      </w:r>
      <w:bookmarkEnd w:id="66"/>
    </w:p>
    <w:tbl>
      <w:tblPr>
        <w:tblStyle w:val="TableGrid"/>
        <w:tblW w:w="0" w:type="auto"/>
        <w:tblLook w:val="04A0" w:firstRow="1" w:lastRow="0" w:firstColumn="1" w:lastColumn="0" w:noHBand="0" w:noVBand="1"/>
      </w:tblPr>
      <w:tblGrid>
        <w:gridCol w:w="693"/>
        <w:gridCol w:w="1729"/>
        <w:gridCol w:w="1983"/>
        <w:gridCol w:w="4373"/>
      </w:tblGrid>
      <w:tr w:rsidR="005E10CE" w:rsidRPr="001D0B4E" w14:paraId="55D342A4" w14:textId="77777777" w:rsidTr="009E1B58">
        <w:tc>
          <w:tcPr>
            <w:tcW w:w="693" w:type="dxa"/>
            <w:vAlign w:val="center"/>
          </w:tcPr>
          <w:p w14:paraId="70B4D83A" w14:textId="77777777" w:rsidR="005E10CE" w:rsidRPr="001D0B4E" w:rsidRDefault="005E10CE" w:rsidP="009E1B58">
            <w:pPr>
              <w:pStyle w:val="Paragraph"/>
              <w:ind w:firstLine="0"/>
              <w:jc w:val="center"/>
              <w:rPr>
                <w:b/>
                <w:bCs/>
                <w:lang w:eastAsia="x-none"/>
              </w:rPr>
            </w:pPr>
            <w:r w:rsidRPr="001D0B4E">
              <w:rPr>
                <w:b/>
                <w:bCs/>
                <w:lang w:eastAsia="x-none"/>
              </w:rPr>
              <w:t>STT</w:t>
            </w:r>
          </w:p>
        </w:tc>
        <w:tc>
          <w:tcPr>
            <w:tcW w:w="1729" w:type="dxa"/>
          </w:tcPr>
          <w:p w14:paraId="64D828D2" w14:textId="77777777" w:rsidR="005E10CE" w:rsidRPr="001D0B4E" w:rsidRDefault="005E10CE" w:rsidP="009E1B58">
            <w:pPr>
              <w:pStyle w:val="Paragraph"/>
              <w:ind w:firstLine="0"/>
              <w:jc w:val="center"/>
              <w:rPr>
                <w:b/>
                <w:bCs/>
                <w:lang w:eastAsia="x-none"/>
              </w:rPr>
            </w:pPr>
            <w:r w:rsidRPr="001D0B4E">
              <w:rPr>
                <w:b/>
                <w:bCs/>
                <w:lang w:eastAsia="x-none"/>
              </w:rPr>
              <w:t>Tên trường</w:t>
            </w:r>
          </w:p>
        </w:tc>
        <w:tc>
          <w:tcPr>
            <w:tcW w:w="1983" w:type="dxa"/>
          </w:tcPr>
          <w:p w14:paraId="53A2F4F4" w14:textId="77777777" w:rsidR="005E10CE" w:rsidRPr="001D0B4E" w:rsidRDefault="005E10CE" w:rsidP="009E1B58">
            <w:pPr>
              <w:pStyle w:val="Paragraph"/>
              <w:ind w:firstLine="0"/>
              <w:jc w:val="center"/>
              <w:rPr>
                <w:b/>
                <w:bCs/>
                <w:lang w:eastAsia="x-none"/>
              </w:rPr>
            </w:pPr>
            <w:r>
              <w:rPr>
                <w:b/>
                <w:bCs/>
                <w:lang w:eastAsia="x-none"/>
              </w:rPr>
              <w:t>Kiểu dữ liệu</w:t>
            </w:r>
          </w:p>
        </w:tc>
        <w:tc>
          <w:tcPr>
            <w:tcW w:w="4373" w:type="dxa"/>
          </w:tcPr>
          <w:p w14:paraId="2D9C075D" w14:textId="77777777" w:rsidR="005E10CE" w:rsidRPr="001D0B4E" w:rsidRDefault="005E10CE" w:rsidP="009E1B58">
            <w:pPr>
              <w:pStyle w:val="Paragraph"/>
              <w:ind w:firstLine="0"/>
              <w:jc w:val="center"/>
              <w:rPr>
                <w:b/>
                <w:bCs/>
                <w:lang w:eastAsia="x-none"/>
              </w:rPr>
            </w:pPr>
            <w:r w:rsidRPr="001D0B4E">
              <w:rPr>
                <w:b/>
                <w:bCs/>
                <w:lang w:eastAsia="x-none"/>
              </w:rPr>
              <w:t>Mô tả</w:t>
            </w:r>
          </w:p>
        </w:tc>
      </w:tr>
      <w:tr w:rsidR="005E10CE" w:rsidRPr="00521F16" w14:paraId="49081395" w14:textId="77777777" w:rsidTr="009E1B58">
        <w:tc>
          <w:tcPr>
            <w:tcW w:w="693" w:type="dxa"/>
            <w:vAlign w:val="center"/>
          </w:tcPr>
          <w:p w14:paraId="24B06ED6" w14:textId="77777777" w:rsidR="005E10CE" w:rsidRPr="00521F16" w:rsidRDefault="005E10CE" w:rsidP="009E1B58">
            <w:pPr>
              <w:pStyle w:val="Paragraph"/>
              <w:ind w:firstLine="0"/>
              <w:jc w:val="center"/>
              <w:rPr>
                <w:lang w:eastAsia="x-none"/>
              </w:rPr>
            </w:pPr>
            <w:r w:rsidRPr="00E27F57">
              <w:rPr>
                <w:lang w:eastAsia="x-none"/>
              </w:rPr>
              <w:t>1</w:t>
            </w:r>
          </w:p>
        </w:tc>
        <w:tc>
          <w:tcPr>
            <w:tcW w:w="1729" w:type="dxa"/>
          </w:tcPr>
          <w:p w14:paraId="1F98D8BE" w14:textId="77777777" w:rsidR="005E10CE" w:rsidRPr="00521F16" w:rsidRDefault="005E10CE" w:rsidP="009E1B58">
            <w:pPr>
              <w:pStyle w:val="Paragraph"/>
              <w:ind w:firstLine="0"/>
              <w:jc w:val="left"/>
              <w:rPr>
                <w:lang w:eastAsia="x-none"/>
              </w:rPr>
            </w:pPr>
            <w:r>
              <w:rPr>
                <w:lang w:eastAsia="x-none"/>
              </w:rPr>
              <w:t>_id</w:t>
            </w:r>
          </w:p>
        </w:tc>
        <w:tc>
          <w:tcPr>
            <w:tcW w:w="1983" w:type="dxa"/>
          </w:tcPr>
          <w:p w14:paraId="45BFB210" w14:textId="3582042A" w:rsidR="005E10CE" w:rsidRPr="00521F16" w:rsidRDefault="005157A7" w:rsidP="009E1B58">
            <w:pPr>
              <w:pStyle w:val="Paragraph"/>
              <w:ind w:firstLine="0"/>
              <w:rPr>
                <w:lang w:eastAsia="x-none"/>
              </w:rPr>
            </w:pPr>
            <w:r>
              <w:rPr>
                <w:lang w:eastAsia="x-none"/>
              </w:rPr>
              <w:t>ObjectId</w:t>
            </w:r>
          </w:p>
        </w:tc>
        <w:tc>
          <w:tcPr>
            <w:tcW w:w="4373" w:type="dxa"/>
          </w:tcPr>
          <w:p w14:paraId="661EDCC3" w14:textId="18DE2622" w:rsidR="005E10CE" w:rsidRPr="00521F16" w:rsidRDefault="005E10CE" w:rsidP="009E1B58">
            <w:pPr>
              <w:pStyle w:val="Paragraph"/>
              <w:ind w:firstLine="0"/>
              <w:rPr>
                <w:lang w:eastAsia="x-none"/>
              </w:rPr>
            </w:pPr>
            <w:r>
              <w:rPr>
                <w:lang w:eastAsia="x-none"/>
              </w:rPr>
              <w:t xml:space="preserve">ID của </w:t>
            </w:r>
            <w:r w:rsidR="0083318C">
              <w:rPr>
                <w:lang w:eastAsia="x-none"/>
              </w:rPr>
              <w:t>friend</w:t>
            </w:r>
          </w:p>
        </w:tc>
      </w:tr>
      <w:tr w:rsidR="009C6BCF" w:rsidRPr="00521F16" w14:paraId="664FCB31" w14:textId="77777777" w:rsidTr="009E1B58">
        <w:tc>
          <w:tcPr>
            <w:tcW w:w="693" w:type="dxa"/>
            <w:vAlign w:val="center"/>
          </w:tcPr>
          <w:p w14:paraId="5AA82462" w14:textId="1E330612" w:rsidR="009C6BCF" w:rsidRPr="00E27F57" w:rsidRDefault="009C6BCF" w:rsidP="009E1B58">
            <w:pPr>
              <w:pStyle w:val="Paragraph"/>
              <w:ind w:firstLine="0"/>
              <w:jc w:val="center"/>
              <w:rPr>
                <w:lang w:eastAsia="x-none"/>
              </w:rPr>
            </w:pPr>
            <w:r>
              <w:rPr>
                <w:lang w:eastAsia="x-none"/>
              </w:rPr>
              <w:t>2</w:t>
            </w:r>
          </w:p>
        </w:tc>
        <w:tc>
          <w:tcPr>
            <w:tcW w:w="1729" w:type="dxa"/>
          </w:tcPr>
          <w:p w14:paraId="7F88993E" w14:textId="7FC9460C" w:rsidR="009C6BCF" w:rsidRDefault="00B54BB6" w:rsidP="009E1B58">
            <w:pPr>
              <w:pStyle w:val="Paragraph"/>
              <w:ind w:firstLine="0"/>
              <w:jc w:val="left"/>
              <w:rPr>
                <w:lang w:eastAsia="x-none"/>
              </w:rPr>
            </w:pPr>
            <w:r>
              <w:rPr>
                <w:lang w:eastAsia="x-none"/>
              </w:rPr>
              <w:t>isFriend</w:t>
            </w:r>
          </w:p>
        </w:tc>
        <w:tc>
          <w:tcPr>
            <w:tcW w:w="1983" w:type="dxa"/>
          </w:tcPr>
          <w:p w14:paraId="366BD0F7" w14:textId="23508755" w:rsidR="009C6BCF" w:rsidRDefault="007B3A2C" w:rsidP="009E1B58">
            <w:pPr>
              <w:pStyle w:val="Paragraph"/>
              <w:ind w:firstLine="0"/>
              <w:rPr>
                <w:lang w:eastAsia="x-none"/>
              </w:rPr>
            </w:pPr>
            <w:r>
              <w:rPr>
                <w:lang w:eastAsia="x-none"/>
              </w:rPr>
              <w:t>Boolean</w:t>
            </w:r>
          </w:p>
        </w:tc>
        <w:tc>
          <w:tcPr>
            <w:tcW w:w="4373" w:type="dxa"/>
          </w:tcPr>
          <w:p w14:paraId="613C6DDE" w14:textId="3EDC8F85" w:rsidR="009C6BCF" w:rsidRPr="007B3A2C" w:rsidRDefault="007B3A2C" w:rsidP="009E1B58">
            <w:pPr>
              <w:pStyle w:val="Paragraph"/>
              <w:ind w:firstLine="0"/>
              <w:rPr>
                <w:lang w:val="vi-VN" w:eastAsia="x-none"/>
              </w:rPr>
            </w:pPr>
            <w:r>
              <w:rPr>
                <w:lang w:val="vi-VN" w:eastAsia="x-none"/>
              </w:rPr>
              <w:t>Trạng thái bạn bè</w:t>
            </w:r>
          </w:p>
        </w:tc>
      </w:tr>
      <w:tr w:rsidR="009C6BCF" w:rsidRPr="00521F16" w14:paraId="1B66CC5F" w14:textId="77777777" w:rsidTr="009E1B58">
        <w:tc>
          <w:tcPr>
            <w:tcW w:w="693" w:type="dxa"/>
            <w:vAlign w:val="center"/>
          </w:tcPr>
          <w:p w14:paraId="50F3EC26" w14:textId="0449C407" w:rsidR="009C6BCF" w:rsidRDefault="00147370" w:rsidP="009E1B58">
            <w:pPr>
              <w:pStyle w:val="Paragraph"/>
              <w:ind w:firstLine="0"/>
              <w:jc w:val="center"/>
              <w:rPr>
                <w:lang w:eastAsia="x-none"/>
              </w:rPr>
            </w:pPr>
            <w:r>
              <w:rPr>
                <w:lang w:eastAsia="x-none"/>
              </w:rPr>
              <w:t>3</w:t>
            </w:r>
          </w:p>
        </w:tc>
        <w:tc>
          <w:tcPr>
            <w:tcW w:w="1729" w:type="dxa"/>
          </w:tcPr>
          <w:p w14:paraId="38B75462" w14:textId="0201CBCC" w:rsidR="009C6BCF" w:rsidRDefault="00953164" w:rsidP="009E1B58">
            <w:pPr>
              <w:pStyle w:val="Paragraph"/>
              <w:ind w:firstLine="0"/>
              <w:jc w:val="left"/>
              <w:rPr>
                <w:lang w:eastAsia="x-none"/>
              </w:rPr>
            </w:pPr>
            <w:r>
              <w:rPr>
                <w:lang w:eastAsia="x-none"/>
              </w:rPr>
              <w:t>senderUserId</w:t>
            </w:r>
          </w:p>
        </w:tc>
        <w:tc>
          <w:tcPr>
            <w:tcW w:w="1983" w:type="dxa"/>
          </w:tcPr>
          <w:p w14:paraId="6C2D00A0" w14:textId="259B9862" w:rsidR="009C6BCF" w:rsidRDefault="009C6BCF" w:rsidP="009E1B58">
            <w:pPr>
              <w:pStyle w:val="Paragraph"/>
              <w:ind w:firstLine="0"/>
              <w:rPr>
                <w:lang w:eastAsia="x-none"/>
              </w:rPr>
            </w:pPr>
            <w:r>
              <w:rPr>
                <w:lang w:eastAsia="x-none"/>
              </w:rPr>
              <w:t>ObjectI</w:t>
            </w:r>
            <w:r w:rsidR="00DF6CBA">
              <w:rPr>
                <w:lang w:eastAsia="x-none"/>
              </w:rPr>
              <w:t>d</w:t>
            </w:r>
          </w:p>
        </w:tc>
        <w:tc>
          <w:tcPr>
            <w:tcW w:w="4373" w:type="dxa"/>
          </w:tcPr>
          <w:p w14:paraId="157DEFD7" w14:textId="21EC9DE3" w:rsidR="009C6BCF" w:rsidRPr="00953164" w:rsidRDefault="006708F6" w:rsidP="009E1B58">
            <w:pPr>
              <w:pStyle w:val="Paragraph"/>
              <w:ind w:firstLine="0"/>
              <w:rPr>
                <w:lang w:val="vi-VN" w:eastAsia="x-none"/>
              </w:rPr>
            </w:pPr>
            <w:r>
              <w:rPr>
                <w:lang w:eastAsia="x-none"/>
              </w:rPr>
              <w:t xml:space="preserve">ID </w:t>
            </w:r>
            <w:r w:rsidR="00953164">
              <w:rPr>
                <w:lang w:eastAsia="x-none"/>
              </w:rPr>
              <w:t>của</w:t>
            </w:r>
            <w:r w:rsidR="00953164">
              <w:rPr>
                <w:lang w:val="vi-VN" w:eastAsia="x-none"/>
              </w:rPr>
              <w:t xml:space="preserve"> người gửi lời mời kết bạn</w:t>
            </w:r>
          </w:p>
        </w:tc>
      </w:tr>
      <w:tr w:rsidR="00953164" w:rsidRPr="00521F16" w14:paraId="73D696DF" w14:textId="77777777" w:rsidTr="009E1B58">
        <w:tc>
          <w:tcPr>
            <w:tcW w:w="693" w:type="dxa"/>
            <w:vAlign w:val="center"/>
          </w:tcPr>
          <w:p w14:paraId="28FCB3C1" w14:textId="12475D77" w:rsidR="00953164" w:rsidRDefault="00953164" w:rsidP="00953164">
            <w:pPr>
              <w:pStyle w:val="Paragraph"/>
              <w:ind w:firstLine="0"/>
              <w:jc w:val="center"/>
              <w:rPr>
                <w:lang w:eastAsia="x-none"/>
              </w:rPr>
            </w:pPr>
            <w:r>
              <w:rPr>
                <w:lang w:eastAsia="x-none"/>
              </w:rPr>
              <w:t>4</w:t>
            </w:r>
          </w:p>
        </w:tc>
        <w:tc>
          <w:tcPr>
            <w:tcW w:w="1729" w:type="dxa"/>
          </w:tcPr>
          <w:p w14:paraId="0188AEFC" w14:textId="6D694716" w:rsidR="00953164" w:rsidRDefault="00953164" w:rsidP="00953164">
            <w:pPr>
              <w:pStyle w:val="Paragraph"/>
              <w:ind w:firstLine="0"/>
              <w:jc w:val="left"/>
              <w:rPr>
                <w:lang w:eastAsia="x-none"/>
              </w:rPr>
            </w:pPr>
            <w:r>
              <w:rPr>
                <w:lang w:eastAsia="x-none"/>
              </w:rPr>
              <w:t>receiverUserId</w:t>
            </w:r>
          </w:p>
        </w:tc>
        <w:tc>
          <w:tcPr>
            <w:tcW w:w="1983" w:type="dxa"/>
          </w:tcPr>
          <w:p w14:paraId="73ADB20A" w14:textId="2F74776F" w:rsidR="00953164" w:rsidRDefault="00953164" w:rsidP="00953164">
            <w:pPr>
              <w:pStyle w:val="Paragraph"/>
              <w:ind w:firstLine="0"/>
              <w:rPr>
                <w:lang w:eastAsia="x-none"/>
              </w:rPr>
            </w:pPr>
            <w:r>
              <w:rPr>
                <w:lang w:eastAsia="x-none"/>
              </w:rPr>
              <w:t>ObjectId</w:t>
            </w:r>
          </w:p>
        </w:tc>
        <w:tc>
          <w:tcPr>
            <w:tcW w:w="4373" w:type="dxa"/>
          </w:tcPr>
          <w:p w14:paraId="69942830" w14:textId="60119D17" w:rsidR="00953164" w:rsidRDefault="00953164" w:rsidP="00953164">
            <w:pPr>
              <w:pStyle w:val="Paragraph"/>
              <w:ind w:firstLine="0"/>
              <w:rPr>
                <w:lang w:eastAsia="x-none"/>
              </w:rPr>
            </w:pPr>
            <w:r>
              <w:rPr>
                <w:lang w:eastAsia="x-none"/>
              </w:rPr>
              <w:t>ID của</w:t>
            </w:r>
            <w:r>
              <w:rPr>
                <w:lang w:val="vi-VN" w:eastAsia="x-none"/>
              </w:rPr>
              <w:t xml:space="preserve"> người nhận lời mời kết bạn</w:t>
            </w:r>
          </w:p>
        </w:tc>
      </w:tr>
      <w:tr w:rsidR="00953164" w:rsidRPr="00521F16" w14:paraId="6C69ECAC" w14:textId="77777777" w:rsidTr="009E1B58">
        <w:tc>
          <w:tcPr>
            <w:tcW w:w="693" w:type="dxa"/>
            <w:vAlign w:val="center"/>
          </w:tcPr>
          <w:p w14:paraId="6E91593A" w14:textId="4C8FDAC3" w:rsidR="00953164" w:rsidRDefault="00953164" w:rsidP="00953164">
            <w:pPr>
              <w:pStyle w:val="Paragraph"/>
              <w:ind w:firstLine="0"/>
              <w:jc w:val="center"/>
              <w:rPr>
                <w:lang w:eastAsia="x-none"/>
              </w:rPr>
            </w:pPr>
            <w:r>
              <w:rPr>
                <w:lang w:eastAsia="x-none"/>
              </w:rPr>
              <w:t>5</w:t>
            </w:r>
          </w:p>
        </w:tc>
        <w:tc>
          <w:tcPr>
            <w:tcW w:w="1729" w:type="dxa"/>
          </w:tcPr>
          <w:p w14:paraId="5918EB99" w14:textId="3C9A8F3C" w:rsidR="00953164" w:rsidRDefault="0039322E" w:rsidP="00953164">
            <w:pPr>
              <w:pStyle w:val="Paragraph"/>
              <w:ind w:firstLine="0"/>
              <w:jc w:val="left"/>
              <w:rPr>
                <w:lang w:eastAsia="x-none"/>
              </w:rPr>
            </w:pPr>
            <w:r>
              <w:rPr>
                <w:lang w:eastAsia="x-none"/>
              </w:rPr>
              <w:t>isPending</w:t>
            </w:r>
          </w:p>
        </w:tc>
        <w:tc>
          <w:tcPr>
            <w:tcW w:w="1983" w:type="dxa"/>
          </w:tcPr>
          <w:p w14:paraId="2C132B38" w14:textId="1108C39C" w:rsidR="00953164" w:rsidRDefault="0039322E" w:rsidP="00953164">
            <w:pPr>
              <w:pStyle w:val="Paragraph"/>
              <w:ind w:firstLine="0"/>
              <w:rPr>
                <w:lang w:eastAsia="x-none"/>
              </w:rPr>
            </w:pPr>
            <w:r>
              <w:rPr>
                <w:lang w:eastAsia="x-none"/>
              </w:rPr>
              <w:t>Boolean</w:t>
            </w:r>
          </w:p>
        </w:tc>
        <w:tc>
          <w:tcPr>
            <w:tcW w:w="4373" w:type="dxa"/>
          </w:tcPr>
          <w:p w14:paraId="766DC6A0" w14:textId="5604CA4A" w:rsidR="00953164" w:rsidRPr="005C5A9D" w:rsidRDefault="005C5A9D" w:rsidP="00953164">
            <w:pPr>
              <w:pStyle w:val="Paragraph"/>
              <w:ind w:firstLine="0"/>
              <w:rPr>
                <w:lang w:val="vi-VN" w:eastAsia="x-none"/>
              </w:rPr>
            </w:pPr>
            <w:r>
              <w:rPr>
                <w:lang w:eastAsia="x-none"/>
              </w:rPr>
              <w:t>Trạng</w:t>
            </w:r>
            <w:r>
              <w:rPr>
                <w:lang w:val="vi-VN" w:eastAsia="x-none"/>
              </w:rPr>
              <w:t xml:space="preserve"> thái chờ xử lý</w:t>
            </w:r>
          </w:p>
        </w:tc>
      </w:tr>
      <w:tr w:rsidR="005C5A9D" w:rsidRPr="00521F16" w14:paraId="162D57F4" w14:textId="77777777" w:rsidTr="009E1B58">
        <w:tc>
          <w:tcPr>
            <w:tcW w:w="693" w:type="dxa"/>
            <w:vAlign w:val="center"/>
          </w:tcPr>
          <w:p w14:paraId="49D7EDBD" w14:textId="797B6AC4" w:rsidR="005C5A9D" w:rsidRDefault="005C5A9D" w:rsidP="00953164">
            <w:pPr>
              <w:pStyle w:val="Paragraph"/>
              <w:ind w:firstLine="0"/>
              <w:jc w:val="center"/>
              <w:rPr>
                <w:lang w:eastAsia="x-none"/>
              </w:rPr>
            </w:pPr>
            <w:r>
              <w:rPr>
                <w:lang w:eastAsia="x-none"/>
              </w:rPr>
              <w:t>6</w:t>
            </w:r>
          </w:p>
        </w:tc>
        <w:tc>
          <w:tcPr>
            <w:tcW w:w="1729" w:type="dxa"/>
          </w:tcPr>
          <w:p w14:paraId="7BC851A2" w14:textId="2CC15D21" w:rsidR="005C5A9D" w:rsidRDefault="005C5A9D" w:rsidP="00953164">
            <w:pPr>
              <w:pStyle w:val="Paragraph"/>
              <w:ind w:firstLine="0"/>
              <w:jc w:val="left"/>
              <w:rPr>
                <w:lang w:eastAsia="x-none"/>
              </w:rPr>
            </w:pPr>
            <w:r>
              <w:rPr>
                <w:lang w:eastAsia="x-none"/>
              </w:rPr>
              <w:t>deletedAt</w:t>
            </w:r>
          </w:p>
        </w:tc>
        <w:tc>
          <w:tcPr>
            <w:tcW w:w="1983" w:type="dxa"/>
          </w:tcPr>
          <w:p w14:paraId="4EF0BC38" w14:textId="5A0975BA" w:rsidR="005C5A9D" w:rsidRDefault="00B0364C" w:rsidP="00953164">
            <w:pPr>
              <w:pStyle w:val="Paragraph"/>
              <w:ind w:firstLine="0"/>
              <w:rPr>
                <w:lang w:eastAsia="x-none"/>
              </w:rPr>
            </w:pPr>
            <w:r>
              <w:rPr>
                <w:lang w:eastAsia="x-none"/>
              </w:rPr>
              <w:t>Date</w:t>
            </w:r>
          </w:p>
        </w:tc>
        <w:tc>
          <w:tcPr>
            <w:tcW w:w="4373" w:type="dxa"/>
          </w:tcPr>
          <w:p w14:paraId="0471A0AA" w14:textId="2292DD33" w:rsidR="005C5A9D" w:rsidRPr="00B0364C" w:rsidRDefault="00B0364C" w:rsidP="00953164">
            <w:pPr>
              <w:pStyle w:val="Paragraph"/>
              <w:ind w:firstLine="0"/>
              <w:rPr>
                <w:lang w:val="vi-VN" w:eastAsia="x-none"/>
              </w:rPr>
            </w:pPr>
            <w:r>
              <w:rPr>
                <w:lang w:eastAsia="x-none"/>
              </w:rPr>
              <w:t>Ngày</w:t>
            </w:r>
            <w:r>
              <w:rPr>
                <w:lang w:val="vi-VN" w:eastAsia="x-none"/>
              </w:rPr>
              <w:t xml:space="preserve"> </w:t>
            </w:r>
            <w:r w:rsidR="00FA2696">
              <w:rPr>
                <w:lang w:val="vi-VN" w:eastAsia="x-none"/>
              </w:rPr>
              <w:t xml:space="preserve">xóa </w:t>
            </w:r>
            <w:r w:rsidR="00C464A2">
              <w:rPr>
                <w:lang w:val="vi-VN" w:eastAsia="x-none"/>
              </w:rPr>
              <w:t>friend</w:t>
            </w:r>
          </w:p>
        </w:tc>
      </w:tr>
      <w:tr w:rsidR="00C464A2" w:rsidRPr="00521F16" w14:paraId="6320E7FF" w14:textId="77777777" w:rsidTr="009E1B58">
        <w:tc>
          <w:tcPr>
            <w:tcW w:w="693" w:type="dxa"/>
            <w:vAlign w:val="center"/>
          </w:tcPr>
          <w:p w14:paraId="689EBC3D" w14:textId="2DBA6EBB" w:rsidR="00C464A2" w:rsidRDefault="00C464A2" w:rsidP="00953164">
            <w:pPr>
              <w:pStyle w:val="Paragraph"/>
              <w:ind w:firstLine="0"/>
              <w:jc w:val="center"/>
              <w:rPr>
                <w:lang w:eastAsia="x-none"/>
              </w:rPr>
            </w:pPr>
            <w:r>
              <w:rPr>
                <w:lang w:eastAsia="x-none"/>
              </w:rPr>
              <w:t>7</w:t>
            </w:r>
          </w:p>
        </w:tc>
        <w:tc>
          <w:tcPr>
            <w:tcW w:w="1729" w:type="dxa"/>
          </w:tcPr>
          <w:p w14:paraId="2CA85F94" w14:textId="124BF452" w:rsidR="00C464A2" w:rsidRDefault="00C464A2" w:rsidP="00953164">
            <w:pPr>
              <w:pStyle w:val="Paragraph"/>
              <w:ind w:firstLine="0"/>
              <w:jc w:val="left"/>
              <w:rPr>
                <w:lang w:eastAsia="x-none"/>
              </w:rPr>
            </w:pPr>
            <w:r>
              <w:rPr>
                <w:lang w:eastAsia="x-none"/>
              </w:rPr>
              <w:t>createdAt</w:t>
            </w:r>
          </w:p>
        </w:tc>
        <w:tc>
          <w:tcPr>
            <w:tcW w:w="1983" w:type="dxa"/>
          </w:tcPr>
          <w:p w14:paraId="52678E6D" w14:textId="26E96C63" w:rsidR="00C464A2" w:rsidRDefault="00C464A2" w:rsidP="00953164">
            <w:pPr>
              <w:pStyle w:val="Paragraph"/>
              <w:ind w:firstLine="0"/>
              <w:rPr>
                <w:lang w:eastAsia="x-none"/>
              </w:rPr>
            </w:pPr>
            <w:r>
              <w:rPr>
                <w:lang w:eastAsia="x-none"/>
              </w:rPr>
              <w:t>Date</w:t>
            </w:r>
          </w:p>
        </w:tc>
        <w:tc>
          <w:tcPr>
            <w:tcW w:w="4373" w:type="dxa"/>
          </w:tcPr>
          <w:p w14:paraId="69CFC762" w14:textId="582FB82B" w:rsidR="00C464A2" w:rsidRPr="00C464A2" w:rsidRDefault="00C464A2" w:rsidP="00953164">
            <w:pPr>
              <w:pStyle w:val="Paragraph"/>
              <w:ind w:firstLine="0"/>
              <w:rPr>
                <w:lang w:val="vi-VN" w:eastAsia="x-none"/>
              </w:rPr>
            </w:pPr>
            <w:r>
              <w:rPr>
                <w:lang w:eastAsia="x-none"/>
              </w:rPr>
              <w:t>Ngày</w:t>
            </w:r>
            <w:r>
              <w:rPr>
                <w:lang w:val="vi-VN" w:eastAsia="x-none"/>
              </w:rPr>
              <w:t xml:space="preserve"> tạo friend</w:t>
            </w:r>
          </w:p>
        </w:tc>
      </w:tr>
    </w:tbl>
    <w:p w14:paraId="7B129E9C" w14:textId="010CFA42" w:rsidR="00287A09" w:rsidRDefault="00AB1979" w:rsidP="00AB1979">
      <w:pPr>
        <w:pStyle w:val="Heading3"/>
        <w:rPr>
          <w:lang w:val="en-US"/>
        </w:rPr>
      </w:pPr>
      <w:bookmarkStart w:id="67" w:name="_Toc60225047"/>
      <w:r>
        <w:rPr>
          <w:lang w:val="en-US"/>
        </w:rPr>
        <w:lastRenderedPageBreak/>
        <w:t xml:space="preserve">Bảng </w:t>
      </w:r>
      <w:r w:rsidR="005061F2">
        <w:rPr>
          <w:lang w:val="en-US"/>
        </w:rPr>
        <w:t>emotion</w:t>
      </w:r>
      <w:bookmarkEnd w:id="67"/>
    </w:p>
    <w:p w14:paraId="08C23F91" w14:textId="1778DFC1" w:rsidR="00171358" w:rsidRPr="0005676B" w:rsidRDefault="00171358" w:rsidP="00B10FC3">
      <w:pPr>
        <w:pStyle w:val="Hinhanh"/>
        <w:rPr>
          <w:bCs/>
        </w:rPr>
      </w:pPr>
      <w:bookmarkStart w:id="68" w:name="_Toc60223460"/>
      <w:r w:rsidRPr="0005676B">
        <w:rPr>
          <w:bCs/>
        </w:rPr>
        <w:t xml:space="preserve">Bảng </w:t>
      </w:r>
      <w:r w:rsidR="000344D5">
        <w:rPr>
          <w:bCs/>
        </w:rPr>
        <w:t>9</w:t>
      </w:r>
      <w:r w:rsidRPr="0005676B">
        <w:rPr>
          <w:bCs/>
        </w:rPr>
        <w:t xml:space="preserve">: Bảng </w:t>
      </w:r>
      <w:r w:rsidR="005061F2">
        <w:t>emotion</w:t>
      </w:r>
      <w:bookmarkEnd w:id="68"/>
    </w:p>
    <w:tbl>
      <w:tblPr>
        <w:tblStyle w:val="TableGrid"/>
        <w:tblW w:w="0" w:type="auto"/>
        <w:tblLook w:val="04A0" w:firstRow="1" w:lastRow="0" w:firstColumn="1" w:lastColumn="0" w:noHBand="0" w:noVBand="1"/>
      </w:tblPr>
      <w:tblGrid>
        <w:gridCol w:w="693"/>
        <w:gridCol w:w="1729"/>
        <w:gridCol w:w="1983"/>
        <w:gridCol w:w="4373"/>
      </w:tblGrid>
      <w:tr w:rsidR="00171358" w:rsidRPr="001D0B4E" w14:paraId="5D766D93" w14:textId="77777777" w:rsidTr="009E1B58">
        <w:tc>
          <w:tcPr>
            <w:tcW w:w="693" w:type="dxa"/>
            <w:vAlign w:val="center"/>
          </w:tcPr>
          <w:p w14:paraId="1E6D91C6" w14:textId="77777777" w:rsidR="00171358" w:rsidRPr="001D0B4E" w:rsidRDefault="00171358" w:rsidP="009E1B58">
            <w:pPr>
              <w:pStyle w:val="Paragraph"/>
              <w:ind w:firstLine="0"/>
              <w:jc w:val="center"/>
              <w:rPr>
                <w:b/>
                <w:bCs/>
                <w:lang w:eastAsia="x-none"/>
              </w:rPr>
            </w:pPr>
            <w:r w:rsidRPr="001D0B4E">
              <w:rPr>
                <w:b/>
                <w:bCs/>
                <w:lang w:eastAsia="x-none"/>
              </w:rPr>
              <w:t>STT</w:t>
            </w:r>
          </w:p>
        </w:tc>
        <w:tc>
          <w:tcPr>
            <w:tcW w:w="1729" w:type="dxa"/>
          </w:tcPr>
          <w:p w14:paraId="6C7E2B6C" w14:textId="77777777" w:rsidR="00171358" w:rsidRPr="001D0B4E" w:rsidRDefault="00171358" w:rsidP="009E1B58">
            <w:pPr>
              <w:pStyle w:val="Paragraph"/>
              <w:ind w:firstLine="0"/>
              <w:jc w:val="center"/>
              <w:rPr>
                <w:b/>
                <w:bCs/>
                <w:lang w:eastAsia="x-none"/>
              </w:rPr>
            </w:pPr>
            <w:r w:rsidRPr="001D0B4E">
              <w:rPr>
                <w:b/>
                <w:bCs/>
                <w:lang w:eastAsia="x-none"/>
              </w:rPr>
              <w:t>Tên trường</w:t>
            </w:r>
          </w:p>
        </w:tc>
        <w:tc>
          <w:tcPr>
            <w:tcW w:w="1983" w:type="dxa"/>
          </w:tcPr>
          <w:p w14:paraId="3F54CDEA" w14:textId="77777777" w:rsidR="00171358" w:rsidRPr="001D0B4E" w:rsidRDefault="00171358" w:rsidP="009E1B58">
            <w:pPr>
              <w:pStyle w:val="Paragraph"/>
              <w:ind w:firstLine="0"/>
              <w:jc w:val="center"/>
              <w:rPr>
                <w:b/>
                <w:bCs/>
                <w:lang w:eastAsia="x-none"/>
              </w:rPr>
            </w:pPr>
            <w:r>
              <w:rPr>
                <w:b/>
                <w:bCs/>
                <w:lang w:eastAsia="x-none"/>
              </w:rPr>
              <w:t>Kiểu dữ liệu</w:t>
            </w:r>
          </w:p>
        </w:tc>
        <w:tc>
          <w:tcPr>
            <w:tcW w:w="4373" w:type="dxa"/>
          </w:tcPr>
          <w:p w14:paraId="336C5144" w14:textId="77777777" w:rsidR="00171358" w:rsidRPr="001D0B4E" w:rsidRDefault="00171358" w:rsidP="009E1B58">
            <w:pPr>
              <w:pStyle w:val="Paragraph"/>
              <w:ind w:firstLine="0"/>
              <w:jc w:val="center"/>
              <w:rPr>
                <w:b/>
                <w:bCs/>
                <w:lang w:eastAsia="x-none"/>
              </w:rPr>
            </w:pPr>
            <w:r w:rsidRPr="001D0B4E">
              <w:rPr>
                <w:b/>
                <w:bCs/>
                <w:lang w:eastAsia="x-none"/>
              </w:rPr>
              <w:t>Mô tả</w:t>
            </w:r>
          </w:p>
        </w:tc>
      </w:tr>
      <w:tr w:rsidR="00171358" w:rsidRPr="00521F16" w14:paraId="522BF221" w14:textId="77777777" w:rsidTr="009E1B58">
        <w:tc>
          <w:tcPr>
            <w:tcW w:w="693" w:type="dxa"/>
            <w:vAlign w:val="center"/>
          </w:tcPr>
          <w:p w14:paraId="2356925F" w14:textId="77777777" w:rsidR="00171358" w:rsidRPr="00521F16" w:rsidRDefault="00171358" w:rsidP="009E1B58">
            <w:pPr>
              <w:pStyle w:val="Paragraph"/>
              <w:ind w:firstLine="0"/>
              <w:jc w:val="center"/>
              <w:rPr>
                <w:lang w:eastAsia="x-none"/>
              </w:rPr>
            </w:pPr>
            <w:r w:rsidRPr="00E27F57">
              <w:rPr>
                <w:lang w:eastAsia="x-none"/>
              </w:rPr>
              <w:t>1</w:t>
            </w:r>
          </w:p>
        </w:tc>
        <w:tc>
          <w:tcPr>
            <w:tcW w:w="1729" w:type="dxa"/>
          </w:tcPr>
          <w:p w14:paraId="4B3A048D" w14:textId="77777777" w:rsidR="00171358" w:rsidRPr="00521F16" w:rsidRDefault="00171358" w:rsidP="009E1B58">
            <w:pPr>
              <w:pStyle w:val="Paragraph"/>
              <w:ind w:firstLine="0"/>
              <w:jc w:val="left"/>
              <w:rPr>
                <w:lang w:eastAsia="x-none"/>
              </w:rPr>
            </w:pPr>
            <w:r>
              <w:rPr>
                <w:lang w:eastAsia="x-none"/>
              </w:rPr>
              <w:t>_id</w:t>
            </w:r>
          </w:p>
        </w:tc>
        <w:tc>
          <w:tcPr>
            <w:tcW w:w="1983" w:type="dxa"/>
          </w:tcPr>
          <w:p w14:paraId="0BCD7E5A" w14:textId="77777777" w:rsidR="00171358" w:rsidRPr="00521F16" w:rsidRDefault="00171358" w:rsidP="009E1B58">
            <w:pPr>
              <w:pStyle w:val="Paragraph"/>
              <w:ind w:firstLine="0"/>
              <w:rPr>
                <w:lang w:eastAsia="x-none"/>
              </w:rPr>
            </w:pPr>
            <w:r>
              <w:rPr>
                <w:lang w:eastAsia="x-none"/>
              </w:rPr>
              <w:t>ObjectId</w:t>
            </w:r>
          </w:p>
        </w:tc>
        <w:tc>
          <w:tcPr>
            <w:tcW w:w="4373" w:type="dxa"/>
          </w:tcPr>
          <w:p w14:paraId="6574F01A" w14:textId="5AC0C9A4" w:rsidR="00171358" w:rsidRPr="00521F16" w:rsidRDefault="00171358" w:rsidP="009E1B58">
            <w:pPr>
              <w:pStyle w:val="Paragraph"/>
              <w:ind w:firstLine="0"/>
              <w:rPr>
                <w:lang w:eastAsia="x-none"/>
              </w:rPr>
            </w:pPr>
            <w:r>
              <w:rPr>
                <w:lang w:eastAsia="x-none"/>
              </w:rPr>
              <w:t xml:space="preserve">ID của </w:t>
            </w:r>
            <w:r w:rsidR="005061F2">
              <w:rPr>
                <w:lang w:eastAsia="x-none"/>
              </w:rPr>
              <w:t>Emotion</w:t>
            </w:r>
          </w:p>
        </w:tc>
      </w:tr>
      <w:tr w:rsidR="001E1086" w:rsidRPr="00521F16" w14:paraId="140F6B1F" w14:textId="77777777" w:rsidTr="009E1B58">
        <w:tc>
          <w:tcPr>
            <w:tcW w:w="693" w:type="dxa"/>
            <w:vAlign w:val="center"/>
          </w:tcPr>
          <w:p w14:paraId="3B2FB5A1" w14:textId="2E8D2EAC" w:rsidR="001E1086" w:rsidRPr="00E27F57" w:rsidRDefault="001E1086" w:rsidP="009E1B58">
            <w:pPr>
              <w:pStyle w:val="Paragraph"/>
              <w:ind w:firstLine="0"/>
              <w:jc w:val="center"/>
              <w:rPr>
                <w:lang w:eastAsia="x-none"/>
              </w:rPr>
            </w:pPr>
            <w:r>
              <w:rPr>
                <w:lang w:eastAsia="x-none"/>
              </w:rPr>
              <w:t>2</w:t>
            </w:r>
          </w:p>
        </w:tc>
        <w:tc>
          <w:tcPr>
            <w:tcW w:w="1729" w:type="dxa"/>
          </w:tcPr>
          <w:p w14:paraId="3057B7F5" w14:textId="1B387844" w:rsidR="001E1086" w:rsidRDefault="005061F2" w:rsidP="009E1B58">
            <w:pPr>
              <w:pStyle w:val="Paragraph"/>
              <w:ind w:firstLine="0"/>
              <w:jc w:val="left"/>
              <w:rPr>
                <w:lang w:eastAsia="x-none"/>
              </w:rPr>
            </w:pPr>
            <w:r>
              <w:rPr>
                <w:lang w:eastAsia="x-none"/>
              </w:rPr>
              <w:t>emotionName</w:t>
            </w:r>
          </w:p>
        </w:tc>
        <w:tc>
          <w:tcPr>
            <w:tcW w:w="1983" w:type="dxa"/>
          </w:tcPr>
          <w:p w14:paraId="3038FD02" w14:textId="7BAD4D0D" w:rsidR="001E1086" w:rsidRDefault="00265CCC" w:rsidP="009E1B58">
            <w:pPr>
              <w:pStyle w:val="Paragraph"/>
              <w:ind w:firstLine="0"/>
              <w:rPr>
                <w:lang w:eastAsia="x-none"/>
              </w:rPr>
            </w:pPr>
            <w:r>
              <w:rPr>
                <w:lang w:eastAsia="x-none"/>
              </w:rPr>
              <w:t>String</w:t>
            </w:r>
          </w:p>
        </w:tc>
        <w:tc>
          <w:tcPr>
            <w:tcW w:w="4373" w:type="dxa"/>
          </w:tcPr>
          <w:p w14:paraId="154F08C0" w14:textId="425FB5A6" w:rsidR="001E1086" w:rsidRPr="009F6547" w:rsidRDefault="009F6547" w:rsidP="009E1B58">
            <w:pPr>
              <w:pStyle w:val="Paragraph"/>
              <w:ind w:firstLine="0"/>
              <w:rPr>
                <w:lang w:val="vi-VN" w:eastAsia="x-none"/>
              </w:rPr>
            </w:pPr>
            <w:r>
              <w:rPr>
                <w:lang w:eastAsia="x-none"/>
              </w:rPr>
              <w:t>Tên</w:t>
            </w:r>
            <w:r>
              <w:rPr>
                <w:lang w:val="vi-VN" w:eastAsia="x-none"/>
              </w:rPr>
              <w:t xml:space="preserve"> của Emotion</w:t>
            </w:r>
          </w:p>
        </w:tc>
      </w:tr>
      <w:tr w:rsidR="001E1086" w:rsidRPr="00521F16" w14:paraId="17261E70" w14:textId="77777777" w:rsidTr="009E1B58">
        <w:tc>
          <w:tcPr>
            <w:tcW w:w="693" w:type="dxa"/>
            <w:vAlign w:val="center"/>
          </w:tcPr>
          <w:p w14:paraId="5227BB4C" w14:textId="2C6A7C9D" w:rsidR="001E1086" w:rsidRDefault="001E1086" w:rsidP="009E1B58">
            <w:pPr>
              <w:pStyle w:val="Paragraph"/>
              <w:ind w:firstLine="0"/>
              <w:jc w:val="center"/>
              <w:rPr>
                <w:lang w:eastAsia="x-none"/>
              </w:rPr>
            </w:pPr>
            <w:r>
              <w:rPr>
                <w:lang w:eastAsia="x-none"/>
              </w:rPr>
              <w:t>3</w:t>
            </w:r>
          </w:p>
        </w:tc>
        <w:tc>
          <w:tcPr>
            <w:tcW w:w="1729" w:type="dxa"/>
          </w:tcPr>
          <w:p w14:paraId="59493703" w14:textId="1DD3FAFF" w:rsidR="001E1086" w:rsidRDefault="005061F2" w:rsidP="009E1B58">
            <w:pPr>
              <w:pStyle w:val="Paragraph"/>
              <w:ind w:firstLine="0"/>
              <w:jc w:val="left"/>
              <w:rPr>
                <w:lang w:eastAsia="x-none"/>
              </w:rPr>
            </w:pPr>
            <w:r>
              <w:rPr>
                <w:lang w:eastAsia="x-none"/>
              </w:rPr>
              <w:t>imageFilename</w:t>
            </w:r>
          </w:p>
        </w:tc>
        <w:tc>
          <w:tcPr>
            <w:tcW w:w="1983" w:type="dxa"/>
          </w:tcPr>
          <w:p w14:paraId="68D05736" w14:textId="0137179C" w:rsidR="001E1086" w:rsidRDefault="000B6A75" w:rsidP="009E1B58">
            <w:pPr>
              <w:pStyle w:val="Paragraph"/>
              <w:ind w:firstLine="0"/>
              <w:rPr>
                <w:lang w:eastAsia="x-none"/>
              </w:rPr>
            </w:pPr>
            <w:r>
              <w:rPr>
                <w:lang w:eastAsia="x-none"/>
              </w:rPr>
              <w:t>String</w:t>
            </w:r>
          </w:p>
        </w:tc>
        <w:tc>
          <w:tcPr>
            <w:tcW w:w="4373" w:type="dxa"/>
          </w:tcPr>
          <w:p w14:paraId="1BAEACC1" w14:textId="7D88292B" w:rsidR="001E1086" w:rsidRPr="009F6547" w:rsidRDefault="009F6547" w:rsidP="009E1B58">
            <w:pPr>
              <w:pStyle w:val="Paragraph"/>
              <w:ind w:firstLine="0"/>
              <w:rPr>
                <w:lang w:val="vi-VN" w:eastAsia="x-none"/>
              </w:rPr>
            </w:pPr>
            <w:r>
              <w:rPr>
                <w:lang w:eastAsia="x-none"/>
              </w:rPr>
              <w:t>Hình</w:t>
            </w:r>
            <w:r>
              <w:rPr>
                <w:lang w:val="vi-VN" w:eastAsia="x-none"/>
              </w:rPr>
              <w:t xml:space="preserve"> ảnh của Emotion</w:t>
            </w:r>
          </w:p>
        </w:tc>
      </w:tr>
    </w:tbl>
    <w:p w14:paraId="6335B4FF" w14:textId="5DD9D89E" w:rsidR="00171358" w:rsidRDefault="004C64CF" w:rsidP="004C64CF">
      <w:pPr>
        <w:pStyle w:val="Heading3"/>
        <w:rPr>
          <w:lang w:val="en-US"/>
        </w:rPr>
      </w:pPr>
      <w:bookmarkStart w:id="69" w:name="_Toc60225048"/>
      <w:r>
        <w:rPr>
          <w:lang w:val="en-US"/>
        </w:rPr>
        <w:t xml:space="preserve">Bảng </w:t>
      </w:r>
      <w:r w:rsidR="009F6547">
        <w:rPr>
          <w:lang w:val="en-US"/>
        </w:rPr>
        <w:t>notification</w:t>
      </w:r>
      <w:bookmarkEnd w:id="69"/>
    </w:p>
    <w:p w14:paraId="3BE453FE" w14:textId="470A529B" w:rsidR="004C64CF" w:rsidRPr="0005676B" w:rsidRDefault="004C64CF" w:rsidP="00B10FC3">
      <w:pPr>
        <w:pStyle w:val="Hinhanh"/>
      </w:pPr>
      <w:bookmarkStart w:id="70" w:name="_Toc60223461"/>
      <w:r w:rsidRPr="0005676B">
        <w:t xml:space="preserve">Bảng </w:t>
      </w:r>
      <w:r w:rsidR="000344D5">
        <w:t>10</w:t>
      </w:r>
      <w:r w:rsidRPr="0005676B">
        <w:t xml:space="preserve">: Bảng </w:t>
      </w:r>
      <w:r w:rsidR="009F6547">
        <w:t>notification</w:t>
      </w:r>
      <w:bookmarkEnd w:id="70"/>
    </w:p>
    <w:tbl>
      <w:tblPr>
        <w:tblStyle w:val="TableGrid"/>
        <w:tblW w:w="0" w:type="auto"/>
        <w:jc w:val="center"/>
        <w:tblLook w:val="04A0" w:firstRow="1" w:lastRow="0" w:firstColumn="1" w:lastColumn="0" w:noHBand="0" w:noVBand="1"/>
      </w:tblPr>
      <w:tblGrid>
        <w:gridCol w:w="693"/>
        <w:gridCol w:w="1729"/>
        <w:gridCol w:w="1983"/>
        <w:gridCol w:w="4373"/>
      </w:tblGrid>
      <w:tr w:rsidR="004C64CF" w:rsidRPr="001D0B4E" w14:paraId="7A0DB111" w14:textId="77777777" w:rsidTr="00500ED6">
        <w:trPr>
          <w:jc w:val="center"/>
        </w:trPr>
        <w:tc>
          <w:tcPr>
            <w:tcW w:w="693" w:type="dxa"/>
            <w:vAlign w:val="center"/>
          </w:tcPr>
          <w:p w14:paraId="41770B91" w14:textId="77777777" w:rsidR="004C64CF" w:rsidRPr="001D0B4E" w:rsidRDefault="004C64CF" w:rsidP="009E1B58">
            <w:pPr>
              <w:pStyle w:val="Paragraph"/>
              <w:ind w:firstLine="0"/>
              <w:jc w:val="center"/>
              <w:rPr>
                <w:b/>
                <w:bCs/>
                <w:lang w:eastAsia="x-none"/>
              </w:rPr>
            </w:pPr>
            <w:r w:rsidRPr="001D0B4E">
              <w:rPr>
                <w:b/>
                <w:bCs/>
                <w:lang w:eastAsia="x-none"/>
              </w:rPr>
              <w:t>STT</w:t>
            </w:r>
          </w:p>
        </w:tc>
        <w:tc>
          <w:tcPr>
            <w:tcW w:w="1729" w:type="dxa"/>
          </w:tcPr>
          <w:p w14:paraId="0F03A0C8" w14:textId="77777777" w:rsidR="004C64CF" w:rsidRPr="001D0B4E" w:rsidRDefault="004C64CF" w:rsidP="009E1B58">
            <w:pPr>
              <w:pStyle w:val="Paragraph"/>
              <w:ind w:firstLine="0"/>
              <w:jc w:val="center"/>
              <w:rPr>
                <w:b/>
                <w:bCs/>
                <w:lang w:eastAsia="x-none"/>
              </w:rPr>
            </w:pPr>
            <w:r w:rsidRPr="001D0B4E">
              <w:rPr>
                <w:b/>
                <w:bCs/>
                <w:lang w:eastAsia="x-none"/>
              </w:rPr>
              <w:t>Tên trường</w:t>
            </w:r>
          </w:p>
        </w:tc>
        <w:tc>
          <w:tcPr>
            <w:tcW w:w="1983" w:type="dxa"/>
          </w:tcPr>
          <w:p w14:paraId="193BC9BD" w14:textId="77777777" w:rsidR="004C64CF" w:rsidRPr="001D0B4E" w:rsidRDefault="004C64CF" w:rsidP="009E1B58">
            <w:pPr>
              <w:pStyle w:val="Paragraph"/>
              <w:ind w:firstLine="0"/>
              <w:jc w:val="center"/>
              <w:rPr>
                <w:b/>
                <w:bCs/>
                <w:lang w:eastAsia="x-none"/>
              </w:rPr>
            </w:pPr>
            <w:r>
              <w:rPr>
                <w:b/>
                <w:bCs/>
                <w:lang w:eastAsia="x-none"/>
              </w:rPr>
              <w:t>Kiểu dữ liệu</w:t>
            </w:r>
          </w:p>
        </w:tc>
        <w:tc>
          <w:tcPr>
            <w:tcW w:w="4373" w:type="dxa"/>
          </w:tcPr>
          <w:p w14:paraId="25B70A2A" w14:textId="77777777" w:rsidR="004C64CF" w:rsidRPr="001D0B4E" w:rsidRDefault="004C64CF" w:rsidP="009E1B58">
            <w:pPr>
              <w:pStyle w:val="Paragraph"/>
              <w:ind w:firstLine="0"/>
              <w:jc w:val="center"/>
              <w:rPr>
                <w:b/>
                <w:bCs/>
                <w:lang w:eastAsia="x-none"/>
              </w:rPr>
            </w:pPr>
            <w:r w:rsidRPr="001D0B4E">
              <w:rPr>
                <w:b/>
                <w:bCs/>
                <w:lang w:eastAsia="x-none"/>
              </w:rPr>
              <w:t>Mô tả</w:t>
            </w:r>
          </w:p>
        </w:tc>
      </w:tr>
      <w:tr w:rsidR="004C64CF" w:rsidRPr="00521F16" w14:paraId="6F2736B2" w14:textId="77777777" w:rsidTr="00500ED6">
        <w:trPr>
          <w:jc w:val="center"/>
        </w:trPr>
        <w:tc>
          <w:tcPr>
            <w:tcW w:w="693" w:type="dxa"/>
            <w:vAlign w:val="center"/>
          </w:tcPr>
          <w:p w14:paraId="7A4EC1C6" w14:textId="77777777" w:rsidR="004C64CF" w:rsidRPr="00521F16" w:rsidRDefault="004C64CF" w:rsidP="009E1B58">
            <w:pPr>
              <w:pStyle w:val="Paragraph"/>
              <w:ind w:firstLine="0"/>
              <w:jc w:val="center"/>
              <w:rPr>
                <w:lang w:eastAsia="x-none"/>
              </w:rPr>
            </w:pPr>
            <w:r w:rsidRPr="00E27F57">
              <w:rPr>
                <w:lang w:eastAsia="x-none"/>
              </w:rPr>
              <w:t>1</w:t>
            </w:r>
          </w:p>
        </w:tc>
        <w:tc>
          <w:tcPr>
            <w:tcW w:w="1729" w:type="dxa"/>
          </w:tcPr>
          <w:p w14:paraId="3A6CB8A6" w14:textId="77777777" w:rsidR="004C64CF" w:rsidRPr="00521F16" w:rsidRDefault="004C64CF" w:rsidP="009E1B58">
            <w:pPr>
              <w:pStyle w:val="Paragraph"/>
              <w:ind w:firstLine="0"/>
              <w:jc w:val="left"/>
              <w:rPr>
                <w:lang w:eastAsia="x-none"/>
              </w:rPr>
            </w:pPr>
            <w:r>
              <w:rPr>
                <w:lang w:eastAsia="x-none"/>
              </w:rPr>
              <w:t>_id</w:t>
            </w:r>
          </w:p>
        </w:tc>
        <w:tc>
          <w:tcPr>
            <w:tcW w:w="1983" w:type="dxa"/>
          </w:tcPr>
          <w:p w14:paraId="77F48B8C" w14:textId="77777777" w:rsidR="004C64CF" w:rsidRPr="00521F16" w:rsidRDefault="004C64CF" w:rsidP="009E1B58">
            <w:pPr>
              <w:pStyle w:val="Paragraph"/>
              <w:ind w:firstLine="0"/>
              <w:rPr>
                <w:lang w:eastAsia="x-none"/>
              </w:rPr>
            </w:pPr>
            <w:r>
              <w:rPr>
                <w:lang w:eastAsia="x-none"/>
              </w:rPr>
              <w:t>ObjectId</w:t>
            </w:r>
          </w:p>
        </w:tc>
        <w:tc>
          <w:tcPr>
            <w:tcW w:w="4373" w:type="dxa"/>
          </w:tcPr>
          <w:p w14:paraId="7B9A727E" w14:textId="1A4BE98E" w:rsidR="004C64CF" w:rsidRPr="003D7BBF" w:rsidRDefault="004C64CF" w:rsidP="009E1B58">
            <w:pPr>
              <w:pStyle w:val="Paragraph"/>
              <w:ind w:firstLine="0"/>
              <w:rPr>
                <w:lang w:val="vi-VN" w:eastAsia="x-none"/>
              </w:rPr>
            </w:pPr>
            <w:r>
              <w:rPr>
                <w:lang w:eastAsia="x-none"/>
              </w:rPr>
              <w:t xml:space="preserve">ID </w:t>
            </w:r>
            <w:r w:rsidR="003D7BBF">
              <w:rPr>
                <w:lang w:eastAsia="x-none"/>
              </w:rPr>
              <w:t>thông</w:t>
            </w:r>
            <w:r w:rsidR="003D7BBF">
              <w:rPr>
                <w:lang w:val="vi-VN" w:eastAsia="x-none"/>
              </w:rPr>
              <w:t xml:space="preserve"> báo</w:t>
            </w:r>
          </w:p>
        </w:tc>
      </w:tr>
      <w:tr w:rsidR="004C64CF" w:rsidRPr="00521F16" w14:paraId="76EFD197" w14:textId="77777777" w:rsidTr="00500ED6">
        <w:trPr>
          <w:jc w:val="center"/>
        </w:trPr>
        <w:tc>
          <w:tcPr>
            <w:tcW w:w="693" w:type="dxa"/>
            <w:vAlign w:val="center"/>
          </w:tcPr>
          <w:p w14:paraId="4E6A2C4C" w14:textId="77777777" w:rsidR="004C64CF" w:rsidRPr="00E27F57" w:rsidRDefault="004C64CF" w:rsidP="009E1B58">
            <w:pPr>
              <w:pStyle w:val="Paragraph"/>
              <w:ind w:firstLine="0"/>
              <w:jc w:val="center"/>
              <w:rPr>
                <w:lang w:eastAsia="x-none"/>
              </w:rPr>
            </w:pPr>
            <w:r>
              <w:rPr>
                <w:lang w:eastAsia="x-none"/>
              </w:rPr>
              <w:t>2</w:t>
            </w:r>
          </w:p>
        </w:tc>
        <w:tc>
          <w:tcPr>
            <w:tcW w:w="1729" w:type="dxa"/>
          </w:tcPr>
          <w:p w14:paraId="5A322D29" w14:textId="3C97562D" w:rsidR="004C64CF" w:rsidRDefault="003D7BBF" w:rsidP="009E1B58">
            <w:pPr>
              <w:pStyle w:val="Paragraph"/>
              <w:ind w:firstLine="0"/>
              <w:jc w:val="left"/>
              <w:rPr>
                <w:lang w:eastAsia="x-none"/>
              </w:rPr>
            </w:pPr>
            <w:r>
              <w:rPr>
                <w:lang w:eastAsia="x-none"/>
              </w:rPr>
              <w:t>url</w:t>
            </w:r>
          </w:p>
        </w:tc>
        <w:tc>
          <w:tcPr>
            <w:tcW w:w="1983" w:type="dxa"/>
          </w:tcPr>
          <w:p w14:paraId="51FB57A8" w14:textId="77777777" w:rsidR="004C64CF" w:rsidRDefault="004C64CF" w:rsidP="009E1B58">
            <w:pPr>
              <w:pStyle w:val="Paragraph"/>
              <w:ind w:firstLine="0"/>
              <w:rPr>
                <w:lang w:eastAsia="x-none"/>
              </w:rPr>
            </w:pPr>
            <w:r>
              <w:rPr>
                <w:lang w:eastAsia="x-none"/>
              </w:rPr>
              <w:t>String</w:t>
            </w:r>
          </w:p>
        </w:tc>
        <w:tc>
          <w:tcPr>
            <w:tcW w:w="4373" w:type="dxa"/>
          </w:tcPr>
          <w:p w14:paraId="325EB919" w14:textId="5187ED6A" w:rsidR="004C64CF" w:rsidRPr="003D7BBF" w:rsidRDefault="003D7BBF" w:rsidP="009E1B58">
            <w:pPr>
              <w:pStyle w:val="Paragraph"/>
              <w:ind w:firstLine="0"/>
              <w:rPr>
                <w:lang w:val="vi-VN" w:eastAsia="x-none"/>
              </w:rPr>
            </w:pPr>
            <w:r>
              <w:rPr>
                <w:lang w:eastAsia="x-none"/>
              </w:rPr>
              <w:t>Đường</w:t>
            </w:r>
            <w:r>
              <w:rPr>
                <w:lang w:val="vi-VN" w:eastAsia="x-none"/>
              </w:rPr>
              <w:t xml:space="preserve"> dẫn của thông báo</w:t>
            </w:r>
          </w:p>
        </w:tc>
      </w:tr>
      <w:tr w:rsidR="004C64CF" w:rsidRPr="00521F16" w14:paraId="55DE072E" w14:textId="77777777" w:rsidTr="00500ED6">
        <w:trPr>
          <w:jc w:val="center"/>
        </w:trPr>
        <w:tc>
          <w:tcPr>
            <w:tcW w:w="693" w:type="dxa"/>
            <w:vAlign w:val="center"/>
          </w:tcPr>
          <w:p w14:paraId="69488211" w14:textId="77777777" w:rsidR="004C64CF" w:rsidRDefault="004C64CF" w:rsidP="009E1B58">
            <w:pPr>
              <w:pStyle w:val="Paragraph"/>
              <w:ind w:firstLine="0"/>
              <w:jc w:val="center"/>
              <w:rPr>
                <w:lang w:eastAsia="x-none"/>
              </w:rPr>
            </w:pPr>
            <w:r>
              <w:rPr>
                <w:lang w:eastAsia="x-none"/>
              </w:rPr>
              <w:t>3</w:t>
            </w:r>
          </w:p>
        </w:tc>
        <w:tc>
          <w:tcPr>
            <w:tcW w:w="1729" w:type="dxa"/>
          </w:tcPr>
          <w:p w14:paraId="1DB2BBE4" w14:textId="6164DFC6" w:rsidR="004C64CF" w:rsidRDefault="00706AA4" w:rsidP="009E1B58">
            <w:pPr>
              <w:pStyle w:val="Paragraph"/>
              <w:ind w:firstLine="0"/>
              <w:jc w:val="left"/>
              <w:rPr>
                <w:lang w:eastAsia="x-none"/>
              </w:rPr>
            </w:pPr>
            <w:r>
              <w:rPr>
                <w:lang w:eastAsia="x-none"/>
              </w:rPr>
              <w:t>c</w:t>
            </w:r>
            <w:r w:rsidR="003D7BBF">
              <w:rPr>
                <w:lang w:eastAsia="x-none"/>
              </w:rPr>
              <w:t>ontent</w:t>
            </w:r>
          </w:p>
        </w:tc>
        <w:tc>
          <w:tcPr>
            <w:tcW w:w="1983" w:type="dxa"/>
          </w:tcPr>
          <w:p w14:paraId="6CDEDB03" w14:textId="6E9C820F" w:rsidR="004C64CF" w:rsidRDefault="003D7BBF" w:rsidP="009E1B58">
            <w:pPr>
              <w:pStyle w:val="Paragraph"/>
              <w:ind w:firstLine="0"/>
              <w:rPr>
                <w:lang w:eastAsia="x-none"/>
              </w:rPr>
            </w:pPr>
            <w:r>
              <w:rPr>
                <w:lang w:eastAsia="x-none"/>
              </w:rPr>
              <w:t>String</w:t>
            </w:r>
          </w:p>
        </w:tc>
        <w:tc>
          <w:tcPr>
            <w:tcW w:w="4373" w:type="dxa"/>
          </w:tcPr>
          <w:p w14:paraId="3C850357" w14:textId="7D7B0122" w:rsidR="004C64CF" w:rsidRPr="003D7BBF" w:rsidRDefault="003D7BBF" w:rsidP="009E1B58">
            <w:pPr>
              <w:pStyle w:val="Paragraph"/>
              <w:ind w:firstLine="0"/>
              <w:rPr>
                <w:lang w:val="vi-VN" w:eastAsia="x-none"/>
              </w:rPr>
            </w:pPr>
            <w:r>
              <w:rPr>
                <w:lang w:eastAsia="x-none"/>
              </w:rPr>
              <w:t>Nội</w:t>
            </w:r>
            <w:r>
              <w:rPr>
                <w:lang w:val="vi-VN" w:eastAsia="x-none"/>
              </w:rPr>
              <w:t xml:space="preserve"> dung thông báo</w:t>
            </w:r>
          </w:p>
        </w:tc>
      </w:tr>
      <w:tr w:rsidR="004C64CF" w:rsidRPr="00521F16" w14:paraId="1F32B662" w14:textId="77777777" w:rsidTr="00500ED6">
        <w:trPr>
          <w:jc w:val="center"/>
        </w:trPr>
        <w:tc>
          <w:tcPr>
            <w:tcW w:w="693" w:type="dxa"/>
            <w:vAlign w:val="center"/>
          </w:tcPr>
          <w:p w14:paraId="41C6631A" w14:textId="77777777" w:rsidR="004C64CF" w:rsidRDefault="004C64CF" w:rsidP="009E1B58">
            <w:pPr>
              <w:pStyle w:val="Paragraph"/>
              <w:ind w:firstLine="0"/>
              <w:jc w:val="center"/>
              <w:rPr>
                <w:lang w:eastAsia="x-none"/>
              </w:rPr>
            </w:pPr>
            <w:r>
              <w:rPr>
                <w:lang w:eastAsia="x-none"/>
              </w:rPr>
              <w:t>4</w:t>
            </w:r>
          </w:p>
        </w:tc>
        <w:tc>
          <w:tcPr>
            <w:tcW w:w="1729" w:type="dxa"/>
          </w:tcPr>
          <w:p w14:paraId="72D4ABCB" w14:textId="5CFE0E6C" w:rsidR="004C64CF" w:rsidRDefault="003D7BBF" w:rsidP="009E1B58">
            <w:pPr>
              <w:pStyle w:val="Paragraph"/>
              <w:ind w:firstLine="0"/>
              <w:jc w:val="left"/>
              <w:rPr>
                <w:lang w:eastAsia="x-none"/>
              </w:rPr>
            </w:pPr>
            <w:r>
              <w:rPr>
                <w:lang w:eastAsia="x-none"/>
              </w:rPr>
              <w:t>senderUserId</w:t>
            </w:r>
          </w:p>
        </w:tc>
        <w:tc>
          <w:tcPr>
            <w:tcW w:w="1983" w:type="dxa"/>
          </w:tcPr>
          <w:p w14:paraId="63CF724C" w14:textId="77777777" w:rsidR="004C64CF" w:rsidRDefault="004C64CF" w:rsidP="009E1B58">
            <w:pPr>
              <w:pStyle w:val="Paragraph"/>
              <w:ind w:firstLine="0"/>
              <w:rPr>
                <w:lang w:eastAsia="x-none"/>
              </w:rPr>
            </w:pPr>
            <w:r>
              <w:rPr>
                <w:lang w:eastAsia="x-none"/>
              </w:rPr>
              <w:t>ObjectId</w:t>
            </w:r>
          </w:p>
        </w:tc>
        <w:tc>
          <w:tcPr>
            <w:tcW w:w="4373" w:type="dxa"/>
          </w:tcPr>
          <w:p w14:paraId="2860A8A6" w14:textId="263B3DA1" w:rsidR="004C64CF" w:rsidRPr="003D7BBF" w:rsidRDefault="004C64CF" w:rsidP="009E1B58">
            <w:pPr>
              <w:pStyle w:val="Paragraph"/>
              <w:ind w:firstLine="0"/>
              <w:rPr>
                <w:lang w:val="vi-VN" w:eastAsia="x-none"/>
              </w:rPr>
            </w:pPr>
            <w:r>
              <w:rPr>
                <w:lang w:eastAsia="x-none"/>
              </w:rPr>
              <w:t xml:space="preserve">ID </w:t>
            </w:r>
            <w:r w:rsidR="003D7BBF">
              <w:rPr>
                <w:lang w:eastAsia="x-none"/>
              </w:rPr>
              <w:t>người</w:t>
            </w:r>
            <w:r w:rsidR="003D7BBF">
              <w:rPr>
                <w:lang w:val="vi-VN" w:eastAsia="x-none"/>
              </w:rPr>
              <w:t xml:space="preserve"> gửi thông báo</w:t>
            </w:r>
          </w:p>
        </w:tc>
      </w:tr>
      <w:tr w:rsidR="004C64CF" w:rsidRPr="00521F16" w14:paraId="795BD4F2" w14:textId="77777777" w:rsidTr="00500ED6">
        <w:trPr>
          <w:jc w:val="center"/>
        </w:trPr>
        <w:tc>
          <w:tcPr>
            <w:tcW w:w="693" w:type="dxa"/>
            <w:vAlign w:val="center"/>
          </w:tcPr>
          <w:p w14:paraId="778B8B6A" w14:textId="77777777" w:rsidR="004C64CF" w:rsidRDefault="004C64CF" w:rsidP="009E1B58">
            <w:pPr>
              <w:pStyle w:val="Paragraph"/>
              <w:ind w:firstLine="0"/>
              <w:jc w:val="center"/>
              <w:rPr>
                <w:lang w:eastAsia="x-none"/>
              </w:rPr>
            </w:pPr>
            <w:r>
              <w:rPr>
                <w:lang w:eastAsia="x-none"/>
              </w:rPr>
              <w:t>5</w:t>
            </w:r>
          </w:p>
        </w:tc>
        <w:tc>
          <w:tcPr>
            <w:tcW w:w="1729" w:type="dxa"/>
          </w:tcPr>
          <w:p w14:paraId="3F705C17" w14:textId="4607E95D" w:rsidR="004C64CF" w:rsidRDefault="003D7BBF" w:rsidP="009E1B58">
            <w:pPr>
              <w:pStyle w:val="Paragraph"/>
              <w:ind w:firstLine="0"/>
              <w:jc w:val="left"/>
              <w:rPr>
                <w:lang w:eastAsia="x-none"/>
              </w:rPr>
            </w:pPr>
            <w:r>
              <w:rPr>
                <w:lang w:eastAsia="x-none"/>
              </w:rPr>
              <w:t>receiveUserId</w:t>
            </w:r>
          </w:p>
        </w:tc>
        <w:tc>
          <w:tcPr>
            <w:tcW w:w="1983" w:type="dxa"/>
          </w:tcPr>
          <w:p w14:paraId="5489BE7D" w14:textId="4BD7FA91" w:rsidR="004C64CF" w:rsidRDefault="003D7BBF" w:rsidP="009E1B58">
            <w:pPr>
              <w:pStyle w:val="Paragraph"/>
              <w:ind w:firstLine="0"/>
              <w:rPr>
                <w:lang w:eastAsia="x-none"/>
              </w:rPr>
            </w:pPr>
            <w:r>
              <w:rPr>
                <w:lang w:eastAsia="x-none"/>
              </w:rPr>
              <w:t>ObjectId</w:t>
            </w:r>
          </w:p>
        </w:tc>
        <w:tc>
          <w:tcPr>
            <w:tcW w:w="4373" w:type="dxa"/>
          </w:tcPr>
          <w:p w14:paraId="435D9CF9" w14:textId="1501D6AA" w:rsidR="004C64CF" w:rsidRDefault="003D7BBF" w:rsidP="009E1B58">
            <w:pPr>
              <w:pStyle w:val="Paragraph"/>
              <w:ind w:firstLine="0"/>
              <w:rPr>
                <w:lang w:eastAsia="x-none"/>
              </w:rPr>
            </w:pPr>
            <w:r>
              <w:rPr>
                <w:lang w:eastAsia="x-none"/>
              </w:rPr>
              <w:t>ID người</w:t>
            </w:r>
            <w:r>
              <w:rPr>
                <w:lang w:val="vi-VN" w:eastAsia="x-none"/>
              </w:rPr>
              <w:t xml:space="preserve"> nhận thông báo</w:t>
            </w:r>
          </w:p>
        </w:tc>
      </w:tr>
      <w:tr w:rsidR="004C64CF" w:rsidRPr="00521F16" w14:paraId="0538750D" w14:textId="77777777" w:rsidTr="00500ED6">
        <w:trPr>
          <w:jc w:val="center"/>
        </w:trPr>
        <w:tc>
          <w:tcPr>
            <w:tcW w:w="693" w:type="dxa"/>
            <w:vAlign w:val="center"/>
          </w:tcPr>
          <w:p w14:paraId="5305359C" w14:textId="77777777" w:rsidR="004C64CF" w:rsidRDefault="004C64CF" w:rsidP="009E1B58">
            <w:pPr>
              <w:pStyle w:val="Paragraph"/>
              <w:ind w:firstLine="0"/>
              <w:jc w:val="center"/>
              <w:rPr>
                <w:lang w:eastAsia="x-none"/>
              </w:rPr>
            </w:pPr>
            <w:r>
              <w:rPr>
                <w:lang w:eastAsia="x-none"/>
              </w:rPr>
              <w:t>6</w:t>
            </w:r>
          </w:p>
        </w:tc>
        <w:tc>
          <w:tcPr>
            <w:tcW w:w="1729" w:type="dxa"/>
          </w:tcPr>
          <w:p w14:paraId="09E67884" w14:textId="0161F6D0" w:rsidR="004C64CF" w:rsidRDefault="003D7BBF" w:rsidP="009E1B58">
            <w:pPr>
              <w:pStyle w:val="Paragraph"/>
              <w:ind w:firstLine="0"/>
              <w:jc w:val="left"/>
              <w:rPr>
                <w:lang w:eastAsia="x-none"/>
              </w:rPr>
            </w:pPr>
            <w:r>
              <w:rPr>
                <w:lang w:eastAsia="x-none"/>
              </w:rPr>
              <w:t>isSeen</w:t>
            </w:r>
          </w:p>
        </w:tc>
        <w:tc>
          <w:tcPr>
            <w:tcW w:w="1983" w:type="dxa"/>
          </w:tcPr>
          <w:p w14:paraId="69AA276F" w14:textId="618E271C" w:rsidR="004C64CF" w:rsidRDefault="003D7BBF" w:rsidP="009E1B58">
            <w:pPr>
              <w:pStyle w:val="Paragraph"/>
              <w:ind w:firstLine="0"/>
              <w:rPr>
                <w:lang w:eastAsia="x-none"/>
              </w:rPr>
            </w:pPr>
            <w:r>
              <w:rPr>
                <w:lang w:eastAsia="x-none"/>
              </w:rPr>
              <w:t>Boolean</w:t>
            </w:r>
          </w:p>
        </w:tc>
        <w:tc>
          <w:tcPr>
            <w:tcW w:w="4373" w:type="dxa"/>
          </w:tcPr>
          <w:p w14:paraId="3FB7B21A" w14:textId="3756C653" w:rsidR="004C64CF" w:rsidRPr="003D7BBF" w:rsidRDefault="003D7BBF" w:rsidP="009E1B58">
            <w:pPr>
              <w:pStyle w:val="Paragraph"/>
              <w:ind w:firstLine="0"/>
              <w:rPr>
                <w:lang w:val="vi-VN" w:eastAsia="x-none"/>
              </w:rPr>
            </w:pPr>
            <w:r>
              <w:rPr>
                <w:lang w:eastAsia="x-none"/>
              </w:rPr>
              <w:t>Trạng</w:t>
            </w:r>
            <w:r>
              <w:rPr>
                <w:lang w:val="vi-VN" w:eastAsia="x-none"/>
              </w:rPr>
              <w:t xml:space="preserve"> thái xem thông báo hay chưa</w:t>
            </w:r>
          </w:p>
        </w:tc>
      </w:tr>
      <w:tr w:rsidR="004C64CF" w:rsidRPr="00521F16" w14:paraId="1F3C11E6" w14:textId="77777777" w:rsidTr="00500ED6">
        <w:trPr>
          <w:jc w:val="center"/>
        </w:trPr>
        <w:tc>
          <w:tcPr>
            <w:tcW w:w="693" w:type="dxa"/>
            <w:vAlign w:val="center"/>
          </w:tcPr>
          <w:p w14:paraId="61EF32E3" w14:textId="77777777" w:rsidR="004C64CF" w:rsidRDefault="004C64CF" w:rsidP="009E1B58">
            <w:pPr>
              <w:pStyle w:val="Paragraph"/>
              <w:ind w:firstLine="0"/>
              <w:jc w:val="center"/>
              <w:rPr>
                <w:lang w:eastAsia="x-none"/>
              </w:rPr>
            </w:pPr>
            <w:r>
              <w:rPr>
                <w:lang w:eastAsia="x-none"/>
              </w:rPr>
              <w:t>7</w:t>
            </w:r>
          </w:p>
        </w:tc>
        <w:tc>
          <w:tcPr>
            <w:tcW w:w="1729" w:type="dxa"/>
          </w:tcPr>
          <w:p w14:paraId="30800D07" w14:textId="68F101BE" w:rsidR="004C64CF" w:rsidRDefault="003D7BBF" w:rsidP="009E1B58">
            <w:pPr>
              <w:pStyle w:val="Paragraph"/>
              <w:ind w:firstLine="0"/>
              <w:jc w:val="left"/>
              <w:rPr>
                <w:lang w:eastAsia="x-none"/>
              </w:rPr>
            </w:pPr>
            <w:r>
              <w:rPr>
                <w:lang w:eastAsia="x-none"/>
              </w:rPr>
              <w:t>createdAt</w:t>
            </w:r>
          </w:p>
        </w:tc>
        <w:tc>
          <w:tcPr>
            <w:tcW w:w="1983" w:type="dxa"/>
          </w:tcPr>
          <w:p w14:paraId="3B8081DC" w14:textId="2DA9A11C" w:rsidR="004C64CF" w:rsidRDefault="003D7BBF" w:rsidP="009E1B58">
            <w:pPr>
              <w:pStyle w:val="Paragraph"/>
              <w:ind w:firstLine="0"/>
              <w:rPr>
                <w:lang w:eastAsia="x-none"/>
              </w:rPr>
            </w:pPr>
            <w:r>
              <w:rPr>
                <w:lang w:eastAsia="x-none"/>
              </w:rPr>
              <w:t>Date</w:t>
            </w:r>
          </w:p>
        </w:tc>
        <w:tc>
          <w:tcPr>
            <w:tcW w:w="4373" w:type="dxa"/>
          </w:tcPr>
          <w:p w14:paraId="4C02B73A" w14:textId="164B9BFD" w:rsidR="004C64CF" w:rsidRPr="003D7BBF" w:rsidRDefault="003D7BBF" w:rsidP="009E1B58">
            <w:pPr>
              <w:pStyle w:val="Paragraph"/>
              <w:ind w:firstLine="0"/>
              <w:rPr>
                <w:lang w:val="vi-VN" w:eastAsia="x-none"/>
              </w:rPr>
            </w:pPr>
            <w:r>
              <w:rPr>
                <w:lang w:eastAsia="x-none"/>
              </w:rPr>
              <w:t>Thời</w:t>
            </w:r>
            <w:r>
              <w:rPr>
                <w:lang w:val="vi-VN" w:eastAsia="x-none"/>
              </w:rPr>
              <w:t xml:space="preserve"> gian thông báo</w:t>
            </w:r>
          </w:p>
        </w:tc>
      </w:tr>
      <w:tr w:rsidR="004C64CF" w:rsidRPr="00521F16" w14:paraId="498C5ABE" w14:textId="77777777" w:rsidTr="00500ED6">
        <w:trPr>
          <w:jc w:val="center"/>
        </w:trPr>
        <w:tc>
          <w:tcPr>
            <w:tcW w:w="693" w:type="dxa"/>
            <w:vAlign w:val="center"/>
          </w:tcPr>
          <w:p w14:paraId="5E87789F" w14:textId="77777777" w:rsidR="004C64CF" w:rsidRDefault="004C64CF" w:rsidP="009E1B58">
            <w:pPr>
              <w:pStyle w:val="Paragraph"/>
              <w:ind w:firstLine="0"/>
              <w:jc w:val="center"/>
              <w:rPr>
                <w:lang w:eastAsia="x-none"/>
              </w:rPr>
            </w:pPr>
            <w:r>
              <w:rPr>
                <w:lang w:eastAsia="x-none"/>
              </w:rPr>
              <w:t>8</w:t>
            </w:r>
          </w:p>
        </w:tc>
        <w:tc>
          <w:tcPr>
            <w:tcW w:w="1729" w:type="dxa"/>
          </w:tcPr>
          <w:p w14:paraId="0E2B6453" w14:textId="44C81764" w:rsidR="004C64CF" w:rsidRDefault="003D7BBF" w:rsidP="009E1B58">
            <w:pPr>
              <w:pStyle w:val="Paragraph"/>
              <w:ind w:firstLine="0"/>
              <w:jc w:val="left"/>
              <w:rPr>
                <w:lang w:eastAsia="x-none"/>
              </w:rPr>
            </w:pPr>
            <w:r>
              <w:rPr>
                <w:lang w:eastAsia="x-none"/>
              </w:rPr>
              <w:t>deletedAt</w:t>
            </w:r>
          </w:p>
        </w:tc>
        <w:tc>
          <w:tcPr>
            <w:tcW w:w="1983" w:type="dxa"/>
          </w:tcPr>
          <w:p w14:paraId="31B48198" w14:textId="679D1C34" w:rsidR="004C64CF" w:rsidRDefault="003D7BBF" w:rsidP="009E1B58">
            <w:pPr>
              <w:pStyle w:val="Paragraph"/>
              <w:ind w:firstLine="0"/>
              <w:rPr>
                <w:lang w:eastAsia="x-none"/>
              </w:rPr>
            </w:pPr>
            <w:r>
              <w:rPr>
                <w:lang w:eastAsia="x-none"/>
              </w:rPr>
              <w:t>Date</w:t>
            </w:r>
          </w:p>
        </w:tc>
        <w:tc>
          <w:tcPr>
            <w:tcW w:w="4373" w:type="dxa"/>
          </w:tcPr>
          <w:p w14:paraId="74DC7BF5" w14:textId="738ECC73" w:rsidR="004C64CF" w:rsidRPr="003D7BBF" w:rsidRDefault="003D7BBF" w:rsidP="009E1B58">
            <w:pPr>
              <w:pStyle w:val="Paragraph"/>
              <w:ind w:firstLine="0"/>
              <w:rPr>
                <w:lang w:val="vi-VN" w:eastAsia="x-none"/>
              </w:rPr>
            </w:pPr>
            <w:r>
              <w:rPr>
                <w:lang w:eastAsia="x-none"/>
              </w:rPr>
              <w:t>Thời</w:t>
            </w:r>
            <w:r>
              <w:rPr>
                <w:lang w:val="vi-VN" w:eastAsia="x-none"/>
              </w:rPr>
              <w:t xml:space="preserve"> gian xóa thông báo</w:t>
            </w:r>
          </w:p>
        </w:tc>
      </w:tr>
    </w:tbl>
    <w:p w14:paraId="42AE82FF" w14:textId="77777777" w:rsidR="004C64CF" w:rsidRPr="004C64CF" w:rsidRDefault="004C64CF" w:rsidP="004C64CF">
      <w:pPr>
        <w:pStyle w:val="Paragraph"/>
        <w:rPr>
          <w:lang w:eastAsia="x-none"/>
        </w:rPr>
      </w:pPr>
    </w:p>
    <w:p w14:paraId="4F26D6DA" w14:textId="366E0EF4" w:rsidR="0051470E" w:rsidRPr="003E1AA1" w:rsidRDefault="0051470E" w:rsidP="009810E2">
      <w:pPr>
        <w:pStyle w:val="Heading1"/>
      </w:pPr>
      <w:r>
        <w:br w:type="page"/>
      </w:r>
      <w:bookmarkStart w:id="71" w:name="_Toc60225049"/>
      <w:r w:rsidR="005E536C">
        <w:rPr>
          <w:lang w:val="en-US"/>
        </w:rPr>
        <w:lastRenderedPageBreak/>
        <w:t>CÀI ĐẶT</w:t>
      </w:r>
      <w:r w:rsidR="0070037F">
        <w:rPr>
          <w:lang w:val="en-US"/>
        </w:rPr>
        <w:t xml:space="preserve"> VÀ </w:t>
      </w:r>
      <w:r w:rsidR="008968D7">
        <w:rPr>
          <w:lang w:val="en-US"/>
        </w:rPr>
        <w:t>KẾT QUẢ ĐẠT ĐƯỢC</w:t>
      </w:r>
      <w:bookmarkEnd w:id="71"/>
    </w:p>
    <w:p w14:paraId="37D181F1" w14:textId="55B930AC" w:rsidR="000C75E2" w:rsidRPr="000C75E2" w:rsidRDefault="00D025DB" w:rsidP="000C75E2">
      <w:pPr>
        <w:pStyle w:val="Heading2"/>
      </w:pPr>
      <w:bookmarkStart w:id="72" w:name="_Toc60225050"/>
      <w:r>
        <w:t>CÀI ĐẶT</w:t>
      </w:r>
      <w:bookmarkEnd w:id="72"/>
    </w:p>
    <w:p w14:paraId="0B368C23" w14:textId="0C404484" w:rsidR="00C7348A" w:rsidRPr="00C7348A" w:rsidRDefault="00817485" w:rsidP="00C7348A">
      <w:pPr>
        <w:pStyle w:val="Heading3"/>
        <w:rPr>
          <w:lang w:val="en-US"/>
        </w:rPr>
      </w:pPr>
      <w:bookmarkStart w:id="73" w:name="_Toc60225051"/>
      <w:r>
        <w:rPr>
          <w:lang w:val="en-US"/>
        </w:rPr>
        <w:t>Back</w:t>
      </w:r>
      <w:r w:rsidR="00B51885">
        <w:rPr>
          <w:lang w:val="en-US"/>
        </w:rPr>
        <w:t>e</w:t>
      </w:r>
      <w:r>
        <w:rPr>
          <w:lang w:val="en-US"/>
        </w:rPr>
        <w:t>nd</w:t>
      </w:r>
      <w:bookmarkEnd w:id="73"/>
    </w:p>
    <w:p w14:paraId="033A6C22" w14:textId="6051E5FB" w:rsidR="004F031F" w:rsidRDefault="006E568D" w:rsidP="00EB4F31">
      <w:pPr>
        <w:pStyle w:val="Noidung-Doan"/>
      </w:pPr>
      <w:r>
        <w:t>Sau khi thiết kế database</w:t>
      </w:r>
      <w:r w:rsidR="00A8480C">
        <w:t>, chúng t</w:t>
      </w:r>
      <w:r w:rsidR="00B51885">
        <w:t xml:space="preserve">ôi cài đặt phần Backend </w:t>
      </w:r>
      <w:r w:rsidR="00CC0E5E">
        <w:t xml:space="preserve">bằng </w:t>
      </w:r>
      <w:r w:rsidR="00414953">
        <w:t xml:space="preserve">NodeJS, </w:t>
      </w:r>
      <w:r w:rsidR="00FC446E">
        <w:t>ExpressJS và MongoDB</w:t>
      </w:r>
      <w:r w:rsidR="001560BA">
        <w:t>.</w:t>
      </w:r>
    </w:p>
    <w:p w14:paraId="708984E0" w14:textId="0C55D19A" w:rsidR="00BC59C3" w:rsidRDefault="00BC59C3" w:rsidP="00EB4F31">
      <w:pPr>
        <w:pStyle w:val="Noidung-Doan"/>
      </w:pPr>
      <w:r>
        <w:t>Cách cài đặt code</w:t>
      </w:r>
      <w:r w:rsidR="00BE1CD6">
        <w:t>:</w:t>
      </w:r>
    </w:p>
    <w:p w14:paraId="73CE50AA" w14:textId="524E9FCA" w:rsidR="0043348D" w:rsidRDefault="006C264F" w:rsidP="00E87C95">
      <w:pPr>
        <w:pStyle w:val="Noidung-Doan"/>
        <w:numPr>
          <w:ilvl w:val="0"/>
          <w:numId w:val="30"/>
        </w:numPr>
      </w:pPr>
      <w:r>
        <w:t xml:space="preserve">Tiến hành xây dựng các </w:t>
      </w:r>
      <w:r w:rsidR="007E3305">
        <w:t xml:space="preserve">đối tượng </w:t>
      </w:r>
      <w:r>
        <w:t>Model</w:t>
      </w:r>
      <w:r w:rsidR="007E3305">
        <w:t xml:space="preserve"> Mongoose</w:t>
      </w:r>
      <w:r w:rsidR="00E87C95">
        <w:t xml:space="preserve"> đã được thiết kế ở trên</w:t>
      </w:r>
      <w:r w:rsidR="00C97474">
        <w:t>.</w:t>
      </w:r>
    </w:p>
    <w:p w14:paraId="7D13E6C1" w14:textId="16B64DDF" w:rsidR="00D85A8C" w:rsidRDefault="00FF19B5" w:rsidP="00134488">
      <w:pPr>
        <w:pStyle w:val="Noidung-Doan"/>
        <w:numPr>
          <w:ilvl w:val="0"/>
          <w:numId w:val="30"/>
        </w:numPr>
      </w:pPr>
      <w:r>
        <w:t xml:space="preserve">Xây dựng các service giao tiếp với </w:t>
      </w:r>
      <w:r w:rsidR="009E1B69">
        <w:t>database</w:t>
      </w:r>
    </w:p>
    <w:p w14:paraId="186C6AF8" w14:textId="09171C59" w:rsidR="0013122E" w:rsidRDefault="002731C2" w:rsidP="006C264F">
      <w:pPr>
        <w:pStyle w:val="Noidung-Doan"/>
        <w:numPr>
          <w:ilvl w:val="0"/>
          <w:numId w:val="30"/>
        </w:numPr>
      </w:pPr>
      <w:r>
        <w:t>Xây dựng các controller gửi về các</w:t>
      </w:r>
      <w:r w:rsidR="00D81574">
        <w:t xml:space="preserve"> trạng thái </w:t>
      </w:r>
      <w:r w:rsidR="00D637DF">
        <w:t xml:space="preserve">và nội dung </w:t>
      </w:r>
      <w:r w:rsidR="00D81574">
        <w:t>hồi đáp</w:t>
      </w:r>
      <w:r w:rsidR="00D637DF">
        <w:t xml:space="preserve"> khi nhận được các yêu cầu</w:t>
      </w:r>
      <w:r w:rsidR="007B6809">
        <w:t xml:space="preserve"> (request)</w:t>
      </w:r>
      <w:r w:rsidR="00D637DF">
        <w:t xml:space="preserve"> từ Clie</w:t>
      </w:r>
      <w:r w:rsidR="007B6809">
        <w:t>nt</w:t>
      </w:r>
      <w:r w:rsidR="00483C6A">
        <w:t>.</w:t>
      </w:r>
      <w:r w:rsidR="00E278C7">
        <w:t xml:space="preserve"> Trong chương trình này,</w:t>
      </w:r>
      <w:r w:rsidR="00C70D05">
        <w:t xml:space="preserve"> đa số các </w:t>
      </w:r>
      <w:r w:rsidR="00FE16FE">
        <w:t>yêu cầu</w:t>
      </w:r>
      <w:r w:rsidR="00C70D05">
        <w:t xml:space="preserve"> đều </w:t>
      </w:r>
      <w:r w:rsidR="000A284A">
        <w:t>c</w:t>
      </w:r>
      <w:r w:rsidR="00FE16FE">
        <w:t>ần phải truy cập vào cơ sở dữ liệu</w:t>
      </w:r>
      <w:r w:rsidR="00976821">
        <w:t xml:space="preserve">. </w:t>
      </w:r>
      <w:r w:rsidR="00551DAC">
        <w:t>Vì vậy</w:t>
      </w:r>
      <w:r w:rsidR="00976821">
        <w:t xml:space="preserve"> lớp </w:t>
      </w:r>
      <w:r w:rsidR="00B3424E">
        <w:t xml:space="preserve">này sẽ </w:t>
      </w:r>
      <w:r w:rsidR="007D44AD">
        <w:t>giao tiếp với lớp service.</w:t>
      </w:r>
      <w:r w:rsidR="002F4DD0" w:rsidRPr="002F4DD0">
        <w:rPr>
          <w:noProof/>
        </w:rPr>
        <w:t xml:space="preserve"> </w:t>
      </w:r>
    </w:p>
    <w:p w14:paraId="01F77882" w14:textId="77777777" w:rsidR="00F81CDA" w:rsidRDefault="009B1BBF" w:rsidP="00F81CDA">
      <w:pPr>
        <w:pStyle w:val="ListParagraph"/>
        <w:keepNext/>
        <w:jc w:val="center"/>
      </w:pPr>
      <w:r>
        <w:rPr>
          <w:noProof/>
        </w:rPr>
        <w:drawing>
          <wp:inline distT="0" distB="0" distL="0" distR="0" wp14:anchorId="6F834200" wp14:editId="47568CA1">
            <wp:extent cx="2038350" cy="170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038350" cy="1704975"/>
                    </a:xfrm>
                    <a:prstGeom prst="rect">
                      <a:avLst/>
                    </a:prstGeom>
                  </pic:spPr>
                </pic:pic>
              </a:graphicData>
            </a:graphic>
          </wp:inline>
        </w:drawing>
      </w:r>
    </w:p>
    <w:p w14:paraId="2B4CCFEB" w14:textId="75A6B006" w:rsidR="00134488" w:rsidRDefault="00F81CDA" w:rsidP="00F81CDA">
      <w:pPr>
        <w:pStyle w:val="Caption"/>
      </w:pPr>
      <w:bookmarkStart w:id="74" w:name="_Toc60224960"/>
      <w:r>
        <w:t xml:space="preserve">Hình </w:t>
      </w:r>
      <w:r w:rsidR="00451B8F">
        <w:fldChar w:fldCharType="begin"/>
      </w:r>
      <w:r w:rsidR="00451B8F">
        <w:instrText xml:space="preserve"> SEQ Hình \* ARABIC </w:instrText>
      </w:r>
      <w:r w:rsidR="00451B8F">
        <w:fldChar w:fldCharType="separate"/>
      </w:r>
      <w:r w:rsidR="00FC691D">
        <w:rPr>
          <w:noProof/>
        </w:rPr>
        <w:t>10</w:t>
      </w:r>
      <w:r w:rsidR="00451B8F">
        <w:rPr>
          <w:noProof/>
        </w:rPr>
        <w:fldChar w:fldCharType="end"/>
      </w:r>
      <w:r w:rsidRPr="00F27E50">
        <w:rPr>
          <w:noProof/>
        </w:rPr>
        <w:t>Cấu trúc cây controller</w:t>
      </w:r>
      <w:bookmarkEnd w:id="74"/>
    </w:p>
    <w:p w14:paraId="22CCF12B" w14:textId="13E33844" w:rsidR="00D85A8C" w:rsidRDefault="00D85A8C" w:rsidP="00F81CDA">
      <w:pPr>
        <w:pStyle w:val="ListParagraph"/>
      </w:pPr>
    </w:p>
    <w:p w14:paraId="6932BD9E" w14:textId="5D598F18" w:rsidR="007D44AD" w:rsidRDefault="00756BA2" w:rsidP="006C264F">
      <w:pPr>
        <w:pStyle w:val="Noidung-Doan"/>
        <w:numPr>
          <w:ilvl w:val="0"/>
          <w:numId w:val="30"/>
        </w:numPr>
      </w:pPr>
      <w:r>
        <w:t>Xây dựng các đường route cho</w:t>
      </w:r>
      <w:r w:rsidR="00750F87">
        <w:t xml:space="preserve"> Server</w:t>
      </w:r>
      <w:r w:rsidR="00385823">
        <w:t>.</w:t>
      </w:r>
      <w:r w:rsidR="00A16AB3">
        <w:t xml:space="preserve"> </w:t>
      </w:r>
    </w:p>
    <w:p w14:paraId="1E0CC302" w14:textId="65D92D90" w:rsidR="006C11B4" w:rsidRDefault="006C11B4" w:rsidP="006C11B4">
      <w:pPr>
        <w:pStyle w:val="GachDong"/>
      </w:pPr>
      <w:r>
        <w:t xml:space="preserve">Mỗi một collection </w:t>
      </w:r>
      <w:r w:rsidR="00BC7745">
        <w:t xml:space="preserve">có một đường route </w:t>
      </w:r>
      <w:r w:rsidR="00875CE2">
        <w:t>riêng</w:t>
      </w:r>
      <w:r w:rsidR="004640C3">
        <w:t xml:space="preserve"> để các client có thể thực hiện gửi yêu cầu đến</w:t>
      </w:r>
      <w:r w:rsidR="00875CE2">
        <w:t xml:space="preserve">. </w:t>
      </w:r>
    </w:p>
    <w:p w14:paraId="078A028A" w14:textId="3040C22F" w:rsidR="00016ED7" w:rsidRDefault="00617FAD" w:rsidP="006C11B4">
      <w:pPr>
        <w:pStyle w:val="GachDong"/>
      </w:pPr>
      <w:r>
        <w:t xml:space="preserve">Ngoài những đường </w:t>
      </w:r>
      <w:r w:rsidR="007929C6">
        <w:t xml:space="preserve">route cho các collection, </w:t>
      </w:r>
      <w:r w:rsidR="00893064">
        <w:t xml:space="preserve">xây dựng thêm các đường route </w:t>
      </w:r>
      <w:r w:rsidR="00963BC4">
        <w:t>truy cập đến các file</w:t>
      </w:r>
      <w:r w:rsidR="006B692B">
        <w:t xml:space="preserve"> cho phép truy cập.</w:t>
      </w:r>
    </w:p>
    <w:p w14:paraId="0CE5D038" w14:textId="77777777" w:rsidR="00F81CDA" w:rsidRDefault="005D66E3" w:rsidP="00F81CDA">
      <w:pPr>
        <w:pStyle w:val="GachDong"/>
        <w:keepNext/>
        <w:numPr>
          <w:ilvl w:val="0"/>
          <w:numId w:val="0"/>
        </w:numPr>
        <w:ind w:left="927"/>
        <w:jc w:val="center"/>
      </w:pPr>
      <w:r>
        <w:rPr>
          <w:noProof/>
        </w:rPr>
        <w:lastRenderedPageBreak/>
        <w:drawing>
          <wp:inline distT="0" distB="0" distL="0" distR="0" wp14:anchorId="469FC906" wp14:editId="7AEFCBE9">
            <wp:extent cx="1971675" cy="23622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971675" cy="2362200"/>
                    </a:xfrm>
                    <a:prstGeom prst="rect">
                      <a:avLst/>
                    </a:prstGeom>
                  </pic:spPr>
                </pic:pic>
              </a:graphicData>
            </a:graphic>
          </wp:inline>
        </w:drawing>
      </w:r>
    </w:p>
    <w:p w14:paraId="3E8DC8ED" w14:textId="0A1479B4" w:rsidR="00134488" w:rsidRDefault="00F81CDA" w:rsidP="00F81CDA">
      <w:pPr>
        <w:pStyle w:val="Caption"/>
      </w:pPr>
      <w:bookmarkStart w:id="75" w:name="_Toc60224961"/>
      <w:r>
        <w:t xml:space="preserve">Hình </w:t>
      </w:r>
      <w:r w:rsidR="00451B8F">
        <w:fldChar w:fldCharType="begin"/>
      </w:r>
      <w:r w:rsidR="00451B8F">
        <w:instrText xml:space="preserve"> SEQ Hình \* A</w:instrText>
      </w:r>
      <w:r w:rsidR="00451B8F">
        <w:instrText xml:space="preserve">RABIC </w:instrText>
      </w:r>
      <w:r w:rsidR="00451B8F">
        <w:fldChar w:fldCharType="separate"/>
      </w:r>
      <w:r w:rsidR="00FC691D">
        <w:rPr>
          <w:noProof/>
        </w:rPr>
        <w:t>11</w:t>
      </w:r>
      <w:r w:rsidR="00451B8F">
        <w:rPr>
          <w:noProof/>
        </w:rPr>
        <w:fldChar w:fldCharType="end"/>
      </w:r>
      <w:r>
        <w:rPr>
          <w:lang w:val="vi-VN"/>
        </w:rPr>
        <w:t xml:space="preserve"> </w:t>
      </w:r>
      <w:r w:rsidRPr="009D300B">
        <w:rPr>
          <w:noProof/>
        </w:rPr>
        <w:t>Cấu trúc cây route</w:t>
      </w:r>
      <w:bookmarkEnd w:id="75"/>
    </w:p>
    <w:p w14:paraId="1147E868" w14:textId="6A08EDFC" w:rsidR="00D85A8C" w:rsidRDefault="00D85A8C" w:rsidP="00F81CDA">
      <w:pPr>
        <w:pStyle w:val="GachDong"/>
        <w:numPr>
          <w:ilvl w:val="0"/>
          <w:numId w:val="0"/>
        </w:numPr>
        <w:ind w:left="927"/>
      </w:pPr>
    </w:p>
    <w:p w14:paraId="4076D9FD" w14:textId="626F0993" w:rsidR="00C56DCD" w:rsidRDefault="00804854" w:rsidP="00804854">
      <w:pPr>
        <w:pStyle w:val="GachDong"/>
        <w:numPr>
          <w:ilvl w:val="0"/>
          <w:numId w:val="30"/>
        </w:numPr>
      </w:pPr>
      <w:r>
        <w:t>Cài đặt server</w:t>
      </w:r>
      <w:r w:rsidR="0080007A">
        <w:t xml:space="preserve"> </w:t>
      </w:r>
      <w:r w:rsidR="00BB7BD0">
        <w:t>nh</w:t>
      </w:r>
      <w:r w:rsidR="008B07EB">
        <w:t>ư</w:t>
      </w:r>
      <w:r w:rsidR="00C45D00">
        <w:t xml:space="preserve"> </w:t>
      </w:r>
      <w:r w:rsidR="005749BA">
        <w:t>truy cập cơ sở dữ liệu</w:t>
      </w:r>
      <w:r w:rsidR="00742DD7">
        <w:t>,</w:t>
      </w:r>
      <w:r w:rsidR="00D07A8A">
        <w:t xml:space="preserve"> cho phép truy cập dữ li</w:t>
      </w:r>
      <w:r w:rsidR="0082275C">
        <w:t>ệu,</w:t>
      </w:r>
      <w:r w:rsidR="0013176F">
        <w:t xml:space="preserve"> cho phép </w:t>
      </w:r>
      <w:r w:rsidR="007E08C7">
        <w:t>đọc gói tin</w:t>
      </w:r>
      <w:r w:rsidR="00332612">
        <w:t>…</w:t>
      </w:r>
    </w:p>
    <w:p w14:paraId="2A855FDF" w14:textId="68CCC521" w:rsidR="00FD27E4" w:rsidRDefault="005B1644" w:rsidP="00FD27E4">
      <w:pPr>
        <w:pStyle w:val="GachDong"/>
        <w:numPr>
          <w:ilvl w:val="0"/>
          <w:numId w:val="30"/>
        </w:numPr>
      </w:pPr>
      <w:r>
        <w:t>Cấu hình c</w:t>
      </w:r>
      <w:r w:rsidR="004E770D">
        <w:t>ác lệnh khởi chạy server</w:t>
      </w:r>
      <w:r w:rsidR="00A53CC5">
        <w:t xml:space="preserve"> </w:t>
      </w:r>
      <w:r w:rsidR="001F6A7B">
        <w:t xml:space="preserve">trong file </w:t>
      </w:r>
      <w:r w:rsidR="00FD27E4" w:rsidRPr="00FD27E4">
        <w:rPr>
          <w:b/>
          <w:bCs/>
        </w:rPr>
        <w:t>Package.json</w:t>
      </w:r>
      <w:r>
        <w:rPr>
          <w:b/>
          <w:bCs/>
        </w:rPr>
        <w:t xml:space="preserve"> </w:t>
      </w:r>
      <w:r>
        <w:t xml:space="preserve">và thực hiện </w:t>
      </w:r>
      <w:r w:rsidR="007A624E">
        <w:t xml:space="preserve">khởi </w:t>
      </w:r>
      <w:r>
        <w:t>chạy server.</w:t>
      </w:r>
    </w:p>
    <w:p w14:paraId="7D24BA7D" w14:textId="3C46F206" w:rsidR="00104237" w:rsidRDefault="00E22690" w:rsidP="00E22690">
      <w:pPr>
        <w:pStyle w:val="GachDong"/>
        <w:numPr>
          <w:ilvl w:val="0"/>
          <w:numId w:val="30"/>
        </w:numPr>
      </w:pPr>
      <w:r>
        <w:t xml:space="preserve">Test các </w:t>
      </w:r>
      <w:r w:rsidR="005366F8">
        <w:t>API của Server</w:t>
      </w:r>
    </w:p>
    <w:p w14:paraId="3BE7739E" w14:textId="014F5980" w:rsidR="009F5D0F" w:rsidRDefault="009F5D0F" w:rsidP="009F5D0F">
      <w:pPr>
        <w:pStyle w:val="GachDong"/>
      </w:pPr>
      <w:r>
        <w:t xml:space="preserve">Để đạt được </w:t>
      </w:r>
      <w:r w:rsidR="003A56B0">
        <w:t xml:space="preserve">sự </w:t>
      </w:r>
      <w:r>
        <w:t>hiệu quả</w:t>
      </w:r>
      <w:r w:rsidR="00026516">
        <w:t xml:space="preserve">, </w:t>
      </w:r>
      <w:r w:rsidR="004615EB">
        <w:t xml:space="preserve">chính xác </w:t>
      </w:r>
      <w:r w:rsidR="003A56B0">
        <w:t>của API</w:t>
      </w:r>
      <w:r w:rsidR="00AE4468">
        <w:t xml:space="preserve"> và tiết kiệm thời gian</w:t>
      </w:r>
      <w:r w:rsidR="00D6726F">
        <w:t xml:space="preserve">, công sức trong </w:t>
      </w:r>
      <w:r w:rsidR="006853C0">
        <w:t>thời gian</w:t>
      </w:r>
      <w:r w:rsidR="0026071B">
        <w:t xml:space="preserve"> dò lỗi,</w:t>
      </w:r>
      <w:r w:rsidR="003A56B0">
        <w:t xml:space="preserve"> </w:t>
      </w:r>
      <w:r w:rsidR="00EC64DA">
        <w:t>chúng ta c</w:t>
      </w:r>
      <w:r w:rsidR="00B97252">
        <w:t>ần</w:t>
      </w:r>
      <w:r w:rsidR="00E67736">
        <w:t xml:space="preserve"> </w:t>
      </w:r>
      <w:r w:rsidR="000D0941">
        <w:t>kiểm thử (test) các API</w:t>
      </w:r>
      <w:r w:rsidR="00C86821">
        <w:t>, trước khi thực hiện gửi yêu cầu đến</w:t>
      </w:r>
      <w:r w:rsidR="004208CF">
        <w:t xml:space="preserve"> từ Client.</w:t>
      </w:r>
      <w:r w:rsidR="0040322B">
        <w:t xml:space="preserve"> Chúng tôi sử dụng đến </w:t>
      </w:r>
      <w:r w:rsidR="00F320C4">
        <w:t>phần mềm Postman</w:t>
      </w:r>
      <w:r w:rsidR="00366698">
        <w:t>, đồng thời sử dụng đến thư viện</w:t>
      </w:r>
      <w:r w:rsidR="0036709F">
        <w:t xml:space="preserve"> </w:t>
      </w:r>
      <w:r w:rsidR="0099387B">
        <w:t>Chai</w:t>
      </w:r>
      <w:r w:rsidR="007A28A6">
        <w:t>.</w:t>
      </w:r>
      <w:r w:rsidR="00C379F8">
        <w:t xml:space="preserve"> </w:t>
      </w:r>
      <w:r w:rsidR="000542BC">
        <w:t xml:space="preserve">Bạn </w:t>
      </w:r>
      <w:r w:rsidR="004D3933">
        <w:t xml:space="preserve">cũng </w:t>
      </w:r>
      <w:r w:rsidR="000542BC">
        <w:t xml:space="preserve">có thể </w:t>
      </w:r>
      <w:r w:rsidR="001D7668">
        <w:t xml:space="preserve">thực hiện kiểm thử trên </w:t>
      </w:r>
      <w:r w:rsidR="00814CFB">
        <w:t xml:space="preserve">Remote Repository </w:t>
      </w:r>
      <w:r w:rsidR="00656048">
        <w:t xml:space="preserve">với </w:t>
      </w:r>
      <w:r w:rsidR="00B123D2">
        <w:t>Circle</w:t>
      </w:r>
      <w:r w:rsidR="000D010B">
        <w:t>CI</w:t>
      </w:r>
      <w:r w:rsidR="003C0175">
        <w:t>.</w:t>
      </w:r>
    </w:p>
    <w:p w14:paraId="04BEE5D5" w14:textId="77777777" w:rsidR="00F81CDA" w:rsidRDefault="39DF4386" w:rsidP="00F81CDA">
      <w:pPr>
        <w:pStyle w:val="GachDong"/>
        <w:keepNext/>
        <w:numPr>
          <w:ilvl w:val="0"/>
          <w:numId w:val="0"/>
        </w:numPr>
        <w:ind w:left="927" w:hanging="360"/>
        <w:jc w:val="center"/>
      </w:pPr>
      <w:r>
        <w:rPr>
          <w:noProof/>
        </w:rPr>
        <w:drawing>
          <wp:inline distT="0" distB="0" distL="0" distR="0" wp14:anchorId="1190C50D" wp14:editId="4BA43A3C">
            <wp:extent cx="1934779" cy="772767"/>
            <wp:effectExtent l="0" t="0" r="0" b="0"/>
            <wp:docPr id="54" name="Picture 54" descr="Postman là gì? Hướng dẫn sử dụng postman - Stolennguyen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34779" cy="772767"/>
                    </a:xfrm>
                    <a:prstGeom prst="rect">
                      <a:avLst/>
                    </a:prstGeom>
                  </pic:spPr>
                </pic:pic>
              </a:graphicData>
            </a:graphic>
          </wp:inline>
        </w:drawing>
      </w:r>
    </w:p>
    <w:p w14:paraId="386BE749" w14:textId="32642B18" w:rsidR="008D70F8" w:rsidRDefault="00F81CDA" w:rsidP="00F81CDA">
      <w:pPr>
        <w:pStyle w:val="Caption"/>
      </w:pPr>
      <w:bookmarkStart w:id="76" w:name="_Toc60224962"/>
      <w:r>
        <w:t xml:space="preserve">Hình </w:t>
      </w:r>
      <w:r w:rsidR="00451B8F">
        <w:fldChar w:fldCharType="begin"/>
      </w:r>
      <w:r w:rsidR="00451B8F">
        <w:instrText xml:space="preserve"> SEQ Hình \* ARABIC </w:instrText>
      </w:r>
      <w:r w:rsidR="00451B8F">
        <w:fldChar w:fldCharType="separate"/>
      </w:r>
      <w:r w:rsidR="00FC691D">
        <w:rPr>
          <w:noProof/>
        </w:rPr>
        <w:t>12</w:t>
      </w:r>
      <w:r w:rsidR="00451B8F">
        <w:rPr>
          <w:noProof/>
        </w:rPr>
        <w:fldChar w:fldCharType="end"/>
      </w:r>
      <w:r>
        <w:rPr>
          <w:lang w:val="vi-VN"/>
        </w:rPr>
        <w:t xml:space="preserve"> </w:t>
      </w:r>
      <w:r w:rsidRPr="00F50D64">
        <w:rPr>
          <w:noProof/>
        </w:rPr>
        <w:t>Logo Postman</w:t>
      </w:r>
      <w:bookmarkEnd w:id="76"/>
    </w:p>
    <w:p w14:paraId="333DBC7E" w14:textId="77777777" w:rsidR="00134488" w:rsidRDefault="00134488" w:rsidP="00134488"/>
    <w:p w14:paraId="3D6192D7" w14:textId="77777777" w:rsidR="00134488" w:rsidRPr="00134488" w:rsidRDefault="00134488" w:rsidP="00134488"/>
    <w:p w14:paraId="67D9FC22" w14:textId="77777777" w:rsidR="00F81CDA" w:rsidRDefault="7A8B9398" w:rsidP="00F81CDA">
      <w:pPr>
        <w:pStyle w:val="GachDong"/>
        <w:keepNext/>
        <w:numPr>
          <w:ilvl w:val="0"/>
          <w:numId w:val="0"/>
        </w:numPr>
        <w:ind w:left="927" w:hanging="360"/>
        <w:jc w:val="center"/>
      </w:pPr>
      <w:r>
        <w:rPr>
          <w:noProof/>
        </w:rPr>
        <w:drawing>
          <wp:inline distT="0" distB="0" distL="0" distR="0" wp14:anchorId="0896FD19" wp14:editId="6E67B702">
            <wp:extent cx="906117" cy="906117"/>
            <wp:effectExtent l="0" t="0" r="8890" b="8890"/>
            <wp:docPr id="55" name="Picture 55" descr="Chai.js Assertion Library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06117" cy="906117"/>
                    </a:xfrm>
                    <a:prstGeom prst="rect">
                      <a:avLst/>
                    </a:prstGeom>
                  </pic:spPr>
                </pic:pic>
              </a:graphicData>
            </a:graphic>
          </wp:inline>
        </w:drawing>
      </w:r>
    </w:p>
    <w:p w14:paraId="43AA9A1D" w14:textId="0ECBD153" w:rsidR="008D70F8" w:rsidRDefault="00F81CDA" w:rsidP="00F81CDA">
      <w:pPr>
        <w:pStyle w:val="Caption"/>
      </w:pPr>
      <w:bookmarkStart w:id="77" w:name="_Toc60224963"/>
      <w:r>
        <w:t xml:space="preserve">Hình </w:t>
      </w:r>
      <w:r w:rsidR="00451B8F">
        <w:fldChar w:fldCharType="begin"/>
      </w:r>
      <w:r w:rsidR="00451B8F">
        <w:instrText xml:space="preserve"> SEQ Hình \* ARABIC </w:instrText>
      </w:r>
      <w:r w:rsidR="00451B8F">
        <w:fldChar w:fldCharType="separate"/>
      </w:r>
      <w:r w:rsidR="00FC691D">
        <w:rPr>
          <w:noProof/>
        </w:rPr>
        <w:t>13</w:t>
      </w:r>
      <w:r w:rsidR="00451B8F">
        <w:rPr>
          <w:noProof/>
        </w:rPr>
        <w:fldChar w:fldCharType="end"/>
      </w:r>
      <w:r>
        <w:rPr>
          <w:lang w:val="vi-VN"/>
        </w:rPr>
        <w:t xml:space="preserve"> </w:t>
      </w:r>
      <w:r w:rsidRPr="00AF094F">
        <w:rPr>
          <w:noProof/>
        </w:rPr>
        <w:t>Logo Chai</w:t>
      </w:r>
      <w:bookmarkEnd w:id="77"/>
    </w:p>
    <w:p w14:paraId="02E71F22" w14:textId="2373C73F" w:rsidR="008D70F8" w:rsidRDefault="008D70F8" w:rsidP="00134488">
      <w:pPr>
        <w:pStyle w:val="Caption"/>
      </w:pPr>
    </w:p>
    <w:p w14:paraId="0C06B1A4" w14:textId="77777777" w:rsidR="00F81CDA" w:rsidRDefault="56BE72A9" w:rsidP="00F81CDA">
      <w:pPr>
        <w:pStyle w:val="GachDong"/>
        <w:keepNext/>
        <w:numPr>
          <w:ilvl w:val="0"/>
          <w:numId w:val="0"/>
        </w:numPr>
        <w:ind w:left="927" w:hanging="360"/>
        <w:jc w:val="center"/>
      </w:pPr>
      <w:r>
        <w:rPr>
          <w:noProof/>
        </w:rPr>
        <w:lastRenderedPageBreak/>
        <w:drawing>
          <wp:inline distT="0" distB="0" distL="0" distR="0" wp14:anchorId="3D26FF00" wp14:editId="4183C674">
            <wp:extent cx="921965" cy="921965"/>
            <wp:effectExtent l="0" t="0" r="0" b="0"/>
            <wp:docPr id="56" name="Picture 56" descr="Continuous Integration and Delivery - Circle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921965" cy="921965"/>
                    </a:xfrm>
                    <a:prstGeom prst="rect">
                      <a:avLst/>
                    </a:prstGeom>
                  </pic:spPr>
                </pic:pic>
              </a:graphicData>
            </a:graphic>
          </wp:inline>
        </w:drawing>
      </w:r>
    </w:p>
    <w:p w14:paraId="23B22EB4" w14:textId="42E33907" w:rsidR="00EE31AF" w:rsidRDefault="00F81CDA" w:rsidP="00F81CDA">
      <w:pPr>
        <w:pStyle w:val="Caption"/>
      </w:pPr>
      <w:bookmarkStart w:id="78" w:name="_Toc60224964"/>
      <w:r>
        <w:t xml:space="preserve">Hình </w:t>
      </w:r>
      <w:r w:rsidR="00451B8F">
        <w:fldChar w:fldCharType="begin"/>
      </w:r>
      <w:r w:rsidR="00451B8F">
        <w:instrText xml:space="preserve"> SEQ Hình \* ARABIC </w:instrText>
      </w:r>
      <w:r w:rsidR="00451B8F">
        <w:fldChar w:fldCharType="separate"/>
      </w:r>
      <w:r w:rsidR="00FC691D">
        <w:rPr>
          <w:noProof/>
        </w:rPr>
        <w:t>14</w:t>
      </w:r>
      <w:r w:rsidR="00451B8F">
        <w:rPr>
          <w:noProof/>
        </w:rPr>
        <w:fldChar w:fldCharType="end"/>
      </w:r>
      <w:r>
        <w:rPr>
          <w:lang w:val="vi-VN"/>
        </w:rPr>
        <w:t xml:space="preserve"> </w:t>
      </w:r>
      <w:r w:rsidRPr="006361C7">
        <w:rPr>
          <w:noProof/>
        </w:rPr>
        <w:t>Logo CircleCI</w:t>
      </w:r>
      <w:bookmarkEnd w:id="78"/>
    </w:p>
    <w:p w14:paraId="507A830E" w14:textId="3A40149F" w:rsidR="004F031F" w:rsidRDefault="004F031F" w:rsidP="00F81CDA">
      <w:pPr>
        <w:pStyle w:val="Caption"/>
        <w:jc w:val="left"/>
      </w:pPr>
    </w:p>
    <w:p w14:paraId="55AEFB07" w14:textId="0599B764" w:rsidR="0086796D" w:rsidRDefault="00AA213C" w:rsidP="00EB4F31">
      <w:pPr>
        <w:pStyle w:val="Noidung-Doan"/>
      </w:pPr>
      <w:r>
        <w:t xml:space="preserve">Về cơ sở dữ liệu, </w:t>
      </w:r>
      <w:r w:rsidR="001E4E84">
        <w:t xml:space="preserve">trong quá trình phát triển ứng dụng </w:t>
      </w:r>
      <w:r>
        <w:t xml:space="preserve">chúng tôi sử dụng </w:t>
      </w:r>
      <w:r w:rsidR="0086796D">
        <w:t xml:space="preserve">ứng dụng </w:t>
      </w:r>
      <w:r w:rsidR="008E5F50">
        <w:t>MongoDB</w:t>
      </w:r>
      <w:r w:rsidR="00A71E4C">
        <w:t xml:space="preserve"> Compass Community</w:t>
      </w:r>
      <w:r w:rsidR="006D557B">
        <w:t xml:space="preserve"> để </w:t>
      </w:r>
      <w:r w:rsidR="00DE7055">
        <w:t>lưu trữ và truy vấn dữ liệu.</w:t>
      </w:r>
      <w:r w:rsidR="00280C62">
        <w:t xml:space="preserve"> </w:t>
      </w:r>
      <w:r w:rsidR="00953CA3">
        <w:t xml:space="preserve">Việc sử dụng ứng dụng </w:t>
      </w:r>
      <w:r w:rsidR="00845ECC">
        <w:t>local</w:t>
      </w:r>
      <w:r w:rsidR="0035125F">
        <w:t xml:space="preserve">, sẽ đảm bảo tốc độ </w:t>
      </w:r>
      <w:r w:rsidR="005A2499">
        <w:t>truy cập nhanh</w:t>
      </w:r>
      <w:r w:rsidR="00495813">
        <w:t xml:space="preserve"> và </w:t>
      </w:r>
      <w:r w:rsidR="00252E8C">
        <w:t>linh hoạt</w:t>
      </w:r>
      <w:r w:rsidR="00FA0942">
        <w:t xml:space="preserve">, tùy ý cập nhật. </w:t>
      </w:r>
    </w:p>
    <w:p w14:paraId="01ACF1B0" w14:textId="77777777" w:rsidR="00F81CDA" w:rsidRDefault="7710131E" w:rsidP="00F81CDA">
      <w:pPr>
        <w:pStyle w:val="Noidung-Doan"/>
        <w:keepNext/>
        <w:jc w:val="center"/>
      </w:pPr>
      <w:r>
        <w:rPr>
          <w:noProof/>
        </w:rPr>
        <w:drawing>
          <wp:inline distT="0" distB="0" distL="0" distR="0" wp14:anchorId="452FD804" wp14:editId="019A36DC">
            <wp:extent cx="5580382" cy="2504440"/>
            <wp:effectExtent l="0" t="0" r="127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580382" cy="2504440"/>
                    </a:xfrm>
                    <a:prstGeom prst="rect">
                      <a:avLst/>
                    </a:prstGeom>
                  </pic:spPr>
                </pic:pic>
              </a:graphicData>
            </a:graphic>
          </wp:inline>
        </w:drawing>
      </w:r>
    </w:p>
    <w:p w14:paraId="32590E3C" w14:textId="52B47939" w:rsidR="00EE31AF" w:rsidRDefault="00F81CDA" w:rsidP="00F81CDA">
      <w:pPr>
        <w:pStyle w:val="Caption"/>
      </w:pPr>
      <w:bookmarkStart w:id="79" w:name="_Toc60224965"/>
      <w:r>
        <w:t xml:space="preserve">Hình </w:t>
      </w:r>
      <w:r w:rsidR="00451B8F">
        <w:fldChar w:fldCharType="begin"/>
      </w:r>
      <w:r w:rsidR="00451B8F">
        <w:instrText xml:space="preserve"> SEQ Hình \* AR</w:instrText>
      </w:r>
      <w:r w:rsidR="00451B8F">
        <w:instrText xml:space="preserve">ABIC </w:instrText>
      </w:r>
      <w:r w:rsidR="00451B8F">
        <w:fldChar w:fldCharType="separate"/>
      </w:r>
      <w:r w:rsidR="00FC691D">
        <w:rPr>
          <w:noProof/>
        </w:rPr>
        <w:t>15</w:t>
      </w:r>
      <w:r w:rsidR="00451B8F">
        <w:rPr>
          <w:noProof/>
        </w:rPr>
        <w:fldChar w:fldCharType="end"/>
      </w:r>
      <w:r>
        <w:rPr>
          <w:lang w:val="vi-VN"/>
        </w:rPr>
        <w:t xml:space="preserve"> </w:t>
      </w:r>
      <w:r w:rsidRPr="006A2B4A">
        <w:t>Màn hình MongoDB Compass Communication</w:t>
      </w:r>
      <w:bookmarkEnd w:id="79"/>
    </w:p>
    <w:p w14:paraId="393D8AF0" w14:textId="6503734A" w:rsidR="0086796D" w:rsidRDefault="0086796D" w:rsidP="00F81CDA">
      <w:pPr>
        <w:pStyle w:val="Caption"/>
        <w:jc w:val="left"/>
      </w:pPr>
    </w:p>
    <w:p w14:paraId="4FC4F896" w14:textId="585BA525" w:rsidR="00AA213C" w:rsidRDefault="00AB7536" w:rsidP="00D7537D">
      <w:pPr>
        <w:pStyle w:val="Noidung-Doan"/>
        <w:jc w:val="left"/>
      </w:pPr>
      <w:r>
        <w:t>Tr</w:t>
      </w:r>
      <w:r w:rsidR="000E1CCA">
        <w:t>ong quá trình deploy ứng dụng</w:t>
      </w:r>
      <w:r w:rsidR="00C6013B">
        <w:t xml:space="preserve">, chúng tôi </w:t>
      </w:r>
      <w:r w:rsidR="0031756A">
        <w:t xml:space="preserve">sử dụng </w:t>
      </w:r>
      <w:r w:rsidR="00320DE3">
        <w:t>MongoDB Cloud</w:t>
      </w:r>
      <w:r w:rsidR="00416F1F">
        <w:t xml:space="preserve"> để tiện cho việc truy cập và đồng bộ dữ liệu</w:t>
      </w:r>
      <w:r w:rsidR="00320DE3">
        <w:t>.</w:t>
      </w:r>
      <w:r w:rsidR="00416F1F">
        <w:t xml:space="preserve"> Tuy nhiên, </w:t>
      </w:r>
      <w:r w:rsidR="00595249">
        <w:t>tồn tại một số nhược điểm riêng như tốc độ truy cập không cao</w:t>
      </w:r>
      <w:r w:rsidR="00301769">
        <w:t>, kém linh hoạt</w:t>
      </w:r>
      <w:r w:rsidR="00AA213C">
        <w:t>.</w:t>
      </w:r>
    </w:p>
    <w:p w14:paraId="2260D374" w14:textId="77777777" w:rsidR="00F81CDA" w:rsidRDefault="004F5E42" w:rsidP="00F81CDA">
      <w:pPr>
        <w:keepNext/>
      </w:pPr>
      <w:r>
        <w:rPr>
          <w:noProof/>
        </w:rPr>
        <w:lastRenderedPageBreak/>
        <w:drawing>
          <wp:inline distT="0" distB="0" distL="0" distR="0" wp14:anchorId="4B4655A3" wp14:editId="108F8DC9">
            <wp:extent cx="5580382" cy="2790190"/>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80382" cy="2790190"/>
                    </a:xfrm>
                    <a:prstGeom prst="rect">
                      <a:avLst/>
                    </a:prstGeom>
                  </pic:spPr>
                </pic:pic>
              </a:graphicData>
            </a:graphic>
          </wp:inline>
        </w:drawing>
      </w:r>
    </w:p>
    <w:p w14:paraId="5DF72463" w14:textId="3B0394D4" w:rsidR="00B71604" w:rsidRDefault="00F81CDA" w:rsidP="00F81CDA">
      <w:pPr>
        <w:pStyle w:val="Caption"/>
      </w:pPr>
      <w:bookmarkStart w:id="80" w:name="_Toc60224966"/>
      <w:r>
        <w:t xml:space="preserve">Hình </w:t>
      </w:r>
      <w:r w:rsidR="00451B8F">
        <w:fldChar w:fldCharType="begin"/>
      </w:r>
      <w:r w:rsidR="00451B8F">
        <w:instrText xml:space="preserve"> SEQ Hình \* ARABIC </w:instrText>
      </w:r>
      <w:r w:rsidR="00451B8F">
        <w:fldChar w:fldCharType="separate"/>
      </w:r>
      <w:r w:rsidR="00FC691D">
        <w:rPr>
          <w:noProof/>
        </w:rPr>
        <w:t>16</w:t>
      </w:r>
      <w:r w:rsidR="00451B8F">
        <w:rPr>
          <w:noProof/>
        </w:rPr>
        <w:fldChar w:fldCharType="end"/>
      </w:r>
      <w:r>
        <w:rPr>
          <w:lang w:val="vi-VN"/>
        </w:rPr>
        <w:t xml:space="preserve"> </w:t>
      </w:r>
      <w:r w:rsidRPr="001E7B9E">
        <w:t>Giao diện của MongoDB Cloud</w:t>
      </w:r>
      <w:bookmarkEnd w:id="80"/>
    </w:p>
    <w:p w14:paraId="71135E86" w14:textId="56A6BD05" w:rsidR="00F01B41" w:rsidRDefault="00F01B41" w:rsidP="00B71604">
      <w:pPr>
        <w:pStyle w:val="Caption"/>
      </w:pPr>
    </w:p>
    <w:p w14:paraId="5D7F6A9B" w14:textId="33964D04" w:rsidR="00965BA3" w:rsidRPr="00965BA3" w:rsidRDefault="00965BA3" w:rsidP="00B71604">
      <w:pPr>
        <w:pStyle w:val="Caption"/>
        <w:jc w:val="left"/>
      </w:pPr>
    </w:p>
    <w:p w14:paraId="48963C87" w14:textId="77777777" w:rsidR="00744C98" w:rsidRPr="00744C98" w:rsidRDefault="00744C98" w:rsidP="00744C98"/>
    <w:p w14:paraId="37B9EB28" w14:textId="45FF7B6B" w:rsidR="00CD3594" w:rsidRPr="00CD3594" w:rsidRDefault="00CD3594" w:rsidP="00552908">
      <w:pPr>
        <w:pStyle w:val="HinhVe"/>
        <w:tabs>
          <w:tab w:val="center" w:pos="4394"/>
          <w:tab w:val="left" w:pos="7710"/>
        </w:tabs>
        <w:jc w:val="left"/>
      </w:pPr>
    </w:p>
    <w:p w14:paraId="0228BBDB" w14:textId="77777777" w:rsidR="009F0043" w:rsidRDefault="009F0043" w:rsidP="009F0043"/>
    <w:p w14:paraId="7F22AC24" w14:textId="5B1F4A64" w:rsidR="00CC01A3" w:rsidRDefault="006270E7" w:rsidP="006270E7">
      <w:pPr>
        <w:pStyle w:val="Heading3"/>
        <w:rPr>
          <w:lang w:val="en-US"/>
        </w:rPr>
      </w:pPr>
      <w:bookmarkStart w:id="81" w:name="_Toc60225052"/>
      <w:r>
        <w:rPr>
          <w:lang w:val="en-US"/>
        </w:rPr>
        <w:t>FrontEnd</w:t>
      </w:r>
      <w:bookmarkEnd w:id="81"/>
    </w:p>
    <w:p w14:paraId="2A962EB7" w14:textId="77777777" w:rsidR="00012D54" w:rsidRDefault="00012D54" w:rsidP="00012D54">
      <w:pPr>
        <w:pStyle w:val="GachDong"/>
        <w:numPr>
          <w:ilvl w:val="0"/>
          <w:numId w:val="30"/>
        </w:numPr>
      </w:pPr>
      <w:r>
        <w:t>Cài đặt các template của chương trình.</w:t>
      </w:r>
    </w:p>
    <w:p w14:paraId="5E8AE83D" w14:textId="77777777" w:rsidR="00012D54" w:rsidRDefault="00012D54" w:rsidP="00012D54">
      <w:pPr>
        <w:pStyle w:val="GachDong"/>
      </w:pPr>
      <w:r>
        <w:t>Dựa vào những kiến thức HTML, CSS và Javascript đã được học, chúng tôi tiến hành cài đặt các template của chương trình theo những usecase thiết kế.</w:t>
      </w:r>
    </w:p>
    <w:p w14:paraId="431D939D" w14:textId="68C60CFD" w:rsidR="002E644E" w:rsidRDefault="0079400E" w:rsidP="0079400E">
      <w:pPr>
        <w:pStyle w:val="GachDong"/>
        <w:numPr>
          <w:ilvl w:val="0"/>
          <w:numId w:val="30"/>
        </w:numPr>
      </w:pPr>
      <w:r>
        <w:t xml:space="preserve">Cài đặt </w:t>
      </w:r>
      <w:r w:rsidR="0036304E">
        <w:t>các Component React</w:t>
      </w:r>
    </w:p>
    <w:p w14:paraId="66FA6EE6" w14:textId="0428E662" w:rsidR="005022A7" w:rsidRDefault="005022A7" w:rsidP="005022A7">
      <w:pPr>
        <w:pStyle w:val="GachDong"/>
      </w:pPr>
      <w:r>
        <w:t xml:space="preserve">Bước này là bước </w:t>
      </w:r>
      <w:r w:rsidR="00803F17">
        <w:t>khá phức tạp và mất nhiều thời gian.</w:t>
      </w:r>
      <w:r w:rsidR="00A51BCF">
        <w:t xml:space="preserve"> </w:t>
      </w:r>
    </w:p>
    <w:p w14:paraId="258A8D7D" w14:textId="0EA87C46" w:rsidR="00844E6B" w:rsidRDefault="00844E6B" w:rsidP="005022A7">
      <w:pPr>
        <w:pStyle w:val="GachDong"/>
      </w:pPr>
      <w:r>
        <w:t xml:space="preserve">Thực hiện các </w:t>
      </w:r>
      <w:r w:rsidR="002424E5">
        <w:t xml:space="preserve">bước gửi yêu cầu đến API Server để </w:t>
      </w:r>
      <w:r w:rsidR="00746868">
        <w:t xml:space="preserve">render ra kết quả </w:t>
      </w:r>
      <w:r w:rsidR="005E1CEF">
        <w:t>trên giao diện của người dùng.</w:t>
      </w:r>
    </w:p>
    <w:p w14:paraId="7765D233" w14:textId="0A7FB859" w:rsidR="0036304E" w:rsidRDefault="00967862" w:rsidP="0079400E">
      <w:pPr>
        <w:pStyle w:val="GachDong"/>
        <w:numPr>
          <w:ilvl w:val="0"/>
          <w:numId w:val="30"/>
        </w:numPr>
      </w:pPr>
      <w:r>
        <w:t>Cài đặt c</w:t>
      </w:r>
      <w:r w:rsidR="0052156D">
        <w:t>huyển trang</w:t>
      </w:r>
      <w:r w:rsidR="00FD670B">
        <w:t xml:space="preserve">, </w:t>
      </w:r>
      <w:r w:rsidR="00B647DC">
        <w:t xml:space="preserve">liên kết trang </w:t>
      </w:r>
      <w:r w:rsidR="00CC61BA">
        <w:t xml:space="preserve">dựa vào </w:t>
      </w:r>
      <w:r w:rsidR="00CB2334">
        <w:t>thư viện ‘react-router-dom”</w:t>
      </w:r>
    </w:p>
    <w:p w14:paraId="4B9999EA" w14:textId="71A0034B" w:rsidR="00D20201" w:rsidRDefault="004F657D" w:rsidP="004F657D">
      <w:pPr>
        <w:pStyle w:val="Heading3"/>
        <w:rPr>
          <w:lang w:val="en-US"/>
        </w:rPr>
      </w:pPr>
      <w:bookmarkStart w:id="82" w:name="_Toc60225053"/>
      <w:r>
        <w:rPr>
          <w:lang w:val="en-US"/>
        </w:rPr>
        <w:t>Deploy chương trình</w:t>
      </w:r>
      <w:bookmarkEnd w:id="82"/>
    </w:p>
    <w:p w14:paraId="2A01C2A9" w14:textId="3681F8EB" w:rsidR="002C3F94" w:rsidRDefault="00050F45" w:rsidP="00050F45">
      <w:pPr>
        <w:pStyle w:val="Paragraph"/>
        <w:rPr>
          <w:lang w:eastAsia="x-none"/>
        </w:rPr>
      </w:pPr>
      <w:r>
        <w:rPr>
          <w:lang w:eastAsia="x-none"/>
        </w:rPr>
        <w:t xml:space="preserve">Chúng tôi chọn Heroku là </w:t>
      </w:r>
      <w:r w:rsidR="002458BA">
        <w:rPr>
          <w:lang w:eastAsia="x-none"/>
        </w:rPr>
        <w:t>môi trường để deploy sản phẩm</w:t>
      </w:r>
    </w:p>
    <w:p w14:paraId="11B16CCF" w14:textId="27B2203C" w:rsidR="002A40A2" w:rsidRDefault="002A40A2" w:rsidP="002A40A2">
      <w:pPr>
        <w:pStyle w:val="Paragraph"/>
        <w:numPr>
          <w:ilvl w:val="0"/>
          <w:numId w:val="32"/>
        </w:numPr>
        <w:rPr>
          <w:lang w:eastAsia="x-none"/>
        </w:rPr>
      </w:pPr>
      <w:r>
        <w:rPr>
          <w:lang w:eastAsia="x-none"/>
        </w:rPr>
        <w:t xml:space="preserve">Cầu hình </w:t>
      </w:r>
      <w:r w:rsidR="009C524C">
        <w:rPr>
          <w:lang w:eastAsia="x-none"/>
        </w:rPr>
        <w:t>lệnh chạy và các biến môi trường sẵn</w:t>
      </w:r>
    </w:p>
    <w:p w14:paraId="7B0C0615" w14:textId="63655DD3" w:rsidR="006246B8" w:rsidRDefault="00B11142" w:rsidP="006246B8">
      <w:pPr>
        <w:pStyle w:val="Paragraph"/>
        <w:numPr>
          <w:ilvl w:val="0"/>
          <w:numId w:val="33"/>
        </w:numPr>
        <w:rPr>
          <w:lang w:eastAsia="x-none"/>
        </w:rPr>
      </w:pPr>
      <w:r>
        <w:rPr>
          <w:rFonts w:ascii="Consolas" w:hAnsi="Consolas"/>
          <w:color w:val="464C4F"/>
          <w:sz w:val="18"/>
          <w:szCs w:val="18"/>
          <w:shd w:val="clear" w:color="auto" w:fill="E8E9E9"/>
        </w:rPr>
        <w:t>P</w:t>
      </w:r>
      <w:r w:rsidR="003777D9">
        <w:rPr>
          <w:rFonts w:ascii="Consolas" w:hAnsi="Consolas"/>
          <w:color w:val="464C4F"/>
          <w:sz w:val="18"/>
          <w:szCs w:val="18"/>
          <w:shd w:val="clear" w:color="auto" w:fill="E8E9E9"/>
        </w:rPr>
        <w:t>rocess</w:t>
      </w:r>
      <w:r>
        <w:rPr>
          <w:rFonts w:ascii="Consolas" w:hAnsi="Consolas"/>
          <w:color w:val="464C4F"/>
          <w:sz w:val="18"/>
          <w:szCs w:val="18"/>
          <w:shd w:val="clear" w:color="auto" w:fill="E8E9E9"/>
        </w:rPr>
        <w:t>.</w:t>
      </w:r>
      <w:r w:rsidR="003777D9">
        <w:rPr>
          <w:rFonts w:ascii="Consolas" w:hAnsi="Consolas"/>
          <w:color w:val="464C4F"/>
          <w:sz w:val="18"/>
          <w:szCs w:val="18"/>
          <w:shd w:val="clear" w:color="auto" w:fill="E8E9E9"/>
        </w:rPr>
        <w:t xml:space="preserve">MONGO_URI = </w:t>
      </w:r>
      <w:r w:rsidR="005E4265">
        <w:rPr>
          <w:rFonts w:ascii="Consolas" w:hAnsi="Consolas"/>
          <w:color w:val="464C4F"/>
          <w:sz w:val="18"/>
          <w:szCs w:val="18"/>
          <w:shd w:val="clear" w:color="auto" w:fill="E8E9E9"/>
        </w:rPr>
        <w:t>mongodb+srv://</w:t>
      </w:r>
      <w:r w:rsidR="005E4265">
        <w:rPr>
          <w:rStyle w:val="Strong"/>
          <w:rFonts w:ascii="Consolas" w:hAnsi="Consolas"/>
          <w:color w:val="13AA52"/>
          <w:sz w:val="18"/>
          <w:szCs w:val="18"/>
          <w:shd w:val="clear" w:color="auto" w:fill="E8E9E9"/>
        </w:rPr>
        <w:t>teamanmy</w:t>
      </w:r>
      <w:r w:rsidR="005E4265">
        <w:rPr>
          <w:rFonts w:ascii="Consolas" w:hAnsi="Consolas"/>
          <w:color w:val="464C4F"/>
          <w:sz w:val="18"/>
          <w:szCs w:val="18"/>
          <w:shd w:val="clear" w:color="auto" w:fill="E8E9E9"/>
        </w:rPr>
        <w:t>:</w:t>
      </w:r>
      <w:r w:rsidR="005E4265">
        <w:rPr>
          <w:rStyle w:val="Strong"/>
          <w:rFonts w:ascii="Consolas" w:hAnsi="Consolas"/>
          <w:color w:val="13AA52"/>
          <w:sz w:val="18"/>
          <w:szCs w:val="18"/>
          <w:shd w:val="clear" w:color="auto" w:fill="E8E9E9"/>
        </w:rPr>
        <w:t>&lt;password&gt;</w:t>
      </w:r>
      <w:r w:rsidR="005E4265">
        <w:rPr>
          <w:rFonts w:ascii="Consolas" w:hAnsi="Consolas"/>
          <w:color w:val="464C4F"/>
          <w:sz w:val="18"/>
          <w:szCs w:val="18"/>
          <w:shd w:val="clear" w:color="auto" w:fill="E8E9E9"/>
        </w:rPr>
        <w:t>@cluster0.jojjg.mongodb.net/test</w:t>
      </w:r>
    </w:p>
    <w:p w14:paraId="637D2D96" w14:textId="20070891" w:rsidR="00407EF8" w:rsidRDefault="004F698B" w:rsidP="00407EF8">
      <w:pPr>
        <w:pStyle w:val="Paragraph"/>
        <w:numPr>
          <w:ilvl w:val="0"/>
          <w:numId w:val="32"/>
        </w:numPr>
      </w:pPr>
      <w:r>
        <w:rPr>
          <w:lang w:eastAsia="x-none"/>
        </w:rPr>
        <w:t>Sử dụng Git</w:t>
      </w:r>
      <w:r w:rsidR="00A32790">
        <w:rPr>
          <w:lang w:eastAsia="x-none"/>
        </w:rPr>
        <w:t>H</w:t>
      </w:r>
      <w:r w:rsidR="00BB31ED">
        <w:rPr>
          <w:lang w:eastAsia="x-none"/>
        </w:rPr>
        <w:t>ub để lưu giữ Source code</w:t>
      </w:r>
      <w:r w:rsidR="00A32790">
        <w:rPr>
          <w:lang w:eastAsia="x-none"/>
        </w:rPr>
        <w:t>.</w:t>
      </w:r>
    </w:p>
    <w:p w14:paraId="3237FEC4" w14:textId="701D327A" w:rsidR="0006625F" w:rsidRDefault="00E23711" w:rsidP="00407EF8">
      <w:pPr>
        <w:pStyle w:val="Paragraph"/>
        <w:numPr>
          <w:ilvl w:val="0"/>
          <w:numId w:val="32"/>
        </w:numPr>
      </w:pPr>
      <w:r>
        <w:t xml:space="preserve">Đăng nhập vào Heroku, rồi </w:t>
      </w:r>
      <w:r w:rsidR="00B270B4">
        <w:t xml:space="preserve">tạo app mới ở </w:t>
      </w:r>
      <w:r w:rsidR="00FD16A2">
        <w:t>D</w:t>
      </w:r>
      <w:r w:rsidR="00B270B4">
        <w:t>ashboard</w:t>
      </w:r>
    </w:p>
    <w:p w14:paraId="11D14914" w14:textId="77777777" w:rsidR="00F81CDA" w:rsidRDefault="569E6B62" w:rsidP="00F81CDA">
      <w:pPr>
        <w:pStyle w:val="Paragraph"/>
        <w:keepNext/>
      </w:pPr>
      <w:r>
        <w:rPr>
          <w:noProof/>
        </w:rPr>
        <w:lastRenderedPageBreak/>
        <w:drawing>
          <wp:inline distT="0" distB="0" distL="0" distR="0" wp14:anchorId="34305F25" wp14:editId="724BD2D1">
            <wp:extent cx="5580382" cy="1050290"/>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37">
                      <a:extLst>
                        <a:ext uri="{28A0092B-C50C-407E-A947-70E740481C1C}">
                          <a14:useLocalDpi xmlns:a14="http://schemas.microsoft.com/office/drawing/2010/main" val="0"/>
                        </a:ext>
                      </a:extLst>
                    </a:blip>
                    <a:stretch>
                      <a:fillRect/>
                    </a:stretch>
                  </pic:blipFill>
                  <pic:spPr>
                    <a:xfrm>
                      <a:off x="0" y="0"/>
                      <a:ext cx="5580382" cy="1050290"/>
                    </a:xfrm>
                    <a:prstGeom prst="rect">
                      <a:avLst/>
                    </a:prstGeom>
                  </pic:spPr>
                </pic:pic>
              </a:graphicData>
            </a:graphic>
          </wp:inline>
        </w:drawing>
      </w:r>
    </w:p>
    <w:p w14:paraId="368A12C5" w14:textId="11AB8703" w:rsidR="00B71604" w:rsidRDefault="00F81CDA" w:rsidP="00F81CDA">
      <w:pPr>
        <w:pStyle w:val="Caption"/>
      </w:pPr>
      <w:bookmarkStart w:id="83" w:name="_Toc60224967"/>
      <w:r>
        <w:t xml:space="preserve">Hình </w:t>
      </w:r>
      <w:r w:rsidR="00451B8F">
        <w:fldChar w:fldCharType="begin"/>
      </w:r>
      <w:r w:rsidR="00451B8F">
        <w:instrText xml:space="preserve"> SEQ Hình \* ARABIC </w:instrText>
      </w:r>
      <w:r w:rsidR="00451B8F">
        <w:fldChar w:fldCharType="separate"/>
      </w:r>
      <w:r w:rsidR="00FC691D">
        <w:rPr>
          <w:noProof/>
        </w:rPr>
        <w:t>17</w:t>
      </w:r>
      <w:r w:rsidR="00451B8F">
        <w:rPr>
          <w:noProof/>
        </w:rPr>
        <w:fldChar w:fldCharType="end"/>
      </w:r>
      <w:r>
        <w:rPr>
          <w:lang w:val="vi-VN"/>
        </w:rPr>
        <w:t xml:space="preserve"> </w:t>
      </w:r>
      <w:r w:rsidRPr="00636502">
        <w:t>Tạo app mới ở Heroku</w:t>
      </w:r>
      <w:bookmarkEnd w:id="83"/>
    </w:p>
    <w:p w14:paraId="1DE1024E" w14:textId="37DD005B" w:rsidR="00274634" w:rsidRDefault="00274634" w:rsidP="00F81CDA">
      <w:pPr>
        <w:pStyle w:val="Caption"/>
        <w:jc w:val="left"/>
      </w:pPr>
    </w:p>
    <w:p w14:paraId="07076709" w14:textId="77777777" w:rsidR="003E147C" w:rsidRDefault="003E147C" w:rsidP="00274634">
      <w:pPr>
        <w:pStyle w:val="Paragraph"/>
      </w:pPr>
    </w:p>
    <w:p w14:paraId="5A4E2767" w14:textId="61DFCB3F" w:rsidR="003E147C" w:rsidRDefault="00657DAD" w:rsidP="00657DAD">
      <w:pPr>
        <w:pStyle w:val="Paragraph"/>
        <w:numPr>
          <w:ilvl w:val="0"/>
          <w:numId w:val="32"/>
        </w:numPr>
      </w:pPr>
      <w:r>
        <w:t>Chọn Git</w:t>
      </w:r>
      <w:r w:rsidR="00094173">
        <w:t>Hub là</w:t>
      </w:r>
      <w:r w:rsidR="0047579F">
        <w:t xml:space="preserve"> Deployment Method</w:t>
      </w:r>
      <w:r w:rsidR="00823839">
        <w:t>, sau đó chọn Repository</w:t>
      </w:r>
      <w:r w:rsidR="008E06B9">
        <w:t xml:space="preserve"> </w:t>
      </w:r>
      <w:r w:rsidR="009301B2">
        <w:t>muốn deploy</w:t>
      </w:r>
    </w:p>
    <w:p w14:paraId="4619A675" w14:textId="77777777" w:rsidR="00F81CDA" w:rsidRDefault="00067328" w:rsidP="00F81CDA">
      <w:pPr>
        <w:pStyle w:val="Paragraph"/>
        <w:keepNext/>
      </w:pPr>
      <w:r>
        <w:rPr>
          <w:noProof/>
        </w:rPr>
        <w:drawing>
          <wp:inline distT="0" distB="0" distL="0" distR="0" wp14:anchorId="499DEB6E" wp14:editId="39AD0543">
            <wp:extent cx="5580382" cy="1998980"/>
            <wp:effectExtent l="0" t="0" r="127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580382" cy="1998980"/>
                    </a:xfrm>
                    <a:prstGeom prst="rect">
                      <a:avLst/>
                    </a:prstGeom>
                  </pic:spPr>
                </pic:pic>
              </a:graphicData>
            </a:graphic>
          </wp:inline>
        </w:drawing>
      </w:r>
    </w:p>
    <w:p w14:paraId="157C6EAF" w14:textId="38F0E9AA" w:rsidR="0028533F" w:rsidRDefault="00F81CDA" w:rsidP="00C170DD">
      <w:pPr>
        <w:pStyle w:val="Caption"/>
      </w:pPr>
      <w:bookmarkStart w:id="84" w:name="_Toc60224968"/>
      <w:r>
        <w:t xml:space="preserve">Hình </w:t>
      </w:r>
      <w:r w:rsidR="00451B8F">
        <w:fldChar w:fldCharType="begin"/>
      </w:r>
      <w:r w:rsidR="00451B8F">
        <w:instrText xml:space="preserve"> SEQ Hình \* ARABIC </w:instrText>
      </w:r>
      <w:r w:rsidR="00451B8F">
        <w:fldChar w:fldCharType="separate"/>
      </w:r>
      <w:r w:rsidR="00FC691D">
        <w:rPr>
          <w:noProof/>
        </w:rPr>
        <w:t>18</w:t>
      </w:r>
      <w:r w:rsidR="00451B8F">
        <w:rPr>
          <w:noProof/>
        </w:rPr>
        <w:fldChar w:fldCharType="end"/>
      </w:r>
      <w:r w:rsidR="00C170DD">
        <w:rPr>
          <w:lang w:val="vi-VN"/>
        </w:rPr>
        <w:t xml:space="preserve"> </w:t>
      </w:r>
      <w:r w:rsidRPr="00992FF1">
        <w:t>Chọn Repository để deploy trên Heroku</w:t>
      </w:r>
      <w:bookmarkEnd w:id="84"/>
    </w:p>
    <w:p w14:paraId="2D267BB9" w14:textId="7CCBAC33" w:rsidR="00EE7410" w:rsidRPr="00821264" w:rsidRDefault="00EE7410" w:rsidP="0028533F">
      <w:pPr>
        <w:pStyle w:val="Caption"/>
      </w:pPr>
    </w:p>
    <w:p w14:paraId="0B9DA2CA" w14:textId="151C62B7" w:rsidR="00422C4A" w:rsidRDefault="00AB5082" w:rsidP="00AB5082">
      <w:pPr>
        <w:pStyle w:val="Noidung-Doan"/>
        <w:numPr>
          <w:ilvl w:val="0"/>
          <w:numId w:val="32"/>
        </w:numPr>
      </w:pPr>
      <w:r>
        <w:t>Chọn nhánh cần</w:t>
      </w:r>
      <w:r w:rsidR="00BA5677">
        <w:t xml:space="preserve"> deploy, ở đây chúng tôi chọn nhánh </w:t>
      </w:r>
      <w:r w:rsidR="002A40A2">
        <w:t>“</w:t>
      </w:r>
      <w:r w:rsidR="00BA5677">
        <w:t>dev</w:t>
      </w:r>
      <w:r w:rsidR="002A40A2">
        <w:t>”</w:t>
      </w:r>
    </w:p>
    <w:p w14:paraId="405DE256" w14:textId="77777777" w:rsidR="00C170DD" w:rsidRDefault="33EE1A6F" w:rsidP="00C170DD">
      <w:pPr>
        <w:pStyle w:val="Noidung-Doan"/>
        <w:keepNext/>
        <w:ind w:left="717" w:firstLine="0"/>
        <w:jc w:val="center"/>
      </w:pPr>
      <w:r>
        <w:rPr>
          <w:noProof/>
        </w:rPr>
        <w:drawing>
          <wp:inline distT="0" distB="0" distL="0" distR="0" wp14:anchorId="5501AA49" wp14:editId="03B1DE89">
            <wp:extent cx="5580382" cy="979805"/>
            <wp:effectExtent l="0" t="0" r="127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39">
                      <a:extLst>
                        <a:ext uri="{28A0092B-C50C-407E-A947-70E740481C1C}">
                          <a14:useLocalDpi xmlns:a14="http://schemas.microsoft.com/office/drawing/2010/main" val="0"/>
                        </a:ext>
                      </a:extLst>
                    </a:blip>
                    <a:stretch>
                      <a:fillRect/>
                    </a:stretch>
                  </pic:blipFill>
                  <pic:spPr>
                    <a:xfrm>
                      <a:off x="0" y="0"/>
                      <a:ext cx="5580382" cy="979805"/>
                    </a:xfrm>
                    <a:prstGeom prst="rect">
                      <a:avLst/>
                    </a:prstGeom>
                  </pic:spPr>
                </pic:pic>
              </a:graphicData>
            </a:graphic>
          </wp:inline>
        </w:drawing>
      </w:r>
    </w:p>
    <w:p w14:paraId="3EFA189B" w14:textId="6949ED87" w:rsidR="00A056FD" w:rsidRDefault="00C170DD" w:rsidP="00C170DD">
      <w:pPr>
        <w:pStyle w:val="Caption"/>
      </w:pPr>
      <w:bookmarkStart w:id="85" w:name="_Toc60224969"/>
      <w:r>
        <w:t xml:space="preserve">Hình </w:t>
      </w:r>
      <w:r w:rsidR="00451B8F">
        <w:fldChar w:fldCharType="begin"/>
      </w:r>
      <w:r w:rsidR="00451B8F">
        <w:instrText xml:space="preserve"> SEQ Hình \* ARABIC </w:instrText>
      </w:r>
      <w:r w:rsidR="00451B8F">
        <w:fldChar w:fldCharType="separate"/>
      </w:r>
      <w:r w:rsidR="00FC691D">
        <w:rPr>
          <w:noProof/>
        </w:rPr>
        <w:t>19</w:t>
      </w:r>
      <w:r w:rsidR="00451B8F">
        <w:rPr>
          <w:noProof/>
        </w:rPr>
        <w:fldChar w:fldCharType="end"/>
      </w:r>
      <w:r w:rsidRPr="00BB21E2">
        <w:t>Chọn nhánh để deploy trên Heroku</w:t>
      </w:r>
      <w:bookmarkEnd w:id="85"/>
    </w:p>
    <w:p w14:paraId="3873E251" w14:textId="44392759" w:rsidR="00BA5677" w:rsidRDefault="00BA5677" w:rsidP="00C170DD">
      <w:pPr>
        <w:pStyle w:val="Caption"/>
        <w:jc w:val="left"/>
      </w:pPr>
    </w:p>
    <w:p w14:paraId="2BCF9B28" w14:textId="24FEF19C" w:rsidR="00BA5677" w:rsidRDefault="009C67B2" w:rsidP="009C67B2">
      <w:pPr>
        <w:pStyle w:val="Noidung-Doan"/>
        <w:numPr>
          <w:ilvl w:val="0"/>
          <w:numId w:val="32"/>
        </w:numPr>
      </w:pPr>
      <w:r>
        <w:t>Chương trình chạy</w:t>
      </w:r>
      <w:r w:rsidR="007C347A">
        <w:t xml:space="preserve"> các lệnh</w:t>
      </w:r>
      <w:r w:rsidR="004F5A9E">
        <w:t xml:space="preserve"> cấu hình</w:t>
      </w:r>
      <w:r w:rsidR="00B1508F">
        <w:t xml:space="preserve"> và hiển thị các truy cập ở màn hình Application Logs</w:t>
      </w:r>
    </w:p>
    <w:p w14:paraId="189C6FCB" w14:textId="77777777" w:rsidR="00F81CDA" w:rsidRDefault="009C67B2" w:rsidP="00F81CDA">
      <w:pPr>
        <w:pStyle w:val="Noidung-Doan"/>
        <w:keepNext/>
      </w:pPr>
      <w:r>
        <w:rPr>
          <w:noProof/>
        </w:rPr>
        <w:lastRenderedPageBreak/>
        <w:drawing>
          <wp:inline distT="0" distB="0" distL="0" distR="0" wp14:anchorId="13C6327B" wp14:editId="5A727CD2">
            <wp:extent cx="5580382" cy="1902460"/>
            <wp:effectExtent l="0" t="0" r="1270" b="2540"/>
            <wp:docPr id="70674240" name="Picture 70674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74240"/>
                    <pic:cNvPicPr/>
                  </pic:nvPicPr>
                  <pic:blipFill>
                    <a:blip r:embed="rId40">
                      <a:extLst>
                        <a:ext uri="{28A0092B-C50C-407E-A947-70E740481C1C}">
                          <a14:useLocalDpi xmlns:a14="http://schemas.microsoft.com/office/drawing/2010/main" val="0"/>
                        </a:ext>
                      </a:extLst>
                    </a:blip>
                    <a:stretch>
                      <a:fillRect/>
                    </a:stretch>
                  </pic:blipFill>
                  <pic:spPr>
                    <a:xfrm>
                      <a:off x="0" y="0"/>
                      <a:ext cx="5580382" cy="1902460"/>
                    </a:xfrm>
                    <a:prstGeom prst="rect">
                      <a:avLst/>
                    </a:prstGeom>
                  </pic:spPr>
                </pic:pic>
              </a:graphicData>
            </a:graphic>
          </wp:inline>
        </w:drawing>
      </w:r>
    </w:p>
    <w:p w14:paraId="3DD15971" w14:textId="2195BFA0" w:rsidR="006A5AE1" w:rsidRDefault="00F81CDA" w:rsidP="00A62C14">
      <w:pPr>
        <w:pStyle w:val="Caption"/>
      </w:pPr>
      <w:bookmarkStart w:id="86" w:name="_Toc60224970"/>
      <w:r>
        <w:t xml:space="preserve">Hình </w:t>
      </w:r>
      <w:r w:rsidR="00451B8F">
        <w:fldChar w:fldCharType="begin"/>
      </w:r>
      <w:r w:rsidR="00451B8F">
        <w:instrText xml:space="preserve"> SEQ Hình \* ARABIC </w:instrText>
      </w:r>
      <w:r w:rsidR="00451B8F">
        <w:fldChar w:fldCharType="separate"/>
      </w:r>
      <w:r w:rsidR="00FC691D">
        <w:rPr>
          <w:noProof/>
        </w:rPr>
        <w:t>20</w:t>
      </w:r>
      <w:r w:rsidR="00451B8F">
        <w:rPr>
          <w:noProof/>
        </w:rPr>
        <w:fldChar w:fldCharType="end"/>
      </w:r>
      <w:r w:rsidR="00A62C14">
        <w:rPr>
          <w:lang w:val="vi-VN"/>
        </w:rPr>
        <w:t xml:space="preserve"> </w:t>
      </w:r>
      <w:r w:rsidRPr="008D6E00">
        <w:t>Màn hình Application Log</w:t>
      </w:r>
      <w:bookmarkEnd w:id="86"/>
    </w:p>
    <w:p w14:paraId="5F8BE85D" w14:textId="5CE656D2" w:rsidR="00D20201" w:rsidRDefault="00D20201" w:rsidP="00D20201">
      <w:pPr>
        <w:pStyle w:val="Noidung-Doan"/>
      </w:pPr>
      <w:r>
        <w:t xml:space="preserve">Sau khi deploy, địa chỉ của Server API sẽ là </w:t>
      </w:r>
      <w:r w:rsidRPr="00734096">
        <w:t xml:space="preserve"> </w:t>
      </w:r>
      <w:bookmarkStart w:id="87" w:name="OLE_LINK1"/>
      <w:bookmarkStart w:id="88" w:name="OLE_LINK2"/>
      <w:r>
        <w:fldChar w:fldCharType="begin"/>
      </w:r>
      <w:r>
        <w:instrText xml:space="preserve"> HYPERLINK "</w:instrText>
      </w:r>
      <w:r w:rsidRPr="00734096">
        <w:instrText>https://bkdn-cookii.herokuapp.com</w:instrText>
      </w:r>
      <w:r>
        <w:instrText xml:space="preserve">" </w:instrText>
      </w:r>
      <w:r>
        <w:fldChar w:fldCharType="separate"/>
      </w:r>
      <w:r w:rsidRPr="00F93333">
        <w:rPr>
          <w:rStyle w:val="Hyperlink"/>
        </w:rPr>
        <w:t>https://bkdn-cookii.herokuapp.com</w:t>
      </w:r>
      <w:r>
        <w:rPr>
          <w:rStyle w:val="Hyperlink"/>
        </w:rPr>
        <w:fldChar w:fldCharType="end"/>
      </w:r>
      <w:r>
        <w:t>.</w:t>
      </w:r>
      <w:bookmarkEnd w:id="87"/>
      <w:bookmarkEnd w:id="88"/>
    </w:p>
    <w:p w14:paraId="12F7E0D5" w14:textId="77777777" w:rsidR="00D20201" w:rsidRPr="00017749" w:rsidRDefault="00D20201" w:rsidP="003B4F9B">
      <w:pPr>
        <w:pStyle w:val="Noidung-Doan"/>
      </w:pPr>
    </w:p>
    <w:p w14:paraId="7B72D3F0" w14:textId="53D2CA53" w:rsidR="0051470E" w:rsidRDefault="00F21394" w:rsidP="0051470E">
      <w:pPr>
        <w:pStyle w:val="Heading2"/>
      </w:pPr>
      <w:bookmarkStart w:id="89" w:name="_Toc60225054"/>
      <w:r>
        <w:t xml:space="preserve">GIAO DIỆN </w:t>
      </w:r>
      <w:r w:rsidR="00F1656A">
        <w:t>TRANG WEB</w:t>
      </w:r>
      <w:bookmarkEnd w:id="89"/>
    </w:p>
    <w:p w14:paraId="58A8A326" w14:textId="5C903DBB" w:rsidR="00CE4CFA" w:rsidRPr="00CE4CFA" w:rsidRDefault="00CE4CFA" w:rsidP="00CE4CFA">
      <w:pPr>
        <w:pStyle w:val="Heading3"/>
      </w:pPr>
      <w:bookmarkStart w:id="90" w:name="_Toc60225055"/>
      <w:r>
        <w:t>Giao diện người dùng</w:t>
      </w:r>
      <w:bookmarkEnd w:id="90"/>
    </w:p>
    <w:p w14:paraId="00783CB4" w14:textId="77777777" w:rsidR="00C77AA8" w:rsidRDefault="00651D40" w:rsidP="003B4F9B">
      <w:pPr>
        <w:pStyle w:val="GachDong"/>
      </w:pPr>
      <w:r>
        <w:t xml:space="preserve">Giao diện khi </w:t>
      </w:r>
      <w:r w:rsidR="002078E5">
        <w:t>mở ứng dụng lần đầu</w:t>
      </w:r>
    </w:p>
    <w:p w14:paraId="44161CD0" w14:textId="77777777" w:rsidR="00057946" w:rsidRDefault="34FECAD6" w:rsidP="00057946">
      <w:pPr>
        <w:pStyle w:val="Paragraph"/>
        <w:keepNext/>
        <w:ind w:firstLine="0"/>
      </w:pPr>
      <w:r>
        <w:rPr>
          <w:noProof/>
        </w:rPr>
        <w:drawing>
          <wp:inline distT="0" distB="0" distL="0" distR="0" wp14:anchorId="44723949" wp14:editId="37B58091">
            <wp:extent cx="5580382" cy="305181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1">
                      <a:extLst>
                        <a:ext uri="{28A0092B-C50C-407E-A947-70E740481C1C}">
                          <a14:useLocalDpi xmlns:a14="http://schemas.microsoft.com/office/drawing/2010/main" val="0"/>
                        </a:ext>
                      </a:extLst>
                    </a:blip>
                    <a:stretch>
                      <a:fillRect/>
                    </a:stretch>
                  </pic:blipFill>
                  <pic:spPr>
                    <a:xfrm>
                      <a:off x="0" y="0"/>
                      <a:ext cx="5580382" cy="3051810"/>
                    </a:xfrm>
                    <a:prstGeom prst="rect">
                      <a:avLst/>
                    </a:prstGeom>
                  </pic:spPr>
                </pic:pic>
              </a:graphicData>
            </a:graphic>
          </wp:inline>
        </w:drawing>
      </w:r>
    </w:p>
    <w:p w14:paraId="34EE0E42" w14:textId="16D5B6DE" w:rsidR="00C77AA8" w:rsidRDefault="00A62C14" w:rsidP="00A62C14">
      <w:pPr>
        <w:pStyle w:val="Caption"/>
      </w:pPr>
      <w:bookmarkStart w:id="91" w:name="_Toc60224971"/>
      <w:r>
        <w:t xml:space="preserve">Hình </w:t>
      </w:r>
      <w:r w:rsidR="00451B8F">
        <w:fldChar w:fldCharType="begin"/>
      </w:r>
      <w:r w:rsidR="00451B8F">
        <w:instrText xml:space="preserve"> SEQ Hình \* ARABIC </w:instrText>
      </w:r>
      <w:r w:rsidR="00451B8F">
        <w:fldChar w:fldCharType="separate"/>
      </w:r>
      <w:r w:rsidR="00FC691D">
        <w:rPr>
          <w:noProof/>
        </w:rPr>
        <w:t>21</w:t>
      </w:r>
      <w:r w:rsidR="00451B8F">
        <w:rPr>
          <w:noProof/>
        </w:rPr>
        <w:fldChar w:fldCharType="end"/>
      </w:r>
      <w:r>
        <w:rPr>
          <w:lang w:val="vi-VN"/>
        </w:rPr>
        <w:t xml:space="preserve"> </w:t>
      </w:r>
      <w:r w:rsidRPr="000C3568">
        <w:t>Giao diện khi mở ứng dụng lần đầu</w:t>
      </w:r>
      <w:bookmarkEnd w:id="91"/>
    </w:p>
    <w:p w14:paraId="2BA5B7B8" w14:textId="45AF0BD7" w:rsidR="00C77AA8" w:rsidRDefault="00C77AA8" w:rsidP="00C77AA8">
      <w:pPr>
        <w:pStyle w:val="HinhVe"/>
      </w:pPr>
    </w:p>
    <w:p w14:paraId="6DC4745D" w14:textId="3D66F988" w:rsidR="00C77AA8" w:rsidRDefault="00C77AA8" w:rsidP="003B4F9B">
      <w:pPr>
        <w:pStyle w:val="GachDong"/>
      </w:pPr>
      <w:r>
        <w:t>Giao diện đăng ký</w:t>
      </w:r>
    </w:p>
    <w:p w14:paraId="2F38743A" w14:textId="77777777" w:rsidR="00A62C14" w:rsidRDefault="521DB38B" w:rsidP="00A62C14">
      <w:pPr>
        <w:keepNext/>
        <w:jc w:val="center"/>
      </w:pPr>
      <w:r>
        <w:rPr>
          <w:noProof/>
        </w:rPr>
        <w:lastRenderedPageBreak/>
        <w:drawing>
          <wp:inline distT="0" distB="0" distL="0" distR="0" wp14:anchorId="59678EE7" wp14:editId="31BB03BE">
            <wp:extent cx="5580382" cy="304863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2">
                      <a:extLst>
                        <a:ext uri="{28A0092B-C50C-407E-A947-70E740481C1C}">
                          <a14:useLocalDpi xmlns:a14="http://schemas.microsoft.com/office/drawing/2010/main" val="0"/>
                        </a:ext>
                      </a:extLst>
                    </a:blip>
                    <a:stretch>
                      <a:fillRect/>
                    </a:stretch>
                  </pic:blipFill>
                  <pic:spPr>
                    <a:xfrm>
                      <a:off x="0" y="0"/>
                      <a:ext cx="5580382" cy="3048635"/>
                    </a:xfrm>
                    <a:prstGeom prst="rect">
                      <a:avLst/>
                    </a:prstGeom>
                  </pic:spPr>
                </pic:pic>
              </a:graphicData>
            </a:graphic>
          </wp:inline>
        </w:drawing>
      </w:r>
    </w:p>
    <w:p w14:paraId="1A8F2709" w14:textId="123E2243" w:rsidR="000D5B87" w:rsidRDefault="00A62C14" w:rsidP="00A62C14">
      <w:pPr>
        <w:pStyle w:val="Caption"/>
      </w:pPr>
      <w:bookmarkStart w:id="92" w:name="_Toc60224972"/>
      <w:r>
        <w:t xml:space="preserve">Hình </w:t>
      </w:r>
      <w:r w:rsidR="00451B8F">
        <w:fldChar w:fldCharType="begin"/>
      </w:r>
      <w:r w:rsidR="00451B8F">
        <w:instrText xml:space="preserve"> SEQ Hình \* ARABIC </w:instrText>
      </w:r>
      <w:r w:rsidR="00451B8F">
        <w:fldChar w:fldCharType="separate"/>
      </w:r>
      <w:r w:rsidR="00FC691D">
        <w:rPr>
          <w:noProof/>
        </w:rPr>
        <w:t>22</w:t>
      </w:r>
      <w:r w:rsidR="00451B8F">
        <w:rPr>
          <w:noProof/>
        </w:rPr>
        <w:fldChar w:fldCharType="end"/>
      </w:r>
      <w:r>
        <w:rPr>
          <w:lang w:val="vi-VN"/>
        </w:rPr>
        <w:t xml:space="preserve"> </w:t>
      </w:r>
      <w:r w:rsidRPr="004A7466">
        <w:t>Giao diện đăng ký</w:t>
      </w:r>
      <w:bookmarkEnd w:id="92"/>
    </w:p>
    <w:p w14:paraId="2118E70E" w14:textId="12C11FDE" w:rsidR="00E11FEE" w:rsidRDefault="00E11FEE" w:rsidP="000D5B87">
      <w:pPr>
        <w:pStyle w:val="Caption"/>
      </w:pPr>
    </w:p>
    <w:p w14:paraId="327FB6C4" w14:textId="3A4F457A" w:rsidR="00C77AA8" w:rsidRDefault="00C77AA8" w:rsidP="000D5B87">
      <w:pPr>
        <w:pStyle w:val="HinhVe"/>
        <w:jc w:val="left"/>
      </w:pPr>
    </w:p>
    <w:p w14:paraId="34B2977C" w14:textId="545095CB" w:rsidR="00C77AA8" w:rsidRPr="003B4F9B" w:rsidRDefault="003B4F9B" w:rsidP="003B4F9B">
      <w:pPr>
        <w:overflowPunct/>
        <w:autoSpaceDE/>
        <w:autoSpaceDN/>
        <w:adjustRightInd/>
        <w:textAlignment w:val="auto"/>
        <w:rPr>
          <w:i/>
          <w:sz w:val="26"/>
          <w:szCs w:val="24"/>
        </w:rPr>
      </w:pPr>
      <w:r>
        <w:br w:type="page"/>
      </w:r>
    </w:p>
    <w:p w14:paraId="6C83392B" w14:textId="66D82257" w:rsidR="00CE4CFA" w:rsidRDefault="00CE4CFA" w:rsidP="003B4F9B">
      <w:pPr>
        <w:pStyle w:val="GachDong"/>
      </w:pPr>
      <w:r>
        <w:lastRenderedPageBreak/>
        <w:t>Giao diện đăng nhập</w:t>
      </w:r>
    </w:p>
    <w:p w14:paraId="1AAFFD08" w14:textId="77777777" w:rsidR="00A62C14" w:rsidRDefault="2347213C" w:rsidP="00A62C14">
      <w:pPr>
        <w:keepNext/>
        <w:jc w:val="center"/>
      </w:pPr>
      <w:r>
        <w:rPr>
          <w:noProof/>
        </w:rPr>
        <w:drawing>
          <wp:inline distT="0" distB="0" distL="0" distR="0" wp14:anchorId="44D74582" wp14:editId="5D781848">
            <wp:extent cx="5580382" cy="3051810"/>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3">
                      <a:extLst>
                        <a:ext uri="{28A0092B-C50C-407E-A947-70E740481C1C}">
                          <a14:useLocalDpi xmlns:a14="http://schemas.microsoft.com/office/drawing/2010/main" val="0"/>
                        </a:ext>
                      </a:extLst>
                    </a:blip>
                    <a:stretch>
                      <a:fillRect/>
                    </a:stretch>
                  </pic:blipFill>
                  <pic:spPr>
                    <a:xfrm>
                      <a:off x="0" y="0"/>
                      <a:ext cx="5580382" cy="3051810"/>
                    </a:xfrm>
                    <a:prstGeom prst="rect">
                      <a:avLst/>
                    </a:prstGeom>
                  </pic:spPr>
                </pic:pic>
              </a:graphicData>
            </a:graphic>
          </wp:inline>
        </w:drawing>
      </w:r>
    </w:p>
    <w:p w14:paraId="54541485" w14:textId="7894A2F0" w:rsidR="000D5B87" w:rsidRDefault="00A62C14" w:rsidP="00A62C14">
      <w:pPr>
        <w:pStyle w:val="Caption"/>
      </w:pPr>
      <w:bookmarkStart w:id="93" w:name="_Toc60224973"/>
      <w:r>
        <w:t xml:space="preserve">Hình </w:t>
      </w:r>
      <w:r w:rsidR="00451B8F">
        <w:fldChar w:fldCharType="begin"/>
      </w:r>
      <w:r w:rsidR="00451B8F">
        <w:instrText xml:space="preserve"> SEQ Hình \* ARABIC </w:instrText>
      </w:r>
      <w:r w:rsidR="00451B8F">
        <w:fldChar w:fldCharType="separate"/>
      </w:r>
      <w:r w:rsidR="00FC691D">
        <w:rPr>
          <w:noProof/>
        </w:rPr>
        <w:t>23</w:t>
      </w:r>
      <w:r w:rsidR="00451B8F">
        <w:rPr>
          <w:noProof/>
        </w:rPr>
        <w:fldChar w:fldCharType="end"/>
      </w:r>
      <w:r>
        <w:rPr>
          <w:lang w:val="vi-VN"/>
        </w:rPr>
        <w:t xml:space="preserve"> </w:t>
      </w:r>
      <w:r w:rsidRPr="00AC6D1D">
        <w:t>Giao diện đăng nhập</w:t>
      </w:r>
      <w:bookmarkEnd w:id="93"/>
    </w:p>
    <w:p w14:paraId="6EE4D9DB" w14:textId="25CB70A3" w:rsidR="00CE4CFA" w:rsidRDefault="00CE4CFA" w:rsidP="00A62C14">
      <w:pPr>
        <w:pStyle w:val="Caption"/>
        <w:jc w:val="left"/>
      </w:pPr>
    </w:p>
    <w:p w14:paraId="1ED1C5C9" w14:textId="1C318E83" w:rsidR="00E11FEE" w:rsidRDefault="00E11FEE" w:rsidP="00CE4CFA">
      <w:pPr>
        <w:pStyle w:val="HinhVe"/>
      </w:pPr>
    </w:p>
    <w:p w14:paraId="75A50F2D" w14:textId="070FD101" w:rsidR="00C657DC" w:rsidRDefault="00C657DC" w:rsidP="003B4F9B">
      <w:pPr>
        <w:pStyle w:val="GachDong"/>
      </w:pPr>
      <w:r>
        <w:t>Giao diện khi đăng nhập thành công</w:t>
      </w:r>
    </w:p>
    <w:p w14:paraId="4705FCAA" w14:textId="77777777" w:rsidR="00A62C14" w:rsidRDefault="15F75433" w:rsidP="00A62C14">
      <w:pPr>
        <w:keepNext/>
        <w:jc w:val="center"/>
      </w:pPr>
      <w:r>
        <w:rPr>
          <w:noProof/>
        </w:rPr>
        <w:drawing>
          <wp:inline distT="0" distB="0" distL="0" distR="0" wp14:anchorId="3FFD0BD4" wp14:editId="0D4B4FAC">
            <wp:extent cx="5580382" cy="3054350"/>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4">
                      <a:extLst>
                        <a:ext uri="{28A0092B-C50C-407E-A947-70E740481C1C}">
                          <a14:useLocalDpi xmlns:a14="http://schemas.microsoft.com/office/drawing/2010/main" val="0"/>
                        </a:ext>
                      </a:extLst>
                    </a:blip>
                    <a:stretch>
                      <a:fillRect/>
                    </a:stretch>
                  </pic:blipFill>
                  <pic:spPr>
                    <a:xfrm>
                      <a:off x="0" y="0"/>
                      <a:ext cx="5580382" cy="3054350"/>
                    </a:xfrm>
                    <a:prstGeom prst="rect">
                      <a:avLst/>
                    </a:prstGeom>
                  </pic:spPr>
                </pic:pic>
              </a:graphicData>
            </a:graphic>
          </wp:inline>
        </w:drawing>
      </w:r>
    </w:p>
    <w:p w14:paraId="690A8793" w14:textId="7F39E6A8" w:rsidR="00AB3DCC" w:rsidRDefault="00A62C14" w:rsidP="00A62C14">
      <w:pPr>
        <w:pStyle w:val="Caption"/>
      </w:pPr>
      <w:bookmarkStart w:id="94" w:name="_Toc60224974"/>
      <w:r>
        <w:t xml:space="preserve">Hình </w:t>
      </w:r>
      <w:r w:rsidR="00451B8F">
        <w:fldChar w:fldCharType="begin"/>
      </w:r>
      <w:r w:rsidR="00451B8F">
        <w:instrText xml:space="preserve"> SEQ Hình \* ARABIC </w:instrText>
      </w:r>
      <w:r w:rsidR="00451B8F">
        <w:fldChar w:fldCharType="separate"/>
      </w:r>
      <w:r w:rsidR="00FC691D">
        <w:rPr>
          <w:noProof/>
        </w:rPr>
        <w:t>24</w:t>
      </w:r>
      <w:r w:rsidR="00451B8F">
        <w:rPr>
          <w:noProof/>
        </w:rPr>
        <w:fldChar w:fldCharType="end"/>
      </w:r>
      <w:r>
        <w:rPr>
          <w:lang w:val="vi-VN"/>
        </w:rPr>
        <w:t xml:space="preserve"> </w:t>
      </w:r>
      <w:r w:rsidRPr="00A11C6B">
        <w:t>Giao diện khi đăng nhập thành công</w:t>
      </w:r>
      <w:bookmarkEnd w:id="94"/>
    </w:p>
    <w:p w14:paraId="07D4A6F2" w14:textId="04CC6DEB" w:rsidR="00AB3DCC" w:rsidRDefault="00AB3DCC" w:rsidP="00A62C14">
      <w:pPr>
        <w:pStyle w:val="HinhVe"/>
        <w:jc w:val="left"/>
      </w:pPr>
    </w:p>
    <w:p w14:paraId="0B2C5353" w14:textId="77777777" w:rsidR="003B4F9B" w:rsidRDefault="003B4F9B">
      <w:pPr>
        <w:overflowPunct/>
        <w:autoSpaceDE/>
        <w:autoSpaceDN/>
        <w:adjustRightInd/>
        <w:textAlignment w:val="auto"/>
        <w:rPr>
          <w:sz w:val="26"/>
          <w:szCs w:val="24"/>
        </w:rPr>
      </w:pPr>
      <w:r>
        <w:br w:type="page"/>
      </w:r>
    </w:p>
    <w:p w14:paraId="5DE4025B" w14:textId="4707C833" w:rsidR="007B4247" w:rsidRDefault="007B4247" w:rsidP="003B4F9B">
      <w:pPr>
        <w:pStyle w:val="GachDong"/>
      </w:pPr>
      <w:r>
        <w:lastRenderedPageBreak/>
        <w:t xml:space="preserve">Giao diện </w:t>
      </w:r>
      <w:r w:rsidR="009C3615">
        <w:t>thêm</w:t>
      </w:r>
      <w:r w:rsidR="009C3615">
        <w:rPr>
          <w:lang w:val="vi-VN"/>
        </w:rPr>
        <w:t xml:space="preserve"> bài viết</w:t>
      </w:r>
    </w:p>
    <w:p w14:paraId="61FBB197" w14:textId="77777777" w:rsidR="00A62C14" w:rsidRDefault="03F2709A" w:rsidP="00A62C14">
      <w:pPr>
        <w:keepNext/>
        <w:jc w:val="center"/>
      </w:pPr>
      <w:r>
        <w:rPr>
          <w:noProof/>
        </w:rPr>
        <w:drawing>
          <wp:inline distT="0" distB="0" distL="0" distR="0" wp14:anchorId="5AEFD718" wp14:editId="53BB3B0A">
            <wp:extent cx="5580382" cy="2891790"/>
            <wp:effectExtent l="19050" t="19050" r="20320" b="228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45">
                      <a:extLst>
                        <a:ext uri="{28A0092B-C50C-407E-A947-70E740481C1C}">
                          <a14:useLocalDpi xmlns:a14="http://schemas.microsoft.com/office/drawing/2010/main" val="0"/>
                        </a:ext>
                      </a:extLst>
                    </a:blip>
                    <a:stretch>
                      <a:fillRect/>
                    </a:stretch>
                  </pic:blipFill>
                  <pic:spPr>
                    <a:xfrm>
                      <a:off x="0" y="0"/>
                      <a:ext cx="5580382" cy="2891790"/>
                    </a:xfrm>
                    <a:prstGeom prst="rect">
                      <a:avLst/>
                    </a:prstGeom>
                    <a:ln>
                      <a:solidFill>
                        <a:schemeClr val="tx1"/>
                      </a:solidFill>
                    </a:ln>
                  </pic:spPr>
                </pic:pic>
              </a:graphicData>
            </a:graphic>
          </wp:inline>
        </w:drawing>
      </w:r>
    </w:p>
    <w:p w14:paraId="7525FB48" w14:textId="04BF73B9" w:rsidR="00FD1E44" w:rsidRDefault="00A62C14" w:rsidP="00A62C14">
      <w:pPr>
        <w:pStyle w:val="Caption"/>
      </w:pPr>
      <w:bookmarkStart w:id="95" w:name="_Toc60224975"/>
      <w:r>
        <w:t xml:space="preserve">Hình </w:t>
      </w:r>
      <w:r w:rsidR="00451B8F">
        <w:fldChar w:fldCharType="begin"/>
      </w:r>
      <w:r w:rsidR="00451B8F">
        <w:instrText xml:space="preserve"> SEQ Hình \* ARABIC </w:instrText>
      </w:r>
      <w:r w:rsidR="00451B8F">
        <w:fldChar w:fldCharType="separate"/>
      </w:r>
      <w:r w:rsidR="00FC691D">
        <w:rPr>
          <w:noProof/>
        </w:rPr>
        <w:t>25</w:t>
      </w:r>
      <w:r w:rsidR="00451B8F">
        <w:rPr>
          <w:noProof/>
        </w:rPr>
        <w:fldChar w:fldCharType="end"/>
      </w:r>
      <w:r>
        <w:rPr>
          <w:lang w:val="vi-VN"/>
        </w:rPr>
        <w:t xml:space="preserve"> </w:t>
      </w:r>
      <w:r w:rsidRPr="00984518">
        <w:t>Giao diện thêm bài viết</w:t>
      </w:r>
      <w:bookmarkEnd w:id="95"/>
    </w:p>
    <w:p w14:paraId="4D60B3D3" w14:textId="1A1173EC" w:rsidR="004C2961" w:rsidRDefault="004C2961" w:rsidP="00A62C14">
      <w:pPr>
        <w:pStyle w:val="Caption"/>
        <w:jc w:val="left"/>
      </w:pPr>
    </w:p>
    <w:p w14:paraId="05595650" w14:textId="643BA075" w:rsidR="00BD61D0" w:rsidRPr="00BD61D0" w:rsidRDefault="00BD61D0" w:rsidP="00BD61D0">
      <w:pPr>
        <w:pStyle w:val="HinhVe"/>
        <w:rPr>
          <w:lang w:val="vi-VN"/>
        </w:rPr>
      </w:pPr>
    </w:p>
    <w:p w14:paraId="67007C8C" w14:textId="77777777" w:rsidR="006B6AF3" w:rsidRDefault="006B6AF3" w:rsidP="00FF0058">
      <w:pPr>
        <w:pStyle w:val="HinhVe"/>
      </w:pPr>
    </w:p>
    <w:p w14:paraId="25DF4C6D" w14:textId="7ABDF10B" w:rsidR="00670A0F" w:rsidRDefault="00670A0F" w:rsidP="003B4F9B">
      <w:pPr>
        <w:pStyle w:val="GachDong"/>
      </w:pPr>
      <w:r>
        <w:t xml:space="preserve">Giao diện </w:t>
      </w:r>
      <w:r w:rsidR="0057613D">
        <w:t>xem</w:t>
      </w:r>
      <w:r w:rsidR="0057613D">
        <w:rPr>
          <w:lang w:val="vi-VN"/>
        </w:rPr>
        <w:t xml:space="preserve"> chi tiết</w:t>
      </w:r>
      <w:r>
        <w:rPr>
          <w:lang w:val="vi-VN"/>
        </w:rPr>
        <w:t xml:space="preserve"> bài viết </w:t>
      </w:r>
      <w:r w:rsidR="0057613D">
        <w:rPr>
          <w:lang w:val="vi-VN"/>
        </w:rPr>
        <w:t>và comment</w:t>
      </w:r>
    </w:p>
    <w:p w14:paraId="2A92823D" w14:textId="77777777" w:rsidR="00A62C14" w:rsidRDefault="7016EC0F" w:rsidP="00A62C14">
      <w:pPr>
        <w:keepNext/>
        <w:jc w:val="center"/>
      </w:pPr>
      <w:r>
        <w:rPr>
          <w:noProof/>
        </w:rPr>
        <w:drawing>
          <wp:inline distT="0" distB="0" distL="0" distR="0" wp14:anchorId="47676009" wp14:editId="37B4CD54">
            <wp:extent cx="5580382" cy="3051810"/>
            <wp:effectExtent l="19050" t="19050" r="20320" b="152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6">
                      <a:extLst>
                        <a:ext uri="{28A0092B-C50C-407E-A947-70E740481C1C}">
                          <a14:useLocalDpi xmlns:a14="http://schemas.microsoft.com/office/drawing/2010/main" val="0"/>
                        </a:ext>
                      </a:extLst>
                    </a:blip>
                    <a:stretch>
                      <a:fillRect/>
                    </a:stretch>
                  </pic:blipFill>
                  <pic:spPr>
                    <a:xfrm>
                      <a:off x="0" y="0"/>
                      <a:ext cx="5580382" cy="3051810"/>
                    </a:xfrm>
                    <a:prstGeom prst="rect">
                      <a:avLst/>
                    </a:prstGeom>
                    <a:ln>
                      <a:solidFill>
                        <a:schemeClr val="tx1"/>
                      </a:solidFill>
                    </a:ln>
                  </pic:spPr>
                </pic:pic>
              </a:graphicData>
            </a:graphic>
          </wp:inline>
        </w:drawing>
      </w:r>
    </w:p>
    <w:p w14:paraId="3CD58736" w14:textId="3EFFB643" w:rsidR="0047095B" w:rsidRDefault="00A62C14" w:rsidP="00A62C14">
      <w:pPr>
        <w:pStyle w:val="Caption"/>
      </w:pPr>
      <w:bookmarkStart w:id="96" w:name="_Toc60224976"/>
      <w:r>
        <w:t xml:space="preserve">Hình </w:t>
      </w:r>
      <w:r w:rsidR="00451B8F">
        <w:fldChar w:fldCharType="begin"/>
      </w:r>
      <w:r w:rsidR="00451B8F">
        <w:instrText xml:space="preserve"> SEQ Hình \* ARABIC </w:instrText>
      </w:r>
      <w:r w:rsidR="00451B8F">
        <w:fldChar w:fldCharType="separate"/>
      </w:r>
      <w:r w:rsidR="00FC691D">
        <w:rPr>
          <w:noProof/>
        </w:rPr>
        <w:t>26</w:t>
      </w:r>
      <w:r w:rsidR="00451B8F">
        <w:rPr>
          <w:noProof/>
        </w:rPr>
        <w:fldChar w:fldCharType="end"/>
      </w:r>
      <w:r>
        <w:rPr>
          <w:lang w:val="vi-VN"/>
        </w:rPr>
        <w:t xml:space="preserve"> </w:t>
      </w:r>
      <w:r w:rsidRPr="005E0AD0">
        <w:t>Giao diện xem chi tiết bài viết và comment</w:t>
      </w:r>
      <w:bookmarkEnd w:id="96"/>
    </w:p>
    <w:p w14:paraId="61C92E53" w14:textId="1FB59695" w:rsidR="00B4466D" w:rsidRDefault="00B4466D" w:rsidP="00A62C14">
      <w:pPr>
        <w:pStyle w:val="Caption"/>
        <w:jc w:val="left"/>
      </w:pPr>
    </w:p>
    <w:p w14:paraId="71C41850" w14:textId="27CDADD1" w:rsidR="00670A0F" w:rsidRDefault="00670A0F" w:rsidP="0047095B">
      <w:pPr>
        <w:pStyle w:val="Caption"/>
        <w:jc w:val="left"/>
      </w:pPr>
    </w:p>
    <w:p w14:paraId="0239DA00" w14:textId="55B6C2B6" w:rsidR="00670A0F" w:rsidRDefault="00670A0F" w:rsidP="00670A0F">
      <w:pPr>
        <w:pStyle w:val="HinhVe"/>
      </w:pPr>
    </w:p>
    <w:p w14:paraId="1C8F5D03" w14:textId="77777777" w:rsidR="003B4F9B" w:rsidRDefault="003B4F9B">
      <w:pPr>
        <w:overflowPunct/>
        <w:autoSpaceDE/>
        <w:autoSpaceDN/>
        <w:adjustRightInd/>
        <w:textAlignment w:val="auto"/>
        <w:rPr>
          <w:sz w:val="26"/>
          <w:szCs w:val="24"/>
        </w:rPr>
      </w:pPr>
      <w:r>
        <w:br w:type="page"/>
      </w:r>
    </w:p>
    <w:p w14:paraId="379B337A" w14:textId="79BA8B63" w:rsidR="004C2961" w:rsidRDefault="004C2961" w:rsidP="003B4F9B">
      <w:pPr>
        <w:pStyle w:val="GachDong"/>
      </w:pPr>
      <w:r>
        <w:lastRenderedPageBreak/>
        <w:t xml:space="preserve">Giao diện </w:t>
      </w:r>
      <w:r w:rsidR="006C4BE3">
        <w:t>xem</w:t>
      </w:r>
      <w:r w:rsidR="006C4BE3">
        <w:rPr>
          <w:lang w:val="vi-VN"/>
        </w:rPr>
        <w:t xml:space="preserve"> chi </w:t>
      </w:r>
      <w:r w:rsidR="009701B9">
        <w:rPr>
          <w:lang w:val="vi-VN"/>
        </w:rPr>
        <w:t>tiết trang cá nhân</w:t>
      </w:r>
    </w:p>
    <w:p w14:paraId="4E6F5502" w14:textId="77777777" w:rsidR="00A62C14" w:rsidRDefault="464554DF" w:rsidP="00A62C14">
      <w:pPr>
        <w:keepNext/>
        <w:jc w:val="center"/>
      </w:pPr>
      <w:r>
        <w:rPr>
          <w:noProof/>
        </w:rPr>
        <w:drawing>
          <wp:inline distT="0" distB="0" distL="0" distR="0" wp14:anchorId="62B2FFC9" wp14:editId="4BB3E9CB">
            <wp:extent cx="5580382" cy="3048635"/>
            <wp:effectExtent l="19050" t="19050" r="20320" b="184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47">
                      <a:extLst>
                        <a:ext uri="{28A0092B-C50C-407E-A947-70E740481C1C}">
                          <a14:useLocalDpi xmlns:a14="http://schemas.microsoft.com/office/drawing/2010/main" val="0"/>
                        </a:ext>
                      </a:extLst>
                    </a:blip>
                    <a:stretch>
                      <a:fillRect/>
                    </a:stretch>
                  </pic:blipFill>
                  <pic:spPr>
                    <a:xfrm>
                      <a:off x="0" y="0"/>
                      <a:ext cx="5580382" cy="3048635"/>
                    </a:xfrm>
                    <a:prstGeom prst="rect">
                      <a:avLst/>
                    </a:prstGeom>
                    <a:ln>
                      <a:solidFill>
                        <a:schemeClr val="tx1"/>
                      </a:solidFill>
                    </a:ln>
                  </pic:spPr>
                </pic:pic>
              </a:graphicData>
            </a:graphic>
          </wp:inline>
        </w:drawing>
      </w:r>
    </w:p>
    <w:p w14:paraId="56EE3520" w14:textId="6F01965B" w:rsidR="00141081" w:rsidRDefault="00A62C14" w:rsidP="00A62C14">
      <w:pPr>
        <w:pStyle w:val="Caption"/>
      </w:pPr>
      <w:bookmarkStart w:id="97" w:name="_Toc60224977"/>
      <w:r>
        <w:t xml:space="preserve">Hình </w:t>
      </w:r>
      <w:r w:rsidR="00451B8F">
        <w:fldChar w:fldCharType="begin"/>
      </w:r>
      <w:r w:rsidR="00451B8F">
        <w:instrText xml:space="preserve"> SEQ Hình \* ARABIC </w:instrText>
      </w:r>
      <w:r w:rsidR="00451B8F">
        <w:fldChar w:fldCharType="separate"/>
      </w:r>
      <w:r w:rsidR="00FC691D">
        <w:rPr>
          <w:noProof/>
        </w:rPr>
        <w:t>27</w:t>
      </w:r>
      <w:r w:rsidR="00451B8F">
        <w:rPr>
          <w:noProof/>
        </w:rPr>
        <w:fldChar w:fldCharType="end"/>
      </w:r>
      <w:r>
        <w:rPr>
          <w:lang w:val="vi-VN"/>
        </w:rPr>
        <w:t xml:space="preserve"> </w:t>
      </w:r>
      <w:r w:rsidRPr="00E356EC">
        <w:t>Giao diện xem chi tiết trang cá nhân</w:t>
      </w:r>
      <w:bookmarkEnd w:id="97"/>
    </w:p>
    <w:p w14:paraId="58A40488" w14:textId="74C633B6" w:rsidR="004C2961" w:rsidRDefault="004C2961" w:rsidP="00A62C14">
      <w:pPr>
        <w:pStyle w:val="HinhVe"/>
        <w:jc w:val="left"/>
      </w:pPr>
    </w:p>
    <w:p w14:paraId="596D386D" w14:textId="104BCC58" w:rsidR="007B4247" w:rsidRDefault="007B4247" w:rsidP="003B4F9B">
      <w:pPr>
        <w:pStyle w:val="GachDong"/>
      </w:pPr>
      <w:r>
        <w:t xml:space="preserve">Giao diện </w:t>
      </w:r>
      <w:r w:rsidR="007D29EF">
        <w:t>chỉnh</w:t>
      </w:r>
      <w:r w:rsidR="007D29EF">
        <w:rPr>
          <w:lang w:val="vi-VN"/>
        </w:rPr>
        <w:t xml:space="preserve"> sửa thông tin cá nhân</w:t>
      </w:r>
    </w:p>
    <w:p w14:paraId="501D0663" w14:textId="77777777" w:rsidR="00A62C14" w:rsidRDefault="71CC9A38" w:rsidP="00A62C14">
      <w:pPr>
        <w:keepNext/>
        <w:jc w:val="center"/>
      </w:pPr>
      <w:r>
        <w:rPr>
          <w:noProof/>
        </w:rPr>
        <w:drawing>
          <wp:inline distT="0" distB="0" distL="0" distR="0" wp14:anchorId="57907ACC" wp14:editId="117C9784">
            <wp:extent cx="5580382" cy="3048635"/>
            <wp:effectExtent l="19050" t="19050" r="20320" b="184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8">
                      <a:extLst>
                        <a:ext uri="{28A0092B-C50C-407E-A947-70E740481C1C}">
                          <a14:useLocalDpi xmlns:a14="http://schemas.microsoft.com/office/drawing/2010/main" val="0"/>
                        </a:ext>
                      </a:extLst>
                    </a:blip>
                    <a:stretch>
                      <a:fillRect/>
                    </a:stretch>
                  </pic:blipFill>
                  <pic:spPr>
                    <a:xfrm>
                      <a:off x="0" y="0"/>
                      <a:ext cx="5580382" cy="3048635"/>
                    </a:xfrm>
                    <a:prstGeom prst="rect">
                      <a:avLst/>
                    </a:prstGeom>
                    <a:ln>
                      <a:solidFill>
                        <a:schemeClr val="tx1"/>
                      </a:solidFill>
                    </a:ln>
                  </pic:spPr>
                </pic:pic>
              </a:graphicData>
            </a:graphic>
          </wp:inline>
        </w:drawing>
      </w:r>
    </w:p>
    <w:p w14:paraId="46948263" w14:textId="425203AD" w:rsidR="004215BB" w:rsidRDefault="00A62C14" w:rsidP="00A62C14">
      <w:pPr>
        <w:pStyle w:val="Caption"/>
      </w:pPr>
      <w:bookmarkStart w:id="98" w:name="_Toc60224978"/>
      <w:r>
        <w:t xml:space="preserve">Hình </w:t>
      </w:r>
      <w:r w:rsidR="00451B8F">
        <w:fldChar w:fldCharType="begin"/>
      </w:r>
      <w:r w:rsidR="00451B8F">
        <w:instrText xml:space="preserve"> SEQ Hình \* ARABIC </w:instrText>
      </w:r>
      <w:r w:rsidR="00451B8F">
        <w:fldChar w:fldCharType="separate"/>
      </w:r>
      <w:r w:rsidR="00FC691D">
        <w:rPr>
          <w:noProof/>
        </w:rPr>
        <w:t>28</w:t>
      </w:r>
      <w:r w:rsidR="00451B8F">
        <w:rPr>
          <w:noProof/>
        </w:rPr>
        <w:fldChar w:fldCharType="end"/>
      </w:r>
      <w:r>
        <w:rPr>
          <w:lang w:val="vi-VN"/>
        </w:rPr>
        <w:t xml:space="preserve"> </w:t>
      </w:r>
      <w:r w:rsidRPr="00C625C3">
        <w:t>Giao diện chỉnh sửa thông tin cá nhân</w:t>
      </w:r>
      <w:bookmarkEnd w:id="98"/>
    </w:p>
    <w:p w14:paraId="20139D69" w14:textId="2651A3CF" w:rsidR="00884F14" w:rsidRPr="00884F14" w:rsidRDefault="00884F14" w:rsidP="00A62C14">
      <w:pPr>
        <w:pStyle w:val="HinhVe"/>
        <w:jc w:val="left"/>
        <w:rPr>
          <w:lang w:val="vi-VN"/>
        </w:rPr>
      </w:pPr>
    </w:p>
    <w:p w14:paraId="38E49E09" w14:textId="77777777" w:rsidR="00704B70" w:rsidRDefault="00704B70" w:rsidP="008A689F">
      <w:pPr>
        <w:pStyle w:val="HinhVe"/>
        <w:rPr>
          <w:lang w:val="vi-VN"/>
        </w:rPr>
      </w:pPr>
    </w:p>
    <w:p w14:paraId="30BBB311" w14:textId="77777777" w:rsidR="00704B70" w:rsidRDefault="00704B70" w:rsidP="008A689F">
      <w:pPr>
        <w:pStyle w:val="HinhVe"/>
        <w:rPr>
          <w:lang w:val="vi-VN"/>
        </w:rPr>
      </w:pPr>
    </w:p>
    <w:p w14:paraId="18C96CBC" w14:textId="77777777" w:rsidR="00704B70" w:rsidRDefault="00704B70" w:rsidP="008A689F">
      <w:pPr>
        <w:pStyle w:val="HinhVe"/>
        <w:rPr>
          <w:lang w:val="vi-VN"/>
        </w:rPr>
      </w:pPr>
    </w:p>
    <w:p w14:paraId="4D211D02" w14:textId="77777777" w:rsidR="00704B70" w:rsidRDefault="00704B70" w:rsidP="008A689F">
      <w:pPr>
        <w:pStyle w:val="HinhVe"/>
        <w:rPr>
          <w:lang w:val="vi-VN"/>
        </w:rPr>
      </w:pPr>
    </w:p>
    <w:p w14:paraId="0996D818" w14:textId="77777777" w:rsidR="00704B70" w:rsidRDefault="00704B70" w:rsidP="008A689F">
      <w:pPr>
        <w:pStyle w:val="HinhVe"/>
        <w:rPr>
          <w:lang w:val="vi-VN"/>
        </w:rPr>
      </w:pPr>
    </w:p>
    <w:p w14:paraId="65F93D50" w14:textId="77777777" w:rsidR="00704B70" w:rsidRDefault="00704B70" w:rsidP="008A689F">
      <w:pPr>
        <w:pStyle w:val="HinhVe"/>
        <w:rPr>
          <w:lang w:val="vi-VN"/>
        </w:rPr>
      </w:pPr>
    </w:p>
    <w:p w14:paraId="633922ED" w14:textId="77777777" w:rsidR="00704B70" w:rsidRDefault="00704B70" w:rsidP="008A689F">
      <w:pPr>
        <w:pStyle w:val="HinhVe"/>
        <w:rPr>
          <w:lang w:val="vi-VN"/>
        </w:rPr>
      </w:pPr>
    </w:p>
    <w:p w14:paraId="10123DBD" w14:textId="2A476584" w:rsidR="00704B70" w:rsidRPr="00C74159" w:rsidRDefault="00704B70" w:rsidP="00704B70">
      <w:pPr>
        <w:pStyle w:val="GachDong"/>
        <w:rPr>
          <w:lang w:val="vi-VN"/>
        </w:rPr>
      </w:pPr>
      <w:r>
        <w:rPr>
          <w:lang w:val="vi-VN"/>
        </w:rPr>
        <w:t xml:space="preserve">Giao diện </w:t>
      </w:r>
      <w:r w:rsidR="00790907">
        <w:rPr>
          <w:lang w:val="vi-VN"/>
        </w:rPr>
        <w:t xml:space="preserve">kết quả </w:t>
      </w:r>
      <w:r>
        <w:rPr>
          <w:lang w:val="vi-VN"/>
        </w:rPr>
        <w:t>tìm kiếm</w:t>
      </w:r>
    </w:p>
    <w:p w14:paraId="1C16A5EA" w14:textId="77777777" w:rsidR="00FF61D6" w:rsidRDefault="00790907" w:rsidP="00FF61D6">
      <w:pPr>
        <w:pStyle w:val="GachDong"/>
        <w:keepNext/>
        <w:numPr>
          <w:ilvl w:val="0"/>
          <w:numId w:val="0"/>
        </w:numPr>
        <w:jc w:val="center"/>
      </w:pPr>
      <w:r w:rsidRPr="00790907">
        <w:rPr>
          <w:noProof/>
        </w:rPr>
        <w:drawing>
          <wp:inline distT="0" distB="0" distL="0" distR="0" wp14:anchorId="55F09769" wp14:editId="2A88E3B9">
            <wp:extent cx="5580380" cy="3054350"/>
            <wp:effectExtent l="19050" t="19050" r="20320" b="127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80380" cy="3054350"/>
                    </a:xfrm>
                    <a:prstGeom prst="rect">
                      <a:avLst/>
                    </a:prstGeom>
                    <a:ln>
                      <a:solidFill>
                        <a:schemeClr val="tx1"/>
                      </a:solidFill>
                    </a:ln>
                  </pic:spPr>
                </pic:pic>
              </a:graphicData>
            </a:graphic>
          </wp:inline>
        </w:drawing>
      </w:r>
    </w:p>
    <w:p w14:paraId="06E45F8F" w14:textId="7B60D608" w:rsidR="00221410" w:rsidRDefault="00FF61D6" w:rsidP="00FF61D6">
      <w:pPr>
        <w:pStyle w:val="Caption"/>
      </w:pPr>
      <w:bookmarkStart w:id="99" w:name="_Toc60224979"/>
      <w:r>
        <w:t xml:space="preserve">Hình </w:t>
      </w:r>
      <w:r w:rsidR="00451B8F">
        <w:fldChar w:fldCharType="begin"/>
      </w:r>
      <w:r w:rsidR="00451B8F">
        <w:instrText xml:space="preserve"> SEQ Hình \* ARABIC </w:instrText>
      </w:r>
      <w:r w:rsidR="00451B8F">
        <w:fldChar w:fldCharType="separate"/>
      </w:r>
      <w:r w:rsidR="00FC691D">
        <w:rPr>
          <w:noProof/>
        </w:rPr>
        <w:t>29</w:t>
      </w:r>
      <w:r w:rsidR="00451B8F">
        <w:rPr>
          <w:noProof/>
        </w:rPr>
        <w:fldChar w:fldCharType="end"/>
      </w:r>
      <w:r>
        <w:rPr>
          <w:lang w:val="vi-VN"/>
        </w:rPr>
        <w:t xml:space="preserve"> </w:t>
      </w:r>
      <w:r w:rsidRPr="000762FC">
        <w:t>Giao diện kết quả tìm kiếm</w:t>
      </w:r>
      <w:bookmarkEnd w:id="99"/>
    </w:p>
    <w:p w14:paraId="082B52DB" w14:textId="17AB2C2E" w:rsidR="00704B70" w:rsidRPr="00704B70" w:rsidRDefault="00704B70" w:rsidP="00A62C14">
      <w:pPr>
        <w:pStyle w:val="HinhVe"/>
        <w:jc w:val="left"/>
        <w:rPr>
          <w:lang w:val="vi-VN"/>
        </w:rPr>
      </w:pPr>
    </w:p>
    <w:p w14:paraId="5B7F104F" w14:textId="10CCE902" w:rsidR="00505DDD" w:rsidRPr="00505DDD" w:rsidRDefault="003B4F9B" w:rsidP="00505DDD">
      <w:pPr>
        <w:pStyle w:val="GachDong"/>
        <w:numPr>
          <w:ilvl w:val="0"/>
          <w:numId w:val="0"/>
        </w:numPr>
        <w:jc w:val="center"/>
      </w:pPr>
      <w:r>
        <w:br w:type="page"/>
      </w:r>
    </w:p>
    <w:p w14:paraId="2BBC8E9E" w14:textId="0D950B2E" w:rsidR="00A84F8A" w:rsidRDefault="0064218B" w:rsidP="0064218B">
      <w:pPr>
        <w:pStyle w:val="Heading3"/>
        <w:rPr>
          <w:lang w:val="en-US"/>
        </w:rPr>
      </w:pPr>
      <w:bookmarkStart w:id="100" w:name="_Toc60225056"/>
      <w:r>
        <w:rPr>
          <w:lang w:val="en-US"/>
        </w:rPr>
        <w:lastRenderedPageBreak/>
        <w:t>Giao diện trang Admin</w:t>
      </w:r>
      <w:bookmarkEnd w:id="100"/>
    </w:p>
    <w:p w14:paraId="443AB085" w14:textId="27F705FA" w:rsidR="00115800" w:rsidRDefault="00115800" w:rsidP="003B4F9B">
      <w:pPr>
        <w:pStyle w:val="GachDong"/>
      </w:pPr>
      <w:r>
        <w:t>Giao diện trang Admin</w:t>
      </w:r>
    </w:p>
    <w:p w14:paraId="2E0BAD0C" w14:textId="77777777" w:rsidR="00FF61D6" w:rsidRDefault="2C9B56AA" w:rsidP="00FF61D6">
      <w:pPr>
        <w:keepNext/>
        <w:jc w:val="center"/>
      </w:pPr>
      <w:r>
        <w:rPr>
          <w:noProof/>
        </w:rPr>
        <w:drawing>
          <wp:inline distT="0" distB="0" distL="0" distR="0" wp14:anchorId="5EA3E2B8" wp14:editId="540D77C3">
            <wp:extent cx="5580382" cy="2913380"/>
            <wp:effectExtent l="0" t="0" r="1270" b="1270"/>
            <wp:docPr id="70674244" name="Picture 70674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74244"/>
                    <pic:cNvPicPr/>
                  </pic:nvPicPr>
                  <pic:blipFill>
                    <a:blip r:embed="rId50">
                      <a:extLst>
                        <a:ext uri="{28A0092B-C50C-407E-A947-70E740481C1C}">
                          <a14:useLocalDpi xmlns:a14="http://schemas.microsoft.com/office/drawing/2010/main" val="0"/>
                        </a:ext>
                      </a:extLst>
                    </a:blip>
                    <a:stretch>
                      <a:fillRect/>
                    </a:stretch>
                  </pic:blipFill>
                  <pic:spPr>
                    <a:xfrm>
                      <a:off x="0" y="0"/>
                      <a:ext cx="5580382" cy="2913380"/>
                    </a:xfrm>
                    <a:prstGeom prst="rect">
                      <a:avLst/>
                    </a:prstGeom>
                  </pic:spPr>
                </pic:pic>
              </a:graphicData>
            </a:graphic>
          </wp:inline>
        </w:drawing>
      </w:r>
    </w:p>
    <w:p w14:paraId="5032C6A1" w14:textId="5168EA58" w:rsidR="00466CD3" w:rsidRDefault="00FF61D6" w:rsidP="00FF61D6">
      <w:pPr>
        <w:pStyle w:val="Caption"/>
      </w:pPr>
      <w:bookmarkStart w:id="101" w:name="_Toc60224980"/>
      <w:r>
        <w:t xml:space="preserve">Hình </w:t>
      </w:r>
      <w:r w:rsidR="00451B8F">
        <w:fldChar w:fldCharType="begin"/>
      </w:r>
      <w:r w:rsidR="00451B8F">
        <w:instrText xml:space="preserve"> SEQ Hình \* ARABIC </w:instrText>
      </w:r>
      <w:r w:rsidR="00451B8F">
        <w:fldChar w:fldCharType="separate"/>
      </w:r>
      <w:r w:rsidR="00FC691D">
        <w:rPr>
          <w:noProof/>
        </w:rPr>
        <w:t>30</w:t>
      </w:r>
      <w:r w:rsidR="00451B8F">
        <w:rPr>
          <w:noProof/>
        </w:rPr>
        <w:fldChar w:fldCharType="end"/>
      </w:r>
      <w:r>
        <w:rPr>
          <w:lang w:val="vi-VN"/>
        </w:rPr>
        <w:t xml:space="preserve"> </w:t>
      </w:r>
      <w:r w:rsidRPr="005633E0">
        <w:t>Giao diện trang Admin</w:t>
      </w:r>
      <w:bookmarkEnd w:id="101"/>
    </w:p>
    <w:p w14:paraId="1BCBB9C9" w14:textId="5981EB8F" w:rsidR="00115800" w:rsidRDefault="00115800" w:rsidP="00FF61D6">
      <w:pPr>
        <w:pStyle w:val="HinhVe"/>
        <w:jc w:val="left"/>
      </w:pPr>
    </w:p>
    <w:p w14:paraId="1FFBA06A" w14:textId="465C2C92" w:rsidR="0025173E" w:rsidRPr="003E1AA1" w:rsidRDefault="00E11FE2" w:rsidP="0051470E">
      <w:pPr>
        <w:pStyle w:val="TieuDe"/>
      </w:pPr>
      <w:bookmarkStart w:id="102" w:name="_Toc355590219"/>
      <w:bookmarkStart w:id="103" w:name="_Toc356420255"/>
      <w:bookmarkStart w:id="104" w:name="_Toc356485726"/>
      <w:r>
        <w:t>KẾT LUẬN VÀ HƯỚNG PHÁT TRIỂN</w:t>
      </w:r>
      <w:bookmarkEnd w:id="102"/>
      <w:bookmarkEnd w:id="103"/>
      <w:bookmarkEnd w:id="104"/>
    </w:p>
    <w:p w14:paraId="1345C400" w14:textId="77777777" w:rsidR="00683976" w:rsidRPr="009979B6" w:rsidRDefault="00683976" w:rsidP="0007738F">
      <w:pPr>
        <w:numPr>
          <w:ilvl w:val="0"/>
          <w:numId w:val="9"/>
        </w:numPr>
        <w:overflowPunct/>
        <w:autoSpaceDE/>
        <w:autoSpaceDN/>
        <w:adjustRightInd/>
        <w:spacing w:before="120" w:line="360" w:lineRule="auto"/>
        <w:ind w:left="426"/>
        <w:jc w:val="both"/>
        <w:textAlignment w:val="auto"/>
        <w:outlineLvl w:val="1"/>
        <w:rPr>
          <w:szCs w:val="28"/>
        </w:rPr>
      </w:pPr>
      <w:bookmarkStart w:id="105" w:name="_Toc366655423"/>
      <w:bookmarkStart w:id="106" w:name="_Toc369285268"/>
      <w:bookmarkStart w:id="107" w:name="_Toc401426448"/>
      <w:bookmarkStart w:id="108" w:name="_Toc355590223"/>
      <w:bookmarkStart w:id="109" w:name="_Toc356485728"/>
      <w:r w:rsidRPr="009979B6">
        <w:rPr>
          <w:b/>
          <w:szCs w:val="28"/>
        </w:rPr>
        <w:t>KẾT QUẢ ĐẠT ĐƯỢC</w:t>
      </w:r>
      <w:bookmarkEnd w:id="105"/>
      <w:bookmarkEnd w:id="106"/>
      <w:bookmarkEnd w:id="107"/>
    </w:p>
    <w:p w14:paraId="767CDE08" w14:textId="3B74D9AE" w:rsidR="00683976" w:rsidRPr="009979B6" w:rsidRDefault="00683976" w:rsidP="00683976">
      <w:pPr>
        <w:pStyle w:val="Noidung-Doan"/>
      </w:pPr>
      <w:r w:rsidRPr="009979B6">
        <w:t>Trong thời gian tìm hiểu, nghiên cứu cơ sở lý thuyết và triển khai ứng dụng công nghệ,</w:t>
      </w:r>
      <w:r w:rsidR="00CE3DC7">
        <w:t xml:space="preserve"> đề tài </w:t>
      </w:r>
      <w:r w:rsidRPr="009979B6">
        <w:t>đã đạt được những kết quả sau:</w:t>
      </w:r>
    </w:p>
    <w:p w14:paraId="2F5ED54A" w14:textId="482E20C9" w:rsidR="00683976" w:rsidRPr="009979B6" w:rsidRDefault="00683976" w:rsidP="00683976">
      <w:pPr>
        <w:pStyle w:val="Noidung-Doan"/>
      </w:pPr>
      <w:r w:rsidRPr="00A409D2">
        <w:rPr>
          <w:b/>
          <w:bCs/>
          <w:iCs/>
        </w:rPr>
        <w:t xml:space="preserve">Về mặt lý </w:t>
      </w:r>
      <w:r w:rsidR="0062008F" w:rsidRPr="00A409D2">
        <w:rPr>
          <w:b/>
          <w:bCs/>
          <w:iCs/>
        </w:rPr>
        <w:t>thuyết</w:t>
      </w:r>
      <w:r w:rsidR="00A409D2" w:rsidRPr="00A409D2">
        <w:rPr>
          <w:b/>
          <w:bCs/>
          <w:iCs/>
        </w:rPr>
        <w:t>:</w:t>
      </w:r>
      <w:r w:rsidRPr="009979B6">
        <w:t xml:space="preserve"> </w:t>
      </w:r>
      <w:r w:rsidR="00E96A13">
        <w:t xml:space="preserve">trang Web đã có được hầu hết các chức năng </w:t>
      </w:r>
      <w:r w:rsidR="00ED1E3A">
        <w:t>ở phần phân tích thiết kế hệ thống.</w:t>
      </w:r>
      <w:r w:rsidR="00410735">
        <w:t xml:space="preserve"> </w:t>
      </w:r>
      <w:r w:rsidR="00ED1E3A">
        <w:t>Các chức năng chạy ổn định</w:t>
      </w:r>
      <w:r w:rsidR="00F467F5">
        <w:t>. Các yêu cầu phi chức năng đã được đáp ứng. Giao diện Web đẹp mắt</w:t>
      </w:r>
      <w:r w:rsidR="005A3E61">
        <w:t>, tốc độ xử lý khá nhanh, tính bảo mật ở mức khá</w:t>
      </w:r>
      <w:r w:rsidR="00F35254">
        <w:t>.</w:t>
      </w:r>
      <w:r w:rsidR="008244A6">
        <w:t xml:space="preserve"> Trang Web chạy </w:t>
      </w:r>
      <w:r w:rsidR="00053743">
        <w:t xml:space="preserve">tốt trên nền tảng trình duyệt Web của cả máy tính và điện thoại. </w:t>
      </w:r>
    </w:p>
    <w:p w14:paraId="64293F70" w14:textId="0388100A" w:rsidR="00683976" w:rsidRPr="009979B6" w:rsidRDefault="00683976" w:rsidP="00683976">
      <w:pPr>
        <w:pStyle w:val="Noidung-Doan"/>
      </w:pPr>
      <w:r w:rsidRPr="00A409D2">
        <w:rPr>
          <w:b/>
          <w:bCs/>
          <w:iCs/>
        </w:rPr>
        <w:t>Về mặt thực tiễn ứng dụng</w:t>
      </w:r>
      <w:r w:rsidR="00A409D2">
        <w:t xml:space="preserve">: sau khi </w:t>
      </w:r>
      <w:r w:rsidR="00B577A1">
        <w:t>hoàn thành đề tài, chúng em đã học được thêm rất nhiều kiến thức mới</w:t>
      </w:r>
      <w:r w:rsidR="005678D8">
        <w:t>.</w:t>
      </w:r>
      <w:r w:rsidR="00B577A1">
        <w:t xml:space="preserve"> </w:t>
      </w:r>
      <w:r w:rsidR="00F92F1C">
        <w:t xml:space="preserve">Ngoài các kiến thức mới được học, các bạn </w:t>
      </w:r>
      <w:r w:rsidR="00891674">
        <w:t>trong nhóm đã học được cách làm việc nhóm, quản lý thời gian và sử dụng git để quản lý code một cách hiệu quả.</w:t>
      </w:r>
      <w:r w:rsidR="0065311C">
        <w:t xml:space="preserve"> Những kinh nghiệm này sẽ là nền tảng để </w:t>
      </w:r>
      <w:r w:rsidR="00F8589B">
        <w:t>giúp các chúng em nâng cao trình độ bản thân, kinh nghiệm trong thực tế để có thể làm việc ngoài các doanh nghiệp sau này.</w:t>
      </w:r>
    </w:p>
    <w:p w14:paraId="1D739770" w14:textId="77777777" w:rsidR="00683976" w:rsidRDefault="00683976" w:rsidP="00683976">
      <w:pPr>
        <w:pStyle w:val="Noidung-Doan"/>
        <w:rPr>
          <w:lang w:val="vi-VN"/>
        </w:rPr>
      </w:pPr>
      <w:r w:rsidRPr="009979B6">
        <w:rPr>
          <w:lang w:val="vi-VN"/>
        </w:rPr>
        <w:lastRenderedPageBreak/>
        <w:t xml:space="preserve">Tuy nhiên, </w:t>
      </w:r>
      <w:r w:rsidR="00CE3DC7">
        <w:t>đề tài</w:t>
      </w:r>
      <w:r w:rsidRPr="009979B6">
        <w:rPr>
          <w:lang w:val="vi-VN"/>
        </w:rPr>
        <w:t xml:space="preserve"> còn tồn tại các vấn đề như sau:</w:t>
      </w:r>
    </w:p>
    <w:p w14:paraId="5BF2B20C" w14:textId="45685104" w:rsidR="0028729B" w:rsidRPr="00860C9D" w:rsidRDefault="0028729B" w:rsidP="00E4079E">
      <w:pPr>
        <w:pStyle w:val="GachDong"/>
        <w:rPr>
          <w:lang w:val="vi-VN"/>
        </w:rPr>
      </w:pPr>
      <w:r w:rsidRPr="00860C9D">
        <w:rPr>
          <w:lang w:val="vi-VN"/>
        </w:rPr>
        <w:t xml:space="preserve">Chưa có thông báo </w:t>
      </w:r>
      <w:r w:rsidR="00860C9D" w:rsidRPr="00860C9D">
        <w:rPr>
          <w:lang w:val="vi-VN"/>
        </w:rPr>
        <w:t xml:space="preserve">đến người dùng khi nhận được </w:t>
      </w:r>
      <w:r w:rsidR="004E70A4" w:rsidRPr="004E70A4">
        <w:rPr>
          <w:lang w:val="vi-VN"/>
        </w:rPr>
        <w:t>comment, like,</w:t>
      </w:r>
      <w:r w:rsidR="004E70A4">
        <w:rPr>
          <w:lang w:val="vi-VN"/>
        </w:rPr>
        <w:t>…</w:t>
      </w:r>
    </w:p>
    <w:p w14:paraId="3F28FF96" w14:textId="0048E221" w:rsidR="009D6197" w:rsidRDefault="009D6197" w:rsidP="00E4079E">
      <w:pPr>
        <w:pStyle w:val="GachDong"/>
        <w:rPr>
          <w:lang w:val="vi-VN"/>
        </w:rPr>
      </w:pPr>
      <w:r w:rsidRPr="009D6197">
        <w:rPr>
          <w:lang w:val="vi-VN"/>
        </w:rPr>
        <w:t>Chưa phát triển được hệ thống nhắn tin</w:t>
      </w:r>
    </w:p>
    <w:p w14:paraId="35C2A246" w14:textId="2755B5B8" w:rsidR="009D6197" w:rsidRPr="00860C9D" w:rsidRDefault="009D6197" w:rsidP="00E4079E">
      <w:pPr>
        <w:pStyle w:val="GachDong"/>
        <w:rPr>
          <w:lang w:val="vi-VN"/>
        </w:rPr>
      </w:pPr>
      <w:r w:rsidRPr="009D6197">
        <w:rPr>
          <w:lang w:val="vi-VN"/>
        </w:rPr>
        <w:t>Chưa phát triển được hashtag cho bài viết</w:t>
      </w:r>
    </w:p>
    <w:p w14:paraId="7592EABC" w14:textId="4633C18B" w:rsidR="00E4079E" w:rsidRPr="00860C9D" w:rsidRDefault="00FE0B3E" w:rsidP="00E4079E">
      <w:pPr>
        <w:pStyle w:val="GachDong"/>
        <w:rPr>
          <w:lang w:val="vi-VN"/>
        </w:rPr>
      </w:pPr>
      <w:r w:rsidRPr="00860C9D">
        <w:rPr>
          <w:lang w:val="vi-VN"/>
        </w:rPr>
        <w:t xml:space="preserve">Phần admin vẫn còn </w:t>
      </w:r>
      <w:r w:rsidR="00114C46" w:rsidRPr="00860C9D">
        <w:rPr>
          <w:lang w:val="vi-VN"/>
        </w:rPr>
        <w:t xml:space="preserve">thiếu </w:t>
      </w:r>
      <w:r w:rsidRPr="00860C9D">
        <w:rPr>
          <w:lang w:val="vi-VN"/>
        </w:rPr>
        <w:t>nhiều chức năng</w:t>
      </w:r>
      <w:r w:rsidR="00D5682F" w:rsidRPr="00860C9D">
        <w:rPr>
          <w:lang w:val="vi-VN"/>
        </w:rPr>
        <w:t>.</w:t>
      </w:r>
    </w:p>
    <w:p w14:paraId="20442FB3" w14:textId="77777777" w:rsidR="00683976" w:rsidRPr="00683976" w:rsidRDefault="00683976" w:rsidP="0007738F">
      <w:pPr>
        <w:numPr>
          <w:ilvl w:val="0"/>
          <w:numId w:val="9"/>
        </w:numPr>
        <w:overflowPunct/>
        <w:autoSpaceDE/>
        <w:autoSpaceDN/>
        <w:adjustRightInd/>
        <w:spacing w:before="120" w:line="360" w:lineRule="auto"/>
        <w:ind w:left="426"/>
        <w:jc w:val="both"/>
        <w:textAlignment w:val="auto"/>
        <w:outlineLvl w:val="1"/>
        <w:rPr>
          <w:b/>
          <w:szCs w:val="28"/>
        </w:rPr>
      </w:pPr>
      <w:bookmarkStart w:id="110" w:name="_Toc366655424"/>
      <w:bookmarkStart w:id="111" w:name="_Toc369285269"/>
      <w:bookmarkStart w:id="112" w:name="_Toc401426449"/>
      <w:r w:rsidRPr="00683976">
        <w:rPr>
          <w:b/>
          <w:szCs w:val="28"/>
        </w:rPr>
        <w:t>HƯỚNG PHÁT TRIỂN</w:t>
      </w:r>
      <w:bookmarkEnd w:id="110"/>
      <w:bookmarkEnd w:id="111"/>
      <w:bookmarkEnd w:id="112"/>
    </w:p>
    <w:p w14:paraId="72E6B42D" w14:textId="7ECFE486" w:rsidR="00683976" w:rsidRDefault="003D1962" w:rsidP="00683976">
      <w:pPr>
        <w:pStyle w:val="Noidung-Doan"/>
      </w:pPr>
      <w:r>
        <w:t xml:space="preserve">Một </w:t>
      </w:r>
      <w:r w:rsidR="00E4079E">
        <w:rPr>
          <w:lang w:val="vi-VN"/>
        </w:rPr>
        <w:t xml:space="preserve">số hướng nghiên cứu và phát triển </w:t>
      </w:r>
      <w:r w:rsidR="00683976" w:rsidRPr="009979B6">
        <w:rPr>
          <w:lang w:val="vi-VN"/>
        </w:rPr>
        <w:t xml:space="preserve">của </w:t>
      </w:r>
      <w:r w:rsidR="00E4079E">
        <w:t xml:space="preserve">đề tài </w:t>
      </w:r>
      <w:r w:rsidR="00683976" w:rsidRPr="009979B6">
        <w:rPr>
          <w:lang w:val="vi-VN"/>
        </w:rPr>
        <w:t>như sau:</w:t>
      </w:r>
    </w:p>
    <w:p w14:paraId="7C5AC2E0" w14:textId="277126C0" w:rsidR="00C9162B" w:rsidRDefault="00C9162B" w:rsidP="00C9162B">
      <w:pPr>
        <w:pStyle w:val="GachDong"/>
        <w:rPr>
          <w:lang w:val="vi-VN"/>
        </w:rPr>
      </w:pPr>
      <w:r>
        <w:t xml:space="preserve">Phát triển </w:t>
      </w:r>
      <w:r w:rsidR="004979B3">
        <w:t xml:space="preserve">tính năng </w:t>
      </w:r>
      <w:r w:rsidRPr="00860C9D">
        <w:rPr>
          <w:lang w:val="vi-VN"/>
        </w:rPr>
        <w:t>thông báo đến người dùng khi nhận được</w:t>
      </w:r>
      <w:r w:rsidRPr="004E70A4">
        <w:rPr>
          <w:lang w:val="vi-VN"/>
        </w:rPr>
        <w:t xml:space="preserve"> comment, like,</w:t>
      </w:r>
      <w:r>
        <w:rPr>
          <w:lang w:val="vi-VN"/>
        </w:rPr>
        <w:t>…</w:t>
      </w:r>
    </w:p>
    <w:p w14:paraId="40F30270" w14:textId="281F6E98" w:rsidR="00C9162B" w:rsidRDefault="00B774A0" w:rsidP="00C9162B">
      <w:pPr>
        <w:pStyle w:val="GachDong"/>
        <w:rPr>
          <w:lang w:val="vi-VN"/>
        </w:rPr>
      </w:pPr>
      <w:r w:rsidRPr="00B774A0">
        <w:rPr>
          <w:lang w:val="vi-VN"/>
        </w:rPr>
        <w:t>P</w:t>
      </w:r>
      <w:r w:rsidR="00C9162B" w:rsidRPr="009D6197">
        <w:rPr>
          <w:lang w:val="vi-VN"/>
        </w:rPr>
        <w:t>hát triển được hệ thống nhắn tin</w:t>
      </w:r>
    </w:p>
    <w:p w14:paraId="45B14E4A" w14:textId="127F3896" w:rsidR="00C9162B" w:rsidRPr="00860C9D" w:rsidRDefault="00BE2903" w:rsidP="00C9162B">
      <w:pPr>
        <w:pStyle w:val="GachDong"/>
        <w:rPr>
          <w:lang w:val="vi-VN"/>
        </w:rPr>
      </w:pPr>
      <w:r>
        <w:t xml:space="preserve">Gắn </w:t>
      </w:r>
      <w:r w:rsidR="00C9162B" w:rsidRPr="009D6197">
        <w:rPr>
          <w:lang w:val="vi-VN"/>
        </w:rPr>
        <w:t>hashtag cho bài viết</w:t>
      </w:r>
    </w:p>
    <w:p w14:paraId="4A9D114C" w14:textId="2FDC7735" w:rsidR="00CF112E" w:rsidRPr="00BE2903" w:rsidRDefault="00CF112E" w:rsidP="00BE2903">
      <w:pPr>
        <w:pStyle w:val="GachDong"/>
        <w:rPr>
          <w:lang w:val="vi-VN"/>
        </w:rPr>
      </w:pPr>
      <w:r w:rsidRPr="00CF112E">
        <w:rPr>
          <w:lang w:val="vi-VN"/>
        </w:rPr>
        <w:t>Phát triển thêm chức năng ch</w:t>
      </w:r>
      <w:r>
        <w:t>o admin</w:t>
      </w:r>
    </w:p>
    <w:p w14:paraId="363EA2AE" w14:textId="28666C70" w:rsidR="00206763" w:rsidRPr="00C9162B" w:rsidRDefault="00206763" w:rsidP="00C9162B">
      <w:pPr>
        <w:pStyle w:val="GachDong"/>
        <w:numPr>
          <w:ilvl w:val="0"/>
          <w:numId w:val="0"/>
        </w:numPr>
        <w:ind w:left="927" w:hanging="360"/>
        <w:rPr>
          <w:lang w:val="vi-VN"/>
        </w:rPr>
      </w:pPr>
    </w:p>
    <w:p w14:paraId="64134B0B" w14:textId="03D2E449" w:rsidR="00683976" w:rsidRPr="009979B6" w:rsidRDefault="000767D5" w:rsidP="00206763">
      <w:pPr>
        <w:pStyle w:val="GachDong"/>
        <w:numPr>
          <w:ilvl w:val="0"/>
          <w:numId w:val="0"/>
        </w:numPr>
        <w:ind w:left="927"/>
        <w:rPr>
          <w:lang w:val="vi-VN"/>
        </w:rPr>
      </w:pPr>
      <w:r w:rsidRPr="00683976">
        <w:rPr>
          <w:lang w:val="vi-VN"/>
        </w:rPr>
        <w:br w:type="page"/>
      </w:r>
      <w:bookmarkStart w:id="113" w:name="_Toc341293429"/>
      <w:bookmarkStart w:id="114" w:name="_Toc401426450"/>
      <w:bookmarkEnd w:id="108"/>
      <w:bookmarkEnd w:id="109"/>
      <w:r w:rsidR="00683976" w:rsidRPr="009979B6">
        <w:rPr>
          <w:lang w:val="vi-VN"/>
        </w:rPr>
        <w:lastRenderedPageBreak/>
        <w:t>TÀI LIỆU THAM KHẢO</w:t>
      </w:r>
      <w:bookmarkStart w:id="115" w:name="_Toc223338458"/>
      <w:bookmarkEnd w:id="113"/>
      <w:bookmarkEnd w:id="114"/>
    </w:p>
    <w:p w14:paraId="7419BDD3" w14:textId="77777777" w:rsidR="00683976" w:rsidRPr="009810E2" w:rsidRDefault="00683976" w:rsidP="00E4079E">
      <w:pPr>
        <w:spacing w:before="60" w:after="120" w:line="360" w:lineRule="atLeast"/>
        <w:rPr>
          <w:b/>
          <w:sz w:val="26"/>
          <w:szCs w:val="26"/>
          <w:lang w:val="fr-FR"/>
        </w:rPr>
      </w:pPr>
      <w:bookmarkStart w:id="116" w:name="_Toc341293430"/>
      <w:bookmarkStart w:id="117" w:name="_Toc369285271"/>
      <w:bookmarkEnd w:id="115"/>
      <w:r w:rsidRPr="009810E2">
        <w:rPr>
          <w:b/>
          <w:sz w:val="26"/>
          <w:szCs w:val="26"/>
          <w:lang w:val="fr-FR"/>
        </w:rPr>
        <w:t>Internet</w:t>
      </w:r>
    </w:p>
    <w:p w14:paraId="23BE91A3" w14:textId="77567CFA" w:rsidR="00934917" w:rsidRDefault="00451B8F" w:rsidP="00580805">
      <w:pPr>
        <w:pStyle w:val="TaiLieuThamKhao"/>
      </w:pPr>
      <w:hyperlink r:id="rId51" w:history="1">
        <w:r w:rsidR="00934917" w:rsidRPr="009F4EC0">
          <w:rPr>
            <w:rStyle w:val="Hyperlink"/>
          </w:rPr>
          <w:t>https://expressjs.com/</w:t>
        </w:r>
      </w:hyperlink>
    </w:p>
    <w:p w14:paraId="063DBA81" w14:textId="19A167EF" w:rsidR="004E37DA" w:rsidRDefault="00451B8F" w:rsidP="004E37DA">
      <w:pPr>
        <w:pStyle w:val="TaiLieuThamKhao"/>
      </w:pPr>
      <w:hyperlink r:id="rId52" w:history="1">
        <w:r w:rsidR="00680135" w:rsidRPr="00BF0A4E">
          <w:rPr>
            <w:rStyle w:val="Hyperlink"/>
            <w:i/>
            <w:sz w:val="26"/>
            <w:szCs w:val="26"/>
          </w:rPr>
          <w:t>https://reactjs.org/</w:t>
        </w:r>
      </w:hyperlink>
    </w:p>
    <w:p w14:paraId="52E9D377" w14:textId="27EC9FB2" w:rsidR="004E37DA" w:rsidRDefault="00451B8F" w:rsidP="004E37DA">
      <w:pPr>
        <w:pStyle w:val="TaiLieuThamKhao"/>
      </w:pPr>
      <w:hyperlink r:id="rId53" w:history="1">
        <w:r w:rsidR="004E37DA" w:rsidRPr="009F4EC0">
          <w:rPr>
            <w:rStyle w:val="Hyperlink"/>
            <w:i/>
            <w:iCs/>
          </w:rPr>
          <w:t>https://dashboard.heroku.com/apps/</w:t>
        </w:r>
      </w:hyperlink>
    </w:p>
    <w:p w14:paraId="43C55649" w14:textId="4FC817FE" w:rsidR="004E37DA" w:rsidRDefault="00451B8F" w:rsidP="004E37DA">
      <w:pPr>
        <w:pStyle w:val="TaiLieuThamKhao"/>
      </w:pPr>
      <w:hyperlink r:id="rId54" w:history="1">
        <w:r w:rsidR="00AA1995" w:rsidRPr="009F4EC0">
          <w:rPr>
            <w:rStyle w:val="Hyperlink"/>
          </w:rPr>
          <w:t>https://topdev.vn/blog/heroku-la-gi/</w:t>
        </w:r>
      </w:hyperlink>
    </w:p>
    <w:p w14:paraId="420ED6EA" w14:textId="1105AFB9" w:rsidR="00683976" w:rsidRPr="00E4079E" w:rsidRDefault="00451B8F" w:rsidP="006A7401">
      <w:pPr>
        <w:pStyle w:val="TaiLieuThamKhao"/>
      </w:pPr>
      <w:hyperlink r:id="rId55" w:history="1">
        <w:r w:rsidR="00930E2C" w:rsidRPr="009F4EC0">
          <w:rPr>
            <w:rStyle w:val="Hyperlink"/>
          </w:rPr>
          <w:t>https://cloud.mongodb.com</w:t>
        </w:r>
      </w:hyperlink>
      <w:bookmarkStart w:id="118" w:name="_Toc368291881"/>
      <w:bookmarkStart w:id="119" w:name="_Toc401426451"/>
    </w:p>
    <w:bookmarkEnd w:id="118"/>
    <w:bookmarkEnd w:id="119"/>
    <w:p w14:paraId="559EF1F5" w14:textId="1B509D74" w:rsidR="00930E2C" w:rsidRPr="00E4079E" w:rsidRDefault="00930E2C" w:rsidP="00930E2C">
      <w:pPr>
        <w:pStyle w:val="TaiLieuThamKhao"/>
      </w:pPr>
      <w:r>
        <w:rPr>
          <w:lang w:val="en-US"/>
        </w:rPr>
        <w:t>Giao diện admin của Joshua D’Souza</w:t>
      </w:r>
    </w:p>
    <w:bookmarkEnd w:id="116"/>
    <w:bookmarkEnd w:id="117"/>
    <w:p w14:paraId="34A14DAC" w14:textId="77777777" w:rsidR="00683976" w:rsidRPr="00683976" w:rsidRDefault="00683976" w:rsidP="00683976">
      <w:pPr>
        <w:rPr>
          <w:b/>
          <w:sz w:val="32"/>
          <w:szCs w:val="32"/>
          <w:lang w:val="vi-VN"/>
        </w:rPr>
      </w:pPr>
    </w:p>
    <w:sectPr w:rsidR="00683976" w:rsidRPr="00683976" w:rsidSect="0023043B">
      <w:headerReference w:type="even" r:id="rId56"/>
      <w:headerReference w:type="default" r:id="rId57"/>
      <w:footerReference w:type="default" r:id="rId58"/>
      <w:headerReference w:type="first" r:id="rId59"/>
      <w:footerReference w:type="first" r:id="rId60"/>
      <w:pgSz w:w="11907" w:h="16840" w:code="9"/>
      <w:pgMar w:top="1418" w:right="1134" w:bottom="1418" w:left="1985" w:header="864"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8B1932" w14:textId="77777777" w:rsidR="00451B8F" w:rsidRDefault="00451B8F">
      <w:r>
        <w:separator/>
      </w:r>
    </w:p>
    <w:p w14:paraId="49525FD1" w14:textId="77777777" w:rsidR="00451B8F" w:rsidRDefault="00451B8F"/>
    <w:p w14:paraId="7832A7CB" w14:textId="77777777" w:rsidR="00451B8F" w:rsidRDefault="00451B8F"/>
  </w:endnote>
  <w:endnote w:type="continuationSeparator" w:id="0">
    <w:p w14:paraId="494E0102" w14:textId="77777777" w:rsidR="00451B8F" w:rsidRDefault="00451B8F">
      <w:r>
        <w:continuationSeparator/>
      </w:r>
    </w:p>
    <w:p w14:paraId="50898271" w14:textId="77777777" w:rsidR="00451B8F" w:rsidRDefault="00451B8F"/>
    <w:p w14:paraId="465E054A" w14:textId="77777777" w:rsidR="00451B8F" w:rsidRDefault="00451B8F"/>
  </w:endnote>
  <w:endnote w:type="continuationNotice" w:id="1">
    <w:p w14:paraId="62B06264" w14:textId="77777777" w:rsidR="00451B8F" w:rsidRDefault="00451B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8FB28" w14:textId="77777777" w:rsidR="00EE222F" w:rsidRDefault="00EE222F" w:rsidP="006B4869">
    <w:pPr>
      <w:pStyle w:val="Footer"/>
      <w:ind w:right="142"/>
      <w:jc w:val="right"/>
    </w:pPr>
    <w:r w:rsidRPr="00667136">
      <w:rPr>
        <w:i/>
      </w:rPr>
      <w:fldChar w:fldCharType="begin"/>
    </w:r>
    <w:r w:rsidRPr="00667136">
      <w:rPr>
        <w:i/>
      </w:rPr>
      <w:instrText xml:space="preserve"> PAGE   \* MERGEFORMAT </w:instrText>
    </w:r>
    <w:r w:rsidRPr="00667136">
      <w:rPr>
        <w:i/>
      </w:rPr>
      <w:fldChar w:fldCharType="separate"/>
    </w:r>
    <w:r w:rsidR="00F9314A">
      <w:rPr>
        <w:i/>
        <w:noProof/>
      </w:rPr>
      <w:t>ii</w:t>
    </w:r>
    <w:r w:rsidRPr="00667136">
      <w:rPr>
        <w:i/>
      </w:rPr>
      <w:fldChar w:fldCharType="end"/>
    </w:r>
  </w:p>
  <w:p w14:paraId="47281049" w14:textId="77777777" w:rsidR="00EE222F" w:rsidRDefault="00EE22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FB273" w14:textId="77777777" w:rsidR="00EE222F" w:rsidRDefault="00EE222F">
    <w:pPr>
      <w:pStyle w:val="Footer"/>
      <w:jc w:val="right"/>
    </w:pPr>
  </w:p>
  <w:p w14:paraId="0F7DE097" w14:textId="77777777" w:rsidR="00EE222F" w:rsidRDefault="00EE22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05E42" w14:textId="77777777" w:rsidR="00EE222F" w:rsidRPr="003838DC" w:rsidRDefault="00EE222F" w:rsidP="00D27864">
    <w:pPr>
      <w:pStyle w:val="Footer"/>
      <w:jc w:val="right"/>
      <w:rPr>
        <w:i/>
      </w:rPr>
    </w:pPr>
    <w:r w:rsidRPr="0063616C">
      <w:rPr>
        <w:rStyle w:val="PageNumber"/>
      </w:rPr>
      <w:fldChar w:fldCharType="begin"/>
    </w:r>
    <w:r w:rsidRPr="0063616C">
      <w:rPr>
        <w:rStyle w:val="PageNumber"/>
      </w:rPr>
      <w:instrText xml:space="preserve"> PAGE </w:instrText>
    </w:r>
    <w:r w:rsidRPr="0063616C">
      <w:rPr>
        <w:rStyle w:val="PageNumber"/>
      </w:rPr>
      <w:fldChar w:fldCharType="separate"/>
    </w:r>
    <w:r>
      <w:rPr>
        <w:rStyle w:val="PageNumber"/>
        <w:noProof/>
      </w:rPr>
      <w:t>ix</w:t>
    </w:r>
    <w:r w:rsidRPr="0063616C">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DED289" w14:textId="77777777" w:rsidR="0023043B" w:rsidRDefault="0023043B" w:rsidP="00CE3DC7">
    <w:pPr>
      <w:pStyle w:val="Footer"/>
      <w:pBdr>
        <w:top w:val="single" w:sz="4" w:space="1" w:color="auto"/>
      </w:pBdr>
      <w:jc w:val="right"/>
    </w:pPr>
    <w:r>
      <w:fldChar w:fldCharType="begin"/>
    </w:r>
    <w:r>
      <w:instrText xml:space="preserve"> PAGE   \* MERGEFORMAT </w:instrText>
    </w:r>
    <w:r>
      <w:fldChar w:fldCharType="separate"/>
    </w:r>
    <w:r w:rsidR="00F9314A">
      <w:rPr>
        <w:noProof/>
      </w:rPr>
      <w:t>8</w:t>
    </w:r>
    <w:r>
      <w:rPr>
        <w:noProof/>
      </w:rPr>
      <w:fldChar w:fldCharType="end"/>
    </w:r>
  </w:p>
  <w:p w14:paraId="403F991A" w14:textId="77777777" w:rsidR="00EE222F" w:rsidRDefault="00EE222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84B5C" w14:textId="77777777" w:rsidR="0023043B" w:rsidRDefault="0023043B">
    <w:pPr>
      <w:pStyle w:val="Footer"/>
      <w:jc w:val="right"/>
    </w:pPr>
    <w:r>
      <w:fldChar w:fldCharType="begin"/>
    </w:r>
    <w:r>
      <w:instrText xml:space="preserve"> PAGE   \* MERGEFORMAT </w:instrText>
    </w:r>
    <w:r>
      <w:fldChar w:fldCharType="separate"/>
    </w:r>
    <w:r w:rsidR="00F9314A">
      <w:rPr>
        <w:noProof/>
      </w:rPr>
      <w:t>1</w:t>
    </w:r>
    <w:r>
      <w:rPr>
        <w:noProof/>
      </w:rPr>
      <w:fldChar w:fldCharType="end"/>
    </w:r>
  </w:p>
  <w:p w14:paraId="68701390" w14:textId="77777777" w:rsidR="00EE222F" w:rsidRDefault="00EE222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261C6" w14:textId="77777777" w:rsidR="00451B8F" w:rsidRDefault="00451B8F">
      <w:r>
        <w:separator/>
      </w:r>
    </w:p>
    <w:p w14:paraId="569DE29D" w14:textId="77777777" w:rsidR="00451B8F" w:rsidRDefault="00451B8F"/>
    <w:p w14:paraId="020B7A47" w14:textId="77777777" w:rsidR="00451B8F" w:rsidRDefault="00451B8F"/>
  </w:footnote>
  <w:footnote w:type="continuationSeparator" w:id="0">
    <w:p w14:paraId="057C17A1" w14:textId="77777777" w:rsidR="00451B8F" w:rsidRDefault="00451B8F">
      <w:r>
        <w:continuationSeparator/>
      </w:r>
    </w:p>
    <w:p w14:paraId="04A3375C" w14:textId="77777777" w:rsidR="00451B8F" w:rsidRDefault="00451B8F"/>
    <w:p w14:paraId="048F7CEC" w14:textId="77777777" w:rsidR="00451B8F" w:rsidRDefault="00451B8F"/>
  </w:footnote>
  <w:footnote w:type="continuationNotice" w:id="1">
    <w:p w14:paraId="25063523" w14:textId="77777777" w:rsidR="00451B8F" w:rsidRDefault="00451B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925"/>
      <w:gridCol w:w="2925"/>
      <w:gridCol w:w="2925"/>
    </w:tblGrid>
    <w:tr w:rsidR="5DAADDC8" w14:paraId="4FA27349" w14:textId="77777777" w:rsidTr="5DAADDC8">
      <w:tc>
        <w:tcPr>
          <w:tcW w:w="2925" w:type="dxa"/>
        </w:tcPr>
        <w:p w14:paraId="061BF0E1" w14:textId="2CFE5BCB" w:rsidR="5DAADDC8" w:rsidRDefault="5DAADDC8" w:rsidP="5DAADDC8">
          <w:pPr>
            <w:pStyle w:val="Header"/>
            <w:ind w:left="-115"/>
          </w:pPr>
        </w:p>
      </w:tc>
      <w:tc>
        <w:tcPr>
          <w:tcW w:w="2925" w:type="dxa"/>
        </w:tcPr>
        <w:p w14:paraId="5F24D351" w14:textId="34959662" w:rsidR="5DAADDC8" w:rsidRDefault="5DAADDC8" w:rsidP="5DAADDC8">
          <w:pPr>
            <w:pStyle w:val="Header"/>
            <w:jc w:val="center"/>
          </w:pPr>
        </w:p>
      </w:tc>
      <w:tc>
        <w:tcPr>
          <w:tcW w:w="2925" w:type="dxa"/>
        </w:tcPr>
        <w:p w14:paraId="0B489394" w14:textId="260D5CB1" w:rsidR="5DAADDC8" w:rsidRDefault="5DAADDC8" w:rsidP="5DAADDC8">
          <w:pPr>
            <w:pStyle w:val="Header"/>
            <w:ind w:right="-115"/>
            <w:jc w:val="right"/>
          </w:pPr>
        </w:p>
      </w:tc>
    </w:tr>
  </w:tbl>
  <w:p w14:paraId="05206AB3" w14:textId="3476D596" w:rsidR="00DA3A68" w:rsidRDefault="00DA3A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925"/>
      <w:gridCol w:w="2925"/>
      <w:gridCol w:w="2925"/>
    </w:tblGrid>
    <w:tr w:rsidR="5DAADDC8" w14:paraId="4D6A47A1" w14:textId="77777777" w:rsidTr="5DAADDC8">
      <w:tc>
        <w:tcPr>
          <w:tcW w:w="2925" w:type="dxa"/>
        </w:tcPr>
        <w:p w14:paraId="231A208E" w14:textId="68C97A0D" w:rsidR="5DAADDC8" w:rsidRDefault="5DAADDC8" w:rsidP="5DAADDC8">
          <w:pPr>
            <w:pStyle w:val="Header"/>
            <w:ind w:left="-115"/>
          </w:pPr>
        </w:p>
      </w:tc>
      <w:tc>
        <w:tcPr>
          <w:tcW w:w="2925" w:type="dxa"/>
        </w:tcPr>
        <w:p w14:paraId="24F70E13" w14:textId="1F1E23FE" w:rsidR="5DAADDC8" w:rsidRDefault="5DAADDC8" w:rsidP="5DAADDC8">
          <w:pPr>
            <w:pStyle w:val="Header"/>
            <w:jc w:val="center"/>
          </w:pPr>
        </w:p>
      </w:tc>
      <w:tc>
        <w:tcPr>
          <w:tcW w:w="2925" w:type="dxa"/>
        </w:tcPr>
        <w:p w14:paraId="414E3663" w14:textId="65743297" w:rsidR="5DAADDC8" w:rsidRDefault="5DAADDC8" w:rsidP="5DAADDC8">
          <w:pPr>
            <w:pStyle w:val="Header"/>
            <w:ind w:right="-115"/>
            <w:jc w:val="right"/>
          </w:pPr>
        </w:p>
      </w:tc>
    </w:tr>
  </w:tbl>
  <w:p w14:paraId="58D510F9" w14:textId="0E66F8D1" w:rsidR="00DA3A68" w:rsidRDefault="00DA3A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925"/>
      <w:gridCol w:w="2925"/>
      <w:gridCol w:w="2925"/>
    </w:tblGrid>
    <w:tr w:rsidR="5DAADDC8" w14:paraId="6D5FB9AA" w14:textId="77777777" w:rsidTr="5DAADDC8">
      <w:tc>
        <w:tcPr>
          <w:tcW w:w="2925" w:type="dxa"/>
        </w:tcPr>
        <w:p w14:paraId="577F8018" w14:textId="3EAD9009" w:rsidR="5DAADDC8" w:rsidRDefault="5DAADDC8" w:rsidP="5DAADDC8">
          <w:pPr>
            <w:pStyle w:val="Header"/>
            <w:ind w:left="-115"/>
          </w:pPr>
        </w:p>
      </w:tc>
      <w:tc>
        <w:tcPr>
          <w:tcW w:w="2925" w:type="dxa"/>
        </w:tcPr>
        <w:p w14:paraId="606BEB2B" w14:textId="7A2DF0A3" w:rsidR="5DAADDC8" w:rsidRDefault="5DAADDC8" w:rsidP="5DAADDC8">
          <w:pPr>
            <w:pStyle w:val="Header"/>
            <w:jc w:val="center"/>
          </w:pPr>
        </w:p>
      </w:tc>
      <w:tc>
        <w:tcPr>
          <w:tcW w:w="2925" w:type="dxa"/>
        </w:tcPr>
        <w:p w14:paraId="469C780E" w14:textId="6D934D21" w:rsidR="5DAADDC8" w:rsidRDefault="5DAADDC8" w:rsidP="5DAADDC8">
          <w:pPr>
            <w:pStyle w:val="Header"/>
            <w:ind w:right="-115"/>
            <w:jc w:val="right"/>
          </w:pPr>
        </w:p>
      </w:tc>
    </w:tr>
  </w:tbl>
  <w:p w14:paraId="4EC72220" w14:textId="29474AAA" w:rsidR="00DA3A68" w:rsidRDefault="00DA3A6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925"/>
      <w:gridCol w:w="2925"/>
      <w:gridCol w:w="2925"/>
    </w:tblGrid>
    <w:tr w:rsidR="5DAADDC8" w14:paraId="3D6F1539" w14:textId="77777777" w:rsidTr="5DAADDC8">
      <w:tc>
        <w:tcPr>
          <w:tcW w:w="2925" w:type="dxa"/>
        </w:tcPr>
        <w:p w14:paraId="2012E92C" w14:textId="1A978F10" w:rsidR="5DAADDC8" w:rsidRDefault="5DAADDC8" w:rsidP="5DAADDC8">
          <w:pPr>
            <w:pStyle w:val="Header"/>
            <w:ind w:left="-115"/>
          </w:pPr>
        </w:p>
      </w:tc>
      <w:tc>
        <w:tcPr>
          <w:tcW w:w="2925" w:type="dxa"/>
        </w:tcPr>
        <w:p w14:paraId="5F7E9AED" w14:textId="1EFBA3E6" w:rsidR="5DAADDC8" w:rsidRDefault="5DAADDC8" w:rsidP="5DAADDC8">
          <w:pPr>
            <w:pStyle w:val="Header"/>
            <w:jc w:val="center"/>
          </w:pPr>
        </w:p>
      </w:tc>
      <w:tc>
        <w:tcPr>
          <w:tcW w:w="2925" w:type="dxa"/>
        </w:tcPr>
        <w:p w14:paraId="6A651AA4" w14:textId="5A9C742C" w:rsidR="5DAADDC8" w:rsidRDefault="5DAADDC8" w:rsidP="5DAADDC8">
          <w:pPr>
            <w:pStyle w:val="Header"/>
            <w:ind w:right="-115"/>
            <w:jc w:val="right"/>
          </w:pPr>
        </w:p>
      </w:tc>
    </w:tr>
  </w:tbl>
  <w:p w14:paraId="5CA6BB2B" w14:textId="6E58A542" w:rsidR="00DA3A68" w:rsidRDefault="00DA3A6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925"/>
      <w:gridCol w:w="2925"/>
      <w:gridCol w:w="2925"/>
    </w:tblGrid>
    <w:tr w:rsidR="5DAADDC8" w14:paraId="03C8623C" w14:textId="77777777" w:rsidTr="5DAADDC8">
      <w:tc>
        <w:tcPr>
          <w:tcW w:w="2925" w:type="dxa"/>
        </w:tcPr>
        <w:p w14:paraId="356E5E8A" w14:textId="20F61B2D" w:rsidR="5DAADDC8" w:rsidRDefault="5DAADDC8" w:rsidP="5DAADDC8">
          <w:pPr>
            <w:pStyle w:val="Header"/>
            <w:ind w:left="-115"/>
          </w:pPr>
        </w:p>
      </w:tc>
      <w:tc>
        <w:tcPr>
          <w:tcW w:w="2925" w:type="dxa"/>
        </w:tcPr>
        <w:p w14:paraId="5F4754BA" w14:textId="039CA7FD" w:rsidR="5DAADDC8" w:rsidRDefault="5DAADDC8" w:rsidP="5DAADDC8">
          <w:pPr>
            <w:pStyle w:val="Header"/>
            <w:jc w:val="center"/>
          </w:pPr>
        </w:p>
      </w:tc>
      <w:tc>
        <w:tcPr>
          <w:tcW w:w="2925" w:type="dxa"/>
        </w:tcPr>
        <w:p w14:paraId="5A157A3E" w14:textId="5616CC95" w:rsidR="5DAADDC8" w:rsidRDefault="5DAADDC8" w:rsidP="5DAADDC8">
          <w:pPr>
            <w:pStyle w:val="Header"/>
            <w:ind w:right="-115"/>
            <w:jc w:val="right"/>
          </w:pPr>
        </w:p>
      </w:tc>
    </w:tr>
  </w:tbl>
  <w:p w14:paraId="5A29D555" w14:textId="64C75C30" w:rsidR="00DA3A68" w:rsidRDefault="00DA3A6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925"/>
      <w:gridCol w:w="2925"/>
      <w:gridCol w:w="2925"/>
    </w:tblGrid>
    <w:tr w:rsidR="5DAADDC8" w14:paraId="0C0C1D73" w14:textId="77777777" w:rsidTr="5DAADDC8">
      <w:tc>
        <w:tcPr>
          <w:tcW w:w="2925" w:type="dxa"/>
        </w:tcPr>
        <w:p w14:paraId="0BF842AD" w14:textId="1CDC1737" w:rsidR="5DAADDC8" w:rsidRDefault="5DAADDC8" w:rsidP="5DAADDC8">
          <w:pPr>
            <w:pStyle w:val="Header"/>
            <w:ind w:left="-115"/>
          </w:pPr>
        </w:p>
      </w:tc>
      <w:tc>
        <w:tcPr>
          <w:tcW w:w="2925" w:type="dxa"/>
        </w:tcPr>
        <w:p w14:paraId="68B9B012" w14:textId="37214E45" w:rsidR="5DAADDC8" w:rsidRDefault="5DAADDC8" w:rsidP="5DAADDC8">
          <w:pPr>
            <w:pStyle w:val="Header"/>
            <w:jc w:val="center"/>
          </w:pPr>
        </w:p>
      </w:tc>
      <w:tc>
        <w:tcPr>
          <w:tcW w:w="2925" w:type="dxa"/>
        </w:tcPr>
        <w:p w14:paraId="439C46DB" w14:textId="30E34FD5" w:rsidR="5DAADDC8" w:rsidRDefault="5DAADDC8" w:rsidP="5DAADDC8">
          <w:pPr>
            <w:pStyle w:val="Header"/>
            <w:ind w:right="-115"/>
            <w:jc w:val="right"/>
          </w:pPr>
        </w:p>
      </w:tc>
    </w:tr>
  </w:tbl>
  <w:p w14:paraId="0AADA206" w14:textId="349D1B0E" w:rsidR="00DA3A68" w:rsidRDefault="00DA3A6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C8B22" w14:textId="77777777" w:rsidR="00EE222F" w:rsidRDefault="00EE222F"/>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5E264" w14:textId="77777777" w:rsidR="00EE222F" w:rsidRPr="003405CD" w:rsidRDefault="00EE222F" w:rsidP="003405C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925"/>
      <w:gridCol w:w="2925"/>
      <w:gridCol w:w="2925"/>
    </w:tblGrid>
    <w:tr w:rsidR="5DAADDC8" w14:paraId="7E72AA04" w14:textId="77777777" w:rsidTr="5DAADDC8">
      <w:tc>
        <w:tcPr>
          <w:tcW w:w="2925" w:type="dxa"/>
        </w:tcPr>
        <w:p w14:paraId="50BCCBCC" w14:textId="1EB6322C" w:rsidR="5DAADDC8" w:rsidRDefault="5DAADDC8" w:rsidP="5DAADDC8">
          <w:pPr>
            <w:pStyle w:val="Header"/>
            <w:ind w:left="-115"/>
          </w:pPr>
        </w:p>
      </w:tc>
      <w:tc>
        <w:tcPr>
          <w:tcW w:w="2925" w:type="dxa"/>
        </w:tcPr>
        <w:p w14:paraId="3EB0128F" w14:textId="6F2593A1" w:rsidR="5DAADDC8" w:rsidRDefault="5DAADDC8" w:rsidP="5DAADDC8">
          <w:pPr>
            <w:pStyle w:val="Header"/>
            <w:jc w:val="center"/>
          </w:pPr>
        </w:p>
      </w:tc>
      <w:tc>
        <w:tcPr>
          <w:tcW w:w="2925" w:type="dxa"/>
        </w:tcPr>
        <w:p w14:paraId="66BBB7B5" w14:textId="6F5A1AB5" w:rsidR="5DAADDC8" w:rsidRDefault="5DAADDC8" w:rsidP="5DAADDC8">
          <w:pPr>
            <w:pStyle w:val="Header"/>
            <w:ind w:right="-115"/>
            <w:jc w:val="right"/>
          </w:pPr>
        </w:p>
      </w:tc>
    </w:tr>
  </w:tbl>
  <w:p w14:paraId="7457BD06" w14:textId="3D38ECF7" w:rsidR="00DA3A68" w:rsidRDefault="00DA3A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D30F602"/>
    <w:lvl w:ilvl="0">
      <w:start w:val="1"/>
      <w:numFmt w:val="decimal"/>
      <w:pStyle w:val="Heading1"/>
      <w:lvlText w:val="CHƯƠNG %1:"/>
      <w:lvlJc w:val="left"/>
      <w:pPr>
        <w:tabs>
          <w:tab w:val="num" w:pos="432"/>
        </w:tabs>
        <w:ind w:left="432" w:hanging="432"/>
      </w:pPr>
      <w:rPr>
        <w:rFonts w:hint="default"/>
      </w:rPr>
    </w:lvl>
    <w:lvl w:ilvl="1">
      <w:start w:val="1"/>
      <w:numFmt w:val="decimal"/>
      <w:pStyle w:val="Heading2"/>
      <w:lvlText w:val="%1.%2. "/>
      <w:lvlJc w:val="left"/>
      <w:pPr>
        <w:tabs>
          <w:tab w:val="num" w:pos="576"/>
        </w:tabs>
        <w:ind w:left="576" w:hanging="576"/>
      </w:pPr>
      <w:rPr>
        <w:rFonts w:hint="default"/>
      </w:rPr>
    </w:lvl>
    <w:lvl w:ilvl="2">
      <w:start w:val="1"/>
      <w:numFmt w:val="decimal"/>
      <w:pStyle w:val="Heading3"/>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Heading5"/>
      <w:lvlText w:val="%1.%2.%3.%4.%5. "/>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1DB583C"/>
    <w:multiLevelType w:val="hybridMultilevel"/>
    <w:tmpl w:val="B954714C"/>
    <w:lvl w:ilvl="0" w:tplc="DCCE8182">
      <w:start w:val="1"/>
      <w:numFmt w:val="decimal"/>
      <w:pStyle w:val="Danh-so"/>
      <w:lvlText w:val="%1."/>
      <w:lvlJc w:val="left"/>
      <w:pPr>
        <w:tabs>
          <w:tab w:val="num" w:pos="1008"/>
        </w:tabs>
        <w:ind w:left="1008"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4631DB"/>
    <w:multiLevelType w:val="hybridMultilevel"/>
    <w:tmpl w:val="0E181C96"/>
    <w:lvl w:ilvl="0" w:tplc="AE16F8F4">
      <w:numFmt w:val="bullet"/>
      <w:pStyle w:val="GachDong"/>
      <w:lvlText w:val="-"/>
      <w:lvlJc w:val="left"/>
      <w:pPr>
        <w:ind w:left="927" w:hanging="360"/>
      </w:pPr>
      <w:rPr>
        <w:rFonts w:ascii="Times New Roman" w:eastAsia="Times New Roman"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05844F74"/>
    <w:multiLevelType w:val="hybridMultilevel"/>
    <w:tmpl w:val="CE24ED6C"/>
    <w:lvl w:ilvl="0" w:tplc="5EA2F262">
      <w:start w:val="1"/>
      <w:numFmt w:val="bullet"/>
      <w:lvlText w:val=""/>
      <w:lvlJc w:val="left"/>
      <w:pPr>
        <w:tabs>
          <w:tab w:val="num" w:pos="720"/>
        </w:tabs>
        <w:ind w:left="720" w:hanging="360"/>
      </w:pPr>
      <w:rPr>
        <w:rFonts w:ascii="Symbol" w:hAnsi="Symbol" w:hint="default"/>
        <w:sz w:val="20"/>
      </w:rPr>
    </w:lvl>
    <w:lvl w:ilvl="1" w:tplc="2F5C6A1A" w:tentative="1">
      <w:start w:val="1"/>
      <w:numFmt w:val="bullet"/>
      <w:lvlText w:val="o"/>
      <w:lvlJc w:val="left"/>
      <w:pPr>
        <w:tabs>
          <w:tab w:val="num" w:pos="1440"/>
        </w:tabs>
        <w:ind w:left="1440" w:hanging="360"/>
      </w:pPr>
      <w:rPr>
        <w:rFonts w:ascii="Courier New" w:hAnsi="Courier New" w:hint="default"/>
        <w:sz w:val="20"/>
      </w:rPr>
    </w:lvl>
    <w:lvl w:ilvl="2" w:tplc="C838C856" w:tentative="1">
      <w:start w:val="1"/>
      <w:numFmt w:val="bullet"/>
      <w:lvlText w:val=""/>
      <w:lvlJc w:val="left"/>
      <w:pPr>
        <w:tabs>
          <w:tab w:val="num" w:pos="2160"/>
        </w:tabs>
        <w:ind w:left="2160" w:hanging="360"/>
      </w:pPr>
      <w:rPr>
        <w:rFonts w:ascii="Wingdings" w:hAnsi="Wingdings" w:hint="default"/>
        <w:sz w:val="20"/>
      </w:rPr>
    </w:lvl>
    <w:lvl w:ilvl="3" w:tplc="281AC590" w:tentative="1">
      <w:start w:val="1"/>
      <w:numFmt w:val="bullet"/>
      <w:lvlText w:val=""/>
      <w:lvlJc w:val="left"/>
      <w:pPr>
        <w:tabs>
          <w:tab w:val="num" w:pos="2880"/>
        </w:tabs>
        <w:ind w:left="2880" w:hanging="360"/>
      </w:pPr>
      <w:rPr>
        <w:rFonts w:ascii="Wingdings" w:hAnsi="Wingdings" w:hint="default"/>
        <w:sz w:val="20"/>
      </w:rPr>
    </w:lvl>
    <w:lvl w:ilvl="4" w:tplc="DE4CC0F6" w:tentative="1">
      <w:start w:val="1"/>
      <w:numFmt w:val="bullet"/>
      <w:lvlText w:val=""/>
      <w:lvlJc w:val="left"/>
      <w:pPr>
        <w:tabs>
          <w:tab w:val="num" w:pos="3600"/>
        </w:tabs>
        <w:ind w:left="3600" w:hanging="360"/>
      </w:pPr>
      <w:rPr>
        <w:rFonts w:ascii="Wingdings" w:hAnsi="Wingdings" w:hint="default"/>
        <w:sz w:val="20"/>
      </w:rPr>
    </w:lvl>
    <w:lvl w:ilvl="5" w:tplc="583E9FBC" w:tentative="1">
      <w:start w:val="1"/>
      <w:numFmt w:val="bullet"/>
      <w:lvlText w:val=""/>
      <w:lvlJc w:val="left"/>
      <w:pPr>
        <w:tabs>
          <w:tab w:val="num" w:pos="4320"/>
        </w:tabs>
        <w:ind w:left="4320" w:hanging="360"/>
      </w:pPr>
      <w:rPr>
        <w:rFonts w:ascii="Wingdings" w:hAnsi="Wingdings" w:hint="default"/>
        <w:sz w:val="20"/>
      </w:rPr>
    </w:lvl>
    <w:lvl w:ilvl="6" w:tplc="5A889326" w:tentative="1">
      <w:start w:val="1"/>
      <w:numFmt w:val="bullet"/>
      <w:lvlText w:val=""/>
      <w:lvlJc w:val="left"/>
      <w:pPr>
        <w:tabs>
          <w:tab w:val="num" w:pos="5040"/>
        </w:tabs>
        <w:ind w:left="5040" w:hanging="360"/>
      </w:pPr>
      <w:rPr>
        <w:rFonts w:ascii="Wingdings" w:hAnsi="Wingdings" w:hint="default"/>
        <w:sz w:val="20"/>
      </w:rPr>
    </w:lvl>
    <w:lvl w:ilvl="7" w:tplc="BF1070AC" w:tentative="1">
      <w:start w:val="1"/>
      <w:numFmt w:val="bullet"/>
      <w:lvlText w:val=""/>
      <w:lvlJc w:val="left"/>
      <w:pPr>
        <w:tabs>
          <w:tab w:val="num" w:pos="5760"/>
        </w:tabs>
        <w:ind w:left="5760" w:hanging="360"/>
      </w:pPr>
      <w:rPr>
        <w:rFonts w:ascii="Wingdings" w:hAnsi="Wingdings" w:hint="default"/>
        <w:sz w:val="20"/>
      </w:rPr>
    </w:lvl>
    <w:lvl w:ilvl="8" w:tplc="1924C95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8454D4"/>
    <w:multiLevelType w:val="hybridMultilevel"/>
    <w:tmpl w:val="6472C2A8"/>
    <w:lvl w:ilvl="0" w:tplc="AE52ED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0A505D97"/>
    <w:multiLevelType w:val="hybridMultilevel"/>
    <w:tmpl w:val="8D241AB0"/>
    <w:lvl w:ilvl="0" w:tplc="AE52EDA4">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0B654A76"/>
    <w:multiLevelType w:val="hybridMultilevel"/>
    <w:tmpl w:val="CFD23540"/>
    <w:lvl w:ilvl="0" w:tplc="AE16F8F4">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0815539"/>
    <w:multiLevelType w:val="hybridMultilevel"/>
    <w:tmpl w:val="740A39C8"/>
    <w:lvl w:ilvl="0" w:tplc="F25A0F6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4959A1"/>
    <w:multiLevelType w:val="hybridMultilevel"/>
    <w:tmpl w:val="73422A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5225F5C"/>
    <w:multiLevelType w:val="hybridMultilevel"/>
    <w:tmpl w:val="8B5014F6"/>
    <w:lvl w:ilvl="0" w:tplc="7BCCDC0E">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1" w15:restartNumberingAfterBreak="0">
    <w:nsid w:val="17BC2D89"/>
    <w:multiLevelType w:val="hybridMultilevel"/>
    <w:tmpl w:val="485C4098"/>
    <w:lvl w:ilvl="0" w:tplc="9DBA93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18BC0C20"/>
    <w:multiLevelType w:val="hybridMultilevel"/>
    <w:tmpl w:val="DEF86F5A"/>
    <w:lvl w:ilvl="0" w:tplc="AE16F8F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120CE3"/>
    <w:multiLevelType w:val="hybridMultilevel"/>
    <w:tmpl w:val="33CC5EDC"/>
    <w:lvl w:ilvl="0" w:tplc="6D2A5028">
      <w:start w:val="1"/>
      <w:numFmt w:val="bullet"/>
      <w:lvlText w:val=""/>
      <w:lvlJc w:val="left"/>
      <w:pPr>
        <w:tabs>
          <w:tab w:val="num" w:pos="720"/>
        </w:tabs>
        <w:ind w:left="720" w:hanging="360"/>
      </w:pPr>
      <w:rPr>
        <w:rFonts w:ascii="Symbol" w:hAnsi="Symbol" w:hint="default"/>
        <w:sz w:val="20"/>
      </w:rPr>
    </w:lvl>
    <w:lvl w:ilvl="1" w:tplc="A1468C98" w:tentative="1">
      <w:start w:val="1"/>
      <w:numFmt w:val="bullet"/>
      <w:lvlText w:val="o"/>
      <w:lvlJc w:val="left"/>
      <w:pPr>
        <w:tabs>
          <w:tab w:val="num" w:pos="1440"/>
        </w:tabs>
        <w:ind w:left="1440" w:hanging="360"/>
      </w:pPr>
      <w:rPr>
        <w:rFonts w:ascii="Courier New" w:hAnsi="Courier New" w:hint="default"/>
        <w:sz w:val="20"/>
      </w:rPr>
    </w:lvl>
    <w:lvl w:ilvl="2" w:tplc="0E345D86" w:tentative="1">
      <w:start w:val="1"/>
      <w:numFmt w:val="bullet"/>
      <w:lvlText w:val=""/>
      <w:lvlJc w:val="left"/>
      <w:pPr>
        <w:tabs>
          <w:tab w:val="num" w:pos="2160"/>
        </w:tabs>
        <w:ind w:left="2160" w:hanging="360"/>
      </w:pPr>
      <w:rPr>
        <w:rFonts w:ascii="Wingdings" w:hAnsi="Wingdings" w:hint="default"/>
        <w:sz w:val="20"/>
      </w:rPr>
    </w:lvl>
    <w:lvl w:ilvl="3" w:tplc="3B34AE88" w:tentative="1">
      <w:start w:val="1"/>
      <w:numFmt w:val="bullet"/>
      <w:lvlText w:val=""/>
      <w:lvlJc w:val="left"/>
      <w:pPr>
        <w:tabs>
          <w:tab w:val="num" w:pos="2880"/>
        </w:tabs>
        <w:ind w:left="2880" w:hanging="360"/>
      </w:pPr>
      <w:rPr>
        <w:rFonts w:ascii="Wingdings" w:hAnsi="Wingdings" w:hint="default"/>
        <w:sz w:val="20"/>
      </w:rPr>
    </w:lvl>
    <w:lvl w:ilvl="4" w:tplc="33D02968" w:tentative="1">
      <w:start w:val="1"/>
      <w:numFmt w:val="bullet"/>
      <w:lvlText w:val=""/>
      <w:lvlJc w:val="left"/>
      <w:pPr>
        <w:tabs>
          <w:tab w:val="num" w:pos="3600"/>
        </w:tabs>
        <w:ind w:left="3600" w:hanging="360"/>
      </w:pPr>
      <w:rPr>
        <w:rFonts w:ascii="Wingdings" w:hAnsi="Wingdings" w:hint="default"/>
        <w:sz w:val="20"/>
      </w:rPr>
    </w:lvl>
    <w:lvl w:ilvl="5" w:tplc="D7101B16" w:tentative="1">
      <w:start w:val="1"/>
      <w:numFmt w:val="bullet"/>
      <w:lvlText w:val=""/>
      <w:lvlJc w:val="left"/>
      <w:pPr>
        <w:tabs>
          <w:tab w:val="num" w:pos="4320"/>
        </w:tabs>
        <w:ind w:left="4320" w:hanging="360"/>
      </w:pPr>
      <w:rPr>
        <w:rFonts w:ascii="Wingdings" w:hAnsi="Wingdings" w:hint="default"/>
        <w:sz w:val="20"/>
      </w:rPr>
    </w:lvl>
    <w:lvl w:ilvl="6" w:tplc="715663CE" w:tentative="1">
      <w:start w:val="1"/>
      <w:numFmt w:val="bullet"/>
      <w:lvlText w:val=""/>
      <w:lvlJc w:val="left"/>
      <w:pPr>
        <w:tabs>
          <w:tab w:val="num" w:pos="5040"/>
        </w:tabs>
        <w:ind w:left="5040" w:hanging="360"/>
      </w:pPr>
      <w:rPr>
        <w:rFonts w:ascii="Wingdings" w:hAnsi="Wingdings" w:hint="default"/>
        <w:sz w:val="20"/>
      </w:rPr>
    </w:lvl>
    <w:lvl w:ilvl="7" w:tplc="35F2D8C0" w:tentative="1">
      <w:start w:val="1"/>
      <w:numFmt w:val="bullet"/>
      <w:lvlText w:val=""/>
      <w:lvlJc w:val="left"/>
      <w:pPr>
        <w:tabs>
          <w:tab w:val="num" w:pos="5760"/>
        </w:tabs>
        <w:ind w:left="5760" w:hanging="360"/>
      </w:pPr>
      <w:rPr>
        <w:rFonts w:ascii="Wingdings" w:hAnsi="Wingdings" w:hint="default"/>
        <w:sz w:val="20"/>
      </w:rPr>
    </w:lvl>
    <w:lvl w:ilvl="8" w:tplc="E83AB404"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8E2B87"/>
    <w:multiLevelType w:val="hybridMultilevel"/>
    <w:tmpl w:val="35FA1BE6"/>
    <w:lvl w:ilvl="0" w:tplc="AE52ED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B84D4B"/>
    <w:multiLevelType w:val="hybridMultilevel"/>
    <w:tmpl w:val="1380798C"/>
    <w:lvl w:ilvl="0" w:tplc="AE16F8F4">
      <w:numFmt w:val="bullet"/>
      <w:lvlText w:val="-"/>
      <w:lvlJc w:val="left"/>
      <w:pPr>
        <w:ind w:left="1077" w:hanging="360"/>
      </w:pPr>
      <w:rPr>
        <w:rFonts w:ascii="Times New Roman" w:eastAsia="Times New Roman" w:hAnsi="Times New Roman" w:cs="Times New Roman"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30BB2A92"/>
    <w:multiLevelType w:val="hybridMultilevel"/>
    <w:tmpl w:val="FFFFFFFF"/>
    <w:lvl w:ilvl="0" w:tplc="D17E688E">
      <w:start w:val="1"/>
      <w:numFmt w:val="bullet"/>
      <w:lvlText w:val=""/>
      <w:lvlJc w:val="left"/>
      <w:pPr>
        <w:ind w:left="720" w:hanging="360"/>
      </w:pPr>
      <w:rPr>
        <w:rFonts w:ascii="Symbol" w:hAnsi="Symbol" w:hint="default"/>
      </w:rPr>
    </w:lvl>
    <w:lvl w:ilvl="1" w:tplc="6C2A289C">
      <w:start w:val="1"/>
      <w:numFmt w:val="bullet"/>
      <w:lvlText w:val="o"/>
      <w:lvlJc w:val="left"/>
      <w:pPr>
        <w:ind w:left="1440" w:hanging="360"/>
      </w:pPr>
      <w:rPr>
        <w:rFonts w:ascii="Courier New" w:hAnsi="Courier New" w:hint="default"/>
      </w:rPr>
    </w:lvl>
    <w:lvl w:ilvl="2" w:tplc="3F3EA082">
      <w:start w:val="1"/>
      <w:numFmt w:val="bullet"/>
      <w:lvlText w:val=""/>
      <w:lvlJc w:val="left"/>
      <w:pPr>
        <w:ind w:left="2160" w:hanging="360"/>
      </w:pPr>
      <w:rPr>
        <w:rFonts w:ascii="Wingdings" w:hAnsi="Wingdings" w:hint="default"/>
      </w:rPr>
    </w:lvl>
    <w:lvl w:ilvl="3" w:tplc="44EA1E1A">
      <w:start w:val="1"/>
      <w:numFmt w:val="bullet"/>
      <w:lvlText w:val=""/>
      <w:lvlJc w:val="left"/>
      <w:pPr>
        <w:ind w:left="2880" w:hanging="360"/>
      </w:pPr>
      <w:rPr>
        <w:rFonts w:ascii="Symbol" w:hAnsi="Symbol" w:hint="default"/>
      </w:rPr>
    </w:lvl>
    <w:lvl w:ilvl="4" w:tplc="4C56079C">
      <w:start w:val="1"/>
      <w:numFmt w:val="bullet"/>
      <w:lvlText w:val="o"/>
      <w:lvlJc w:val="left"/>
      <w:pPr>
        <w:ind w:left="3600" w:hanging="360"/>
      </w:pPr>
      <w:rPr>
        <w:rFonts w:ascii="Courier New" w:hAnsi="Courier New" w:hint="default"/>
      </w:rPr>
    </w:lvl>
    <w:lvl w:ilvl="5" w:tplc="5FD62014">
      <w:start w:val="1"/>
      <w:numFmt w:val="bullet"/>
      <w:lvlText w:val=""/>
      <w:lvlJc w:val="left"/>
      <w:pPr>
        <w:ind w:left="4320" w:hanging="360"/>
      </w:pPr>
      <w:rPr>
        <w:rFonts w:ascii="Wingdings" w:hAnsi="Wingdings" w:hint="default"/>
      </w:rPr>
    </w:lvl>
    <w:lvl w:ilvl="6" w:tplc="E000ED88">
      <w:start w:val="1"/>
      <w:numFmt w:val="bullet"/>
      <w:lvlText w:val=""/>
      <w:lvlJc w:val="left"/>
      <w:pPr>
        <w:ind w:left="5040" w:hanging="360"/>
      </w:pPr>
      <w:rPr>
        <w:rFonts w:ascii="Symbol" w:hAnsi="Symbol" w:hint="default"/>
      </w:rPr>
    </w:lvl>
    <w:lvl w:ilvl="7" w:tplc="02524FB6">
      <w:start w:val="1"/>
      <w:numFmt w:val="bullet"/>
      <w:lvlText w:val="o"/>
      <w:lvlJc w:val="left"/>
      <w:pPr>
        <w:ind w:left="5760" w:hanging="360"/>
      </w:pPr>
      <w:rPr>
        <w:rFonts w:ascii="Courier New" w:hAnsi="Courier New" w:hint="default"/>
      </w:rPr>
    </w:lvl>
    <w:lvl w:ilvl="8" w:tplc="558655AE">
      <w:start w:val="1"/>
      <w:numFmt w:val="bullet"/>
      <w:lvlText w:val=""/>
      <w:lvlJc w:val="left"/>
      <w:pPr>
        <w:ind w:left="6480" w:hanging="360"/>
      </w:pPr>
      <w:rPr>
        <w:rFonts w:ascii="Wingdings" w:hAnsi="Wingdings" w:hint="default"/>
      </w:rPr>
    </w:lvl>
  </w:abstractNum>
  <w:abstractNum w:abstractNumId="17" w15:restartNumberingAfterBreak="0">
    <w:nsid w:val="34A72271"/>
    <w:multiLevelType w:val="hybridMultilevel"/>
    <w:tmpl w:val="0B7C0BCC"/>
    <w:lvl w:ilvl="0" w:tplc="8F7E6882">
      <w:start w:val="1"/>
      <w:numFmt w:val="bullet"/>
      <w:lvlText w:val=""/>
      <w:lvlJc w:val="left"/>
      <w:pPr>
        <w:tabs>
          <w:tab w:val="num" w:pos="720"/>
        </w:tabs>
        <w:ind w:left="720" w:hanging="360"/>
      </w:pPr>
      <w:rPr>
        <w:rFonts w:ascii="Symbol" w:hAnsi="Symbol" w:hint="default"/>
        <w:sz w:val="20"/>
      </w:rPr>
    </w:lvl>
    <w:lvl w:ilvl="1" w:tplc="C58C32AE" w:tentative="1">
      <w:start w:val="1"/>
      <w:numFmt w:val="bullet"/>
      <w:lvlText w:val="o"/>
      <w:lvlJc w:val="left"/>
      <w:pPr>
        <w:tabs>
          <w:tab w:val="num" w:pos="1440"/>
        </w:tabs>
        <w:ind w:left="1440" w:hanging="360"/>
      </w:pPr>
      <w:rPr>
        <w:rFonts w:ascii="Courier New" w:hAnsi="Courier New" w:hint="default"/>
        <w:sz w:val="20"/>
      </w:rPr>
    </w:lvl>
    <w:lvl w:ilvl="2" w:tplc="C150C8D0" w:tentative="1">
      <w:start w:val="1"/>
      <w:numFmt w:val="bullet"/>
      <w:lvlText w:val=""/>
      <w:lvlJc w:val="left"/>
      <w:pPr>
        <w:tabs>
          <w:tab w:val="num" w:pos="2160"/>
        </w:tabs>
        <w:ind w:left="2160" w:hanging="360"/>
      </w:pPr>
      <w:rPr>
        <w:rFonts w:ascii="Wingdings" w:hAnsi="Wingdings" w:hint="default"/>
        <w:sz w:val="20"/>
      </w:rPr>
    </w:lvl>
    <w:lvl w:ilvl="3" w:tplc="5B1A462E" w:tentative="1">
      <w:start w:val="1"/>
      <w:numFmt w:val="bullet"/>
      <w:lvlText w:val=""/>
      <w:lvlJc w:val="left"/>
      <w:pPr>
        <w:tabs>
          <w:tab w:val="num" w:pos="2880"/>
        </w:tabs>
        <w:ind w:left="2880" w:hanging="360"/>
      </w:pPr>
      <w:rPr>
        <w:rFonts w:ascii="Wingdings" w:hAnsi="Wingdings" w:hint="default"/>
        <w:sz w:val="20"/>
      </w:rPr>
    </w:lvl>
    <w:lvl w:ilvl="4" w:tplc="AC9086B6" w:tentative="1">
      <w:start w:val="1"/>
      <w:numFmt w:val="bullet"/>
      <w:lvlText w:val=""/>
      <w:lvlJc w:val="left"/>
      <w:pPr>
        <w:tabs>
          <w:tab w:val="num" w:pos="3600"/>
        </w:tabs>
        <w:ind w:left="3600" w:hanging="360"/>
      </w:pPr>
      <w:rPr>
        <w:rFonts w:ascii="Wingdings" w:hAnsi="Wingdings" w:hint="default"/>
        <w:sz w:val="20"/>
      </w:rPr>
    </w:lvl>
    <w:lvl w:ilvl="5" w:tplc="77D8F9C4" w:tentative="1">
      <w:start w:val="1"/>
      <w:numFmt w:val="bullet"/>
      <w:lvlText w:val=""/>
      <w:lvlJc w:val="left"/>
      <w:pPr>
        <w:tabs>
          <w:tab w:val="num" w:pos="4320"/>
        </w:tabs>
        <w:ind w:left="4320" w:hanging="360"/>
      </w:pPr>
      <w:rPr>
        <w:rFonts w:ascii="Wingdings" w:hAnsi="Wingdings" w:hint="default"/>
        <w:sz w:val="20"/>
      </w:rPr>
    </w:lvl>
    <w:lvl w:ilvl="6" w:tplc="9DE87B92" w:tentative="1">
      <w:start w:val="1"/>
      <w:numFmt w:val="bullet"/>
      <w:lvlText w:val=""/>
      <w:lvlJc w:val="left"/>
      <w:pPr>
        <w:tabs>
          <w:tab w:val="num" w:pos="5040"/>
        </w:tabs>
        <w:ind w:left="5040" w:hanging="360"/>
      </w:pPr>
      <w:rPr>
        <w:rFonts w:ascii="Wingdings" w:hAnsi="Wingdings" w:hint="default"/>
        <w:sz w:val="20"/>
      </w:rPr>
    </w:lvl>
    <w:lvl w:ilvl="7" w:tplc="20A84578" w:tentative="1">
      <w:start w:val="1"/>
      <w:numFmt w:val="bullet"/>
      <w:lvlText w:val=""/>
      <w:lvlJc w:val="left"/>
      <w:pPr>
        <w:tabs>
          <w:tab w:val="num" w:pos="5760"/>
        </w:tabs>
        <w:ind w:left="5760" w:hanging="360"/>
      </w:pPr>
      <w:rPr>
        <w:rFonts w:ascii="Wingdings" w:hAnsi="Wingdings" w:hint="default"/>
        <w:sz w:val="20"/>
      </w:rPr>
    </w:lvl>
    <w:lvl w:ilvl="8" w:tplc="5E9AD472"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F728EE"/>
    <w:multiLevelType w:val="hybridMultilevel"/>
    <w:tmpl w:val="086EB726"/>
    <w:lvl w:ilvl="0" w:tplc="AE16F8F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4629D3"/>
    <w:multiLevelType w:val="hybridMultilevel"/>
    <w:tmpl w:val="92F2D960"/>
    <w:lvl w:ilvl="0" w:tplc="AE52ED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F3409A"/>
    <w:multiLevelType w:val="hybridMultilevel"/>
    <w:tmpl w:val="A3A21102"/>
    <w:lvl w:ilvl="0" w:tplc="C128961E">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409B4AB5"/>
    <w:multiLevelType w:val="hybridMultilevel"/>
    <w:tmpl w:val="21F89B98"/>
    <w:lvl w:ilvl="0" w:tplc="5384751C">
      <w:start w:val="1"/>
      <w:numFmt w:val="bullet"/>
      <w:lvlText w:val=""/>
      <w:lvlJc w:val="left"/>
      <w:pPr>
        <w:ind w:left="717" w:hanging="360"/>
      </w:pPr>
      <w:rPr>
        <w:rFonts w:ascii="Wingdings" w:eastAsia="Times New Roman" w:hAnsi="Wingdings"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2"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Heading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3663D12"/>
    <w:multiLevelType w:val="hybridMultilevel"/>
    <w:tmpl w:val="2D42A9F2"/>
    <w:lvl w:ilvl="0" w:tplc="0409000F">
      <w:start w:val="1"/>
      <w:numFmt w:val="decimal"/>
      <w:lvlText w:val="%1."/>
      <w:lvlJc w:val="left"/>
      <w:pPr>
        <w:ind w:left="720" w:hanging="360"/>
      </w:pPr>
      <w:rPr>
        <w:rFonts w:ascii="Times New Roman" w:hAnsi="Times New Roman" w:hint="default"/>
        <w:sz w:val="24"/>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4" w15:restartNumberingAfterBreak="0">
    <w:nsid w:val="57F755F3"/>
    <w:multiLevelType w:val="hybridMultilevel"/>
    <w:tmpl w:val="921CE220"/>
    <w:lvl w:ilvl="0" w:tplc="99CE0D62">
      <w:start w:val="1"/>
      <w:numFmt w:val="decimal"/>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5BA6444A"/>
    <w:multiLevelType w:val="hybridMultilevel"/>
    <w:tmpl w:val="FFFFFFFF"/>
    <w:lvl w:ilvl="0" w:tplc="30885CCC">
      <w:start w:val="1"/>
      <w:numFmt w:val="bullet"/>
      <w:lvlText w:val=""/>
      <w:lvlJc w:val="left"/>
      <w:pPr>
        <w:ind w:left="720" w:hanging="360"/>
      </w:pPr>
      <w:rPr>
        <w:rFonts w:ascii="Symbol" w:hAnsi="Symbol" w:hint="default"/>
      </w:rPr>
    </w:lvl>
    <w:lvl w:ilvl="1" w:tplc="76EA7EF8">
      <w:start w:val="1"/>
      <w:numFmt w:val="bullet"/>
      <w:lvlText w:val="o"/>
      <w:lvlJc w:val="left"/>
      <w:pPr>
        <w:ind w:left="1440" w:hanging="360"/>
      </w:pPr>
      <w:rPr>
        <w:rFonts w:ascii="Courier New" w:hAnsi="Courier New" w:hint="default"/>
      </w:rPr>
    </w:lvl>
    <w:lvl w:ilvl="2" w:tplc="9300FE4C">
      <w:start w:val="1"/>
      <w:numFmt w:val="bullet"/>
      <w:lvlText w:val=""/>
      <w:lvlJc w:val="left"/>
      <w:pPr>
        <w:ind w:left="2160" w:hanging="360"/>
      </w:pPr>
      <w:rPr>
        <w:rFonts w:ascii="Wingdings" w:hAnsi="Wingdings" w:hint="default"/>
      </w:rPr>
    </w:lvl>
    <w:lvl w:ilvl="3" w:tplc="5B927076">
      <w:start w:val="1"/>
      <w:numFmt w:val="bullet"/>
      <w:lvlText w:val=""/>
      <w:lvlJc w:val="left"/>
      <w:pPr>
        <w:ind w:left="2880" w:hanging="360"/>
      </w:pPr>
      <w:rPr>
        <w:rFonts w:ascii="Symbol" w:hAnsi="Symbol" w:hint="default"/>
      </w:rPr>
    </w:lvl>
    <w:lvl w:ilvl="4" w:tplc="D8F273AC">
      <w:start w:val="1"/>
      <w:numFmt w:val="bullet"/>
      <w:lvlText w:val="o"/>
      <w:lvlJc w:val="left"/>
      <w:pPr>
        <w:ind w:left="3600" w:hanging="360"/>
      </w:pPr>
      <w:rPr>
        <w:rFonts w:ascii="Courier New" w:hAnsi="Courier New" w:hint="default"/>
      </w:rPr>
    </w:lvl>
    <w:lvl w:ilvl="5" w:tplc="31BE9098">
      <w:start w:val="1"/>
      <w:numFmt w:val="bullet"/>
      <w:lvlText w:val=""/>
      <w:lvlJc w:val="left"/>
      <w:pPr>
        <w:ind w:left="4320" w:hanging="360"/>
      </w:pPr>
      <w:rPr>
        <w:rFonts w:ascii="Wingdings" w:hAnsi="Wingdings" w:hint="default"/>
      </w:rPr>
    </w:lvl>
    <w:lvl w:ilvl="6" w:tplc="8FF063EA">
      <w:start w:val="1"/>
      <w:numFmt w:val="bullet"/>
      <w:lvlText w:val=""/>
      <w:lvlJc w:val="left"/>
      <w:pPr>
        <w:ind w:left="5040" w:hanging="360"/>
      </w:pPr>
      <w:rPr>
        <w:rFonts w:ascii="Symbol" w:hAnsi="Symbol" w:hint="default"/>
      </w:rPr>
    </w:lvl>
    <w:lvl w:ilvl="7" w:tplc="66BA78B8">
      <w:start w:val="1"/>
      <w:numFmt w:val="bullet"/>
      <w:lvlText w:val="o"/>
      <w:lvlJc w:val="left"/>
      <w:pPr>
        <w:ind w:left="5760" w:hanging="360"/>
      </w:pPr>
      <w:rPr>
        <w:rFonts w:ascii="Courier New" w:hAnsi="Courier New" w:hint="default"/>
      </w:rPr>
    </w:lvl>
    <w:lvl w:ilvl="8" w:tplc="ADA88EC4">
      <w:start w:val="1"/>
      <w:numFmt w:val="bullet"/>
      <w:lvlText w:val=""/>
      <w:lvlJc w:val="left"/>
      <w:pPr>
        <w:ind w:left="6480" w:hanging="360"/>
      </w:pPr>
      <w:rPr>
        <w:rFonts w:ascii="Wingdings" w:hAnsi="Wingdings" w:hint="default"/>
      </w:rPr>
    </w:lvl>
  </w:abstractNum>
  <w:abstractNum w:abstractNumId="26" w15:restartNumberingAfterBreak="0">
    <w:nsid w:val="5EFD6AB9"/>
    <w:multiLevelType w:val="hybridMultilevel"/>
    <w:tmpl w:val="6D9C85BC"/>
    <w:lvl w:ilvl="0" w:tplc="BE7C4D64">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7" w15:restartNumberingAfterBreak="0">
    <w:nsid w:val="60CE1A8A"/>
    <w:multiLevelType w:val="hybridMultilevel"/>
    <w:tmpl w:val="A802E678"/>
    <w:lvl w:ilvl="0" w:tplc="97EE2E3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617100AD"/>
    <w:multiLevelType w:val="hybridMultilevel"/>
    <w:tmpl w:val="5934AD90"/>
    <w:lvl w:ilvl="0" w:tplc="AE16F8F4">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8637C55"/>
    <w:multiLevelType w:val="hybridMultilevel"/>
    <w:tmpl w:val="4B440236"/>
    <w:lvl w:ilvl="0" w:tplc="D2E401B8">
      <w:start w:val="1"/>
      <w:numFmt w:val="bullet"/>
      <w:lvlText w:val=""/>
      <w:lvlJc w:val="left"/>
      <w:pPr>
        <w:tabs>
          <w:tab w:val="num" w:pos="720"/>
        </w:tabs>
        <w:ind w:left="720" w:hanging="360"/>
      </w:pPr>
      <w:rPr>
        <w:rFonts w:ascii="Symbol" w:hAnsi="Symbol" w:hint="default"/>
        <w:sz w:val="20"/>
      </w:rPr>
    </w:lvl>
    <w:lvl w:ilvl="1" w:tplc="360CFA1A" w:tentative="1">
      <w:start w:val="1"/>
      <w:numFmt w:val="bullet"/>
      <w:lvlText w:val="o"/>
      <w:lvlJc w:val="left"/>
      <w:pPr>
        <w:tabs>
          <w:tab w:val="num" w:pos="1440"/>
        </w:tabs>
        <w:ind w:left="1440" w:hanging="360"/>
      </w:pPr>
      <w:rPr>
        <w:rFonts w:ascii="Courier New" w:hAnsi="Courier New" w:hint="default"/>
        <w:sz w:val="20"/>
      </w:rPr>
    </w:lvl>
    <w:lvl w:ilvl="2" w:tplc="82C0811E" w:tentative="1">
      <w:start w:val="1"/>
      <w:numFmt w:val="bullet"/>
      <w:lvlText w:val=""/>
      <w:lvlJc w:val="left"/>
      <w:pPr>
        <w:tabs>
          <w:tab w:val="num" w:pos="2160"/>
        </w:tabs>
        <w:ind w:left="2160" w:hanging="360"/>
      </w:pPr>
      <w:rPr>
        <w:rFonts w:ascii="Wingdings" w:hAnsi="Wingdings" w:hint="default"/>
        <w:sz w:val="20"/>
      </w:rPr>
    </w:lvl>
    <w:lvl w:ilvl="3" w:tplc="BC18884A" w:tentative="1">
      <w:start w:val="1"/>
      <w:numFmt w:val="bullet"/>
      <w:lvlText w:val=""/>
      <w:lvlJc w:val="left"/>
      <w:pPr>
        <w:tabs>
          <w:tab w:val="num" w:pos="2880"/>
        </w:tabs>
        <w:ind w:left="2880" w:hanging="360"/>
      </w:pPr>
      <w:rPr>
        <w:rFonts w:ascii="Wingdings" w:hAnsi="Wingdings" w:hint="default"/>
        <w:sz w:val="20"/>
      </w:rPr>
    </w:lvl>
    <w:lvl w:ilvl="4" w:tplc="0A54ABBA" w:tentative="1">
      <w:start w:val="1"/>
      <w:numFmt w:val="bullet"/>
      <w:lvlText w:val=""/>
      <w:lvlJc w:val="left"/>
      <w:pPr>
        <w:tabs>
          <w:tab w:val="num" w:pos="3600"/>
        </w:tabs>
        <w:ind w:left="3600" w:hanging="360"/>
      </w:pPr>
      <w:rPr>
        <w:rFonts w:ascii="Wingdings" w:hAnsi="Wingdings" w:hint="default"/>
        <w:sz w:val="20"/>
      </w:rPr>
    </w:lvl>
    <w:lvl w:ilvl="5" w:tplc="75221698" w:tentative="1">
      <w:start w:val="1"/>
      <w:numFmt w:val="bullet"/>
      <w:lvlText w:val=""/>
      <w:lvlJc w:val="left"/>
      <w:pPr>
        <w:tabs>
          <w:tab w:val="num" w:pos="4320"/>
        </w:tabs>
        <w:ind w:left="4320" w:hanging="360"/>
      </w:pPr>
      <w:rPr>
        <w:rFonts w:ascii="Wingdings" w:hAnsi="Wingdings" w:hint="default"/>
        <w:sz w:val="20"/>
      </w:rPr>
    </w:lvl>
    <w:lvl w:ilvl="6" w:tplc="4436197C" w:tentative="1">
      <w:start w:val="1"/>
      <w:numFmt w:val="bullet"/>
      <w:lvlText w:val=""/>
      <w:lvlJc w:val="left"/>
      <w:pPr>
        <w:tabs>
          <w:tab w:val="num" w:pos="5040"/>
        </w:tabs>
        <w:ind w:left="5040" w:hanging="360"/>
      </w:pPr>
      <w:rPr>
        <w:rFonts w:ascii="Wingdings" w:hAnsi="Wingdings" w:hint="default"/>
        <w:sz w:val="20"/>
      </w:rPr>
    </w:lvl>
    <w:lvl w:ilvl="7" w:tplc="00226E54" w:tentative="1">
      <w:start w:val="1"/>
      <w:numFmt w:val="bullet"/>
      <w:lvlText w:val=""/>
      <w:lvlJc w:val="left"/>
      <w:pPr>
        <w:tabs>
          <w:tab w:val="num" w:pos="5760"/>
        </w:tabs>
        <w:ind w:left="5760" w:hanging="360"/>
      </w:pPr>
      <w:rPr>
        <w:rFonts w:ascii="Wingdings" w:hAnsi="Wingdings" w:hint="default"/>
        <w:sz w:val="20"/>
      </w:rPr>
    </w:lvl>
    <w:lvl w:ilvl="8" w:tplc="260888C0"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304B0F"/>
    <w:multiLevelType w:val="hybridMultilevel"/>
    <w:tmpl w:val="0F1C1BA4"/>
    <w:lvl w:ilvl="0" w:tplc="D5E65C28">
      <w:start w:val="1"/>
      <w:numFmt w:val="decimal"/>
      <w:pStyle w:val="TaiLieuThamKhao"/>
      <w:lvlText w:val="[%1]"/>
      <w:lvlJc w:val="left"/>
      <w:pPr>
        <w:ind w:left="397" w:hanging="397"/>
      </w:pPr>
      <w:rPr>
        <w:rFonts w:ascii="Times New Roman" w:hAnsi="Times New Roman" w:cs="Times New Roman" w:hint="default"/>
        <w:b w:val="0"/>
        <w:i w:val="0"/>
        <w:color w:val="auto"/>
        <w:sz w:val="28"/>
        <w:szCs w:val="28"/>
        <w:u w:val="none"/>
      </w:rPr>
    </w:lvl>
    <w:lvl w:ilvl="1" w:tplc="04090003">
      <w:start w:val="1"/>
      <w:numFmt w:val="lowerLetter"/>
      <w:lvlText w:val="%2."/>
      <w:lvlJc w:val="left"/>
      <w:pPr>
        <w:ind w:left="873" w:hanging="360"/>
      </w:pPr>
      <w:rPr>
        <w:rFonts w:cs="Times New Roman"/>
      </w:rPr>
    </w:lvl>
    <w:lvl w:ilvl="2" w:tplc="04090005">
      <w:start w:val="1"/>
      <w:numFmt w:val="lowerRoman"/>
      <w:lvlText w:val="%3."/>
      <w:lvlJc w:val="right"/>
      <w:pPr>
        <w:ind w:left="1593" w:hanging="180"/>
      </w:pPr>
      <w:rPr>
        <w:rFonts w:cs="Times New Roman"/>
      </w:rPr>
    </w:lvl>
    <w:lvl w:ilvl="3" w:tplc="04090001">
      <w:start w:val="1"/>
      <w:numFmt w:val="decimal"/>
      <w:lvlText w:val="%4."/>
      <w:lvlJc w:val="left"/>
      <w:pPr>
        <w:ind w:left="2313" w:hanging="360"/>
      </w:pPr>
      <w:rPr>
        <w:rFonts w:cs="Times New Roman"/>
      </w:rPr>
    </w:lvl>
    <w:lvl w:ilvl="4" w:tplc="04090003">
      <w:start w:val="1"/>
      <w:numFmt w:val="lowerLetter"/>
      <w:lvlText w:val="%5."/>
      <w:lvlJc w:val="left"/>
      <w:pPr>
        <w:ind w:left="3033" w:hanging="360"/>
      </w:pPr>
      <w:rPr>
        <w:rFonts w:cs="Times New Roman"/>
      </w:rPr>
    </w:lvl>
    <w:lvl w:ilvl="5" w:tplc="04090005">
      <w:start w:val="1"/>
      <w:numFmt w:val="lowerRoman"/>
      <w:lvlText w:val="%6."/>
      <w:lvlJc w:val="right"/>
      <w:pPr>
        <w:ind w:left="3753" w:hanging="180"/>
      </w:pPr>
      <w:rPr>
        <w:rFonts w:cs="Times New Roman"/>
      </w:rPr>
    </w:lvl>
    <w:lvl w:ilvl="6" w:tplc="04090001">
      <w:start w:val="1"/>
      <w:numFmt w:val="decimal"/>
      <w:lvlText w:val="%7."/>
      <w:lvlJc w:val="left"/>
      <w:pPr>
        <w:ind w:left="4473" w:hanging="360"/>
      </w:pPr>
      <w:rPr>
        <w:rFonts w:cs="Times New Roman"/>
      </w:rPr>
    </w:lvl>
    <w:lvl w:ilvl="7" w:tplc="04090003">
      <w:start w:val="1"/>
      <w:numFmt w:val="lowerLetter"/>
      <w:lvlText w:val="%8."/>
      <w:lvlJc w:val="left"/>
      <w:pPr>
        <w:ind w:left="5193" w:hanging="360"/>
      </w:pPr>
      <w:rPr>
        <w:rFonts w:cs="Times New Roman"/>
      </w:rPr>
    </w:lvl>
    <w:lvl w:ilvl="8" w:tplc="04090005">
      <w:start w:val="1"/>
      <w:numFmt w:val="lowerRoman"/>
      <w:lvlText w:val="%9."/>
      <w:lvlJc w:val="right"/>
      <w:pPr>
        <w:ind w:left="5913" w:hanging="180"/>
      </w:pPr>
      <w:rPr>
        <w:rFonts w:cs="Times New Roman"/>
      </w:rPr>
    </w:lvl>
  </w:abstractNum>
  <w:abstractNum w:abstractNumId="31" w15:restartNumberingAfterBreak="0">
    <w:nsid w:val="7CCA2BC4"/>
    <w:multiLevelType w:val="hybridMultilevel"/>
    <w:tmpl w:val="6D748F38"/>
    <w:lvl w:ilvl="0" w:tplc="AE16F8F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D9495D"/>
    <w:multiLevelType w:val="hybridMultilevel"/>
    <w:tmpl w:val="C9EE54D0"/>
    <w:lvl w:ilvl="0" w:tplc="AE16F8F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6"/>
  </w:num>
  <w:num w:numId="3">
    <w:abstractNumId w:val="0"/>
  </w:num>
  <w:num w:numId="4">
    <w:abstractNumId w:val="5"/>
  </w:num>
  <w:num w:numId="5">
    <w:abstractNumId w:val="1"/>
  </w:num>
  <w:num w:numId="6">
    <w:abstractNumId w:val="23"/>
  </w:num>
  <w:num w:numId="7">
    <w:abstractNumId w:val="2"/>
  </w:num>
  <w:num w:numId="8">
    <w:abstractNumId w:val="30"/>
  </w:num>
  <w:num w:numId="9">
    <w:abstractNumId w:val="24"/>
  </w:num>
  <w:num w:numId="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20"/>
  </w:num>
  <w:num w:numId="13">
    <w:abstractNumId w:val="11"/>
  </w:num>
  <w:num w:numId="14">
    <w:abstractNumId w:val="6"/>
  </w:num>
  <w:num w:numId="15">
    <w:abstractNumId w:val="19"/>
  </w:num>
  <w:num w:numId="16">
    <w:abstractNumId w:val="4"/>
  </w:num>
  <w:num w:numId="17">
    <w:abstractNumId w:val="13"/>
  </w:num>
  <w:num w:numId="18">
    <w:abstractNumId w:val="17"/>
  </w:num>
  <w:num w:numId="19">
    <w:abstractNumId w:val="29"/>
  </w:num>
  <w:num w:numId="20">
    <w:abstractNumId w:val="3"/>
  </w:num>
  <w:num w:numId="21">
    <w:abstractNumId w:val="14"/>
  </w:num>
  <w:num w:numId="22">
    <w:abstractNumId w:val="18"/>
  </w:num>
  <w:num w:numId="23">
    <w:abstractNumId w:val="31"/>
  </w:num>
  <w:num w:numId="24">
    <w:abstractNumId w:val="9"/>
  </w:num>
  <w:num w:numId="25">
    <w:abstractNumId w:val="28"/>
  </w:num>
  <w:num w:numId="26">
    <w:abstractNumId w:val="7"/>
  </w:num>
  <w:num w:numId="27">
    <w:abstractNumId w:val="32"/>
  </w:num>
  <w:num w:numId="28">
    <w:abstractNumId w:val="15"/>
  </w:num>
  <w:num w:numId="29">
    <w:abstractNumId w:val="12"/>
  </w:num>
  <w:num w:numId="30">
    <w:abstractNumId w:val="27"/>
  </w:num>
  <w:num w:numId="31">
    <w:abstractNumId w:val="26"/>
  </w:num>
  <w:num w:numId="32">
    <w:abstractNumId w:val="10"/>
  </w:num>
  <w:num w:numId="33">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sLAwNrI0NTAzNjNV0lEKTi0uzszPAykwqgUAMapJuCwAAAA="/>
  </w:docVars>
  <w:rsids>
    <w:rsidRoot w:val="007C2CDC"/>
    <w:rsid w:val="00000027"/>
    <w:rsid w:val="00000029"/>
    <w:rsid w:val="0000012C"/>
    <w:rsid w:val="00000546"/>
    <w:rsid w:val="00000F16"/>
    <w:rsid w:val="00000FC8"/>
    <w:rsid w:val="0000196B"/>
    <w:rsid w:val="00002B79"/>
    <w:rsid w:val="00002CA5"/>
    <w:rsid w:val="000032DB"/>
    <w:rsid w:val="0000334D"/>
    <w:rsid w:val="0000416A"/>
    <w:rsid w:val="000045CE"/>
    <w:rsid w:val="00004C09"/>
    <w:rsid w:val="00004CD2"/>
    <w:rsid w:val="00004D45"/>
    <w:rsid w:val="00004F65"/>
    <w:rsid w:val="00005399"/>
    <w:rsid w:val="00007057"/>
    <w:rsid w:val="00007F93"/>
    <w:rsid w:val="0001052D"/>
    <w:rsid w:val="00010C5C"/>
    <w:rsid w:val="00010CD0"/>
    <w:rsid w:val="000112F0"/>
    <w:rsid w:val="000121DD"/>
    <w:rsid w:val="0001230B"/>
    <w:rsid w:val="00012678"/>
    <w:rsid w:val="00012D0A"/>
    <w:rsid w:val="00012D54"/>
    <w:rsid w:val="00013FEB"/>
    <w:rsid w:val="000143F2"/>
    <w:rsid w:val="000145B6"/>
    <w:rsid w:val="000149A6"/>
    <w:rsid w:val="0001525F"/>
    <w:rsid w:val="0001559F"/>
    <w:rsid w:val="000156FF"/>
    <w:rsid w:val="00016ED7"/>
    <w:rsid w:val="00017749"/>
    <w:rsid w:val="00020641"/>
    <w:rsid w:val="00020DC4"/>
    <w:rsid w:val="00020E46"/>
    <w:rsid w:val="00021371"/>
    <w:rsid w:val="00021737"/>
    <w:rsid w:val="00021C95"/>
    <w:rsid w:val="0002232B"/>
    <w:rsid w:val="00023ABC"/>
    <w:rsid w:val="00023D8C"/>
    <w:rsid w:val="0002475B"/>
    <w:rsid w:val="00025072"/>
    <w:rsid w:val="000256A6"/>
    <w:rsid w:val="00025DB5"/>
    <w:rsid w:val="00025E11"/>
    <w:rsid w:val="0002617F"/>
    <w:rsid w:val="00026352"/>
    <w:rsid w:val="00026516"/>
    <w:rsid w:val="0002672E"/>
    <w:rsid w:val="00026920"/>
    <w:rsid w:val="00030298"/>
    <w:rsid w:val="00030372"/>
    <w:rsid w:val="00030375"/>
    <w:rsid w:val="000307C0"/>
    <w:rsid w:val="000311B3"/>
    <w:rsid w:val="00031BA2"/>
    <w:rsid w:val="00031C21"/>
    <w:rsid w:val="0003216C"/>
    <w:rsid w:val="00032367"/>
    <w:rsid w:val="0003257B"/>
    <w:rsid w:val="00032CB6"/>
    <w:rsid w:val="00032EDC"/>
    <w:rsid w:val="00033594"/>
    <w:rsid w:val="00033856"/>
    <w:rsid w:val="000344D5"/>
    <w:rsid w:val="000348CD"/>
    <w:rsid w:val="0003494B"/>
    <w:rsid w:val="00034F5E"/>
    <w:rsid w:val="00035DDF"/>
    <w:rsid w:val="00035E2F"/>
    <w:rsid w:val="00037465"/>
    <w:rsid w:val="00040713"/>
    <w:rsid w:val="00040F5A"/>
    <w:rsid w:val="0004104E"/>
    <w:rsid w:val="00041F05"/>
    <w:rsid w:val="00042742"/>
    <w:rsid w:val="00042D19"/>
    <w:rsid w:val="00044BF1"/>
    <w:rsid w:val="0004555E"/>
    <w:rsid w:val="000459B1"/>
    <w:rsid w:val="00045FA6"/>
    <w:rsid w:val="0004614D"/>
    <w:rsid w:val="00046FF5"/>
    <w:rsid w:val="000478EB"/>
    <w:rsid w:val="00050F45"/>
    <w:rsid w:val="0005293E"/>
    <w:rsid w:val="00053743"/>
    <w:rsid w:val="00053944"/>
    <w:rsid w:val="000542BC"/>
    <w:rsid w:val="00054653"/>
    <w:rsid w:val="00054D0C"/>
    <w:rsid w:val="000555FF"/>
    <w:rsid w:val="00055F12"/>
    <w:rsid w:val="0005676B"/>
    <w:rsid w:val="00057946"/>
    <w:rsid w:val="000600FF"/>
    <w:rsid w:val="00060361"/>
    <w:rsid w:val="00060883"/>
    <w:rsid w:val="00060A22"/>
    <w:rsid w:val="00060A5D"/>
    <w:rsid w:val="0006120E"/>
    <w:rsid w:val="0006216F"/>
    <w:rsid w:val="00063119"/>
    <w:rsid w:val="00063C52"/>
    <w:rsid w:val="00063EE6"/>
    <w:rsid w:val="000641DE"/>
    <w:rsid w:val="000641E2"/>
    <w:rsid w:val="000645FE"/>
    <w:rsid w:val="00064BFC"/>
    <w:rsid w:val="00065089"/>
    <w:rsid w:val="00065750"/>
    <w:rsid w:val="00065DE3"/>
    <w:rsid w:val="0006625F"/>
    <w:rsid w:val="00066391"/>
    <w:rsid w:val="000671F6"/>
    <w:rsid w:val="0006726C"/>
    <w:rsid w:val="00067328"/>
    <w:rsid w:val="00067B54"/>
    <w:rsid w:val="00067F96"/>
    <w:rsid w:val="0007052B"/>
    <w:rsid w:val="00070C1C"/>
    <w:rsid w:val="00072C47"/>
    <w:rsid w:val="00073996"/>
    <w:rsid w:val="00073A35"/>
    <w:rsid w:val="0007443A"/>
    <w:rsid w:val="00074E85"/>
    <w:rsid w:val="0007632F"/>
    <w:rsid w:val="000767D5"/>
    <w:rsid w:val="0007725B"/>
    <w:rsid w:val="0007738F"/>
    <w:rsid w:val="00077851"/>
    <w:rsid w:val="000805C1"/>
    <w:rsid w:val="00081035"/>
    <w:rsid w:val="00081FE5"/>
    <w:rsid w:val="0008242A"/>
    <w:rsid w:val="00083F7D"/>
    <w:rsid w:val="00085275"/>
    <w:rsid w:val="00085CBE"/>
    <w:rsid w:val="00086962"/>
    <w:rsid w:val="00086EC5"/>
    <w:rsid w:val="00090A94"/>
    <w:rsid w:val="00091498"/>
    <w:rsid w:val="000916A3"/>
    <w:rsid w:val="00091897"/>
    <w:rsid w:val="000935BF"/>
    <w:rsid w:val="00093ACF"/>
    <w:rsid w:val="00093DEC"/>
    <w:rsid w:val="00094173"/>
    <w:rsid w:val="000948D0"/>
    <w:rsid w:val="00094D77"/>
    <w:rsid w:val="00095237"/>
    <w:rsid w:val="00095312"/>
    <w:rsid w:val="000962C9"/>
    <w:rsid w:val="000976A8"/>
    <w:rsid w:val="00097727"/>
    <w:rsid w:val="000979A2"/>
    <w:rsid w:val="00097C63"/>
    <w:rsid w:val="00097FBF"/>
    <w:rsid w:val="000A032F"/>
    <w:rsid w:val="000A041D"/>
    <w:rsid w:val="000A0C8E"/>
    <w:rsid w:val="000A0E5A"/>
    <w:rsid w:val="000A11E8"/>
    <w:rsid w:val="000A19F1"/>
    <w:rsid w:val="000A2326"/>
    <w:rsid w:val="000A284A"/>
    <w:rsid w:val="000A2CB3"/>
    <w:rsid w:val="000A3681"/>
    <w:rsid w:val="000A3F92"/>
    <w:rsid w:val="000A4032"/>
    <w:rsid w:val="000A43AB"/>
    <w:rsid w:val="000A446C"/>
    <w:rsid w:val="000A548D"/>
    <w:rsid w:val="000A5933"/>
    <w:rsid w:val="000A5E56"/>
    <w:rsid w:val="000A5EDF"/>
    <w:rsid w:val="000A63B7"/>
    <w:rsid w:val="000A6B1F"/>
    <w:rsid w:val="000A7522"/>
    <w:rsid w:val="000A78D2"/>
    <w:rsid w:val="000A7EB5"/>
    <w:rsid w:val="000AE7D6"/>
    <w:rsid w:val="000B00E0"/>
    <w:rsid w:val="000B0D1A"/>
    <w:rsid w:val="000B1547"/>
    <w:rsid w:val="000B15A3"/>
    <w:rsid w:val="000B234A"/>
    <w:rsid w:val="000B23E7"/>
    <w:rsid w:val="000B24AF"/>
    <w:rsid w:val="000B345F"/>
    <w:rsid w:val="000B3F78"/>
    <w:rsid w:val="000B40D7"/>
    <w:rsid w:val="000B6A75"/>
    <w:rsid w:val="000B6AAA"/>
    <w:rsid w:val="000B7D3C"/>
    <w:rsid w:val="000C04BD"/>
    <w:rsid w:val="000C09D5"/>
    <w:rsid w:val="000C0E19"/>
    <w:rsid w:val="000C0F73"/>
    <w:rsid w:val="000C144C"/>
    <w:rsid w:val="000C1AA1"/>
    <w:rsid w:val="000C351D"/>
    <w:rsid w:val="000C38FC"/>
    <w:rsid w:val="000C392C"/>
    <w:rsid w:val="000C3CB2"/>
    <w:rsid w:val="000C4D93"/>
    <w:rsid w:val="000C61FD"/>
    <w:rsid w:val="000C64E7"/>
    <w:rsid w:val="000C705F"/>
    <w:rsid w:val="000C75E2"/>
    <w:rsid w:val="000C7675"/>
    <w:rsid w:val="000D010B"/>
    <w:rsid w:val="000D02CB"/>
    <w:rsid w:val="000D0941"/>
    <w:rsid w:val="000D0B2C"/>
    <w:rsid w:val="000D2577"/>
    <w:rsid w:val="000D3A5C"/>
    <w:rsid w:val="000D498F"/>
    <w:rsid w:val="000D4BB2"/>
    <w:rsid w:val="000D4DB2"/>
    <w:rsid w:val="000D588B"/>
    <w:rsid w:val="000D5B87"/>
    <w:rsid w:val="000D6BE5"/>
    <w:rsid w:val="000D7517"/>
    <w:rsid w:val="000D7685"/>
    <w:rsid w:val="000D770D"/>
    <w:rsid w:val="000E0471"/>
    <w:rsid w:val="000E0E23"/>
    <w:rsid w:val="000E1285"/>
    <w:rsid w:val="000E1CCA"/>
    <w:rsid w:val="000E23BF"/>
    <w:rsid w:val="000E310F"/>
    <w:rsid w:val="000E370F"/>
    <w:rsid w:val="000E38E6"/>
    <w:rsid w:val="000E3B24"/>
    <w:rsid w:val="000E3D6B"/>
    <w:rsid w:val="000E3E41"/>
    <w:rsid w:val="000E45A5"/>
    <w:rsid w:val="000E4914"/>
    <w:rsid w:val="000E7EFF"/>
    <w:rsid w:val="000F01DF"/>
    <w:rsid w:val="000F01E0"/>
    <w:rsid w:val="000F0548"/>
    <w:rsid w:val="000F0A14"/>
    <w:rsid w:val="000F0B25"/>
    <w:rsid w:val="000F1C5B"/>
    <w:rsid w:val="000F2192"/>
    <w:rsid w:val="000F21B6"/>
    <w:rsid w:val="000F2CE7"/>
    <w:rsid w:val="000F2FC8"/>
    <w:rsid w:val="000F2FEE"/>
    <w:rsid w:val="000F31D2"/>
    <w:rsid w:val="000F3319"/>
    <w:rsid w:val="000F3EF2"/>
    <w:rsid w:val="000F4708"/>
    <w:rsid w:val="000F4AE6"/>
    <w:rsid w:val="000F586E"/>
    <w:rsid w:val="000F5AB9"/>
    <w:rsid w:val="000F5FCE"/>
    <w:rsid w:val="000F7039"/>
    <w:rsid w:val="000F763D"/>
    <w:rsid w:val="001006A3"/>
    <w:rsid w:val="00100ED5"/>
    <w:rsid w:val="00100FFC"/>
    <w:rsid w:val="00101F36"/>
    <w:rsid w:val="0010362F"/>
    <w:rsid w:val="001036CB"/>
    <w:rsid w:val="00103A25"/>
    <w:rsid w:val="00104237"/>
    <w:rsid w:val="00104A48"/>
    <w:rsid w:val="00105440"/>
    <w:rsid w:val="00105C2B"/>
    <w:rsid w:val="00105EBD"/>
    <w:rsid w:val="00106702"/>
    <w:rsid w:val="00106CA7"/>
    <w:rsid w:val="001105E4"/>
    <w:rsid w:val="00110D0B"/>
    <w:rsid w:val="00111308"/>
    <w:rsid w:val="00111640"/>
    <w:rsid w:val="001117B6"/>
    <w:rsid w:val="001117F2"/>
    <w:rsid w:val="00111B32"/>
    <w:rsid w:val="001122AE"/>
    <w:rsid w:val="001141C9"/>
    <w:rsid w:val="00114AE0"/>
    <w:rsid w:val="00114C46"/>
    <w:rsid w:val="00114CDC"/>
    <w:rsid w:val="001153B9"/>
    <w:rsid w:val="00115752"/>
    <w:rsid w:val="00115800"/>
    <w:rsid w:val="0011601F"/>
    <w:rsid w:val="00116646"/>
    <w:rsid w:val="001170B7"/>
    <w:rsid w:val="001171C1"/>
    <w:rsid w:val="00117E31"/>
    <w:rsid w:val="001201CF"/>
    <w:rsid w:val="0012169C"/>
    <w:rsid w:val="00121BBF"/>
    <w:rsid w:val="00121EC6"/>
    <w:rsid w:val="00123064"/>
    <w:rsid w:val="00123084"/>
    <w:rsid w:val="00123176"/>
    <w:rsid w:val="0012323D"/>
    <w:rsid w:val="0012432D"/>
    <w:rsid w:val="00125D26"/>
    <w:rsid w:val="001262CD"/>
    <w:rsid w:val="00126A14"/>
    <w:rsid w:val="00127CA1"/>
    <w:rsid w:val="001309AE"/>
    <w:rsid w:val="00131113"/>
    <w:rsid w:val="0013122E"/>
    <w:rsid w:val="001315CA"/>
    <w:rsid w:val="0013176F"/>
    <w:rsid w:val="00131854"/>
    <w:rsid w:val="001327D3"/>
    <w:rsid w:val="00132CCC"/>
    <w:rsid w:val="00134488"/>
    <w:rsid w:val="001346D1"/>
    <w:rsid w:val="00134D52"/>
    <w:rsid w:val="00134DB1"/>
    <w:rsid w:val="00135414"/>
    <w:rsid w:val="001356DE"/>
    <w:rsid w:val="00135C2D"/>
    <w:rsid w:val="00137C35"/>
    <w:rsid w:val="00140049"/>
    <w:rsid w:val="001401E6"/>
    <w:rsid w:val="0014035D"/>
    <w:rsid w:val="00140938"/>
    <w:rsid w:val="00140F23"/>
    <w:rsid w:val="00141081"/>
    <w:rsid w:val="00141721"/>
    <w:rsid w:val="00141CC1"/>
    <w:rsid w:val="00142498"/>
    <w:rsid w:val="001425A5"/>
    <w:rsid w:val="0014330E"/>
    <w:rsid w:val="001436AB"/>
    <w:rsid w:val="00144339"/>
    <w:rsid w:val="00144551"/>
    <w:rsid w:val="00144901"/>
    <w:rsid w:val="001453BB"/>
    <w:rsid w:val="00145646"/>
    <w:rsid w:val="0014600B"/>
    <w:rsid w:val="00146883"/>
    <w:rsid w:val="00146D8A"/>
    <w:rsid w:val="001471C5"/>
    <w:rsid w:val="00147370"/>
    <w:rsid w:val="00150A1F"/>
    <w:rsid w:val="00150F01"/>
    <w:rsid w:val="00154464"/>
    <w:rsid w:val="00154B3F"/>
    <w:rsid w:val="00155607"/>
    <w:rsid w:val="00155975"/>
    <w:rsid w:val="00155E7E"/>
    <w:rsid w:val="001560BA"/>
    <w:rsid w:val="0015620A"/>
    <w:rsid w:val="00156904"/>
    <w:rsid w:val="00156E6A"/>
    <w:rsid w:val="0016085C"/>
    <w:rsid w:val="0016086E"/>
    <w:rsid w:val="00160BF5"/>
    <w:rsid w:val="001617EA"/>
    <w:rsid w:val="00162755"/>
    <w:rsid w:val="00162E06"/>
    <w:rsid w:val="00163AE8"/>
    <w:rsid w:val="00164674"/>
    <w:rsid w:val="00164826"/>
    <w:rsid w:val="001659FD"/>
    <w:rsid w:val="00165B1C"/>
    <w:rsid w:val="0016624E"/>
    <w:rsid w:val="00166CAC"/>
    <w:rsid w:val="00166D0D"/>
    <w:rsid w:val="00167D15"/>
    <w:rsid w:val="00170086"/>
    <w:rsid w:val="00170D12"/>
    <w:rsid w:val="00170D7A"/>
    <w:rsid w:val="00171133"/>
    <w:rsid w:val="00171358"/>
    <w:rsid w:val="001719E8"/>
    <w:rsid w:val="00171C7A"/>
    <w:rsid w:val="0017211B"/>
    <w:rsid w:val="001725E6"/>
    <w:rsid w:val="00172CD8"/>
    <w:rsid w:val="00172EA4"/>
    <w:rsid w:val="00174B6F"/>
    <w:rsid w:val="00174C50"/>
    <w:rsid w:val="00175255"/>
    <w:rsid w:val="001752F6"/>
    <w:rsid w:val="001756CD"/>
    <w:rsid w:val="00175F58"/>
    <w:rsid w:val="00177437"/>
    <w:rsid w:val="0018089C"/>
    <w:rsid w:val="00180A6F"/>
    <w:rsid w:val="00180AD1"/>
    <w:rsid w:val="0018127D"/>
    <w:rsid w:val="0018237F"/>
    <w:rsid w:val="00182D49"/>
    <w:rsid w:val="00183754"/>
    <w:rsid w:val="001839D3"/>
    <w:rsid w:val="00183AE4"/>
    <w:rsid w:val="00183FD3"/>
    <w:rsid w:val="00184552"/>
    <w:rsid w:val="00184FAC"/>
    <w:rsid w:val="00185731"/>
    <w:rsid w:val="001877F7"/>
    <w:rsid w:val="001917AA"/>
    <w:rsid w:val="00191867"/>
    <w:rsid w:val="0019187C"/>
    <w:rsid w:val="00191BBD"/>
    <w:rsid w:val="00193588"/>
    <w:rsid w:val="0019390C"/>
    <w:rsid w:val="00193A08"/>
    <w:rsid w:val="00193DE3"/>
    <w:rsid w:val="001940FB"/>
    <w:rsid w:val="0019412A"/>
    <w:rsid w:val="001948D5"/>
    <w:rsid w:val="00195A26"/>
    <w:rsid w:val="00196687"/>
    <w:rsid w:val="00196923"/>
    <w:rsid w:val="001A0DE5"/>
    <w:rsid w:val="001A10E4"/>
    <w:rsid w:val="001A4E31"/>
    <w:rsid w:val="001A6324"/>
    <w:rsid w:val="001A77FF"/>
    <w:rsid w:val="001A7E00"/>
    <w:rsid w:val="001B0A41"/>
    <w:rsid w:val="001B2793"/>
    <w:rsid w:val="001B391C"/>
    <w:rsid w:val="001B3ED1"/>
    <w:rsid w:val="001B4508"/>
    <w:rsid w:val="001B4642"/>
    <w:rsid w:val="001B4F36"/>
    <w:rsid w:val="001B62D1"/>
    <w:rsid w:val="001B78F9"/>
    <w:rsid w:val="001B7B8C"/>
    <w:rsid w:val="001B7E9A"/>
    <w:rsid w:val="001C0016"/>
    <w:rsid w:val="001C0424"/>
    <w:rsid w:val="001C0721"/>
    <w:rsid w:val="001C0D63"/>
    <w:rsid w:val="001C1149"/>
    <w:rsid w:val="001C18F1"/>
    <w:rsid w:val="001C194D"/>
    <w:rsid w:val="001C1D9E"/>
    <w:rsid w:val="001C372E"/>
    <w:rsid w:val="001C3E0B"/>
    <w:rsid w:val="001C4153"/>
    <w:rsid w:val="001C43D7"/>
    <w:rsid w:val="001C5136"/>
    <w:rsid w:val="001C5946"/>
    <w:rsid w:val="001C5B6B"/>
    <w:rsid w:val="001C5E1D"/>
    <w:rsid w:val="001C5E9D"/>
    <w:rsid w:val="001C5FFA"/>
    <w:rsid w:val="001C6438"/>
    <w:rsid w:val="001C69D0"/>
    <w:rsid w:val="001C70A4"/>
    <w:rsid w:val="001C73B0"/>
    <w:rsid w:val="001C7A69"/>
    <w:rsid w:val="001C7E2A"/>
    <w:rsid w:val="001C7ECB"/>
    <w:rsid w:val="001C7F26"/>
    <w:rsid w:val="001D027C"/>
    <w:rsid w:val="001D04E4"/>
    <w:rsid w:val="001D0A30"/>
    <w:rsid w:val="001D0B02"/>
    <w:rsid w:val="001D0B4E"/>
    <w:rsid w:val="001D1440"/>
    <w:rsid w:val="001D250A"/>
    <w:rsid w:val="001D26CE"/>
    <w:rsid w:val="001D2D9A"/>
    <w:rsid w:val="001D4BDB"/>
    <w:rsid w:val="001D4BEF"/>
    <w:rsid w:val="001D4D7E"/>
    <w:rsid w:val="001D526C"/>
    <w:rsid w:val="001D54E8"/>
    <w:rsid w:val="001D5E2B"/>
    <w:rsid w:val="001D7668"/>
    <w:rsid w:val="001D7B6E"/>
    <w:rsid w:val="001E04F6"/>
    <w:rsid w:val="001E06EC"/>
    <w:rsid w:val="001E07B9"/>
    <w:rsid w:val="001E100F"/>
    <w:rsid w:val="001E1086"/>
    <w:rsid w:val="001E1860"/>
    <w:rsid w:val="001E2736"/>
    <w:rsid w:val="001E2D18"/>
    <w:rsid w:val="001E339B"/>
    <w:rsid w:val="001E3C58"/>
    <w:rsid w:val="001E3E21"/>
    <w:rsid w:val="001E3E5C"/>
    <w:rsid w:val="001E4C1B"/>
    <w:rsid w:val="001E4E84"/>
    <w:rsid w:val="001E500B"/>
    <w:rsid w:val="001E50D6"/>
    <w:rsid w:val="001E533E"/>
    <w:rsid w:val="001E5DB3"/>
    <w:rsid w:val="001E5F10"/>
    <w:rsid w:val="001E6347"/>
    <w:rsid w:val="001E6372"/>
    <w:rsid w:val="001E683A"/>
    <w:rsid w:val="001E7961"/>
    <w:rsid w:val="001E7C6D"/>
    <w:rsid w:val="001F04A5"/>
    <w:rsid w:val="001F10FA"/>
    <w:rsid w:val="001F14DD"/>
    <w:rsid w:val="001F1540"/>
    <w:rsid w:val="001F23A5"/>
    <w:rsid w:val="001F2AD9"/>
    <w:rsid w:val="001F2C5D"/>
    <w:rsid w:val="001F2DC7"/>
    <w:rsid w:val="001F40E4"/>
    <w:rsid w:val="001F5362"/>
    <w:rsid w:val="001F5524"/>
    <w:rsid w:val="001F5857"/>
    <w:rsid w:val="001F6049"/>
    <w:rsid w:val="001F6A7B"/>
    <w:rsid w:val="0020012C"/>
    <w:rsid w:val="0020086D"/>
    <w:rsid w:val="0020117F"/>
    <w:rsid w:val="00202208"/>
    <w:rsid w:val="00202E35"/>
    <w:rsid w:val="00202E63"/>
    <w:rsid w:val="00203C1C"/>
    <w:rsid w:val="00204097"/>
    <w:rsid w:val="00204158"/>
    <w:rsid w:val="00204622"/>
    <w:rsid w:val="00205194"/>
    <w:rsid w:val="002055A3"/>
    <w:rsid w:val="00206458"/>
    <w:rsid w:val="00206763"/>
    <w:rsid w:val="0020681A"/>
    <w:rsid w:val="00206A85"/>
    <w:rsid w:val="002071C8"/>
    <w:rsid w:val="0020741C"/>
    <w:rsid w:val="002078E5"/>
    <w:rsid w:val="00207C7E"/>
    <w:rsid w:val="002101CA"/>
    <w:rsid w:val="00210844"/>
    <w:rsid w:val="002114E6"/>
    <w:rsid w:val="00211C1E"/>
    <w:rsid w:val="002122CB"/>
    <w:rsid w:val="002126BA"/>
    <w:rsid w:val="00213AA2"/>
    <w:rsid w:val="00213F83"/>
    <w:rsid w:val="00214EBE"/>
    <w:rsid w:val="0021530F"/>
    <w:rsid w:val="002175DB"/>
    <w:rsid w:val="002179E1"/>
    <w:rsid w:val="00220071"/>
    <w:rsid w:val="002213A8"/>
    <w:rsid w:val="00221410"/>
    <w:rsid w:val="002217AA"/>
    <w:rsid w:val="00221C82"/>
    <w:rsid w:val="002225AD"/>
    <w:rsid w:val="00222D99"/>
    <w:rsid w:val="002234E9"/>
    <w:rsid w:val="002244C8"/>
    <w:rsid w:val="00224598"/>
    <w:rsid w:val="002245AC"/>
    <w:rsid w:val="0022549E"/>
    <w:rsid w:val="002258C2"/>
    <w:rsid w:val="002259CB"/>
    <w:rsid w:val="00225CDE"/>
    <w:rsid w:val="00226042"/>
    <w:rsid w:val="0023043B"/>
    <w:rsid w:val="002311B2"/>
    <w:rsid w:val="00231264"/>
    <w:rsid w:val="0023209F"/>
    <w:rsid w:val="00232E42"/>
    <w:rsid w:val="00233513"/>
    <w:rsid w:val="00234593"/>
    <w:rsid w:val="00234998"/>
    <w:rsid w:val="00234A43"/>
    <w:rsid w:val="00234D31"/>
    <w:rsid w:val="00235237"/>
    <w:rsid w:val="00235F88"/>
    <w:rsid w:val="0023651D"/>
    <w:rsid w:val="00236EBB"/>
    <w:rsid w:val="0023703F"/>
    <w:rsid w:val="00237ECF"/>
    <w:rsid w:val="00237FE4"/>
    <w:rsid w:val="0023BD8E"/>
    <w:rsid w:val="0024005C"/>
    <w:rsid w:val="00241068"/>
    <w:rsid w:val="00241627"/>
    <w:rsid w:val="002418A4"/>
    <w:rsid w:val="002424E5"/>
    <w:rsid w:val="0024431C"/>
    <w:rsid w:val="0024454F"/>
    <w:rsid w:val="00244AA1"/>
    <w:rsid w:val="00244E71"/>
    <w:rsid w:val="00244FFC"/>
    <w:rsid w:val="002458BA"/>
    <w:rsid w:val="002461BD"/>
    <w:rsid w:val="0024633F"/>
    <w:rsid w:val="00247A03"/>
    <w:rsid w:val="00247C89"/>
    <w:rsid w:val="0025173E"/>
    <w:rsid w:val="00252E8C"/>
    <w:rsid w:val="00253053"/>
    <w:rsid w:val="00253D1C"/>
    <w:rsid w:val="002553B6"/>
    <w:rsid w:val="00256107"/>
    <w:rsid w:val="002561D9"/>
    <w:rsid w:val="00256B66"/>
    <w:rsid w:val="002579BD"/>
    <w:rsid w:val="002601D7"/>
    <w:rsid w:val="002603BD"/>
    <w:rsid w:val="0026071B"/>
    <w:rsid w:val="00260A3E"/>
    <w:rsid w:val="00260C65"/>
    <w:rsid w:val="002637CB"/>
    <w:rsid w:val="00264024"/>
    <w:rsid w:val="00265CCC"/>
    <w:rsid w:val="00265D05"/>
    <w:rsid w:val="002666C4"/>
    <w:rsid w:val="00267F6E"/>
    <w:rsid w:val="00270A3C"/>
    <w:rsid w:val="002731C2"/>
    <w:rsid w:val="002739C6"/>
    <w:rsid w:val="00273A96"/>
    <w:rsid w:val="00273B53"/>
    <w:rsid w:val="00273E9A"/>
    <w:rsid w:val="00274634"/>
    <w:rsid w:val="00275DB3"/>
    <w:rsid w:val="00276BC3"/>
    <w:rsid w:val="00276ED6"/>
    <w:rsid w:val="002772DE"/>
    <w:rsid w:val="00277AC5"/>
    <w:rsid w:val="00277B13"/>
    <w:rsid w:val="002804A7"/>
    <w:rsid w:val="00280C62"/>
    <w:rsid w:val="002819FE"/>
    <w:rsid w:val="00282576"/>
    <w:rsid w:val="002826FD"/>
    <w:rsid w:val="00283A19"/>
    <w:rsid w:val="002848C0"/>
    <w:rsid w:val="00285196"/>
    <w:rsid w:val="0028533F"/>
    <w:rsid w:val="002853DA"/>
    <w:rsid w:val="00285407"/>
    <w:rsid w:val="0028729B"/>
    <w:rsid w:val="00287A09"/>
    <w:rsid w:val="0029233F"/>
    <w:rsid w:val="0029286A"/>
    <w:rsid w:val="00294A04"/>
    <w:rsid w:val="00295A63"/>
    <w:rsid w:val="00296B82"/>
    <w:rsid w:val="00296CD3"/>
    <w:rsid w:val="00296F01"/>
    <w:rsid w:val="00297896"/>
    <w:rsid w:val="00297F5D"/>
    <w:rsid w:val="002A02E6"/>
    <w:rsid w:val="002A0650"/>
    <w:rsid w:val="002A0C24"/>
    <w:rsid w:val="002A0D7C"/>
    <w:rsid w:val="002A0D89"/>
    <w:rsid w:val="002A1615"/>
    <w:rsid w:val="002A225A"/>
    <w:rsid w:val="002A24C4"/>
    <w:rsid w:val="002A293E"/>
    <w:rsid w:val="002A303C"/>
    <w:rsid w:val="002A3DA6"/>
    <w:rsid w:val="002A40A2"/>
    <w:rsid w:val="002A4830"/>
    <w:rsid w:val="002A4B3E"/>
    <w:rsid w:val="002A4DD9"/>
    <w:rsid w:val="002A5106"/>
    <w:rsid w:val="002A62BD"/>
    <w:rsid w:val="002A67AA"/>
    <w:rsid w:val="002A7032"/>
    <w:rsid w:val="002A7AE1"/>
    <w:rsid w:val="002B109D"/>
    <w:rsid w:val="002B249B"/>
    <w:rsid w:val="002B26EA"/>
    <w:rsid w:val="002B2726"/>
    <w:rsid w:val="002B2B40"/>
    <w:rsid w:val="002B32B9"/>
    <w:rsid w:val="002B3B3D"/>
    <w:rsid w:val="002B57DA"/>
    <w:rsid w:val="002B582E"/>
    <w:rsid w:val="002B64B2"/>
    <w:rsid w:val="002B6906"/>
    <w:rsid w:val="002B740B"/>
    <w:rsid w:val="002B7A94"/>
    <w:rsid w:val="002B7D4A"/>
    <w:rsid w:val="002C1E83"/>
    <w:rsid w:val="002C210E"/>
    <w:rsid w:val="002C221E"/>
    <w:rsid w:val="002C289B"/>
    <w:rsid w:val="002C2B64"/>
    <w:rsid w:val="002C301B"/>
    <w:rsid w:val="002C3EF1"/>
    <w:rsid w:val="002C3F04"/>
    <w:rsid w:val="002C3F94"/>
    <w:rsid w:val="002C4044"/>
    <w:rsid w:val="002C45A7"/>
    <w:rsid w:val="002C59CC"/>
    <w:rsid w:val="002C630E"/>
    <w:rsid w:val="002C634B"/>
    <w:rsid w:val="002C644E"/>
    <w:rsid w:val="002C665F"/>
    <w:rsid w:val="002C78CD"/>
    <w:rsid w:val="002C7F03"/>
    <w:rsid w:val="002D013B"/>
    <w:rsid w:val="002D2B40"/>
    <w:rsid w:val="002D3D3E"/>
    <w:rsid w:val="002D4786"/>
    <w:rsid w:val="002D53BB"/>
    <w:rsid w:val="002D6675"/>
    <w:rsid w:val="002D69B2"/>
    <w:rsid w:val="002D6EE5"/>
    <w:rsid w:val="002D7F98"/>
    <w:rsid w:val="002E0EE7"/>
    <w:rsid w:val="002E11C6"/>
    <w:rsid w:val="002E1210"/>
    <w:rsid w:val="002E2A38"/>
    <w:rsid w:val="002E2DFE"/>
    <w:rsid w:val="002E3BD7"/>
    <w:rsid w:val="002E3D78"/>
    <w:rsid w:val="002E4AD4"/>
    <w:rsid w:val="002E60B1"/>
    <w:rsid w:val="002E644E"/>
    <w:rsid w:val="002E6975"/>
    <w:rsid w:val="002E6A18"/>
    <w:rsid w:val="002E6ED5"/>
    <w:rsid w:val="002F018C"/>
    <w:rsid w:val="002F02BA"/>
    <w:rsid w:val="002F0672"/>
    <w:rsid w:val="002F10DF"/>
    <w:rsid w:val="002F1622"/>
    <w:rsid w:val="002F2715"/>
    <w:rsid w:val="002F2E21"/>
    <w:rsid w:val="002F35CE"/>
    <w:rsid w:val="002F3B39"/>
    <w:rsid w:val="002F431C"/>
    <w:rsid w:val="002F4DD0"/>
    <w:rsid w:val="002F5543"/>
    <w:rsid w:val="002F55FF"/>
    <w:rsid w:val="002F58D3"/>
    <w:rsid w:val="002F5ABC"/>
    <w:rsid w:val="002F66E1"/>
    <w:rsid w:val="002F70C6"/>
    <w:rsid w:val="002F7792"/>
    <w:rsid w:val="003004E5"/>
    <w:rsid w:val="00300550"/>
    <w:rsid w:val="00301769"/>
    <w:rsid w:val="003027C2"/>
    <w:rsid w:val="00302DEA"/>
    <w:rsid w:val="00303AD0"/>
    <w:rsid w:val="003048BB"/>
    <w:rsid w:val="00304C03"/>
    <w:rsid w:val="00304D4B"/>
    <w:rsid w:val="0030590E"/>
    <w:rsid w:val="00305C00"/>
    <w:rsid w:val="003072E4"/>
    <w:rsid w:val="003072F1"/>
    <w:rsid w:val="003079F0"/>
    <w:rsid w:val="00307EE8"/>
    <w:rsid w:val="00307EF8"/>
    <w:rsid w:val="00310381"/>
    <w:rsid w:val="0031140E"/>
    <w:rsid w:val="0031172B"/>
    <w:rsid w:val="00313CD8"/>
    <w:rsid w:val="00313D90"/>
    <w:rsid w:val="00313DFC"/>
    <w:rsid w:val="0031408D"/>
    <w:rsid w:val="003148AB"/>
    <w:rsid w:val="003151D9"/>
    <w:rsid w:val="003155BD"/>
    <w:rsid w:val="00315694"/>
    <w:rsid w:val="00316D7F"/>
    <w:rsid w:val="0031756A"/>
    <w:rsid w:val="00320233"/>
    <w:rsid w:val="00320398"/>
    <w:rsid w:val="00320940"/>
    <w:rsid w:val="00320ADC"/>
    <w:rsid w:val="00320DE3"/>
    <w:rsid w:val="0032113B"/>
    <w:rsid w:val="0032147E"/>
    <w:rsid w:val="00321C9B"/>
    <w:rsid w:val="003220C5"/>
    <w:rsid w:val="0032271D"/>
    <w:rsid w:val="00323A6B"/>
    <w:rsid w:val="003244E5"/>
    <w:rsid w:val="00325869"/>
    <w:rsid w:val="003268BB"/>
    <w:rsid w:val="00326B84"/>
    <w:rsid w:val="003271C9"/>
    <w:rsid w:val="003307A5"/>
    <w:rsid w:val="003309BB"/>
    <w:rsid w:val="0033143E"/>
    <w:rsid w:val="00332612"/>
    <w:rsid w:val="00332859"/>
    <w:rsid w:val="00332AAA"/>
    <w:rsid w:val="0033302E"/>
    <w:rsid w:val="00333E1A"/>
    <w:rsid w:val="00333E67"/>
    <w:rsid w:val="003340E8"/>
    <w:rsid w:val="003342F8"/>
    <w:rsid w:val="00334A2E"/>
    <w:rsid w:val="00334D67"/>
    <w:rsid w:val="0033555D"/>
    <w:rsid w:val="0033555F"/>
    <w:rsid w:val="00335898"/>
    <w:rsid w:val="00336BBA"/>
    <w:rsid w:val="00337388"/>
    <w:rsid w:val="003374A2"/>
    <w:rsid w:val="00337537"/>
    <w:rsid w:val="003405CD"/>
    <w:rsid w:val="00340935"/>
    <w:rsid w:val="00340AF9"/>
    <w:rsid w:val="00340DDC"/>
    <w:rsid w:val="003415E6"/>
    <w:rsid w:val="00342012"/>
    <w:rsid w:val="0034208F"/>
    <w:rsid w:val="00342156"/>
    <w:rsid w:val="003429BC"/>
    <w:rsid w:val="003429CB"/>
    <w:rsid w:val="00342C30"/>
    <w:rsid w:val="00342D64"/>
    <w:rsid w:val="00343A44"/>
    <w:rsid w:val="00343D3A"/>
    <w:rsid w:val="00344A8B"/>
    <w:rsid w:val="00344BE0"/>
    <w:rsid w:val="0034507C"/>
    <w:rsid w:val="003457FC"/>
    <w:rsid w:val="003462E0"/>
    <w:rsid w:val="0034643D"/>
    <w:rsid w:val="00346B02"/>
    <w:rsid w:val="0034706D"/>
    <w:rsid w:val="0034720C"/>
    <w:rsid w:val="0034779E"/>
    <w:rsid w:val="00347B6F"/>
    <w:rsid w:val="00350161"/>
    <w:rsid w:val="00350815"/>
    <w:rsid w:val="00350C37"/>
    <w:rsid w:val="0035125F"/>
    <w:rsid w:val="0035163D"/>
    <w:rsid w:val="00351879"/>
    <w:rsid w:val="00351ED5"/>
    <w:rsid w:val="00352183"/>
    <w:rsid w:val="003522D3"/>
    <w:rsid w:val="0035325A"/>
    <w:rsid w:val="003536D4"/>
    <w:rsid w:val="003538E4"/>
    <w:rsid w:val="0035399C"/>
    <w:rsid w:val="00353A03"/>
    <w:rsid w:val="00353CC0"/>
    <w:rsid w:val="003544FF"/>
    <w:rsid w:val="00355172"/>
    <w:rsid w:val="00355625"/>
    <w:rsid w:val="00355ABB"/>
    <w:rsid w:val="00355E0B"/>
    <w:rsid w:val="0035627E"/>
    <w:rsid w:val="00356327"/>
    <w:rsid w:val="003567FD"/>
    <w:rsid w:val="00356FAD"/>
    <w:rsid w:val="00357070"/>
    <w:rsid w:val="00357650"/>
    <w:rsid w:val="003579BE"/>
    <w:rsid w:val="0036113E"/>
    <w:rsid w:val="00361699"/>
    <w:rsid w:val="0036243C"/>
    <w:rsid w:val="00362660"/>
    <w:rsid w:val="00362F2E"/>
    <w:rsid w:val="0036304E"/>
    <w:rsid w:val="003633BE"/>
    <w:rsid w:val="00363984"/>
    <w:rsid w:val="00363E30"/>
    <w:rsid w:val="003640EA"/>
    <w:rsid w:val="00366698"/>
    <w:rsid w:val="003669AF"/>
    <w:rsid w:val="003669F9"/>
    <w:rsid w:val="0036709F"/>
    <w:rsid w:val="00367920"/>
    <w:rsid w:val="00367ABD"/>
    <w:rsid w:val="00367D87"/>
    <w:rsid w:val="003713E6"/>
    <w:rsid w:val="003719FD"/>
    <w:rsid w:val="00371C0D"/>
    <w:rsid w:val="00371CA3"/>
    <w:rsid w:val="00372D8F"/>
    <w:rsid w:val="00373154"/>
    <w:rsid w:val="00373910"/>
    <w:rsid w:val="00375288"/>
    <w:rsid w:val="00375532"/>
    <w:rsid w:val="00376CAF"/>
    <w:rsid w:val="00377054"/>
    <w:rsid w:val="003773F3"/>
    <w:rsid w:val="00377604"/>
    <w:rsid w:val="003777D9"/>
    <w:rsid w:val="00380012"/>
    <w:rsid w:val="00380FA1"/>
    <w:rsid w:val="003815B5"/>
    <w:rsid w:val="00381DB7"/>
    <w:rsid w:val="00382856"/>
    <w:rsid w:val="00382C0C"/>
    <w:rsid w:val="0038346F"/>
    <w:rsid w:val="0038360E"/>
    <w:rsid w:val="003838DC"/>
    <w:rsid w:val="003847BB"/>
    <w:rsid w:val="00384F6B"/>
    <w:rsid w:val="00385823"/>
    <w:rsid w:val="00385F99"/>
    <w:rsid w:val="0038600C"/>
    <w:rsid w:val="003864A6"/>
    <w:rsid w:val="00386994"/>
    <w:rsid w:val="00386FF0"/>
    <w:rsid w:val="00387643"/>
    <w:rsid w:val="00387A81"/>
    <w:rsid w:val="00390206"/>
    <w:rsid w:val="00390F51"/>
    <w:rsid w:val="00391B3F"/>
    <w:rsid w:val="003922F5"/>
    <w:rsid w:val="00392933"/>
    <w:rsid w:val="00392F2A"/>
    <w:rsid w:val="0039322E"/>
    <w:rsid w:val="00393959"/>
    <w:rsid w:val="003945A5"/>
    <w:rsid w:val="003947CE"/>
    <w:rsid w:val="003949C2"/>
    <w:rsid w:val="00394D27"/>
    <w:rsid w:val="00395210"/>
    <w:rsid w:val="0039574E"/>
    <w:rsid w:val="00396C77"/>
    <w:rsid w:val="00397AF6"/>
    <w:rsid w:val="003A02A6"/>
    <w:rsid w:val="003A031B"/>
    <w:rsid w:val="003A04BB"/>
    <w:rsid w:val="003A0C15"/>
    <w:rsid w:val="003A0F04"/>
    <w:rsid w:val="003A156A"/>
    <w:rsid w:val="003A2290"/>
    <w:rsid w:val="003A2582"/>
    <w:rsid w:val="003A4AEB"/>
    <w:rsid w:val="003A56B0"/>
    <w:rsid w:val="003A588F"/>
    <w:rsid w:val="003A5DCB"/>
    <w:rsid w:val="003A666D"/>
    <w:rsid w:val="003A6BDF"/>
    <w:rsid w:val="003A7189"/>
    <w:rsid w:val="003A75C8"/>
    <w:rsid w:val="003A7770"/>
    <w:rsid w:val="003A7DF2"/>
    <w:rsid w:val="003A7FA8"/>
    <w:rsid w:val="003B363A"/>
    <w:rsid w:val="003B3BE6"/>
    <w:rsid w:val="003B3C78"/>
    <w:rsid w:val="003B4B8B"/>
    <w:rsid w:val="003B4F9B"/>
    <w:rsid w:val="003B50A8"/>
    <w:rsid w:val="003B56A6"/>
    <w:rsid w:val="003B66E6"/>
    <w:rsid w:val="003B7C0C"/>
    <w:rsid w:val="003C0175"/>
    <w:rsid w:val="003C1467"/>
    <w:rsid w:val="003C20B9"/>
    <w:rsid w:val="003C2341"/>
    <w:rsid w:val="003C31D3"/>
    <w:rsid w:val="003C4065"/>
    <w:rsid w:val="003C428B"/>
    <w:rsid w:val="003C51D2"/>
    <w:rsid w:val="003C5505"/>
    <w:rsid w:val="003C555F"/>
    <w:rsid w:val="003C576A"/>
    <w:rsid w:val="003C630D"/>
    <w:rsid w:val="003C684B"/>
    <w:rsid w:val="003C70AA"/>
    <w:rsid w:val="003D0543"/>
    <w:rsid w:val="003D172A"/>
    <w:rsid w:val="003D18AC"/>
    <w:rsid w:val="003D1962"/>
    <w:rsid w:val="003D209E"/>
    <w:rsid w:val="003D24B7"/>
    <w:rsid w:val="003D2D0E"/>
    <w:rsid w:val="003D4588"/>
    <w:rsid w:val="003D461B"/>
    <w:rsid w:val="003D51A6"/>
    <w:rsid w:val="003D5621"/>
    <w:rsid w:val="003D5AA0"/>
    <w:rsid w:val="003D613D"/>
    <w:rsid w:val="003D62C8"/>
    <w:rsid w:val="003D7005"/>
    <w:rsid w:val="003D70FD"/>
    <w:rsid w:val="003D71F7"/>
    <w:rsid w:val="003D7BBF"/>
    <w:rsid w:val="003E00A0"/>
    <w:rsid w:val="003E0890"/>
    <w:rsid w:val="003E10DB"/>
    <w:rsid w:val="003E147C"/>
    <w:rsid w:val="003E1AA1"/>
    <w:rsid w:val="003E1B7B"/>
    <w:rsid w:val="003E3013"/>
    <w:rsid w:val="003E36A8"/>
    <w:rsid w:val="003E379F"/>
    <w:rsid w:val="003E389A"/>
    <w:rsid w:val="003E448F"/>
    <w:rsid w:val="003E579E"/>
    <w:rsid w:val="003E59EC"/>
    <w:rsid w:val="003E6272"/>
    <w:rsid w:val="003E70E8"/>
    <w:rsid w:val="003E7D9B"/>
    <w:rsid w:val="003F0ED8"/>
    <w:rsid w:val="003F2B30"/>
    <w:rsid w:val="003F3E96"/>
    <w:rsid w:val="003F404E"/>
    <w:rsid w:val="003F43BB"/>
    <w:rsid w:val="003F45B7"/>
    <w:rsid w:val="003F4BCC"/>
    <w:rsid w:val="003F4DEC"/>
    <w:rsid w:val="003F5522"/>
    <w:rsid w:val="003F5935"/>
    <w:rsid w:val="003F5AAF"/>
    <w:rsid w:val="003F62CB"/>
    <w:rsid w:val="003F659B"/>
    <w:rsid w:val="003F6812"/>
    <w:rsid w:val="003F71AD"/>
    <w:rsid w:val="003F74BB"/>
    <w:rsid w:val="003F75FF"/>
    <w:rsid w:val="003F78E9"/>
    <w:rsid w:val="003F7C67"/>
    <w:rsid w:val="004002F7"/>
    <w:rsid w:val="0040052A"/>
    <w:rsid w:val="0040068A"/>
    <w:rsid w:val="00402D84"/>
    <w:rsid w:val="00402F38"/>
    <w:rsid w:val="004031DA"/>
    <w:rsid w:val="004031E2"/>
    <w:rsid w:val="0040322B"/>
    <w:rsid w:val="00404329"/>
    <w:rsid w:val="004044F0"/>
    <w:rsid w:val="004049D9"/>
    <w:rsid w:val="00405393"/>
    <w:rsid w:val="00405975"/>
    <w:rsid w:val="0040603E"/>
    <w:rsid w:val="0040648C"/>
    <w:rsid w:val="00406A1C"/>
    <w:rsid w:val="00407EF8"/>
    <w:rsid w:val="00410735"/>
    <w:rsid w:val="00410A67"/>
    <w:rsid w:val="00411934"/>
    <w:rsid w:val="00411A2D"/>
    <w:rsid w:val="0041241F"/>
    <w:rsid w:val="0041397D"/>
    <w:rsid w:val="00414953"/>
    <w:rsid w:val="004149D3"/>
    <w:rsid w:val="00414B54"/>
    <w:rsid w:val="00414D48"/>
    <w:rsid w:val="00414D6D"/>
    <w:rsid w:val="00415762"/>
    <w:rsid w:val="00415DE0"/>
    <w:rsid w:val="00416F1F"/>
    <w:rsid w:val="0041787D"/>
    <w:rsid w:val="00417D9C"/>
    <w:rsid w:val="0042049F"/>
    <w:rsid w:val="004208CF"/>
    <w:rsid w:val="0042144C"/>
    <w:rsid w:val="004215BB"/>
    <w:rsid w:val="00421AAE"/>
    <w:rsid w:val="00422C4A"/>
    <w:rsid w:val="0042315F"/>
    <w:rsid w:val="00423425"/>
    <w:rsid w:val="004248B7"/>
    <w:rsid w:val="004265FC"/>
    <w:rsid w:val="00426600"/>
    <w:rsid w:val="00426D9C"/>
    <w:rsid w:val="00427F87"/>
    <w:rsid w:val="00430F42"/>
    <w:rsid w:val="004314EF"/>
    <w:rsid w:val="00431501"/>
    <w:rsid w:val="004319BE"/>
    <w:rsid w:val="00431AC8"/>
    <w:rsid w:val="00431E2F"/>
    <w:rsid w:val="004322F8"/>
    <w:rsid w:val="004327CD"/>
    <w:rsid w:val="0043348D"/>
    <w:rsid w:val="00433667"/>
    <w:rsid w:val="00433B34"/>
    <w:rsid w:val="00435471"/>
    <w:rsid w:val="00436578"/>
    <w:rsid w:val="00436FDD"/>
    <w:rsid w:val="00437040"/>
    <w:rsid w:val="004371FE"/>
    <w:rsid w:val="00437576"/>
    <w:rsid w:val="00437BE1"/>
    <w:rsid w:val="00437FC8"/>
    <w:rsid w:val="004400F7"/>
    <w:rsid w:val="00440211"/>
    <w:rsid w:val="00440AA4"/>
    <w:rsid w:val="00440B49"/>
    <w:rsid w:val="00440FEF"/>
    <w:rsid w:val="004430B7"/>
    <w:rsid w:val="00444004"/>
    <w:rsid w:val="00444715"/>
    <w:rsid w:val="004447EA"/>
    <w:rsid w:val="004448EE"/>
    <w:rsid w:val="00444B21"/>
    <w:rsid w:val="00445C66"/>
    <w:rsid w:val="004460D7"/>
    <w:rsid w:val="0045023B"/>
    <w:rsid w:val="004509F0"/>
    <w:rsid w:val="00450A26"/>
    <w:rsid w:val="00450C6A"/>
    <w:rsid w:val="00451B8F"/>
    <w:rsid w:val="00451FFA"/>
    <w:rsid w:val="0045226F"/>
    <w:rsid w:val="00452406"/>
    <w:rsid w:val="00452498"/>
    <w:rsid w:val="00452AA6"/>
    <w:rsid w:val="004537FF"/>
    <w:rsid w:val="00454FAF"/>
    <w:rsid w:val="00455166"/>
    <w:rsid w:val="00455628"/>
    <w:rsid w:val="004559E3"/>
    <w:rsid w:val="00455DBE"/>
    <w:rsid w:val="00455DDA"/>
    <w:rsid w:val="004605C8"/>
    <w:rsid w:val="00460697"/>
    <w:rsid w:val="004615EB"/>
    <w:rsid w:val="0046168C"/>
    <w:rsid w:val="004632D5"/>
    <w:rsid w:val="004639D8"/>
    <w:rsid w:val="00463F57"/>
    <w:rsid w:val="004640C3"/>
    <w:rsid w:val="004663A6"/>
    <w:rsid w:val="00466445"/>
    <w:rsid w:val="00466654"/>
    <w:rsid w:val="00466CD3"/>
    <w:rsid w:val="00466D1E"/>
    <w:rsid w:val="004679D2"/>
    <w:rsid w:val="00467B1C"/>
    <w:rsid w:val="00467E93"/>
    <w:rsid w:val="00470676"/>
    <w:rsid w:val="0047095B"/>
    <w:rsid w:val="0047099D"/>
    <w:rsid w:val="004714B4"/>
    <w:rsid w:val="00471B7B"/>
    <w:rsid w:val="00471F22"/>
    <w:rsid w:val="0047206D"/>
    <w:rsid w:val="004721FF"/>
    <w:rsid w:val="00472D84"/>
    <w:rsid w:val="00473FB3"/>
    <w:rsid w:val="00474319"/>
    <w:rsid w:val="004748C0"/>
    <w:rsid w:val="004748C4"/>
    <w:rsid w:val="00474DC7"/>
    <w:rsid w:val="00475768"/>
    <w:rsid w:val="0047579F"/>
    <w:rsid w:val="004758D0"/>
    <w:rsid w:val="00475C2A"/>
    <w:rsid w:val="004766E1"/>
    <w:rsid w:val="0047732C"/>
    <w:rsid w:val="0047745F"/>
    <w:rsid w:val="00477864"/>
    <w:rsid w:val="00477BFC"/>
    <w:rsid w:val="00480382"/>
    <w:rsid w:val="00480A53"/>
    <w:rsid w:val="00481679"/>
    <w:rsid w:val="00481FF9"/>
    <w:rsid w:val="00482721"/>
    <w:rsid w:val="004829BA"/>
    <w:rsid w:val="00482C3F"/>
    <w:rsid w:val="004834EA"/>
    <w:rsid w:val="004835DF"/>
    <w:rsid w:val="00483C6A"/>
    <w:rsid w:val="0048465A"/>
    <w:rsid w:val="00485358"/>
    <w:rsid w:val="00485415"/>
    <w:rsid w:val="00485B0F"/>
    <w:rsid w:val="00485FE5"/>
    <w:rsid w:val="0048716A"/>
    <w:rsid w:val="00490786"/>
    <w:rsid w:val="00490F99"/>
    <w:rsid w:val="00491165"/>
    <w:rsid w:val="00491568"/>
    <w:rsid w:val="00492094"/>
    <w:rsid w:val="0049308D"/>
    <w:rsid w:val="004931ED"/>
    <w:rsid w:val="00494606"/>
    <w:rsid w:val="004952B2"/>
    <w:rsid w:val="00495322"/>
    <w:rsid w:val="0049570C"/>
    <w:rsid w:val="00495813"/>
    <w:rsid w:val="00496578"/>
    <w:rsid w:val="00496C5A"/>
    <w:rsid w:val="004979B3"/>
    <w:rsid w:val="00497B5E"/>
    <w:rsid w:val="004A0219"/>
    <w:rsid w:val="004A0496"/>
    <w:rsid w:val="004A0772"/>
    <w:rsid w:val="004A193B"/>
    <w:rsid w:val="004A1A7D"/>
    <w:rsid w:val="004A227A"/>
    <w:rsid w:val="004A2696"/>
    <w:rsid w:val="004A320C"/>
    <w:rsid w:val="004A40BA"/>
    <w:rsid w:val="004A4696"/>
    <w:rsid w:val="004A4DBF"/>
    <w:rsid w:val="004A5792"/>
    <w:rsid w:val="004A642A"/>
    <w:rsid w:val="004A658A"/>
    <w:rsid w:val="004A70F9"/>
    <w:rsid w:val="004A734C"/>
    <w:rsid w:val="004A7F93"/>
    <w:rsid w:val="004B1E6F"/>
    <w:rsid w:val="004B241B"/>
    <w:rsid w:val="004B25F9"/>
    <w:rsid w:val="004B2A96"/>
    <w:rsid w:val="004B2AAE"/>
    <w:rsid w:val="004B2F34"/>
    <w:rsid w:val="004B2F70"/>
    <w:rsid w:val="004B300B"/>
    <w:rsid w:val="004B370C"/>
    <w:rsid w:val="004B3925"/>
    <w:rsid w:val="004B434C"/>
    <w:rsid w:val="004B4617"/>
    <w:rsid w:val="004B485D"/>
    <w:rsid w:val="004B4FB6"/>
    <w:rsid w:val="004B58D4"/>
    <w:rsid w:val="004B7AA3"/>
    <w:rsid w:val="004C000D"/>
    <w:rsid w:val="004C1717"/>
    <w:rsid w:val="004C2961"/>
    <w:rsid w:val="004C3DD5"/>
    <w:rsid w:val="004C48BC"/>
    <w:rsid w:val="004C4C2F"/>
    <w:rsid w:val="004C52C2"/>
    <w:rsid w:val="004C553D"/>
    <w:rsid w:val="004C5E99"/>
    <w:rsid w:val="004C609A"/>
    <w:rsid w:val="004C64CF"/>
    <w:rsid w:val="004C773E"/>
    <w:rsid w:val="004C795D"/>
    <w:rsid w:val="004D1C02"/>
    <w:rsid w:val="004D260A"/>
    <w:rsid w:val="004D282C"/>
    <w:rsid w:val="004D2FBF"/>
    <w:rsid w:val="004D3569"/>
    <w:rsid w:val="004D37AC"/>
    <w:rsid w:val="004D3825"/>
    <w:rsid w:val="004D3933"/>
    <w:rsid w:val="004D3A7D"/>
    <w:rsid w:val="004D5764"/>
    <w:rsid w:val="004D6010"/>
    <w:rsid w:val="004D6207"/>
    <w:rsid w:val="004D6CCF"/>
    <w:rsid w:val="004D7379"/>
    <w:rsid w:val="004D758C"/>
    <w:rsid w:val="004D7D58"/>
    <w:rsid w:val="004D7E32"/>
    <w:rsid w:val="004E072F"/>
    <w:rsid w:val="004E1B39"/>
    <w:rsid w:val="004E2AF1"/>
    <w:rsid w:val="004E2E63"/>
    <w:rsid w:val="004E37DA"/>
    <w:rsid w:val="004E4BAD"/>
    <w:rsid w:val="004E556F"/>
    <w:rsid w:val="004E59CB"/>
    <w:rsid w:val="004E5CCB"/>
    <w:rsid w:val="004E6158"/>
    <w:rsid w:val="004E70A4"/>
    <w:rsid w:val="004E770D"/>
    <w:rsid w:val="004F027A"/>
    <w:rsid w:val="004F031F"/>
    <w:rsid w:val="004F07FE"/>
    <w:rsid w:val="004F0F29"/>
    <w:rsid w:val="004F27FA"/>
    <w:rsid w:val="004F2D83"/>
    <w:rsid w:val="004F3C41"/>
    <w:rsid w:val="004F44A5"/>
    <w:rsid w:val="004F464A"/>
    <w:rsid w:val="004F5A9E"/>
    <w:rsid w:val="004F5E42"/>
    <w:rsid w:val="004F6446"/>
    <w:rsid w:val="004F657D"/>
    <w:rsid w:val="004F698B"/>
    <w:rsid w:val="004F7680"/>
    <w:rsid w:val="004F7A26"/>
    <w:rsid w:val="005006EA"/>
    <w:rsid w:val="005008D8"/>
    <w:rsid w:val="00500ED6"/>
    <w:rsid w:val="00501292"/>
    <w:rsid w:val="00501307"/>
    <w:rsid w:val="00501813"/>
    <w:rsid w:val="00501CA0"/>
    <w:rsid w:val="005022A7"/>
    <w:rsid w:val="005023C2"/>
    <w:rsid w:val="00502E32"/>
    <w:rsid w:val="005048F6"/>
    <w:rsid w:val="00505DDD"/>
    <w:rsid w:val="00505FBA"/>
    <w:rsid w:val="005061F2"/>
    <w:rsid w:val="0050631C"/>
    <w:rsid w:val="0050649A"/>
    <w:rsid w:val="00507601"/>
    <w:rsid w:val="00507F5E"/>
    <w:rsid w:val="00511441"/>
    <w:rsid w:val="005127CA"/>
    <w:rsid w:val="00512CB4"/>
    <w:rsid w:val="00512DC5"/>
    <w:rsid w:val="0051355E"/>
    <w:rsid w:val="0051371D"/>
    <w:rsid w:val="00513BB0"/>
    <w:rsid w:val="0051464B"/>
    <w:rsid w:val="0051470E"/>
    <w:rsid w:val="00514D70"/>
    <w:rsid w:val="00515119"/>
    <w:rsid w:val="005157A7"/>
    <w:rsid w:val="00515E38"/>
    <w:rsid w:val="00516D98"/>
    <w:rsid w:val="0052053F"/>
    <w:rsid w:val="00520AEF"/>
    <w:rsid w:val="00520D70"/>
    <w:rsid w:val="005214C6"/>
    <w:rsid w:val="00521504"/>
    <w:rsid w:val="0052156D"/>
    <w:rsid w:val="00521F16"/>
    <w:rsid w:val="0052224C"/>
    <w:rsid w:val="00522B0D"/>
    <w:rsid w:val="00523299"/>
    <w:rsid w:val="00523F97"/>
    <w:rsid w:val="005243DD"/>
    <w:rsid w:val="00526FD2"/>
    <w:rsid w:val="00527EE4"/>
    <w:rsid w:val="00530E19"/>
    <w:rsid w:val="00531978"/>
    <w:rsid w:val="005329FF"/>
    <w:rsid w:val="005339C1"/>
    <w:rsid w:val="00535A60"/>
    <w:rsid w:val="00535F9E"/>
    <w:rsid w:val="005366BB"/>
    <w:rsid w:val="005366F8"/>
    <w:rsid w:val="00536B6A"/>
    <w:rsid w:val="00537085"/>
    <w:rsid w:val="00537211"/>
    <w:rsid w:val="005377FF"/>
    <w:rsid w:val="00537B01"/>
    <w:rsid w:val="00537C31"/>
    <w:rsid w:val="005418AC"/>
    <w:rsid w:val="00541A9B"/>
    <w:rsid w:val="00543083"/>
    <w:rsid w:val="00543467"/>
    <w:rsid w:val="00544449"/>
    <w:rsid w:val="00544AF7"/>
    <w:rsid w:val="00544BA0"/>
    <w:rsid w:val="00544BF9"/>
    <w:rsid w:val="00545411"/>
    <w:rsid w:val="00545671"/>
    <w:rsid w:val="00546318"/>
    <w:rsid w:val="005465F6"/>
    <w:rsid w:val="00546CFB"/>
    <w:rsid w:val="0054779C"/>
    <w:rsid w:val="00547AFA"/>
    <w:rsid w:val="00547B5B"/>
    <w:rsid w:val="005516C9"/>
    <w:rsid w:val="00551DAC"/>
    <w:rsid w:val="00552156"/>
    <w:rsid w:val="00552908"/>
    <w:rsid w:val="0055295A"/>
    <w:rsid w:val="005533CD"/>
    <w:rsid w:val="005536FC"/>
    <w:rsid w:val="00553E47"/>
    <w:rsid w:val="005547C6"/>
    <w:rsid w:val="00554ECE"/>
    <w:rsid w:val="0055578D"/>
    <w:rsid w:val="00555A73"/>
    <w:rsid w:val="00555FEB"/>
    <w:rsid w:val="00556340"/>
    <w:rsid w:val="00556383"/>
    <w:rsid w:val="005568CC"/>
    <w:rsid w:val="00556E32"/>
    <w:rsid w:val="00557FB4"/>
    <w:rsid w:val="0056062F"/>
    <w:rsid w:val="00560AEA"/>
    <w:rsid w:val="00560F0C"/>
    <w:rsid w:val="00560FC9"/>
    <w:rsid w:val="005611D1"/>
    <w:rsid w:val="0056264B"/>
    <w:rsid w:val="005633D8"/>
    <w:rsid w:val="00564024"/>
    <w:rsid w:val="005642F3"/>
    <w:rsid w:val="00565209"/>
    <w:rsid w:val="005654C5"/>
    <w:rsid w:val="00565DEE"/>
    <w:rsid w:val="00566A27"/>
    <w:rsid w:val="00566C05"/>
    <w:rsid w:val="005674AD"/>
    <w:rsid w:val="005678D8"/>
    <w:rsid w:val="00567945"/>
    <w:rsid w:val="00570288"/>
    <w:rsid w:val="0057047E"/>
    <w:rsid w:val="005705C4"/>
    <w:rsid w:val="00570D23"/>
    <w:rsid w:val="005715D7"/>
    <w:rsid w:val="0057244C"/>
    <w:rsid w:val="0057296C"/>
    <w:rsid w:val="00573EE4"/>
    <w:rsid w:val="0057425C"/>
    <w:rsid w:val="005749BA"/>
    <w:rsid w:val="00574D49"/>
    <w:rsid w:val="00574FB1"/>
    <w:rsid w:val="00575FF6"/>
    <w:rsid w:val="0057613D"/>
    <w:rsid w:val="00576BFE"/>
    <w:rsid w:val="00577F2F"/>
    <w:rsid w:val="00580805"/>
    <w:rsid w:val="00581E31"/>
    <w:rsid w:val="00582EA2"/>
    <w:rsid w:val="00582F31"/>
    <w:rsid w:val="00583AC1"/>
    <w:rsid w:val="00583B21"/>
    <w:rsid w:val="0058484F"/>
    <w:rsid w:val="005848CE"/>
    <w:rsid w:val="00585CED"/>
    <w:rsid w:val="00587830"/>
    <w:rsid w:val="0059029B"/>
    <w:rsid w:val="00590C04"/>
    <w:rsid w:val="00591265"/>
    <w:rsid w:val="00591663"/>
    <w:rsid w:val="00591772"/>
    <w:rsid w:val="00592E46"/>
    <w:rsid w:val="0059393C"/>
    <w:rsid w:val="00593C9A"/>
    <w:rsid w:val="00594118"/>
    <w:rsid w:val="00594366"/>
    <w:rsid w:val="00594670"/>
    <w:rsid w:val="005949C7"/>
    <w:rsid w:val="00594B75"/>
    <w:rsid w:val="00595249"/>
    <w:rsid w:val="005953BE"/>
    <w:rsid w:val="005956C6"/>
    <w:rsid w:val="00595CDF"/>
    <w:rsid w:val="005960F1"/>
    <w:rsid w:val="0059626C"/>
    <w:rsid w:val="0059677F"/>
    <w:rsid w:val="0059688A"/>
    <w:rsid w:val="00596E50"/>
    <w:rsid w:val="00596F43"/>
    <w:rsid w:val="00597198"/>
    <w:rsid w:val="00597BE9"/>
    <w:rsid w:val="00597E57"/>
    <w:rsid w:val="005A05B4"/>
    <w:rsid w:val="005A0D42"/>
    <w:rsid w:val="005A10DD"/>
    <w:rsid w:val="005A1877"/>
    <w:rsid w:val="005A1C73"/>
    <w:rsid w:val="005A2499"/>
    <w:rsid w:val="005A2DA8"/>
    <w:rsid w:val="005A3E61"/>
    <w:rsid w:val="005A59AC"/>
    <w:rsid w:val="005A5B2E"/>
    <w:rsid w:val="005A5C8C"/>
    <w:rsid w:val="005A6116"/>
    <w:rsid w:val="005A6F3F"/>
    <w:rsid w:val="005B0ADD"/>
    <w:rsid w:val="005B108E"/>
    <w:rsid w:val="005B1644"/>
    <w:rsid w:val="005B2A00"/>
    <w:rsid w:val="005B2DFE"/>
    <w:rsid w:val="005B3505"/>
    <w:rsid w:val="005B4BF9"/>
    <w:rsid w:val="005B5531"/>
    <w:rsid w:val="005B7366"/>
    <w:rsid w:val="005B74FD"/>
    <w:rsid w:val="005C0647"/>
    <w:rsid w:val="005C0B6B"/>
    <w:rsid w:val="005C180D"/>
    <w:rsid w:val="005C432D"/>
    <w:rsid w:val="005C47D9"/>
    <w:rsid w:val="005C491A"/>
    <w:rsid w:val="005C596D"/>
    <w:rsid w:val="005C59F8"/>
    <w:rsid w:val="005C5A9D"/>
    <w:rsid w:val="005C6143"/>
    <w:rsid w:val="005C6250"/>
    <w:rsid w:val="005C6451"/>
    <w:rsid w:val="005C7561"/>
    <w:rsid w:val="005C7989"/>
    <w:rsid w:val="005D0792"/>
    <w:rsid w:val="005D09B2"/>
    <w:rsid w:val="005D1582"/>
    <w:rsid w:val="005D18A1"/>
    <w:rsid w:val="005D20C3"/>
    <w:rsid w:val="005D29C5"/>
    <w:rsid w:val="005D2F72"/>
    <w:rsid w:val="005D4C1C"/>
    <w:rsid w:val="005D5044"/>
    <w:rsid w:val="005D62AB"/>
    <w:rsid w:val="005D66E3"/>
    <w:rsid w:val="005D7E02"/>
    <w:rsid w:val="005E01D9"/>
    <w:rsid w:val="005E0B1F"/>
    <w:rsid w:val="005E10CE"/>
    <w:rsid w:val="005E13DB"/>
    <w:rsid w:val="005E1CEF"/>
    <w:rsid w:val="005E1DEC"/>
    <w:rsid w:val="005E276D"/>
    <w:rsid w:val="005E3C1F"/>
    <w:rsid w:val="005E4265"/>
    <w:rsid w:val="005E4C2D"/>
    <w:rsid w:val="005E536C"/>
    <w:rsid w:val="005E61CD"/>
    <w:rsid w:val="005E6647"/>
    <w:rsid w:val="005F0756"/>
    <w:rsid w:val="005F1BE0"/>
    <w:rsid w:val="005F34CA"/>
    <w:rsid w:val="005F405C"/>
    <w:rsid w:val="005F43FF"/>
    <w:rsid w:val="005F4F17"/>
    <w:rsid w:val="005F52C4"/>
    <w:rsid w:val="005F563E"/>
    <w:rsid w:val="005F5886"/>
    <w:rsid w:val="005F5945"/>
    <w:rsid w:val="005F5F25"/>
    <w:rsid w:val="005F765B"/>
    <w:rsid w:val="005F79EB"/>
    <w:rsid w:val="005F7DAB"/>
    <w:rsid w:val="005F7F15"/>
    <w:rsid w:val="00600E70"/>
    <w:rsid w:val="006025B6"/>
    <w:rsid w:val="00604771"/>
    <w:rsid w:val="0060493B"/>
    <w:rsid w:val="006050BA"/>
    <w:rsid w:val="0060515B"/>
    <w:rsid w:val="00606218"/>
    <w:rsid w:val="00606B4C"/>
    <w:rsid w:val="0061097A"/>
    <w:rsid w:val="006111E8"/>
    <w:rsid w:val="00611436"/>
    <w:rsid w:val="00611FB7"/>
    <w:rsid w:val="006121D6"/>
    <w:rsid w:val="006124D3"/>
    <w:rsid w:val="00612B45"/>
    <w:rsid w:val="00613AE9"/>
    <w:rsid w:val="0061612E"/>
    <w:rsid w:val="006161A7"/>
    <w:rsid w:val="006161ED"/>
    <w:rsid w:val="006172EA"/>
    <w:rsid w:val="00617B96"/>
    <w:rsid w:val="00617C7B"/>
    <w:rsid w:val="00617FAD"/>
    <w:rsid w:val="0062008F"/>
    <w:rsid w:val="00620107"/>
    <w:rsid w:val="006204EF"/>
    <w:rsid w:val="00620567"/>
    <w:rsid w:val="00620A7A"/>
    <w:rsid w:val="006212AF"/>
    <w:rsid w:val="00621E8B"/>
    <w:rsid w:val="006228EA"/>
    <w:rsid w:val="006229DF"/>
    <w:rsid w:val="00623402"/>
    <w:rsid w:val="00623570"/>
    <w:rsid w:val="00623F1F"/>
    <w:rsid w:val="00623FB8"/>
    <w:rsid w:val="00624070"/>
    <w:rsid w:val="006240B3"/>
    <w:rsid w:val="006246B8"/>
    <w:rsid w:val="00624EC9"/>
    <w:rsid w:val="0062626C"/>
    <w:rsid w:val="00626B98"/>
    <w:rsid w:val="006270E7"/>
    <w:rsid w:val="0062739B"/>
    <w:rsid w:val="006274F3"/>
    <w:rsid w:val="0063054D"/>
    <w:rsid w:val="0063134D"/>
    <w:rsid w:val="00631AB1"/>
    <w:rsid w:val="00631FF5"/>
    <w:rsid w:val="006320FA"/>
    <w:rsid w:val="0063280B"/>
    <w:rsid w:val="0063284B"/>
    <w:rsid w:val="00632AF9"/>
    <w:rsid w:val="00632DB4"/>
    <w:rsid w:val="00632E0D"/>
    <w:rsid w:val="0063383C"/>
    <w:rsid w:val="006344D6"/>
    <w:rsid w:val="00634FF8"/>
    <w:rsid w:val="00635709"/>
    <w:rsid w:val="0063616C"/>
    <w:rsid w:val="00636C96"/>
    <w:rsid w:val="00637198"/>
    <w:rsid w:val="00640B8A"/>
    <w:rsid w:val="00641492"/>
    <w:rsid w:val="00641762"/>
    <w:rsid w:val="00641816"/>
    <w:rsid w:val="00641F1F"/>
    <w:rsid w:val="0064218B"/>
    <w:rsid w:val="006422D8"/>
    <w:rsid w:val="00642537"/>
    <w:rsid w:val="00643418"/>
    <w:rsid w:val="006444D9"/>
    <w:rsid w:val="00644C48"/>
    <w:rsid w:val="00647186"/>
    <w:rsid w:val="00647402"/>
    <w:rsid w:val="00650E2E"/>
    <w:rsid w:val="00650E7D"/>
    <w:rsid w:val="006515C8"/>
    <w:rsid w:val="00651C09"/>
    <w:rsid w:val="00651CE1"/>
    <w:rsid w:val="00651D40"/>
    <w:rsid w:val="00652793"/>
    <w:rsid w:val="0065280D"/>
    <w:rsid w:val="00652E65"/>
    <w:rsid w:val="00652FB1"/>
    <w:rsid w:val="0065311C"/>
    <w:rsid w:val="0065377E"/>
    <w:rsid w:val="00654723"/>
    <w:rsid w:val="00654AE7"/>
    <w:rsid w:val="00654FC8"/>
    <w:rsid w:val="006551A7"/>
    <w:rsid w:val="00655472"/>
    <w:rsid w:val="006555A3"/>
    <w:rsid w:val="00656048"/>
    <w:rsid w:val="00656AA3"/>
    <w:rsid w:val="00657DAD"/>
    <w:rsid w:val="00657DCC"/>
    <w:rsid w:val="00660238"/>
    <w:rsid w:val="006605E7"/>
    <w:rsid w:val="00661A66"/>
    <w:rsid w:val="006639F9"/>
    <w:rsid w:val="00663AC9"/>
    <w:rsid w:val="0066445E"/>
    <w:rsid w:val="00665467"/>
    <w:rsid w:val="00665D31"/>
    <w:rsid w:val="00665EDD"/>
    <w:rsid w:val="00666499"/>
    <w:rsid w:val="00667107"/>
    <w:rsid w:val="00667136"/>
    <w:rsid w:val="0066729A"/>
    <w:rsid w:val="006676CB"/>
    <w:rsid w:val="006678DD"/>
    <w:rsid w:val="006702CD"/>
    <w:rsid w:val="006708F6"/>
    <w:rsid w:val="00670A0F"/>
    <w:rsid w:val="00670C3E"/>
    <w:rsid w:val="00671437"/>
    <w:rsid w:val="0067216E"/>
    <w:rsid w:val="00672276"/>
    <w:rsid w:val="00672E1F"/>
    <w:rsid w:val="00673F79"/>
    <w:rsid w:val="00674A37"/>
    <w:rsid w:val="00677279"/>
    <w:rsid w:val="00677A79"/>
    <w:rsid w:val="00680135"/>
    <w:rsid w:val="0068052F"/>
    <w:rsid w:val="00681463"/>
    <w:rsid w:val="00681471"/>
    <w:rsid w:val="00682842"/>
    <w:rsid w:val="00683895"/>
    <w:rsid w:val="00683976"/>
    <w:rsid w:val="00684733"/>
    <w:rsid w:val="00684AD3"/>
    <w:rsid w:val="006853C0"/>
    <w:rsid w:val="00685412"/>
    <w:rsid w:val="006855A0"/>
    <w:rsid w:val="00685A63"/>
    <w:rsid w:val="00685AC8"/>
    <w:rsid w:val="00686154"/>
    <w:rsid w:val="006869F5"/>
    <w:rsid w:val="00686EC4"/>
    <w:rsid w:val="006878F5"/>
    <w:rsid w:val="0068792E"/>
    <w:rsid w:val="00687D34"/>
    <w:rsid w:val="00691112"/>
    <w:rsid w:val="006913C6"/>
    <w:rsid w:val="00691675"/>
    <w:rsid w:val="0069180C"/>
    <w:rsid w:val="00691E69"/>
    <w:rsid w:val="006927CF"/>
    <w:rsid w:val="00692963"/>
    <w:rsid w:val="0069299D"/>
    <w:rsid w:val="00693892"/>
    <w:rsid w:val="00695352"/>
    <w:rsid w:val="00697281"/>
    <w:rsid w:val="00697730"/>
    <w:rsid w:val="006979D4"/>
    <w:rsid w:val="006979FD"/>
    <w:rsid w:val="00697BAD"/>
    <w:rsid w:val="006A0825"/>
    <w:rsid w:val="006A0F0E"/>
    <w:rsid w:val="006A1122"/>
    <w:rsid w:val="006A1232"/>
    <w:rsid w:val="006A15A8"/>
    <w:rsid w:val="006A1667"/>
    <w:rsid w:val="006A2B17"/>
    <w:rsid w:val="006A2C85"/>
    <w:rsid w:val="006A3C0A"/>
    <w:rsid w:val="006A4579"/>
    <w:rsid w:val="006A4752"/>
    <w:rsid w:val="006A4BA1"/>
    <w:rsid w:val="006A4D8D"/>
    <w:rsid w:val="006A5AE1"/>
    <w:rsid w:val="006A5C07"/>
    <w:rsid w:val="006A5E51"/>
    <w:rsid w:val="006A6073"/>
    <w:rsid w:val="006A7401"/>
    <w:rsid w:val="006A7AFE"/>
    <w:rsid w:val="006B1338"/>
    <w:rsid w:val="006B1423"/>
    <w:rsid w:val="006B355C"/>
    <w:rsid w:val="006B3752"/>
    <w:rsid w:val="006B3D6C"/>
    <w:rsid w:val="006B421A"/>
    <w:rsid w:val="006B47BA"/>
    <w:rsid w:val="006B4869"/>
    <w:rsid w:val="006B4CDD"/>
    <w:rsid w:val="006B4D1E"/>
    <w:rsid w:val="006B5604"/>
    <w:rsid w:val="006B57EB"/>
    <w:rsid w:val="006B5999"/>
    <w:rsid w:val="006B6342"/>
    <w:rsid w:val="006B6710"/>
    <w:rsid w:val="006B692B"/>
    <w:rsid w:val="006B6AF3"/>
    <w:rsid w:val="006B75F2"/>
    <w:rsid w:val="006C0CC8"/>
    <w:rsid w:val="006C0F8B"/>
    <w:rsid w:val="006C11B4"/>
    <w:rsid w:val="006C1852"/>
    <w:rsid w:val="006C1A0D"/>
    <w:rsid w:val="006C264F"/>
    <w:rsid w:val="006C27C0"/>
    <w:rsid w:val="006C2DEF"/>
    <w:rsid w:val="006C3511"/>
    <w:rsid w:val="006C39CF"/>
    <w:rsid w:val="006C3CB6"/>
    <w:rsid w:val="006C4BE3"/>
    <w:rsid w:val="006C54CA"/>
    <w:rsid w:val="006C5E46"/>
    <w:rsid w:val="006C619A"/>
    <w:rsid w:val="006C7B38"/>
    <w:rsid w:val="006C7B64"/>
    <w:rsid w:val="006C7C60"/>
    <w:rsid w:val="006D2304"/>
    <w:rsid w:val="006D3247"/>
    <w:rsid w:val="006D3880"/>
    <w:rsid w:val="006D449C"/>
    <w:rsid w:val="006D557B"/>
    <w:rsid w:val="006D58C1"/>
    <w:rsid w:val="006D5BAE"/>
    <w:rsid w:val="006D69A2"/>
    <w:rsid w:val="006D6CB5"/>
    <w:rsid w:val="006D704B"/>
    <w:rsid w:val="006D7A42"/>
    <w:rsid w:val="006D7F72"/>
    <w:rsid w:val="006E178C"/>
    <w:rsid w:val="006E2B33"/>
    <w:rsid w:val="006E323C"/>
    <w:rsid w:val="006E345C"/>
    <w:rsid w:val="006E3481"/>
    <w:rsid w:val="006E359D"/>
    <w:rsid w:val="006E37B7"/>
    <w:rsid w:val="006E3B9F"/>
    <w:rsid w:val="006E52F2"/>
    <w:rsid w:val="006E568D"/>
    <w:rsid w:val="006E6274"/>
    <w:rsid w:val="006E71D3"/>
    <w:rsid w:val="006F039F"/>
    <w:rsid w:val="006F06C6"/>
    <w:rsid w:val="006F07D8"/>
    <w:rsid w:val="006F1755"/>
    <w:rsid w:val="006F1FE2"/>
    <w:rsid w:val="006F22F2"/>
    <w:rsid w:val="006F23BB"/>
    <w:rsid w:val="006F2846"/>
    <w:rsid w:val="006F2B57"/>
    <w:rsid w:val="006F357A"/>
    <w:rsid w:val="006F361D"/>
    <w:rsid w:val="006F3882"/>
    <w:rsid w:val="006F3B5E"/>
    <w:rsid w:val="006F3DE9"/>
    <w:rsid w:val="006F4E9A"/>
    <w:rsid w:val="006F539C"/>
    <w:rsid w:val="006F589A"/>
    <w:rsid w:val="006F5DEB"/>
    <w:rsid w:val="006F672E"/>
    <w:rsid w:val="0070037F"/>
    <w:rsid w:val="00701233"/>
    <w:rsid w:val="00701331"/>
    <w:rsid w:val="00701F14"/>
    <w:rsid w:val="007020CA"/>
    <w:rsid w:val="00702BFB"/>
    <w:rsid w:val="00702E96"/>
    <w:rsid w:val="00702EEB"/>
    <w:rsid w:val="00704B70"/>
    <w:rsid w:val="00705AAB"/>
    <w:rsid w:val="00706062"/>
    <w:rsid w:val="00706AA4"/>
    <w:rsid w:val="00706E23"/>
    <w:rsid w:val="00707808"/>
    <w:rsid w:val="00710FA3"/>
    <w:rsid w:val="0071201D"/>
    <w:rsid w:val="0071218F"/>
    <w:rsid w:val="007124FF"/>
    <w:rsid w:val="00712D68"/>
    <w:rsid w:val="00713E4B"/>
    <w:rsid w:val="00714403"/>
    <w:rsid w:val="00714832"/>
    <w:rsid w:val="007165B4"/>
    <w:rsid w:val="00716817"/>
    <w:rsid w:val="00721739"/>
    <w:rsid w:val="007229B3"/>
    <w:rsid w:val="0072336C"/>
    <w:rsid w:val="0072359C"/>
    <w:rsid w:val="00724387"/>
    <w:rsid w:val="00724717"/>
    <w:rsid w:val="0072540F"/>
    <w:rsid w:val="00725663"/>
    <w:rsid w:val="0072593D"/>
    <w:rsid w:val="00726110"/>
    <w:rsid w:val="00726B63"/>
    <w:rsid w:val="00727498"/>
    <w:rsid w:val="00727A22"/>
    <w:rsid w:val="00727E83"/>
    <w:rsid w:val="007300CB"/>
    <w:rsid w:val="007304F3"/>
    <w:rsid w:val="007309C5"/>
    <w:rsid w:val="00730A58"/>
    <w:rsid w:val="00731051"/>
    <w:rsid w:val="00731915"/>
    <w:rsid w:val="00731937"/>
    <w:rsid w:val="00731F14"/>
    <w:rsid w:val="00731F6D"/>
    <w:rsid w:val="00732D76"/>
    <w:rsid w:val="00732D99"/>
    <w:rsid w:val="007330F8"/>
    <w:rsid w:val="00733B0F"/>
    <w:rsid w:val="00733EA5"/>
    <w:rsid w:val="00734096"/>
    <w:rsid w:val="007341DE"/>
    <w:rsid w:val="007344F6"/>
    <w:rsid w:val="00734781"/>
    <w:rsid w:val="007349CB"/>
    <w:rsid w:val="00734FB8"/>
    <w:rsid w:val="00734FE3"/>
    <w:rsid w:val="00735054"/>
    <w:rsid w:val="007351AA"/>
    <w:rsid w:val="007364B6"/>
    <w:rsid w:val="00737943"/>
    <w:rsid w:val="00737FB5"/>
    <w:rsid w:val="00741CAB"/>
    <w:rsid w:val="00742712"/>
    <w:rsid w:val="00742D25"/>
    <w:rsid w:val="00742DD7"/>
    <w:rsid w:val="007430A9"/>
    <w:rsid w:val="0074345E"/>
    <w:rsid w:val="00743474"/>
    <w:rsid w:val="00743BA5"/>
    <w:rsid w:val="00743BEC"/>
    <w:rsid w:val="00743C70"/>
    <w:rsid w:val="00744584"/>
    <w:rsid w:val="007445D2"/>
    <w:rsid w:val="00744C98"/>
    <w:rsid w:val="00745124"/>
    <w:rsid w:val="0074515A"/>
    <w:rsid w:val="0074520F"/>
    <w:rsid w:val="00746383"/>
    <w:rsid w:val="00746753"/>
    <w:rsid w:val="00746868"/>
    <w:rsid w:val="00746A53"/>
    <w:rsid w:val="00746A57"/>
    <w:rsid w:val="00746D08"/>
    <w:rsid w:val="00746FC1"/>
    <w:rsid w:val="00750BBC"/>
    <w:rsid w:val="00750F87"/>
    <w:rsid w:val="007512EA"/>
    <w:rsid w:val="00751F38"/>
    <w:rsid w:val="00753553"/>
    <w:rsid w:val="00753884"/>
    <w:rsid w:val="00753FCE"/>
    <w:rsid w:val="00756BA2"/>
    <w:rsid w:val="007601C1"/>
    <w:rsid w:val="00761613"/>
    <w:rsid w:val="00761B35"/>
    <w:rsid w:val="0076332A"/>
    <w:rsid w:val="00763587"/>
    <w:rsid w:val="0076364C"/>
    <w:rsid w:val="00763CFA"/>
    <w:rsid w:val="00763EF0"/>
    <w:rsid w:val="00764576"/>
    <w:rsid w:val="00764C1D"/>
    <w:rsid w:val="007654EF"/>
    <w:rsid w:val="0076575F"/>
    <w:rsid w:val="00765C3C"/>
    <w:rsid w:val="00765E78"/>
    <w:rsid w:val="007661EE"/>
    <w:rsid w:val="00766332"/>
    <w:rsid w:val="0076658C"/>
    <w:rsid w:val="007670F6"/>
    <w:rsid w:val="00770797"/>
    <w:rsid w:val="00770C17"/>
    <w:rsid w:val="007710A8"/>
    <w:rsid w:val="0077130D"/>
    <w:rsid w:val="00771548"/>
    <w:rsid w:val="0077216B"/>
    <w:rsid w:val="00772ACE"/>
    <w:rsid w:val="00772D6A"/>
    <w:rsid w:val="00773B35"/>
    <w:rsid w:val="0077418E"/>
    <w:rsid w:val="0077455E"/>
    <w:rsid w:val="00774584"/>
    <w:rsid w:val="00774E6C"/>
    <w:rsid w:val="00775E7D"/>
    <w:rsid w:val="007763D2"/>
    <w:rsid w:val="007807CD"/>
    <w:rsid w:val="00780FA6"/>
    <w:rsid w:val="0078107C"/>
    <w:rsid w:val="00781F50"/>
    <w:rsid w:val="00782568"/>
    <w:rsid w:val="00782C4D"/>
    <w:rsid w:val="00782DF4"/>
    <w:rsid w:val="00783626"/>
    <w:rsid w:val="007836AC"/>
    <w:rsid w:val="00783B38"/>
    <w:rsid w:val="0078455E"/>
    <w:rsid w:val="0078483B"/>
    <w:rsid w:val="007851DB"/>
    <w:rsid w:val="007854B9"/>
    <w:rsid w:val="00786CED"/>
    <w:rsid w:val="00786EF2"/>
    <w:rsid w:val="007900C4"/>
    <w:rsid w:val="00790420"/>
    <w:rsid w:val="00790907"/>
    <w:rsid w:val="00790F0E"/>
    <w:rsid w:val="00790F19"/>
    <w:rsid w:val="007917C3"/>
    <w:rsid w:val="0079290F"/>
    <w:rsid w:val="007929C6"/>
    <w:rsid w:val="0079400E"/>
    <w:rsid w:val="0079449A"/>
    <w:rsid w:val="00794953"/>
    <w:rsid w:val="00794A43"/>
    <w:rsid w:val="0079504A"/>
    <w:rsid w:val="007951D5"/>
    <w:rsid w:val="00795D13"/>
    <w:rsid w:val="00795E17"/>
    <w:rsid w:val="0079656D"/>
    <w:rsid w:val="0079690A"/>
    <w:rsid w:val="00796DC9"/>
    <w:rsid w:val="00796E54"/>
    <w:rsid w:val="007A07B3"/>
    <w:rsid w:val="007A0D12"/>
    <w:rsid w:val="007A1B90"/>
    <w:rsid w:val="007A28A6"/>
    <w:rsid w:val="007A2B48"/>
    <w:rsid w:val="007A2F9A"/>
    <w:rsid w:val="007A3EFA"/>
    <w:rsid w:val="007A4610"/>
    <w:rsid w:val="007A51BE"/>
    <w:rsid w:val="007A5CB0"/>
    <w:rsid w:val="007A624E"/>
    <w:rsid w:val="007A665A"/>
    <w:rsid w:val="007A6710"/>
    <w:rsid w:val="007A68E6"/>
    <w:rsid w:val="007B084E"/>
    <w:rsid w:val="007B0BD9"/>
    <w:rsid w:val="007B1028"/>
    <w:rsid w:val="007B1055"/>
    <w:rsid w:val="007B1C34"/>
    <w:rsid w:val="007B1CE4"/>
    <w:rsid w:val="007B1EB1"/>
    <w:rsid w:val="007B2EB1"/>
    <w:rsid w:val="007B38DB"/>
    <w:rsid w:val="007B3A2C"/>
    <w:rsid w:val="007B4247"/>
    <w:rsid w:val="007B4BA8"/>
    <w:rsid w:val="007B4F54"/>
    <w:rsid w:val="007B5D73"/>
    <w:rsid w:val="007B5D8F"/>
    <w:rsid w:val="007B5FAF"/>
    <w:rsid w:val="007B6809"/>
    <w:rsid w:val="007B6A4F"/>
    <w:rsid w:val="007B6E66"/>
    <w:rsid w:val="007B7F89"/>
    <w:rsid w:val="007C010D"/>
    <w:rsid w:val="007C03D9"/>
    <w:rsid w:val="007C16EF"/>
    <w:rsid w:val="007C2484"/>
    <w:rsid w:val="007C2A6F"/>
    <w:rsid w:val="007C2CDC"/>
    <w:rsid w:val="007C347A"/>
    <w:rsid w:val="007C3939"/>
    <w:rsid w:val="007C3F33"/>
    <w:rsid w:val="007C402A"/>
    <w:rsid w:val="007C4998"/>
    <w:rsid w:val="007C49D4"/>
    <w:rsid w:val="007C4CE0"/>
    <w:rsid w:val="007C728C"/>
    <w:rsid w:val="007C74E0"/>
    <w:rsid w:val="007C7BAA"/>
    <w:rsid w:val="007C7FB3"/>
    <w:rsid w:val="007D04A8"/>
    <w:rsid w:val="007D0533"/>
    <w:rsid w:val="007D0797"/>
    <w:rsid w:val="007D09B4"/>
    <w:rsid w:val="007D17BA"/>
    <w:rsid w:val="007D28E5"/>
    <w:rsid w:val="007D29EF"/>
    <w:rsid w:val="007D2E02"/>
    <w:rsid w:val="007D44AD"/>
    <w:rsid w:val="007D479E"/>
    <w:rsid w:val="007D5043"/>
    <w:rsid w:val="007D6B84"/>
    <w:rsid w:val="007D744D"/>
    <w:rsid w:val="007E08C7"/>
    <w:rsid w:val="007E0AAB"/>
    <w:rsid w:val="007E18F0"/>
    <w:rsid w:val="007E3303"/>
    <w:rsid w:val="007E3305"/>
    <w:rsid w:val="007E33C1"/>
    <w:rsid w:val="007E3B58"/>
    <w:rsid w:val="007E3B83"/>
    <w:rsid w:val="007E3FE7"/>
    <w:rsid w:val="007E415F"/>
    <w:rsid w:val="007E45F3"/>
    <w:rsid w:val="007E46CB"/>
    <w:rsid w:val="007E4A6D"/>
    <w:rsid w:val="007E6226"/>
    <w:rsid w:val="007E6B36"/>
    <w:rsid w:val="007E71F9"/>
    <w:rsid w:val="007E775B"/>
    <w:rsid w:val="007E7FCB"/>
    <w:rsid w:val="007F00D5"/>
    <w:rsid w:val="007F04D6"/>
    <w:rsid w:val="007F05B2"/>
    <w:rsid w:val="007F1171"/>
    <w:rsid w:val="007F1BA5"/>
    <w:rsid w:val="007F28C3"/>
    <w:rsid w:val="007F3595"/>
    <w:rsid w:val="007F378E"/>
    <w:rsid w:val="007F37F8"/>
    <w:rsid w:val="007F42F5"/>
    <w:rsid w:val="007F4486"/>
    <w:rsid w:val="007F56BA"/>
    <w:rsid w:val="007F66A5"/>
    <w:rsid w:val="007F66E3"/>
    <w:rsid w:val="007F6B32"/>
    <w:rsid w:val="007F6EC4"/>
    <w:rsid w:val="007F701B"/>
    <w:rsid w:val="007F7703"/>
    <w:rsid w:val="0080007A"/>
    <w:rsid w:val="008008EB"/>
    <w:rsid w:val="00800A8D"/>
    <w:rsid w:val="00801A47"/>
    <w:rsid w:val="00802940"/>
    <w:rsid w:val="00802BA2"/>
    <w:rsid w:val="00803F17"/>
    <w:rsid w:val="008040C1"/>
    <w:rsid w:val="008046C0"/>
    <w:rsid w:val="00804854"/>
    <w:rsid w:val="00804A43"/>
    <w:rsid w:val="0080538E"/>
    <w:rsid w:val="00805ABE"/>
    <w:rsid w:val="00806720"/>
    <w:rsid w:val="008068D9"/>
    <w:rsid w:val="0080706C"/>
    <w:rsid w:val="00807745"/>
    <w:rsid w:val="0081006D"/>
    <w:rsid w:val="008100C5"/>
    <w:rsid w:val="00810C1F"/>
    <w:rsid w:val="0081196C"/>
    <w:rsid w:val="0081339F"/>
    <w:rsid w:val="00813587"/>
    <w:rsid w:val="008139A0"/>
    <w:rsid w:val="00814CFB"/>
    <w:rsid w:val="00814EC5"/>
    <w:rsid w:val="0081552E"/>
    <w:rsid w:val="0081570E"/>
    <w:rsid w:val="00816483"/>
    <w:rsid w:val="0081657C"/>
    <w:rsid w:val="00816AB6"/>
    <w:rsid w:val="00816C17"/>
    <w:rsid w:val="00816F11"/>
    <w:rsid w:val="00817485"/>
    <w:rsid w:val="00817617"/>
    <w:rsid w:val="00820951"/>
    <w:rsid w:val="00821264"/>
    <w:rsid w:val="00821680"/>
    <w:rsid w:val="008218F0"/>
    <w:rsid w:val="00822601"/>
    <w:rsid w:val="0082275C"/>
    <w:rsid w:val="00823752"/>
    <w:rsid w:val="00823839"/>
    <w:rsid w:val="008244A6"/>
    <w:rsid w:val="00824853"/>
    <w:rsid w:val="00825038"/>
    <w:rsid w:val="00825F54"/>
    <w:rsid w:val="00826902"/>
    <w:rsid w:val="00826CA0"/>
    <w:rsid w:val="00827728"/>
    <w:rsid w:val="008305C1"/>
    <w:rsid w:val="0083120E"/>
    <w:rsid w:val="0083138B"/>
    <w:rsid w:val="00831524"/>
    <w:rsid w:val="00831AFC"/>
    <w:rsid w:val="00831D5D"/>
    <w:rsid w:val="0083318C"/>
    <w:rsid w:val="00833E5F"/>
    <w:rsid w:val="00833F05"/>
    <w:rsid w:val="008344F8"/>
    <w:rsid w:val="008349B6"/>
    <w:rsid w:val="00835A54"/>
    <w:rsid w:val="008363B7"/>
    <w:rsid w:val="00842B36"/>
    <w:rsid w:val="00842E42"/>
    <w:rsid w:val="0084342F"/>
    <w:rsid w:val="0084439B"/>
    <w:rsid w:val="00844CA8"/>
    <w:rsid w:val="00844E6B"/>
    <w:rsid w:val="008451EB"/>
    <w:rsid w:val="00845923"/>
    <w:rsid w:val="00845ECC"/>
    <w:rsid w:val="00846599"/>
    <w:rsid w:val="008475B8"/>
    <w:rsid w:val="00847A05"/>
    <w:rsid w:val="00847D97"/>
    <w:rsid w:val="00850709"/>
    <w:rsid w:val="008508B1"/>
    <w:rsid w:val="008510B3"/>
    <w:rsid w:val="00851E3B"/>
    <w:rsid w:val="0085245D"/>
    <w:rsid w:val="00853AA1"/>
    <w:rsid w:val="00853C30"/>
    <w:rsid w:val="00853DAE"/>
    <w:rsid w:val="00854201"/>
    <w:rsid w:val="00854858"/>
    <w:rsid w:val="00856618"/>
    <w:rsid w:val="00856962"/>
    <w:rsid w:val="008579D0"/>
    <w:rsid w:val="00857F20"/>
    <w:rsid w:val="0086070F"/>
    <w:rsid w:val="008609ED"/>
    <w:rsid w:val="00860AB3"/>
    <w:rsid w:val="00860C9D"/>
    <w:rsid w:val="00861273"/>
    <w:rsid w:val="00861839"/>
    <w:rsid w:val="00861E0B"/>
    <w:rsid w:val="008623D7"/>
    <w:rsid w:val="00862983"/>
    <w:rsid w:val="00862EFF"/>
    <w:rsid w:val="008638B9"/>
    <w:rsid w:val="00863E9C"/>
    <w:rsid w:val="0086479A"/>
    <w:rsid w:val="0086507F"/>
    <w:rsid w:val="008665CD"/>
    <w:rsid w:val="0086667D"/>
    <w:rsid w:val="00866B13"/>
    <w:rsid w:val="00866EA2"/>
    <w:rsid w:val="00867553"/>
    <w:rsid w:val="0086796D"/>
    <w:rsid w:val="008704E7"/>
    <w:rsid w:val="00870FA3"/>
    <w:rsid w:val="00871F61"/>
    <w:rsid w:val="00871F88"/>
    <w:rsid w:val="0087224E"/>
    <w:rsid w:val="0087302A"/>
    <w:rsid w:val="008736DB"/>
    <w:rsid w:val="00873C43"/>
    <w:rsid w:val="008744CB"/>
    <w:rsid w:val="0087459D"/>
    <w:rsid w:val="00874963"/>
    <w:rsid w:val="00874D34"/>
    <w:rsid w:val="008759DE"/>
    <w:rsid w:val="00875CE2"/>
    <w:rsid w:val="00876A0F"/>
    <w:rsid w:val="00877E56"/>
    <w:rsid w:val="0088068C"/>
    <w:rsid w:val="008812E9"/>
    <w:rsid w:val="008827EF"/>
    <w:rsid w:val="00882E70"/>
    <w:rsid w:val="00883703"/>
    <w:rsid w:val="00883CD5"/>
    <w:rsid w:val="00883DB7"/>
    <w:rsid w:val="00883FC1"/>
    <w:rsid w:val="008846C8"/>
    <w:rsid w:val="00884F14"/>
    <w:rsid w:val="00885161"/>
    <w:rsid w:val="0088660A"/>
    <w:rsid w:val="00886669"/>
    <w:rsid w:val="00886E0A"/>
    <w:rsid w:val="00887006"/>
    <w:rsid w:val="00887289"/>
    <w:rsid w:val="00887FDE"/>
    <w:rsid w:val="008902BB"/>
    <w:rsid w:val="008903B3"/>
    <w:rsid w:val="008913E3"/>
    <w:rsid w:val="00891674"/>
    <w:rsid w:val="00891D6C"/>
    <w:rsid w:val="00892A38"/>
    <w:rsid w:val="00892B7F"/>
    <w:rsid w:val="00893064"/>
    <w:rsid w:val="00893237"/>
    <w:rsid w:val="00893E46"/>
    <w:rsid w:val="00894D55"/>
    <w:rsid w:val="008956CF"/>
    <w:rsid w:val="0089597F"/>
    <w:rsid w:val="008962AE"/>
    <w:rsid w:val="0089632C"/>
    <w:rsid w:val="008968D7"/>
    <w:rsid w:val="008972E8"/>
    <w:rsid w:val="008974D0"/>
    <w:rsid w:val="00897CD9"/>
    <w:rsid w:val="00897DD6"/>
    <w:rsid w:val="008A03BF"/>
    <w:rsid w:val="008A0D91"/>
    <w:rsid w:val="008A1FAD"/>
    <w:rsid w:val="008A2BC4"/>
    <w:rsid w:val="008A2DDD"/>
    <w:rsid w:val="008A350D"/>
    <w:rsid w:val="008A381F"/>
    <w:rsid w:val="008A415B"/>
    <w:rsid w:val="008A4A38"/>
    <w:rsid w:val="008A4A51"/>
    <w:rsid w:val="008A5244"/>
    <w:rsid w:val="008A5BBC"/>
    <w:rsid w:val="008A5EE3"/>
    <w:rsid w:val="008A6198"/>
    <w:rsid w:val="008A689F"/>
    <w:rsid w:val="008A78A8"/>
    <w:rsid w:val="008B07EB"/>
    <w:rsid w:val="008B19C8"/>
    <w:rsid w:val="008B2440"/>
    <w:rsid w:val="008B2754"/>
    <w:rsid w:val="008B2AB0"/>
    <w:rsid w:val="008B3201"/>
    <w:rsid w:val="008B39E9"/>
    <w:rsid w:val="008B43CE"/>
    <w:rsid w:val="008B4675"/>
    <w:rsid w:val="008B53FE"/>
    <w:rsid w:val="008B560A"/>
    <w:rsid w:val="008B57AC"/>
    <w:rsid w:val="008B73D2"/>
    <w:rsid w:val="008B7409"/>
    <w:rsid w:val="008B7AB6"/>
    <w:rsid w:val="008B7ECF"/>
    <w:rsid w:val="008C044A"/>
    <w:rsid w:val="008C0ACC"/>
    <w:rsid w:val="008C1236"/>
    <w:rsid w:val="008C2003"/>
    <w:rsid w:val="008C2686"/>
    <w:rsid w:val="008C2851"/>
    <w:rsid w:val="008C34C3"/>
    <w:rsid w:val="008C387D"/>
    <w:rsid w:val="008C38B9"/>
    <w:rsid w:val="008C3A5C"/>
    <w:rsid w:val="008C3B62"/>
    <w:rsid w:val="008C3EAA"/>
    <w:rsid w:val="008C49E3"/>
    <w:rsid w:val="008C628E"/>
    <w:rsid w:val="008C6A11"/>
    <w:rsid w:val="008C7C8D"/>
    <w:rsid w:val="008C7CF9"/>
    <w:rsid w:val="008D07DE"/>
    <w:rsid w:val="008D0D79"/>
    <w:rsid w:val="008D0DAA"/>
    <w:rsid w:val="008D1840"/>
    <w:rsid w:val="008D185F"/>
    <w:rsid w:val="008D2A02"/>
    <w:rsid w:val="008D2D06"/>
    <w:rsid w:val="008D2D2C"/>
    <w:rsid w:val="008D35AF"/>
    <w:rsid w:val="008D3690"/>
    <w:rsid w:val="008D37D1"/>
    <w:rsid w:val="008D3B16"/>
    <w:rsid w:val="008D4D3F"/>
    <w:rsid w:val="008D516A"/>
    <w:rsid w:val="008D5CA0"/>
    <w:rsid w:val="008D70F8"/>
    <w:rsid w:val="008D7152"/>
    <w:rsid w:val="008D74C8"/>
    <w:rsid w:val="008D7D43"/>
    <w:rsid w:val="008E06B9"/>
    <w:rsid w:val="008E0FEE"/>
    <w:rsid w:val="008E2452"/>
    <w:rsid w:val="008E2E1B"/>
    <w:rsid w:val="008E39DD"/>
    <w:rsid w:val="008E39EB"/>
    <w:rsid w:val="008E4C68"/>
    <w:rsid w:val="008E5440"/>
    <w:rsid w:val="008E5E06"/>
    <w:rsid w:val="008E5F50"/>
    <w:rsid w:val="008E5F7E"/>
    <w:rsid w:val="008E68E9"/>
    <w:rsid w:val="008E6D93"/>
    <w:rsid w:val="008E7CF7"/>
    <w:rsid w:val="008F00C2"/>
    <w:rsid w:val="008F0562"/>
    <w:rsid w:val="008F06D2"/>
    <w:rsid w:val="008F13B1"/>
    <w:rsid w:val="008F32D6"/>
    <w:rsid w:val="008F352E"/>
    <w:rsid w:val="008F435F"/>
    <w:rsid w:val="008F4C7C"/>
    <w:rsid w:val="008F4F70"/>
    <w:rsid w:val="008F534B"/>
    <w:rsid w:val="008F5998"/>
    <w:rsid w:val="008F5E60"/>
    <w:rsid w:val="008F5FED"/>
    <w:rsid w:val="008F637A"/>
    <w:rsid w:val="008F6823"/>
    <w:rsid w:val="008F699A"/>
    <w:rsid w:val="008F6DAB"/>
    <w:rsid w:val="008F6F5B"/>
    <w:rsid w:val="008F7054"/>
    <w:rsid w:val="008F742E"/>
    <w:rsid w:val="008F7EDB"/>
    <w:rsid w:val="00900840"/>
    <w:rsid w:val="00900855"/>
    <w:rsid w:val="00900C4B"/>
    <w:rsid w:val="00901028"/>
    <w:rsid w:val="00901214"/>
    <w:rsid w:val="00901BA4"/>
    <w:rsid w:val="00901C1D"/>
    <w:rsid w:val="00902872"/>
    <w:rsid w:val="009041E8"/>
    <w:rsid w:val="00904339"/>
    <w:rsid w:val="009045F5"/>
    <w:rsid w:val="00904AC0"/>
    <w:rsid w:val="0090638D"/>
    <w:rsid w:val="0090639C"/>
    <w:rsid w:val="0090715D"/>
    <w:rsid w:val="00907815"/>
    <w:rsid w:val="00907D6A"/>
    <w:rsid w:val="00910B7F"/>
    <w:rsid w:val="00911BB2"/>
    <w:rsid w:val="00911F04"/>
    <w:rsid w:val="00913770"/>
    <w:rsid w:val="00914555"/>
    <w:rsid w:val="0091583F"/>
    <w:rsid w:val="009165E9"/>
    <w:rsid w:val="009165FD"/>
    <w:rsid w:val="00916D4D"/>
    <w:rsid w:val="009172BE"/>
    <w:rsid w:val="00920515"/>
    <w:rsid w:val="00921CAC"/>
    <w:rsid w:val="00921F4C"/>
    <w:rsid w:val="009240DA"/>
    <w:rsid w:val="0092467C"/>
    <w:rsid w:val="00924C54"/>
    <w:rsid w:val="009257A8"/>
    <w:rsid w:val="00925A2C"/>
    <w:rsid w:val="0092714A"/>
    <w:rsid w:val="00927FD6"/>
    <w:rsid w:val="009301B2"/>
    <w:rsid w:val="00930753"/>
    <w:rsid w:val="009307FB"/>
    <w:rsid w:val="00930C5D"/>
    <w:rsid w:val="00930E2C"/>
    <w:rsid w:val="00931460"/>
    <w:rsid w:val="009318E7"/>
    <w:rsid w:val="00931E3A"/>
    <w:rsid w:val="009320BE"/>
    <w:rsid w:val="00932629"/>
    <w:rsid w:val="009332DB"/>
    <w:rsid w:val="0093345A"/>
    <w:rsid w:val="0093348C"/>
    <w:rsid w:val="009336E1"/>
    <w:rsid w:val="009345D0"/>
    <w:rsid w:val="00934917"/>
    <w:rsid w:val="009349A5"/>
    <w:rsid w:val="00934C23"/>
    <w:rsid w:val="0093606A"/>
    <w:rsid w:val="00937647"/>
    <w:rsid w:val="009379EA"/>
    <w:rsid w:val="00941B10"/>
    <w:rsid w:val="00943181"/>
    <w:rsid w:val="00943AD2"/>
    <w:rsid w:val="00943F04"/>
    <w:rsid w:val="00944327"/>
    <w:rsid w:val="00944CA8"/>
    <w:rsid w:val="00945A5F"/>
    <w:rsid w:val="0094666E"/>
    <w:rsid w:val="009467FE"/>
    <w:rsid w:val="00946F18"/>
    <w:rsid w:val="009471BC"/>
    <w:rsid w:val="00947DA9"/>
    <w:rsid w:val="00950DA7"/>
    <w:rsid w:val="00950FEA"/>
    <w:rsid w:val="009512FA"/>
    <w:rsid w:val="009519F9"/>
    <w:rsid w:val="00951AEB"/>
    <w:rsid w:val="00951EA8"/>
    <w:rsid w:val="00953164"/>
    <w:rsid w:val="0095390B"/>
    <w:rsid w:val="00953CA3"/>
    <w:rsid w:val="00953EAC"/>
    <w:rsid w:val="00954758"/>
    <w:rsid w:val="00954B14"/>
    <w:rsid w:val="009555FD"/>
    <w:rsid w:val="00955962"/>
    <w:rsid w:val="0095605E"/>
    <w:rsid w:val="0095702C"/>
    <w:rsid w:val="0095756D"/>
    <w:rsid w:val="0095784F"/>
    <w:rsid w:val="00960327"/>
    <w:rsid w:val="00960D36"/>
    <w:rsid w:val="00961CB0"/>
    <w:rsid w:val="00962DBE"/>
    <w:rsid w:val="00963BC4"/>
    <w:rsid w:val="00963D9F"/>
    <w:rsid w:val="009641DA"/>
    <w:rsid w:val="00964723"/>
    <w:rsid w:val="00964A9C"/>
    <w:rsid w:val="00964BF5"/>
    <w:rsid w:val="00964E37"/>
    <w:rsid w:val="00965027"/>
    <w:rsid w:val="00965BA3"/>
    <w:rsid w:val="009664B6"/>
    <w:rsid w:val="00966AE4"/>
    <w:rsid w:val="00966D55"/>
    <w:rsid w:val="00967495"/>
    <w:rsid w:val="00967862"/>
    <w:rsid w:val="00967F48"/>
    <w:rsid w:val="00970127"/>
    <w:rsid w:val="009701B9"/>
    <w:rsid w:val="00971A6E"/>
    <w:rsid w:val="0097211E"/>
    <w:rsid w:val="00972ED8"/>
    <w:rsid w:val="00974679"/>
    <w:rsid w:val="00974E66"/>
    <w:rsid w:val="00974F2D"/>
    <w:rsid w:val="009752A0"/>
    <w:rsid w:val="00976821"/>
    <w:rsid w:val="00976A3B"/>
    <w:rsid w:val="00976C20"/>
    <w:rsid w:val="00976FC8"/>
    <w:rsid w:val="009775B7"/>
    <w:rsid w:val="00977F7E"/>
    <w:rsid w:val="009802B4"/>
    <w:rsid w:val="00980667"/>
    <w:rsid w:val="009810E2"/>
    <w:rsid w:val="0098128E"/>
    <w:rsid w:val="009818DC"/>
    <w:rsid w:val="00981A9E"/>
    <w:rsid w:val="00981FD7"/>
    <w:rsid w:val="00982565"/>
    <w:rsid w:val="00982B5B"/>
    <w:rsid w:val="00982E70"/>
    <w:rsid w:val="00983876"/>
    <w:rsid w:val="00983C5D"/>
    <w:rsid w:val="00984820"/>
    <w:rsid w:val="00984F1F"/>
    <w:rsid w:val="009853EC"/>
    <w:rsid w:val="00985627"/>
    <w:rsid w:val="009857A8"/>
    <w:rsid w:val="00985F50"/>
    <w:rsid w:val="009864D5"/>
    <w:rsid w:val="0098684A"/>
    <w:rsid w:val="00987E36"/>
    <w:rsid w:val="00987EDB"/>
    <w:rsid w:val="009902CD"/>
    <w:rsid w:val="0099063A"/>
    <w:rsid w:val="00990F15"/>
    <w:rsid w:val="0099127C"/>
    <w:rsid w:val="00991710"/>
    <w:rsid w:val="00991777"/>
    <w:rsid w:val="00991BA5"/>
    <w:rsid w:val="00991D64"/>
    <w:rsid w:val="009922C2"/>
    <w:rsid w:val="009923C5"/>
    <w:rsid w:val="009927DA"/>
    <w:rsid w:val="0099345D"/>
    <w:rsid w:val="0099387B"/>
    <w:rsid w:val="00993FAA"/>
    <w:rsid w:val="00994799"/>
    <w:rsid w:val="00994F3C"/>
    <w:rsid w:val="009959D6"/>
    <w:rsid w:val="009969FC"/>
    <w:rsid w:val="0099707C"/>
    <w:rsid w:val="0099708E"/>
    <w:rsid w:val="00997E7B"/>
    <w:rsid w:val="009A0201"/>
    <w:rsid w:val="009A057D"/>
    <w:rsid w:val="009A0606"/>
    <w:rsid w:val="009A1273"/>
    <w:rsid w:val="009A1A21"/>
    <w:rsid w:val="009A223A"/>
    <w:rsid w:val="009A2C34"/>
    <w:rsid w:val="009A37D8"/>
    <w:rsid w:val="009A3F8E"/>
    <w:rsid w:val="009A43C8"/>
    <w:rsid w:val="009A50C1"/>
    <w:rsid w:val="009A5335"/>
    <w:rsid w:val="009A5454"/>
    <w:rsid w:val="009A5B7B"/>
    <w:rsid w:val="009A5C6C"/>
    <w:rsid w:val="009A64A1"/>
    <w:rsid w:val="009A682D"/>
    <w:rsid w:val="009A6B53"/>
    <w:rsid w:val="009B1BBF"/>
    <w:rsid w:val="009B200E"/>
    <w:rsid w:val="009B2D48"/>
    <w:rsid w:val="009B2D4D"/>
    <w:rsid w:val="009B35D8"/>
    <w:rsid w:val="009B3E4F"/>
    <w:rsid w:val="009B5979"/>
    <w:rsid w:val="009B683F"/>
    <w:rsid w:val="009B69C0"/>
    <w:rsid w:val="009B6DA5"/>
    <w:rsid w:val="009B70F9"/>
    <w:rsid w:val="009B7303"/>
    <w:rsid w:val="009B7B13"/>
    <w:rsid w:val="009B7F0B"/>
    <w:rsid w:val="009C00BD"/>
    <w:rsid w:val="009C00D0"/>
    <w:rsid w:val="009C00D9"/>
    <w:rsid w:val="009C01CE"/>
    <w:rsid w:val="009C0C0C"/>
    <w:rsid w:val="009C0FA9"/>
    <w:rsid w:val="009C1023"/>
    <w:rsid w:val="009C1249"/>
    <w:rsid w:val="009C18FE"/>
    <w:rsid w:val="009C1A54"/>
    <w:rsid w:val="009C1FD1"/>
    <w:rsid w:val="009C1FD2"/>
    <w:rsid w:val="009C28EE"/>
    <w:rsid w:val="009C3555"/>
    <w:rsid w:val="009C3615"/>
    <w:rsid w:val="009C3873"/>
    <w:rsid w:val="009C3C51"/>
    <w:rsid w:val="009C5243"/>
    <w:rsid w:val="009C524C"/>
    <w:rsid w:val="009C5ADA"/>
    <w:rsid w:val="009C67B2"/>
    <w:rsid w:val="009C683E"/>
    <w:rsid w:val="009C6BCF"/>
    <w:rsid w:val="009C7AA3"/>
    <w:rsid w:val="009D04CC"/>
    <w:rsid w:val="009D05A0"/>
    <w:rsid w:val="009D11F1"/>
    <w:rsid w:val="009D1BD8"/>
    <w:rsid w:val="009D214C"/>
    <w:rsid w:val="009D2441"/>
    <w:rsid w:val="009D2F8C"/>
    <w:rsid w:val="009D34BE"/>
    <w:rsid w:val="009D35DD"/>
    <w:rsid w:val="009D397D"/>
    <w:rsid w:val="009D4240"/>
    <w:rsid w:val="009D4CE8"/>
    <w:rsid w:val="009D57CC"/>
    <w:rsid w:val="009D583F"/>
    <w:rsid w:val="009D5A58"/>
    <w:rsid w:val="009D5B78"/>
    <w:rsid w:val="009D5C22"/>
    <w:rsid w:val="009D5D7D"/>
    <w:rsid w:val="009D6197"/>
    <w:rsid w:val="009D7238"/>
    <w:rsid w:val="009D75B3"/>
    <w:rsid w:val="009D75F2"/>
    <w:rsid w:val="009D7864"/>
    <w:rsid w:val="009D7865"/>
    <w:rsid w:val="009E0038"/>
    <w:rsid w:val="009E0248"/>
    <w:rsid w:val="009E03E6"/>
    <w:rsid w:val="009E05F4"/>
    <w:rsid w:val="009E0DB1"/>
    <w:rsid w:val="009E0F48"/>
    <w:rsid w:val="009E1347"/>
    <w:rsid w:val="009E1B58"/>
    <w:rsid w:val="009E1B69"/>
    <w:rsid w:val="009E2175"/>
    <w:rsid w:val="009E2C72"/>
    <w:rsid w:val="009E35B0"/>
    <w:rsid w:val="009E4DAA"/>
    <w:rsid w:val="009E570E"/>
    <w:rsid w:val="009E57E4"/>
    <w:rsid w:val="009E66F8"/>
    <w:rsid w:val="009E6DE7"/>
    <w:rsid w:val="009E7900"/>
    <w:rsid w:val="009F0043"/>
    <w:rsid w:val="009F0AF7"/>
    <w:rsid w:val="009F1CEA"/>
    <w:rsid w:val="009F2018"/>
    <w:rsid w:val="009F2528"/>
    <w:rsid w:val="009F2CDB"/>
    <w:rsid w:val="009F5D0F"/>
    <w:rsid w:val="009F5DAB"/>
    <w:rsid w:val="009F5E61"/>
    <w:rsid w:val="009F625F"/>
    <w:rsid w:val="009F6547"/>
    <w:rsid w:val="009F672C"/>
    <w:rsid w:val="009F7BE9"/>
    <w:rsid w:val="009F7CD3"/>
    <w:rsid w:val="00A0046C"/>
    <w:rsid w:val="00A01019"/>
    <w:rsid w:val="00A0125E"/>
    <w:rsid w:val="00A02B19"/>
    <w:rsid w:val="00A03249"/>
    <w:rsid w:val="00A03367"/>
    <w:rsid w:val="00A03CE9"/>
    <w:rsid w:val="00A04331"/>
    <w:rsid w:val="00A04A33"/>
    <w:rsid w:val="00A056FD"/>
    <w:rsid w:val="00A059C1"/>
    <w:rsid w:val="00A05C9B"/>
    <w:rsid w:val="00A05E1D"/>
    <w:rsid w:val="00A06310"/>
    <w:rsid w:val="00A066FC"/>
    <w:rsid w:val="00A068CC"/>
    <w:rsid w:val="00A06E03"/>
    <w:rsid w:val="00A06F78"/>
    <w:rsid w:val="00A10315"/>
    <w:rsid w:val="00A10498"/>
    <w:rsid w:val="00A10C40"/>
    <w:rsid w:val="00A11E1F"/>
    <w:rsid w:val="00A12896"/>
    <w:rsid w:val="00A12E34"/>
    <w:rsid w:val="00A1372B"/>
    <w:rsid w:val="00A15DA5"/>
    <w:rsid w:val="00A16016"/>
    <w:rsid w:val="00A16289"/>
    <w:rsid w:val="00A16AB3"/>
    <w:rsid w:val="00A17022"/>
    <w:rsid w:val="00A20E9F"/>
    <w:rsid w:val="00A212A2"/>
    <w:rsid w:val="00A2132C"/>
    <w:rsid w:val="00A22DA9"/>
    <w:rsid w:val="00A239E7"/>
    <w:rsid w:val="00A23D75"/>
    <w:rsid w:val="00A23E05"/>
    <w:rsid w:val="00A24072"/>
    <w:rsid w:val="00A241CD"/>
    <w:rsid w:val="00A24CF9"/>
    <w:rsid w:val="00A25295"/>
    <w:rsid w:val="00A253AB"/>
    <w:rsid w:val="00A25B5E"/>
    <w:rsid w:val="00A26C2C"/>
    <w:rsid w:val="00A26E62"/>
    <w:rsid w:val="00A27497"/>
    <w:rsid w:val="00A30A82"/>
    <w:rsid w:val="00A31050"/>
    <w:rsid w:val="00A311AD"/>
    <w:rsid w:val="00A312FE"/>
    <w:rsid w:val="00A32790"/>
    <w:rsid w:val="00A33190"/>
    <w:rsid w:val="00A337D8"/>
    <w:rsid w:val="00A33814"/>
    <w:rsid w:val="00A35B1C"/>
    <w:rsid w:val="00A36A25"/>
    <w:rsid w:val="00A377E0"/>
    <w:rsid w:val="00A4090A"/>
    <w:rsid w:val="00A409D2"/>
    <w:rsid w:val="00A41512"/>
    <w:rsid w:val="00A42242"/>
    <w:rsid w:val="00A4308B"/>
    <w:rsid w:val="00A44ED3"/>
    <w:rsid w:val="00A454D9"/>
    <w:rsid w:val="00A46357"/>
    <w:rsid w:val="00A467BA"/>
    <w:rsid w:val="00A4751A"/>
    <w:rsid w:val="00A47945"/>
    <w:rsid w:val="00A47AAF"/>
    <w:rsid w:val="00A47FC5"/>
    <w:rsid w:val="00A50139"/>
    <w:rsid w:val="00A50998"/>
    <w:rsid w:val="00A51790"/>
    <w:rsid w:val="00A51AF0"/>
    <w:rsid w:val="00A51B18"/>
    <w:rsid w:val="00A51BCF"/>
    <w:rsid w:val="00A52753"/>
    <w:rsid w:val="00A52DD0"/>
    <w:rsid w:val="00A53936"/>
    <w:rsid w:val="00A53BB6"/>
    <w:rsid w:val="00A53CC5"/>
    <w:rsid w:val="00A54513"/>
    <w:rsid w:val="00A545A5"/>
    <w:rsid w:val="00A54BE5"/>
    <w:rsid w:val="00A5594E"/>
    <w:rsid w:val="00A562EB"/>
    <w:rsid w:val="00A56914"/>
    <w:rsid w:val="00A578A0"/>
    <w:rsid w:val="00A607FD"/>
    <w:rsid w:val="00A60B38"/>
    <w:rsid w:val="00A61046"/>
    <w:rsid w:val="00A6135B"/>
    <w:rsid w:val="00A61456"/>
    <w:rsid w:val="00A61472"/>
    <w:rsid w:val="00A61D00"/>
    <w:rsid w:val="00A61D2F"/>
    <w:rsid w:val="00A62ADF"/>
    <w:rsid w:val="00A62C07"/>
    <w:rsid w:val="00A62C14"/>
    <w:rsid w:val="00A62E45"/>
    <w:rsid w:val="00A63BB2"/>
    <w:rsid w:val="00A63E9C"/>
    <w:rsid w:val="00A63F0C"/>
    <w:rsid w:val="00A6534C"/>
    <w:rsid w:val="00A65415"/>
    <w:rsid w:val="00A65DDC"/>
    <w:rsid w:val="00A66687"/>
    <w:rsid w:val="00A669D6"/>
    <w:rsid w:val="00A677EF"/>
    <w:rsid w:val="00A67E11"/>
    <w:rsid w:val="00A67FA1"/>
    <w:rsid w:val="00A7076F"/>
    <w:rsid w:val="00A70FE4"/>
    <w:rsid w:val="00A71242"/>
    <w:rsid w:val="00A71E4C"/>
    <w:rsid w:val="00A71F86"/>
    <w:rsid w:val="00A73030"/>
    <w:rsid w:val="00A733B3"/>
    <w:rsid w:val="00A73640"/>
    <w:rsid w:val="00A73BA0"/>
    <w:rsid w:val="00A7461D"/>
    <w:rsid w:val="00A74966"/>
    <w:rsid w:val="00A74B09"/>
    <w:rsid w:val="00A74D85"/>
    <w:rsid w:val="00A75395"/>
    <w:rsid w:val="00A77E7F"/>
    <w:rsid w:val="00A80D3B"/>
    <w:rsid w:val="00A8104D"/>
    <w:rsid w:val="00A814A0"/>
    <w:rsid w:val="00A81839"/>
    <w:rsid w:val="00A828F8"/>
    <w:rsid w:val="00A82B12"/>
    <w:rsid w:val="00A831DC"/>
    <w:rsid w:val="00A838A6"/>
    <w:rsid w:val="00A83CEE"/>
    <w:rsid w:val="00A8480C"/>
    <w:rsid w:val="00A84B7A"/>
    <w:rsid w:val="00A84F8A"/>
    <w:rsid w:val="00A854D2"/>
    <w:rsid w:val="00A861EE"/>
    <w:rsid w:val="00A8679F"/>
    <w:rsid w:val="00A8699A"/>
    <w:rsid w:val="00A86C79"/>
    <w:rsid w:val="00A86CC1"/>
    <w:rsid w:val="00A87426"/>
    <w:rsid w:val="00A87F59"/>
    <w:rsid w:val="00A87F76"/>
    <w:rsid w:val="00A900FD"/>
    <w:rsid w:val="00A90B5F"/>
    <w:rsid w:val="00A90D6D"/>
    <w:rsid w:val="00A91310"/>
    <w:rsid w:val="00A91AB7"/>
    <w:rsid w:val="00A92038"/>
    <w:rsid w:val="00A92950"/>
    <w:rsid w:val="00A929FE"/>
    <w:rsid w:val="00A92D05"/>
    <w:rsid w:val="00A93B07"/>
    <w:rsid w:val="00A93B9D"/>
    <w:rsid w:val="00A93DDB"/>
    <w:rsid w:val="00A93F30"/>
    <w:rsid w:val="00A94389"/>
    <w:rsid w:val="00A945FD"/>
    <w:rsid w:val="00A947B6"/>
    <w:rsid w:val="00A95936"/>
    <w:rsid w:val="00A95BE0"/>
    <w:rsid w:val="00A96539"/>
    <w:rsid w:val="00A9749A"/>
    <w:rsid w:val="00A97CF2"/>
    <w:rsid w:val="00A97E4A"/>
    <w:rsid w:val="00AA0393"/>
    <w:rsid w:val="00AA0E6D"/>
    <w:rsid w:val="00AA1258"/>
    <w:rsid w:val="00AA1995"/>
    <w:rsid w:val="00AA1E58"/>
    <w:rsid w:val="00AA1E9E"/>
    <w:rsid w:val="00AA213C"/>
    <w:rsid w:val="00AA2CE2"/>
    <w:rsid w:val="00AA43FF"/>
    <w:rsid w:val="00AA52DF"/>
    <w:rsid w:val="00AA5D60"/>
    <w:rsid w:val="00AA5E61"/>
    <w:rsid w:val="00AA5E66"/>
    <w:rsid w:val="00AA61F6"/>
    <w:rsid w:val="00AA6AF1"/>
    <w:rsid w:val="00AA6E19"/>
    <w:rsid w:val="00AA6EA8"/>
    <w:rsid w:val="00AA734C"/>
    <w:rsid w:val="00AA7365"/>
    <w:rsid w:val="00AA7CD5"/>
    <w:rsid w:val="00AB03D3"/>
    <w:rsid w:val="00AB0522"/>
    <w:rsid w:val="00AB0A33"/>
    <w:rsid w:val="00AB0A52"/>
    <w:rsid w:val="00AB0E84"/>
    <w:rsid w:val="00AB1979"/>
    <w:rsid w:val="00AB29CE"/>
    <w:rsid w:val="00AB3DCC"/>
    <w:rsid w:val="00AB43A2"/>
    <w:rsid w:val="00AB4A05"/>
    <w:rsid w:val="00AB4F86"/>
    <w:rsid w:val="00AB5082"/>
    <w:rsid w:val="00AB567C"/>
    <w:rsid w:val="00AB5A88"/>
    <w:rsid w:val="00AB6138"/>
    <w:rsid w:val="00AB6236"/>
    <w:rsid w:val="00AB6710"/>
    <w:rsid w:val="00AB6C20"/>
    <w:rsid w:val="00AB7536"/>
    <w:rsid w:val="00AC0570"/>
    <w:rsid w:val="00AC0802"/>
    <w:rsid w:val="00AC09F1"/>
    <w:rsid w:val="00AC1269"/>
    <w:rsid w:val="00AC1710"/>
    <w:rsid w:val="00AC21B6"/>
    <w:rsid w:val="00AC2C8E"/>
    <w:rsid w:val="00AC35C8"/>
    <w:rsid w:val="00AC3E9F"/>
    <w:rsid w:val="00AC4335"/>
    <w:rsid w:val="00AC5BD3"/>
    <w:rsid w:val="00AC5E52"/>
    <w:rsid w:val="00AC6897"/>
    <w:rsid w:val="00AC6CE0"/>
    <w:rsid w:val="00AC7519"/>
    <w:rsid w:val="00AD1877"/>
    <w:rsid w:val="00AD45D9"/>
    <w:rsid w:val="00AD491D"/>
    <w:rsid w:val="00AD4A1F"/>
    <w:rsid w:val="00AD6CD8"/>
    <w:rsid w:val="00AE056F"/>
    <w:rsid w:val="00AE0A87"/>
    <w:rsid w:val="00AE1B9E"/>
    <w:rsid w:val="00AE1E3C"/>
    <w:rsid w:val="00AE281D"/>
    <w:rsid w:val="00AE31D0"/>
    <w:rsid w:val="00AE36EE"/>
    <w:rsid w:val="00AE4082"/>
    <w:rsid w:val="00AE4468"/>
    <w:rsid w:val="00AE4CB0"/>
    <w:rsid w:val="00AE50AB"/>
    <w:rsid w:val="00AE577F"/>
    <w:rsid w:val="00AE5B62"/>
    <w:rsid w:val="00AE6014"/>
    <w:rsid w:val="00AE6956"/>
    <w:rsid w:val="00AE6A19"/>
    <w:rsid w:val="00AE7868"/>
    <w:rsid w:val="00AE7AD0"/>
    <w:rsid w:val="00AF0444"/>
    <w:rsid w:val="00AF260F"/>
    <w:rsid w:val="00AF26F0"/>
    <w:rsid w:val="00AF3038"/>
    <w:rsid w:val="00AF3584"/>
    <w:rsid w:val="00AF3BF2"/>
    <w:rsid w:val="00AF493C"/>
    <w:rsid w:val="00AF4D0F"/>
    <w:rsid w:val="00AF4EF6"/>
    <w:rsid w:val="00AF5888"/>
    <w:rsid w:val="00AF5A12"/>
    <w:rsid w:val="00AF5CFB"/>
    <w:rsid w:val="00AF5D27"/>
    <w:rsid w:val="00AF64F2"/>
    <w:rsid w:val="00AF7457"/>
    <w:rsid w:val="00B00031"/>
    <w:rsid w:val="00B00032"/>
    <w:rsid w:val="00B003C1"/>
    <w:rsid w:val="00B00846"/>
    <w:rsid w:val="00B00BF3"/>
    <w:rsid w:val="00B00D4D"/>
    <w:rsid w:val="00B01E8F"/>
    <w:rsid w:val="00B0261F"/>
    <w:rsid w:val="00B03097"/>
    <w:rsid w:val="00B0364C"/>
    <w:rsid w:val="00B04219"/>
    <w:rsid w:val="00B04586"/>
    <w:rsid w:val="00B04FE8"/>
    <w:rsid w:val="00B053D6"/>
    <w:rsid w:val="00B0602B"/>
    <w:rsid w:val="00B06100"/>
    <w:rsid w:val="00B06119"/>
    <w:rsid w:val="00B063E3"/>
    <w:rsid w:val="00B06C89"/>
    <w:rsid w:val="00B0712E"/>
    <w:rsid w:val="00B0717B"/>
    <w:rsid w:val="00B07774"/>
    <w:rsid w:val="00B10FC3"/>
    <w:rsid w:val="00B11045"/>
    <w:rsid w:val="00B11142"/>
    <w:rsid w:val="00B11742"/>
    <w:rsid w:val="00B11E5B"/>
    <w:rsid w:val="00B12214"/>
    <w:rsid w:val="00B123D2"/>
    <w:rsid w:val="00B12715"/>
    <w:rsid w:val="00B1308F"/>
    <w:rsid w:val="00B134C7"/>
    <w:rsid w:val="00B14602"/>
    <w:rsid w:val="00B14C54"/>
    <w:rsid w:val="00B1508F"/>
    <w:rsid w:val="00B156C0"/>
    <w:rsid w:val="00B15D69"/>
    <w:rsid w:val="00B15DB8"/>
    <w:rsid w:val="00B1617D"/>
    <w:rsid w:val="00B16617"/>
    <w:rsid w:val="00B17492"/>
    <w:rsid w:val="00B2088A"/>
    <w:rsid w:val="00B213FB"/>
    <w:rsid w:val="00B22B2E"/>
    <w:rsid w:val="00B22E37"/>
    <w:rsid w:val="00B2388E"/>
    <w:rsid w:val="00B244B1"/>
    <w:rsid w:val="00B248FE"/>
    <w:rsid w:val="00B2526F"/>
    <w:rsid w:val="00B26A0F"/>
    <w:rsid w:val="00B26A68"/>
    <w:rsid w:val="00B26DF1"/>
    <w:rsid w:val="00B270B4"/>
    <w:rsid w:val="00B277EB"/>
    <w:rsid w:val="00B278B7"/>
    <w:rsid w:val="00B3198F"/>
    <w:rsid w:val="00B32A22"/>
    <w:rsid w:val="00B32ACE"/>
    <w:rsid w:val="00B32C3A"/>
    <w:rsid w:val="00B339B4"/>
    <w:rsid w:val="00B33BBB"/>
    <w:rsid w:val="00B3424E"/>
    <w:rsid w:val="00B34EC3"/>
    <w:rsid w:val="00B36CA6"/>
    <w:rsid w:val="00B379C0"/>
    <w:rsid w:val="00B37BEE"/>
    <w:rsid w:val="00B40974"/>
    <w:rsid w:val="00B41CDA"/>
    <w:rsid w:val="00B4466D"/>
    <w:rsid w:val="00B455B5"/>
    <w:rsid w:val="00B45DF8"/>
    <w:rsid w:val="00B46756"/>
    <w:rsid w:val="00B4709A"/>
    <w:rsid w:val="00B47245"/>
    <w:rsid w:val="00B50140"/>
    <w:rsid w:val="00B50511"/>
    <w:rsid w:val="00B51113"/>
    <w:rsid w:val="00B51519"/>
    <w:rsid w:val="00B51885"/>
    <w:rsid w:val="00B5256B"/>
    <w:rsid w:val="00B53F2B"/>
    <w:rsid w:val="00B54038"/>
    <w:rsid w:val="00B542E3"/>
    <w:rsid w:val="00B547D4"/>
    <w:rsid w:val="00B54A49"/>
    <w:rsid w:val="00B54BB6"/>
    <w:rsid w:val="00B54DA6"/>
    <w:rsid w:val="00B54EEC"/>
    <w:rsid w:val="00B55176"/>
    <w:rsid w:val="00B552E3"/>
    <w:rsid w:val="00B55923"/>
    <w:rsid w:val="00B55939"/>
    <w:rsid w:val="00B577A1"/>
    <w:rsid w:val="00B60B4C"/>
    <w:rsid w:val="00B60DAF"/>
    <w:rsid w:val="00B60E42"/>
    <w:rsid w:val="00B615B5"/>
    <w:rsid w:val="00B61BC2"/>
    <w:rsid w:val="00B63005"/>
    <w:rsid w:val="00B63D70"/>
    <w:rsid w:val="00B63ECD"/>
    <w:rsid w:val="00B647DC"/>
    <w:rsid w:val="00B655B8"/>
    <w:rsid w:val="00B65A6F"/>
    <w:rsid w:val="00B65CD4"/>
    <w:rsid w:val="00B65E48"/>
    <w:rsid w:val="00B664C9"/>
    <w:rsid w:val="00B66645"/>
    <w:rsid w:val="00B66A02"/>
    <w:rsid w:val="00B66AD6"/>
    <w:rsid w:val="00B673BA"/>
    <w:rsid w:val="00B67AF2"/>
    <w:rsid w:val="00B67C19"/>
    <w:rsid w:val="00B7043D"/>
    <w:rsid w:val="00B70586"/>
    <w:rsid w:val="00B71604"/>
    <w:rsid w:val="00B71A8C"/>
    <w:rsid w:val="00B71EF0"/>
    <w:rsid w:val="00B72118"/>
    <w:rsid w:val="00B73733"/>
    <w:rsid w:val="00B741C5"/>
    <w:rsid w:val="00B74D3D"/>
    <w:rsid w:val="00B7587B"/>
    <w:rsid w:val="00B75EB5"/>
    <w:rsid w:val="00B764AA"/>
    <w:rsid w:val="00B766CE"/>
    <w:rsid w:val="00B769A8"/>
    <w:rsid w:val="00B770B8"/>
    <w:rsid w:val="00B771FE"/>
    <w:rsid w:val="00B774A0"/>
    <w:rsid w:val="00B7791A"/>
    <w:rsid w:val="00B800C8"/>
    <w:rsid w:val="00B8103E"/>
    <w:rsid w:val="00B8108E"/>
    <w:rsid w:val="00B81565"/>
    <w:rsid w:val="00B81949"/>
    <w:rsid w:val="00B82389"/>
    <w:rsid w:val="00B824F9"/>
    <w:rsid w:val="00B828C2"/>
    <w:rsid w:val="00B8390D"/>
    <w:rsid w:val="00B8497E"/>
    <w:rsid w:val="00B8498C"/>
    <w:rsid w:val="00B84BAE"/>
    <w:rsid w:val="00B84D71"/>
    <w:rsid w:val="00B84ED0"/>
    <w:rsid w:val="00B850F8"/>
    <w:rsid w:val="00B86E7E"/>
    <w:rsid w:val="00B90D17"/>
    <w:rsid w:val="00B90EE5"/>
    <w:rsid w:val="00B91684"/>
    <w:rsid w:val="00B91A4F"/>
    <w:rsid w:val="00B91A5B"/>
    <w:rsid w:val="00B91DDF"/>
    <w:rsid w:val="00B936BA"/>
    <w:rsid w:val="00B93F44"/>
    <w:rsid w:val="00B94248"/>
    <w:rsid w:val="00B94CFD"/>
    <w:rsid w:val="00B95350"/>
    <w:rsid w:val="00B97252"/>
    <w:rsid w:val="00B97AAF"/>
    <w:rsid w:val="00B97F1C"/>
    <w:rsid w:val="00BA10B8"/>
    <w:rsid w:val="00BA21B7"/>
    <w:rsid w:val="00BA2A37"/>
    <w:rsid w:val="00BA5677"/>
    <w:rsid w:val="00BA56BD"/>
    <w:rsid w:val="00BA5CB0"/>
    <w:rsid w:val="00BA7DA2"/>
    <w:rsid w:val="00BB01FF"/>
    <w:rsid w:val="00BB0242"/>
    <w:rsid w:val="00BB0F04"/>
    <w:rsid w:val="00BB1619"/>
    <w:rsid w:val="00BB17F8"/>
    <w:rsid w:val="00BB1CBD"/>
    <w:rsid w:val="00BB3109"/>
    <w:rsid w:val="00BB31ED"/>
    <w:rsid w:val="00BB3718"/>
    <w:rsid w:val="00BB4F9D"/>
    <w:rsid w:val="00BB52AE"/>
    <w:rsid w:val="00BB6490"/>
    <w:rsid w:val="00BB7707"/>
    <w:rsid w:val="00BB78A8"/>
    <w:rsid w:val="00BB7BD0"/>
    <w:rsid w:val="00BB7EC1"/>
    <w:rsid w:val="00BB7F50"/>
    <w:rsid w:val="00BC0C70"/>
    <w:rsid w:val="00BC1290"/>
    <w:rsid w:val="00BC1FB6"/>
    <w:rsid w:val="00BC34F7"/>
    <w:rsid w:val="00BC37D8"/>
    <w:rsid w:val="00BC47BF"/>
    <w:rsid w:val="00BC59C3"/>
    <w:rsid w:val="00BC5FA3"/>
    <w:rsid w:val="00BC7591"/>
    <w:rsid w:val="00BC7745"/>
    <w:rsid w:val="00BD0215"/>
    <w:rsid w:val="00BD067C"/>
    <w:rsid w:val="00BD0BA2"/>
    <w:rsid w:val="00BD1492"/>
    <w:rsid w:val="00BD178C"/>
    <w:rsid w:val="00BD1A7C"/>
    <w:rsid w:val="00BD2570"/>
    <w:rsid w:val="00BD4978"/>
    <w:rsid w:val="00BD5092"/>
    <w:rsid w:val="00BD524F"/>
    <w:rsid w:val="00BD5630"/>
    <w:rsid w:val="00BD60C1"/>
    <w:rsid w:val="00BD61D0"/>
    <w:rsid w:val="00BD6A38"/>
    <w:rsid w:val="00BD7050"/>
    <w:rsid w:val="00BD7595"/>
    <w:rsid w:val="00BE0075"/>
    <w:rsid w:val="00BE0249"/>
    <w:rsid w:val="00BE1BFB"/>
    <w:rsid w:val="00BE1CD6"/>
    <w:rsid w:val="00BE1D2A"/>
    <w:rsid w:val="00BE1E6E"/>
    <w:rsid w:val="00BE2903"/>
    <w:rsid w:val="00BE39E0"/>
    <w:rsid w:val="00BE540C"/>
    <w:rsid w:val="00BE5DA5"/>
    <w:rsid w:val="00BE64B5"/>
    <w:rsid w:val="00BE69F3"/>
    <w:rsid w:val="00BE6A10"/>
    <w:rsid w:val="00BF02F1"/>
    <w:rsid w:val="00BF0793"/>
    <w:rsid w:val="00BF1CBA"/>
    <w:rsid w:val="00BF2F14"/>
    <w:rsid w:val="00BF3A2E"/>
    <w:rsid w:val="00BF451C"/>
    <w:rsid w:val="00BF6233"/>
    <w:rsid w:val="00BF78DF"/>
    <w:rsid w:val="00BF7A53"/>
    <w:rsid w:val="00C004D8"/>
    <w:rsid w:val="00C005D4"/>
    <w:rsid w:val="00C0084A"/>
    <w:rsid w:val="00C00DB0"/>
    <w:rsid w:val="00C018D9"/>
    <w:rsid w:val="00C01CB0"/>
    <w:rsid w:val="00C0250C"/>
    <w:rsid w:val="00C0252F"/>
    <w:rsid w:val="00C02B11"/>
    <w:rsid w:val="00C02CFF"/>
    <w:rsid w:val="00C032A8"/>
    <w:rsid w:val="00C033B4"/>
    <w:rsid w:val="00C03407"/>
    <w:rsid w:val="00C03564"/>
    <w:rsid w:val="00C03C90"/>
    <w:rsid w:val="00C04EB8"/>
    <w:rsid w:val="00C0530C"/>
    <w:rsid w:val="00C05F19"/>
    <w:rsid w:val="00C07117"/>
    <w:rsid w:val="00C07907"/>
    <w:rsid w:val="00C07DA9"/>
    <w:rsid w:val="00C11977"/>
    <w:rsid w:val="00C11BA8"/>
    <w:rsid w:val="00C1219C"/>
    <w:rsid w:val="00C128C2"/>
    <w:rsid w:val="00C13319"/>
    <w:rsid w:val="00C1349D"/>
    <w:rsid w:val="00C1386C"/>
    <w:rsid w:val="00C1386D"/>
    <w:rsid w:val="00C1395E"/>
    <w:rsid w:val="00C13CD2"/>
    <w:rsid w:val="00C142D7"/>
    <w:rsid w:val="00C14466"/>
    <w:rsid w:val="00C14474"/>
    <w:rsid w:val="00C14F14"/>
    <w:rsid w:val="00C16117"/>
    <w:rsid w:val="00C169B6"/>
    <w:rsid w:val="00C16F8F"/>
    <w:rsid w:val="00C170DD"/>
    <w:rsid w:val="00C1737A"/>
    <w:rsid w:val="00C174F0"/>
    <w:rsid w:val="00C177E2"/>
    <w:rsid w:val="00C17CE3"/>
    <w:rsid w:val="00C200B1"/>
    <w:rsid w:val="00C2080D"/>
    <w:rsid w:val="00C20D16"/>
    <w:rsid w:val="00C22511"/>
    <w:rsid w:val="00C2267D"/>
    <w:rsid w:val="00C22B4A"/>
    <w:rsid w:val="00C23268"/>
    <w:rsid w:val="00C238F9"/>
    <w:rsid w:val="00C23A40"/>
    <w:rsid w:val="00C23B91"/>
    <w:rsid w:val="00C23CD7"/>
    <w:rsid w:val="00C24190"/>
    <w:rsid w:val="00C24D8C"/>
    <w:rsid w:val="00C258BA"/>
    <w:rsid w:val="00C25D10"/>
    <w:rsid w:val="00C25D78"/>
    <w:rsid w:val="00C25E8F"/>
    <w:rsid w:val="00C2624E"/>
    <w:rsid w:val="00C2671D"/>
    <w:rsid w:val="00C27337"/>
    <w:rsid w:val="00C27805"/>
    <w:rsid w:val="00C27C44"/>
    <w:rsid w:val="00C30F28"/>
    <w:rsid w:val="00C332FB"/>
    <w:rsid w:val="00C33E78"/>
    <w:rsid w:val="00C34921"/>
    <w:rsid w:val="00C361CC"/>
    <w:rsid w:val="00C366DF"/>
    <w:rsid w:val="00C36C85"/>
    <w:rsid w:val="00C36FB6"/>
    <w:rsid w:val="00C3712C"/>
    <w:rsid w:val="00C379F8"/>
    <w:rsid w:val="00C40C8D"/>
    <w:rsid w:val="00C43A33"/>
    <w:rsid w:val="00C43CDB"/>
    <w:rsid w:val="00C4512C"/>
    <w:rsid w:val="00C45ABC"/>
    <w:rsid w:val="00C45B48"/>
    <w:rsid w:val="00C45D00"/>
    <w:rsid w:val="00C45F48"/>
    <w:rsid w:val="00C464A2"/>
    <w:rsid w:val="00C474B0"/>
    <w:rsid w:val="00C50675"/>
    <w:rsid w:val="00C50BC9"/>
    <w:rsid w:val="00C5197B"/>
    <w:rsid w:val="00C51B14"/>
    <w:rsid w:val="00C51CAC"/>
    <w:rsid w:val="00C51DB4"/>
    <w:rsid w:val="00C51F30"/>
    <w:rsid w:val="00C52573"/>
    <w:rsid w:val="00C527B7"/>
    <w:rsid w:val="00C52A31"/>
    <w:rsid w:val="00C52AEF"/>
    <w:rsid w:val="00C53A42"/>
    <w:rsid w:val="00C543A0"/>
    <w:rsid w:val="00C54DE4"/>
    <w:rsid w:val="00C5564D"/>
    <w:rsid w:val="00C55871"/>
    <w:rsid w:val="00C569B5"/>
    <w:rsid w:val="00C569CF"/>
    <w:rsid w:val="00C56DCD"/>
    <w:rsid w:val="00C570BA"/>
    <w:rsid w:val="00C6013B"/>
    <w:rsid w:val="00C60D14"/>
    <w:rsid w:val="00C61253"/>
    <w:rsid w:val="00C613E4"/>
    <w:rsid w:val="00C61C63"/>
    <w:rsid w:val="00C622BC"/>
    <w:rsid w:val="00C62319"/>
    <w:rsid w:val="00C623BC"/>
    <w:rsid w:val="00C62603"/>
    <w:rsid w:val="00C62677"/>
    <w:rsid w:val="00C639A5"/>
    <w:rsid w:val="00C63D68"/>
    <w:rsid w:val="00C63F2F"/>
    <w:rsid w:val="00C646E5"/>
    <w:rsid w:val="00C64C9D"/>
    <w:rsid w:val="00C657DC"/>
    <w:rsid w:val="00C65F2E"/>
    <w:rsid w:val="00C65FAB"/>
    <w:rsid w:val="00C660AF"/>
    <w:rsid w:val="00C66445"/>
    <w:rsid w:val="00C66823"/>
    <w:rsid w:val="00C670F4"/>
    <w:rsid w:val="00C67C1F"/>
    <w:rsid w:val="00C70D05"/>
    <w:rsid w:val="00C71736"/>
    <w:rsid w:val="00C71E6E"/>
    <w:rsid w:val="00C73145"/>
    <w:rsid w:val="00C7348A"/>
    <w:rsid w:val="00C73A1B"/>
    <w:rsid w:val="00C74159"/>
    <w:rsid w:val="00C74700"/>
    <w:rsid w:val="00C76241"/>
    <w:rsid w:val="00C76701"/>
    <w:rsid w:val="00C76DC9"/>
    <w:rsid w:val="00C779D7"/>
    <w:rsid w:val="00C77AA8"/>
    <w:rsid w:val="00C80D5B"/>
    <w:rsid w:val="00C82538"/>
    <w:rsid w:val="00C82B89"/>
    <w:rsid w:val="00C82BF4"/>
    <w:rsid w:val="00C83AA0"/>
    <w:rsid w:val="00C84671"/>
    <w:rsid w:val="00C8479B"/>
    <w:rsid w:val="00C8512C"/>
    <w:rsid w:val="00C852BD"/>
    <w:rsid w:val="00C85430"/>
    <w:rsid w:val="00C86073"/>
    <w:rsid w:val="00C86641"/>
    <w:rsid w:val="00C86821"/>
    <w:rsid w:val="00C873B9"/>
    <w:rsid w:val="00C87434"/>
    <w:rsid w:val="00C87480"/>
    <w:rsid w:val="00C87865"/>
    <w:rsid w:val="00C907EF"/>
    <w:rsid w:val="00C91046"/>
    <w:rsid w:val="00C9162B"/>
    <w:rsid w:val="00C92061"/>
    <w:rsid w:val="00C922F3"/>
    <w:rsid w:val="00C93608"/>
    <w:rsid w:val="00C937A4"/>
    <w:rsid w:val="00C93ADC"/>
    <w:rsid w:val="00C94035"/>
    <w:rsid w:val="00C94415"/>
    <w:rsid w:val="00C95502"/>
    <w:rsid w:val="00C95859"/>
    <w:rsid w:val="00C95ADC"/>
    <w:rsid w:val="00C96328"/>
    <w:rsid w:val="00C968FE"/>
    <w:rsid w:val="00C97474"/>
    <w:rsid w:val="00CA081F"/>
    <w:rsid w:val="00CA0905"/>
    <w:rsid w:val="00CA12BB"/>
    <w:rsid w:val="00CA2B92"/>
    <w:rsid w:val="00CA2F14"/>
    <w:rsid w:val="00CA4036"/>
    <w:rsid w:val="00CA4072"/>
    <w:rsid w:val="00CA51C6"/>
    <w:rsid w:val="00CA553D"/>
    <w:rsid w:val="00CA5B7A"/>
    <w:rsid w:val="00CA6FC6"/>
    <w:rsid w:val="00CA76C2"/>
    <w:rsid w:val="00CB0B47"/>
    <w:rsid w:val="00CB1C75"/>
    <w:rsid w:val="00CB1FF9"/>
    <w:rsid w:val="00CB2334"/>
    <w:rsid w:val="00CB2E1D"/>
    <w:rsid w:val="00CB30C5"/>
    <w:rsid w:val="00CB33B2"/>
    <w:rsid w:val="00CB3D83"/>
    <w:rsid w:val="00CB4371"/>
    <w:rsid w:val="00CB48B1"/>
    <w:rsid w:val="00CB6614"/>
    <w:rsid w:val="00CB674D"/>
    <w:rsid w:val="00CB6A7E"/>
    <w:rsid w:val="00CB7083"/>
    <w:rsid w:val="00CC01A3"/>
    <w:rsid w:val="00CC04CD"/>
    <w:rsid w:val="00CC0C8C"/>
    <w:rsid w:val="00CC0DEB"/>
    <w:rsid w:val="00CC0E5E"/>
    <w:rsid w:val="00CC1207"/>
    <w:rsid w:val="00CC1635"/>
    <w:rsid w:val="00CC2938"/>
    <w:rsid w:val="00CC29F2"/>
    <w:rsid w:val="00CC2D1D"/>
    <w:rsid w:val="00CC3754"/>
    <w:rsid w:val="00CC3AE4"/>
    <w:rsid w:val="00CC448A"/>
    <w:rsid w:val="00CC61BA"/>
    <w:rsid w:val="00CC64A8"/>
    <w:rsid w:val="00CC705F"/>
    <w:rsid w:val="00CC776C"/>
    <w:rsid w:val="00CC7F53"/>
    <w:rsid w:val="00CD002E"/>
    <w:rsid w:val="00CD0D6D"/>
    <w:rsid w:val="00CD10EC"/>
    <w:rsid w:val="00CD1BAE"/>
    <w:rsid w:val="00CD1D25"/>
    <w:rsid w:val="00CD31A8"/>
    <w:rsid w:val="00CD3567"/>
    <w:rsid w:val="00CD3594"/>
    <w:rsid w:val="00CD3D59"/>
    <w:rsid w:val="00CD3E4C"/>
    <w:rsid w:val="00CD3ED0"/>
    <w:rsid w:val="00CD6BB2"/>
    <w:rsid w:val="00CD72FB"/>
    <w:rsid w:val="00CD7976"/>
    <w:rsid w:val="00CD79D0"/>
    <w:rsid w:val="00CD7BC3"/>
    <w:rsid w:val="00CE070B"/>
    <w:rsid w:val="00CE0BA3"/>
    <w:rsid w:val="00CE16F2"/>
    <w:rsid w:val="00CE1A1C"/>
    <w:rsid w:val="00CE1E84"/>
    <w:rsid w:val="00CE1FBD"/>
    <w:rsid w:val="00CE2B97"/>
    <w:rsid w:val="00CE3DC7"/>
    <w:rsid w:val="00CE4BF6"/>
    <w:rsid w:val="00CE4CFA"/>
    <w:rsid w:val="00CE54E5"/>
    <w:rsid w:val="00CE6714"/>
    <w:rsid w:val="00CE685F"/>
    <w:rsid w:val="00CE79B5"/>
    <w:rsid w:val="00CE7B05"/>
    <w:rsid w:val="00CF112E"/>
    <w:rsid w:val="00CF1D68"/>
    <w:rsid w:val="00CF1D83"/>
    <w:rsid w:val="00CF1DAF"/>
    <w:rsid w:val="00CF2106"/>
    <w:rsid w:val="00CF223B"/>
    <w:rsid w:val="00CF32CB"/>
    <w:rsid w:val="00CF4B28"/>
    <w:rsid w:val="00CF5712"/>
    <w:rsid w:val="00CF6CF8"/>
    <w:rsid w:val="00CF70C8"/>
    <w:rsid w:val="00CF7D31"/>
    <w:rsid w:val="00D012AB"/>
    <w:rsid w:val="00D024F1"/>
    <w:rsid w:val="00D025DB"/>
    <w:rsid w:val="00D0269E"/>
    <w:rsid w:val="00D02BF3"/>
    <w:rsid w:val="00D05409"/>
    <w:rsid w:val="00D05679"/>
    <w:rsid w:val="00D05B80"/>
    <w:rsid w:val="00D05C8C"/>
    <w:rsid w:val="00D06511"/>
    <w:rsid w:val="00D066E2"/>
    <w:rsid w:val="00D06839"/>
    <w:rsid w:val="00D0704B"/>
    <w:rsid w:val="00D0716B"/>
    <w:rsid w:val="00D07A8A"/>
    <w:rsid w:val="00D07D5A"/>
    <w:rsid w:val="00D103A3"/>
    <w:rsid w:val="00D110F6"/>
    <w:rsid w:val="00D129A6"/>
    <w:rsid w:val="00D1363B"/>
    <w:rsid w:val="00D140DC"/>
    <w:rsid w:val="00D1429D"/>
    <w:rsid w:val="00D142EF"/>
    <w:rsid w:val="00D14938"/>
    <w:rsid w:val="00D157E2"/>
    <w:rsid w:val="00D16389"/>
    <w:rsid w:val="00D16E3D"/>
    <w:rsid w:val="00D17241"/>
    <w:rsid w:val="00D1739E"/>
    <w:rsid w:val="00D17685"/>
    <w:rsid w:val="00D20201"/>
    <w:rsid w:val="00D2068A"/>
    <w:rsid w:val="00D2121E"/>
    <w:rsid w:val="00D21D0B"/>
    <w:rsid w:val="00D22843"/>
    <w:rsid w:val="00D22853"/>
    <w:rsid w:val="00D229F2"/>
    <w:rsid w:val="00D241F2"/>
    <w:rsid w:val="00D2454C"/>
    <w:rsid w:val="00D25E53"/>
    <w:rsid w:val="00D2664D"/>
    <w:rsid w:val="00D26F94"/>
    <w:rsid w:val="00D274B6"/>
    <w:rsid w:val="00D275F0"/>
    <w:rsid w:val="00D27864"/>
    <w:rsid w:val="00D30272"/>
    <w:rsid w:val="00D3076E"/>
    <w:rsid w:val="00D30857"/>
    <w:rsid w:val="00D30A89"/>
    <w:rsid w:val="00D30F08"/>
    <w:rsid w:val="00D31164"/>
    <w:rsid w:val="00D32544"/>
    <w:rsid w:val="00D32EE3"/>
    <w:rsid w:val="00D33778"/>
    <w:rsid w:val="00D3377D"/>
    <w:rsid w:val="00D339AE"/>
    <w:rsid w:val="00D33C52"/>
    <w:rsid w:val="00D35DC6"/>
    <w:rsid w:val="00D35F55"/>
    <w:rsid w:val="00D36148"/>
    <w:rsid w:val="00D3674C"/>
    <w:rsid w:val="00D36815"/>
    <w:rsid w:val="00D36E7F"/>
    <w:rsid w:val="00D373AB"/>
    <w:rsid w:val="00D37CC5"/>
    <w:rsid w:val="00D40DA0"/>
    <w:rsid w:val="00D41DD3"/>
    <w:rsid w:val="00D41F57"/>
    <w:rsid w:val="00D42198"/>
    <w:rsid w:val="00D429D6"/>
    <w:rsid w:val="00D42A9C"/>
    <w:rsid w:val="00D42B69"/>
    <w:rsid w:val="00D431DF"/>
    <w:rsid w:val="00D440E9"/>
    <w:rsid w:val="00D44595"/>
    <w:rsid w:val="00D446E2"/>
    <w:rsid w:val="00D44AE7"/>
    <w:rsid w:val="00D44E65"/>
    <w:rsid w:val="00D45AED"/>
    <w:rsid w:val="00D464FE"/>
    <w:rsid w:val="00D47C09"/>
    <w:rsid w:val="00D47F98"/>
    <w:rsid w:val="00D50A55"/>
    <w:rsid w:val="00D50D66"/>
    <w:rsid w:val="00D5112D"/>
    <w:rsid w:val="00D51B87"/>
    <w:rsid w:val="00D52026"/>
    <w:rsid w:val="00D525D7"/>
    <w:rsid w:val="00D53663"/>
    <w:rsid w:val="00D54F56"/>
    <w:rsid w:val="00D55AD7"/>
    <w:rsid w:val="00D5663A"/>
    <w:rsid w:val="00D5682F"/>
    <w:rsid w:val="00D571ED"/>
    <w:rsid w:val="00D57442"/>
    <w:rsid w:val="00D60017"/>
    <w:rsid w:val="00D602E5"/>
    <w:rsid w:val="00D6073A"/>
    <w:rsid w:val="00D60A07"/>
    <w:rsid w:val="00D621E8"/>
    <w:rsid w:val="00D62E3D"/>
    <w:rsid w:val="00D634E4"/>
    <w:rsid w:val="00D636DC"/>
    <w:rsid w:val="00D637DF"/>
    <w:rsid w:val="00D63BA4"/>
    <w:rsid w:val="00D640F6"/>
    <w:rsid w:val="00D649F0"/>
    <w:rsid w:val="00D64F51"/>
    <w:rsid w:val="00D65BF4"/>
    <w:rsid w:val="00D6621C"/>
    <w:rsid w:val="00D664E1"/>
    <w:rsid w:val="00D6708F"/>
    <w:rsid w:val="00D671A1"/>
    <w:rsid w:val="00D6726F"/>
    <w:rsid w:val="00D67630"/>
    <w:rsid w:val="00D67A0F"/>
    <w:rsid w:val="00D70D1E"/>
    <w:rsid w:val="00D70E6C"/>
    <w:rsid w:val="00D70F30"/>
    <w:rsid w:val="00D72033"/>
    <w:rsid w:val="00D7248E"/>
    <w:rsid w:val="00D72689"/>
    <w:rsid w:val="00D72B1B"/>
    <w:rsid w:val="00D72F69"/>
    <w:rsid w:val="00D738EB"/>
    <w:rsid w:val="00D74005"/>
    <w:rsid w:val="00D7445D"/>
    <w:rsid w:val="00D74D70"/>
    <w:rsid w:val="00D7537D"/>
    <w:rsid w:val="00D80F6A"/>
    <w:rsid w:val="00D81574"/>
    <w:rsid w:val="00D817B0"/>
    <w:rsid w:val="00D819CF"/>
    <w:rsid w:val="00D81E9B"/>
    <w:rsid w:val="00D81FFA"/>
    <w:rsid w:val="00D822F9"/>
    <w:rsid w:val="00D83676"/>
    <w:rsid w:val="00D8392C"/>
    <w:rsid w:val="00D84220"/>
    <w:rsid w:val="00D844A8"/>
    <w:rsid w:val="00D84A2F"/>
    <w:rsid w:val="00D85702"/>
    <w:rsid w:val="00D85948"/>
    <w:rsid w:val="00D85A8C"/>
    <w:rsid w:val="00D85C15"/>
    <w:rsid w:val="00D86B64"/>
    <w:rsid w:val="00D8787C"/>
    <w:rsid w:val="00D92ADF"/>
    <w:rsid w:val="00D92B59"/>
    <w:rsid w:val="00D930A9"/>
    <w:rsid w:val="00D9428B"/>
    <w:rsid w:val="00D9437F"/>
    <w:rsid w:val="00D94876"/>
    <w:rsid w:val="00D94BA0"/>
    <w:rsid w:val="00D95500"/>
    <w:rsid w:val="00D970FC"/>
    <w:rsid w:val="00D97328"/>
    <w:rsid w:val="00D97EAD"/>
    <w:rsid w:val="00DA0123"/>
    <w:rsid w:val="00DA02CC"/>
    <w:rsid w:val="00DA0D24"/>
    <w:rsid w:val="00DA16D2"/>
    <w:rsid w:val="00DA1C04"/>
    <w:rsid w:val="00DA1FAD"/>
    <w:rsid w:val="00DA2115"/>
    <w:rsid w:val="00DA29A3"/>
    <w:rsid w:val="00DA351A"/>
    <w:rsid w:val="00DA35FE"/>
    <w:rsid w:val="00DA3831"/>
    <w:rsid w:val="00DA3A68"/>
    <w:rsid w:val="00DA3D67"/>
    <w:rsid w:val="00DA3E03"/>
    <w:rsid w:val="00DA564F"/>
    <w:rsid w:val="00DA62AC"/>
    <w:rsid w:val="00DA6539"/>
    <w:rsid w:val="00DA6F04"/>
    <w:rsid w:val="00DA7644"/>
    <w:rsid w:val="00DB1AB2"/>
    <w:rsid w:val="00DB1C46"/>
    <w:rsid w:val="00DB207C"/>
    <w:rsid w:val="00DB419B"/>
    <w:rsid w:val="00DB4474"/>
    <w:rsid w:val="00DB4498"/>
    <w:rsid w:val="00DB4E5C"/>
    <w:rsid w:val="00DB551F"/>
    <w:rsid w:val="00DB5528"/>
    <w:rsid w:val="00DB5804"/>
    <w:rsid w:val="00DB5808"/>
    <w:rsid w:val="00DB5D4A"/>
    <w:rsid w:val="00DB678F"/>
    <w:rsid w:val="00DB6DE2"/>
    <w:rsid w:val="00DB7606"/>
    <w:rsid w:val="00DC08CA"/>
    <w:rsid w:val="00DC0E37"/>
    <w:rsid w:val="00DC27CF"/>
    <w:rsid w:val="00DC2B8C"/>
    <w:rsid w:val="00DC30FD"/>
    <w:rsid w:val="00DC340F"/>
    <w:rsid w:val="00DC3CCA"/>
    <w:rsid w:val="00DC5CE2"/>
    <w:rsid w:val="00DC617F"/>
    <w:rsid w:val="00DC7465"/>
    <w:rsid w:val="00DD01C0"/>
    <w:rsid w:val="00DD0F1C"/>
    <w:rsid w:val="00DD1302"/>
    <w:rsid w:val="00DD138A"/>
    <w:rsid w:val="00DD1BF1"/>
    <w:rsid w:val="00DD1DA1"/>
    <w:rsid w:val="00DD1DEA"/>
    <w:rsid w:val="00DD297F"/>
    <w:rsid w:val="00DD2B7B"/>
    <w:rsid w:val="00DD2F10"/>
    <w:rsid w:val="00DD3D30"/>
    <w:rsid w:val="00DD41CD"/>
    <w:rsid w:val="00DD47C2"/>
    <w:rsid w:val="00DD4E99"/>
    <w:rsid w:val="00DD59A7"/>
    <w:rsid w:val="00DD5A8E"/>
    <w:rsid w:val="00DD6D62"/>
    <w:rsid w:val="00DD6D8F"/>
    <w:rsid w:val="00DD76B9"/>
    <w:rsid w:val="00DE0D06"/>
    <w:rsid w:val="00DE1032"/>
    <w:rsid w:val="00DE161A"/>
    <w:rsid w:val="00DE170E"/>
    <w:rsid w:val="00DE2C67"/>
    <w:rsid w:val="00DE2D89"/>
    <w:rsid w:val="00DE3042"/>
    <w:rsid w:val="00DE3C3B"/>
    <w:rsid w:val="00DE4A24"/>
    <w:rsid w:val="00DE5FDD"/>
    <w:rsid w:val="00DE629C"/>
    <w:rsid w:val="00DE7055"/>
    <w:rsid w:val="00DE7338"/>
    <w:rsid w:val="00DE774D"/>
    <w:rsid w:val="00DE783B"/>
    <w:rsid w:val="00DF0839"/>
    <w:rsid w:val="00DF08EB"/>
    <w:rsid w:val="00DF0F2C"/>
    <w:rsid w:val="00DF11BB"/>
    <w:rsid w:val="00DF2177"/>
    <w:rsid w:val="00DF290F"/>
    <w:rsid w:val="00DF2C6C"/>
    <w:rsid w:val="00DF3196"/>
    <w:rsid w:val="00DF35BC"/>
    <w:rsid w:val="00DF6CBA"/>
    <w:rsid w:val="00DF7D53"/>
    <w:rsid w:val="00E003F2"/>
    <w:rsid w:val="00E008B8"/>
    <w:rsid w:val="00E023BF"/>
    <w:rsid w:val="00E02B4B"/>
    <w:rsid w:val="00E02F76"/>
    <w:rsid w:val="00E0355B"/>
    <w:rsid w:val="00E0387F"/>
    <w:rsid w:val="00E03A88"/>
    <w:rsid w:val="00E05F26"/>
    <w:rsid w:val="00E06A0B"/>
    <w:rsid w:val="00E06B1E"/>
    <w:rsid w:val="00E0765A"/>
    <w:rsid w:val="00E07AB4"/>
    <w:rsid w:val="00E07FE5"/>
    <w:rsid w:val="00E07FF0"/>
    <w:rsid w:val="00E10252"/>
    <w:rsid w:val="00E10AF8"/>
    <w:rsid w:val="00E10C97"/>
    <w:rsid w:val="00E11C72"/>
    <w:rsid w:val="00E11E15"/>
    <w:rsid w:val="00E11EA5"/>
    <w:rsid w:val="00E11FE2"/>
    <w:rsid w:val="00E11FEE"/>
    <w:rsid w:val="00E125D2"/>
    <w:rsid w:val="00E126A6"/>
    <w:rsid w:val="00E127C2"/>
    <w:rsid w:val="00E1374B"/>
    <w:rsid w:val="00E139A2"/>
    <w:rsid w:val="00E146BF"/>
    <w:rsid w:val="00E1515F"/>
    <w:rsid w:val="00E1538F"/>
    <w:rsid w:val="00E1591B"/>
    <w:rsid w:val="00E15BBD"/>
    <w:rsid w:val="00E167B0"/>
    <w:rsid w:val="00E167B1"/>
    <w:rsid w:val="00E1697C"/>
    <w:rsid w:val="00E172FD"/>
    <w:rsid w:val="00E1747F"/>
    <w:rsid w:val="00E17BA8"/>
    <w:rsid w:val="00E17E44"/>
    <w:rsid w:val="00E20C33"/>
    <w:rsid w:val="00E20FF2"/>
    <w:rsid w:val="00E21B4D"/>
    <w:rsid w:val="00E22086"/>
    <w:rsid w:val="00E22690"/>
    <w:rsid w:val="00E22854"/>
    <w:rsid w:val="00E2286A"/>
    <w:rsid w:val="00E2290E"/>
    <w:rsid w:val="00E22FE9"/>
    <w:rsid w:val="00E23711"/>
    <w:rsid w:val="00E238B1"/>
    <w:rsid w:val="00E2439F"/>
    <w:rsid w:val="00E24CF7"/>
    <w:rsid w:val="00E24D23"/>
    <w:rsid w:val="00E257A3"/>
    <w:rsid w:val="00E258EC"/>
    <w:rsid w:val="00E25EBA"/>
    <w:rsid w:val="00E26271"/>
    <w:rsid w:val="00E263B9"/>
    <w:rsid w:val="00E266C7"/>
    <w:rsid w:val="00E268F3"/>
    <w:rsid w:val="00E26B81"/>
    <w:rsid w:val="00E278C7"/>
    <w:rsid w:val="00E2796D"/>
    <w:rsid w:val="00E27A04"/>
    <w:rsid w:val="00E27F57"/>
    <w:rsid w:val="00E30E8B"/>
    <w:rsid w:val="00E30FB7"/>
    <w:rsid w:val="00E317E6"/>
    <w:rsid w:val="00E31A5C"/>
    <w:rsid w:val="00E31FA6"/>
    <w:rsid w:val="00E334B0"/>
    <w:rsid w:val="00E3358C"/>
    <w:rsid w:val="00E342BD"/>
    <w:rsid w:val="00E346B4"/>
    <w:rsid w:val="00E34B0C"/>
    <w:rsid w:val="00E34BD9"/>
    <w:rsid w:val="00E34C6C"/>
    <w:rsid w:val="00E35324"/>
    <w:rsid w:val="00E35CEB"/>
    <w:rsid w:val="00E35DA6"/>
    <w:rsid w:val="00E35EC4"/>
    <w:rsid w:val="00E367C0"/>
    <w:rsid w:val="00E377FA"/>
    <w:rsid w:val="00E4079E"/>
    <w:rsid w:val="00E407C3"/>
    <w:rsid w:val="00E41187"/>
    <w:rsid w:val="00E41731"/>
    <w:rsid w:val="00E41976"/>
    <w:rsid w:val="00E41AD2"/>
    <w:rsid w:val="00E41D06"/>
    <w:rsid w:val="00E42C0B"/>
    <w:rsid w:val="00E434DD"/>
    <w:rsid w:val="00E43574"/>
    <w:rsid w:val="00E43AC0"/>
    <w:rsid w:val="00E44E09"/>
    <w:rsid w:val="00E450D9"/>
    <w:rsid w:val="00E453D4"/>
    <w:rsid w:val="00E45593"/>
    <w:rsid w:val="00E45692"/>
    <w:rsid w:val="00E47044"/>
    <w:rsid w:val="00E475B3"/>
    <w:rsid w:val="00E50A4F"/>
    <w:rsid w:val="00E50B5D"/>
    <w:rsid w:val="00E50BA6"/>
    <w:rsid w:val="00E50E3D"/>
    <w:rsid w:val="00E51A30"/>
    <w:rsid w:val="00E51D93"/>
    <w:rsid w:val="00E5348D"/>
    <w:rsid w:val="00E54752"/>
    <w:rsid w:val="00E54C52"/>
    <w:rsid w:val="00E54DB4"/>
    <w:rsid w:val="00E54E45"/>
    <w:rsid w:val="00E55A01"/>
    <w:rsid w:val="00E55E13"/>
    <w:rsid w:val="00E56F62"/>
    <w:rsid w:val="00E57D96"/>
    <w:rsid w:val="00E57E76"/>
    <w:rsid w:val="00E600ED"/>
    <w:rsid w:val="00E60C93"/>
    <w:rsid w:val="00E60E60"/>
    <w:rsid w:val="00E62D7C"/>
    <w:rsid w:val="00E62E4F"/>
    <w:rsid w:val="00E63098"/>
    <w:rsid w:val="00E63137"/>
    <w:rsid w:val="00E640FD"/>
    <w:rsid w:val="00E65074"/>
    <w:rsid w:val="00E6524D"/>
    <w:rsid w:val="00E658F9"/>
    <w:rsid w:val="00E65B9D"/>
    <w:rsid w:val="00E66663"/>
    <w:rsid w:val="00E66EFF"/>
    <w:rsid w:val="00E67208"/>
    <w:rsid w:val="00E67736"/>
    <w:rsid w:val="00E67952"/>
    <w:rsid w:val="00E70C46"/>
    <w:rsid w:val="00E71836"/>
    <w:rsid w:val="00E71D5A"/>
    <w:rsid w:val="00E7279C"/>
    <w:rsid w:val="00E73C8B"/>
    <w:rsid w:val="00E74FC4"/>
    <w:rsid w:val="00E75006"/>
    <w:rsid w:val="00E76083"/>
    <w:rsid w:val="00E7655B"/>
    <w:rsid w:val="00E76791"/>
    <w:rsid w:val="00E77889"/>
    <w:rsid w:val="00E77E06"/>
    <w:rsid w:val="00E80399"/>
    <w:rsid w:val="00E803E0"/>
    <w:rsid w:val="00E80E6F"/>
    <w:rsid w:val="00E812F9"/>
    <w:rsid w:val="00E81D28"/>
    <w:rsid w:val="00E822E9"/>
    <w:rsid w:val="00E8343F"/>
    <w:rsid w:val="00E856A1"/>
    <w:rsid w:val="00E85953"/>
    <w:rsid w:val="00E8659D"/>
    <w:rsid w:val="00E875B4"/>
    <w:rsid w:val="00E8771F"/>
    <w:rsid w:val="00E87C95"/>
    <w:rsid w:val="00E9040B"/>
    <w:rsid w:val="00E905B2"/>
    <w:rsid w:val="00E90DF5"/>
    <w:rsid w:val="00E94730"/>
    <w:rsid w:val="00E94893"/>
    <w:rsid w:val="00E94ACC"/>
    <w:rsid w:val="00E94FBB"/>
    <w:rsid w:val="00E95298"/>
    <w:rsid w:val="00E9541B"/>
    <w:rsid w:val="00E95C4D"/>
    <w:rsid w:val="00E966E3"/>
    <w:rsid w:val="00E96A13"/>
    <w:rsid w:val="00E97210"/>
    <w:rsid w:val="00E97BD9"/>
    <w:rsid w:val="00EA0F36"/>
    <w:rsid w:val="00EA16C4"/>
    <w:rsid w:val="00EA1FB1"/>
    <w:rsid w:val="00EA21E0"/>
    <w:rsid w:val="00EA243A"/>
    <w:rsid w:val="00EA251A"/>
    <w:rsid w:val="00EA2569"/>
    <w:rsid w:val="00EA25AC"/>
    <w:rsid w:val="00EA2EC3"/>
    <w:rsid w:val="00EA305D"/>
    <w:rsid w:val="00EA3095"/>
    <w:rsid w:val="00EA30E6"/>
    <w:rsid w:val="00EA31D2"/>
    <w:rsid w:val="00EA35E9"/>
    <w:rsid w:val="00EA3A58"/>
    <w:rsid w:val="00EA3AC7"/>
    <w:rsid w:val="00EA41C7"/>
    <w:rsid w:val="00EA59F2"/>
    <w:rsid w:val="00EA6254"/>
    <w:rsid w:val="00EA7F35"/>
    <w:rsid w:val="00EB0055"/>
    <w:rsid w:val="00EB0E90"/>
    <w:rsid w:val="00EB0FCE"/>
    <w:rsid w:val="00EB2520"/>
    <w:rsid w:val="00EB2FEC"/>
    <w:rsid w:val="00EB304C"/>
    <w:rsid w:val="00EB3703"/>
    <w:rsid w:val="00EB43AD"/>
    <w:rsid w:val="00EB4594"/>
    <w:rsid w:val="00EB4BDC"/>
    <w:rsid w:val="00EB4F31"/>
    <w:rsid w:val="00EB579F"/>
    <w:rsid w:val="00EB598C"/>
    <w:rsid w:val="00EB5EDA"/>
    <w:rsid w:val="00EB6151"/>
    <w:rsid w:val="00EB63A5"/>
    <w:rsid w:val="00EB7EE3"/>
    <w:rsid w:val="00EBA299"/>
    <w:rsid w:val="00EC0A74"/>
    <w:rsid w:val="00EC0E74"/>
    <w:rsid w:val="00EC154A"/>
    <w:rsid w:val="00EC1F38"/>
    <w:rsid w:val="00EC48C5"/>
    <w:rsid w:val="00EC4C0D"/>
    <w:rsid w:val="00EC5AAD"/>
    <w:rsid w:val="00EC5DE0"/>
    <w:rsid w:val="00EC64DA"/>
    <w:rsid w:val="00EC662C"/>
    <w:rsid w:val="00EC695F"/>
    <w:rsid w:val="00EC777B"/>
    <w:rsid w:val="00EC7BFF"/>
    <w:rsid w:val="00EC7EE9"/>
    <w:rsid w:val="00EC7F55"/>
    <w:rsid w:val="00ED0B88"/>
    <w:rsid w:val="00ED16DF"/>
    <w:rsid w:val="00ED1E3A"/>
    <w:rsid w:val="00ED1E45"/>
    <w:rsid w:val="00ED3E1D"/>
    <w:rsid w:val="00ED4723"/>
    <w:rsid w:val="00ED489F"/>
    <w:rsid w:val="00ED4AB8"/>
    <w:rsid w:val="00ED5796"/>
    <w:rsid w:val="00ED64CC"/>
    <w:rsid w:val="00ED64D2"/>
    <w:rsid w:val="00ED7311"/>
    <w:rsid w:val="00EE03BC"/>
    <w:rsid w:val="00EE0F54"/>
    <w:rsid w:val="00EE14E2"/>
    <w:rsid w:val="00EE1E13"/>
    <w:rsid w:val="00EE222F"/>
    <w:rsid w:val="00EE31AF"/>
    <w:rsid w:val="00EE3CD5"/>
    <w:rsid w:val="00EE4121"/>
    <w:rsid w:val="00EE4713"/>
    <w:rsid w:val="00EE4926"/>
    <w:rsid w:val="00EE4E20"/>
    <w:rsid w:val="00EE5371"/>
    <w:rsid w:val="00EE5DCA"/>
    <w:rsid w:val="00EE5DFE"/>
    <w:rsid w:val="00EE7410"/>
    <w:rsid w:val="00EE7AE3"/>
    <w:rsid w:val="00EF0A5B"/>
    <w:rsid w:val="00EF1627"/>
    <w:rsid w:val="00EF1A0D"/>
    <w:rsid w:val="00EF1ACD"/>
    <w:rsid w:val="00EF1D6F"/>
    <w:rsid w:val="00EF32AB"/>
    <w:rsid w:val="00EF4235"/>
    <w:rsid w:val="00EF4990"/>
    <w:rsid w:val="00EF5022"/>
    <w:rsid w:val="00EF5932"/>
    <w:rsid w:val="00EF7865"/>
    <w:rsid w:val="00F01B41"/>
    <w:rsid w:val="00F020E6"/>
    <w:rsid w:val="00F023E4"/>
    <w:rsid w:val="00F0484C"/>
    <w:rsid w:val="00F04CF7"/>
    <w:rsid w:val="00F05098"/>
    <w:rsid w:val="00F0572C"/>
    <w:rsid w:val="00F05BB8"/>
    <w:rsid w:val="00F061EE"/>
    <w:rsid w:val="00F06386"/>
    <w:rsid w:val="00F0648B"/>
    <w:rsid w:val="00F06D4A"/>
    <w:rsid w:val="00F077E6"/>
    <w:rsid w:val="00F07D2E"/>
    <w:rsid w:val="00F10E80"/>
    <w:rsid w:val="00F11288"/>
    <w:rsid w:val="00F11749"/>
    <w:rsid w:val="00F11CFD"/>
    <w:rsid w:val="00F135C8"/>
    <w:rsid w:val="00F13660"/>
    <w:rsid w:val="00F141FF"/>
    <w:rsid w:val="00F146CA"/>
    <w:rsid w:val="00F14D0D"/>
    <w:rsid w:val="00F15029"/>
    <w:rsid w:val="00F156D4"/>
    <w:rsid w:val="00F1575C"/>
    <w:rsid w:val="00F159AC"/>
    <w:rsid w:val="00F15B3C"/>
    <w:rsid w:val="00F15D7E"/>
    <w:rsid w:val="00F15FB0"/>
    <w:rsid w:val="00F1656A"/>
    <w:rsid w:val="00F17F65"/>
    <w:rsid w:val="00F20FB8"/>
    <w:rsid w:val="00F21394"/>
    <w:rsid w:val="00F22121"/>
    <w:rsid w:val="00F221D5"/>
    <w:rsid w:val="00F227B9"/>
    <w:rsid w:val="00F230B9"/>
    <w:rsid w:val="00F231A4"/>
    <w:rsid w:val="00F2389A"/>
    <w:rsid w:val="00F23B53"/>
    <w:rsid w:val="00F24721"/>
    <w:rsid w:val="00F249A2"/>
    <w:rsid w:val="00F24AA9"/>
    <w:rsid w:val="00F260BC"/>
    <w:rsid w:val="00F268B0"/>
    <w:rsid w:val="00F26F42"/>
    <w:rsid w:val="00F2744A"/>
    <w:rsid w:val="00F27610"/>
    <w:rsid w:val="00F30957"/>
    <w:rsid w:val="00F31F59"/>
    <w:rsid w:val="00F320C4"/>
    <w:rsid w:val="00F334D6"/>
    <w:rsid w:val="00F33A95"/>
    <w:rsid w:val="00F340A0"/>
    <w:rsid w:val="00F35254"/>
    <w:rsid w:val="00F356EB"/>
    <w:rsid w:val="00F35766"/>
    <w:rsid w:val="00F36464"/>
    <w:rsid w:val="00F368A1"/>
    <w:rsid w:val="00F37FAA"/>
    <w:rsid w:val="00F4014D"/>
    <w:rsid w:val="00F402F1"/>
    <w:rsid w:val="00F415A9"/>
    <w:rsid w:val="00F41685"/>
    <w:rsid w:val="00F41A5C"/>
    <w:rsid w:val="00F4240F"/>
    <w:rsid w:val="00F4290E"/>
    <w:rsid w:val="00F42C32"/>
    <w:rsid w:val="00F42CBA"/>
    <w:rsid w:val="00F433B5"/>
    <w:rsid w:val="00F43E9C"/>
    <w:rsid w:val="00F44073"/>
    <w:rsid w:val="00F4473B"/>
    <w:rsid w:val="00F44B2C"/>
    <w:rsid w:val="00F457F0"/>
    <w:rsid w:val="00F45A72"/>
    <w:rsid w:val="00F45C6D"/>
    <w:rsid w:val="00F46419"/>
    <w:rsid w:val="00F4648B"/>
    <w:rsid w:val="00F46589"/>
    <w:rsid w:val="00F46654"/>
    <w:rsid w:val="00F467F5"/>
    <w:rsid w:val="00F46D7B"/>
    <w:rsid w:val="00F4786A"/>
    <w:rsid w:val="00F51090"/>
    <w:rsid w:val="00F53B9A"/>
    <w:rsid w:val="00F53C8B"/>
    <w:rsid w:val="00F546B2"/>
    <w:rsid w:val="00F54DB6"/>
    <w:rsid w:val="00F553B5"/>
    <w:rsid w:val="00F554BF"/>
    <w:rsid w:val="00F556F2"/>
    <w:rsid w:val="00F55702"/>
    <w:rsid w:val="00F5579E"/>
    <w:rsid w:val="00F55A7B"/>
    <w:rsid w:val="00F55C8B"/>
    <w:rsid w:val="00F55EAC"/>
    <w:rsid w:val="00F5677A"/>
    <w:rsid w:val="00F56902"/>
    <w:rsid w:val="00F575FD"/>
    <w:rsid w:val="00F579B1"/>
    <w:rsid w:val="00F6021D"/>
    <w:rsid w:val="00F6263C"/>
    <w:rsid w:val="00F63063"/>
    <w:rsid w:val="00F6329E"/>
    <w:rsid w:val="00F638D5"/>
    <w:rsid w:val="00F639AC"/>
    <w:rsid w:val="00F64820"/>
    <w:rsid w:val="00F648B5"/>
    <w:rsid w:val="00F6635D"/>
    <w:rsid w:val="00F66CAC"/>
    <w:rsid w:val="00F6738C"/>
    <w:rsid w:val="00F675FC"/>
    <w:rsid w:val="00F679D3"/>
    <w:rsid w:val="00F7013D"/>
    <w:rsid w:val="00F70D4D"/>
    <w:rsid w:val="00F71281"/>
    <w:rsid w:val="00F725AB"/>
    <w:rsid w:val="00F72698"/>
    <w:rsid w:val="00F726CB"/>
    <w:rsid w:val="00F73BD2"/>
    <w:rsid w:val="00F74010"/>
    <w:rsid w:val="00F752F3"/>
    <w:rsid w:val="00F75A70"/>
    <w:rsid w:val="00F777A2"/>
    <w:rsid w:val="00F77A07"/>
    <w:rsid w:val="00F77E22"/>
    <w:rsid w:val="00F804C1"/>
    <w:rsid w:val="00F811A4"/>
    <w:rsid w:val="00F81ABC"/>
    <w:rsid w:val="00F81CDA"/>
    <w:rsid w:val="00F81F81"/>
    <w:rsid w:val="00F8294C"/>
    <w:rsid w:val="00F82A1D"/>
    <w:rsid w:val="00F82DA9"/>
    <w:rsid w:val="00F82F50"/>
    <w:rsid w:val="00F83215"/>
    <w:rsid w:val="00F833BB"/>
    <w:rsid w:val="00F835D7"/>
    <w:rsid w:val="00F83CC5"/>
    <w:rsid w:val="00F8437F"/>
    <w:rsid w:val="00F84A07"/>
    <w:rsid w:val="00F8589B"/>
    <w:rsid w:val="00F858B2"/>
    <w:rsid w:val="00F8612B"/>
    <w:rsid w:val="00F873FB"/>
    <w:rsid w:val="00F87893"/>
    <w:rsid w:val="00F90CF8"/>
    <w:rsid w:val="00F90ECF"/>
    <w:rsid w:val="00F929E4"/>
    <w:rsid w:val="00F92F1C"/>
    <w:rsid w:val="00F9314A"/>
    <w:rsid w:val="00F9380B"/>
    <w:rsid w:val="00F93D00"/>
    <w:rsid w:val="00F93FCE"/>
    <w:rsid w:val="00F94346"/>
    <w:rsid w:val="00F94785"/>
    <w:rsid w:val="00F95093"/>
    <w:rsid w:val="00F958EA"/>
    <w:rsid w:val="00F95B81"/>
    <w:rsid w:val="00F965D4"/>
    <w:rsid w:val="00F96B17"/>
    <w:rsid w:val="00F96F16"/>
    <w:rsid w:val="00F97019"/>
    <w:rsid w:val="00F9724B"/>
    <w:rsid w:val="00FA0137"/>
    <w:rsid w:val="00FA0942"/>
    <w:rsid w:val="00FA1715"/>
    <w:rsid w:val="00FA1DC6"/>
    <w:rsid w:val="00FA23F8"/>
    <w:rsid w:val="00FA2696"/>
    <w:rsid w:val="00FA26E0"/>
    <w:rsid w:val="00FA35B3"/>
    <w:rsid w:val="00FA3737"/>
    <w:rsid w:val="00FA37B0"/>
    <w:rsid w:val="00FA61A0"/>
    <w:rsid w:val="00FA680F"/>
    <w:rsid w:val="00FA6B44"/>
    <w:rsid w:val="00FA6CB2"/>
    <w:rsid w:val="00FA6E73"/>
    <w:rsid w:val="00FA7951"/>
    <w:rsid w:val="00FB01D9"/>
    <w:rsid w:val="00FB01EF"/>
    <w:rsid w:val="00FB0B0D"/>
    <w:rsid w:val="00FB134A"/>
    <w:rsid w:val="00FB1857"/>
    <w:rsid w:val="00FB1938"/>
    <w:rsid w:val="00FB238D"/>
    <w:rsid w:val="00FB25EC"/>
    <w:rsid w:val="00FB2B69"/>
    <w:rsid w:val="00FB33ED"/>
    <w:rsid w:val="00FB5F8B"/>
    <w:rsid w:val="00FB6757"/>
    <w:rsid w:val="00FB6BFB"/>
    <w:rsid w:val="00FB73F5"/>
    <w:rsid w:val="00FB7C99"/>
    <w:rsid w:val="00FC00FE"/>
    <w:rsid w:val="00FC063D"/>
    <w:rsid w:val="00FC2B34"/>
    <w:rsid w:val="00FC39D6"/>
    <w:rsid w:val="00FC3A1E"/>
    <w:rsid w:val="00FC4021"/>
    <w:rsid w:val="00FC42F0"/>
    <w:rsid w:val="00FC446E"/>
    <w:rsid w:val="00FC4D1E"/>
    <w:rsid w:val="00FC5CA2"/>
    <w:rsid w:val="00FC691D"/>
    <w:rsid w:val="00FC6CEF"/>
    <w:rsid w:val="00FC72D6"/>
    <w:rsid w:val="00FC72E5"/>
    <w:rsid w:val="00FC7A99"/>
    <w:rsid w:val="00FC7F1B"/>
    <w:rsid w:val="00FC7F97"/>
    <w:rsid w:val="00FD08C1"/>
    <w:rsid w:val="00FD16A2"/>
    <w:rsid w:val="00FD1C36"/>
    <w:rsid w:val="00FD1E44"/>
    <w:rsid w:val="00FD23B2"/>
    <w:rsid w:val="00FD27E4"/>
    <w:rsid w:val="00FD30FF"/>
    <w:rsid w:val="00FD35A2"/>
    <w:rsid w:val="00FD3A79"/>
    <w:rsid w:val="00FD42C9"/>
    <w:rsid w:val="00FD4BEA"/>
    <w:rsid w:val="00FD5911"/>
    <w:rsid w:val="00FD6416"/>
    <w:rsid w:val="00FD670B"/>
    <w:rsid w:val="00FD7F6F"/>
    <w:rsid w:val="00FE0B3E"/>
    <w:rsid w:val="00FE0C17"/>
    <w:rsid w:val="00FE0CA0"/>
    <w:rsid w:val="00FE1145"/>
    <w:rsid w:val="00FE16FE"/>
    <w:rsid w:val="00FE2606"/>
    <w:rsid w:val="00FE342D"/>
    <w:rsid w:val="00FE38EB"/>
    <w:rsid w:val="00FE3F3C"/>
    <w:rsid w:val="00FE4684"/>
    <w:rsid w:val="00FE4EF5"/>
    <w:rsid w:val="00FE5E9D"/>
    <w:rsid w:val="00FE619F"/>
    <w:rsid w:val="00FE621A"/>
    <w:rsid w:val="00FE6954"/>
    <w:rsid w:val="00FE6ABB"/>
    <w:rsid w:val="00FE6B1E"/>
    <w:rsid w:val="00FE6E81"/>
    <w:rsid w:val="00FF0058"/>
    <w:rsid w:val="00FF1395"/>
    <w:rsid w:val="00FF1426"/>
    <w:rsid w:val="00FF19B5"/>
    <w:rsid w:val="00FF22A5"/>
    <w:rsid w:val="00FF2BB5"/>
    <w:rsid w:val="00FF2D5A"/>
    <w:rsid w:val="00FF3253"/>
    <w:rsid w:val="00FF3D89"/>
    <w:rsid w:val="00FF50C2"/>
    <w:rsid w:val="00FF50C8"/>
    <w:rsid w:val="00FF532B"/>
    <w:rsid w:val="00FF6120"/>
    <w:rsid w:val="00FF61D6"/>
    <w:rsid w:val="00FF6322"/>
    <w:rsid w:val="00FF6D97"/>
    <w:rsid w:val="00FF714D"/>
    <w:rsid w:val="011014AE"/>
    <w:rsid w:val="0151580F"/>
    <w:rsid w:val="0163E561"/>
    <w:rsid w:val="017AC4BA"/>
    <w:rsid w:val="018593DF"/>
    <w:rsid w:val="01B07E12"/>
    <w:rsid w:val="01C400C8"/>
    <w:rsid w:val="0207F4A0"/>
    <w:rsid w:val="0237F3DB"/>
    <w:rsid w:val="025A1221"/>
    <w:rsid w:val="025F7919"/>
    <w:rsid w:val="02782977"/>
    <w:rsid w:val="02AEBD46"/>
    <w:rsid w:val="02C26710"/>
    <w:rsid w:val="02E9EEE3"/>
    <w:rsid w:val="02F23D44"/>
    <w:rsid w:val="0307F6C9"/>
    <w:rsid w:val="033300F0"/>
    <w:rsid w:val="034307F4"/>
    <w:rsid w:val="036523F4"/>
    <w:rsid w:val="0391BF46"/>
    <w:rsid w:val="03E61381"/>
    <w:rsid w:val="03F2709A"/>
    <w:rsid w:val="040F8302"/>
    <w:rsid w:val="047D734D"/>
    <w:rsid w:val="049D304D"/>
    <w:rsid w:val="0529A990"/>
    <w:rsid w:val="0544E499"/>
    <w:rsid w:val="0558FAAA"/>
    <w:rsid w:val="05E5E4CB"/>
    <w:rsid w:val="05F265E6"/>
    <w:rsid w:val="06360F9C"/>
    <w:rsid w:val="071CD58C"/>
    <w:rsid w:val="07599684"/>
    <w:rsid w:val="077059BC"/>
    <w:rsid w:val="07926DCF"/>
    <w:rsid w:val="07AF918D"/>
    <w:rsid w:val="07E0506A"/>
    <w:rsid w:val="07E06960"/>
    <w:rsid w:val="080AF524"/>
    <w:rsid w:val="08297A56"/>
    <w:rsid w:val="085D8A7B"/>
    <w:rsid w:val="087D1499"/>
    <w:rsid w:val="08B8FEC2"/>
    <w:rsid w:val="091AA5C6"/>
    <w:rsid w:val="09366871"/>
    <w:rsid w:val="096098CB"/>
    <w:rsid w:val="0968D8BC"/>
    <w:rsid w:val="09B25995"/>
    <w:rsid w:val="09B427D2"/>
    <w:rsid w:val="09D74ABF"/>
    <w:rsid w:val="0A24F4D2"/>
    <w:rsid w:val="0A6DE7D0"/>
    <w:rsid w:val="0A97C302"/>
    <w:rsid w:val="0ABABEC4"/>
    <w:rsid w:val="0AC9487A"/>
    <w:rsid w:val="0AD8B40C"/>
    <w:rsid w:val="0B3319AA"/>
    <w:rsid w:val="0B50889B"/>
    <w:rsid w:val="0B5D94DE"/>
    <w:rsid w:val="0B701F1C"/>
    <w:rsid w:val="0B8E0E7C"/>
    <w:rsid w:val="0B930F45"/>
    <w:rsid w:val="0B9D71CB"/>
    <w:rsid w:val="0C559F8C"/>
    <w:rsid w:val="0C70C7BA"/>
    <w:rsid w:val="0CD77858"/>
    <w:rsid w:val="0CECACD2"/>
    <w:rsid w:val="0D045B40"/>
    <w:rsid w:val="0D0B8ECD"/>
    <w:rsid w:val="0D101BF2"/>
    <w:rsid w:val="0D1A244D"/>
    <w:rsid w:val="0D2848B3"/>
    <w:rsid w:val="0D4CEEEC"/>
    <w:rsid w:val="0D596E66"/>
    <w:rsid w:val="0D8B0094"/>
    <w:rsid w:val="0D93D2E9"/>
    <w:rsid w:val="0DAD05C8"/>
    <w:rsid w:val="0DB0A808"/>
    <w:rsid w:val="0DD278BA"/>
    <w:rsid w:val="0DDBD460"/>
    <w:rsid w:val="0E0E42D9"/>
    <w:rsid w:val="0E1F2719"/>
    <w:rsid w:val="0EB5C643"/>
    <w:rsid w:val="0EB79DE6"/>
    <w:rsid w:val="0EF62EC1"/>
    <w:rsid w:val="0EFB156F"/>
    <w:rsid w:val="0F3BAA99"/>
    <w:rsid w:val="0F4D461B"/>
    <w:rsid w:val="0F602DC6"/>
    <w:rsid w:val="0F650FF6"/>
    <w:rsid w:val="0F811805"/>
    <w:rsid w:val="0F9292E7"/>
    <w:rsid w:val="0F9BE759"/>
    <w:rsid w:val="106663A9"/>
    <w:rsid w:val="10686BD9"/>
    <w:rsid w:val="10BD27DB"/>
    <w:rsid w:val="112655F5"/>
    <w:rsid w:val="115A7C49"/>
    <w:rsid w:val="11F71CA3"/>
    <w:rsid w:val="122C53A4"/>
    <w:rsid w:val="1266C2BF"/>
    <w:rsid w:val="12716ED9"/>
    <w:rsid w:val="127ACAB5"/>
    <w:rsid w:val="128CCC1E"/>
    <w:rsid w:val="13C8ED53"/>
    <w:rsid w:val="13D07537"/>
    <w:rsid w:val="13EC035B"/>
    <w:rsid w:val="143FA456"/>
    <w:rsid w:val="14CD5569"/>
    <w:rsid w:val="14DD8BC0"/>
    <w:rsid w:val="153B0D26"/>
    <w:rsid w:val="158BC05C"/>
    <w:rsid w:val="15F75433"/>
    <w:rsid w:val="160F09A1"/>
    <w:rsid w:val="1635B765"/>
    <w:rsid w:val="16E4CDB2"/>
    <w:rsid w:val="172E4490"/>
    <w:rsid w:val="17622259"/>
    <w:rsid w:val="178B473E"/>
    <w:rsid w:val="17D0A1D2"/>
    <w:rsid w:val="1890430B"/>
    <w:rsid w:val="18D11ACA"/>
    <w:rsid w:val="18DFC1CE"/>
    <w:rsid w:val="191A72A8"/>
    <w:rsid w:val="193BF93A"/>
    <w:rsid w:val="1950D7AC"/>
    <w:rsid w:val="1973FA17"/>
    <w:rsid w:val="197931E0"/>
    <w:rsid w:val="19A663B9"/>
    <w:rsid w:val="19E90A23"/>
    <w:rsid w:val="1A0B1854"/>
    <w:rsid w:val="1AB09662"/>
    <w:rsid w:val="1AD9B197"/>
    <w:rsid w:val="1AECF440"/>
    <w:rsid w:val="1AF76C8E"/>
    <w:rsid w:val="1B4F31C1"/>
    <w:rsid w:val="1B5519AB"/>
    <w:rsid w:val="1B5DE51C"/>
    <w:rsid w:val="1B6059C6"/>
    <w:rsid w:val="1B6C5BAD"/>
    <w:rsid w:val="1B7E6C8A"/>
    <w:rsid w:val="1BB00801"/>
    <w:rsid w:val="1BBD99C2"/>
    <w:rsid w:val="1BFFB802"/>
    <w:rsid w:val="1C5A033F"/>
    <w:rsid w:val="1C915DDC"/>
    <w:rsid w:val="1D215D4E"/>
    <w:rsid w:val="1D777FB6"/>
    <w:rsid w:val="1D7EBE95"/>
    <w:rsid w:val="1D8CB725"/>
    <w:rsid w:val="1DA9920C"/>
    <w:rsid w:val="1E2DF17B"/>
    <w:rsid w:val="1E306E09"/>
    <w:rsid w:val="1E3C92EB"/>
    <w:rsid w:val="1E4C804F"/>
    <w:rsid w:val="1EB71DDB"/>
    <w:rsid w:val="1FB75222"/>
    <w:rsid w:val="1FBDB646"/>
    <w:rsid w:val="20063351"/>
    <w:rsid w:val="20106A6F"/>
    <w:rsid w:val="2031B927"/>
    <w:rsid w:val="206AB1C4"/>
    <w:rsid w:val="2097270B"/>
    <w:rsid w:val="209FE4F8"/>
    <w:rsid w:val="20BA8BE9"/>
    <w:rsid w:val="20BB53CD"/>
    <w:rsid w:val="215E6236"/>
    <w:rsid w:val="21717D4D"/>
    <w:rsid w:val="2202532E"/>
    <w:rsid w:val="225980D7"/>
    <w:rsid w:val="232F6D8A"/>
    <w:rsid w:val="2347213C"/>
    <w:rsid w:val="23935C2E"/>
    <w:rsid w:val="23CF43C1"/>
    <w:rsid w:val="24885169"/>
    <w:rsid w:val="24A7299A"/>
    <w:rsid w:val="24CB53E6"/>
    <w:rsid w:val="25011E70"/>
    <w:rsid w:val="250D8354"/>
    <w:rsid w:val="253D0DCC"/>
    <w:rsid w:val="254EAE6F"/>
    <w:rsid w:val="25BBE42B"/>
    <w:rsid w:val="25E64A2A"/>
    <w:rsid w:val="25ECFE28"/>
    <w:rsid w:val="25F2DB5F"/>
    <w:rsid w:val="25F6E41A"/>
    <w:rsid w:val="262E2614"/>
    <w:rsid w:val="26AD44AF"/>
    <w:rsid w:val="272DDF6B"/>
    <w:rsid w:val="274D0428"/>
    <w:rsid w:val="27771FB2"/>
    <w:rsid w:val="27A27F05"/>
    <w:rsid w:val="280B70F1"/>
    <w:rsid w:val="282E19AC"/>
    <w:rsid w:val="28422166"/>
    <w:rsid w:val="2852E49B"/>
    <w:rsid w:val="28B9ECCB"/>
    <w:rsid w:val="28BB7C50"/>
    <w:rsid w:val="28BBFF70"/>
    <w:rsid w:val="28C290A8"/>
    <w:rsid w:val="28CFD882"/>
    <w:rsid w:val="295C979C"/>
    <w:rsid w:val="296B29B9"/>
    <w:rsid w:val="296F94BE"/>
    <w:rsid w:val="29706582"/>
    <w:rsid w:val="29A853DF"/>
    <w:rsid w:val="2A8904D4"/>
    <w:rsid w:val="2B13B74C"/>
    <w:rsid w:val="2B3F5042"/>
    <w:rsid w:val="2B709A4F"/>
    <w:rsid w:val="2B8C04B1"/>
    <w:rsid w:val="2BA6AFE6"/>
    <w:rsid w:val="2BBE028D"/>
    <w:rsid w:val="2BC89C2A"/>
    <w:rsid w:val="2BE7EDE6"/>
    <w:rsid w:val="2C4A752A"/>
    <w:rsid w:val="2C9B56AA"/>
    <w:rsid w:val="2CF9EF3E"/>
    <w:rsid w:val="2D06BD5F"/>
    <w:rsid w:val="2D4190BC"/>
    <w:rsid w:val="2DE66136"/>
    <w:rsid w:val="2E8C1637"/>
    <w:rsid w:val="2E95BF9F"/>
    <w:rsid w:val="2F2D24A7"/>
    <w:rsid w:val="2F6E10C1"/>
    <w:rsid w:val="2F7F767B"/>
    <w:rsid w:val="2FED1129"/>
    <w:rsid w:val="30E10EBA"/>
    <w:rsid w:val="3100639D"/>
    <w:rsid w:val="31217B68"/>
    <w:rsid w:val="312AC339"/>
    <w:rsid w:val="314452F2"/>
    <w:rsid w:val="31BA6BAB"/>
    <w:rsid w:val="31BECCA8"/>
    <w:rsid w:val="3263B6BE"/>
    <w:rsid w:val="32B038EB"/>
    <w:rsid w:val="32C88E55"/>
    <w:rsid w:val="32D1757D"/>
    <w:rsid w:val="32D20CF5"/>
    <w:rsid w:val="32E02B36"/>
    <w:rsid w:val="32E259F5"/>
    <w:rsid w:val="32EC4DEF"/>
    <w:rsid w:val="33069CF3"/>
    <w:rsid w:val="337EC5D4"/>
    <w:rsid w:val="33A870F7"/>
    <w:rsid w:val="33EE1A6F"/>
    <w:rsid w:val="3420A496"/>
    <w:rsid w:val="345D7665"/>
    <w:rsid w:val="3460695D"/>
    <w:rsid w:val="348BA1D5"/>
    <w:rsid w:val="34940CEE"/>
    <w:rsid w:val="34BBD0A7"/>
    <w:rsid w:val="34D8BDE2"/>
    <w:rsid w:val="34E133B1"/>
    <w:rsid w:val="34FECAD6"/>
    <w:rsid w:val="35070584"/>
    <w:rsid w:val="350DE326"/>
    <w:rsid w:val="3516F948"/>
    <w:rsid w:val="3517C8E4"/>
    <w:rsid w:val="357502D6"/>
    <w:rsid w:val="35A20E49"/>
    <w:rsid w:val="35BADA9D"/>
    <w:rsid w:val="35DCE5BB"/>
    <w:rsid w:val="3666014D"/>
    <w:rsid w:val="366C5F8F"/>
    <w:rsid w:val="36AE9E8F"/>
    <w:rsid w:val="37405D4B"/>
    <w:rsid w:val="3757852F"/>
    <w:rsid w:val="37755301"/>
    <w:rsid w:val="37D51DB5"/>
    <w:rsid w:val="3814970C"/>
    <w:rsid w:val="3829246C"/>
    <w:rsid w:val="383D8A61"/>
    <w:rsid w:val="38684619"/>
    <w:rsid w:val="3875D3BE"/>
    <w:rsid w:val="3887D306"/>
    <w:rsid w:val="38D6786D"/>
    <w:rsid w:val="392E5B73"/>
    <w:rsid w:val="3934F5CF"/>
    <w:rsid w:val="39701168"/>
    <w:rsid w:val="397BE8B9"/>
    <w:rsid w:val="39DC5A98"/>
    <w:rsid w:val="39DF4386"/>
    <w:rsid w:val="3A195FD4"/>
    <w:rsid w:val="3A20F792"/>
    <w:rsid w:val="3A35271A"/>
    <w:rsid w:val="3A8C8DF7"/>
    <w:rsid w:val="3A92379A"/>
    <w:rsid w:val="3A9DF799"/>
    <w:rsid w:val="3AAC9DBD"/>
    <w:rsid w:val="3AD1F8CA"/>
    <w:rsid w:val="3B172FD4"/>
    <w:rsid w:val="3B2A7D59"/>
    <w:rsid w:val="3B45381F"/>
    <w:rsid w:val="3B5EEF43"/>
    <w:rsid w:val="3B5F3045"/>
    <w:rsid w:val="3B70F52C"/>
    <w:rsid w:val="3B92B732"/>
    <w:rsid w:val="3B93F40F"/>
    <w:rsid w:val="3BB98A70"/>
    <w:rsid w:val="3BC3BC87"/>
    <w:rsid w:val="3BC54899"/>
    <w:rsid w:val="3BD33045"/>
    <w:rsid w:val="3BD4D7BC"/>
    <w:rsid w:val="3BD8EB25"/>
    <w:rsid w:val="3C1137BF"/>
    <w:rsid w:val="3C668D41"/>
    <w:rsid w:val="3CA09DE1"/>
    <w:rsid w:val="3CE1377B"/>
    <w:rsid w:val="3CF73B85"/>
    <w:rsid w:val="3D41881F"/>
    <w:rsid w:val="3D6321BD"/>
    <w:rsid w:val="3EFD3B0A"/>
    <w:rsid w:val="3F177C2C"/>
    <w:rsid w:val="3F4AA8CD"/>
    <w:rsid w:val="3F81203F"/>
    <w:rsid w:val="404588BB"/>
    <w:rsid w:val="404E0F31"/>
    <w:rsid w:val="4052FC54"/>
    <w:rsid w:val="409C983B"/>
    <w:rsid w:val="40CC7CE5"/>
    <w:rsid w:val="40CC94B2"/>
    <w:rsid w:val="40FE8B5D"/>
    <w:rsid w:val="414DCED3"/>
    <w:rsid w:val="4187ADEF"/>
    <w:rsid w:val="419F63DA"/>
    <w:rsid w:val="424582D9"/>
    <w:rsid w:val="42545487"/>
    <w:rsid w:val="4282A7F4"/>
    <w:rsid w:val="429F5026"/>
    <w:rsid w:val="42BE6F9B"/>
    <w:rsid w:val="4323CB04"/>
    <w:rsid w:val="434E195E"/>
    <w:rsid w:val="4350B506"/>
    <w:rsid w:val="43756EC8"/>
    <w:rsid w:val="439FB29C"/>
    <w:rsid w:val="43EB31DC"/>
    <w:rsid w:val="4437CB0D"/>
    <w:rsid w:val="4438280D"/>
    <w:rsid w:val="44466862"/>
    <w:rsid w:val="44992126"/>
    <w:rsid w:val="44E62DB8"/>
    <w:rsid w:val="4507759E"/>
    <w:rsid w:val="452C0D23"/>
    <w:rsid w:val="453BF9B2"/>
    <w:rsid w:val="454623A6"/>
    <w:rsid w:val="4579B0BE"/>
    <w:rsid w:val="458C6E19"/>
    <w:rsid w:val="45C8EE6E"/>
    <w:rsid w:val="45FBCEEC"/>
    <w:rsid w:val="4609F42A"/>
    <w:rsid w:val="46302F63"/>
    <w:rsid w:val="46424369"/>
    <w:rsid w:val="464554DF"/>
    <w:rsid w:val="4666C354"/>
    <w:rsid w:val="467DD061"/>
    <w:rsid w:val="468B19C1"/>
    <w:rsid w:val="46A0D7A4"/>
    <w:rsid w:val="46AABC54"/>
    <w:rsid w:val="47049616"/>
    <w:rsid w:val="4732C67F"/>
    <w:rsid w:val="474FDF27"/>
    <w:rsid w:val="47561917"/>
    <w:rsid w:val="475E69BD"/>
    <w:rsid w:val="479E0794"/>
    <w:rsid w:val="47A9E856"/>
    <w:rsid w:val="48042F3E"/>
    <w:rsid w:val="481596A9"/>
    <w:rsid w:val="485AC14D"/>
    <w:rsid w:val="48620D75"/>
    <w:rsid w:val="48630467"/>
    <w:rsid w:val="48AD06F5"/>
    <w:rsid w:val="4935EA56"/>
    <w:rsid w:val="494C0898"/>
    <w:rsid w:val="494CFF9F"/>
    <w:rsid w:val="49C8DCF5"/>
    <w:rsid w:val="4A03E067"/>
    <w:rsid w:val="4A2ADB3E"/>
    <w:rsid w:val="4A32AEE9"/>
    <w:rsid w:val="4A5D815C"/>
    <w:rsid w:val="4A9490FE"/>
    <w:rsid w:val="4AAC3F0B"/>
    <w:rsid w:val="4AB8925A"/>
    <w:rsid w:val="4ABD7114"/>
    <w:rsid w:val="4ACC4A82"/>
    <w:rsid w:val="4B205CCC"/>
    <w:rsid w:val="4B207D8F"/>
    <w:rsid w:val="4B2B2A5F"/>
    <w:rsid w:val="4B3EC45D"/>
    <w:rsid w:val="4B3F6DE3"/>
    <w:rsid w:val="4B4C925F"/>
    <w:rsid w:val="4B6A9E82"/>
    <w:rsid w:val="4BA0F149"/>
    <w:rsid w:val="4BF8BA4C"/>
    <w:rsid w:val="4C95ED46"/>
    <w:rsid w:val="4CA127F2"/>
    <w:rsid w:val="4CCCE08E"/>
    <w:rsid w:val="4CCF4435"/>
    <w:rsid w:val="4D1ABBB8"/>
    <w:rsid w:val="4D1E1B83"/>
    <w:rsid w:val="4D666B5D"/>
    <w:rsid w:val="4D8B937B"/>
    <w:rsid w:val="4DBA71A3"/>
    <w:rsid w:val="4DEEE0B4"/>
    <w:rsid w:val="4E2E8C54"/>
    <w:rsid w:val="4F5D888F"/>
    <w:rsid w:val="4F96DBE9"/>
    <w:rsid w:val="4FAA3028"/>
    <w:rsid w:val="4FFD80E2"/>
    <w:rsid w:val="5005C77C"/>
    <w:rsid w:val="5040B169"/>
    <w:rsid w:val="504282CC"/>
    <w:rsid w:val="50684008"/>
    <w:rsid w:val="50AE9289"/>
    <w:rsid w:val="50F66882"/>
    <w:rsid w:val="513CE651"/>
    <w:rsid w:val="513E7466"/>
    <w:rsid w:val="514F7FE3"/>
    <w:rsid w:val="5168D674"/>
    <w:rsid w:val="516B31EE"/>
    <w:rsid w:val="5173D42F"/>
    <w:rsid w:val="519575F7"/>
    <w:rsid w:val="51B61C20"/>
    <w:rsid w:val="51D01327"/>
    <w:rsid w:val="51E6A03B"/>
    <w:rsid w:val="521DB38B"/>
    <w:rsid w:val="529DD858"/>
    <w:rsid w:val="52A89880"/>
    <w:rsid w:val="52BF5C7F"/>
    <w:rsid w:val="52E8AEA5"/>
    <w:rsid w:val="52F5DF39"/>
    <w:rsid w:val="52FCCEBF"/>
    <w:rsid w:val="52FF43C0"/>
    <w:rsid w:val="5352CA74"/>
    <w:rsid w:val="535FCF8E"/>
    <w:rsid w:val="536376A6"/>
    <w:rsid w:val="5379B97D"/>
    <w:rsid w:val="537C39DE"/>
    <w:rsid w:val="53809B15"/>
    <w:rsid w:val="53BF9F84"/>
    <w:rsid w:val="53CC8CD5"/>
    <w:rsid w:val="5405F3E7"/>
    <w:rsid w:val="5440C327"/>
    <w:rsid w:val="545CD4F7"/>
    <w:rsid w:val="552657C2"/>
    <w:rsid w:val="55980DBF"/>
    <w:rsid w:val="55FEDA78"/>
    <w:rsid w:val="56182ECF"/>
    <w:rsid w:val="563B021E"/>
    <w:rsid w:val="565A26F3"/>
    <w:rsid w:val="56714AA1"/>
    <w:rsid w:val="567FC695"/>
    <w:rsid w:val="569E6B62"/>
    <w:rsid w:val="56BE72A9"/>
    <w:rsid w:val="572F5699"/>
    <w:rsid w:val="576AC84E"/>
    <w:rsid w:val="576BF274"/>
    <w:rsid w:val="577212C9"/>
    <w:rsid w:val="578926CD"/>
    <w:rsid w:val="579A7DBF"/>
    <w:rsid w:val="57CE446F"/>
    <w:rsid w:val="57D165DC"/>
    <w:rsid w:val="57E1CF35"/>
    <w:rsid w:val="58C9D4A2"/>
    <w:rsid w:val="58FCA9BB"/>
    <w:rsid w:val="590EFC71"/>
    <w:rsid w:val="59B336D9"/>
    <w:rsid w:val="59DC8020"/>
    <w:rsid w:val="59FF6D4A"/>
    <w:rsid w:val="5A43E694"/>
    <w:rsid w:val="5A5CD04F"/>
    <w:rsid w:val="5ADF2EE4"/>
    <w:rsid w:val="5AEACF9B"/>
    <w:rsid w:val="5B082207"/>
    <w:rsid w:val="5B2A00AE"/>
    <w:rsid w:val="5B3BCB5D"/>
    <w:rsid w:val="5B51B973"/>
    <w:rsid w:val="5B68F118"/>
    <w:rsid w:val="5B725DC9"/>
    <w:rsid w:val="5B76C4FA"/>
    <w:rsid w:val="5B8F31E1"/>
    <w:rsid w:val="5BAA6C4A"/>
    <w:rsid w:val="5BE6C193"/>
    <w:rsid w:val="5C130257"/>
    <w:rsid w:val="5C2D6341"/>
    <w:rsid w:val="5C38C3A6"/>
    <w:rsid w:val="5C3D1221"/>
    <w:rsid w:val="5C59BBE8"/>
    <w:rsid w:val="5C7CF4ED"/>
    <w:rsid w:val="5C8A8573"/>
    <w:rsid w:val="5CA4DCC0"/>
    <w:rsid w:val="5D6E2375"/>
    <w:rsid w:val="5D7B99AC"/>
    <w:rsid w:val="5DAADDC8"/>
    <w:rsid w:val="5DEAA649"/>
    <w:rsid w:val="5E1296D4"/>
    <w:rsid w:val="5E17C4F4"/>
    <w:rsid w:val="5E46CC5C"/>
    <w:rsid w:val="5EA3A302"/>
    <w:rsid w:val="5EC0EE6B"/>
    <w:rsid w:val="5ECD2AB5"/>
    <w:rsid w:val="5EF49891"/>
    <w:rsid w:val="5F2A8A50"/>
    <w:rsid w:val="5F666A16"/>
    <w:rsid w:val="5F7D8F29"/>
    <w:rsid w:val="5F7F5B95"/>
    <w:rsid w:val="5FA2CD1D"/>
    <w:rsid w:val="5FB9204E"/>
    <w:rsid w:val="5FC9E912"/>
    <w:rsid w:val="5FCCC8B0"/>
    <w:rsid w:val="5FD6AA0E"/>
    <w:rsid w:val="600E8152"/>
    <w:rsid w:val="609EECD5"/>
    <w:rsid w:val="60F56CFC"/>
    <w:rsid w:val="60FBE439"/>
    <w:rsid w:val="60FF293F"/>
    <w:rsid w:val="6109A97A"/>
    <w:rsid w:val="615E133C"/>
    <w:rsid w:val="619B5D50"/>
    <w:rsid w:val="61D6636B"/>
    <w:rsid w:val="6216D83E"/>
    <w:rsid w:val="625FF56B"/>
    <w:rsid w:val="628D622C"/>
    <w:rsid w:val="62A7D051"/>
    <w:rsid w:val="634C555A"/>
    <w:rsid w:val="63552EA1"/>
    <w:rsid w:val="636CF8EA"/>
    <w:rsid w:val="6398697A"/>
    <w:rsid w:val="639D5EA9"/>
    <w:rsid w:val="640E0072"/>
    <w:rsid w:val="642F4523"/>
    <w:rsid w:val="6441B695"/>
    <w:rsid w:val="64645D93"/>
    <w:rsid w:val="646D326D"/>
    <w:rsid w:val="64761D7D"/>
    <w:rsid w:val="64ADB803"/>
    <w:rsid w:val="64B2244C"/>
    <w:rsid w:val="64E98006"/>
    <w:rsid w:val="651D7402"/>
    <w:rsid w:val="6528AF99"/>
    <w:rsid w:val="6532A8F7"/>
    <w:rsid w:val="65347EB3"/>
    <w:rsid w:val="6554A5AA"/>
    <w:rsid w:val="65C4EF68"/>
    <w:rsid w:val="65EF9841"/>
    <w:rsid w:val="65F6D30B"/>
    <w:rsid w:val="6614389D"/>
    <w:rsid w:val="661F74A7"/>
    <w:rsid w:val="663D8A63"/>
    <w:rsid w:val="66A1E48C"/>
    <w:rsid w:val="66B52E79"/>
    <w:rsid w:val="66CB7D20"/>
    <w:rsid w:val="673C7F3F"/>
    <w:rsid w:val="67A0A03A"/>
    <w:rsid w:val="67EB0C97"/>
    <w:rsid w:val="67FE43B9"/>
    <w:rsid w:val="682F1E9B"/>
    <w:rsid w:val="688D1DF6"/>
    <w:rsid w:val="6901D7AC"/>
    <w:rsid w:val="69237EEB"/>
    <w:rsid w:val="6974A157"/>
    <w:rsid w:val="69DB2FBD"/>
    <w:rsid w:val="69DD8F82"/>
    <w:rsid w:val="69E7C9AA"/>
    <w:rsid w:val="69F63424"/>
    <w:rsid w:val="6A1A9ED3"/>
    <w:rsid w:val="6A1C653B"/>
    <w:rsid w:val="6A4E5348"/>
    <w:rsid w:val="6AF721B4"/>
    <w:rsid w:val="6B067440"/>
    <w:rsid w:val="6BA09970"/>
    <w:rsid w:val="6BD4A39D"/>
    <w:rsid w:val="6BE53629"/>
    <w:rsid w:val="6C080956"/>
    <w:rsid w:val="6C6A3339"/>
    <w:rsid w:val="6C76C017"/>
    <w:rsid w:val="6CA18E64"/>
    <w:rsid w:val="6CC6B6BF"/>
    <w:rsid w:val="6CEC85D9"/>
    <w:rsid w:val="6CF3DEC3"/>
    <w:rsid w:val="6D1C70D8"/>
    <w:rsid w:val="6D1CE295"/>
    <w:rsid w:val="6D3CD35F"/>
    <w:rsid w:val="6D3F2BF1"/>
    <w:rsid w:val="6D954A46"/>
    <w:rsid w:val="6DB24F52"/>
    <w:rsid w:val="6E18CC4D"/>
    <w:rsid w:val="6E1B0527"/>
    <w:rsid w:val="6E208CEA"/>
    <w:rsid w:val="6E299DF3"/>
    <w:rsid w:val="6E3A936E"/>
    <w:rsid w:val="6E7E7C30"/>
    <w:rsid w:val="6E8220A0"/>
    <w:rsid w:val="6ED63CE0"/>
    <w:rsid w:val="6EDD5937"/>
    <w:rsid w:val="6EF79709"/>
    <w:rsid w:val="6F0D0EA8"/>
    <w:rsid w:val="6F7A9055"/>
    <w:rsid w:val="6F7B27CD"/>
    <w:rsid w:val="6F9F324B"/>
    <w:rsid w:val="6FB9598A"/>
    <w:rsid w:val="6FC14204"/>
    <w:rsid w:val="6FC6D4E8"/>
    <w:rsid w:val="6FE7A482"/>
    <w:rsid w:val="7016EC0F"/>
    <w:rsid w:val="704AD5E8"/>
    <w:rsid w:val="70653502"/>
    <w:rsid w:val="708F52D2"/>
    <w:rsid w:val="7095A4FF"/>
    <w:rsid w:val="7099833D"/>
    <w:rsid w:val="70A87FC4"/>
    <w:rsid w:val="70B00822"/>
    <w:rsid w:val="70C32448"/>
    <w:rsid w:val="70CDDA31"/>
    <w:rsid w:val="712F4325"/>
    <w:rsid w:val="71385456"/>
    <w:rsid w:val="713AC13F"/>
    <w:rsid w:val="715DE013"/>
    <w:rsid w:val="7169F356"/>
    <w:rsid w:val="7182807E"/>
    <w:rsid w:val="719E882C"/>
    <w:rsid w:val="71ABA83C"/>
    <w:rsid w:val="71CC9A38"/>
    <w:rsid w:val="7243BD5C"/>
    <w:rsid w:val="7244CD62"/>
    <w:rsid w:val="724F53E4"/>
    <w:rsid w:val="7250AE2F"/>
    <w:rsid w:val="725E0AEB"/>
    <w:rsid w:val="727323DD"/>
    <w:rsid w:val="72863475"/>
    <w:rsid w:val="72C4087E"/>
    <w:rsid w:val="72ECAFE2"/>
    <w:rsid w:val="732CBD15"/>
    <w:rsid w:val="734ACE33"/>
    <w:rsid w:val="73D47925"/>
    <w:rsid w:val="73ECB161"/>
    <w:rsid w:val="74C157AA"/>
    <w:rsid w:val="74D757DE"/>
    <w:rsid w:val="74D864F3"/>
    <w:rsid w:val="7577DD68"/>
    <w:rsid w:val="75ECEACE"/>
    <w:rsid w:val="75F0409A"/>
    <w:rsid w:val="766B61FB"/>
    <w:rsid w:val="7677F506"/>
    <w:rsid w:val="76865C4F"/>
    <w:rsid w:val="769BA448"/>
    <w:rsid w:val="769CFBC8"/>
    <w:rsid w:val="76E45242"/>
    <w:rsid w:val="76EF9209"/>
    <w:rsid w:val="7710131E"/>
    <w:rsid w:val="7735C280"/>
    <w:rsid w:val="7740B64A"/>
    <w:rsid w:val="7771C184"/>
    <w:rsid w:val="77805F40"/>
    <w:rsid w:val="77A18D1E"/>
    <w:rsid w:val="77C32B20"/>
    <w:rsid w:val="77D0CC83"/>
    <w:rsid w:val="77E03090"/>
    <w:rsid w:val="77EF21F4"/>
    <w:rsid w:val="77F11161"/>
    <w:rsid w:val="783E7EF0"/>
    <w:rsid w:val="7842DE76"/>
    <w:rsid w:val="78DC11A7"/>
    <w:rsid w:val="78E2C215"/>
    <w:rsid w:val="794FBBB0"/>
    <w:rsid w:val="798F56A7"/>
    <w:rsid w:val="79AB89B5"/>
    <w:rsid w:val="79D610A8"/>
    <w:rsid w:val="7A06FA5D"/>
    <w:rsid w:val="7A484DBE"/>
    <w:rsid w:val="7A62B080"/>
    <w:rsid w:val="7A7858D2"/>
    <w:rsid w:val="7A8B9398"/>
    <w:rsid w:val="7AAE4542"/>
    <w:rsid w:val="7AD23C79"/>
    <w:rsid w:val="7AD681AE"/>
    <w:rsid w:val="7AD6C767"/>
    <w:rsid w:val="7ADBDA66"/>
    <w:rsid w:val="7AE1A385"/>
    <w:rsid w:val="7AFD8343"/>
    <w:rsid w:val="7B38BA5A"/>
    <w:rsid w:val="7B976E53"/>
    <w:rsid w:val="7BCC105F"/>
    <w:rsid w:val="7C13336F"/>
    <w:rsid w:val="7C357180"/>
    <w:rsid w:val="7C7B5F02"/>
    <w:rsid w:val="7CAEA313"/>
    <w:rsid w:val="7CB40B7B"/>
    <w:rsid w:val="7CC64435"/>
    <w:rsid w:val="7CE043CC"/>
    <w:rsid w:val="7CF4DB57"/>
    <w:rsid w:val="7CFC51F1"/>
    <w:rsid w:val="7D0FFEBD"/>
    <w:rsid w:val="7D359CC5"/>
    <w:rsid w:val="7D5808D0"/>
    <w:rsid w:val="7D5D737C"/>
    <w:rsid w:val="7D8C706A"/>
    <w:rsid w:val="7DE9AE32"/>
    <w:rsid w:val="7E168AD5"/>
    <w:rsid w:val="7E26D96E"/>
    <w:rsid w:val="7E2E9158"/>
    <w:rsid w:val="7E8608A6"/>
    <w:rsid w:val="7EA20337"/>
    <w:rsid w:val="7EB6154F"/>
    <w:rsid w:val="7F170D2A"/>
    <w:rsid w:val="7F462EAF"/>
    <w:rsid w:val="7FB7B06F"/>
    <w:rsid w:val="7FBC1B3F"/>
    <w:rsid w:val="7FCDB3C3"/>
    <w:rsid w:val="7FD5D9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C5F81"/>
  <w15:chartTrackingRefBased/>
  <w15:docId w15:val="{C1258132-2C33-4823-AAF1-62386990F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able of figures" w:uiPriority="99"/>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Paragraph"/>
    <w:link w:val="Heading1Char"/>
    <w:autoRedefine/>
    <w:uiPriority w:val="9"/>
    <w:qFormat/>
    <w:rsid w:val="009810E2"/>
    <w:pPr>
      <w:numPr>
        <w:numId w:val="3"/>
      </w:numPr>
      <w:tabs>
        <w:tab w:val="clear" w:pos="432"/>
      </w:tabs>
      <w:spacing w:before="360" w:after="120"/>
      <w:ind w:left="0" w:firstLine="0"/>
      <w:jc w:val="center"/>
      <w:outlineLvl w:val="0"/>
    </w:pPr>
    <w:rPr>
      <w:b/>
      <w:spacing w:val="20"/>
      <w:sz w:val="32"/>
      <w:szCs w:val="40"/>
      <w:lang w:val="x-none" w:eastAsia="x-none"/>
    </w:rPr>
  </w:style>
  <w:style w:type="paragraph" w:styleId="Heading2">
    <w:name w:val="heading 2"/>
    <w:basedOn w:val="Paragraph"/>
    <w:next w:val="Paragraph"/>
    <w:link w:val="Heading2Char"/>
    <w:autoRedefine/>
    <w:qFormat/>
    <w:rsid w:val="008E39DD"/>
    <w:pPr>
      <w:keepNext/>
      <w:numPr>
        <w:ilvl w:val="1"/>
        <w:numId w:val="3"/>
      </w:numPr>
      <w:spacing w:before="240" w:after="120" w:line="240" w:lineRule="auto"/>
      <w:ind w:left="578" w:hanging="578"/>
      <w:jc w:val="left"/>
      <w:outlineLvl w:val="1"/>
    </w:pPr>
    <w:rPr>
      <w:b/>
      <w:sz w:val="26"/>
      <w:szCs w:val="24"/>
    </w:rPr>
  </w:style>
  <w:style w:type="paragraph" w:styleId="Heading3">
    <w:name w:val="heading 3"/>
    <w:basedOn w:val="Paragraph"/>
    <w:next w:val="Paragraph"/>
    <w:link w:val="Heading3Char"/>
    <w:autoRedefine/>
    <w:qFormat/>
    <w:rsid w:val="005D7E02"/>
    <w:pPr>
      <w:keepNext/>
      <w:numPr>
        <w:ilvl w:val="2"/>
        <w:numId w:val="3"/>
      </w:numPr>
      <w:tabs>
        <w:tab w:val="left" w:pos="900"/>
        <w:tab w:val="left" w:pos="990"/>
      </w:tabs>
      <w:spacing w:before="60" w:after="60" w:line="360" w:lineRule="auto"/>
      <w:outlineLvl w:val="2"/>
    </w:pPr>
    <w:rPr>
      <w:b/>
      <w:sz w:val="26"/>
      <w:szCs w:val="24"/>
      <w:lang w:val="x-none" w:eastAsia="x-none"/>
    </w:rPr>
  </w:style>
  <w:style w:type="paragraph" w:styleId="Heading4">
    <w:name w:val="heading 4"/>
    <w:basedOn w:val="Paragraph"/>
    <w:next w:val="Paragraph"/>
    <w:qFormat/>
    <w:rsid w:val="003D1962"/>
    <w:pPr>
      <w:keepNext/>
      <w:numPr>
        <w:ilvl w:val="3"/>
        <w:numId w:val="10"/>
      </w:numPr>
      <w:tabs>
        <w:tab w:val="clear" w:pos="864"/>
        <w:tab w:val="num" w:pos="993"/>
      </w:tabs>
      <w:spacing w:before="240"/>
      <w:outlineLvl w:val="3"/>
    </w:pPr>
    <w:rPr>
      <w:i/>
      <w:sz w:val="26"/>
    </w:rPr>
  </w:style>
  <w:style w:type="paragraph" w:styleId="Heading5">
    <w:name w:val="heading 5"/>
    <w:basedOn w:val="Paragraph"/>
    <w:next w:val="Paragraph"/>
    <w:qFormat/>
    <w:rsid w:val="003E1AA1"/>
    <w:pPr>
      <w:numPr>
        <w:ilvl w:val="4"/>
        <w:numId w:val="3"/>
      </w:numPr>
      <w:outlineLvl w:val="4"/>
    </w:pPr>
    <w:rPr>
      <w:i/>
    </w:rPr>
  </w:style>
  <w:style w:type="paragraph" w:styleId="Heading6">
    <w:name w:val="heading 6"/>
    <w:basedOn w:val="Normal"/>
    <w:next w:val="Normal"/>
    <w:qFormat/>
    <w:rsid w:val="003E1AA1"/>
    <w:pPr>
      <w:numPr>
        <w:ilvl w:val="5"/>
        <w:numId w:val="3"/>
      </w:numPr>
      <w:spacing w:before="240" w:after="60"/>
      <w:outlineLvl w:val="5"/>
    </w:pPr>
    <w:rPr>
      <w:rFonts w:ascii="Arial" w:hAnsi="Arial"/>
      <w:i/>
    </w:rPr>
  </w:style>
  <w:style w:type="paragraph" w:styleId="Heading7">
    <w:name w:val="heading 7"/>
    <w:basedOn w:val="Normal"/>
    <w:next w:val="Normal"/>
    <w:qFormat/>
    <w:rsid w:val="003E1AA1"/>
    <w:pPr>
      <w:numPr>
        <w:ilvl w:val="6"/>
        <w:numId w:val="3"/>
      </w:numPr>
      <w:spacing w:before="240" w:after="60"/>
      <w:outlineLvl w:val="6"/>
    </w:pPr>
    <w:rPr>
      <w:rFonts w:ascii="Arial" w:hAnsi="Arial"/>
      <w:sz w:val="20"/>
    </w:rPr>
  </w:style>
  <w:style w:type="paragraph" w:styleId="Heading8">
    <w:name w:val="heading 8"/>
    <w:basedOn w:val="Normal"/>
    <w:next w:val="Normal"/>
    <w:qFormat/>
    <w:rsid w:val="003E1AA1"/>
    <w:pPr>
      <w:numPr>
        <w:ilvl w:val="7"/>
        <w:numId w:val="3"/>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3"/>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9810E2"/>
    <w:rPr>
      <w:b/>
      <w:spacing w:val="20"/>
      <w:sz w:val="32"/>
      <w:szCs w:val="40"/>
      <w:lang w:val="x-none" w:eastAsia="x-none"/>
    </w:rPr>
  </w:style>
  <w:style w:type="character" w:customStyle="1" w:styleId="Heading2Char">
    <w:name w:val="Heading 2 Char"/>
    <w:link w:val="Heading2"/>
    <w:rsid w:val="00683976"/>
    <w:rPr>
      <w:b/>
      <w:sz w:val="26"/>
      <w:szCs w:val="24"/>
    </w:rPr>
  </w:style>
  <w:style w:type="character" w:customStyle="1" w:styleId="Heading3Char">
    <w:name w:val="Heading 3 Char"/>
    <w:link w:val="Heading3"/>
    <w:rsid w:val="005D7E02"/>
    <w:rPr>
      <w:b/>
      <w:sz w:val="26"/>
      <w:szCs w:val="24"/>
      <w:lang w:val="x-none" w:eastAsia="x-non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eastAsia="x-none"/>
    </w:r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23043B"/>
    <w:pPr>
      <w:tabs>
        <w:tab w:val="left" w:pos="1260"/>
        <w:tab w:val="right" w:leader="dot" w:pos="8788"/>
      </w:tabs>
      <w:spacing w:before="120" w:line="360" w:lineRule="auto"/>
      <w:ind w:left="1531" w:hanging="1531"/>
    </w:pPr>
    <w:rPr>
      <w:b/>
      <w:caps/>
      <w:noProof/>
      <w:sz w:val="26"/>
    </w:rPr>
  </w:style>
  <w:style w:type="paragraph" w:styleId="TOC2">
    <w:name w:val="toc 2"/>
    <w:basedOn w:val="Normal"/>
    <w:next w:val="Normal"/>
    <w:autoRedefine/>
    <w:uiPriority w:val="39"/>
    <w:rsid w:val="0023043B"/>
    <w:pPr>
      <w:tabs>
        <w:tab w:val="left" w:pos="960"/>
        <w:tab w:val="right" w:leader="dot" w:pos="8788"/>
      </w:tabs>
      <w:spacing w:before="60"/>
      <w:ind w:left="288"/>
    </w:pPr>
    <w:rPr>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HinhVe"/>
    <w:next w:val="Normal"/>
    <w:qFormat/>
    <w:rsid w:val="00901BA4"/>
  </w:style>
  <w:style w:type="paragraph" w:customStyle="1" w:styleId="GioiThieuChuong">
    <w:name w:val="GioiThieuChuong"/>
    <w:basedOn w:val="Normal"/>
    <w:qFormat/>
    <w:rsid w:val="00911BB2"/>
    <w:pPr>
      <w:spacing w:before="240" w:after="120" w:line="360" w:lineRule="auto"/>
      <w:ind w:firstLine="567"/>
      <w:jc w:val="both"/>
    </w:pPr>
    <w:rPr>
      <w:i/>
      <w:sz w:val="26"/>
      <w:szCs w:val="26"/>
    </w:rPr>
  </w:style>
  <w:style w:type="paragraph" w:customStyle="1" w:styleId="Ten-truong">
    <w:name w:val="Ten-truong"/>
    <w:basedOn w:val="Normal"/>
    <w:autoRedefine/>
    <w:rsid w:val="000E3D6B"/>
    <w:pPr>
      <w:jc w:val="center"/>
    </w:pPr>
    <w:rPr>
      <w:b/>
      <w:bCs/>
      <w:sz w:val="28"/>
      <w:szCs w:val="24"/>
    </w:rPr>
  </w:style>
  <w:style w:type="paragraph" w:customStyle="1" w:styleId="Ten-Khoa">
    <w:name w:val="Ten-Khoa"/>
    <w:basedOn w:val="Normal"/>
    <w:autoRedefine/>
    <w:rsid w:val="0023043B"/>
    <w:pPr>
      <w:spacing w:before="60"/>
      <w:jc w:val="center"/>
    </w:pPr>
    <w:rPr>
      <w:b/>
      <w:bCs/>
      <w:sz w:val="34"/>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0E3D6B"/>
    <w:pPr>
      <w:jc w:val="center"/>
    </w:pPr>
    <w:rPr>
      <w:b/>
      <w:bCs/>
      <w:sz w:val="40"/>
      <w:szCs w:val="36"/>
    </w:rPr>
  </w:style>
  <w:style w:type="paragraph" w:customStyle="1" w:styleId="Ten-nganh">
    <w:name w:val="Ten-nganh"/>
    <w:basedOn w:val="Normal"/>
    <w:autoRedefine/>
    <w:rsid w:val="000E3D6B"/>
    <w:pPr>
      <w:spacing w:before="120"/>
      <w:jc w:val="center"/>
    </w:pPr>
    <w:rPr>
      <w:rFonts w:ascii="Tahoma" w:hAnsi="Tahoma" w:cs="Tahoma"/>
      <w:b/>
      <w:bCs/>
      <w:sz w:val="34"/>
      <w:szCs w:val="30"/>
    </w:rPr>
  </w:style>
  <w:style w:type="paragraph" w:customStyle="1" w:styleId="Ma-nganh">
    <w:name w:val="Ma-nganh"/>
    <w:basedOn w:val="Normal"/>
    <w:autoRedefine/>
    <w:rsid w:val="000E3D6B"/>
    <w:pPr>
      <w:spacing w:before="120"/>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0E3D6B"/>
    <w:pPr>
      <w:spacing w:before="60"/>
      <w:ind w:left="4140" w:hanging="1710"/>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9307FB"/>
    <w:pPr>
      <w:jc w:val="center"/>
    </w:pPr>
    <w:rPr>
      <w:b/>
      <w:bCs/>
      <w:sz w:val="36"/>
      <w:szCs w:val="32"/>
    </w:rPr>
  </w:style>
  <w:style w:type="paragraph" w:customStyle="1" w:styleId="Noidung-camon">
    <w:name w:val="Noidung-camon"/>
    <w:basedOn w:val="Normal"/>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jc w:val="both"/>
    </w:pPr>
    <w:rPr>
      <w:i/>
      <w:iCs/>
    </w:rPr>
  </w:style>
  <w:style w:type="paragraph" w:customStyle="1" w:styleId="Cacmuc-camdoan">
    <w:name w:val="Cacmuc-camdoan"/>
    <w:basedOn w:val="Normal"/>
    <w:autoRedefine/>
    <w:rsid w:val="00CA51C6"/>
    <w:pPr>
      <w:numPr>
        <w:ilvl w:val="1"/>
        <w:numId w:val="4"/>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E222F"/>
    <w:pPr>
      <w:spacing w:before="120" w:after="120" w:line="360" w:lineRule="auto"/>
      <w:ind w:firstLine="567"/>
      <w:jc w:val="both"/>
    </w:pPr>
    <w:rPr>
      <w:sz w:val="26"/>
      <w:szCs w:val="24"/>
    </w:rPr>
  </w:style>
  <w:style w:type="paragraph" w:customStyle="1" w:styleId="Danh-so">
    <w:name w:val="Danh-so"/>
    <w:basedOn w:val="Normal"/>
    <w:autoRedefine/>
    <w:rsid w:val="008E39DD"/>
    <w:pPr>
      <w:numPr>
        <w:numId w:val="5"/>
      </w:numPr>
      <w:spacing w:before="12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link w:val="ListParagraphChar"/>
    <w:qFormat/>
    <w:rsid w:val="008139A0"/>
    <w:pPr>
      <w:ind w:left="720"/>
    </w:pPr>
  </w:style>
  <w:style w:type="table" w:styleId="TableGrid">
    <w:name w:val="Table Grid"/>
    <w:basedOn w:val="TableNormal"/>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uiPriority w:val="99"/>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7"/>
      </w:numPr>
      <w:tabs>
        <w:tab w:val="left" w:pos="993"/>
      </w:tabs>
      <w:spacing w:before="0" w:after="0"/>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numPr>
        <w:numId w:val="8"/>
      </w:numPr>
      <w:overflowPunct/>
      <w:autoSpaceDE/>
      <w:autoSpaceDN/>
      <w:adjustRightInd/>
      <w:spacing w:before="60" w:after="60" w:line="288" w:lineRule="auto"/>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character" w:customStyle="1" w:styleId="ListParagraphChar">
    <w:name w:val="List Paragraph Char"/>
    <w:link w:val="ListParagraph"/>
    <w:rsid w:val="009D5A58"/>
    <w:rPr>
      <w:sz w:val="24"/>
    </w:rPr>
  </w:style>
  <w:style w:type="paragraph" w:styleId="TOCHeading">
    <w:name w:val="TOC Heading"/>
    <w:basedOn w:val="Heading1"/>
    <w:next w:val="Normal"/>
    <w:uiPriority w:val="39"/>
    <w:unhideWhenUsed/>
    <w:qFormat/>
    <w:rsid w:val="0023043B"/>
    <w:pPr>
      <w:keepNext/>
      <w:keepLines/>
      <w:numPr>
        <w:numId w:val="0"/>
      </w:numPr>
      <w:overflowPunct/>
      <w:autoSpaceDE/>
      <w:autoSpaceDN/>
      <w:adjustRightInd/>
      <w:spacing w:before="240" w:after="0" w:line="259" w:lineRule="auto"/>
      <w:jc w:val="left"/>
      <w:textAlignment w:val="auto"/>
      <w:outlineLvl w:val="9"/>
    </w:pPr>
    <w:rPr>
      <w:rFonts w:ascii="Calibri Light" w:hAnsi="Calibri Light"/>
      <w:b w:val="0"/>
      <w:color w:val="2E74B5"/>
      <w:spacing w:val="0"/>
      <w:szCs w:val="32"/>
      <w:lang w:val="en-US" w:eastAsia="en-US"/>
    </w:rPr>
  </w:style>
  <w:style w:type="character" w:styleId="Strong">
    <w:name w:val="Strong"/>
    <w:basedOn w:val="DefaultParagraphFont"/>
    <w:uiPriority w:val="22"/>
    <w:qFormat/>
    <w:rsid w:val="00132CCC"/>
    <w:rPr>
      <w:b/>
      <w:bCs/>
    </w:rPr>
  </w:style>
  <w:style w:type="character" w:styleId="UnresolvedMention">
    <w:name w:val="Unresolved Mention"/>
    <w:basedOn w:val="DefaultParagraphFont"/>
    <w:uiPriority w:val="99"/>
    <w:semiHidden/>
    <w:unhideWhenUsed/>
    <w:rsid w:val="00007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196757">
      <w:bodyDiv w:val="1"/>
      <w:marLeft w:val="0"/>
      <w:marRight w:val="0"/>
      <w:marTop w:val="0"/>
      <w:marBottom w:val="0"/>
      <w:divBdr>
        <w:top w:val="none" w:sz="0" w:space="0" w:color="auto"/>
        <w:left w:val="none" w:sz="0" w:space="0" w:color="auto"/>
        <w:bottom w:val="none" w:sz="0" w:space="0" w:color="auto"/>
        <w:right w:val="none" w:sz="0" w:space="0" w:color="auto"/>
      </w:divBdr>
    </w:div>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852915739">
      <w:bodyDiv w:val="1"/>
      <w:marLeft w:val="0"/>
      <w:marRight w:val="0"/>
      <w:marTop w:val="0"/>
      <w:marBottom w:val="0"/>
      <w:divBdr>
        <w:top w:val="none" w:sz="0" w:space="0" w:color="auto"/>
        <w:left w:val="none" w:sz="0" w:space="0" w:color="auto"/>
        <w:bottom w:val="none" w:sz="0" w:space="0" w:color="auto"/>
        <w:right w:val="none" w:sz="0" w:space="0" w:color="auto"/>
      </w:divBdr>
      <w:divsChild>
        <w:div w:id="1423454056">
          <w:marLeft w:val="0"/>
          <w:marRight w:val="0"/>
          <w:marTop w:val="0"/>
          <w:marBottom w:val="0"/>
          <w:divBdr>
            <w:top w:val="none" w:sz="0" w:space="0" w:color="auto"/>
            <w:left w:val="none" w:sz="0" w:space="0" w:color="auto"/>
            <w:bottom w:val="none" w:sz="0" w:space="0" w:color="auto"/>
            <w:right w:val="none" w:sz="0" w:space="0" w:color="auto"/>
          </w:divBdr>
          <w:divsChild>
            <w:div w:id="142973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1294824423">
      <w:bodyDiv w:val="1"/>
      <w:marLeft w:val="0"/>
      <w:marRight w:val="0"/>
      <w:marTop w:val="0"/>
      <w:marBottom w:val="0"/>
      <w:divBdr>
        <w:top w:val="none" w:sz="0" w:space="0" w:color="auto"/>
        <w:left w:val="none" w:sz="0" w:space="0" w:color="auto"/>
        <w:bottom w:val="none" w:sz="0" w:space="0" w:color="auto"/>
        <w:right w:val="none" w:sz="0" w:space="0" w:color="auto"/>
      </w:divBdr>
    </w:div>
    <w:div w:id="1328554466">
      <w:bodyDiv w:val="1"/>
      <w:marLeft w:val="0"/>
      <w:marRight w:val="0"/>
      <w:marTop w:val="0"/>
      <w:marBottom w:val="0"/>
      <w:divBdr>
        <w:top w:val="none" w:sz="0" w:space="0" w:color="auto"/>
        <w:left w:val="none" w:sz="0" w:space="0" w:color="auto"/>
        <w:bottom w:val="none" w:sz="0" w:space="0" w:color="auto"/>
        <w:right w:val="none" w:sz="0" w:space="0" w:color="auto"/>
      </w:divBdr>
    </w:div>
    <w:div w:id="1339116707">
      <w:bodyDiv w:val="1"/>
      <w:marLeft w:val="0"/>
      <w:marRight w:val="0"/>
      <w:marTop w:val="0"/>
      <w:marBottom w:val="0"/>
      <w:divBdr>
        <w:top w:val="none" w:sz="0" w:space="0" w:color="auto"/>
        <w:left w:val="none" w:sz="0" w:space="0" w:color="auto"/>
        <w:bottom w:val="none" w:sz="0" w:space="0" w:color="auto"/>
        <w:right w:val="none" w:sz="0" w:space="0" w:color="auto"/>
      </w:divBdr>
      <w:divsChild>
        <w:div w:id="1977563235">
          <w:marLeft w:val="0"/>
          <w:marRight w:val="0"/>
          <w:marTop w:val="0"/>
          <w:marBottom w:val="0"/>
          <w:divBdr>
            <w:top w:val="none" w:sz="0" w:space="0" w:color="auto"/>
            <w:left w:val="none" w:sz="0" w:space="0" w:color="auto"/>
            <w:bottom w:val="none" w:sz="0" w:space="0" w:color="auto"/>
            <w:right w:val="none" w:sz="0" w:space="0" w:color="auto"/>
          </w:divBdr>
          <w:divsChild>
            <w:div w:id="150694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500079058">
      <w:bodyDiv w:val="1"/>
      <w:marLeft w:val="0"/>
      <w:marRight w:val="0"/>
      <w:marTop w:val="0"/>
      <w:marBottom w:val="0"/>
      <w:divBdr>
        <w:top w:val="none" w:sz="0" w:space="0" w:color="auto"/>
        <w:left w:val="none" w:sz="0" w:space="0" w:color="auto"/>
        <w:bottom w:val="none" w:sz="0" w:space="0" w:color="auto"/>
        <w:right w:val="none" w:sz="0" w:space="0" w:color="auto"/>
      </w:divBdr>
      <w:divsChild>
        <w:div w:id="1498499516">
          <w:marLeft w:val="0"/>
          <w:marRight w:val="0"/>
          <w:marTop w:val="0"/>
          <w:marBottom w:val="0"/>
          <w:divBdr>
            <w:top w:val="none" w:sz="0" w:space="0" w:color="auto"/>
            <w:left w:val="none" w:sz="0" w:space="0" w:color="auto"/>
            <w:bottom w:val="none" w:sz="0" w:space="0" w:color="auto"/>
            <w:right w:val="none" w:sz="0" w:space="0" w:color="auto"/>
          </w:divBdr>
          <w:divsChild>
            <w:div w:id="163984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706564446">
      <w:bodyDiv w:val="1"/>
      <w:marLeft w:val="0"/>
      <w:marRight w:val="0"/>
      <w:marTop w:val="0"/>
      <w:marBottom w:val="0"/>
      <w:divBdr>
        <w:top w:val="none" w:sz="0" w:space="0" w:color="auto"/>
        <w:left w:val="none" w:sz="0" w:space="0" w:color="auto"/>
        <w:bottom w:val="none" w:sz="0" w:space="0" w:color="auto"/>
        <w:right w:val="none" w:sz="0" w:space="0" w:color="auto"/>
      </w:divBdr>
    </w:div>
    <w:div w:id="1746801293">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1986003330">
      <w:bodyDiv w:val="1"/>
      <w:marLeft w:val="0"/>
      <w:marRight w:val="0"/>
      <w:marTop w:val="0"/>
      <w:marBottom w:val="0"/>
      <w:divBdr>
        <w:top w:val="none" w:sz="0" w:space="0" w:color="auto"/>
        <w:left w:val="none" w:sz="0" w:space="0" w:color="auto"/>
        <w:bottom w:val="none" w:sz="0" w:space="0" w:color="auto"/>
        <w:right w:val="none" w:sz="0" w:space="0" w:color="auto"/>
      </w:divBdr>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hyperlink" Target="https://cloud.mongodb.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0.png"/><Relationship Id="rId11" Type="http://schemas.openxmlformats.org/officeDocument/2006/relationships/image" Target="media/image1.jp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hyperlink" Target="https://dashboard.heroku.com/apps/" TargetMode="External"/><Relationship Id="rId58"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eader" Target="header5.xml"/><Relationship Id="rId14" Type="http://schemas.openxmlformats.org/officeDocument/2006/relationships/header" Target="header2.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header" Target="header7.xml"/><Relationship Id="rId8" Type="http://schemas.openxmlformats.org/officeDocument/2006/relationships/webSettings" Target="webSettings.xml"/><Relationship Id="rId51" Type="http://schemas.openxmlformats.org/officeDocument/2006/relationships/hyperlink" Target="https://expressjs.co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header" Target="header9.xml"/><Relationship Id="rId20" Type="http://schemas.openxmlformats.org/officeDocument/2006/relationships/header" Target="header6.xml"/><Relationship Id="rId41" Type="http://schemas.openxmlformats.org/officeDocument/2006/relationships/image" Target="media/image22.png"/><Relationship Id="rId54" Type="http://schemas.openxmlformats.org/officeDocument/2006/relationships/hyperlink" Target="https://topdev.vn/blog/heroku-la-gi/"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header" Target="header8.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hyperlink" Target="https://reactjs.org/" TargetMode="External"/><Relationship Id="rId60"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Tài liệu" ma:contentTypeID="0x01010011037F3B4DC67B4F81E60A7825BB20CE" ma:contentTypeVersion="2" ma:contentTypeDescription="Tạo tài liệu mới." ma:contentTypeScope="" ma:versionID="3e06d6bcd28c241511e0cdb119e2f0dc">
  <xsd:schema xmlns:xsd="http://www.w3.org/2001/XMLSchema" xmlns:xs="http://www.w3.org/2001/XMLSchema" xmlns:p="http://schemas.microsoft.com/office/2006/metadata/properties" xmlns:ns2="ff353b81-2cdf-4e52-9034-3bb790c5ac33" targetNamespace="http://schemas.microsoft.com/office/2006/metadata/properties" ma:root="true" ma:fieldsID="b3106c92f4331b62b048a6805e434f5f" ns2:_="">
    <xsd:import namespace="ff353b81-2cdf-4e52-9034-3bb790c5ac3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353b81-2cdf-4e52-9034-3bb790c5a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23CE38-1D04-4C53-A952-A90E8AAC73F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7AF2A4-F8AB-49A4-929E-90B092883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353b81-2cdf-4e52-9034-3bb790c5ac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A1360D-64EE-48BC-8463-54BE2725C063}">
  <ds:schemaRefs>
    <ds:schemaRef ds:uri="http://schemas.openxmlformats.org/officeDocument/2006/bibliography"/>
  </ds:schemaRefs>
</ds:datastoreItem>
</file>

<file path=customXml/itemProps4.xml><?xml version="1.0" encoding="utf-8"?>
<ds:datastoreItem xmlns:ds="http://schemas.openxmlformats.org/officeDocument/2006/customXml" ds:itemID="{9B5641F9-3292-4806-BD34-7C78533EDC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6</Pages>
  <Words>4293</Words>
  <Characters>24473</Characters>
  <Application>Microsoft Office Word</Application>
  <DocSecurity>0</DocSecurity>
  <Lines>203</Lines>
  <Paragraphs>57</Paragraphs>
  <ScaleCrop>false</ScaleCrop>
  <Company/>
  <LinksUpToDate>false</LinksUpToDate>
  <CharactersWithSpaces>28709</CharactersWithSpaces>
  <SharedDoc>false</SharedDoc>
  <HLinks>
    <vt:vector size="546" baseType="variant">
      <vt:variant>
        <vt:i4>2359336</vt:i4>
      </vt:variant>
      <vt:variant>
        <vt:i4>627</vt:i4>
      </vt:variant>
      <vt:variant>
        <vt:i4>0</vt:i4>
      </vt:variant>
      <vt:variant>
        <vt:i4>5</vt:i4>
      </vt:variant>
      <vt:variant>
        <vt:lpwstr>https://cloud.mongodb.com/</vt:lpwstr>
      </vt:variant>
      <vt:variant>
        <vt:lpwstr/>
      </vt:variant>
      <vt:variant>
        <vt:i4>4915220</vt:i4>
      </vt:variant>
      <vt:variant>
        <vt:i4>624</vt:i4>
      </vt:variant>
      <vt:variant>
        <vt:i4>0</vt:i4>
      </vt:variant>
      <vt:variant>
        <vt:i4>5</vt:i4>
      </vt:variant>
      <vt:variant>
        <vt:lpwstr>https://topdev.vn/blog/heroku-la-gi/</vt:lpwstr>
      </vt:variant>
      <vt:variant>
        <vt:lpwstr/>
      </vt:variant>
      <vt:variant>
        <vt:i4>6553644</vt:i4>
      </vt:variant>
      <vt:variant>
        <vt:i4>621</vt:i4>
      </vt:variant>
      <vt:variant>
        <vt:i4>0</vt:i4>
      </vt:variant>
      <vt:variant>
        <vt:i4>5</vt:i4>
      </vt:variant>
      <vt:variant>
        <vt:lpwstr>https://dashboard.heroku.com/apps/</vt:lpwstr>
      </vt:variant>
      <vt:variant>
        <vt:lpwstr/>
      </vt:variant>
      <vt:variant>
        <vt:i4>917596</vt:i4>
      </vt:variant>
      <vt:variant>
        <vt:i4>618</vt:i4>
      </vt:variant>
      <vt:variant>
        <vt:i4>0</vt:i4>
      </vt:variant>
      <vt:variant>
        <vt:i4>5</vt:i4>
      </vt:variant>
      <vt:variant>
        <vt:lpwstr>https://reactjs.org/</vt:lpwstr>
      </vt:variant>
      <vt:variant>
        <vt:lpwstr/>
      </vt:variant>
      <vt:variant>
        <vt:i4>7077950</vt:i4>
      </vt:variant>
      <vt:variant>
        <vt:i4>615</vt:i4>
      </vt:variant>
      <vt:variant>
        <vt:i4>0</vt:i4>
      </vt:variant>
      <vt:variant>
        <vt:i4>5</vt:i4>
      </vt:variant>
      <vt:variant>
        <vt:lpwstr>https://expressjs.com/</vt:lpwstr>
      </vt:variant>
      <vt:variant>
        <vt:lpwstr/>
      </vt:variant>
      <vt:variant>
        <vt:i4>4063336</vt:i4>
      </vt:variant>
      <vt:variant>
        <vt:i4>582</vt:i4>
      </vt:variant>
      <vt:variant>
        <vt:i4>0</vt:i4>
      </vt:variant>
      <vt:variant>
        <vt:i4>5</vt:i4>
      </vt:variant>
      <vt:variant>
        <vt:lpwstr>https://bkdn-cookii.herokuapp.com/</vt:lpwstr>
      </vt:variant>
      <vt:variant>
        <vt:lpwstr/>
      </vt:variant>
      <vt:variant>
        <vt:i4>1048625</vt:i4>
      </vt:variant>
      <vt:variant>
        <vt:i4>512</vt:i4>
      </vt:variant>
      <vt:variant>
        <vt:i4>0</vt:i4>
      </vt:variant>
      <vt:variant>
        <vt:i4>5</vt:i4>
      </vt:variant>
      <vt:variant>
        <vt:lpwstr/>
      </vt:variant>
      <vt:variant>
        <vt:lpwstr>_Toc60223461</vt:lpwstr>
      </vt:variant>
      <vt:variant>
        <vt:i4>1114161</vt:i4>
      </vt:variant>
      <vt:variant>
        <vt:i4>506</vt:i4>
      </vt:variant>
      <vt:variant>
        <vt:i4>0</vt:i4>
      </vt:variant>
      <vt:variant>
        <vt:i4>5</vt:i4>
      </vt:variant>
      <vt:variant>
        <vt:lpwstr/>
      </vt:variant>
      <vt:variant>
        <vt:lpwstr>_Toc60223460</vt:lpwstr>
      </vt:variant>
      <vt:variant>
        <vt:i4>1572914</vt:i4>
      </vt:variant>
      <vt:variant>
        <vt:i4>500</vt:i4>
      </vt:variant>
      <vt:variant>
        <vt:i4>0</vt:i4>
      </vt:variant>
      <vt:variant>
        <vt:i4>5</vt:i4>
      </vt:variant>
      <vt:variant>
        <vt:lpwstr/>
      </vt:variant>
      <vt:variant>
        <vt:lpwstr>_Toc60223459</vt:lpwstr>
      </vt:variant>
      <vt:variant>
        <vt:i4>1638450</vt:i4>
      </vt:variant>
      <vt:variant>
        <vt:i4>494</vt:i4>
      </vt:variant>
      <vt:variant>
        <vt:i4>0</vt:i4>
      </vt:variant>
      <vt:variant>
        <vt:i4>5</vt:i4>
      </vt:variant>
      <vt:variant>
        <vt:lpwstr/>
      </vt:variant>
      <vt:variant>
        <vt:lpwstr>_Toc60223458</vt:lpwstr>
      </vt:variant>
      <vt:variant>
        <vt:i4>1441842</vt:i4>
      </vt:variant>
      <vt:variant>
        <vt:i4>488</vt:i4>
      </vt:variant>
      <vt:variant>
        <vt:i4>0</vt:i4>
      </vt:variant>
      <vt:variant>
        <vt:i4>5</vt:i4>
      </vt:variant>
      <vt:variant>
        <vt:lpwstr/>
      </vt:variant>
      <vt:variant>
        <vt:lpwstr>_Toc60223457</vt:lpwstr>
      </vt:variant>
      <vt:variant>
        <vt:i4>1507378</vt:i4>
      </vt:variant>
      <vt:variant>
        <vt:i4>482</vt:i4>
      </vt:variant>
      <vt:variant>
        <vt:i4>0</vt:i4>
      </vt:variant>
      <vt:variant>
        <vt:i4>5</vt:i4>
      </vt:variant>
      <vt:variant>
        <vt:lpwstr/>
      </vt:variant>
      <vt:variant>
        <vt:lpwstr>_Toc60223456</vt:lpwstr>
      </vt:variant>
      <vt:variant>
        <vt:i4>1310770</vt:i4>
      </vt:variant>
      <vt:variant>
        <vt:i4>476</vt:i4>
      </vt:variant>
      <vt:variant>
        <vt:i4>0</vt:i4>
      </vt:variant>
      <vt:variant>
        <vt:i4>5</vt:i4>
      </vt:variant>
      <vt:variant>
        <vt:lpwstr/>
      </vt:variant>
      <vt:variant>
        <vt:lpwstr>_Toc60223455</vt:lpwstr>
      </vt:variant>
      <vt:variant>
        <vt:i4>1376306</vt:i4>
      </vt:variant>
      <vt:variant>
        <vt:i4>470</vt:i4>
      </vt:variant>
      <vt:variant>
        <vt:i4>0</vt:i4>
      </vt:variant>
      <vt:variant>
        <vt:i4>5</vt:i4>
      </vt:variant>
      <vt:variant>
        <vt:lpwstr/>
      </vt:variant>
      <vt:variant>
        <vt:lpwstr>_Toc60223454</vt:lpwstr>
      </vt:variant>
      <vt:variant>
        <vt:i4>1179698</vt:i4>
      </vt:variant>
      <vt:variant>
        <vt:i4>464</vt:i4>
      </vt:variant>
      <vt:variant>
        <vt:i4>0</vt:i4>
      </vt:variant>
      <vt:variant>
        <vt:i4>5</vt:i4>
      </vt:variant>
      <vt:variant>
        <vt:lpwstr/>
      </vt:variant>
      <vt:variant>
        <vt:lpwstr>_Toc60223453</vt:lpwstr>
      </vt:variant>
      <vt:variant>
        <vt:i4>1245234</vt:i4>
      </vt:variant>
      <vt:variant>
        <vt:i4>458</vt:i4>
      </vt:variant>
      <vt:variant>
        <vt:i4>0</vt:i4>
      </vt:variant>
      <vt:variant>
        <vt:i4>5</vt:i4>
      </vt:variant>
      <vt:variant>
        <vt:lpwstr/>
      </vt:variant>
      <vt:variant>
        <vt:lpwstr>_Toc60223452</vt:lpwstr>
      </vt:variant>
      <vt:variant>
        <vt:i4>1048626</vt:i4>
      </vt:variant>
      <vt:variant>
        <vt:i4>452</vt:i4>
      </vt:variant>
      <vt:variant>
        <vt:i4>0</vt:i4>
      </vt:variant>
      <vt:variant>
        <vt:i4>5</vt:i4>
      </vt:variant>
      <vt:variant>
        <vt:lpwstr/>
      </vt:variant>
      <vt:variant>
        <vt:lpwstr>_Toc60223451</vt:lpwstr>
      </vt:variant>
      <vt:variant>
        <vt:i4>1835064</vt:i4>
      </vt:variant>
      <vt:variant>
        <vt:i4>443</vt:i4>
      </vt:variant>
      <vt:variant>
        <vt:i4>0</vt:i4>
      </vt:variant>
      <vt:variant>
        <vt:i4>5</vt:i4>
      </vt:variant>
      <vt:variant>
        <vt:lpwstr/>
      </vt:variant>
      <vt:variant>
        <vt:lpwstr>_Toc60224980</vt:lpwstr>
      </vt:variant>
      <vt:variant>
        <vt:i4>1376311</vt:i4>
      </vt:variant>
      <vt:variant>
        <vt:i4>437</vt:i4>
      </vt:variant>
      <vt:variant>
        <vt:i4>0</vt:i4>
      </vt:variant>
      <vt:variant>
        <vt:i4>5</vt:i4>
      </vt:variant>
      <vt:variant>
        <vt:lpwstr/>
      </vt:variant>
      <vt:variant>
        <vt:lpwstr>_Toc60224979</vt:lpwstr>
      </vt:variant>
      <vt:variant>
        <vt:i4>1310775</vt:i4>
      </vt:variant>
      <vt:variant>
        <vt:i4>431</vt:i4>
      </vt:variant>
      <vt:variant>
        <vt:i4>0</vt:i4>
      </vt:variant>
      <vt:variant>
        <vt:i4>5</vt:i4>
      </vt:variant>
      <vt:variant>
        <vt:lpwstr/>
      </vt:variant>
      <vt:variant>
        <vt:lpwstr>_Toc60224978</vt:lpwstr>
      </vt:variant>
      <vt:variant>
        <vt:i4>1769527</vt:i4>
      </vt:variant>
      <vt:variant>
        <vt:i4>425</vt:i4>
      </vt:variant>
      <vt:variant>
        <vt:i4>0</vt:i4>
      </vt:variant>
      <vt:variant>
        <vt:i4>5</vt:i4>
      </vt:variant>
      <vt:variant>
        <vt:lpwstr/>
      </vt:variant>
      <vt:variant>
        <vt:lpwstr>_Toc60224977</vt:lpwstr>
      </vt:variant>
      <vt:variant>
        <vt:i4>1703991</vt:i4>
      </vt:variant>
      <vt:variant>
        <vt:i4>419</vt:i4>
      </vt:variant>
      <vt:variant>
        <vt:i4>0</vt:i4>
      </vt:variant>
      <vt:variant>
        <vt:i4>5</vt:i4>
      </vt:variant>
      <vt:variant>
        <vt:lpwstr/>
      </vt:variant>
      <vt:variant>
        <vt:lpwstr>_Toc60224976</vt:lpwstr>
      </vt:variant>
      <vt:variant>
        <vt:i4>1638455</vt:i4>
      </vt:variant>
      <vt:variant>
        <vt:i4>413</vt:i4>
      </vt:variant>
      <vt:variant>
        <vt:i4>0</vt:i4>
      </vt:variant>
      <vt:variant>
        <vt:i4>5</vt:i4>
      </vt:variant>
      <vt:variant>
        <vt:lpwstr/>
      </vt:variant>
      <vt:variant>
        <vt:lpwstr>_Toc60224975</vt:lpwstr>
      </vt:variant>
      <vt:variant>
        <vt:i4>1572919</vt:i4>
      </vt:variant>
      <vt:variant>
        <vt:i4>407</vt:i4>
      </vt:variant>
      <vt:variant>
        <vt:i4>0</vt:i4>
      </vt:variant>
      <vt:variant>
        <vt:i4>5</vt:i4>
      </vt:variant>
      <vt:variant>
        <vt:lpwstr/>
      </vt:variant>
      <vt:variant>
        <vt:lpwstr>_Toc60224974</vt:lpwstr>
      </vt:variant>
      <vt:variant>
        <vt:i4>2031671</vt:i4>
      </vt:variant>
      <vt:variant>
        <vt:i4>401</vt:i4>
      </vt:variant>
      <vt:variant>
        <vt:i4>0</vt:i4>
      </vt:variant>
      <vt:variant>
        <vt:i4>5</vt:i4>
      </vt:variant>
      <vt:variant>
        <vt:lpwstr/>
      </vt:variant>
      <vt:variant>
        <vt:lpwstr>_Toc60224973</vt:lpwstr>
      </vt:variant>
      <vt:variant>
        <vt:i4>1966135</vt:i4>
      </vt:variant>
      <vt:variant>
        <vt:i4>395</vt:i4>
      </vt:variant>
      <vt:variant>
        <vt:i4>0</vt:i4>
      </vt:variant>
      <vt:variant>
        <vt:i4>5</vt:i4>
      </vt:variant>
      <vt:variant>
        <vt:lpwstr/>
      </vt:variant>
      <vt:variant>
        <vt:lpwstr>_Toc60224972</vt:lpwstr>
      </vt:variant>
      <vt:variant>
        <vt:i4>1900599</vt:i4>
      </vt:variant>
      <vt:variant>
        <vt:i4>389</vt:i4>
      </vt:variant>
      <vt:variant>
        <vt:i4>0</vt:i4>
      </vt:variant>
      <vt:variant>
        <vt:i4>5</vt:i4>
      </vt:variant>
      <vt:variant>
        <vt:lpwstr/>
      </vt:variant>
      <vt:variant>
        <vt:lpwstr>_Toc60224971</vt:lpwstr>
      </vt:variant>
      <vt:variant>
        <vt:i4>1835063</vt:i4>
      </vt:variant>
      <vt:variant>
        <vt:i4>383</vt:i4>
      </vt:variant>
      <vt:variant>
        <vt:i4>0</vt:i4>
      </vt:variant>
      <vt:variant>
        <vt:i4>5</vt:i4>
      </vt:variant>
      <vt:variant>
        <vt:lpwstr/>
      </vt:variant>
      <vt:variant>
        <vt:lpwstr>_Toc60224970</vt:lpwstr>
      </vt:variant>
      <vt:variant>
        <vt:i4>1376310</vt:i4>
      </vt:variant>
      <vt:variant>
        <vt:i4>377</vt:i4>
      </vt:variant>
      <vt:variant>
        <vt:i4>0</vt:i4>
      </vt:variant>
      <vt:variant>
        <vt:i4>5</vt:i4>
      </vt:variant>
      <vt:variant>
        <vt:lpwstr/>
      </vt:variant>
      <vt:variant>
        <vt:lpwstr>_Toc60224969</vt:lpwstr>
      </vt:variant>
      <vt:variant>
        <vt:i4>1310774</vt:i4>
      </vt:variant>
      <vt:variant>
        <vt:i4>371</vt:i4>
      </vt:variant>
      <vt:variant>
        <vt:i4>0</vt:i4>
      </vt:variant>
      <vt:variant>
        <vt:i4>5</vt:i4>
      </vt:variant>
      <vt:variant>
        <vt:lpwstr/>
      </vt:variant>
      <vt:variant>
        <vt:lpwstr>_Toc60224968</vt:lpwstr>
      </vt:variant>
      <vt:variant>
        <vt:i4>1769526</vt:i4>
      </vt:variant>
      <vt:variant>
        <vt:i4>365</vt:i4>
      </vt:variant>
      <vt:variant>
        <vt:i4>0</vt:i4>
      </vt:variant>
      <vt:variant>
        <vt:i4>5</vt:i4>
      </vt:variant>
      <vt:variant>
        <vt:lpwstr/>
      </vt:variant>
      <vt:variant>
        <vt:lpwstr>_Toc60224967</vt:lpwstr>
      </vt:variant>
      <vt:variant>
        <vt:i4>1703990</vt:i4>
      </vt:variant>
      <vt:variant>
        <vt:i4>359</vt:i4>
      </vt:variant>
      <vt:variant>
        <vt:i4>0</vt:i4>
      </vt:variant>
      <vt:variant>
        <vt:i4>5</vt:i4>
      </vt:variant>
      <vt:variant>
        <vt:lpwstr/>
      </vt:variant>
      <vt:variant>
        <vt:lpwstr>_Toc60224966</vt:lpwstr>
      </vt:variant>
      <vt:variant>
        <vt:i4>1638454</vt:i4>
      </vt:variant>
      <vt:variant>
        <vt:i4>353</vt:i4>
      </vt:variant>
      <vt:variant>
        <vt:i4>0</vt:i4>
      </vt:variant>
      <vt:variant>
        <vt:i4>5</vt:i4>
      </vt:variant>
      <vt:variant>
        <vt:lpwstr/>
      </vt:variant>
      <vt:variant>
        <vt:lpwstr>_Toc60224965</vt:lpwstr>
      </vt:variant>
      <vt:variant>
        <vt:i4>1572918</vt:i4>
      </vt:variant>
      <vt:variant>
        <vt:i4>347</vt:i4>
      </vt:variant>
      <vt:variant>
        <vt:i4>0</vt:i4>
      </vt:variant>
      <vt:variant>
        <vt:i4>5</vt:i4>
      </vt:variant>
      <vt:variant>
        <vt:lpwstr/>
      </vt:variant>
      <vt:variant>
        <vt:lpwstr>_Toc60224964</vt:lpwstr>
      </vt:variant>
      <vt:variant>
        <vt:i4>2031670</vt:i4>
      </vt:variant>
      <vt:variant>
        <vt:i4>341</vt:i4>
      </vt:variant>
      <vt:variant>
        <vt:i4>0</vt:i4>
      </vt:variant>
      <vt:variant>
        <vt:i4>5</vt:i4>
      </vt:variant>
      <vt:variant>
        <vt:lpwstr/>
      </vt:variant>
      <vt:variant>
        <vt:lpwstr>_Toc60224963</vt:lpwstr>
      </vt:variant>
      <vt:variant>
        <vt:i4>1966134</vt:i4>
      </vt:variant>
      <vt:variant>
        <vt:i4>335</vt:i4>
      </vt:variant>
      <vt:variant>
        <vt:i4>0</vt:i4>
      </vt:variant>
      <vt:variant>
        <vt:i4>5</vt:i4>
      </vt:variant>
      <vt:variant>
        <vt:lpwstr/>
      </vt:variant>
      <vt:variant>
        <vt:lpwstr>_Toc60224962</vt:lpwstr>
      </vt:variant>
      <vt:variant>
        <vt:i4>1900598</vt:i4>
      </vt:variant>
      <vt:variant>
        <vt:i4>329</vt:i4>
      </vt:variant>
      <vt:variant>
        <vt:i4>0</vt:i4>
      </vt:variant>
      <vt:variant>
        <vt:i4>5</vt:i4>
      </vt:variant>
      <vt:variant>
        <vt:lpwstr/>
      </vt:variant>
      <vt:variant>
        <vt:lpwstr>_Toc60224961</vt:lpwstr>
      </vt:variant>
      <vt:variant>
        <vt:i4>1835062</vt:i4>
      </vt:variant>
      <vt:variant>
        <vt:i4>323</vt:i4>
      </vt:variant>
      <vt:variant>
        <vt:i4>0</vt:i4>
      </vt:variant>
      <vt:variant>
        <vt:i4>5</vt:i4>
      </vt:variant>
      <vt:variant>
        <vt:lpwstr/>
      </vt:variant>
      <vt:variant>
        <vt:lpwstr>_Toc60224960</vt:lpwstr>
      </vt:variant>
      <vt:variant>
        <vt:i4>1376309</vt:i4>
      </vt:variant>
      <vt:variant>
        <vt:i4>317</vt:i4>
      </vt:variant>
      <vt:variant>
        <vt:i4>0</vt:i4>
      </vt:variant>
      <vt:variant>
        <vt:i4>5</vt:i4>
      </vt:variant>
      <vt:variant>
        <vt:lpwstr/>
      </vt:variant>
      <vt:variant>
        <vt:lpwstr>_Toc60224959</vt:lpwstr>
      </vt:variant>
      <vt:variant>
        <vt:i4>1310773</vt:i4>
      </vt:variant>
      <vt:variant>
        <vt:i4>311</vt:i4>
      </vt:variant>
      <vt:variant>
        <vt:i4>0</vt:i4>
      </vt:variant>
      <vt:variant>
        <vt:i4>5</vt:i4>
      </vt:variant>
      <vt:variant>
        <vt:lpwstr/>
      </vt:variant>
      <vt:variant>
        <vt:lpwstr>_Toc60224958</vt:lpwstr>
      </vt:variant>
      <vt:variant>
        <vt:i4>1769525</vt:i4>
      </vt:variant>
      <vt:variant>
        <vt:i4>305</vt:i4>
      </vt:variant>
      <vt:variant>
        <vt:i4>0</vt:i4>
      </vt:variant>
      <vt:variant>
        <vt:i4>5</vt:i4>
      </vt:variant>
      <vt:variant>
        <vt:lpwstr/>
      </vt:variant>
      <vt:variant>
        <vt:lpwstr>_Toc60224957</vt:lpwstr>
      </vt:variant>
      <vt:variant>
        <vt:i4>1703989</vt:i4>
      </vt:variant>
      <vt:variant>
        <vt:i4>299</vt:i4>
      </vt:variant>
      <vt:variant>
        <vt:i4>0</vt:i4>
      </vt:variant>
      <vt:variant>
        <vt:i4>5</vt:i4>
      </vt:variant>
      <vt:variant>
        <vt:lpwstr/>
      </vt:variant>
      <vt:variant>
        <vt:lpwstr>_Toc60224956</vt:lpwstr>
      </vt:variant>
      <vt:variant>
        <vt:i4>1638453</vt:i4>
      </vt:variant>
      <vt:variant>
        <vt:i4>293</vt:i4>
      </vt:variant>
      <vt:variant>
        <vt:i4>0</vt:i4>
      </vt:variant>
      <vt:variant>
        <vt:i4>5</vt:i4>
      </vt:variant>
      <vt:variant>
        <vt:lpwstr/>
      </vt:variant>
      <vt:variant>
        <vt:lpwstr>_Toc60224955</vt:lpwstr>
      </vt:variant>
      <vt:variant>
        <vt:i4>1572917</vt:i4>
      </vt:variant>
      <vt:variant>
        <vt:i4>287</vt:i4>
      </vt:variant>
      <vt:variant>
        <vt:i4>0</vt:i4>
      </vt:variant>
      <vt:variant>
        <vt:i4>5</vt:i4>
      </vt:variant>
      <vt:variant>
        <vt:lpwstr/>
      </vt:variant>
      <vt:variant>
        <vt:lpwstr>_Toc60224954</vt:lpwstr>
      </vt:variant>
      <vt:variant>
        <vt:i4>2031669</vt:i4>
      </vt:variant>
      <vt:variant>
        <vt:i4>281</vt:i4>
      </vt:variant>
      <vt:variant>
        <vt:i4>0</vt:i4>
      </vt:variant>
      <vt:variant>
        <vt:i4>5</vt:i4>
      </vt:variant>
      <vt:variant>
        <vt:lpwstr/>
      </vt:variant>
      <vt:variant>
        <vt:lpwstr>_Toc60224953</vt:lpwstr>
      </vt:variant>
      <vt:variant>
        <vt:i4>1966133</vt:i4>
      </vt:variant>
      <vt:variant>
        <vt:i4>275</vt:i4>
      </vt:variant>
      <vt:variant>
        <vt:i4>0</vt:i4>
      </vt:variant>
      <vt:variant>
        <vt:i4>5</vt:i4>
      </vt:variant>
      <vt:variant>
        <vt:lpwstr/>
      </vt:variant>
      <vt:variant>
        <vt:lpwstr>_Toc60224952</vt:lpwstr>
      </vt:variant>
      <vt:variant>
        <vt:i4>1900597</vt:i4>
      </vt:variant>
      <vt:variant>
        <vt:i4>269</vt:i4>
      </vt:variant>
      <vt:variant>
        <vt:i4>0</vt:i4>
      </vt:variant>
      <vt:variant>
        <vt:i4>5</vt:i4>
      </vt:variant>
      <vt:variant>
        <vt:lpwstr/>
      </vt:variant>
      <vt:variant>
        <vt:lpwstr>_Toc60224951</vt:lpwstr>
      </vt:variant>
      <vt:variant>
        <vt:i4>1245236</vt:i4>
      </vt:variant>
      <vt:variant>
        <vt:i4>260</vt:i4>
      </vt:variant>
      <vt:variant>
        <vt:i4>0</vt:i4>
      </vt:variant>
      <vt:variant>
        <vt:i4>5</vt:i4>
      </vt:variant>
      <vt:variant>
        <vt:lpwstr/>
      </vt:variant>
      <vt:variant>
        <vt:lpwstr>_Toc60225056</vt:lpwstr>
      </vt:variant>
      <vt:variant>
        <vt:i4>1048628</vt:i4>
      </vt:variant>
      <vt:variant>
        <vt:i4>254</vt:i4>
      </vt:variant>
      <vt:variant>
        <vt:i4>0</vt:i4>
      </vt:variant>
      <vt:variant>
        <vt:i4>5</vt:i4>
      </vt:variant>
      <vt:variant>
        <vt:lpwstr/>
      </vt:variant>
      <vt:variant>
        <vt:lpwstr>_Toc60225055</vt:lpwstr>
      </vt:variant>
      <vt:variant>
        <vt:i4>1114164</vt:i4>
      </vt:variant>
      <vt:variant>
        <vt:i4>248</vt:i4>
      </vt:variant>
      <vt:variant>
        <vt:i4>0</vt:i4>
      </vt:variant>
      <vt:variant>
        <vt:i4>5</vt:i4>
      </vt:variant>
      <vt:variant>
        <vt:lpwstr/>
      </vt:variant>
      <vt:variant>
        <vt:lpwstr>_Toc60225054</vt:lpwstr>
      </vt:variant>
      <vt:variant>
        <vt:i4>1441844</vt:i4>
      </vt:variant>
      <vt:variant>
        <vt:i4>242</vt:i4>
      </vt:variant>
      <vt:variant>
        <vt:i4>0</vt:i4>
      </vt:variant>
      <vt:variant>
        <vt:i4>5</vt:i4>
      </vt:variant>
      <vt:variant>
        <vt:lpwstr/>
      </vt:variant>
      <vt:variant>
        <vt:lpwstr>_Toc60225053</vt:lpwstr>
      </vt:variant>
      <vt:variant>
        <vt:i4>1507380</vt:i4>
      </vt:variant>
      <vt:variant>
        <vt:i4>236</vt:i4>
      </vt:variant>
      <vt:variant>
        <vt:i4>0</vt:i4>
      </vt:variant>
      <vt:variant>
        <vt:i4>5</vt:i4>
      </vt:variant>
      <vt:variant>
        <vt:lpwstr/>
      </vt:variant>
      <vt:variant>
        <vt:lpwstr>_Toc60225052</vt:lpwstr>
      </vt:variant>
      <vt:variant>
        <vt:i4>1310772</vt:i4>
      </vt:variant>
      <vt:variant>
        <vt:i4>230</vt:i4>
      </vt:variant>
      <vt:variant>
        <vt:i4>0</vt:i4>
      </vt:variant>
      <vt:variant>
        <vt:i4>5</vt:i4>
      </vt:variant>
      <vt:variant>
        <vt:lpwstr/>
      </vt:variant>
      <vt:variant>
        <vt:lpwstr>_Toc60225051</vt:lpwstr>
      </vt:variant>
      <vt:variant>
        <vt:i4>1376308</vt:i4>
      </vt:variant>
      <vt:variant>
        <vt:i4>224</vt:i4>
      </vt:variant>
      <vt:variant>
        <vt:i4>0</vt:i4>
      </vt:variant>
      <vt:variant>
        <vt:i4>5</vt:i4>
      </vt:variant>
      <vt:variant>
        <vt:lpwstr/>
      </vt:variant>
      <vt:variant>
        <vt:lpwstr>_Toc60225050</vt:lpwstr>
      </vt:variant>
      <vt:variant>
        <vt:i4>1835061</vt:i4>
      </vt:variant>
      <vt:variant>
        <vt:i4>218</vt:i4>
      </vt:variant>
      <vt:variant>
        <vt:i4>0</vt:i4>
      </vt:variant>
      <vt:variant>
        <vt:i4>5</vt:i4>
      </vt:variant>
      <vt:variant>
        <vt:lpwstr/>
      </vt:variant>
      <vt:variant>
        <vt:lpwstr>_Toc60225049</vt:lpwstr>
      </vt:variant>
      <vt:variant>
        <vt:i4>1900597</vt:i4>
      </vt:variant>
      <vt:variant>
        <vt:i4>212</vt:i4>
      </vt:variant>
      <vt:variant>
        <vt:i4>0</vt:i4>
      </vt:variant>
      <vt:variant>
        <vt:i4>5</vt:i4>
      </vt:variant>
      <vt:variant>
        <vt:lpwstr/>
      </vt:variant>
      <vt:variant>
        <vt:lpwstr>_Toc60225048</vt:lpwstr>
      </vt:variant>
      <vt:variant>
        <vt:i4>1179701</vt:i4>
      </vt:variant>
      <vt:variant>
        <vt:i4>206</vt:i4>
      </vt:variant>
      <vt:variant>
        <vt:i4>0</vt:i4>
      </vt:variant>
      <vt:variant>
        <vt:i4>5</vt:i4>
      </vt:variant>
      <vt:variant>
        <vt:lpwstr/>
      </vt:variant>
      <vt:variant>
        <vt:lpwstr>_Toc60225047</vt:lpwstr>
      </vt:variant>
      <vt:variant>
        <vt:i4>1245237</vt:i4>
      </vt:variant>
      <vt:variant>
        <vt:i4>200</vt:i4>
      </vt:variant>
      <vt:variant>
        <vt:i4>0</vt:i4>
      </vt:variant>
      <vt:variant>
        <vt:i4>5</vt:i4>
      </vt:variant>
      <vt:variant>
        <vt:lpwstr/>
      </vt:variant>
      <vt:variant>
        <vt:lpwstr>_Toc60225046</vt:lpwstr>
      </vt:variant>
      <vt:variant>
        <vt:i4>1048629</vt:i4>
      </vt:variant>
      <vt:variant>
        <vt:i4>194</vt:i4>
      </vt:variant>
      <vt:variant>
        <vt:i4>0</vt:i4>
      </vt:variant>
      <vt:variant>
        <vt:i4>5</vt:i4>
      </vt:variant>
      <vt:variant>
        <vt:lpwstr/>
      </vt:variant>
      <vt:variant>
        <vt:lpwstr>_Toc60225045</vt:lpwstr>
      </vt:variant>
      <vt:variant>
        <vt:i4>1114165</vt:i4>
      </vt:variant>
      <vt:variant>
        <vt:i4>188</vt:i4>
      </vt:variant>
      <vt:variant>
        <vt:i4>0</vt:i4>
      </vt:variant>
      <vt:variant>
        <vt:i4>5</vt:i4>
      </vt:variant>
      <vt:variant>
        <vt:lpwstr/>
      </vt:variant>
      <vt:variant>
        <vt:lpwstr>_Toc60225044</vt:lpwstr>
      </vt:variant>
      <vt:variant>
        <vt:i4>1441845</vt:i4>
      </vt:variant>
      <vt:variant>
        <vt:i4>182</vt:i4>
      </vt:variant>
      <vt:variant>
        <vt:i4>0</vt:i4>
      </vt:variant>
      <vt:variant>
        <vt:i4>5</vt:i4>
      </vt:variant>
      <vt:variant>
        <vt:lpwstr/>
      </vt:variant>
      <vt:variant>
        <vt:lpwstr>_Toc60225043</vt:lpwstr>
      </vt:variant>
      <vt:variant>
        <vt:i4>1507381</vt:i4>
      </vt:variant>
      <vt:variant>
        <vt:i4>176</vt:i4>
      </vt:variant>
      <vt:variant>
        <vt:i4>0</vt:i4>
      </vt:variant>
      <vt:variant>
        <vt:i4>5</vt:i4>
      </vt:variant>
      <vt:variant>
        <vt:lpwstr/>
      </vt:variant>
      <vt:variant>
        <vt:lpwstr>_Toc60225042</vt:lpwstr>
      </vt:variant>
      <vt:variant>
        <vt:i4>1310773</vt:i4>
      </vt:variant>
      <vt:variant>
        <vt:i4>170</vt:i4>
      </vt:variant>
      <vt:variant>
        <vt:i4>0</vt:i4>
      </vt:variant>
      <vt:variant>
        <vt:i4>5</vt:i4>
      </vt:variant>
      <vt:variant>
        <vt:lpwstr/>
      </vt:variant>
      <vt:variant>
        <vt:lpwstr>_Toc60225041</vt:lpwstr>
      </vt:variant>
      <vt:variant>
        <vt:i4>1376309</vt:i4>
      </vt:variant>
      <vt:variant>
        <vt:i4>164</vt:i4>
      </vt:variant>
      <vt:variant>
        <vt:i4>0</vt:i4>
      </vt:variant>
      <vt:variant>
        <vt:i4>5</vt:i4>
      </vt:variant>
      <vt:variant>
        <vt:lpwstr/>
      </vt:variant>
      <vt:variant>
        <vt:lpwstr>_Toc60225040</vt:lpwstr>
      </vt:variant>
      <vt:variant>
        <vt:i4>1835058</vt:i4>
      </vt:variant>
      <vt:variant>
        <vt:i4>158</vt:i4>
      </vt:variant>
      <vt:variant>
        <vt:i4>0</vt:i4>
      </vt:variant>
      <vt:variant>
        <vt:i4>5</vt:i4>
      </vt:variant>
      <vt:variant>
        <vt:lpwstr/>
      </vt:variant>
      <vt:variant>
        <vt:lpwstr>_Toc60225039</vt:lpwstr>
      </vt:variant>
      <vt:variant>
        <vt:i4>1900594</vt:i4>
      </vt:variant>
      <vt:variant>
        <vt:i4>152</vt:i4>
      </vt:variant>
      <vt:variant>
        <vt:i4>0</vt:i4>
      </vt:variant>
      <vt:variant>
        <vt:i4>5</vt:i4>
      </vt:variant>
      <vt:variant>
        <vt:lpwstr/>
      </vt:variant>
      <vt:variant>
        <vt:lpwstr>_Toc60225038</vt:lpwstr>
      </vt:variant>
      <vt:variant>
        <vt:i4>1179698</vt:i4>
      </vt:variant>
      <vt:variant>
        <vt:i4>146</vt:i4>
      </vt:variant>
      <vt:variant>
        <vt:i4>0</vt:i4>
      </vt:variant>
      <vt:variant>
        <vt:i4>5</vt:i4>
      </vt:variant>
      <vt:variant>
        <vt:lpwstr/>
      </vt:variant>
      <vt:variant>
        <vt:lpwstr>_Toc60225037</vt:lpwstr>
      </vt:variant>
      <vt:variant>
        <vt:i4>1245234</vt:i4>
      </vt:variant>
      <vt:variant>
        <vt:i4>140</vt:i4>
      </vt:variant>
      <vt:variant>
        <vt:i4>0</vt:i4>
      </vt:variant>
      <vt:variant>
        <vt:i4>5</vt:i4>
      </vt:variant>
      <vt:variant>
        <vt:lpwstr/>
      </vt:variant>
      <vt:variant>
        <vt:lpwstr>_Toc60225036</vt:lpwstr>
      </vt:variant>
      <vt:variant>
        <vt:i4>1048626</vt:i4>
      </vt:variant>
      <vt:variant>
        <vt:i4>134</vt:i4>
      </vt:variant>
      <vt:variant>
        <vt:i4>0</vt:i4>
      </vt:variant>
      <vt:variant>
        <vt:i4>5</vt:i4>
      </vt:variant>
      <vt:variant>
        <vt:lpwstr/>
      </vt:variant>
      <vt:variant>
        <vt:lpwstr>_Toc60225035</vt:lpwstr>
      </vt:variant>
      <vt:variant>
        <vt:i4>1114162</vt:i4>
      </vt:variant>
      <vt:variant>
        <vt:i4>128</vt:i4>
      </vt:variant>
      <vt:variant>
        <vt:i4>0</vt:i4>
      </vt:variant>
      <vt:variant>
        <vt:i4>5</vt:i4>
      </vt:variant>
      <vt:variant>
        <vt:lpwstr/>
      </vt:variant>
      <vt:variant>
        <vt:lpwstr>_Toc60225034</vt:lpwstr>
      </vt:variant>
      <vt:variant>
        <vt:i4>1441842</vt:i4>
      </vt:variant>
      <vt:variant>
        <vt:i4>122</vt:i4>
      </vt:variant>
      <vt:variant>
        <vt:i4>0</vt:i4>
      </vt:variant>
      <vt:variant>
        <vt:i4>5</vt:i4>
      </vt:variant>
      <vt:variant>
        <vt:lpwstr/>
      </vt:variant>
      <vt:variant>
        <vt:lpwstr>_Toc60225033</vt:lpwstr>
      </vt:variant>
      <vt:variant>
        <vt:i4>1507378</vt:i4>
      </vt:variant>
      <vt:variant>
        <vt:i4>116</vt:i4>
      </vt:variant>
      <vt:variant>
        <vt:i4>0</vt:i4>
      </vt:variant>
      <vt:variant>
        <vt:i4>5</vt:i4>
      </vt:variant>
      <vt:variant>
        <vt:lpwstr/>
      </vt:variant>
      <vt:variant>
        <vt:lpwstr>_Toc60225032</vt:lpwstr>
      </vt:variant>
      <vt:variant>
        <vt:i4>1310770</vt:i4>
      </vt:variant>
      <vt:variant>
        <vt:i4>110</vt:i4>
      </vt:variant>
      <vt:variant>
        <vt:i4>0</vt:i4>
      </vt:variant>
      <vt:variant>
        <vt:i4>5</vt:i4>
      </vt:variant>
      <vt:variant>
        <vt:lpwstr/>
      </vt:variant>
      <vt:variant>
        <vt:lpwstr>_Toc60225031</vt:lpwstr>
      </vt:variant>
      <vt:variant>
        <vt:i4>1376306</vt:i4>
      </vt:variant>
      <vt:variant>
        <vt:i4>104</vt:i4>
      </vt:variant>
      <vt:variant>
        <vt:i4>0</vt:i4>
      </vt:variant>
      <vt:variant>
        <vt:i4>5</vt:i4>
      </vt:variant>
      <vt:variant>
        <vt:lpwstr/>
      </vt:variant>
      <vt:variant>
        <vt:lpwstr>_Toc60225030</vt:lpwstr>
      </vt:variant>
      <vt:variant>
        <vt:i4>1835059</vt:i4>
      </vt:variant>
      <vt:variant>
        <vt:i4>98</vt:i4>
      </vt:variant>
      <vt:variant>
        <vt:i4>0</vt:i4>
      </vt:variant>
      <vt:variant>
        <vt:i4>5</vt:i4>
      </vt:variant>
      <vt:variant>
        <vt:lpwstr/>
      </vt:variant>
      <vt:variant>
        <vt:lpwstr>_Toc60225029</vt:lpwstr>
      </vt:variant>
      <vt:variant>
        <vt:i4>1900595</vt:i4>
      </vt:variant>
      <vt:variant>
        <vt:i4>92</vt:i4>
      </vt:variant>
      <vt:variant>
        <vt:i4>0</vt:i4>
      </vt:variant>
      <vt:variant>
        <vt:i4>5</vt:i4>
      </vt:variant>
      <vt:variant>
        <vt:lpwstr/>
      </vt:variant>
      <vt:variant>
        <vt:lpwstr>_Toc60225028</vt:lpwstr>
      </vt:variant>
      <vt:variant>
        <vt:i4>1179699</vt:i4>
      </vt:variant>
      <vt:variant>
        <vt:i4>86</vt:i4>
      </vt:variant>
      <vt:variant>
        <vt:i4>0</vt:i4>
      </vt:variant>
      <vt:variant>
        <vt:i4>5</vt:i4>
      </vt:variant>
      <vt:variant>
        <vt:lpwstr/>
      </vt:variant>
      <vt:variant>
        <vt:lpwstr>_Toc60225027</vt:lpwstr>
      </vt:variant>
      <vt:variant>
        <vt:i4>1245235</vt:i4>
      </vt:variant>
      <vt:variant>
        <vt:i4>80</vt:i4>
      </vt:variant>
      <vt:variant>
        <vt:i4>0</vt:i4>
      </vt:variant>
      <vt:variant>
        <vt:i4>5</vt:i4>
      </vt:variant>
      <vt:variant>
        <vt:lpwstr/>
      </vt:variant>
      <vt:variant>
        <vt:lpwstr>_Toc60225026</vt:lpwstr>
      </vt:variant>
      <vt:variant>
        <vt:i4>1048627</vt:i4>
      </vt:variant>
      <vt:variant>
        <vt:i4>74</vt:i4>
      </vt:variant>
      <vt:variant>
        <vt:i4>0</vt:i4>
      </vt:variant>
      <vt:variant>
        <vt:i4>5</vt:i4>
      </vt:variant>
      <vt:variant>
        <vt:lpwstr/>
      </vt:variant>
      <vt:variant>
        <vt:lpwstr>_Toc60225025</vt:lpwstr>
      </vt:variant>
      <vt:variant>
        <vt:i4>1114163</vt:i4>
      </vt:variant>
      <vt:variant>
        <vt:i4>68</vt:i4>
      </vt:variant>
      <vt:variant>
        <vt:i4>0</vt:i4>
      </vt:variant>
      <vt:variant>
        <vt:i4>5</vt:i4>
      </vt:variant>
      <vt:variant>
        <vt:lpwstr/>
      </vt:variant>
      <vt:variant>
        <vt:lpwstr>_Toc60225024</vt:lpwstr>
      </vt:variant>
      <vt:variant>
        <vt:i4>1441843</vt:i4>
      </vt:variant>
      <vt:variant>
        <vt:i4>62</vt:i4>
      </vt:variant>
      <vt:variant>
        <vt:i4>0</vt:i4>
      </vt:variant>
      <vt:variant>
        <vt:i4>5</vt:i4>
      </vt:variant>
      <vt:variant>
        <vt:lpwstr/>
      </vt:variant>
      <vt:variant>
        <vt:lpwstr>_Toc60225023</vt:lpwstr>
      </vt:variant>
      <vt:variant>
        <vt:i4>1507379</vt:i4>
      </vt:variant>
      <vt:variant>
        <vt:i4>56</vt:i4>
      </vt:variant>
      <vt:variant>
        <vt:i4>0</vt:i4>
      </vt:variant>
      <vt:variant>
        <vt:i4>5</vt:i4>
      </vt:variant>
      <vt:variant>
        <vt:lpwstr/>
      </vt:variant>
      <vt:variant>
        <vt:lpwstr>_Toc60225022</vt:lpwstr>
      </vt:variant>
      <vt:variant>
        <vt:i4>1310771</vt:i4>
      </vt:variant>
      <vt:variant>
        <vt:i4>50</vt:i4>
      </vt:variant>
      <vt:variant>
        <vt:i4>0</vt:i4>
      </vt:variant>
      <vt:variant>
        <vt:i4>5</vt:i4>
      </vt:variant>
      <vt:variant>
        <vt:lpwstr/>
      </vt:variant>
      <vt:variant>
        <vt:lpwstr>_Toc60225021</vt:lpwstr>
      </vt:variant>
      <vt:variant>
        <vt:i4>1376307</vt:i4>
      </vt:variant>
      <vt:variant>
        <vt:i4>44</vt:i4>
      </vt:variant>
      <vt:variant>
        <vt:i4>0</vt:i4>
      </vt:variant>
      <vt:variant>
        <vt:i4>5</vt:i4>
      </vt:variant>
      <vt:variant>
        <vt:lpwstr/>
      </vt:variant>
      <vt:variant>
        <vt:lpwstr>_Toc60225020</vt:lpwstr>
      </vt:variant>
      <vt:variant>
        <vt:i4>1835056</vt:i4>
      </vt:variant>
      <vt:variant>
        <vt:i4>38</vt:i4>
      </vt:variant>
      <vt:variant>
        <vt:i4>0</vt:i4>
      </vt:variant>
      <vt:variant>
        <vt:i4>5</vt:i4>
      </vt:variant>
      <vt:variant>
        <vt:lpwstr/>
      </vt:variant>
      <vt:variant>
        <vt:lpwstr>_Toc60225019</vt:lpwstr>
      </vt:variant>
      <vt:variant>
        <vt:i4>1900592</vt:i4>
      </vt:variant>
      <vt:variant>
        <vt:i4>32</vt:i4>
      </vt:variant>
      <vt:variant>
        <vt:i4>0</vt:i4>
      </vt:variant>
      <vt:variant>
        <vt:i4>5</vt:i4>
      </vt:variant>
      <vt:variant>
        <vt:lpwstr/>
      </vt:variant>
      <vt:variant>
        <vt:lpwstr>_Toc60225018</vt:lpwstr>
      </vt:variant>
      <vt:variant>
        <vt:i4>1179696</vt:i4>
      </vt:variant>
      <vt:variant>
        <vt:i4>26</vt:i4>
      </vt:variant>
      <vt:variant>
        <vt:i4>0</vt:i4>
      </vt:variant>
      <vt:variant>
        <vt:i4>5</vt:i4>
      </vt:variant>
      <vt:variant>
        <vt:lpwstr/>
      </vt:variant>
      <vt:variant>
        <vt:lpwstr>_Toc60225017</vt:lpwstr>
      </vt:variant>
      <vt:variant>
        <vt:i4>1245232</vt:i4>
      </vt:variant>
      <vt:variant>
        <vt:i4>20</vt:i4>
      </vt:variant>
      <vt:variant>
        <vt:i4>0</vt:i4>
      </vt:variant>
      <vt:variant>
        <vt:i4>5</vt:i4>
      </vt:variant>
      <vt:variant>
        <vt:lpwstr/>
      </vt:variant>
      <vt:variant>
        <vt:lpwstr>_Toc60225016</vt:lpwstr>
      </vt:variant>
      <vt:variant>
        <vt:i4>1048624</vt:i4>
      </vt:variant>
      <vt:variant>
        <vt:i4>14</vt:i4>
      </vt:variant>
      <vt:variant>
        <vt:i4>0</vt:i4>
      </vt:variant>
      <vt:variant>
        <vt:i4>5</vt:i4>
      </vt:variant>
      <vt:variant>
        <vt:lpwstr/>
      </vt:variant>
      <vt:variant>
        <vt:lpwstr>_Toc60225015</vt:lpwstr>
      </vt:variant>
      <vt:variant>
        <vt:i4>1114160</vt:i4>
      </vt:variant>
      <vt:variant>
        <vt:i4>8</vt:i4>
      </vt:variant>
      <vt:variant>
        <vt:i4>0</vt:i4>
      </vt:variant>
      <vt:variant>
        <vt:i4>5</vt:i4>
      </vt:variant>
      <vt:variant>
        <vt:lpwstr/>
      </vt:variant>
      <vt:variant>
        <vt:lpwstr>_Toc60225014</vt:lpwstr>
      </vt:variant>
      <vt:variant>
        <vt:i4>1441840</vt:i4>
      </vt:variant>
      <vt:variant>
        <vt:i4>2</vt:i4>
      </vt:variant>
      <vt:variant>
        <vt:i4>0</vt:i4>
      </vt:variant>
      <vt:variant>
        <vt:i4>5</vt:i4>
      </vt:variant>
      <vt:variant>
        <vt:lpwstr/>
      </vt:variant>
      <vt:variant>
        <vt:lpwstr>_Toc602250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Võ Trung Hùng</dc:creator>
  <cp:keywords/>
  <cp:lastModifiedBy>vandai0904@gmail.com</cp:lastModifiedBy>
  <cp:revision>4</cp:revision>
  <cp:lastPrinted>2020-12-31T14:22:00Z</cp:lastPrinted>
  <dcterms:created xsi:type="dcterms:W3CDTF">2020-12-30T05:54:00Z</dcterms:created>
  <dcterms:modified xsi:type="dcterms:W3CDTF">2020-12-3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037F3B4DC67B4F81E60A7825BB20CE</vt:lpwstr>
  </property>
</Properties>
</file>